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E60DFC" w14:textId="77777777" w:rsidR="00A8468F" w:rsidRDefault="00A8468F" w:rsidP="000B4612">
      <w:pPr>
        <w:pStyle w:val="Heading1"/>
      </w:pPr>
      <w:bookmarkStart w:id="0" w:name="_Hlk40969872"/>
      <w:bookmarkStart w:id="1" w:name="_Ref455232817"/>
      <w:bookmarkEnd w:id="0"/>
      <w:r>
        <w:t>Purpose</w:t>
      </w:r>
      <w:bookmarkEnd w:id="1"/>
    </w:p>
    <w:p w14:paraId="43B3849E" w14:textId="3A2718C3" w:rsidR="0064029E" w:rsidRDefault="003163D1" w:rsidP="00B3089C">
      <w:pPr>
        <w:pStyle w:val="Norm12pt"/>
      </w:pPr>
      <w:r>
        <w:t>The purpose of th</w:t>
      </w:r>
      <w:r w:rsidR="003A4D62" w:rsidRPr="00264886">
        <w:t>is</w:t>
      </w:r>
      <w:r>
        <w:t xml:space="preserve"> form is</w:t>
      </w:r>
      <w:r w:rsidR="003A4D62" w:rsidRPr="00264886">
        <w:t xml:space="preserve"> to define a set of courses (</w:t>
      </w:r>
      <w:r w:rsidR="009A5A41" w:rsidRPr="00264886">
        <w:t>herein</w:t>
      </w:r>
      <w:r w:rsidR="0058593E">
        <w:t xml:space="preserve">after </w:t>
      </w:r>
      <w:r w:rsidR="009A5A41" w:rsidRPr="00264886">
        <w:t>referred to as the "</w:t>
      </w:r>
      <w:r>
        <w:t>P</w:t>
      </w:r>
      <w:r w:rsidR="006D1D9D">
        <w:t>lan</w:t>
      </w:r>
      <w:r w:rsidR="009A5A41" w:rsidRPr="00264886">
        <w:t xml:space="preserve"> of </w:t>
      </w:r>
      <w:r>
        <w:t>S</w:t>
      </w:r>
      <w:r w:rsidR="009A5A41" w:rsidRPr="00264886">
        <w:t>tudy"</w:t>
      </w:r>
      <w:r w:rsidR="001A2E6E">
        <w:t xml:space="preserve"> or "</w:t>
      </w:r>
      <w:proofErr w:type="spellStart"/>
      <w:r w:rsidR="001A2E6E">
        <w:t>PoS</w:t>
      </w:r>
      <w:proofErr w:type="spellEnd"/>
      <w:r w:rsidR="001A2E6E">
        <w:t>"</w:t>
      </w:r>
      <w:r w:rsidR="003A4D62" w:rsidRPr="00264886">
        <w:t xml:space="preserve">) </w:t>
      </w:r>
      <w:r>
        <w:t>that shall</w:t>
      </w:r>
      <w:r w:rsidR="003A4D62" w:rsidRPr="00264886">
        <w:t xml:space="preserve"> constitute a Master of Science</w:t>
      </w:r>
      <w:r>
        <w:t xml:space="preserve"> (M.S.)</w:t>
      </w:r>
      <w:r w:rsidR="003A4D62" w:rsidRPr="00264886">
        <w:t xml:space="preserve"> or Doctor of Philosophy </w:t>
      </w:r>
      <w:r>
        <w:t xml:space="preserve">(Ph.D.) </w:t>
      </w:r>
      <w:r w:rsidR="003A4D62" w:rsidRPr="00264886">
        <w:t xml:space="preserve">degree in </w:t>
      </w:r>
      <w:r w:rsidR="00B948BC">
        <w:t xml:space="preserve">the Department of </w:t>
      </w:r>
      <w:r w:rsidR="003A4D62" w:rsidRPr="00264886">
        <w:t>C</w:t>
      </w:r>
      <w:r w:rsidR="00BE5E19">
        <w:t>hemical, Environmental, and Materials</w:t>
      </w:r>
      <w:r w:rsidR="003A4D62" w:rsidRPr="00264886">
        <w:t xml:space="preserve"> Engineering</w:t>
      </w:r>
      <w:r w:rsidR="00606288">
        <w:t xml:space="preserve"> (CEME)</w:t>
      </w:r>
      <w:r w:rsidR="003A4D62" w:rsidRPr="00264886">
        <w:t xml:space="preserve">.  </w:t>
      </w:r>
      <w:r w:rsidR="00CC4230">
        <w:t>E</w:t>
      </w:r>
      <w:r w:rsidR="000A616E">
        <w:t xml:space="preserve">ach student's </w:t>
      </w:r>
      <w:r w:rsidR="000A616E" w:rsidRPr="00264886">
        <w:t>"</w:t>
      </w:r>
      <w:r w:rsidR="000A616E">
        <w:t>P</w:t>
      </w:r>
      <w:r w:rsidR="006D1D9D">
        <w:t>lan</w:t>
      </w:r>
      <w:r w:rsidR="000A616E" w:rsidRPr="00264886">
        <w:t xml:space="preserve"> of </w:t>
      </w:r>
      <w:r w:rsidR="000A616E">
        <w:t>S</w:t>
      </w:r>
      <w:r w:rsidR="000A616E" w:rsidRPr="00264886">
        <w:t>tudy"</w:t>
      </w:r>
      <w:r w:rsidR="000A616E">
        <w:t xml:space="preserve"> defines the </w:t>
      </w:r>
      <w:r w:rsidR="004E7DAD">
        <w:t xml:space="preserve">course </w:t>
      </w:r>
      <w:r w:rsidR="000A616E">
        <w:t>requirements for graduation</w:t>
      </w:r>
      <w:r w:rsidR="00CC4230">
        <w:t xml:space="preserve"> and must be approved by a supervisory committee.</w:t>
      </w:r>
    </w:p>
    <w:p w14:paraId="58F375D7" w14:textId="0BB13792" w:rsidR="0064029E" w:rsidRDefault="00CC4230" w:rsidP="00B3089C">
      <w:pPr>
        <w:pStyle w:val="Norm12pt"/>
      </w:pPr>
      <w:r w:rsidRPr="00824E3F">
        <w:t>For M.S. students, the P</w:t>
      </w:r>
      <w:r w:rsidR="006D1D9D">
        <w:t>lan</w:t>
      </w:r>
      <w:r w:rsidRPr="00824E3F">
        <w:t xml:space="preserve"> of Study must be </w:t>
      </w:r>
      <w:r w:rsidR="0064029E">
        <w:t xml:space="preserve">fully </w:t>
      </w:r>
      <w:r w:rsidRPr="00824E3F">
        <w:t xml:space="preserve">approved prior to registration for </w:t>
      </w:r>
      <w:r w:rsidR="00BE5E19">
        <w:t xml:space="preserve">the second semester of </w:t>
      </w:r>
      <w:r w:rsidRPr="00824E3F">
        <w:t xml:space="preserve">graduate courses.  </w:t>
      </w:r>
    </w:p>
    <w:p w14:paraId="0EFCAE26" w14:textId="773CB4D4" w:rsidR="000F527C" w:rsidRDefault="007029A5" w:rsidP="00B3089C">
      <w:pPr>
        <w:pStyle w:val="Norm12pt"/>
      </w:pPr>
      <w:r w:rsidRPr="007029A5">
        <w:t xml:space="preserve">For Ph.D. students, </w:t>
      </w:r>
      <w:r w:rsidR="00B722B1">
        <w:t>must be fully approved prior to registration for the third semester of graduate courses</w:t>
      </w:r>
      <w:r w:rsidR="00DF6F34">
        <w:t xml:space="preserve"> or prior to admission to Ph.D. candidacy, </w:t>
      </w:r>
      <w:r w:rsidR="00AB3573">
        <w:t>whichever</w:t>
      </w:r>
      <w:r w:rsidR="00DF6F34">
        <w:t xml:space="preserve"> comes first.  </w:t>
      </w:r>
      <w:r w:rsidR="00AB3573">
        <w:t>To</w:t>
      </w:r>
      <w:r w:rsidR="00DF6F34">
        <w:t xml:space="preserve"> register for courses prior to the approved </w:t>
      </w:r>
      <w:r w:rsidR="006D1D9D">
        <w:t>Plan of Study</w:t>
      </w:r>
      <w:r w:rsidR="00DF6F34">
        <w:t xml:space="preserve"> o</w:t>
      </w:r>
      <w:r w:rsidRPr="007029A5">
        <w:t>nly the P</w:t>
      </w:r>
      <w:r w:rsidR="006D1D9D">
        <w:t>lan</w:t>
      </w:r>
      <w:r w:rsidRPr="007029A5">
        <w:t xml:space="preserve"> of Study Acknowledgement &amp; Agreement must be signed.  </w:t>
      </w:r>
    </w:p>
    <w:p w14:paraId="0EB190A5" w14:textId="4557CE84" w:rsidR="00861C29" w:rsidRDefault="00346C2A" w:rsidP="00B3089C">
      <w:pPr>
        <w:pStyle w:val="Norm12pt"/>
      </w:pPr>
      <w:r>
        <w:t xml:space="preserve">Every student has the responsibility to complete this form and obtain </w:t>
      </w:r>
      <w:r w:rsidRPr="00B52A94">
        <w:t>written</w:t>
      </w:r>
      <w:r>
        <w:t xml:space="preserve"> </w:t>
      </w:r>
      <w:proofErr w:type="gramStart"/>
      <w:r>
        <w:t>concurrence</w:t>
      </w:r>
      <w:proofErr w:type="gramEnd"/>
      <w:r>
        <w:t xml:space="preserve"> from the members of </w:t>
      </w:r>
      <w:r w:rsidR="0056228B">
        <w:t>their</w:t>
      </w:r>
      <w:r>
        <w:t xml:space="preserve"> </w:t>
      </w:r>
      <w:r w:rsidR="004A0C82">
        <w:t xml:space="preserve">supervisory </w:t>
      </w:r>
      <w:r>
        <w:t>committee.</w:t>
      </w:r>
    </w:p>
    <w:p w14:paraId="4D06BD31" w14:textId="77777777" w:rsidR="00735EA0" w:rsidRPr="004B365F" w:rsidRDefault="002E082D" w:rsidP="00735EA0">
      <w:pPr>
        <w:pStyle w:val="Heading1"/>
      </w:pPr>
      <w:bookmarkStart w:id="2" w:name="_Ref455237444"/>
      <w:r>
        <w:t xml:space="preserve">Supervisory </w:t>
      </w:r>
      <w:r w:rsidR="00735EA0" w:rsidRPr="004B365F">
        <w:t>Committee Requirements</w:t>
      </w:r>
      <w:bookmarkEnd w:id="2"/>
    </w:p>
    <w:p w14:paraId="41BE18C4" w14:textId="74ADAA94" w:rsidR="00243668" w:rsidRDefault="00243668" w:rsidP="00B3089C">
      <w:pPr>
        <w:pStyle w:val="Norm12pt"/>
      </w:pPr>
      <w:bookmarkStart w:id="3" w:name="_Hlk203164174"/>
      <w:r>
        <w:t xml:space="preserve">A </w:t>
      </w:r>
      <w:r w:rsidR="003C4E33">
        <w:t>S</w:t>
      </w:r>
      <w:r>
        <w:t xml:space="preserve">upervisory </w:t>
      </w:r>
      <w:r w:rsidR="003C4E33">
        <w:t>C</w:t>
      </w:r>
      <w:r>
        <w:t xml:space="preserve">ommittee is required for Ph.D. dissertations and for M.S. degrees with thesis option.  M.S. degrees that do not require a thesis do not require a </w:t>
      </w:r>
      <w:r w:rsidR="003C4E33">
        <w:t>Supervisory C</w:t>
      </w:r>
      <w:r>
        <w:t xml:space="preserve">ommittee and the corresponding M.S. Program </w:t>
      </w:r>
      <w:r w:rsidR="002823B1">
        <w:t>Coordinator</w:t>
      </w:r>
      <w:r>
        <w:t xml:space="preserve"> will be the only signature required on a </w:t>
      </w:r>
      <w:r w:rsidR="006D1D9D">
        <w:t>Plan</w:t>
      </w:r>
      <w:r>
        <w:t xml:space="preserve"> of Study for M.S. without thesis.</w:t>
      </w:r>
    </w:p>
    <w:p w14:paraId="1694E3EF" w14:textId="339754DC" w:rsidR="007B0FA5" w:rsidRDefault="00DA0F6E" w:rsidP="00B3089C">
      <w:pPr>
        <w:pStyle w:val="Norm12pt"/>
      </w:pPr>
      <w:r>
        <w:t xml:space="preserve">The membership requirements for </w:t>
      </w:r>
      <w:r w:rsidR="003C4E33">
        <w:t>S</w:t>
      </w:r>
      <w:r w:rsidR="00050D8D">
        <w:t xml:space="preserve">upervisory </w:t>
      </w:r>
      <w:r w:rsidR="003C4E33">
        <w:t>C</w:t>
      </w:r>
      <w:r>
        <w:t>ommittee</w:t>
      </w:r>
      <w:r w:rsidR="00243668">
        <w:t>s</w:t>
      </w:r>
      <w:r>
        <w:t xml:space="preserve"> </w:t>
      </w:r>
      <w:proofErr w:type="gramStart"/>
      <w:r>
        <w:t>is</w:t>
      </w:r>
      <w:proofErr w:type="gramEnd"/>
      <w:r>
        <w:t xml:space="preserve"> summarized below.  </w:t>
      </w:r>
      <w:r w:rsidR="006A306E">
        <w:t xml:space="preserve">Refer to the online </w:t>
      </w:r>
      <w:bookmarkStart w:id="4" w:name="_Hlk203164315"/>
      <w:r>
        <w:fldChar w:fldCharType="begin"/>
      </w:r>
      <w:r>
        <w:instrText xml:space="preserve"> HYPERLINK "http://grad.miami.edu/graduate-education/graduate-faculty/index.html" </w:instrText>
      </w:r>
      <w:r>
        <w:fldChar w:fldCharType="separate"/>
      </w:r>
      <w:r w:rsidR="006A306E" w:rsidRPr="004E7DAD">
        <w:rPr>
          <w:rStyle w:val="Hyperlink"/>
        </w:rPr>
        <w:t>Graduate Faculty List</w:t>
      </w:r>
      <w:r>
        <w:rPr>
          <w:rStyle w:val="Hyperlink"/>
        </w:rPr>
        <w:fldChar w:fldCharType="end"/>
      </w:r>
      <w:bookmarkEnd w:id="4"/>
      <w:r w:rsidR="00243668">
        <w:t xml:space="preserve"> for faculty who are members of the Graduate Faculty</w:t>
      </w:r>
      <w:r w:rsidR="006A306E">
        <w:rPr>
          <w:rStyle w:val="Hyperlink"/>
        </w:rPr>
        <w:t>.</w:t>
      </w:r>
      <w:bookmarkStart w:id="5" w:name="_Hlk203164365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106"/>
      </w:tblGrid>
      <w:tr w:rsidR="003A062E" w14:paraId="3742B56A" w14:textId="77777777" w:rsidTr="00D86051">
        <w:tc>
          <w:tcPr>
            <w:tcW w:w="10332" w:type="dxa"/>
          </w:tcPr>
          <w:bookmarkEnd w:id="3"/>
          <w:p w14:paraId="68F90736" w14:textId="4F9F547D" w:rsidR="003A062E" w:rsidRPr="00B3089C" w:rsidRDefault="003A062E" w:rsidP="003A062E">
            <w:pPr>
              <w:pStyle w:val="Norm12pt"/>
            </w:pPr>
            <w:r w:rsidRPr="00D0752B">
              <w:rPr>
                <w:u w:val="single"/>
              </w:rPr>
              <w:t>Master's (</w:t>
            </w:r>
            <w:r w:rsidR="00977EE0">
              <w:rPr>
                <w:u w:val="single"/>
              </w:rPr>
              <w:t>MS</w:t>
            </w:r>
            <w:r w:rsidR="00091DAF">
              <w:rPr>
                <w:u w:val="single"/>
              </w:rPr>
              <w:t xml:space="preserve"> thesis option</w:t>
            </w:r>
            <w:r w:rsidRPr="00D0752B">
              <w:rPr>
                <w:u w:val="single"/>
              </w:rPr>
              <w:t>)</w:t>
            </w:r>
            <w:r w:rsidRPr="00B3089C">
              <w:t>: Minimum of 3 members:</w:t>
            </w:r>
          </w:p>
          <w:p w14:paraId="34969615" w14:textId="750FD1D6" w:rsidR="003A062E" w:rsidRPr="00BC6341" w:rsidRDefault="003A062E" w:rsidP="00B40C74">
            <w:pPr>
              <w:pStyle w:val="123ListofNumbers"/>
              <w:numPr>
                <w:ilvl w:val="0"/>
                <w:numId w:val="23"/>
              </w:numPr>
            </w:pPr>
            <w:r w:rsidRPr="00BC6341">
              <w:t xml:space="preserve">Committee Chair (Advisor) shall be full-time </w:t>
            </w:r>
            <w:r w:rsidR="002B49CD">
              <w:t>CEME</w:t>
            </w:r>
            <w:r w:rsidRPr="00BC6341">
              <w:t xml:space="preserve"> faculty and a member of the Graduate Faculty.</w:t>
            </w:r>
          </w:p>
          <w:p w14:paraId="100879F3" w14:textId="2E1C7AB3" w:rsidR="003A062E" w:rsidRPr="00B3089C" w:rsidRDefault="003A062E" w:rsidP="003A062E">
            <w:pPr>
              <w:pStyle w:val="123ListofNumbers"/>
            </w:pPr>
            <w:r>
              <w:t>F</w:t>
            </w:r>
            <w:r w:rsidRPr="00B3089C">
              <w:t xml:space="preserve">ull-time or part-time </w:t>
            </w:r>
            <w:r w:rsidR="002B49CD">
              <w:t>CEME</w:t>
            </w:r>
            <w:r>
              <w:t xml:space="preserve"> </w:t>
            </w:r>
            <w:r w:rsidRPr="00B3089C">
              <w:t>faculty.</w:t>
            </w:r>
          </w:p>
          <w:p w14:paraId="303B1C58" w14:textId="159BFD12" w:rsidR="003A062E" w:rsidRPr="00B3089C" w:rsidRDefault="003A062E" w:rsidP="003A062E">
            <w:pPr>
              <w:pStyle w:val="123ListofNumbers"/>
            </w:pPr>
            <w:r w:rsidRPr="00B3089C">
              <w:t>Non-</w:t>
            </w:r>
            <w:r w:rsidR="005B7081" w:rsidRPr="00B3089C">
              <w:t>C</w:t>
            </w:r>
            <w:r w:rsidR="005B7081">
              <w:t>EME</w:t>
            </w:r>
            <w:r w:rsidR="005B7081" w:rsidRPr="00B3089C">
              <w:t xml:space="preserve"> </w:t>
            </w:r>
            <w:r w:rsidR="00E65B94">
              <w:t xml:space="preserve">(external) </w:t>
            </w:r>
            <w:r w:rsidRPr="00B3089C">
              <w:t>member with an earned Ph.D.</w:t>
            </w:r>
          </w:p>
          <w:p w14:paraId="66BB373B" w14:textId="2977CA0D" w:rsidR="003A062E" w:rsidRPr="00B3089C" w:rsidRDefault="003A062E" w:rsidP="003A062E">
            <w:pPr>
              <w:pStyle w:val="Norm12pt"/>
            </w:pPr>
            <w:r w:rsidRPr="00B3089C">
              <w:sym w:font="Wingdings" w:char="F047"/>
            </w:r>
            <w:r w:rsidRPr="00B3089C">
              <w:t xml:space="preserve"> In addition to the </w:t>
            </w:r>
            <w:r>
              <w:t xml:space="preserve">Committee </w:t>
            </w:r>
            <w:r w:rsidRPr="00B3089C">
              <w:t>Chair, at least one member must be tenured/tenure-earning or Graduate Faculty.</w:t>
            </w:r>
          </w:p>
        </w:tc>
      </w:tr>
      <w:tr w:rsidR="003A062E" w14:paraId="2D904DED" w14:textId="77777777" w:rsidTr="00D86051">
        <w:tc>
          <w:tcPr>
            <w:tcW w:w="10332" w:type="dxa"/>
          </w:tcPr>
          <w:p w14:paraId="15367B54" w14:textId="77777777" w:rsidR="003A062E" w:rsidRPr="00B3089C" w:rsidRDefault="003A062E" w:rsidP="003A062E">
            <w:pPr>
              <w:pStyle w:val="Norm12pt"/>
            </w:pPr>
            <w:r w:rsidRPr="00B3089C">
              <w:rPr>
                <w:u w:val="single"/>
              </w:rPr>
              <w:t>Doctoral (Ph</w:t>
            </w:r>
            <w:r w:rsidR="007A3CF6">
              <w:rPr>
                <w:u w:val="single"/>
              </w:rPr>
              <w:t>.</w:t>
            </w:r>
            <w:r w:rsidRPr="00B3089C">
              <w:rPr>
                <w:u w:val="single"/>
              </w:rPr>
              <w:t>D</w:t>
            </w:r>
            <w:r w:rsidR="007A3CF6">
              <w:rPr>
                <w:u w:val="single"/>
              </w:rPr>
              <w:t>.</w:t>
            </w:r>
            <w:r w:rsidRPr="00B3089C">
              <w:rPr>
                <w:u w:val="single"/>
              </w:rPr>
              <w:t>):</w:t>
            </w:r>
            <w:r w:rsidRPr="00B3089C">
              <w:t xml:space="preserve">  Minimum of 4 members:</w:t>
            </w:r>
          </w:p>
          <w:p w14:paraId="6625F47E" w14:textId="1C485F6D" w:rsidR="003A062E" w:rsidRPr="00B3089C" w:rsidRDefault="003A062E" w:rsidP="00B40C74">
            <w:pPr>
              <w:pStyle w:val="123ListofNumbers"/>
              <w:numPr>
                <w:ilvl w:val="0"/>
                <w:numId w:val="24"/>
              </w:numPr>
            </w:pPr>
            <w:r w:rsidRPr="00B3089C">
              <w:t>Committee Chair (Advisor) shall be full-time CE</w:t>
            </w:r>
            <w:r w:rsidR="003C4E33">
              <w:t>ME</w:t>
            </w:r>
            <w:r w:rsidRPr="00B3089C">
              <w:t xml:space="preserve"> faculty and a member of the Graduate Faculty.</w:t>
            </w:r>
          </w:p>
          <w:p w14:paraId="592181B4" w14:textId="4B292112" w:rsidR="003A062E" w:rsidRPr="00B3089C" w:rsidRDefault="002B49CD" w:rsidP="003A062E">
            <w:pPr>
              <w:pStyle w:val="123ListofNumbers"/>
            </w:pPr>
            <w:r>
              <w:t>CEME</w:t>
            </w:r>
            <w:r w:rsidR="003A062E" w:rsidRPr="00B3089C">
              <w:t xml:space="preserve"> faculty and a member of the Graduate Faculty.</w:t>
            </w:r>
          </w:p>
          <w:p w14:paraId="7579C0DC" w14:textId="3D3FAAC6" w:rsidR="003A062E" w:rsidRPr="00B3089C" w:rsidRDefault="00BE5E19" w:rsidP="003A062E">
            <w:pPr>
              <w:pStyle w:val="123ListofNumbers"/>
            </w:pPr>
            <w:proofErr w:type="gramStart"/>
            <w:r>
              <w:t>A</w:t>
            </w:r>
            <w:r w:rsidR="003A062E" w:rsidRPr="00B3089C">
              <w:t xml:space="preserve"> member</w:t>
            </w:r>
            <w:proofErr w:type="gramEnd"/>
            <w:r w:rsidR="003A062E" w:rsidRPr="00B3089C">
              <w:t xml:space="preserve"> of the Graduate Faculty.</w:t>
            </w:r>
            <w:r>
              <w:t xml:space="preserve"> Can be a </w:t>
            </w:r>
            <w:r w:rsidR="002B49CD">
              <w:t>CEME</w:t>
            </w:r>
            <w:r>
              <w:t xml:space="preserve"> faculty member or a faculty member outside of the </w:t>
            </w:r>
            <w:r w:rsidR="002B49CD">
              <w:t>CEME</w:t>
            </w:r>
            <w:r>
              <w:t xml:space="preserve"> Department.</w:t>
            </w:r>
          </w:p>
          <w:p w14:paraId="3AA619D1" w14:textId="36EA6177" w:rsidR="003A062E" w:rsidRPr="00A9060C" w:rsidRDefault="003A062E" w:rsidP="00D0752B">
            <w:pPr>
              <w:pStyle w:val="123ListofNumbers"/>
              <w:rPr>
                <w:sz w:val="22"/>
                <w:szCs w:val="22"/>
              </w:rPr>
            </w:pPr>
            <w:r w:rsidRPr="00B3089C">
              <w:t>Non-</w:t>
            </w:r>
            <w:r w:rsidR="002B49CD">
              <w:t>CEME</w:t>
            </w:r>
            <w:r w:rsidRPr="00B3089C">
              <w:t xml:space="preserve"> </w:t>
            </w:r>
            <w:r w:rsidR="00E65B94">
              <w:t xml:space="preserve">(external) </w:t>
            </w:r>
            <w:r w:rsidRPr="00B3089C">
              <w:t>member with an earned Ph.D.</w:t>
            </w:r>
          </w:p>
          <w:p w14:paraId="5AE8BC65" w14:textId="13290569" w:rsidR="00243668" w:rsidRPr="00ED5275" w:rsidRDefault="00243668" w:rsidP="00A9060C">
            <w:pPr>
              <w:pStyle w:val="123ListofNumbers"/>
              <w:numPr>
                <w:ilvl w:val="0"/>
                <w:numId w:val="0"/>
              </w:numPr>
              <w:rPr>
                <w:sz w:val="22"/>
                <w:szCs w:val="22"/>
              </w:rPr>
            </w:pPr>
          </w:p>
        </w:tc>
      </w:tr>
    </w:tbl>
    <w:p w14:paraId="7DF48A78" w14:textId="4196AEEC" w:rsidR="00243668" w:rsidRDefault="00243668" w:rsidP="00243668">
      <w:pPr>
        <w:pStyle w:val="Heading1"/>
        <w:numPr>
          <w:ilvl w:val="0"/>
          <w:numId w:val="0"/>
        </w:numPr>
        <w:rPr>
          <w:b w:val="0"/>
          <w:bCs/>
          <w:smallCaps w:val="0"/>
        </w:rPr>
      </w:pPr>
      <w:r w:rsidRPr="00A9060C">
        <w:rPr>
          <w:b w:val="0"/>
          <w:bCs/>
          <w:smallCaps w:val="0"/>
        </w:rPr>
        <w:t xml:space="preserve">Once Ph.D. students </w:t>
      </w:r>
      <w:r>
        <w:rPr>
          <w:b w:val="0"/>
          <w:bCs/>
          <w:smallCaps w:val="0"/>
        </w:rPr>
        <w:t xml:space="preserve">are admitted to candidacy, they will form a Dissertation Committee.  </w:t>
      </w:r>
      <w:r w:rsidR="00B40C76">
        <w:rPr>
          <w:b w:val="0"/>
          <w:bCs/>
          <w:smallCaps w:val="0"/>
        </w:rPr>
        <w:t>Most students use their Supervisory Committee as their Dissertation Committee, since t</w:t>
      </w:r>
      <w:r w:rsidR="003C4E33">
        <w:rPr>
          <w:b w:val="0"/>
          <w:bCs/>
          <w:smallCaps w:val="0"/>
        </w:rPr>
        <w:t xml:space="preserve">he </w:t>
      </w:r>
      <w:r w:rsidR="006D1D9D">
        <w:rPr>
          <w:b w:val="0"/>
          <w:bCs/>
          <w:smallCaps w:val="0"/>
        </w:rPr>
        <w:t>requirements</w:t>
      </w:r>
      <w:r w:rsidR="003C4E33">
        <w:rPr>
          <w:b w:val="0"/>
          <w:bCs/>
          <w:smallCaps w:val="0"/>
        </w:rPr>
        <w:t xml:space="preserve"> of the </w:t>
      </w:r>
      <w:r>
        <w:rPr>
          <w:b w:val="0"/>
          <w:bCs/>
          <w:smallCaps w:val="0"/>
        </w:rPr>
        <w:t xml:space="preserve">Supervisory </w:t>
      </w:r>
      <w:r w:rsidR="003C4E33">
        <w:rPr>
          <w:b w:val="0"/>
          <w:bCs/>
          <w:smallCaps w:val="0"/>
        </w:rPr>
        <w:t xml:space="preserve">Committee </w:t>
      </w:r>
      <w:r>
        <w:rPr>
          <w:b w:val="0"/>
          <w:bCs/>
          <w:smallCaps w:val="0"/>
        </w:rPr>
        <w:t>and Dissertation Committees are the same</w:t>
      </w:r>
      <w:r w:rsidR="003C4E33">
        <w:rPr>
          <w:b w:val="0"/>
          <w:bCs/>
          <w:smallCaps w:val="0"/>
        </w:rPr>
        <w:t xml:space="preserve"> with one exception. The exception is that the </w:t>
      </w:r>
      <w:r>
        <w:rPr>
          <w:b w:val="0"/>
          <w:bCs/>
          <w:smallCaps w:val="0"/>
        </w:rPr>
        <w:t>Chair</w:t>
      </w:r>
      <w:r w:rsidR="003C4E33">
        <w:rPr>
          <w:b w:val="0"/>
          <w:bCs/>
          <w:smallCaps w:val="0"/>
        </w:rPr>
        <w:t xml:space="preserve"> </w:t>
      </w:r>
      <w:r w:rsidR="003C4E33">
        <w:rPr>
          <w:b w:val="0"/>
          <w:bCs/>
          <w:smallCaps w:val="0"/>
        </w:rPr>
        <w:lastRenderedPageBreak/>
        <w:t>of the Dissertation Committee</w:t>
      </w:r>
      <w:r>
        <w:rPr>
          <w:b w:val="0"/>
          <w:bCs/>
          <w:smallCaps w:val="0"/>
        </w:rPr>
        <w:t xml:space="preserve"> does not have to be a full-time </w:t>
      </w:r>
      <w:r w:rsidR="003C4E33">
        <w:rPr>
          <w:b w:val="0"/>
          <w:bCs/>
          <w:smallCaps w:val="0"/>
        </w:rPr>
        <w:t xml:space="preserve">faculty </w:t>
      </w:r>
      <w:r>
        <w:rPr>
          <w:b w:val="0"/>
          <w:bCs/>
          <w:smallCaps w:val="0"/>
        </w:rPr>
        <w:t xml:space="preserve">member of </w:t>
      </w:r>
      <w:proofErr w:type="gramStart"/>
      <w:r>
        <w:rPr>
          <w:b w:val="0"/>
          <w:bCs/>
          <w:smallCaps w:val="0"/>
        </w:rPr>
        <w:t>CE</w:t>
      </w:r>
      <w:r w:rsidR="003C4E33">
        <w:rPr>
          <w:b w:val="0"/>
          <w:bCs/>
          <w:smallCaps w:val="0"/>
        </w:rPr>
        <w:t>ME</w:t>
      </w:r>
      <w:proofErr w:type="gramEnd"/>
      <w:r>
        <w:rPr>
          <w:b w:val="0"/>
          <w:bCs/>
          <w:smallCaps w:val="0"/>
        </w:rPr>
        <w:t xml:space="preserve">.  </w:t>
      </w:r>
      <w:r w:rsidR="003C4E33">
        <w:rPr>
          <w:b w:val="0"/>
          <w:bCs/>
          <w:smallCaps w:val="0"/>
        </w:rPr>
        <w:t>For cases where Ph.D. student research is supported and guided by a Graduate Faculty member who is not a full-time CEME faculty, they can serve as the Chair of the Dissertation Committee. All other criteria of Committee membership must be satisfied by the Dissertation Committee (minimum of 4 total, minimum of 2 full-time CEME faculty members, and a minimum of 1 external member).  See bulletin for additional explanations.</w:t>
      </w:r>
    </w:p>
    <w:p w14:paraId="5B611C2D" w14:textId="77777777" w:rsidR="003C4E33" w:rsidRPr="003C4E33" w:rsidRDefault="003C4E33" w:rsidP="00A9060C"/>
    <w:bookmarkEnd w:id="5"/>
    <w:p w14:paraId="16BC31FE" w14:textId="17BD5644" w:rsidR="007814C9" w:rsidRDefault="00D43AEF" w:rsidP="00243668">
      <w:pPr>
        <w:pStyle w:val="Heading1"/>
      </w:pPr>
      <w:r>
        <w:t>Course</w:t>
      </w:r>
      <w:r w:rsidRPr="004B365F">
        <w:t xml:space="preserve"> Requirements</w:t>
      </w:r>
    </w:p>
    <w:p w14:paraId="536AB514" w14:textId="1DD395F1" w:rsidR="00E7437A" w:rsidRDefault="007814C9" w:rsidP="00E7437A">
      <w:r>
        <w:t>In consultation with your advisory committee select courses that meet the curriculum requirements according to the University of Miami bulletin (</w:t>
      </w:r>
      <w:hyperlink r:id="rId9" w:history="1">
        <w:r w:rsidRPr="00BD5522">
          <w:rPr>
            <w:rStyle w:val="Hyperlink"/>
          </w:rPr>
          <w:t>www.miami.edu/bulletin</w:t>
        </w:r>
      </w:hyperlink>
      <w:r>
        <w:t xml:space="preserve">).  The bulletin year that is used, corresponds to the year the student started in residence (enrolled in courses) at the University of Miami.  </w:t>
      </w:r>
      <w:r w:rsidR="00E7437A">
        <w:t>In consultation with the student’s advisory committee, s</w:t>
      </w:r>
      <w:r>
        <w:t>tudents may choose to utilize later version</w:t>
      </w:r>
      <w:r w:rsidR="00E7437A">
        <w:t>s</w:t>
      </w:r>
      <w:r>
        <w:t xml:space="preserve"> of the bulletin </w:t>
      </w:r>
      <w:r w:rsidR="00E7437A">
        <w:t>for meeting curriculum requirements. Curriculum is to meet University-level Graduate School requirements, College-level requirements, and Department-level requirements.  Convenient links to access landing pages for these requirements are:</w:t>
      </w:r>
    </w:p>
    <w:p w14:paraId="3FB19C34" w14:textId="77777777" w:rsidR="00E7437A" w:rsidRDefault="00E7437A" w:rsidP="00A9060C">
      <w:pPr>
        <w:pStyle w:val="ListParagraph"/>
        <w:numPr>
          <w:ilvl w:val="0"/>
          <w:numId w:val="41"/>
        </w:numPr>
        <w:jc w:val="left"/>
      </w:pPr>
      <w:r>
        <w:t>Graduate School: https://bulletin.miami.edu/general-university-information/graduate-policies-and-procedures/doctoral-degree/#text</w:t>
      </w:r>
    </w:p>
    <w:p w14:paraId="1BC24BDD" w14:textId="77777777" w:rsidR="00E7437A" w:rsidRDefault="00E7437A" w:rsidP="00A9060C">
      <w:pPr>
        <w:pStyle w:val="ListParagraph"/>
        <w:numPr>
          <w:ilvl w:val="0"/>
          <w:numId w:val="41"/>
        </w:numPr>
        <w:jc w:val="left"/>
      </w:pPr>
      <w:r>
        <w:t>College of Engineering: https://bulletin.miami.edu/graduate-academic-programs/engineering/chemical-environmental-materials-engineering/chemical-environmental-materials-engineering/https://bulletin.miami.edu/graduate-academic-programs/engineering/</w:t>
      </w:r>
    </w:p>
    <w:p w14:paraId="0550D9B9" w14:textId="2C61E2C9" w:rsidR="007814C9" w:rsidRDefault="00E7437A" w:rsidP="00A9060C">
      <w:pPr>
        <w:pStyle w:val="ListParagraph"/>
        <w:numPr>
          <w:ilvl w:val="0"/>
          <w:numId w:val="41"/>
        </w:numPr>
        <w:jc w:val="left"/>
      </w:pPr>
      <w:r>
        <w:t xml:space="preserve">Department of Chemical, Environmental, and Materials Engineering: https://bulletin.miami.edu/graduate-academic-programs/engineering/chemical-environmental-materials-engineering/chemical-environmental-materials-engineering/ </w:t>
      </w:r>
    </w:p>
    <w:p w14:paraId="0CD91AE0" w14:textId="692E9B69" w:rsidR="00166EB5" w:rsidRDefault="00E7437A" w:rsidP="00E7437A">
      <w:r>
        <w:t>For M</w:t>
      </w:r>
      <w:r w:rsidR="00B40C76">
        <w:t>.</w:t>
      </w:r>
      <w:r>
        <w:t>S</w:t>
      </w:r>
      <w:r w:rsidR="00B40C76">
        <w:t>.</w:t>
      </w:r>
      <w:r>
        <w:t xml:space="preserve"> degrees, the bulletin specifies requirements for B</w:t>
      </w:r>
      <w:r w:rsidR="00B40C76">
        <w:t>.</w:t>
      </w:r>
      <w:r>
        <w:t>S</w:t>
      </w:r>
      <w:r w:rsidR="00B40C76">
        <w:t>.</w:t>
      </w:r>
      <w:r>
        <w:t xml:space="preserve"> to M</w:t>
      </w:r>
      <w:r w:rsidR="00B40C76">
        <w:t>.</w:t>
      </w:r>
      <w:r>
        <w:t>S</w:t>
      </w:r>
      <w:r w:rsidR="00B40C76">
        <w:t>.</w:t>
      </w:r>
      <w:r>
        <w:t>, M</w:t>
      </w:r>
      <w:r w:rsidR="00B40C76">
        <w:t>.</w:t>
      </w:r>
      <w:r>
        <w:t>S</w:t>
      </w:r>
      <w:r w:rsidR="00B40C76">
        <w:t>.</w:t>
      </w:r>
      <w:r>
        <w:t xml:space="preserve"> non-thesis, and M</w:t>
      </w:r>
      <w:r w:rsidR="00B40C76">
        <w:t>.</w:t>
      </w:r>
      <w:r>
        <w:t>S</w:t>
      </w:r>
      <w:r w:rsidR="00B40C76">
        <w:t>.</w:t>
      </w:r>
      <w:r>
        <w:t xml:space="preserve"> thesis options.  All M</w:t>
      </w:r>
      <w:r w:rsidR="00B40C76">
        <w:t>.</w:t>
      </w:r>
      <w:r>
        <w:t>S</w:t>
      </w:r>
      <w:r w:rsidR="00B40C76">
        <w:t>.</w:t>
      </w:r>
      <w:r>
        <w:t xml:space="preserve"> programs in </w:t>
      </w:r>
      <w:r w:rsidR="002B49CD">
        <w:t>CEME</w:t>
      </w:r>
      <w:r>
        <w:t xml:space="preserve"> require a minimum of 30 credit hours beyond the baccalaureate degree. Additional requirements are listed in the University bulletin.  </w:t>
      </w:r>
      <w:r w:rsidR="00166EB5">
        <w:t>For the M.S. programs, at least 12 credits must be in CET6XX/7XX.  For the M</w:t>
      </w:r>
      <w:r w:rsidR="00B40C76">
        <w:t>.</w:t>
      </w:r>
      <w:r w:rsidR="00166EB5">
        <w:t>S</w:t>
      </w:r>
      <w:r w:rsidR="00B40C76">
        <w:t>.</w:t>
      </w:r>
      <w:r w:rsidR="00166EB5">
        <w:t xml:space="preserve"> in CEME</w:t>
      </w:r>
      <w:r w:rsidR="007B0468">
        <w:t>,</w:t>
      </w:r>
      <w:r w:rsidR="00166EB5">
        <w:t xml:space="preserve"> </w:t>
      </w:r>
      <w:r w:rsidR="00166EB5" w:rsidRPr="00166EB5">
        <w:t xml:space="preserve">at least one course </w:t>
      </w:r>
      <w:r w:rsidR="007B0468">
        <w:t xml:space="preserve">must be </w:t>
      </w:r>
      <w:r w:rsidR="00166EB5" w:rsidRPr="00166EB5">
        <w:t>from each of the core areas</w:t>
      </w:r>
      <w:r w:rsidR="00166EB5">
        <w:t xml:space="preserve"> as listed in the bulletin</w:t>
      </w:r>
      <w:r w:rsidR="00166EB5" w:rsidRPr="00166EB5">
        <w:t xml:space="preserve">.  </w:t>
      </w:r>
      <w:r w:rsidR="00F92FDC">
        <w:t>C</w:t>
      </w:r>
      <w:r w:rsidR="00166EB5">
        <w:t>ore and elective listings are available in the University bulletin for the M</w:t>
      </w:r>
      <w:r w:rsidR="00B40C76">
        <w:t>.</w:t>
      </w:r>
      <w:r w:rsidR="00166EB5">
        <w:t>S</w:t>
      </w:r>
      <w:r w:rsidR="00B40C76">
        <w:t>.</w:t>
      </w:r>
      <w:r w:rsidR="00166EB5">
        <w:t xml:space="preserve"> in Product Design and MS in Materials Engineering. </w:t>
      </w:r>
    </w:p>
    <w:p w14:paraId="56471432" w14:textId="3C0CE91B" w:rsidR="00E7437A" w:rsidRDefault="00E7437A" w:rsidP="00E7437A">
      <w:r>
        <w:t>For the Ph</w:t>
      </w:r>
      <w:r w:rsidR="00B40C76">
        <w:t>.</w:t>
      </w:r>
      <w:r>
        <w:t>D</w:t>
      </w:r>
      <w:r w:rsidR="00B40C76">
        <w:t>.</w:t>
      </w:r>
      <w:r>
        <w:t xml:space="preserve"> degree, the minimum credit requirement is 72 credits beyond the baccalaureate degree.  </w:t>
      </w:r>
      <w:r w:rsidR="001D046E">
        <w:t>T</w:t>
      </w:r>
      <w:r>
        <w:t>he bulletin specifies degree requirements for the Ph</w:t>
      </w:r>
      <w:r w:rsidR="00B40C76">
        <w:t>.</w:t>
      </w:r>
      <w:r>
        <w:t>D</w:t>
      </w:r>
      <w:r w:rsidR="00B40C76">
        <w:t>.</w:t>
      </w:r>
      <w:r>
        <w:t xml:space="preserve"> degree. </w:t>
      </w:r>
      <w:r w:rsidRPr="00E7437A">
        <w:t>These credits include both non-dissertation</w:t>
      </w:r>
      <w:r>
        <w:t xml:space="preserve"> (36)</w:t>
      </w:r>
      <w:r w:rsidRPr="00E7437A">
        <w:t xml:space="preserve"> and dissertation credits</w:t>
      </w:r>
      <w:r>
        <w:t xml:space="preserve"> (36)</w:t>
      </w:r>
      <w:r w:rsidRPr="00E7437A">
        <w:t>. Non-dissertation credits include course, seminar, and teaching credits.  Curriculum and other Ph</w:t>
      </w:r>
      <w:r w:rsidR="00B40C76">
        <w:t>.</w:t>
      </w:r>
      <w:r w:rsidRPr="00E7437A">
        <w:t>D</w:t>
      </w:r>
      <w:r w:rsidR="00B40C76">
        <w:t>.</w:t>
      </w:r>
      <w:r w:rsidRPr="00E7437A">
        <w:t xml:space="preserve"> degree requirements are the same whether students enter the Ph</w:t>
      </w:r>
      <w:r w:rsidR="00B40C76">
        <w:t>.</w:t>
      </w:r>
      <w:r w:rsidRPr="00E7437A">
        <w:t>D</w:t>
      </w:r>
      <w:r w:rsidR="00B40C76">
        <w:t>.</w:t>
      </w:r>
      <w:r w:rsidRPr="00E7437A">
        <w:t xml:space="preserve"> program with a prior B.S. or M.S. degree.  Students entering the PhD program with a prior M.S. degree can petition the department to </w:t>
      </w:r>
      <w:proofErr w:type="gramStart"/>
      <w:r w:rsidRPr="00E7437A">
        <w:t>count up</w:t>
      </w:r>
      <w:proofErr w:type="gramEnd"/>
      <w:r w:rsidRPr="00E7437A">
        <w:t xml:space="preserve"> to 12 credits of prior graduate courses towards course credit requirements.  Petitions are to be approved by the Supervisory Committee.  Additional approvals of petitions may be required for specific Ph</w:t>
      </w:r>
      <w:r w:rsidR="00B40C76">
        <w:t>.</w:t>
      </w:r>
      <w:r w:rsidRPr="00E7437A">
        <w:t>D</w:t>
      </w:r>
      <w:r w:rsidR="00B40C76">
        <w:t>.</w:t>
      </w:r>
      <w:r w:rsidRPr="00E7437A">
        <w:t xml:space="preserve"> programs.</w:t>
      </w:r>
    </w:p>
    <w:p w14:paraId="5CD72F90" w14:textId="58DBC490" w:rsidR="00D523F4" w:rsidRDefault="00D523F4" w:rsidP="00E7437A">
      <w:r>
        <w:t>Ph</w:t>
      </w:r>
      <w:r w:rsidR="00B40C76">
        <w:t>.</w:t>
      </w:r>
      <w:r>
        <w:t>D</w:t>
      </w:r>
      <w:r w:rsidR="00B40C76">
        <w:t>.</w:t>
      </w:r>
      <w:r>
        <w:t xml:space="preserve"> students are required to </w:t>
      </w:r>
      <w:r w:rsidRPr="00195573">
        <w:t>take at least 6 course credits at the 700-level in the CEME department</w:t>
      </w:r>
      <w:r w:rsidR="00195573" w:rsidRPr="00195573">
        <w:t>.</w:t>
      </w:r>
      <w:r w:rsidR="00195573">
        <w:t xml:space="preserve"> Six-hundred level courses listed in the Core areas for the qualifying exam can count towards the 700-level requirements. </w:t>
      </w:r>
      <w:r>
        <w:t>CEME Ph</w:t>
      </w:r>
      <w:r w:rsidR="00B40C76">
        <w:t>.</w:t>
      </w:r>
      <w:r>
        <w:t>D</w:t>
      </w:r>
      <w:r w:rsidR="00B40C76">
        <w:t>.</w:t>
      </w:r>
      <w:r>
        <w:t xml:space="preserve"> students can petition for alternate 700-level courses to fulfill this requirement by filling out the “Course Substitution Request Form” available at: </w:t>
      </w:r>
      <w:hyperlink r:id="rId10" w:history="1">
        <w:r w:rsidRPr="00BD5522">
          <w:rPr>
            <w:rStyle w:val="Hyperlink"/>
          </w:rPr>
          <w:t>https://ceme.coe.miami.edu/resources/student-resources/index.html</w:t>
        </w:r>
      </w:hyperlink>
      <w:r>
        <w:t xml:space="preserve"> </w:t>
      </w:r>
    </w:p>
    <w:p w14:paraId="10F8A53D" w14:textId="2037C400" w:rsidR="006102CA" w:rsidRDefault="00B40C76" w:rsidP="00E7437A">
      <w:proofErr w:type="gramStart"/>
      <w:r w:rsidRPr="00B40C76">
        <w:lastRenderedPageBreak/>
        <w:t>In order for</w:t>
      </w:r>
      <w:proofErr w:type="gramEnd"/>
      <w:r w:rsidRPr="00B40C76">
        <w:t xml:space="preserve"> students to be eligible to start the qualifying exam process they must pass at least two courses each with a GPA of 3.25.  These two courses must come from 2 out of </w:t>
      </w:r>
      <w:r w:rsidR="004D6E41">
        <w:t>4</w:t>
      </w:r>
      <w:r w:rsidRPr="00B40C76">
        <w:t xml:space="preserve"> Core areas, each with options. </w:t>
      </w:r>
      <w:r w:rsidR="00BD0092">
        <w:t>The Core areas and associated courses are:</w:t>
      </w:r>
    </w:p>
    <w:p w14:paraId="6AA35CBA" w14:textId="77777777" w:rsidR="00BD0092" w:rsidRDefault="00BD0092" w:rsidP="00A9060C">
      <w:pPr>
        <w:pStyle w:val="ListParagraph"/>
        <w:numPr>
          <w:ilvl w:val="0"/>
          <w:numId w:val="42"/>
        </w:numPr>
      </w:pPr>
      <w:r>
        <w:t>Math/Statistics (MAE 601 Methods of Engineering Analysis, MTH 613 Partial Differential Equations I, MTH 642 Statistical Analysis, ISE 616 Introduction to Applied Data Analytics, BST 625 Survey of Statistical Computing),</w:t>
      </w:r>
    </w:p>
    <w:p w14:paraId="18293CDD" w14:textId="762722B7" w:rsidR="00BD0092" w:rsidRDefault="00BD0092" w:rsidP="00A9060C">
      <w:pPr>
        <w:pStyle w:val="ListParagraph"/>
        <w:numPr>
          <w:ilvl w:val="0"/>
          <w:numId w:val="42"/>
        </w:numPr>
      </w:pPr>
      <w:r>
        <w:t>Transport/Fluid Mechanics (</w:t>
      </w:r>
      <w:r w:rsidR="002B49CD">
        <w:t>CET</w:t>
      </w:r>
      <w:r>
        <w:t xml:space="preserve"> 730 Advanced Fluid Mechanics, MAE 713 Transport Phenomena, MAE 612 Intermediate Fluid Mechanics, MAE 714 Computational Fluid Dynamics),</w:t>
      </w:r>
    </w:p>
    <w:p w14:paraId="771C7463" w14:textId="2897A39E" w:rsidR="00BD0092" w:rsidRPr="004D6E41" w:rsidRDefault="00BD0092" w:rsidP="00BD0092">
      <w:pPr>
        <w:pStyle w:val="ListParagraph"/>
        <w:numPr>
          <w:ilvl w:val="0"/>
          <w:numId w:val="42"/>
        </w:numPr>
      </w:pPr>
      <w:r>
        <w:t>Reaction/Kinetics (</w:t>
      </w:r>
      <w:r w:rsidR="002B49CD">
        <w:t>CET</w:t>
      </w:r>
      <w:r>
        <w:t xml:space="preserve"> 7</w:t>
      </w:r>
      <w:r w:rsidR="00413CB3">
        <w:t>50</w:t>
      </w:r>
      <w:r>
        <w:t xml:space="preserve"> Engineering Reaction Kinetics, ATM 750 Reaction Kinetics and </w:t>
      </w:r>
      <w:r w:rsidRPr="004D6E41">
        <w:t xml:space="preserve">Molecular Dynamics). </w:t>
      </w:r>
    </w:p>
    <w:p w14:paraId="5235828E" w14:textId="02832F0C" w:rsidR="00413CB3" w:rsidRPr="004D6E41" w:rsidRDefault="00413CB3" w:rsidP="00413CB3">
      <w:pPr>
        <w:pStyle w:val="ListParagraph"/>
        <w:numPr>
          <w:ilvl w:val="0"/>
          <w:numId w:val="42"/>
        </w:numPr>
      </w:pPr>
      <w:r w:rsidRPr="004D6E41">
        <w:t>Biology (CET 641 Environmental Engineering Microbiology, BME 601 Biochemistry and Cellular Physiology for Engineers, BME 665 Principles of Cellular and Tissue Engineering, BIL 644 Biology of Viruses).</w:t>
      </w:r>
    </w:p>
    <w:p w14:paraId="502A1834" w14:textId="566BCFAC" w:rsidR="00BD0092" w:rsidRPr="007814C9" w:rsidRDefault="00BD0092" w:rsidP="00A9060C">
      <w:r>
        <w:t xml:space="preserve">Additional details about the PhD qualifying exams </w:t>
      </w:r>
      <w:r w:rsidR="00E462BE">
        <w:t>are</w:t>
      </w:r>
      <w:r>
        <w:t xml:space="preserve"> provided in the University of Miami bulletin, and in the </w:t>
      </w:r>
      <w:r w:rsidR="002B49CD">
        <w:t>CEME</w:t>
      </w:r>
      <w:r>
        <w:t xml:space="preserve"> Graduate Student Handbook, and in the appendices of the PhD Student Progress Report template.</w:t>
      </w:r>
      <w:r w:rsidR="00B40C76">
        <w:t xml:space="preserve"> The Handbook and Progress Report template are posted at: </w:t>
      </w:r>
      <w:hyperlink r:id="rId11" w:history="1">
        <w:r w:rsidR="00B40C76" w:rsidRPr="002F1180">
          <w:rPr>
            <w:rStyle w:val="Hyperlink"/>
          </w:rPr>
          <w:t>https://ceme.coe.miami.edu/resources/student-resources/index.html</w:t>
        </w:r>
      </w:hyperlink>
      <w:r w:rsidR="00B40C76">
        <w:t xml:space="preserve"> </w:t>
      </w:r>
    </w:p>
    <w:p w14:paraId="2F802914" w14:textId="77777777" w:rsidR="001D3916" w:rsidRPr="00A36D90" w:rsidRDefault="001D3916" w:rsidP="001D3916">
      <w:pPr>
        <w:pStyle w:val="Heading2"/>
      </w:pPr>
      <w:r>
        <w:t>Course Selection</w:t>
      </w:r>
    </w:p>
    <w:p w14:paraId="62B4C0F3" w14:textId="6FD6770D" w:rsidR="001D3916" w:rsidRPr="00D47238" w:rsidRDefault="001D3916" w:rsidP="00BD5B8A">
      <w:pPr>
        <w:pStyle w:val="RegularBullets"/>
      </w:pPr>
      <w:r w:rsidRPr="00D47238">
        <w:t xml:space="preserve">In consultation with your Advisor, select courses that will add value to your degree.  The list of </w:t>
      </w:r>
      <w:r>
        <w:t>all</w:t>
      </w:r>
      <w:r w:rsidRPr="00D47238">
        <w:t xml:space="preserve"> </w:t>
      </w:r>
      <w:r>
        <w:t>University of Miami</w:t>
      </w:r>
      <w:r w:rsidRPr="00D47238">
        <w:t xml:space="preserve"> courses can be found online in the </w:t>
      </w:r>
      <w:hyperlink r:id="rId12" w:history="1">
        <w:r>
          <w:rPr>
            <w:rStyle w:val="Hyperlink"/>
          </w:rPr>
          <w:t>Academic Bulletin's Course Listing</w:t>
        </w:r>
      </w:hyperlink>
      <w:r w:rsidRPr="00D47238">
        <w:t>.  The Academic Bulletin uses the following class designations:</w:t>
      </w:r>
    </w:p>
    <w:p w14:paraId="4B5B1E91" w14:textId="77777777" w:rsidR="001D3916" w:rsidRPr="00D47238" w:rsidRDefault="001D3916" w:rsidP="001D3916">
      <w:pPr>
        <w:pStyle w:val="Norm12pt"/>
        <w:ind w:firstLine="720"/>
      </w:pPr>
      <w:r w:rsidRPr="00D47238">
        <w:t>LEC = Lecture-based          IND = Independent Study         THI = Thesis / Dissertation</w:t>
      </w:r>
    </w:p>
    <w:p w14:paraId="2B0B99E2" w14:textId="7DF304CA" w:rsidR="00BD0092" w:rsidRDefault="00BD0092" w:rsidP="00BD0092">
      <w:pPr>
        <w:pStyle w:val="RegularBullets"/>
        <w:numPr>
          <w:ilvl w:val="0"/>
          <w:numId w:val="0"/>
        </w:numPr>
        <w:ind w:left="432"/>
      </w:pPr>
    </w:p>
    <w:p w14:paraId="287AD83B" w14:textId="1AD25A4C" w:rsidR="00C91BB9" w:rsidRDefault="00C91BB9" w:rsidP="00C91BB9">
      <w:pPr>
        <w:pStyle w:val="Heading2"/>
      </w:pPr>
      <w:r>
        <w:t>Transfer Courses</w:t>
      </w:r>
    </w:p>
    <w:p w14:paraId="2894C5F7" w14:textId="77777777" w:rsidR="006102CA" w:rsidRDefault="006102CA" w:rsidP="006102CA">
      <w:pPr>
        <w:pStyle w:val="Norm12pt"/>
      </w:pPr>
      <w:r>
        <w:t xml:space="preserve">Graduate credit earned at another institution may be transferred to the University of Miami (UM) and may count towards a graduate degree in CEME.  </w:t>
      </w:r>
    </w:p>
    <w:p w14:paraId="6E7B620E" w14:textId="71A8AF52" w:rsidR="006102CA" w:rsidRDefault="006102CA" w:rsidP="006102CA">
      <w:pPr>
        <w:pStyle w:val="Norm12pt"/>
      </w:pPr>
      <w:r>
        <w:t xml:space="preserve">Transfer credit may be considered to count towards a Ph.D. </w:t>
      </w:r>
      <w:r w:rsidR="005D3751">
        <w:t xml:space="preserve">or M.S. </w:t>
      </w:r>
      <w:r>
        <w:t>degree.  Restrictions are given below.</w:t>
      </w:r>
    </w:p>
    <w:p w14:paraId="0E6D9E50" w14:textId="77777777" w:rsidR="006102CA" w:rsidRDefault="006102CA" w:rsidP="00A9060C">
      <w:pPr>
        <w:pStyle w:val="Norm12pt"/>
        <w:ind w:left="630" w:hanging="270"/>
      </w:pPr>
      <w:r>
        <w:t>1.</w:t>
      </w:r>
      <w:r>
        <w:tab/>
        <w:t>Only graduate credits with grades of "B" or above are eligible for transfer.</w:t>
      </w:r>
    </w:p>
    <w:p w14:paraId="1E5F13D8" w14:textId="77777777" w:rsidR="006102CA" w:rsidRDefault="006102CA" w:rsidP="00A9060C">
      <w:pPr>
        <w:pStyle w:val="Norm12pt"/>
        <w:ind w:left="630" w:hanging="270"/>
      </w:pPr>
      <w:r>
        <w:t xml:space="preserve">2 </w:t>
      </w:r>
      <w:r>
        <w:tab/>
        <w:t>Credit hours that pertain to, or have been counted toward another degree, cannot be transferred.</w:t>
      </w:r>
    </w:p>
    <w:p w14:paraId="40890276" w14:textId="309858FC" w:rsidR="006102CA" w:rsidRDefault="006102CA" w:rsidP="00A9060C">
      <w:pPr>
        <w:pStyle w:val="Norm12pt"/>
        <w:ind w:left="630" w:hanging="270"/>
      </w:pPr>
      <w:r>
        <w:t>2.</w:t>
      </w:r>
      <w:r>
        <w:tab/>
        <w:t xml:space="preserve">You must first be admitted to </w:t>
      </w:r>
      <w:r w:rsidR="005D3751">
        <w:t>a</w:t>
      </w:r>
      <w:r>
        <w:t xml:space="preserve"> CEME graduate program.</w:t>
      </w:r>
    </w:p>
    <w:p w14:paraId="63303D29" w14:textId="77777777" w:rsidR="006102CA" w:rsidRDefault="006102CA" w:rsidP="00A9060C">
      <w:pPr>
        <w:pStyle w:val="Norm12pt"/>
        <w:ind w:left="630" w:hanging="270"/>
      </w:pPr>
      <w:r>
        <w:t>3.</w:t>
      </w:r>
      <w:r>
        <w:tab/>
        <w:t>Transferred credits will not be calculated into the University of Miami GPA.</w:t>
      </w:r>
    </w:p>
    <w:p w14:paraId="4CA734FF" w14:textId="646BE409" w:rsidR="006102CA" w:rsidRDefault="006102CA" w:rsidP="00A9060C">
      <w:pPr>
        <w:pStyle w:val="Norm12pt"/>
        <w:ind w:left="630" w:hanging="270"/>
      </w:pPr>
      <w:r>
        <w:t>4.</w:t>
      </w:r>
      <w:r>
        <w:tab/>
        <w:t>Work taken more than 6 years prior to transfer will not be accepted.</w:t>
      </w:r>
    </w:p>
    <w:p w14:paraId="7CBDCDFC" w14:textId="3D00EEB6" w:rsidR="006102CA" w:rsidRDefault="006102CA" w:rsidP="006102CA">
      <w:pPr>
        <w:pStyle w:val="Norm12pt"/>
        <w:ind w:left="630" w:hanging="270"/>
      </w:pPr>
      <w:r>
        <w:t>5.</w:t>
      </w:r>
      <w:r>
        <w:tab/>
        <w:t>The coursework to be transferred must be listed on your Plan of Study and fully approved by your Supervisory Committee</w:t>
      </w:r>
      <w:r w:rsidR="005D3751">
        <w:t xml:space="preserve"> (for Ph.D., and M.S. with thesis) or by your Program </w:t>
      </w:r>
      <w:r w:rsidR="002823B1">
        <w:t>Coordinator</w:t>
      </w:r>
      <w:r w:rsidR="005D3751">
        <w:t xml:space="preserve"> (for M.S. without thesis)</w:t>
      </w:r>
      <w:r>
        <w:t>.</w:t>
      </w:r>
      <w:r w:rsidR="0071195E">
        <w:t xml:space="preserve"> </w:t>
      </w:r>
    </w:p>
    <w:p w14:paraId="767BFD9B" w14:textId="20E32B09" w:rsidR="00A11785" w:rsidRPr="00C91BB9" w:rsidRDefault="006102CA" w:rsidP="00A9060C">
      <w:pPr>
        <w:pStyle w:val="Norm12pt"/>
        <w:ind w:left="630" w:hanging="270"/>
      </w:pPr>
      <w:r>
        <w:t xml:space="preserve">6. The coursework to be transferred must also meet Graduate School requirements. The form to petition for the transfer of graduate credits is available at: </w:t>
      </w:r>
      <w:hyperlink r:id="rId13" w:history="1">
        <w:r w:rsidRPr="00BD5522">
          <w:rPr>
            <w:rStyle w:val="Hyperlink"/>
          </w:rPr>
          <w:t>https://www.grad.miami.edu/policies-and-forms/forms/index.html</w:t>
        </w:r>
      </w:hyperlink>
      <w:r>
        <w:t xml:space="preserve">.  </w:t>
      </w:r>
    </w:p>
    <w:p w14:paraId="4522EFF7" w14:textId="77777777" w:rsidR="003A062E" w:rsidRDefault="004460F3" w:rsidP="003A062E">
      <w:pPr>
        <w:pStyle w:val="Heading1"/>
      </w:pPr>
      <w:bookmarkStart w:id="6" w:name="_Ref457477384"/>
      <w:r>
        <w:lastRenderedPageBreak/>
        <w:t xml:space="preserve">Helpful </w:t>
      </w:r>
      <w:r w:rsidR="003A062E">
        <w:t>T</w:t>
      </w:r>
      <w:r>
        <w:t>ips</w:t>
      </w:r>
      <w:bookmarkEnd w:id="6"/>
      <w:r w:rsidR="005A16EB">
        <w:t xml:space="preserve"> </w:t>
      </w:r>
      <w:r w:rsidR="005A16EB">
        <w:sym w:font="Wingdings" w:char="F047"/>
      </w:r>
    </w:p>
    <w:p w14:paraId="685CB955" w14:textId="77777777" w:rsidR="007A62AC" w:rsidRPr="00291C55" w:rsidRDefault="00D43AEF" w:rsidP="00A9060C">
      <w:pPr>
        <w:pStyle w:val="Heading2"/>
        <w:numPr>
          <w:ilvl w:val="0"/>
          <w:numId w:val="0"/>
        </w:numPr>
      </w:pPr>
      <w:r>
        <w:t xml:space="preserve">Student </w:t>
      </w:r>
      <w:r w:rsidR="007A62AC">
        <w:t>Identification numbers</w:t>
      </w:r>
    </w:p>
    <w:p w14:paraId="483EF394" w14:textId="77777777" w:rsidR="001A4321" w:rsidRDefault="001A4321" w:rsidP="001A4321">
      <w:pPr>
        <w:pStyle w:val="Norm12pt"/>
      </w:pPr>
      <w:r>
        <w:t xml:space="preserve">All students have </w:t>
      </w:r>
      <w:r w:rsidRPr="00D0752B">
        <w:rPr>
          <w:u w:val="single"/>
        </w:rPr>
        <w:t>two</w:t>
      </w:r>
      <w:r>
        <w:t xml:space="preserve"> unique identification numbers that must be specified </w:t>
      </w:r>
      <w:proofErr w:type="gramStart"/>
      <w:r>
        <w:t>on</w:t>
      </w:r>
      <w:proofErr w:type="gramEnd"/>
      <w:r>
        <w:t xml:space="preserve"> this form:</w:t>
      </w:r>
    </w:p>
    <w:p w14:paraId="32135EB7" w14:textId="3E1E74DB" w:rsidR="001A4321" w:rsidRDefault="001A4321" w:rsidP="00D0752B">
      <w:pPr>
        <w:pStyle w:val="Bullets12pt"/>
      </w:pPr>
      <w:r>
        <w:t>University identification number (</w:t>
      </w:r>
      <w:r w:rsidR="006C5DBB">
        <w:t>also known as "</w:t>
      </w:r>
      <w:r w:rsidR="006C5DBB" w:rsidRPr="006C5DBB">
        <w:t>UM ID#</w:t>
      </w:r>
      <w:r w:rsidR="006C5DBB">
        <w:t xml:space="preserve">" or </w:t>
      </w:r>
      <w:r>
        <w:t>"C</w:t>
      </w:r>
      <w:r w:rsidR="006C5DBB">
        <w:t xml:space="preserve"> </w:t>
      </w:r>
      <w:r>
        <w:t>Number"</w:t>
      </w:r>
      <w:r w:rsidR="00115794">
        <w:t xml:space="preserve"> or "C</w:t>
      </w:r>
      <w:r w:rsidR="00115794" w:rsidRPr="00F8174C">
        <w:t>#"</w:t>
      </w:r>
      <w:r w:rsidRPr="00F8174C">
        <w:t>)</w:t>
      </w:r>
      <w:r w:rsidR="006C5DBB" w:rsidRPr="000D5679">
        <w:t xml:space="preserve">; </w:t>
      </w:r>
      <w:r w:rsidR="0086029C" w:rsidRPr="00D0752B">
        <w:t>9</w:t>
      </w:r>
      <w:r w:rsidR="006C5DBB" w:rsidRPr="00F8174C">
        <w:t xml:space="preserve">-digit </w:t>
      </w:r>
      <w:r w:rsidR="0086029C" w:rsidRPr="00D0752B">
        <w:t>code</w:t>
      </w:r>
      <w:r w:rsidR="006C5DBB" w:rsidRPr="00F8174C">
        <w:t xml:space="preserve"> </w:t>
      </w:r>
      <w:r w:rsidR="0086029C" w:rsidRPr="00D0752B">
        <w:t xml:space="preserve">beginning with </w:t>
      </w:r>
      <w:r w:rsidR="006C5DBB" w:rsidRPr="00F8174C">
        <w:t>"C"</w:t>
      </w:r>
      <w:r w:rsidR="006C5DBB" w:rsidRPr="000D5679">
        <w:t xml:space="preserve">; can be found in </w:t>
      </w:r>
      <w:hyperlink r:id="rId14" w:history="1">
        <w:r w:rsidR="000D5679" w:rsidRPr="00A32766">
          <w:rPr>
            <w:rStyle w:val="Hyperlink"/>
          </w:rPr>
          <w:t>CaneLink</w:t>
        </w:r>
      </w:hyperlink>
      <w:r w:rsidR="000D5679">
        <w:t xml:space="preserve"> </w:t>
      </w:r>
      <w:r w:rsidR="006C5DBB" w:rsidRPr="00F8174C">
        <w:sym w:font="Wingdings 3" w:char="F022"/>
      </w:r>
      <w:r w:rsidR="006C5DBB" w:rsidRPr="000D5679">
        <w:t xml:space="preserve"> </w:t>
      </w:r>
      <w:r w:rsidR="006C5DBB" w:rsidRPr="00D0752B">
        <w:rPr>
          <w:i/>
        </w:rPr>
        <w:t>Personal Information</w:t>
      </w:r>
      <w:r w:rsidR="006C5DBB" w:rsidRPr="00F8174C">
        <w:t xml:space="preserve"> </w:t>
      </w:r>
      <w:r w:rsidR="006C5DBB" w:rsidRPr="00F8174C">
        <w:sym w:font="Wingdings 3" w:char="F022"/>
      </w:r>
      <w:r w:rsidR="006C5DBB" w:rsidRPr="000D5679">
        <w:t xml:space="preserve"> </w:t>
      </w:r>
      <w:r w:rsidR="006C5DBB" w:rsidRPr="00D0752B">
        <w:rPr>
          <w:i/>
        </w:rPr>
        <w:t>View your UM ID</w:t>
      </w:r>
      <w:r w:rsidR="006C5DBB">
        <w:t>.</w:t>
      </w:r>
    </w:p>
    <w:p w14:paraId="2C25662D" w14:textId="28326D3D" w:rsidR="001A4321" w:rsidRDefault="001A4321" w:rsidP="00D0752B">
      <w:pPr>
        <w:pStyle w:val="Bullets12pt"/>
      </w:pPr>
      <w:r>
        <w:t>CaneLink identification number (</w:t>
      </w:r>
      <w:r w:rsidR="006C5DBB">
        <w:t xml:space="preserve">also known as </w:t>
      </w:r>
      <w:r>
        <w:t>"</w:t>
      </w:r>
      <w:proofErr w:type="spellStart"/>
      <w:r>
        <w:t>emplID</w:t>
      </w:r>
      <w:proofErr w:type="spellEnd"/>
      <w:r>
        <w:t>"</w:t>
      </w:r>
      <w:r w:rsidR="00115794">
        <w:t xml:space="preserve"> or "</w:t>
      </w:r>
      <w:proofErr w:type="gramStart"/>
      <w:r w:rsidR="006C5DBB">
        <w:t>CaneLink</w:t>
      </w:r>
      <w:r w:rsidR="00115794" w:rsidRPr="00F8174C">
        <w:t>#"</w:t>
      </w:r>
      <w:proofErr w:type="gramEnd"/>
      <w:r w:rsidR="008630DC">
        <w:t xml:space="preserve"> or "CaneLink </w:t>
      </w:r>
      <w:proofErr w:type="gramStart"/>
      <w:r w:rsidR="008630DC">
        <w:t>ID#"</w:t>
      </w:r>
      <w:proofErr w:type="gramEnd"/>
      <w:r w:rsidRPr="00F8174C">
        <w:t xml:space="preserve">); </w:t>
      </w:r>
      <w:r w:rsidR="00F07740" w:rsidRPr="003D25EF">
        <w:t xml:space="preserve">8-digit </w:t>
      </w:r>
      <w:r w:rsidR="000D5679">
        <w:t>code</w:t>
      </w:r>
      <w:r w:rsidR="00F07740" w:rsidRPr="00F8174C">
        <w:t xml:space="preserve"> </w:t>
      </w:r>
      <w:r w:rsidR="00E44BF7">
        <w:t xml:space="preserve">usually </w:t>
      </w:r>
      <w:r w:rsidR="00F07740" w:rsidRPr="00F8174C">
        <w:t xml:space="preserve">beginning with "5"; </w:t>
      </w:r>
      <w:r w:rsidRPr="00F8174C">
        <w:t xml:space="preserve">can be found in </w:t>
      </w:r>
      <w:hyperlink r:id="rId15" w:history="1">
        <w:r w:rsidR="006C5DBB" w:rsidRPr="00D0752B">
          <w:rPr>
            <w:rStyle w:val="Hyperlink"/>
          </w:rPr>
          <w:t>CaneLink</w:t>
        </w:r>
      </w:hyperlink>
      <w:r w:rsidR="006C5DBB" w:rsidRPr="00F8174C">
        <w:t xml:space="preserve"> </w:t>
      </w:r>
      <w:r w:rsidR="006C5DBB" w:rsidRPr="00F8174C">
        <w:sym w:font="Wingdings 3" w:char="F022"/>
      </w:r>
      <w:r w:rsidR="00115794" w:rsidRPr="000D5679">
        <w:t xml:space="preserve"> </w:t>
      </w:r>
      <w:r w:rsidR="00D33A6A" w:rsidRPr="00D0752B">
        <w:rPr>
          <w:i/>
        </w:rPr>
        <w:t>Student Center</w:t>
      </w:r>
      <w:r w:rsidR="00D33A6A" w:rsidRPr="00F8174C">
        <w:t xml:space="preserve"> </w:t>
      </w:r>
      <w:r w:rsidR="00D33A6A" w:rsidRPr="00F8174C">
        <w:sym w:font="Wingdings 3" w:char="F022"/>
      </w:r>
      <w:r w:rsidR="00D33A6A" w:rsidRPr="003D25EF">
        <w:t xml:space="preserve"> </w:t>
      </w:r>
      <w:r w:rsidR="00D33A6A" w:rsidRPr="00D0752B">
        <w:rPr>
          <w:i/>
        </w:rPr>
        <w:t>Personal Information</w:t>
      </w:r>
      <w:r w:rsidR="00D33A6A" w:rsidRPr="00F8174C">
        <w:t xml:space="preserve"> </w:t>
      </w:r>
      <w:r w:rsidR="00D33A6A" w:rsidRPr="00F8174C">
        <w:sym w:font="Wingdings 3" w:char="F022"/>
      </w:r>
      <w:r w:rsidR="00D33A6A" w:rsidRPr="003D25EF">
        <w:t xml:space="preserve"> </w:t>
      </w:r>
      <w:r w:rsidR="00D33A6A" w:rsidRPr="00D0752B">
        <w:rPr>
          <w:i/>
        </w:rPr>
        <w:t xml:space="preserve">Demographic </w:t>
      </w:r>
      <w:r w:rsidR="006C5DBB" w:rsidRPr="00D0752B">
        <w:rPr>
          <w:i/>
        </w:rPr>
        <w:t>Data</w:t>
      </w:r>
      <w:r w:rsidR="00115794" w:rsidRPr="00F8174C">
        <w:t>.</w:t>
      </w:r>
    </w:p>
    <w:p w14:paraId="7D31BF62" w14:textId="77777777" w:rsidR="00861C29" w:rsidRDefault="00861C29" w:rsidP="00861C29">
      <w:pPr>
        <w:pStyle w:val="Heading1"/>
      </w:pPr>
      <w:bookmarkStart w:id="7" w:name="_Ref455237618"/>
      <w:r>
        <w:t>Instructions</w:t>
      </w:r>
      <w:bookmarkEnd w:id="7"/>
      <w:r>
        <w:t xml:space="preserve"> to Complete This Form</w:t>
      </w:r>
    </w:p>
    <w:p w14:paraId="0DBFE808" w14:textId="1798C44E" w:rsidR="00546568" w:rsidRDefault="00546568" w:rsidP="00546568">
      <w:pPr>
        <w:pStyle w:val="Norm12pt"/>
      </w:pPr>
      <w:r>
        <w:t xml:space="preserve">When completing this </w:t>
      </w:r>
      <w:r w:rsidR="006D1D9D">
        <w:t>Plan of Study</w:t>
      </w:r>
      <w:r>
        <w:t xml:space="preserve"> form, </w:t>
      </w:r>
      <w:r w:rsidRPr="00546568">
        <w:rPr>
          <w:u w:val="single"/>
        </w:rPr>
        <w:t>ty</w:t>
      </w:r>
      <w:r w:rsidRPr="00BF2D4D">
        <w:rPr>
          <w:u w:val="single"/>
        </w:rPr>
        <w:t>pe</w:t>
      </w:r>
      <w:r>
        <w:t xml:space="preserve"> the relevant fields, except where </w:t>
      </w:r>
      <w:r w:rsidRPr="00D0752B">
        <w:rPr>
          <w:u w:val="single"/>
        </w:rPr>
        <w:t xml:space="preserve">the symbol </w:t>
      </w:r>
      <w:r w:rsidR="00530730" w:rsidRPr="00530730">
        <w:rPr>
          <w:color w:val="0000CC"/>
          <w:u w:val="single"/>
        </w:rPr>
        <w:sym w:font="Wingdings" w:char="F03F"/>
      </w:r>
      <w:r w:rsidRPr="00D0752B">
        <w:rPr>
          <w:u w:val="single"/>
        </w:rPr>
        <w:t xml:space="preserve"> denotes </w:t>
      </w:r>
      <w:proofErr w:type="gramStart"/>
      <w:r>
        <w:rPr>
          <w:u w:val="single"/>
        </w:rPr>
        <w:t>digitally-certified</w:t>
      </w:r>
      <w:proofErr w:type="gramEnd"/>
      <w:r w:rsidRPr="005B1D55">
        <w:rPr>
          <w:u w:val="single"/>
        </w:rPr>
        <w:t xml:space="preserve"> initials </w:t>
      </w:r>
      <w:r w:rsidR="00352E60">
        <w:rPr>
          <w:u w:val="single"/>
        </w:rPr>
        <w:t>or</w:t>
      </w:r>
      <w:r>
        <w:rPr>
          <w:u w:val="single"/>
        </w:rPr>
        <w:t xml:space="preserve"> </w:t>
      </w:r>
      <w:r w:rsidRPr="005B1D55">
        <w:rPr>
          <w:u w:val="single"/>
        </w:rPr>
        <w:t>signatures</w:t>
      </w:r>
      <w:r>
        <w:t>.</w:t>
      </w:r>
      <w:r w:rsidR="00712262">
        <w:t xml:space="preserve"> </w:t>
      </w:r>
    </w:p>
    <w:p w14:paraId="78880697" w14:textId="005C20AC" w:rsidR="00861C29" w:rsidRDefault="00861C29" w:rsidP="00861C29">
      <w:pPr>
        <w:pStyle w:val="Norm12pt"/>
        <w:rPr>
          <w:u w:val="single"/>
        </w:rPr>
      </w:pPr>
      <w:r>
        <w:t>Upon acceptance into the Graduate Program, you (the student) should follow these steps in order:</w:t>
      </w:r>
    </w:p>
    <w:p w14:paraId="1571BB21" w14:textId="79064F6E" w:rsidR="00861C29" w:rsidRDefault="00861C29" w:rsidP="00861C29">
      <w:pPr>
        <w:pStyle w:val="Steps"/>
      </w:pPr>
      <w:r w:rsidRPr="00491DEC">
        <w:t xml:space="preserve"> </w:t>
      </w:r>
      <w:r>
        <w:t xml:space="preserve">Read this document </w:t>
      </w:r>
      <w:r w:rsidR="006463D7">
        <w:t xml:space="preserve">and the documents referenced herein </w:t>
      </w:r>
      <w:r>
        <w:t xml:space="preserve">in </w:t>
      </w:r>
      <w:r w:rsidR="006463D7">
        <w:t>their</w:t>
      </w:r>
      <w:r>
        <w:t xml:space="preserve"> entirety.</w:t>
      </w:r>
    </w:p>
    <w:p w14:paraId="4724A699" w14:textId="72E24A48" w:rsidR="00861C29" w:rsidRDefault="00861C29" w:rsidP="00861C29">
      <w:pPr>
        <w:pStyle w:val="Steps"/>
      </w:pPr>
      <w:r>
        <w:t xml:space="preserve"> Identify</w:t>
      </w:r>
      <w:r w:rsidR="005D3751">
        <w:t xml:space="preserve"> your Program Coordinator (Advisor for M.S. without thesis) or</w:t>
      </w:r>
      <w:r>
        <w:t xml:space="preserve"> a </w:t>
      </w:r>
      <w:r w:rsidR="002B49CD">
        <w:t>CEME</w:t>
      </w:r>
      <w:r w:rsidR="007C77C2">
        <w:t xml:space="preserve"> </w:t>
      </w:r>
      <w:r>
        <w:t>Faculty member that is willing to serve as Supervisory Committee Chair (Advisor)</w:t>
      </w:r>
      <w:r w:rsidR="005D3751">
        <w:t xml:space="preserve"> (for M.S. with thesis and Ph.D.)</w:t>
      </w:r>
      <w:r>
        <w:t xml:space="preserve">.  </w:t>
      </w:r>
      <w:r w:rsidRPr="009A5A41">
        <w:t xml:space="preserve">The </w:t>
      </w:r>
      <w:r>
        <w:t>Advisor</w:t>
      </w:r>
      <w:r w:rsidRPr="009A5A41">
        <w:t xml:space="preserve"> </w:t>
      </w:r>
      <w:r>
        <w:t>must</w:t>
      </w:r>
      <w:r w:rsidRPr="009A5A41">
        <w:t xml:space="preserve"> be a full-time faculty member </w:t>
      </w:r>
      <w:r>
        <w:t>in</w:t>
      </w:r>
      <w:r w:rsidRPr="009A5A41">
        <w:t xml:space="preserve"> the </w:t>
      </w:r>
      <w:r w:rsidR="002B49CD">
        <w:t>CEME</w:t>
      </w:r>
      <w:r w:rsidRPr="009A5A41">
        <w:t xml:space="preserve"> Department</w:t>
      </w:r>
      <w:r>
        <w:t xml:space="preserve"> and a member </w:t>
      </w:r>
      <w:r w:rsidRPr="005407C3">
        <w:t>of the Graduate Faculty</w:t>
      </w:r>
      <w:r>
        <w:t xml:space="preserve">; refer to the online </w:t>
      </w:r>
      <w:hyperlink r:id="rId16" w:history="1">
        <w:r w:rsidRPr="004E7DAD">
          <w:rPr>
            <w:rStyle w:val="Hyperlink"/>
          </w:rPr>
          <w:t>Graduate Faculty List</w:t>
        </w:r>
      </w:hyperlink>
      <w:r>
        <w:t>.</w:t>
      </w:r>
      <w:r w:rsidR="005D3751">
        <w:t xml:space="preserve"> Note for Ph.D. students whose research is supported and guided by a non-CEME faculty member, discuss a potential CEME faculty member </w:t>
      </w:r>
      <w:r w:rsidR="002823B1">
        <w:t xml:space="preserve">who can Chair the Ph.D. Supervisory Committee </w:t>
      </w:r>
      <w:r w:rsidR="005D3751">
        <w:t>with your research supervisor</w:t>
      </w:r>
      <w:r w:rsidR="002823B1">
        <w:t>.</w:t>
      </w:r>
    </w:p>
    <w:p w14:paraId="64180B9B" w14:textId="1F6820D4" w:rsidR="00861C29" w:rsidRDefault="00861C29" w:rsidP="00861C29">
      <w:pPr>
        <w:pStyle w:val="Steps"/>
      </w:pPr>
      <w:r w:rsidRPr="00491DEC">
        <w:t xml:space="preserve"> </w:t>
      </w:r>
      <w:r w:rsidRPr="0040135C">
        <w:t xml:space="preserve">Meet with </w:t>
      </w:r>
      <w:r>
        <w:t>your</w:t>
      </w:r>
      <w:r w:rsidRPr="0040135C">
        <w:t xml:space="preserve"> Advisor to help: (a) identify other suitable faculty members to constitute a </w:t>
      </w:r>
      <w:r>
        <w:t>C</w:t>
      </w:r>
      <w:r w:rsidRPr="0040135C">
        <w:t>ommittee</w:t>
      </w:r>
      <w:r w:rsidR="005D3751">
        <w:t xml:space="preserve"> (for M.S. with </w:t>
      </w:r>
      <w:proofErr w:type="gramStart"/>
      <w:r w:rsidR="005D3751">
        <w:t>thesis</w:t>
      </w:r>
      <w:proofErr w:type="gramEnd"/>
      <w:r w:rsidR="005D3751">
        <w:t xml:space="preserve"> or Ph.D.)</w:t>
      </w:r>
      <w:r w:rsidRPr="0040135C">
        <w:t xml:space="preserve">, (b) identify any deficiency courses, and (c) plan out the sequence of courses that will constitute the </w:t>
      </w:r>
      <w:r w:rsidR="006D1D9D">
        <w:t>Plan of study</w:t>
      </w:r>
      <w:r w:rsidRPr="0040135C">
        <w:t xml:space="preserve">.  The </w:t>
      </w:r>
      <w:r>
        <w:t>C</w:t>
      </w:r>
      <w:r w:rsidRPr="0040135C">
        <w:t xml:space="preserve">ommittee requirements are shown </w:t>
      </w:r>
      <w:r>
        <w:t xml:space="preserve">on page </w:t>
      </w:r>
      <w:r>
        <w:fldChar w:fldCharType="begin"/>
      </w:r>
      <w:r>
        <w:instrText xml:space="preserve"> PAGEREF _Ref455237444 \h </w:instrText>
      </w:r>
      <w:r>
        <w:fldChar w:fldCharType="separate"/>
      </w:r>
      <w:r w:rsidR="00221FF5">
        <w:rPr>
          <w:noProof/>
        </w:rPr>
        <w:t>1</w:t>
      </w:r>
      <w:r>
        <w:fldChar w:fldCharType="end"/>
      </w:r>
      <w:r w:rsidRPr="0040135C">
        <w:t>.  The course</w:t>
      </w:r>
      <w:r>
        <w:t>work</w:t>
      </w:r>
      <w:r w:rsidRPr="0040135C">
        <w:t xml:space="preserve"> requirements are listed on the subsequent pages.</w:t>
      </w:r>
    </w:p>
    <w:p w14:paraId="098212DA" w14:textId="6E489940" w:rsidR="00861C29" w:rsidRPr="00055A3A" w:rsidRDefault="00861C29" w:rsidP="00B40C74">
      <w:pPr>
        <w:pStyle w:val="Steps"/>
      </w:pPr>
      <w:r>
        <w:t xml:space="preserve"> </w:t>
      </w:r>
      <w:r w:rsidR="005D3751">
        <w:t xml:space="preserve">For M.S. with </w:t>
      </w:r>
      <w:proofErr w:type="gramStart"/>
      <w:r w:rsidR="005D3751">
        <w:t>thesis</w:t>
      </w:r>
      <w:proofErr w:type="gramEnd"/>
      <w:r w:rsidR="005D3751">
        <w:t xml:space="preserve"> or Ph.D., m</w:t>
      </w:r>
      <w:r w:rsidRPr="00055A3A">
        <w:t>eet with the other prospective Committee members to ask for their willingness to serve on the</w:t>
      </w:r>
      <w:r>
        <w:t xml:space="preserve"> </w:t>
      </w:r>
      <w:r w:rsidRPr="00055A3A">
        <w:t>Committee.</w:t>
      </w:r>
    </w:p>
    <w:p w14:paraId="5E19EAFE" w14:textId="7F623CE7" w:rsidR="00861C29" w:rsidRDefault="00861C29" w:rsidP="00861C29">
      <w:pPr>
        <w:pStyle w:val="Steps"/>
      </w:pPr>
      <w:r>
        <w:t xml:space="preserve"> Begin formulating a list of courses with your Advisor.  Obtain the other Committee members' feedback </w:t>
      </w:r>
      <w:r w:rsidR="005D3751">
        <w:t xml:space="preserve">(if applicable) </w:t>
      </w:r>
      <w:r>
        <w:t>regarding the proposed set of coursework and whether it constitutes an appropriate basis for the degree sought.</w:t>
      </w:r>
    </w:p>
    <w:p w14:paraId="27CE0A88" w14:textId="6E20BB1D" w:rsidR="00473200" w:rsidRDefault="00861C29" w:rsidP="00861C29">
      <w:pPr>
        <w:pStyle w:val="Steps"/>
      </w:pPr>
      <w:r w:rsidRPr="00F07FB9">
        <w:t xml:space="preserve">Assuming the course requirements were satisfied in the previous step, complete this </w:t>
      </w:r>
      <w:r w:rsidR="006D1D9D">
        <w:t>Plan of Study</w:t>
      </w:r>
      <w:r w:rsidRPr="00F07FB9">
        <w:t xml:space="preserve"> in Word format.  This </w:t>
      </w:r>
      <w:r w:rsidRPr="00E8273C">
        <w:t xml:space="preserve">includes Sections </w:t>
      </w:r>
      <w:r w:rsidR="00E8273C">
        <w:fldChar w:fldCharType="begin"/>
      </w:r>
      <w:r w:rsidR="00E8273C">
        <w:instrText xml:space="preserve"> REF _Ref455237451 \r \h </w:instrText>
      </w:r>
      <w:r w:rsidR="00E8273C">
        <w:fldChar w:fldCharType="separate"/>
      </w:r>
      <w:r w:rsidR="00221FF5">
        <w:t>6</w:t>
      </w:r>
      <w:r w:rsidR="00E8273C">
        <w:fldChar w:fldCharType="end"/>
      </w:r>
      <w:r w:rsidRPr="00E8273C">
        <w:t>, and 7 through 9</w:t>
      </w:r>
      <w:r w:rsidRPr="00F07FB9">
        <w:t xml:space="preserve"> (on the page relevant to your degree program).</w:t>
      </w:r>
      <w:r>
        <w:t xml:space="preserve">  Have your Advisor carefully check it.</w:t>
      </w:r>
    </w:p>
    <w:p w14:paraId="05B0D7C9" w14:textId="7F544D45" w:rsidR="005E7326" w:rsidRDefault="00861C29" w:rsidP="00BF2E49">
      <w:pPr>
        <w:pStyle w:val="Steps"/>
      </w:pPr>
      <w:bookmarkStart w:id="8" w:name="_Hlk44069066"/>
      <w:r>
        <w:t xml:space="preserve">Obtain signatures </w:t>
      </w:r>
      <w:r w:rsidR="00C970C2">
        <w:t xml:space="preserve">on the PDF form </w:t>
      </w:r>
      <w:r>
        <w:t xml:space="preserve">from </w:t>
      </w:r>
      <w:r w:rsidR="007C77C2">
        <w:t xml:space="preserve">program committee </w:t>
      </w:r>
      <w:r w:rsidR="00AB3573">
        <w:t>members (</w:t>
      </w:r>
      <w:r>
        <w:t xml:space="preserve">individuals </w:t>
      </w:r>
      <w:r w:rsidRPr="007062C2">
        <w:t xml:space="preserve">listed in Section </w:t>
      </w:r>
      <w:r w:rsidRPr="007062C2">
        <w:fldChar w:fldCharType="begin"/>
      </w:r>
      <w:r w:rsidRPr="007062C2">
        <w:instrText xml:space="preserve"> REF _Ref40969458 \r \h </w:instrText>
      </w:r>
      <w:r w:rsidR="00442360" w:rsidRPr="007062C2">
        <w:instrText xml:space="preserve"> \* MERGEFORMAT </w:instrText>
      </w:r>
      <w:r w:rsidRPr="007062C2">
        <w:fldChar w:fldCharType="separate"/>
      </w:r>
      <w:r w:rsidR="00221FF5">
        <w:t>9</w:t>
      </w:r>
      <w:r w:rsidRPr="007062C2">
        <w:fldChar w:fldCharType="end"/>
      </w:r>
      <w:r w:rsidR="007062C2" w:rsidRPr="007062C2">
        <w:t xml:space="preserve"> for your relevant degree program</w:t>
      </w:r>
      <w:r w:rsidRPr="007062C2">
        <w:t xml:space="preserve">.  </w:t>
      </w:r>
      <w:r w:rsidR="005E7326">
        <w:t xml:space="preserve">This can be accomplished </w:t>
      </w:r>
      <w:r w:rsidR="007C77C2">
        <w:t xml:space="preserve">by hand or </w:t>
      </w:r>
      <w:r w:rsidR="005E7326">
        <w:t>in</w:t>
      </w:r>
      <w:r w:rsidR="00AE1782">
        <w:t xml:space="preserve"> </w:t>
      </w:r>
      <w:r w:rsidR="00AE1782" w:rsidRPr="00C970C2">
        <w:rPr>
          <w:i/>
          <w:iCs/>
        </w:rPr>
        <w:t xml:space="preserve">Adobe </w:t>
      </w:r>
      <w:r w:rsidR="005E7326">
        <w:rPr>
          <w:i/>
          <w:iCs/>
        </w:rPr>
        <w:t>Acrobat</w:t>
      </w:r>
      <w:r w:rsidR="00AE1782" w:rsidRPr="00540875">
        <w:rPr>
          <w:i/>
          <w:iCs/>
          <w:vertAlign w:val="superscript"/>
        </w:rPr>
        <w:t>®</w:t>
      </w:r>
      <w:r w:rsidR="00AE1782">
        <w:rPr>
          <w:i/>
          <w:iCs/>
          <w:vertAlign w:val="superscript"/>
        </w:rPr>
        <w:t xml:space="preserve"> </w:t>
      </w:r>
      <w:r w:rsidR="00AE1782">
        <w:t xml:space="preserve">by </w:t>
      </w:r>
      <w:r w:rsidR="005E7326">
        <w:t>using the Digitally Sign option:</w:t>
      </w:r>
    </w:p>
    <w:p w14:paraId="26ECD366" w14:textId="3026057C" w:rsidR="00861C29" w:rsidRPr="007062C2" w:rsidRDefault="00BF2E49" w:rsidP="005E7326">
      <w:r>
        <w:t>(New Adobe users can find tutorials online by searching for "</w:t>
      </w:r>
      <w:r w:rsidRPr="00381704">
        <w:t xml:space="preserve">Adobe </w:t>
      </w:r>
      <w:r w:rsidR="00544905" w:rsidRPr="00544905">
        <w:t>Sign a document using a digital signature</w:t>
      </w:r>
      <w:r>
        <w:t>" in any search engine.)</w:t>
      </w:r>
    </w:p>
    <w:p w14:paraId="304F3731" w14:textId="2939BB91" w:rsidR="007C77C2" w:rsidRDefault="007C77C2" w:rsidP="00A9060C">
      <w:pPr>
        <w:pStyle w:val="Steps"/>
        <w:spacing w:before="0" w:after="0"/>
      </w:pPr>
      <w:r>
        <w:t>Send</w:t>
      </w:r>
      <w:r w:rsidR="00143BE4" w:rsidRPr="00643467">
        <w:t xml:space="preserve"> signed </w:t>
      </w:r>
      <w:r w:rsidR="006D1D9D">
        <w:t>Plan of Study</w:t>
      </w:r>
      <w:r w:rsidR="00143BE4" w:rsidRPr="00643467">
        <w:t xml:space="preserve"> in PDF format</w:t>
      </w:r>
      <w:r>
        <w:t xml:space="preserve"> to:</w:t>
      </w:r>
    </w:p>
    <w:p w14:paraId="6A051E1A" w14:textId="61D3E780" w:rsidR="007C77C2" w:rsidRPr="00A9060C" w:rsidRDefault="007C77C2" w:rsidP="00A9060C">
      <w:pPr>
        <w:pStyle w:val="Steps"/>
        <w:numPr>
          <w:ilvl w:val="0"/>
          <w:numId w:val="43"/>
        </w:numPr>
        <w:spacing w:before="0" w:after="0"/>
        <w:rPr>
          <w:lang w:val="es-ES"/>
        </w:rPr>
      </w:pPr>
      <w:r w:rsidRPr="00A9060C">
        <w:rPr>
          <w:lang w:val="es-ES"/>
        </w:rPr>
        <w:t>Ph.D. Program:  Dr. Helena Solo-Gabriele (</w:t>
      </w:r>
      <w:hyperlink r:id="rId17" w:history="1">
        <w:r w:rsidR="002823B1" w:rsidRPr="00A9060C">
          <w:rPr>
            <w:rStyle w:val="Hyperlink"/>
            <w:lang w:val="es-ES"/>
          </w:rPr>
          <w:t>hmsolo@miami.edu</w:t>
        </w:r>
      </w:hyperlink>
      <w:r w:rsidRPr="00A9060C">
        <w:rPr>
          <w:lang w:val="es-ES"/>
        </w:rPr>
        <w:t>)</w:t>
      </w:r>
    </w:p>
    <w:p w14:paraId="6160BA56" w14:textId="5A30C78C" w:rsidR="007C77C2" w:rsidRDefault="007C77C2" w:rsidP="00A9060C">
      <w:pPr>
        <w:pStyle w:val="Steps"/>
        <w:numPr>
          <w:ilvl w:val="0"/>
          <w:numId w:val="43"/>
        </w:numPr>
        <w:spacing w:before="0" w:after="0"/>
      </w:pPr>
      <w:r>
        <w:t>M.S. in Chemical, Environmental, and Materials Engineering: Dr. Virender Sharma (</w:t>
      </w:r>
      <w:hyperlink r:id="rId18" w:history="1">
        <w:r w:rsidR="002823B1" w:rsidRPr="002F1180">
          <w:rPr>
            <w:rStyle w:val="Hyperlink"/>
          </w:rPr>
          <w:t>vks38@miami.edu</w:t>
        </w:r>
      </w:hyperlink>
      <w:r>
        <w:t>)</w:t>
      </w:r>
    </w:p>
    <w:p w14:paraId="56D96EDA" w14:textId="1105A96B" w:rsidR="007C77C2" w:rsidRDefault="007C77C2" w:rsidP="00A9060C">
      <w:pPr>
        <w:pStyle w:val="Steps"/>
        <w:numPr>
          <w:ilvl w:val="0"/>
          <w:numId w:val="43"/>
        </w:numPr>
        <w:spacing w:before="0" w:after="0"/>
      </w:pPr>
      <w:r>
        <w:lastRenderedPageBreak/>
        <w:t>M.S. in Product Design: Dr. Samiul Amin (</w:t>
      </w:r>
      <w:hyperlink r:id="rId19" w:history="1">
        <w:r w:rsidR="002823B1" w:rsidRPr="002F1180">
          <w:rPr>
            <w:rStyle w:val="Hyperlink"/>
          </w:rPr>
          <w:t>sxa2988@miami.edu</w:t>
        </w:r>
      </w:hyperlink>
      <w:r>
        <w:t>)</w:t>
      </w:r>
    </w:p>
    <w:p w14:paraId="0DFB3560" w14:textId="68D48CDE" w:rsidR="007C77C2" w:rsidRDefault="007C77C2" w:rsidP="007C77C2">
      <w:pPr>
        <w:pStyle w:val="Steps"/>
        <w:numPr>
          <w:ilvl w:val="0"/>
          <w:numId w:val="43"/>
        </w:numPr>
        <w:spacing w:before="0" w:after="0"/>
      </w:pPr>
      <w:r>
        <w:t>M.S. in Materials Engineering: Dr. Dibyendu Muk</w:t>
      </w:r>
      <w:r w:rsidR="00885B1E">
        <w:t>h</w:t>
      </w:r>
      <w:r>
        <w:t>erjee (</w:t>
      </w:r>
      <w:hyperlink r:id="rId20" w:history="1">
        <w:r w:rsidRPr="00BD5522">
          <w:rPr>
            <w:rStyle w:val="Hyperlink"/>
          </w:rPr>
          <w:t>dxm1936@miami.edu</w:t>
        </w:r>
      </w:hyperlink>
      <w:r>
        <w:t>)</w:t>
      </w:r>
    </w:p>
    <w:p w14:paraId="63144A32" w14:textId="16D820FF" w:rsidR="00861C29" w:rsidRPr="00643467" w:rsidRDefault="009877E7" w:rsidP="00A9060C">
      <w:pPr>
        <w:pStyle w:val="Steps"/>
        <w:numPr>
          <w:ilvl w:val="0"/>
          <w:numId w:val="43"/>
        </w:numPr>
        <w:spacing w:before="0" w:after="0"/>
      </w:pPr>
      <w:r>
        <w:t xml:space="preserve">Be sure that the name of the </w:t>
      </w:r>
      <w:r w:rsidR="006D1D9D">
        <w:t>Plan of Study</w:t>
      </w:r>
      <w:r w:rsidR="007C77C2">
        <w:t xml:space="preserve"> PDF</w:t>
      </w:r>
      <w:r>
        <w:t xml:space="preserve"> include</w:t>
      </w:r>
      <w:r w:rsidR="007C77C2">
        <w:t>s</w:t>
      </w:r>
      <w:r>
        <w:t xml:space="preserve"> your name.  </w:t>
      </w:r>
    </w:p>
    <w:p w14:paraId="5975B036" w14:textId="77777777" w:rsidR="00544905" w:rsidRDefault="00143BE4" w:rsidP="003E128E">
      <w:pPr>
        <w:pStyle w:val="Steps"/>
      </w:pPr>
      <w:r>
        <w:t xml:space="preserve"> </w:t>
      </w:r>
    </w:p>
    <w:p w14:paraId="7E0DB4B7" w14:textId="143A145A" w:rsidR="00544905" w:rsidRDefault="009877E7" w:rsidP="00544905">
      <w:pPr>
        <w:pStyle w:val="Steps"/>
        <w:numPr>
          <w:ilvl w:val="1"/>
          <w:numId w:val="28"/>
        </w:numPr>
      </w:pPr>
      <w:r w:rsidRPr="003F27B9">
        <w:rPr>
          <w:u w:val="single"/>
        </w:rPr>
        <w:t>M.S. students</w:t>
      </w:r>
      <w:r>
        <w:t xml:space="preserve">: </w:t>
      </w:r>
      <w:r w:rsidR="00861C29">
        <w:t>O</w:t>
      </w:r>
      <w:r w:rsidR="00861C29" w:rsidRPr="00172C3E">
        <w:t>btain a</w:t>
      </w:r>
      <w:r>
        <w:t>n electronic</w:t>
      </w:r>
      <w:r w:rsidR="00861C29" w:rsidRPr="00172C3E">
        <w:t xml:space="preserve"> course registration form </w:t>
      </w:r>
      <w:r w:rsidR="00861C29">
        <w:t xml:space="preserve">from </w:t>
      </w:r>
      <w:r w:rsidR="00143BE4">
        <w:t>your Advisor</w:t>
      </w:r>
      <w:r w:rsidR="00861C29">
        <w:t xml:space="preserve"> </w:t>
      </w:r>
      <w:r w:rsidR="00861C29" w:rsidRPr="00172C3E">
        <w:t xml:space="preserve">so that you can obtain your </w:t>
      </w:r>
      <w:r w:rsidR="00143BE4">
        <w:t>A</w:t>
      </w:r>
      <w:r w:rsidR="00861C29" w:rsidRPr="00172C3E">
        <w:t xml:space="preserve">dvisor's </w:t>
      </w:r>
      <w:r w:rsidR="00143BE4">
        <w:t xml:space="preserve">electronic </w:t>
      </w:r>
      <w:r w:rsidR="00861C29" w:rsidRPr="00172C3E">
        <w:t>signature to enroll for courses.</w:t>
      </w:r>
      <w:r>
        <w:t xml:space="preserve">  </w:t>
      </w:r>
    </w:p>
    <w:p w14:paraId="6DCC769D" w14:textId="6025409B" w:rsidR="009877E7" w:rsidRDefault="009877E7" w:rsidP="00544905">
      <w:pPr>
        <w:pStyle w:val="Steps"/>
        <w:numPr>
          <w:ilvl w:val="1"/>
          <w:numId w:val="28"/>
        </w:numPr>
      </w:pPr>
      <w:r w:rsidRPr="003F27B9">
        <w:rPr>
          <w:u w:val="single"/>
        </w:rPr>
        <w:t>Ph.D. students</w:t>
      </w:r>
      <w:r>
        <w:t xml:space="preserve">: </w:t>
      </w:r>
      <w:r w:rsidR="003F27B9">
        <w:t xml:space="preserve">Contact your Advisor </w:t>
      </w:r>
      <w:r w:rsidR="00544905">
        <w:t xml:space="preserve">and the </w:t>
      </w:r>
      <w:r w:rsidR="00956CA8">
        <w:t xml:space="preserve">CEME </w:t>
      </w:r>
      <w:r w:rsidR="00544905">
        <w:t xml:space="preserve">Graduate Student </w:t>
      </w:r>
      <w:r w:rsidR="00AB3573">
        <w:t>Handbook</w:t>
      </w:r>
      <w:r w:rsidR="00544905">
        <w:t xml:space="preserve"> </w:t>
      </w:r>
      <w:r w:rsidR="003F27B9">
        <w:t xml:space="preserve">for the next steps depending on whether you are applying for </w:t>
      </w:r>
      <w:r w:rsidR="00DE277E">
        <w:t xml:space="preserve">admission into </w:t>
      </w:r>
      <w:r w:rsidR="003F27B9">
        <w:t>Ph.D. candidacy.</w:t>
      </w:r>
      <w:r w:rsidR="003D573D">
        <w:t xml:space="preserve"> The CEME Graduate Student Handbook has a list of steps.</w:t>
      </w:r>
    </w:p>
    <w:bookmarkEnd w:id="8"/>
    <w:p w14:paraId="4DEA6381" w14:textId="32902ECE" w:rsidR="00143BE4" w:rsidRPr="003A062E" w:rsidRDefault="00143BE4" w:rsidP="00855117">
      <w:pPr>
        <w:sectPr w:rsidR="00143BE4" w:rsidRPr="003A062E" w:rsidSect="00827C90">
          <w:headerReference w:type="default" r:id="rId21"/>
          <w:footerReference w:type="default" r:id="rId22"/>
          <w:headerReference w:type="first" r:id="rId23"/>
          <w:footerReference w:type="first" r:id="rId24"/>
          <w:pgSz w:w="12240" w:h="15840"/>
          <w:pgMar w:top="1440" w:right="1008" w:bottom="1440" w:left="1008" w:header="720" w:footer="720" w:gutter="0"/>
          <w:pgBorders w:offsetFrom="page">
            <w:top w:val="crossStitch" w:sz="5" w:space="24" w:color="auto"/>
            <w:left w:val="crossStitch" w:sz="5" w:space="24" w:color="auto"/>
            <w:bottom w:val="crossStitch" w:sz="5" w:space="24" w:color="auto"/>
            <w:right w:val="crossStitch" w:sz="5" w:space="24" w:color="auto"/>
          </w:pgBorders>
          <w:cols w:space="720"/>
          <w:titlePg/>
          <w:docGrid w:linePitch="326"/>
        </w:sectPr>
      </w:pPr>
    </w:p>
    <w:p w14:paraId="33F81FDC" w14:textId="6B8EC157" w:rsidR="0008070D" w:rsidRPr="0008070D" w:rsidRDefault="006D1D9D" w:rsidP="00A9060C">
      <w:pPr>
        <w:pStyle w:val="Heading1"/>
        <w:spacing w:before="0" w:after="0"/>
      </w:pPr>
      <w:bookmarkStart w:id="9" w:name="_Ref455237451"/>
      <w:r>
        <w:lastRenderedPageBreak/>
        <w:t>Plan of Study</w:t>
      </w:r>
      <w:r w:rsidR="007062C2">
        <w:t xml:space="preserve"> </w:t>
      </w:r>
      <w:r w:rsidR="00D1240C" w:rsidRPr="00D0752B">
        <w:t>Acknowledgement</w:t>
      </w:r>
      <w:r w:rsidR="0008070D" w:rsidRPr="0007252B">
        <w:t xml:space="preserve"> </w:t>
      </w:r>
      <w:r w:rsidR="009058A9" w:rsidRPr="0007252B">
        <w:t>&amp;</w:t>
      </w:r>
      <w:r w:rsidR="0008070D" w:rsidRPr="0007252B">
        <w:t xml:space="preserve"> Agreement</w:t>
      </w:r>
      <w:bookmarkEnd w:id="9"/>
    </w:p>
    <w:tbl>
      <w:tblPr>
        <w:tblStyle w:val="TableGrid"/>
        <w:tblW w:w="10289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45"/>
        <w:gridCol w:w="2394"/>
        <w:gridCol w:w="540"/>
        <w:gridCol w:w="1440"/>
        <w:gridCol w:w="1260"/>
        <w:gridCol w:w="241"/>
        <w:gridCol w:w="1199"/>
        <w:gridCol w:w="241"/>
        <w:gridCol w:w="2729"/>
      </w:tblGrid>
      <w:tr w:rsidR="00914D38" w:rsidRPr="00885B1E" w14:paraId="5FB5BA60" w14:textId="77777777" w:rsidTr="00CD4D13">
        <w:trPr>
          <w:cantSplit/>
          <w:trHeight w:val="359"/>
        </w:trPr>
        <w:tc>
          <w:tcPr>
            <w:tcW w:w="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EB0626" w14:textId="77777777" w:rsidR="00914D38" w:rsidRPr="00885B1E" w:rsidRDefault="00914D38" w:rsidP="00113BC3">
            <w:pPr>
              <w:pStyle w:val="AcknowlegementTableText"/>
              <w:rPr>
                <w:sz w:val="22"/>
                <w:szCs w:val="22"/>
              </w:rPr>
            </w:pPr>
            <w:r w:rsidRPr="00885B1E">
              <w:rPr>
                <w:sz w:val="22"/>
                <w:szCs w:val="22"/>
              </w:rPr>
              <w:t>I,</w:t>
            </w:r>
          </w:p>
        </w:tc>
        <w:tc>
          <w:tcPr>
            <w:tcW w:w="23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57C7BA" w14:textId="77777777" w:rsidR="00914D38" w:rsidRPr="00A9060C" w:rsidRDefault="00A36939" w:rsidP="00113BC3">
            <w:pPr>
              <w:pStyle w:val="Table-TextEntry"/>
              <w:rPr>
                <w:b/>
                <w:szCs w:val="22"/>
              </w:rPr>
            </w:pPr>
            <w:r w:rsidRPr="00A9060C">
              <w:rPr>
                <w:b/>
                <w:szCs w:val="22"/>
              </w:rPr>
              <w:t>Sebastian Ibis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96284D" w14:textId="77777777" w:rsidR="00914D38" w:rsidRPr="00885B1E" w:rsidRDefault="00914D38" w:rsidP="00113BC3">
            <w:pPr>
              <w:pStyle w:val="AcknowlegementTableText"/>
              <w:jc w:val="right"/>
              <w:rPr>
                <w:sz w:val="22"/>
                <w:szCs w:val="22"/>
              </w:rPr>
            </w:pPr>
            <w:r w:rsidRPr="00885B1E">
              <w:rPr>
                <w:sz w:val="22"/>
                <w:szCs w:val="22"/>
              </w:rPr>
              <w:t>(C#: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94E3DE" w14:textId="77777777" w:rsidR="00914D38" w:rsidRPr="00A9060C" w:rsidRDefault="00914D38" w:rsidP="00113BC3">
            <w:pPr>
              <w:pStyle w:val="Table-TextEntry"/>
              <w:jc w:val="center"/>
              <w:rPr>
                <w:b/>
                <w:szCs w:val="22"/>
              </w:rPr>
            </w:pPr>
            <w:r w:rsidRPr="00A9060C">
              <w:rPr>
                <w:b/>
                <w:szCs w:val="22"/>
              </w:rPr>
              <w:t>C........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F6A9F1" w14:textId="77777777" w:rsidR="00914D38" w:rsidRPr="00885B1E" w:rsidRDefault="00914D38" w:rsidP="00113BC3">
            <w:pPr>
              <w:pStyle w:val="AcknowlegementTableText"/>
              <w:jc w:val="right"/>
              <w:rPr>
                <w:sz w:val="22"/>
                <w:szCs w:val="22"/>
              </w:rPr>
            </w:pPr>
            <w:r w:rsidRPr="00885B1E">
              <w:rPr>
                <w:sz w:val="22"/>
                <w:szCs w:val="22"/>
              </w:rPr>
              <w:t>CaneLink#: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E26AC6" w14:textId="77777777" w:rsidR="00914D38" w:rsidRPr="00A9060C" w:rsidRDefault="00914D38" w:rsidP="00113BC3">
            <w:pPr>
              <w:pStyle w:val="Table-TextEntry"/>
              <w:jc w:val="center"/>
              <w:rPr>
                <w:b/>
                <w:szCs w:val="22"/>
              </w:rPr>
            </w:pPr>
            <w:r w:rsidRPr="00A9060C">
              <w:rPr>
                <w:b/>
                <w:szCs w:val="22"/>
              </w:rPr>
              <w:t>5.......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272140" w14:textId="77777777" w:rsidR="00914D38" w:rsidRPr="00A9060C" w:rsidRDefault="00914D38" w:rsidP="00113BC3">
            <w:pPr>
              <w:pStyle w:val="AcknowlegementTableText"/>
              <w:rPr>
                <w:sz w:val="22"/>
                <w:szCs w:val="22"/>
              </w:rPr>
            </w:pPr>
            <w:r w:rsidRPr="00A9060C">
              <w:rPr>
                <w:sz w:val="22"/>
                <w:szCs w:val="22"/>
              </w:rPr>
              <w:t>)</w:t>
            </w:r>
          </w:p>
        </w:tc>
        <w:tc>
          <w:tcPr>
            <w:tcW w:w="2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333644" w14:textId="77777777" w:rsidR="00914D38" w:rsidRPr="00885B1E" w:rsidRDefault="00914D38" w:rsidP="00113BC3">
            <w:pPr>
              <w:pStyle w:val="AcknowlegementTableText"/>
              <w:rPr>
                <w:sz w:val="22"/>
                <w:szCs w:val="22"/>
              </w:rPr>
            </w:pPr>
            <w:r w:rsidRPr="00885B1E">
              <w:rPr>
                <w:sz w:val="22"/>
                <w:szCs w:val="22"/>
              </w:rPr>
              <w:t xml:space="preserve">, acknowledge that I have </w:t>
            </w:r>
          </w:p>
        </w:tc>
      </w:tr>
      <w:tr w:rsidR="00914D38" w:rsidRPr="00885B1E" w14:paraId="5F638622" w14:textId="77777777" w:rsidTr="00CD4D13">
        <w:trPr>
          <w:cantSplit/>
          <w:trHeight w:val="359"/>
        </w:trPr>
        <w:tc>
          <w:tcPr>
            <w:tcW w:w="612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BBDDD9" w14:textId="275BA704" w:rsidR="00914D38" w:rsidRPr="00885B1E" w:rsidRDefault="00914D38" w:rsidP="00113BC3">
            <w:pPr>
              <w:pStyle w:val="AcknowlegementTableText"/>
              <w:rPr>
                <w:sz w:val="22"/>
                <w:szCs w:val="22"/>
              </w:rPr>
            </w:pPr>
            <w:r w:rsidRPr="00885B1E">
              <w:rPr>
                <w:sz w:val="22"/>
                <w:szCs w:val="22"/>
              </w:rPr>
              <w:t xml:space="preserve">received this </w:t>
            </w:r>
            <w:r w:rsidR="006D1D9D">
              <w:rPr>
                <w:sz w:val="22"/>
                <w:szCs w:val="22"/>
              </w:rPr>
              <w:t>Plan of Study</w:t>
            </w:r>
            <w:r w:rsidRPr="00885B1E">
              <w:rPr>
                <w:sz w:val="22"/>
                <w:szCs w:val="22"/>
              </w:rPr>
              <w:t xml:space="preserve"> (</w:t>
            </w:r>
            <w:proofErr w:type="spellStart"/>
            <w:r w:rsidRPr="00885B1E">
              <w:rPr>
                <w:sz w:val="22"/>
                <w:szCs w:val="22"/>
              </w:rPr>
              <w:t>PoS</w:t>
            </w:r>
            <w:proofErr w:type="spellEnd"/>
            <w:r w:rsidRPr="00885B1E">
              <w:rPr>
                <w:sz w:val="22"/>
                <w:szCs w:val="22"/>
              </w:rPr>
              <w:t>) form for my intended degree (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173ABA08" w14:textId="206D1D3A" w:rsidR="00914D38" w:rsidRPr="00A9060C" w:rsidRDefault="00000000" w:rsidP="00113BC3">
            <w:pPr>
              <w:pStyle w:val="Table-TextEntry"/>
              <w:jc w:val="center"/>
              <w:rPr>
                <w:rStyle w:val="DropDownBox14ptDarkBlueBorderNoborder"/>
                <w:sz w:val="22"/>
                <w:szCs w:val="22"/>
              </w:rPr>
            </w:pPr>
            <w:sdt>
              <w:sdtPr>
                <w:rPr>
                  <w:rStyle w:val="DropDownBox14ptDarkBlueBorderNoborder"/>
                  <w:sz w:val="22"/>
                  <w:szCs w:val="22"/>
                </w:rPr>
                <w:alias w:val="Choose a degree"/>
                <w:tag w:val="Choose a degree"/>
                <w:id w:val="-1829051043"/>
                <w:placeholder>
                  <w:docPart w:val="CC80296F58EA4B3CA7B3D0E8880A5D09"/>
                </w:placeholder>
                <w:comboBox>
                  <w:listItem w:displayText="  MSAE  " w:value="  MSAE  "/>
                  <w:listItem w:displayText="  MSCE  " w:value="  MSCE  "/>
                  <w:listItem w:displayText="  PhD     " w:value="  PhD      "/>
                  <w:listItem w:displayText="               " w:value="               "/>
                  <w:listItem w:displayText="................." w:value="................."/>
                </w:comboBox>
              </w:sdtPr>
              <w:sdtContent>
                <w:r w:rsidR="00822102" w:rsidRPr="00A9060C">
                  <w:rPr>
                    <w:rStyle w:val="DropDownBox14ptDarkBlueBorderNoborder"/>
                    <w:sz w:val="22"/>
                    <w:szCs w:val="22"/>
                  </w:rPr>
                  <w:t>.................</w:t>
                </w:r>
              </w:sdtContent>
            </w:sdt>
            <w:r w:rsidR="00914D38" w:rsidRPr="00A9060C">
              <w:rPr>
                <w:rStyle w:val="DropDownBox14ptDarkBlueBorderNoborder"/>
                <w:sz w:val="22"/>
                <w:szCs w:val="22"/>
              </w:rPr>
              <w:t xml:space="preserve"> </w:t>
            </w:r>
          </w:p>
        </w:tc>
        <w:tc>
          <w:tcPr>
            <w:tcW w:w="2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FF8379" w14:textId="77777777" w:rsidR="00914D38" w:rsidRPr="00885B1E" w:rsidRDefault="00914D38" w:rsidP="00113BC3">
            <w:pPr>
              <w:pStyle w:val="AcknowlegementTableText"/>
              <w:rPr>
                <w:sz w:val="22"/>
                <w:szCs w:val="22"/>
              </w:rPr>
            </w:pPr>
            <w:r w:rsidRPr="00885B1E">
              <w:rPr>
                <w:sz w:val="22"/>
                <w:szCs w:val="22"/>
              </w:rPr>
              <w:t xml:space="preserve">) at the University of </w:t>
            </w:r>
          </w:p>
        </w:tc>
      </w:tr>
    </w:tbl>
    <w:p w14:paraId="081DA3A4" w14:textId="77777777" w:rsidR="00C1271F" w:rsidRPr="00885B1E" w:rsidRDefault="00155E1D" w:rsidP="00A9060C">
      <w:pPr>
        <w:pStyle w:val="Acknowledgementtext"/>
        <w:spacing w:before="0" w:after="0"/>
        <w:rPr>
          <w:sz w:val="22"/>
          <w:szCs w:val="22"/>
        </w:rPr>
      </w:pPr>
      <w:r w:rsidRPr="00885B1E">
        <w:rPr>
          <w:sz w:val="22"/>
          <w:szCs w:val="22"/>
        </w:rPr>
        <w:t>Miami's</w:t>
      </w:r>
      <w:r w:rsidRPr="00885B1E" w:rsidDel="00115794">
        <w:rPr>
          <w:sz w:val="22"/>
          <w:szCs w:val="22"/>
        </w:rPr>
        <w:t xml:space="preserve"> </w:t>
      </w:r>
      <w:r w:rsidR="00C1271F" w:rsidRPr="00885B1E">
        <w:rPr>
          <w:sz w:val="22"/>
          <w:szCs w:val="22"/>
        </w:rPr>
        <w:t>College of Engineering.</w:t>
      </w:r>
      <w:r w:rsidR="00ED2848" w:rsidRPr="00885B1E">
        <w:rPr>
          <w:sz w:val="22"/>
          <w:szCs w:val="22"/>
        </w:rPr>
        <w:t xml:space="preserve"> </w:t>
      </w:r>
      <w:r w:rsidR="00115794" w:rsidRPr="00885B1E">
        <w:rPr>
          <w:sz w:val="22"/>
          <w:szCs w:val="22"/>
        </w:rPr>
        <w:t xml:space="preserve"> </w:t>
      </w:r>
      <w:r w:rsidR="00ED2848" w:rsidRPr="00885B1E">
        <w:rPr>
          <w:sz w:val="22"/>
          <w:szCs w:val="22"/>
        </w:rPr>
        <w:t>Once fully approved, this form constitutes my gradu</w:t>
      </w:r>
      <w:r w:rsidR="00C26F4C" w:rsidRPr="00885B1E">
        <w:rPr>
          <w:sz w:val="22"/>
          <w:szCs w:val="22"/>
        </w:rPr>
        <w:t>ate course degree requirements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82"/>
        <w:gridCol w:w="1134"/>
      </w:tblGrid>
      <w:tr w:rsidR="003D6F3A" w:rsidRPr="003D6F3A" w14:paraId="5E918751" w14:textId="77777777" w:rsidTr="00D30B05">
        <w:tc>
          <w:tcPr>
            <w:tcW w:w="101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41B8385" w14:textId="79581B75" w:rsidR="00B17E74" w:rsidRPr="00A9060C" w:rsidRDefault="003A3882" w:rsidP="00B17E74">
            <w:pPr>
              <w:pStyle w:val="Acknowledgementtext"/>
              <w:jc w:val="right"/>
              <w:rPr>
                <w:sz w:val="20"/>
                <w:szCs w:val="20"/>
                <w:u w:val="single"/>
              </w:rPr>
            </w:pPr>
            <w:r w:rsidRPr="00A9060C">
              <w:rPr>
                <w:sz w:val="20"/>
                <w:szCs w:val="20"/>
              </w:rPr>
              <w:t xml:space="preserve">   </w:t>
            </w:r>
            <w:r w:rsidR="00B17E74" w:rsidRPr="00A9060C">
              <w:rPr>
                <w:sz w:val="20"/>
                <w:szCs w:val="20"/>
              </w:rPr>
              <w:t>Initials ↓</w:t>
            </w:r>
          </w:p>
        </w:tc>
      </w:tr>
      <w:tr w:rsidR="00FE2CB7" w14:paraId="6561ADF4" w14:textId="77777777" w:rsidTr="00A9060C">
        <w:trPr>
          <w:trHeight w:val="575"/>
        </w:trPr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010DF6" w14:textId="17AA1C4B" w:rsidR="00FE2CB7" w:rsidRPr="00A9060C" w:rsidRDefault="00FE2CB7" w:rsidP="003A3882">
            <w:pPr>
              <w:pStyle w:val="Acknowledgementbullets"/>
              <w:rPr>
                <w:sz w:val="18"/>
                <w:szCs w:val="18"/>
              </w:rPr>
            </w:pPr>
            <w:r w:rsidRPr="00A9060C">
              <w:rPr>
                <w:sz w:val="18"/>
                <w:szCs w:val="18"/>
              </w:rPr>
              <w:t>I have read all documents related to university policies and my degree program, including the</w:t>
            </w:r>
            <w:r w:rsidR="007C56B3" w:rsidRPr="00A9060C">
              <w:rPr>
                <w:sz w:val="18"/>
                <w:szCs w:val="18"/>
              </w:rPr>
              <w:t xml:space="preserve"> relevant sections of the</w:t>
            </w:r>
            <w:r w:rsidRPr="00A9060C">
              <w:rPr>
                <w:sz w:val="18"/>
                <w:szCs w:val="18"/>
              </w:rPr>
              <w:t xml:space="preserve"> </w:t>
            </w:r>
            <w:r w:rsidR="00B10287" w:rsidRPr="00A9060C">
              <w:rPr>
                <w:i/>
                <w:sz w:val="18"/>
                <w:szCs w:val="18"/>
              </w:rPr>
              <w:t>Academic Bulletin</w:t>
            </w:r>
            <w:r w:rsidR="00B10287" w:rsidRPr="00A9060C">
              <w:rPr>
                <w:sz w:val="18"/>
                <w:szCs w:val="18"/>
              </w:rPr>
              <w:t xml:space="preserve">, </w:t>
            </w:r>
            <w:r w:rsidR="00E95971" w:rsidRPr="00A9060C">
              <w:rPr>
                <w:i/>
                <w:iCs/>
                <w:sz w:val="18"/>
                <w:szCs w:val="18"/>
              </w:rPr>
              <w:t>CE</w:t>
            </w:r>
            <w:r w:rsidR="00043EC8">
              <w:rPr>
                <w:i/>
                <w:iCs/>
                <w:sz w:val="18"/>
                <w:szCs w:val="18"/>
              </w:rPr>
              <w:t>ME</w:t>
            </w:r>
            <w:r w:rsidR="00E95971" w:rsidRPr="00A9060C">
              <w:rPr>
                <w:sz w:val="18"/>
                <w:szCs w:val="18"/>
              </w:rPr>
              <w:t xml:space="preserve"> </w:t>
            </w:r>
            <w:r w:rsidR="00B10287" w:rsidRPr="00A9060C">
              <w:rPr>
                <w:i/>
                <w:sz w:val="18"/>
                <w:szCs w:val="18"/>
              </w:rPr>
              <w:t>Graduate Student Handbook</w:t>
            </w:r>
            <w:r w:rsidR="00B10287" w:rsidRPr="00A9060C">
              <w:rPr>
                <w:sz w:val="18"/>
                <w:szCs w:val="18"/>
              </w:rPr>
              <w:t xml:space="preserve">, </w:t>
            </w:r>
            <w:r w:rsidR="00B10287" w:rsidRPr="00A9060C">
              <w:rPr>
                <w:i/>
                <w:sz w:val="18"/>
                <w:szCs w:val="18"/>
              </w:rPr>
              <w:t>Graduate School Honor Code</w:t>
            </w:r>
            <w:r w:rsidR="00B10287" w:rsidRPr="00A9060C">
              <w:rPr>
                <w:sz w:val="18"/>
                <w:szCs w:val="18"/>
              </w:rPr>
              <w:t xml:space="preserve">, </w:t>
            </w:r>
            <w:r w:rsidR="00E95971" w:rsidRPr="00A9060C">
              <w:rPr>
                <w:i/>
                <w:iCs/>
                <w:sz w:val="18"/>
                <w:szCs w:val="18"/>
              </w:rPr>
              <w:t>Graduate School's Student</w:t>
            </w:r>
            <w:r w:rsidR="00E95971" w:rsidRPr="00A9060C">
              <w:rPr>
                <w:i/>
                <w:sz w:val="18"/>
                <w:szCs w:val="18"/>
              </w:rPr>
              <w:t xml:space="preserve"> Handbook</w:t>
            </w:r>
            <w:r w:rsidR="00E95971" w:rsidRPr="00A9060C">
              <w:rPr>
                <w:sz w:val="18"/>
                <w:szCs w:val="18"/>
              </w:rPr>
              <w:t xml:space="preserve">, </w:t>
            </w:r>
            <w:r w:rsidR="00B10287" w:rsidRPr="00A9060C">
              <w:rPr>
                <w:sz w:val="18"/>
                <w:szCs w:val="18"/>
              </w:rPr>
              <w:t xml:space="preserve">and this </w:t>
            </w:r>
            <w:r w:rsidR="006D1D9D">
              <w:rPr>
                <w:i/>
                <w:sz w:val="18"/>
                <w:szCs w:val="18"/>
              </w:rPr>
              <w:t>Plan of Study</w:t>
            </w:r>
            <w:r w:rsidR="00B10287" w:rsidRPr="00A9060C">
              <w:rPr>
                <w:sz w:val="18"/>
                <w:szCs w:val="18"/>
              </w:rPr>
              <w:t xml:space="preserve"> form</w:t>
            </w:r>
            <w:r w:rsidRPr="00A9060C">
              <w:rPr>
                <w:sz w:val="18"/>
                <w:szCs w:val="18"/>
              </w:rPr>
              <w:t>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81608D" w14:textId="774E3116" w:rsidR="00FE2CB7" w:rsidRPr="000D7C34" w:rsidDel="00FE2CB7" w:rsidRDefault="00530730" w:rsidP="00D0752B">
            <w:pPr>
              <w:pStyle w:val="Table-TextEntry"/>
              <w:rPr>
                <w:u w:val="single"/>
              </w:rPr>
            </w:pPr>
            <w:r>
              <w:sym w:font="Wingdings" w:char="F03F"/>
            </w:r>
          </w:p>
        </w:tc>
      </w:tr>
      <w:tr w:rsidR="00FE2CB7" w14:paraId="50F668EC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5B5456" w14:textId="77777777" w:rsidR="00FE2CB7" w:rsidRPr="00A9060C" w:rsidRDefault="00FE2CB7" w:rsidP="00D0752B">
            <w:pPr>
              <w:pStyle w:val="Acknowledgementbullets"/>
              <w:jc w:val="left"/>
              <w:rPr>
                <w:sz w:val="18"/>
                <w:szCs w:val="18"/>
              </w:rPr>
            </w:pPr>
            <w:r w:rsidRPr="00A9060C">
              <w:rPr>
                <w:sz w:val="18"/>
                <w:szCs w:val="18"/>
              </w:rPr>
              <w:t>I am aware that the Academic Bulletin states:  "</w:t>
            </w:r>
            <w:r w:rsidRPr="00A9060C">
              <w:rPr>
                <w:i/>
                <w:sz w:val="18"/>
                <w:szCs w:val="18"/>
              </w:rPr>
              <w:t>It is the responsibility of the student to be informed concerning all regulations and procedures required.  In no case will a regulation be waived or an exception granted because a student pleads ignorance of the regulation or asserts that he/she was not informed of it by an advisor or other authority</w:t>
            </w:r>
            <w:r w:rsidRPr="00A9060C">
              <w:rPr>
                <w:sz w:val="18"/>
                <w:szCs w:val="18"/>
              </w:rPr>
              <w:t>."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BF5A42" w14:textId="79CE03FB" w:rsidR="00FE2CB7" w:rsidRPr="000D7C34" w:rsidDel="00FE2CB7" w:rsidRDefault="00530730" w:rsidP="00D0752B">
            <w:pPr>
              <w:pStyle w:val="Table-TextEntry"/>
              <w:rPr>
                <w:u w:val="single"/>
              </w:rPr>
            </w:pPr>
            <w:r>
              <w:sym w:font="Wingdings" w:char="F03F"/>
            </w:r>
          </w:p>
        </w:tc>
      </w:tr>
      <w:tr w:rsidR="00B17E74" w14:paraId="382EE007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40280" w14:textId="5A6FB46F" w:rsidR="00B17E74" w:rsidRPr="00A9060C" w:rsidRDefault="00E95971" w:rsidP="00B17E74">
            <w:pPr>
              <w:pStyle w:val="Acknowledgementbullets"/>
              <w:jc w:val="left"/>
              <w:rPr>
                <w:sz w:val="18"/>
                <w:szCs w:val="18"/>
              </w:rPr>
            </w:pPr>
            <w:r w:rsidRPr="00A9060C">
              <w:rPr>
                <w:sz w:val="18"/>
                <w:szCs w:val="18"/>
              </w:rPr>
              <w:t>I understand the implications of the Graduate Repeat Rule if I fail a class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8809708" w14:textId="6D903904" w:rsidR="00B17E74" w:rsidRDefault="00530730" w:rsidP="00B17E74">
            <w:pPr>
              <w:pStyle w:val="Table-TextEntry"/>
            </w:pPr>
            <w:r>
              <w:sym w:font="Wingdings" w:char="F03F"/>
            </w:r>
          </w:p>
        </w:tc>
      </w:tr>
      <w:tr w:rsidR="00B17E74" w14:paraId="36DDB599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554960" w14:textId="77777777" w:rsidR="00B17E74" w:rsidRPr="00A9060C" w:rsidRDefault="00B17E74" w:rsidP="00B17E74">
            <w:pPr>
              <w:pStyle w:val="Acknowledgementbullets"/>
              <w:jc w:val="left"/>
              <w:rPr>
                <w:sz w:val="18"/>
                <w:szCs w:val="18"/>
              </w:rPr>
            </w:pPr>
            <w:r w:rsidRPr="00A9060C">
              <w:rPr>
                <w:sz w:val="18"/>
                <w:szCs w:val="18"/>
              </w:rPr>
              <w:t>I understand that I may be terminated from the Graduate Program for unethical behavior, and I accept full responsibility for my actions.  I understand that the Graduate School reserves the right (and my registration concedes the right) to require my withdrawal if deemed sufficient by the Graduate School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ECEA19" w14:textId="17EF790A" w:rsidR="00B17E74" w:rsidRPr="000D7C34" w:rsidDel="00FE2CB7" w:rsidRDefault="00530730" w:rsidP="00B17E74">
            <w:pPr>
              <w:pStyle w:val="Table-TextEntry"/>
              <w:rPr>
                <w:u w:val="single"/>
              </w:rPr>
            </w:pPr>
            <w:r>
              <w:sym w:font="Wingdings" w:char="F03F"/>
            </w:r>
          </w:p>
        </w:tc>
      </w:tr>
      <w:tr w:rsidR="00B17E74" w14:paraId="602D2A78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8C735D" w14:textId="77777777" w:rsidR="00B17E74" w:rsidRPr="00A9060C" w:rsidRDefault="00B17E74" w:rsidP="00B17E74">
            <w:pPr>
              <w:pStyle w:val="Acknowledgementtext"/>
              <w:jc w:val="left"/>
              <w:rPr>
                <w:sz w:val="18"/>
                <w:szCs w:val="18"/>
              </w:rPr>
            </w:pPr>
            <w:r w:rsidRPr="00A9060C">
              <w:rPr>
                <w:sz w:val="18"/>
                <w:szCs w:val="18"/>
              </w:rPr>
              <w:t xml:space="preserve">I understand that it is </w:t>
            </w:r>
            <w:r w:rsidRPr="00A9060C">
              <w:rPr>
                <w:sz w:val="18"/>
                <w:szCs w:val="18"/>
                <w:u w:val="single"/>
              </w:rPr>
              <w:t>my</w:t>
            </w:r>
            <w:r w:rsidRPr="00A9060C">
              <w:rPr>
                <w:sz w:val="18"/>
                <w:szCs w:val="18"/>
              </w:rPr>
              <w:t xml:space="preserve"> responsibility to: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132AD40" w14:textId="77777777" w:rsidR="00B17E74" w:rsidRPr="000D7C34" w:rsidRDefault="00B17E74" w:rsidP="00B17E74">
            <w:pPr>
              <w:pStyle w:val="Acknowledgementtext"/>
              <w:jc w:val="left"/>
              <w:rPr>
                <w:u w:val="single"/>
              </w:rPr>
            </w:pPr>
          </w:p>
        </w:tc>
      </w:tr>
      <w:tr w:rsidR="00B17E74" w14:paraId="4E1A707B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31C9A" w14:textId="46AEED6C" w:rsidR="00B17E74" w:rsidRPr="00A9060C" w:rsidRDefault="003C6F3D" w:rsidP="00B17E74">
            <w:pPr>
              <w:pStyle w:val="Acknowledgementbullets"/>
              <w:jc w:val="left"/>
              <w:rPr>
                <w:sz w:val="18"/>
                <w:szCs w:val="18"/>
              </w:rPr>
            </w:pPr>
            <w:r w:rsidRPr="00A9060C">
              <w:rPr>
                <w:sz w:val="18"/>
                <w:szCs w:val="18"/>
              </w:rPr>
              <w:t>Consult with the Graduate Program Director to ensure that my graduate application includes official transcripts, diplomas, and evaluations after each degree has been conferr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2D2613" w14:textId="77777777" w:rsidR="00B17E74" w:rsidRDefault="00B17E74" w:rsidP="00B17E74">
            <w:pPr>
              <w:pStyle w:val="Table-TextEntry"/>
            </w:pPr>
            <w:r>
              <w:sym w:font="Wingdings" w:char="F03F"/>
            </w:r>
          </w:p>
        </w:tc>
      </w:tr>
      <w:tr w:rsidR="003C6F3D" w14:paraId="59EF793F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8CE1C3" w14:textId="105AA683" w:rsidR="003C6F3D" w:rsidRPr="00A9060C" w:rsidRDefault="003C6F3D" w:rsidP="00B17E74">
            <w:pPr>
              <w:pStyle w:val="Acknowledgementbullets"/>
              <w:jc w:val="left"/>
              <w:rPr>
                <w:sz w:val="18"/>
                <w:szCs w:val="18"/>
              </w:rPr>
            </w:pPr>
            <w:r w:rsidRPr="00A9060C">
              <w:rPr>
                <w:sz w:val="18"/>
                <w:szCs w:val="18"/>
              </w:rPr>
              <w:t xml:space="preserve">Fulfill the degree and course requirements in the </w:t>
            </w:r>
            <w:r w:rsidR="006D1D9D">
              <w:rPr>
                <w:sz w:val="18"/>
                <w:szCs w:val="18"/>
              </w:rPr>
              <w:t>Plan of Study</w:t>
            </w:r>
            <w:r w:rsidRPr="00A9060C">
              <w:rPr>
                <w:sz w:val="18"/>
                <w:szCs w:val="18"/>
              </w:rPr>
              <w:t xml:space="preserve"> and the Bulleti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BDBC5A" w14:textId="044DE0D2" w:rsidR="003C6F3D" w:rsidRDefault="003C6F3D" w:rsidP="00B17E74">
            <w:pPr>
              <w:pStyle w:val="Table-TextEntry"/>
            </w:pPr>
            <w:r>
              <w:sym w:font="Wingdings" w:char="F03F"/>
            </w:r>
          </w:p>
        </w:tc>
      </w:tr>
      <w:tr w:rsidR="000D365A" w14:paraId="4B231948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2D4CBE" w14:textId="137B567F" w:rsidR="000D365A" w:rsidRPr="00A9060C" w:rsidRDefault="000D365A" w:rsidP="00B17E74">
            <w:pPr>
              <w:pStyle w:val="Acknowledgementbullets"/>
              <w:jc w:val="left"/>
              <w:rPr>
                <w:sz w:val="18"/>
                <w:szCs w:val="18"/>
              </w:rPr>
            </w:pPr>
            <w:r w:rsidRPr="00A9060C">
              <w:rPr>
                <w:sz w:val="18"/>
                <w:szCs w:val="18"/>
              </w:rPr>
              <w:t xml:space="preserve">Finish Incomplete courses ("I") within </w:t>
            </w:r>
            <w:r w:rsidR="00EA32F7" w:rsidRPr="00A9060C">
              <w:rPr>
                <w:sz w:val="18"/>
                <w:szCs w:val="18"/>
              </w:rPr>
              <w:t xml:space="preserve">the time limit specified by the instructor, or </w:t>
            </w:r>
            <w:r w:rsidRPr="00A9060C">
              <w:rPr>
                <w:sz w:val="18"/>
                <w:szCs w:val="18"/>
              </w:rPr>
              <w:t>1 calendar year</w:t>
            </w:r>
            <w:r w:rsidR="00EA32F7" w:rsidRPr="00A9060C">
              <w:rPr>
                <w:sz w:val="18"/>
                <w:szCs w:val="18"/>
              </w:rPr>
              <w:t xml:space="preserve"> (whichever comes first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E5F636" w14:textId="59100479" w:rsidR="000D365A" w:rsidRDefault="00EA32F7" w:rsidP="00B17E74">
            <w:pPr>
              <w:pStyle w:val="Table-TextEntry"/>
            </w:pPr>
            <w:r>
              <w:sym w:font="Wingdings" w:char="F03F"/>
            </w:r>
          </w:p>
        </w:tc>
      </w:tr>
      <w:tr w:rsidR="00B17E74" w14:paraId="0DE57149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70FCDE" w14:textId="48A84018" w:rsidR="00B17E74" w:rsidRPr="00A9060C" w:rsidRDefault="00B17E74" w:rsidP="00B17E74">
            <w:pPr>
              <w:pStyle w:val="Acknowledgementbullets"/>
              <w:jc w:val="left"/>
              <w:rPr>
                <w:sz w:val="18"/>
                <w:szCs w:val="18"/>
              </w:rPr>
            </w:pPr>
            <w:r w:rsidRPr="00A9060C">
              <w:rPr>
                <w:sz w:val="18"/>
                <w:szCs w:val="18"/>
              </w:rPr>
              <w:t xml:space="preserve">Enroll in only those courses approved in my </w:t>
            </w:r>
            <w:r w:rsidR="006D1D9D">
              <w:rPr>
                <w:sz w:val="18"/>
                <w:szCs w:val="18"/>
              </w:rPr>
              <w:t>Plan of Study</w:t>
            </w:r>
            <w:r w:rsidR="00611BF3">
              <w:rPr>
                <w:sz w:val="18"/>
                <w:szCs w:val="18"/>
              </w:rPr>
              <w:t xml:space="preserve">; </w:t>
            </w:r>
            <w:r w:rsidR="00611BF3" w:rsidRPr="006C6F69">
              <w:rPr>
                <w:sz w:val="18"/>
                <w:szCs w:val="18"/>
              </w:rPr>
              <w:t xml:space="preserve">Submit a new </w:t>
            </w:r>
            <w:r w:rsidR="006D1D9D">
              <w:rPr>
                <w:sz w:val="18"/>
                <w:szCs w:val="18"/>
              </w:rPr>
              <w:t>Plan of Study</w:t>
            </w:r>
            <w:r w:rsidR="00611BF3" w:rsidRPr="006C6F69">
              <w:rPr>
                <w:sz w:val="18"/>
                <w:szCs w:val="18"/>
              </w:rPr>
              <w:t xml:space="preserve"> if I want to revise my coursework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DA1A938" w14:textId="77777777" w:rsidR="00B17E74" w:rsidRDefault="00B17E74" w:rsidP="00B17E74">
            <w:pPr>
              <w:pStyle w:val="Table-TextEntry"/>
            </w:pPr>
            <w:r>
              <w:sym w:font="Wingdings" w:char="F03F"/>
            </w:r>
          </w:p>
        </w:tc>
      </w:tr>
      <w:tr w:rsidR="00B17E74" w14:paraId="225A7C7A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7A9E1" w14:textId="77777777" w:rsidR="00B17E74" w:rsidRPr="00A9060C" w:rsidRDefault="00B17E74" w:rsidP="00B17E74">
            <w:pPr>
              <w:pStyle w:val="Acknowledgementbullets"/>
              <w:jc w:val="left"/>
              <w:rPr>
                <w:sz w:val="18"/>
                <w:szCs w:val="18"/>
              </w:rPr>
            </w:pPr>
            <w:r w:rsidRPr="00A9060C">
              <w:rPr>
                <w:sz w:val="18"/>
                <w:szCs w:val="18"/>
              </w:rPr>
              <w:t>Provide regular progress updates to my Supervisory Committee</w:t>
            </w:r>
            <w:r w:rsidR="00E41830" w:rsidRPr="00A9060C">
              <w:rPr>
                <w:sz w:val="18"/>
                <w:szCs w:val="18"/>
              </w:rPr>
              <w:t xml:space="preserve"> at least once per semeste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7CE499" w14:textId="77777777" w:rsidR="00B17E74" w:rsidRDefault="00B17E74" w:rsidP="00B17E74">
            <w:pPr>
              <w:pStyle w:val="Table-TextEntry"/>
            </w:pPr>
            <w:r>
              <w:sym w:font="Wingdings" w:char="F03F"/>
            </w:r>
          </w:p>
        </w:tc>
      </w:tr>
      <w:tr w:rsidR="00B17E74" w14:paraId="234540F8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662552" w14:textId="6196C502" w:rsidR="00B17E74" w:rsidRPr="00A9060C" w:rsidRDefault="00B17E74" w:rsidP="00B17E74">
            <w:pPr>
              <w:pStyle w:val="Acknowledgementbullets"/>
              <w:jc w:val="left"/>
              <w:rPr>
                <w:sz w:val="18"/>
                <w:szCs w:val="18"/>
              </w:rPr>
            </w:pPr>
            <w:r w:rsidRPr="00A9060C">
              <w:rPr>
                <w:sz w:val="18"/>
                <w:szCs w:val="18"/>
              </w:rPr>
              <w:t>Achieve a cumulative GPA of "B" or better</w:t>
            </w:r>
            <w:r w:rsidR="00E41830" w:rsidRPr="00A9060C">
              <w:rPr>
                <w:sz w:val="18"/>
                <w:szCs w:val="18"/>
              </w:rPr>
              <w:t>,</w:t>
            </w:r>
            <w:r w:rsidRPr="00A9060C">
              <w:rPr>
                <w:sz w:val="18"/>
                <w:szCs w:val="18"/>
              </w:rPr>
              <w:t xml:space="preserve"> and no grade below "C"</w:t>
            </w:r>
            <w:r w:rsidR="000D365A" w:rsidRPr="00A9060C">
              <w:rPr>
                <w:sz w:val="18"/>
                <w:szCs w:val="18"/>
              </w:rPr>
              <w:t xml:space="preserve"> in </w:t>
            </w:r>
            <w:r w:rsidR="00995443">
              <w:rPr>
                <w:sz w:val="18"/>
                <w:szCs w:val="18"/>
              </w:rPr>
              <w:t>any</w:t>
            </w:r>
            <w:r w:rsidR="00995443" w:rsidRPr="00A9060C">
              <w:rPr>
                <w:sz w:val="18"/>
                <w:szCs w:val="18"/>
              </w:rPr>
              <w:t xml:space="preserve"> </w:t>
            </w:r>
            <w:r w:rsidR="000D365A" w:rsidRPr="00A9060C">
              <w:rPr>
                <w:sz w:val="18"/>
                <w:szCs w:val="18"/>
              </w:rPr>
              <w:t>graduate course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B27BD3" w14:textId="77777777" w:rsidR="00B17E74" w:rsidRDefault="00B17E74" w:rsidP="00B17E74">
            <w:pPr>
              <w:pStyle w:val="Table-TextEntry"/>
            </w:pPr>
            <w:r>
              <w:sym w:font="Wingdings" w:char="F03F"/>
            </w:r>
          </w:p>
        </w:tc>
      </w:tr>
      <w:tr w:rsidR="003F27B9" w14:paraId="6395F600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DA327A" w14:textId="77777777" w:rsidR="003F27B9" w:rsidRPr="00A9060C" w:rsidRDefault="003F27B9" w:rsidP="003F27B9">
            <w:pPr>
              <w:pStyle w:val="Acknowledgementbullets"/>
              <w:jc w:val="left"/>
              <w:rPr>
                <w:sz w:val="18"/>
                <w:szCs w:val="18"/>
              </w:rPr>
            </w:pPr>
            <w:r w:rsidRPr="00A9060C">
              <w:rPr>
                <w:sz w:val="18"/>
                <w:szCs w:val="18"/>
              </w:rPr>
              <w:t>Submit a new graduate application if I want to change my intended degree progra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7CF37A0" w14:textId="77777777" w:rsidR="003F27B9" w:rsidRDefault="003F27B9" w:rsidP="003F27B9">
            <w:pPr>
              <w:pStyle w:val="Table-TextEntry"/>
            </w:pPr>
            <w:r>
              <w:sym w:font="Wingdings" w:char="F03F"/>
            </w:r>
          </w:p>
        </w:tc>
      </w:tr>
      <w:tr w:rsidR="003F27B9" w14:paraId="31AF7811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0B4807" w14:textId="505E594F" w:rsidR="003F27B9" w:rsidRPr="00A9060C" w:rsidRDefault="003F27B9" w:rsidP="003F27B9">
            <w:pPr>
              <w:pStyle w:val="Acknowledgementbullets"/>
              <w:rPr>
                <w:sz w:val="18"/>
                <w:szCs w:val="18"/>
              </w:rPr>
            </w:pPr>
            <w:r w:rsidRPr="00A9060C">
              <w:rPr>
                <w:sz w:val="18"/>
                <w:szCs w:val="18"/>
              </w:rPr>
              <w:t>Ph.D.: Register for at least 1 credit of C</w:t>
            </w:r>
            <w:r w:rsidR="00125A22" w:rsidRPr="00A9060C">
              <w:rPr>
                <w:sz w:val="18"/>
                <w:szCs w:val="18"/>
              </w:rPr>
              <w:t>ET</w:t>
            </w:r>
            <w:r w:rsidRPr="00A9060C">
              <w:rPr>
                <w:sz w:val="18"/>
                <w:szCs w:val="18"/>
              </w:rPr>
              <w:t xml:space="preserve"> 840 </w:t>
            </w:r>
            <w:r w:rsidR="00EF6412" w:rsidRPr="00A9060C">
              <w:rPr>
                <w:sz w:val="18"/>
                <w:szCs w:val="18"/>
              </w:rPr>
              <w:t>or 850</w:t>
            </w:r>
            <w:r w:rsidRPr="00A9060C">
              <w:rPr>
                <w:sz w:val="18"/>
                <w:szCs w:val="18"/>
              </w:rPr>
              <w:t xml:space="preserve"> in the semester </w:t>
            </w:r>
            <w:r w:rsidR="002823B1">
              <w:rPr>
                <w:sz w:val="18"/>
                <w:szCs w:val="18"/>
              </w:rPr>
              <w:t xml:space="preserve">after becoming a Ph.D. candidate including the semester </w:t>
            </w:r>
            <w:r w:rsidRPr="00A9060C">
              <w:rPr>
                <w:sz w:val="18"/>
                <w:szCs w:val="18"/>
              </w:rPr>
              <w:t>in which I defend my dissertation, and again in the semester in which I graduat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D6E8D8" w14:textId="77777777" w:rsidR="003F27B9" w:rsidRDefault="003F27B9" w:rsidP="003F27B9">
            <w:pPr>
              <w:pStyle w:val="Table-TextEntry"/>
            </w:pPr>
            <w:r>
              <w:sym w:font="Wingdings" w:char="F03F"/>
            </w:r>
          </w:p>
        </w:tc>
      </w:tr>
      <w:tr w:rsidR="003F27B9" w14:paraId="752AFED6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DF699" w14:textId="4E94FBF2" w:rsidR="003F27B9" w:rsidRPr="00A9060C" w:rsidRDefault="003F27B9" w:rsidP="003F27B9">
            <w:pPr>
              <w:pStyle w:val="Acknowledgementbullets"/>
              <w:rPr>
                <w:sz w:val="18"/>
                <w:szCs w:val="18"/>
              </w:rPr>
            </w:pPr>
            <w:r w:rsidRPr="00A9060C">
              <w:rPr>
                <w:sz w:val="18"/>
                <w:szCs w:val="18"/>
              </w:rPr>
              <w:t xml:space="preserve">Ph.D.: Complete and submit the forms for </w:t>
            </w:r>
            <w:r w:rsidRPr="00A9060C">
              <w:rPr>
                <w:i/>
                <w:sz w:val="18"/>
                <w:szCs w:val="18"/>
              </w:rPr>
              <w:t>Admission to Candidacy</w:t>
            </w:r>
            <w:r w:rsidRPr="00A9060C">
              <w:rPr>
                <w:sz w:val="18"/>
                <w:szCs w:val="18"/>
              </w:rPr>
              <w:t xml:space="preserve"> immediately after passing the Qualifying Exam </w:t>
            </w:r>
            <w:r w:rsidR="00E871E1">
              <w:rPr>
                <w:sz w:val="18"/>
                <w:szCs w:val="18"/>
              </w:rPr>
              <w:t>(written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E0A1DED" w14:textId="77777777" w:rsidR="003F27B9" w:rsidRDefault="003F27B9" w:rsidP="003F27B9">
            <w:pPr>
              <w:pStyle w:val="Table-TextEntry"/>
            </w:pPr>
            <w:r>
              <w:sym w:font="Wingdings" w:char="F03F"/>
            </w:r>
          </w:p>
        </w:tc>
      </w:tr>
      <w:tr w:rsidR="003F27B9" w14:paraId="585A0ED7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7F4D9C" w14:textId="2E000D58" w:rsidR="003F27B9" w:rsidRPr="00A9060C" w:rsidRDefault="003F27B9" w:rsidP="003F27B9">
            <w:pPr>
              <w:pStyle w:val="Acknowledgementbullets"/>
              <w:rPr>
                <w:sz w:val="18"/>
                <w:szCs w:val="18"/>
              </w:rPr>
            </w:pPr>
            <w:r w:rsidRPr="00A9060C">
              <w:rPr>
                <w:sz w:val="18"/>
                <w:szCs w:val="18"/>
              </w:rPr>
              <w:t>M.S. (thesis option):  Register for at least 1 credit of C</w:t>
            </w:r>
            <w:r w:rsidR="00125A22" w:rsidRPr="00A9060C">
              <w:rPr>
                <w:sz w:val="18"/>
                <w:szCs w:val="18"/>
              </w:rPr>
              <w:t>ET</w:t>
            </w:r>
            <w:r w:rsidRPr="00A9060C">
              <w:rPr>
                <w:sz w:val="18"/>
                <w:szCs w:val="18"/>
              </w:rPr>
              <w:t xml:space="preserve"> 810 or 820 in the semester in which I defend my </w:t>
            </w:r>
            <w:r w:rsidR="00125A22" w:rsidRPr="00A9060C">
              <w:rPr>
                <w:sz w:val="18"/>
                <w:szCs w:val="18"/>
              </w:rPr>
              <w:t>M.S. thesis</w:t>
            </w:r>
            <w:r w:rsidRPr="00A9060C">
              <w:rPr>
                <w:sz w:val="18"/>
                <w:szCs w:val="18"/>
              </w:rPr>
              <w:t>, and again in the semester in which I graduate</w:t>
            </w:r>
            <w:r w:rsidR="00885B1E" w:rsidRPr="00A9060C">
              <w:rPr>
                <w:sz w:val="18"/>
                <w:szCs w:val="18"/>
              </w:rPr>
              <w:t>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D10281" w14:textId="77777777" w:rsidR="003F27B9" w:rsidRDefault="003F27B9" w:rsidP="003F27B9">
            <w:pPr>
              <w:pStyle w:val="Table-TextEntry"/>
            </w:pPr>
            <w:r>
              <w:sym w:font="Wingdings" w:char="F03F"/>
            </w:r>
          </w:p>
        </w:tc>
      </w:tr>
      <w:tr w:rsidR="00D6001F" w14:paraId="030EC13F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E28C8C" w14:textId="0AF6CA18" w:rsidR="00D6001F" w:rsidRPr="00A9060C" w:rsidRDefault="00D6001F" w:rsidP="00D6001F">
            <w:pPr>
              <w:pStyle w:val="Acknowledgementbullets"/>
              <w:rPr>
                <w:sz w:val="18"/>
                <w:szCs w:val="18"/>
              </w:rPr>
            </w:pPr>
            <w:r w:rsidRPr="00A9060C">
              <w:rPr>
                <w:sz w:val="18"/>
                <w:szCs w:val="18"/>
              </w:rPr>
              <w:t xml:space="preserve">Ph.D. and M.S. (thesis option):  Notify the Graduate School </w:t>
            </w:r>
            <w:r w:rsidR="00125A22" w:rsidRPr="00A9060C">
              <w:rPr>
                <w:sz w:val="18"/>
                <w:szCs w:val="18"/>
              </w:rPr>
              <w:t xml:space="preserve">(complete the defense notice form available at: https://www.grad.miami.edu/policies-and-forms/forms/index.html) </w:t>
            </w:r>
            <w:r w:rsidRPr="00A9060C">
              <w:rPr>
                <w:sz w:val="18"/>
                <w:szCs w:val="18"/>
              </w:rPr>
              <w:t xml:space="preserve">and </w:t>
            </w:r>
            <w:r w:rsidR="00125A22" w:rsidRPr="00A9060C">
              <w:rPr>
                <w:sz w:val="18"/>
                <w:szCs w:val="18"/>
              </w:rPr>
              <w:t xml:space="preserve">notify </w:t>
            </w:r>
            <w:r w:rsidRPr="00A9060C">
              <w:rPr>
                <w:sz w:val="18"/>
                <w:szCs w:val="18"/>
              </w:rPr>
              <w:t xml:space="preserve">the </w:t>
            </w:r>
            <w:r w:rsidR="00125A22" w:rsidRPr="00A9060C">
              <w:rPr>
                <w:sz w:val="18"/>
                <w:szCs w:val="18"/>
              </w:rPr>
              <w:t xml:space="preserve">Graduate Program Director for your program, and the </w:t>
            </w:r>
            <w:r w:rsidR="002B49CD" w:rsidRPr="00A9060C">
              <w:rPr>
                <w:sz w:val="18"/>
                <w:szCs w:val="18"/>
              </w:rPr>
              <w:t>CEME</w:t>
            </w:r>
            <w:r w:rsidR="00125A22" w:rsidRPr="00A9060C">
              <w:rPr>
                <w:sz w:val="18"/>
                <w:szCs w:val="18"/>
              </w:rPr>
              <w:t xml:space="preserve"> Office Manager </w:t>
            </w:r>
            <w:r w:rsidRPr="00A9060C">
              <w:rPr>
                <w:sz w:val="18"/>
                <w:szCs w:val="18"/>
              </w:rPr>
              <w:t>of my dissertation/thesis defense at least 10 days prior to the event</w:t>
            </w:r>
            <w:r w:rsidR="00125A22" w:rsidRPr="00A9060C">
              <w:rPr>
                <w:sz w:val="18"/>
                <w:szCs w:val="18"/>
              </w:rPr>
              <w:t xml:space="preserve">. 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36A96F" w14:textId="3AECA5C9" w:rsidR="00D6001F" w:rsidRDefault="00D6001F" w:rsidP="003F27B9">
            <w:pPr>
              <w:pStyle w:val="Table-TextEntry"/>
            </w:pPr>
            <w:r>
              <w:sym w:font="Wingdings" w:char="F03F"/>
            </w:r>
          </w:p>
        </w:tc>
      </w:tr>
      <w:tr w:rsidR="003F27B9" w14:paraId="18D2DE54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F8313D" w14:textId="71174F48" w:rsidR="003F27B9" w:rsidRPr="00A9060C" w:rsidRDefault="003F27B9" w:rsidP="003F27B9">
            <w:pPr>
              <w:pStyle w:val="Acknowledgementbullets"/>
              <w:rPr>
                <w:sz w:val="18"/>
                <w:szCs w:val="18"/>
              </w:rPr>
            </w:pPr>
            <w:r w:rsidRPr="00A9060C">
              <w:rPr>
                <w:sz w:val="18"/>
                <w:szCs w:val="18"/>
              </w:rPr>
              <w:t>Ph.D. and M.S. (thesis option):  Successfully defend the dissertation or thesis by oral examination, and complete any additional requirements stipulated by the Supervisory Committee</w:t>
            </w:r>
            <w:r w:rsidR="00125A22" w:rsidRPr="00A9060C">
              <w:rPr>
                <w:sz w:val="18"/>
                <w:szCs w:val="18"/>
              </w:rPr>
              <w:t xml:space="preserve">. Complete requirements </w:t>
            </w:r>
            <w:r w:rsidR="00885B1E" w:rsidRPr="00A9060C">
              <w:rPr>
                <w:sz w:val="18"/>
                <w:szCs w:val="18"/>
              </w:rPr>
              <w:t xml:space="preserve">and forms </w:t>
            </w:r>
            <w:r w:rsidR="00125A22" w:rsidRPr="00A9060C">
              <w:rPr>
                <w:sz w:val="18"/>
                <w:szCs w:val="18"/>
              </w:rPr>
              <w:t>of the Graduate School</w:t>
            </w:r>
            <w:r w:rsidR="00885B1E" w:rsidRPr="00A9060C">
              <w:rPr>
                <w:sz w:val="18"/>
                <w:szCs w:val="18"/>
              </w:rPr>
              <w:t xml:space="preserve"> </w:t>
            </w:r>
            <w:r w:rsidR="00113BC3" w:rsidRPr="00A9060C">
              <w:rPr>
                <w:sz w:val="18"/>
                <w:szCs w:val="18"/>
              </w:rPr>
              <w:t>available at: https://www.grad.miami.edu/policies-and-forms/forms/index.html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85B08C" w14:textId="77777777" w:rsidR="003F27B9" w:rsidRDefault="003F27B9" w:rsidP="003F27B9">
            <w:pPr>
              <w:pStyle w:val="Table-TextEntry"/>
            </w:pPr>
            <w:r>
              <w:sym w:font="Wingdings" w:char="F03F"/>
            </w:r>
          </w:p>
        </w:tc>
      </w:tr>
    </w:tbl>
    <w:p w14:paraId="58E4F911" w14:textId="77777777" w:rsidR="00885B1E" w:rsidRDefault="00885B1E" w:rsidP="00885B1E">
      <w:pPr>
        <w:pStyle w:val="Acknowledgementtext"/>
        <w:spacing w:before="0" w:after="0"/>
      </w:pPr>
    </w:p>
    <w:p w14:paraId="2DE13B47" w14:textId="77777777" w:rsidR="00885B1E" w:rsidRDefault="00885B1E" w:rsidP="00885B1E">
      <w:pPr>
        <w:pStyle w:val="Acknowledgementtext"/>
        <w:spacing w:before="0" w:after="0"/>
      </w:pPr>
    </w:p>
    <w:p w14:paraId="6CA7EC8B" w14:textId="014095B1" w:rsidR="0077601C" w:rsidRDefault="0077601C" w:rsidP="00A9060C">
      <w:pPr>
        <w:pStyle w:val="Acknowledgementtext"/>
        <w:spacing w:before="0" w:after="0"/>
      </w:pPr>
      <w:r>
        <w:t xml:space="preserve">My </w:t>
      </w:r>
      <w:r w:rsidR="003A3882">
        <w:t xml:space="preserve">dated </w:t>
      </w:r>
      <w:r>
        <w:t xml:space="preserve">signature below </w:t>
      </w:r>
      <w:r w:rsidR="004472DD">
        <w:t xml:space="preserve">affirms </w:t>
      </w:r>
      <w:r>
        <w:t xml:space="preserve">that I have read and understood this entire </w:t>
      </w:r>
      <w:r w:rsidR="00113BC3">
        <w:t>document</w:t>
      </w:r>
      <w:r w:rsidR="0008070D">
        <w:t xml:space="preserve"> and </w:t>
      </w:r>
      <w:r w:rsidR="0075375C">
        <w:t xml:space="preserve">the documents referenced herein, and </w:t>
      </w:r>
      <w:r w:rsidR="00940874">
        <w:t xml:space="preserve">I </w:t>
      </w:r>
      <w:r w:rsidR="0075375C">
        <w:t>agree to comply with all requirements.</w:t>
      </w:r>
    </w:p>
    <w:tbl>
      <w:tblPr>
        <w:tblStyle w:val="TableGrid"/>
        <w:tblW w:w="1035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90"/>
        <w:gridCol w:w="360"/>
        <w:gridCol w:w="2700"/>
      </w:tblGrid>
      <w:tr w:rsidR="00193366" w14:paraId="04D7C78F" w14:textId="77777777" w:rsidTr="000643DD">
        <w:trPr>
          <w:trHeight w:val="549"/>
        </w:trPr>
        <w:tc>
          <w:tcPr>
            <w:tcW w:w="7290" w:type="dxa"/>
            <w:tcBorders>
              <w:bottom w:val="single" w:sz="4" w:space="0" w:color="auto"/>
            </w:tcBorders>
            <w:vAlign w:val="center"/>
          </w:tcPr>
          <w:p w14:paraId="012A7AE6" w14:textId="08FF7850" w:rsidR="00193366" w:rsidRPr="003A3882" w:rsidRDefault="00530730" w:rsidP="00D0752B">
            <w:pPr>
              <w:pStyle w:val="Table-TextEntry"/>
            </w:pPr>
            <w:r>
              <w:sym w:font="Wingdings" w:char="F03F"/>
            </w:r>
          </w:p>
        </w:tc>
        <w:tc>
          <w:tcPr>
            <w:tcW w:w="360" w:type="dxa"/>
            <w:vAlign w:val="center"/>
          </w:tcPr>
          <w:p w14:paraId="55B97A55" w14:textId="77777777" w:rsidR="00193366" w:rsidRDefault="00193366" w:rsidP="00D0752B">
            <w:pPr>
              <w:pStyle w:val="Acknowledgementtext"/>
              <w:jc w:val="left"/>
            </w:pPr>
          </w:p>
        </w:tc>
        <w:tc>
          <w:tcPr>
            <w:tcW w:w="2700" w:type="dxa"/>
            <w:tcBorders>
              <w:bottom w:val="single" w:sz="4" w:space="0" w:color="auto"/>
            </w:tcBorders>
            <w:vAlign w:val="center"/>
          </w:tcPr>
          <w:p w14:paraId="4796F23C" w14:textId="7C41180C" w:rsidR="00193366" w:rsidRDefault="00193366" w:rsidP="00D0752B">
            <w:pPr>
              <w:pStyle w:val="Table-TextEntry"/>
            </w:pPr>
          </w:p>
        </w:tc>
      </w:tr>
      <w:tr w:rsidR="00193366" w14:paraId="3CE46FEC" w14:textId="77777777" w:rsidTr="000643DD">
        <w:trPr>
          <w:trHeight w:val="143"/>
        </w:trPr>
        <w:tc>
          <w:tcPr>
            <w:tcW w:w="7290" w:type="dxa"/>
            <w:tcBorders>
              <w:top w:val="single" w:sz="4" w:space="0" w:color="auto"/>
            </w:tcBorders>
          </w:tcPr>
          <w:p w14:paraId="650F71AB" w14:textId="3D8DEFCC" w:rsidR="00193366" w:rsidRDefault="00193366" w:rsidP="0077601C">
            <w:pPr>
              <w:pStyle w:val="Acknowledgementtext"/>
            </w:pPr>
            <w:r>
              <w:t>Signature</w:t>
            </w:r>
            <w:r w:rsidR="00F000C8">
              <w:t xml:space="preserve"> (handwritten or digitally signed)</w:t>
            </w:r>
          </w:p>
        </w:tc>
        <w:tc>
          <w:tcPr>
            <w:tcW w:w="360" w:type="dxa"/>
          </w:tcPr>
          <w:p w14:paraId="1C889A38" w14:textId="77777777" w:rsidR="00193366" w:rsidRDefault="00193366" w:rsidP="0077601C">
            <w:pPr>
              <w:pStyle w:val="Acknowledgementtext"/>
              <w:jc w:val="center"/>
            </w:pPr>
          </w:p>
        </w:tc>
        <w:tc>
          <w:tcPr>
            <w:tcW w:w="2700" w:type="dxa"/>
            <w:tcBorders>
              <w:top w:val="single" w:sz="4" w:space="0" w:color="auto"/>
            </w:tcBorders>
          </w:tcPr>
          <w:p w14:paraId="3F911BCD" w14:textId="77777777" w:rsidR="00193366" w:rsidRDefault="00193366" w:rsidP="0077601C">
            <w:pPr>
              <w:pStyle w:val="Acknowledgementtext"/>
              <w:jc w:val="center"/>
            </w:pPr>
            <w:r>
              <w:t>Date</w:t>
            </w:r>
          </w:p>
        </w:tc>
      </w:tr>
    </w:tbl>
    <w:p w14:paraId="22A69285" w14:textId="77777777" w:rsidR="00193366" w:rsidRDefault="00193366" w:rsidP="004C39B3">
      <w:pPr>
        <w:pStyle w:val="Acknowledgementtext"/>
        <w:sectPr w:rsidR="00193366" w:rsidSect="007A1EF0">
          <w:headerReference w:type="even" r:id="rId25"/>
          <w:headerReference w:type="default" r:id="rId26"/>
          <w:headerReference w:type="first" r:id="rId27"/>
          <w:pgSz w:w="12240" w:h="15840"/>
          <w:pgMar w:top="1152" w:right="1008" w:bottom="1152" w:left="1008" w:header="720" w:footer="720" w:gutter="0"/>
          <w:pgBorders w:offsetFrom="page">
            <w:top w:val="crossStitch" w:sz="5" w:space="24" w:color="auto"/>
            <w:left w:val="crossStitch" w:sz="5" w:space="24" w:color="auto"/>
            <w:bottom w:val="crossStitch" w:sz="5" w:space="24" w:color="auto"/>
            <w:right w:val="crossStitch" w:sz="5" w:space="24" w:color="auto"/>
          </w:pgBorders>
          <w:cols w:space="720"/>
          <w:docGrid w:linePitch="326"/>
        </w:sectPr>
      </w:pPr>
    </w:p>
    <w:p w14:paraId="6B4FAD5D" w14:textId="628D5EB3" w:rsidR="00587528" w:rsidRDefault="006D1D9D" w:rsidP="001B4FEE">
      <w:pPr>
        <w:pStyle w:val="Title"/>
      </w:pPr>
      <w:r>
        <w:lastRenderedPageBreak/>
        <w:t>Plan of Study</w:t>
      </w:r>
      <w:r w:rsidR="00885B1E">
        <w:t xml:space="preserve"> Course Listing</w:t>
      </w:r>
      <w:r w:rsidR="006B5772">
        <w:t>:</w:t>
      </w:r>
      <w:r w:rsidR="006B5772">
        <w:tab/>
      </w:r>
      <w:r w:rsidR="00587528">
        <w:t>5-Year B</w:t>
      </w:r>
      <w:r w:rsidR="00CC4373">
        <w:t>.</w:t>
      </w:r>
      <w:r w:rsidR="00587528">
        <w:t>S</w:t>
      </w:r>
      <w:r w:rsidR="00CC4373">
        <w:t>.</w:t>
      </w:r>
      <w:r w:rsidR="00587528">
        <w:t>-M</w:t>
      </w:r>
      <w:r w:rsidR="00CC4373">
        <w:t>.</w:t>
      </w:r>
      <w:r w:rsidR="00587528">
        <w:t>S</w:t>
      </w:r>
      <w:r w:rsidR="00CC4373">
        <w:t>.</w:t>
      </w:r>
      <w:r w:rsidR="006B5772">
        <w:tab/>
      </w:r>
      <w:fldSimple w:instr=" DOCPROPERTY  AY  \* MERGEFORMAT ">
        <w:r w:rsidR="00221FF5">
          <w:t>AY 202</w:t>
        </w:r>
        <w:r w:rsidR="002F2BC6">
          <w:t>5</w:t>
        </w:r>
        <w:r w:rsidR="00221FF5">
          <w:t xml:space="preserve"> - 202</w:t>
        </w:r>
      </w:fldSimple>
      <w:r w:rsidR="002F2BC6">
        <w:t>6</w:t>
      </w:r>
    </w:p>
    <w:p w14:paraId="6ABAB9B3" w14:textId="77777777" w:rsidR="002B0347" w:rsidRDefault="002E4E38" w:rsidP="002B0347">
      <w:pPr>
        <w:pStyle w:val="Heading1"/>
      </w:pPr>
      <w:bookmarkStart w:id="10" w:name="_Ref455822858"/>
      <w:r>
        <w:t>Student Information</w:t>
      </w:r>
      <w:bookmarkEnd w:id="10"/>
    </w:p>
    <w:tbl>
      <w:tblPr>
        <w:tblStyle w:val="TableGrid"/>
        <w:tblW w:w="1015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700"/>
        <w:gridCol w:w="1260"/>
        <w:gridCol w:w="2520"/>
        <w:gridCol w:w="3672"/>
      </w:tblGrid>
      <w:tr w:rsidR="00A36939" w:rsidRPr="00E446C3" w14:paraId="2AD65112" w14:textId="77777777" w:rsidTr="008E2CDF">
        <w:trPr>
          <w:trHeight w:val="288"/>
        </w:trPr>
        <w:tc>
          <w:tcPr>
            <w:tcW w:w="2700" w:type="dxa"/>
          </w:tcPr>
          <w:p w14:paraId="1872FE0B" w14:textId="77777777" w:rsidR="00A36939" w:rsidRPr="00E446C3" w:rsidRDefault="00A36939" w:rsidP="00A36939">
            <w:pPr>
              <w:pStyle w:val="Tabletext-thinrow"/>
            </w:pPr>
            <w:r>
              <w:t>Full Name:</w:t>
            </w:r>
          </w:p>
        </w:tc>
        <w:tc>
          <w:tcPr>
            <w:tcW w:w="7452" w:type="dxa"/>
            <w:gridSpan w:val="3"/>
          </w:tcPr>
          <w:p w14:paraId="0E88A2B2" w14:textId="77777777" w:rsidR="00A36939" w:rsidRPr="00A36939" w:rsidRDefault="00A36939" w:rsidP="00A36939">
            <w:pPr>
              <w:pStyle w:val="Table-TextEntry"/>
              <w:rPr>
                <w:szCs w:val="22"/>
              </w:rPr>
            </w:pPr>
            <w:r w:rsidRPr="00A36939">
              <w:rPr>
                <w:b/>
                <w:szCs w:val="22"/>
              </w:rPr>
              <w:t>Sebastian Ibis</w:t>
            </w:r>
          </w:p>
        </w:tc>
      </w:tr>
      <w:tr w:rsidR="00A36939" w14:paraId="6D6290DF" w14:textId="77777777" w:rsidTr="00FD6FA9">
        <w:trPr>
          <w:trHeight w:val="288"/>
        </w:trPr>
        <w:tc>
          <w:tcPr>
            <w:tcW w:w="2700" w:type="dxa"/>
          </w:tcPr>
          <w:p w14:paraId="7AF0E12C" w14:textId="77777777" w:rsidR="00A36939" w:rsidRPr="00A8479D" w:rsidRDefault="00A36939" w:rsidP="00A36939">
            <w:pPr>
              <w:pStyle w:val="Tabletext-thinrow"/>
            </w:pPr>
            <w:r>
              <w:t>C# and CaneLink ID #:</w:t>
            </w:r>
          </w:p>
        </w:tc>
        <w:tc>
          <w:tcPr>
            <w:tcW w:w="3780" w:type="dxa"/>
            <w:gridSpan w:val="2"/>
          </w:tcPr>
          <w:p w14:paraId="05FB59B0" w14:textId="77777777" w:rsidR="00A36939" w:rsidRPr="008E2CDF" w:rsidRDefault="00A36939" w:rsidP="00A36939">
            <w:pPr>
              <w:pStyle w:val="Table-TextEntry"/>
            </w:pPr>
            <w:r w:rsidRPr="008E2CDF">
              <w:rPr>
                <w:b/>
              </w:rPr>
              <w:t>C</w:t>
            </w:r>
            <w:r w:rsidRPr="008630DC">
              <w:rPr>
                <w:b/>
              </w:rPr>
              <w:t>........</w:t>
            </w:r>
          </w:p>
        </w:tc>
        <w:tc>
          <w:tcPr>
            <w:tcW w:w="3672" w:type="dxa"/>
            <w:tcBorders>
              <w:bottom w:val="single" w:sz="4" w:space="0" w:color="auto"/>
            </w:tcBorders>
          </w:tcPr>
          <w:p w14:paraId="16AC5C6D" w14:textId="77777777" w:rsidR="00A36939" w:rsidRPr="002E4E38" w:rsidRDefault="00A36939" w:rsidP="00A36939">
            <w:pPr>
              <w:pStyle w:val="Table-TextEntry"/>
            </w:pPr>
            <w:r w:rsidRPr="008E2CDF">
              <w:rPr>
                <w:b/>
              </w:rPr>
              <w:t>5</w:t>
            </w:r>
            <w:r w:rsidRPr="008630DC">
              <w:rPr>
                <w:b/>
              </w:rPr>
              <w:t>.......</w:t>
            </w:r>
          </w:p>
        </w:tc>
      </w:tr>
      <w:tr w:rsidR="00FD6FA9" w14:paraId="332EDBD9" w14:textId="77777777" w:rsidTr="00FD6FA9">
        <w:trPr>
          <w:trHeight w:val="288"/>
        </w:trPr>
        <w:tc>
          <w:tcPr>
            <w:tcW w:w="2700" w:type="dxa"/>
            <w:vMerge w:val="restart"/>
          </w:tcPr>
          <w:p w14:paraId="795C9B97" w14:textId="77777777" w:rsidR="00FD6FA9" w:rsidRPr="00A8479D" w:rsidRDefault="00FD6FA9" w:rsidP="00FD6FA9">
            <w:pPr>
              <w:pStyle w:val="Tabletext-thinrow"/>
            </w:pPr>
            <w:r>
              <w:t xml:space="preserve">Degree Sought and Major Area of Study: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0C9F54D" w14:textId="77777777" w:rsidR="00FD6FA9" w:rsidRPr="008D04E9" w:rsidRDefault="00FD6FA9" w:rsidP="00FD6FA9">
            <w:pPr>
              <w:pStyle w:val="Tabletext-thinrow"/>
            </w:pPr>
            <w:r w:rsidRPr="008D04E9">
              <w:t>Degree</w:t>
            </w:r>
          </w:p>
        </w:tc>
        <w:tc>
          <w:tcPr>
            <w:tcW w:w="2520" w:type="dxa"/>
            <w:shd w:val="clear" w:color="auto" w:fill="D9D9D9" w:themeFill="background1" w:themeFillShade="D9"/>
            <w:vAlign w:val="center"/>
          </w:tcPr>
          <w:p w14:paraId="0ED47826" w14:textId="77777777" w:rsidR="00FD6FA9" w:rsidRPr="008D04E9" w:rsidRDefault="00FD6FA9" w:rsidP="00FD6FA9">
            <w:pPr>
              <w:pStyle w:val="Tabletext-thinrow"/>
            </w:pPr>
            <w:r w:rsidRPr="008D04E9">
              <w:t>Major Area of Study</w:t>
            </w:r>
          </w:p>
        </w:tc>
        <w:tc>
          <w:tcPr>
            <w:tcW w:w="3672" w:type="dxa"/>
            <w:tcBorders>
              <w:tr2bl w:val="nil"/>
            </w:tcBorders>
            <w:shd w:val="clear" w:color="auto" w:fill="D9D9D9" w:themeFill="background1" w:themeFillShade="D9"/>
            <w:vAlign w:val="center"/>
          </w:tcPr>
          <w:p w14:paraId="0811EFF2" w14:textId="77777777" w:rsidR="00FD6FA9" w:rsidRPr="008D04E9" w:rsidRDefault="00FD6FA9" w:rsidP="00FD6FA9">
            <w:pPr>
              <w:pStyle w:val="Tabletext-thinrow"/>
            </w:pPr>
            <w:r>
              <w:t>Thesis Option</w:t>
            </w:r>
          </w:p>
        </w:tc>
      </w:tr>
      <w:tr w:rsidR="00FD6FA9" w14:paraId="7559A8C8" w14:textId="77777777" w:rsidTr="00FD6FA9">
        <w:trPr>
          <w:trHeight w:val="782"/>
        </w:trPr>
        <w:tc>
          <w:tcPr>
            <w:tcW w:w="2700" w:type="dxa"/>
            <w:vMerge/>
          </w:tcPr>
          <w:p w14:paraId="27B4F1DE" w14:textId="77777777" w:rsidR="00FD6FA9" w:rsidRPr="00A8479D" w:rsidRDefault="00FD6FA9" w:rsidP="00FD6FA9">
            <w:pPr>
              <w:pStyle w:val="Tabletext-thinrow"/>
            </w:pPr>
          </w:p>
        </w:tc>
        <w:tc>
          <w:tcPr>
            <w:tcW w:w="1260" w:type="dxa"/>
            <w:vAlign w:val="center"/>
          </w:tcPr>
          <w:p w14:paraId="63AFA9EA" w14:textId="77777777" w:rsidR="00FD6FA9" w:rsidRDefault="00000000" w:rsidP="00FD6FA9">
            <w:pPr>
              <w:pStyle w:val="Table-TextEntry"/>
              <w:jc w:val="center"/>
            </w:pPr>
            <w:sdt>
              <w:sdtPr>
                <w:rPr>
                  <w:rStyle w:val="DropDownBox"/>
                </w:rPr>
                <w:alias w:val="Choose a degree"/>
                <w:tag w:val="Choose a degree"/>
                <w:id w:val="925921692"/>
                <w:lock w:val="sdtLocked"/>
                <w:placeholder>
                  <w:docPart w:val="6BF6BB13074548659BE5EE325DFC1346"/>
                </w:placeholder>
                <w:comboBox>
                  <w:listItem w:displayText="  MSAE  " w:value="  MSAE  "/>
                  <w:listItem w:displayText="  MSCE  " w:value="  MSCE  "/>
                  <w:listItem w:displayText="               " w:value="               "/>
                  <w:listItem w:displayText="................." w:value="................."/>
                </w:comboBox>
              </w:sdtPr>
              <w:sdtContent>
                <w:r w:rsidR="00FD6FA9">
                  <w:rPr>
                    <w:rStyle w:val="DropDownBox"/>
                  </w:rPr>
                  <w:t>.................</w:t>
                </w:r>
              </w:sdtContent>
            </w:sdt>
          </w:p>
        </w:tc>
        <w:tc>
          <w:tcPr>
            <w:tcW w:w="2520" w:type="dxa"/>
            <w:vAlign w:val="center"/>
          </w:tcPr>
          <w:p w14:paraId="65164ECC" w14:textId="77777777" w:rsidR="00FD6FA9" w:rsidRDefault="00000000" w:rsidP="00FD6FA9">
            <w:pPr>
              <w:pStyle w:val="Table-TextEntry"/>
              <w:jc w:val="center"/>
            </w:pPr>
            <w:sdt>
              <w:sdtPr>
                <w:rPr>
                  <w:rStyle w:val="DropDownBox"/>
                </w:rPr>
                <w:alias w:val="Choose a Major"/>
                <w:tag w:val="Choose a Major"/>
                <w:id w:val="-378938745"/>
                <w:lock w:val="sdtLocked"/>
                <w:placeholder>
                  <w:docPart w:val="E4EDA6DE63324AA281A666C9B28E086B"/>
                </w:placeholder>
                <w:comboBox>
                  <w:listItem w:displayText="  Architectural Engineering  " w:value="  Architectural Engineering  "/>
                  <w:listItem w:displayText="  Civil Engineering  " w:value="  Civil Engineering  "/>
                  <w:listItem w:displayText="  Environmental Engineering  " w:value="  Environmental Engineering  "/>
                  <w:listItem w:displayText="                     " w:value="                     "/>
                  <w:listItem w:displayText="................." w:value="................."/>
                </w:comboBox>
              </w:sdtPr>
              <w:sdtContent>
                <w:r w:rsidR="00FD6FA9">
                  <w:rPr>
                    <w:rStyle w:val="DropDownBox"/>
                  </w:rPr>
                  <w:t>.................</w:t>
                </w:r>
              </w:sdtContent>
            </w:sdt>
          </w:p>
        </w:tc>
        <w:tc>
          <w:tcPr>
            <w:tcW w:w="3672" w:type="dxa"/>
            <w:tcBorders>
              <w:top w:val="nil"/>
              <w:tr2bl w:val="nil"/>
            </w:tcBorders>
            <w:vAlign w:val="center"/>
          </w:tcPr>
          <w:p w14:paraId="23D9CB51" w14:textId="77777777" w:rsidR="00FD6FA9" w:rsidRDefault="00FD6FA9" w:rsidP="00FD6FA9">
            <w:pPr>
              <w:pStyle w:val="Tabletext-thinrow"/>
            </w:pPr>
            <w:r w:rsidRPr="00F47A8E">
              <w:rPr>
                <w:u w:val="single"/>
              </w:rPr>
              <w:t>Non</w:t>
            </w:r>
            <w:r>
              <w:t>-Thesis</w:t>
            </w:r>
          </w:p>
        </w:tc>
      </w:tr>
    </w:tbl>
    <w:p w14:paraId="0BACF001" w14:textId="77777777" w:rsidR="00436FD5" w:rsidRDefault="00436FD5" w:rsidP="00436FD5">
      <w:pPr>
        <w:pStyle w:val="Heading1"/>
      </w:pPr>
      <w:bookmarkStart w:id="11" w:name="_Ref455237646"/>
      <w:r>
        <w:t>C</w:t>
      </w:r>
      <w:r w:rsidR="00FF1C6B">
        <w:t>ourse</w:t>
      </w:r>
      <w:r w:rsidR="00416D1A">
        <w:t>work</w:t>
      </w:r>
      <w:bookmarkEnd w:id="11"/>
    </w:p>
    <w:tbl>
      <w:tblPr>
        <w:tblStyle w:val="TableGrid"/>
        <w:tblpPr w:leftFromText="180" w:rightFromText="180" w:vertAnchor="text" w:horzAnchor="margin" w:tblpY="68"/>
        <w:tblW w:w="8977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360"/>
        <w:gridCol w:w="1080"/>
        <w:gridCol w:w="720"/>
        <w:gridCol w:w="720"/>
        <w:gridCol w:w="540"/>
        <w:gridCol w:w="3510"/>
        <w:gridCol w:w="810"/>
        <w:gridCol w:w="720"/>
      </w:tblGrid>
      <w:tr w:rsidR="00767318" w:rsidRPr="00E446C3" w14:paraId="59C7A810" w14:textId="77777777" w:rsidTr="00A9060C">
        <w:tc>
          <w:tcPr>
            <w:tcW w:w="877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048006D9" w14:textId="77777777" w:rsidR="00767318" w:rsidRPr="00077DE2" w:rsidRDefault="00767318" w:rsidP="00B5068C">
            <w:pPr>
              <w:pStyle w:val="Tabletext-thinrow"/>
            </w:pPr>
          </w:p>
        </w:tc>
        <w:tc>
          <w:tcPr>
            <w:tcW w:w="1080" w:type="dxa"/>
            <w:vMerge w:val="restart"/>
            <w:shd w:val="clear" w:color="auto" w:fill="D9D9D9" w:themeFill="background1" w:themeFillShade="D9"/>
            <w:vAlign w:val="center"/>
          </w:tcPr>
          <w:p w14:paraId="3E9353F3" w14:textId="77777777" w:rsidR="00767318" w:rsidRDefault="00767318" w:rsidP="00B5068C">
            <w:pPr>
              <w:pStyle w:val="Tabletext-thinrow"/>
            </w:pPr>
            <w:r>
              <w:t>Term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3508760F" w14:textId="77777777" w:rsidR="00767318" w:rsidRDefault="00767318" w:rsidP="00B5068C">
            <w:pPr>
              <w:pStyle w:val="Tabletext-thinrow"/>
            </w:pPr>
            <w:r>
              <w:t>Year</w:t>
            </w: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A5DCB1" w14:textId="77777777" w:rsidR="00767318" w:rsidRDefault="00767318" w:rsidP="00B5068C">
            <w:pPr>
              <w:pStyle w:val="Tabletext-thinrow"/>
            </w:pPr>
            <w:r>
              <w:t>Course Information</w:t>
            </w:r>
          </w:p>
        </w:tc>
      </w:tr>
      <w:tr w:rsidR="00767318" w:rsidRPr="00E446C3" w14:paraId="1B299708" w14:textId="77777777" w:rsidTr="00A9060C">
        <w:tc>
          <w:tcPr>
            <w:tcW w:w="877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87501E" w14:textId="77777777" w:rsidR="00767318" w:rsidRPr="00077DE2" w:rsidRDefault="00767318" w:rsidP="00835162">
            <w:pPr>
              <w:pStyle w:val="Tabletext-thinrow"/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1974B9" w14:textId="77777777" w:rsidR="00767318" w:rsidRDefault="00767318" w:rsidP="00835162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9FD7A3" w14:textId="77777777" w:rsidR="00767318" w:rsidRDefault="00767318" w:rsidP="00835162">
            <w:pPr>
              <w:pStyle w:val="Tabletext-thinrow"/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2080ED" w14:textId="77777777" w:rsidR="00767318" w:rsidRDefault="00767318" w:rsidP="00835162">
            <w:pPr>
              <w:pStyle w:val="Tabletext-thinrow"/>
            </w:pPr>
            <w: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FECF8D" w14:textId="77777777" w:rsidR="00767318" w:rsidRDefault="00767318" w:rsidP="00835162">
            <w:pPr>
              <w:pStyle w:val="Tabletext-thinrow"/>
            </w:pPr>
            <w:r>
              <w:t>#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E6D2AB0" w14:textId="77777777" w:rsidR="00767318" w:rsidRDefault="00767318" w:rsidP="00835162">
            <w:pPr>
              <w:pStyle w:val="Tabletext-thinrow"/>
            </w:pPr>
            <w:r>
              <w:t>Title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D0B934E" w14:textId="77777777" w:rsidR="00767318" w:rsidRDefault="00767318" w:rsidP="00835162">
            <w:pPr>
              <w:pStyle w:val="Tabletext-thinrow"/>
            </w:pPr>
            <w: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1EEA5B" w14:textId="5D236934" w:rsidR="00767318" w:rsidRDefault="00767318" w:rsidP="00835162">
            <w:pPr>
              <w:pStyle w:val="Tabletext-thinrow"/>
            </w:pPr>
            <w:r>
              <w:t>Grade</w:t>
            </w:r>
          </w:p>
        </w:tc>
      </w:tr>
      <w:tr w:rsidR="00767318" w:rsidRPr="00A05BB0" w14:paraId="244DD58D" w14:textId="77777777" w:rsidTr="00A9060C">
        <w:trPr>
          <w:cantSplit/>
          <w:trHeight w:val="144"/>
        </w:trPr>
        <w:tc>
          <w:tcPr>
            <w:tcW w:w="517" w:type="dxa"/>
            <w:vMerge w:val="restart"/>
            <w:textDirection w:val="btLr"/>
            <w:vAlign w:val="center"/>
          </w:tcPr>
          <w:p w14:paraId="2593C0DC" w14:textId="77777777" w:rsidR="00767318" w:rsidRPr="00FD6FA9" w:rsidRDefault="00767318" w:rsidP="00DC0286">
            <w:pPr>
              <w:pStyle w:val="Table-Subheading"/>
              <w:ind w:left="113" w:right="113"/>
              <w:jc w:val="center"/>
              <w:rPr>
                <w:b w:val="0"/>
                <w:sz w:val="10"/>
                <w:szCs w:val="10"/>
              </w:rPr>
            </w:pPr>
            <w:r w:rsidRPr="00FD6FA9">
              <w:rPr>
                <w:b w:val="0"/>
                <w:sz w:val="10"/>
                <w:szCs w:val="10"/>
              </w:rPr>
              <w:t>Deficiencies (if any)</w:t>
            </w:r>
          </w:p>
        </w:tc>
        <w:tc>
          <w:tcPr>
            <w:tcW w:w="360" w:type="dxa"/>
            <w:vAlign w:val="center"/>
          </w:tcPr>
          <w:p w14:paraId="305A7F2E" w14:textId="77777777" w:rsidR="00767318" w:rsidRPr="00FD6FA9" w:rsidRDefault="00767318" w:rsidP="00DC0286">
            <w:pPr>
              <w:pStyle w:val="Table-Subheading"/>
              <w:jc w:val="center"/>
              <w:rPr>
                <w:sz w:val="16"/>
                <w:szCs w:val="16"/>
              </w:rPr>
            </w:pPr>
            <w:r w:rsidRPr="00FD6FA9">
              <w:rPr>
                <w:sz w:val="16"/>
                <w:szCs w:val="16"/>
              </w:rPr>
              <w:t>1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52352550"/>
              <w:placeholder>
                <w:docPart w:val="FE377B2E76E94ED19E29E86936571CDC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1ACDD796" w14:textId="77777777" w:rsidR="00767318" w:rsidRPr="00A05BB0" w:rsidRDefault="00767318" w:rsidP="00DC028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65D46118" w14:textId="77777777" w:rsidR="00767318" w:rsidRPr="00A05BB0" w:rsidRDefault="00767318" w:rsidP="00DC0286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1F9DBA20" w14:textId="77777777" w:rsidR="00767318" w:rsidRPr="00A05BB0" w:rsidRDefault="00767318" w:rsidP="00DC0286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00FA2064" w14:textId="77777777" w:rsidR="00767318" w:rsidRPr="00A05BB0" w:rsidRDefault="00767318" w:rsidP="00DC0286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6B949BD" w14:textId="77777777" w:rsidR="00767318" w:rsidRPr="00A05BB0" w:rsidRDefault="00767318" w:rsidP="00DC0286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5D4E8DFC" w14:textId="77777777" w:rsidR="00767318" w:rsidRPr="00A05BB0" w:rsidRDefault="00767318" w:rsidP="00DC0286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924263296"/>
            <w:placeholder>
              <w:docPart w:val="FE377B2E76E94ED19E29E86936571CDC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29A9D5FA" w14:textId="77777777" w:rsidR="00767318" w:rsidRPr="00A05BB0" w:rsidRDefault="00767318" w:rsidP="00DC028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767318" w:rsidRPr="00A05BB0" w14:paraId="5CADA4B1" w14:textId="77777777" w:rsidTr="00A9060C">
        <w:trPr>
          <w:cantSplit/>
          <w:trHeight w:val="144"/>
        </w:trPr>
        <w:tc>
          <w:tcPr>
            <w:tcW w:w="517" w:type="dxa"/>
            <w:vMerge/>
            <w:vAlign w:val="center"/>
          </w:tcPr>
          <w:p w14:paraId="590641D6" w14:textId="77777777" w:rsidR="00767318" w:rsidRPr="00A05BB0" w:rsidRDefault="00767318" w:rsidP="00DC0286">
            <w:pPr>
              <w:pStyle w:val="Table-Subheading"/>
              <w:rPr>
                <w:sz w:val="18"/>
              </w:rPr>
            </w:pPr>
          </w:p>
        </w:tc>
        <w:tc>
          <w:tcPr>
            <w:tcW w:w="360" w:type="dxa"/>
            <w:vAlign w:val="center"/>
          </w:tcPr>
          <w:p w14:paraId="601890BF" w14:textId="77777777" w:rsidR="00767318" w:rsidRPr="00A05BB0" w:rsidRDefault="00767318" w:rsidP="00DC0286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2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856244565"/>
              <w:placeholder>
                <w:docPart w:val="3E08852F6CAC4FEA83BF9E2B377A0E90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2975DFB5" w14:textId="77777777" w:rsidR="00767318" w:rsidRPr="00A05BB0" w:rsidRDefault="00767318" w:rsidP="00DC028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2A13E0F2" w14:textId="77777777" w:rsidR="00767318" w:rsidRPr="00A05BB0" w:rsidRDefault="00767318" w:rsidP="00DC0286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7A9749C" w14:textId="77777777" w:rsidR="00767318" w:rsidRPr="00A05BB0" w:rsidRDefault="00767318" w:rsidP="00DC0286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1AEB7691" w14:textId="77777777" w:rsidR="00767318" w:rsidRPr="00A05BB0" w:rsidRDefault="00767318" w:rsidP="00DC0286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56304FBF" w14:textId="77777777" w:rsidR="00767318" w:rsidRPr="00A05BB0" w:rsidRDefault="00767318" w:rsidP="00DC0286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16703FA3" w14:textId="77777777" w:rsidR="00767318" w:rsidRPr="00A05BB0" w:rsidRDefault="00767318" w:rsidP="00DC0286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564708470"/>
            <w:placeholder>
              <w:docPart w:val="3E08852F6CAC4FEA83BF9E2B377A0E90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6B45FD3F" w14:textId="77777777" w:rsidR="00767318" w:rsidRPr="00A05BB0" w:rsidRDefault="00767318" w:rsidP="00DC028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767318" w:rsidRPr="00A05BB0" w14:paraId="30CC280A" w14:textId="77777777" w:rsidTr="00A9060C">
        <w:trPr>
          <w:cantSplit/>
          <w:trHeight w:val="144"/>
        </w:trPr>
        <w:tc>
          <w:tcPr>
            <w:tcW w:w="517" w:type="dxa"/>
            <w:vMerge/>
            <w:vAlign w:val="center"/>
          </w:tcPr>
          <w:p w14:paraId="0C940F6B" w14:textId="77777777" w:rsidR="00767318" w:rsidRPr="00A05BB0" w:rsidRDefault="00767318" w:rsidP="00DC0286">
            <w:pPr>
              <w:pStyle w:val="Table-Subheading"/>
              <w:rPr>
                <w:sz w:val="18"/>
              </w:rPr>
            </w:pPr>
          </w:p>
        </w:tc>
        <w:tc>
          <w:tcPr>
            <w:tcW w:w="360" w:type="dxa"/>
            <w:vAlign w:val="center"/>
          </w:tcPr>
          <w:p w14:paraId="27202BAD" w14:textId="77777777" w:rsidR="00767318" w:rsidRPr="00A05BB0" w:rsidRDefault="00767318" w:rsidP="00DC0286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A05BB0">
              <w:rPr>
                <w:sz w:val="18"/>
                <w:szCs w:val="18"/>
              </w:rPr>
              <w:t>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-1515605781"/>
              <w:placeholder>
                <w:docPart w:val="280E05A84D0842F09B8572501FD2F307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18386158" w14:textId="77777777" w:rsidR="00767318" w:rsidRPr="00A05BB0" w:rsidRDefault="00767318" w:rsidP="00DC028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45FB2A1C" w14:textId="77777777" w:rsidR="00767318" w:rsidRPr="00A05BB0" w:rsidRDefault="00767318" w:rsidP="00DC0286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F8B5667" w14:textId="77777777" w:rsidR="00767318" w:rsidRPr="00A05BB0" w:rsidRDefault="00767318" w:rsidP="00DC0286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2F7E8C47" w14:textId="77777777" w:rsidR="00767318" w:rsidRPr="00A05BB0" w:rsidRDefault="00767318" w:rsidP="00DC0286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4D857FC" w14:textId="77777777" w:rsidR="00767318" w:rsidRPr="00A05BB0" w:rsidRDefault="00767318" w:rsidP="00DC0286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1AB4305F" w14:textId="77777777" w:rsidR="00767318" w:rsidRPr="00A05BB0" w:rsidRDefault="00767318" w:rsidP="00DC0286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2104533044"/>
            <w:placeholder>
              <w:docPart w:val="280E05A84D0842F09B8572501FD2F307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0DB06D7A" w14:textId="77777777" w:rsidR="00767318" w:rsidRPr="00A05BB0" w:rsidRDefault="00767318" w:rsidP="00DC028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</w:tbl>
    <w:p w14:paraId="2328E5AB" w14:textId="3287E1EF" w:rsidR="00064CE8" w:rsidRDefault="00064CE8" w:rsidP="00D55AD0">
      <w:pPr>
        <w:pStyle w:val="FigureTable"/>
      </w:pPr>
    </w:p>
    <w:p w14:paraId="4DDEDBAE" w14:textId="18A91E56" w:rsidR="00767318" w:rsidRDefault="00767318" w:rsidP="00D55AD0">
      <w:pPr>
        <w:pStyle w:val="FigureTable"/>
      </w:pPr>
    </w:p>
    <w:p w14:paraId="2AFD7587" w14:textId="3C14FB7C" w:rsidR="00767318" w:rsidRDefault="00767318" w:rsidP="00D55AD0">
      <w:pPr>
        <w:pStyle w:val="FigureTable"/>
      </w:pPr>
    </w:p>
    <w:p w14:paraId="0C009C17" w14:textId="355DF4D4" w:rsidR="00767318" w:rsidRDefault="00767318" w:rsidP="00D55AD0">
      <w:pPr>
        <w:pStyle w:val="FigureTable"/>
      </w:pPr>
    </w:p>
    <w:p w14:paraId="708632E4" w14:textId="77777777" w:rsidR="00767318" w:rsidRDefault="00767318" w:rsidP="00D55AD0">
      <w:pPr>
        <w:pStyle w:val="FigureTable"/>
      </w:pPr>
    </w:p>
    <w:tbl>
      <w:tblPr>
        <w:tblStyle w:val="TableGrid"/>
        <w:tblpPr w:leftFromText="180" w:rightFromText="180" w:vertAnchor="text" w:horzAnchor="margin" w:tblpY="68"/>
        <w:tblW w:w="8977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378"/>
        <w:gridCol w:w="1062"/>
        <w:gridCol w:w="720"/>
        <w:gridCol w:w="720"/>
        <w:gridCol w:w="540"/>
        <w:gridCol w:w="3510"/>
        <w:gridCol w:w="810"/>
        <w:gridCol w:w="720"/>
      </w:tblGrid>
      <w:tr w:rsidR="00767318" w:rsidRPr="00E446C3" w14:paraId="69708E43" w14:textId="77777777" w:rsidTr="00A9060C">
        <w:tc>
          <w:tcPr>
            <w:tcW w:w="895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72FFA962" w14:textId="77777777" w:rsidR="00767318" w:rsidRPr="00077DE2" w:rsidRDefault="00767318" w:rsidP="002E05E3">
            <w:pPr>
              <w:pStyle w:val="Tabletext-thinrow"/>
            </w:pPr>
          </w:p>
        </w:tc>
        <w:tc>
          <w:tcPr>
            <w:tcW w:w="1062" w:type="dxa"/>
            <w:vMerge w:val="restart"/>
            <w:shd w:val="clear" w:color="auto" w:fill="D9D9D9" w:themeFill="background1" w:themeFillShade="D9"/>
            <w:vAlign w:val="center"/>
          </w:tcPr>
          <w:p w14:paraId="551213C1" w14:textId="77777777" w:rsidR="00767318" w:rsidRDefault="00767318" w:rsidP="002E05E3">
            <w:pPr>
              <w:pStyle w:val="Tabletext-thinrow"/>
            </w:pPr>
            <w:r>
              <w:t>Term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318CB665" w14:textId="77777777" w:rsidR="00767318" w:rsidRDefault="00767318" w:rsidP="002E05E3">
            <w:pPr>
              <w:pStyle w:val="Tabletext-thinrow"/>
            </w:pPr>
            <w:r>
              <w:t>Year</w:t>
            </w: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3E0E04" w14:textId="77777777" w:rsidR="00767318" w:rsidRDefault="00767318" w:rsidP="002E05E3">
            <w:pPr>
              <w:pStyle w:val="Tabletext-thinrow"/>
            </w:pPr>
            <w:r>
              <w:t>Course Information</w:t>
            </w:r>
          </w:p>
        </w:tc>
      </w:tr>
      <w:tr w:rsidR="00767318" w:rsidRPr="00E446C3" w14:paraId="6653496A" w14:textId="77777777" w:rsidTr="00A9060C">
        <w:tc>
          <w:tcPr>
            <w:tcW w:w="895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0E9B00" w14:textId="77777777" w:rsidR="00767318" w:rsidRPr="00077DE2" w:rsidRDefault="00767318" w:rsidP="00835162">
            <w:pPr>
              <w:pStyle w:val="Tabletext-thinrow"/>
            </w:pPr>
          </w:p>
        </w:tc>
        <w:tc>
          <w:tcPr>
            <w:tcW w:w="106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5D0FBD" w14:textId="77777777" w:rsidR="00767318" w:rsidRDefault="00767318" w:rsidP="00835162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319D1A" w14:textId="77777777" w:rsidR="00767318" w:rsidRDefault="00767318" w:rsidP="00835162">
            <w:pPr>
              <w:pStyle w:val="Tabletext-thinrow"/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64C750" w14:textId="77777777" w:rsidR="00767318" w:rsidRDefault="00767318" w:rsidP="00835162">
            <w:pPr>
              <w:pStyle w:val="Tabletext-thinrow"/>
            </w:pPr>
            <w: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3F0BE0" w14:textId="77777777" w:rsidR="00767318" w:rsidRDefault="00767318" w:rsidP="00835162">
            <w:pPr>
              <w:pStyle w:val="Tabletext-thinrow"/>
            </w:pPr>
            <w:r>
              <w:t>#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B7529C" w14:textId="77777777" w:rsidR="00767318" w:rsidRDefault="00767318" w:rsidP="00835162">
            <w:pPr>
              <w:pStyle w:val="Tabletext-thinrow"/>
            </w:pPr>
            <w:r>
              <w:t>Title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E91A65" w14:textId="77777777" w:rsidR="00767318" w:rsidRDefault="00767318" w:rsidP="00835162">
            <w:pPr>
              <w:pStyle w:val="Tabletext-thinrow"/>
            </w:pPr>
            <w: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A64CF7" w14:textId="6B9E7CC7" w:rsidR="00767318" w:rsidRDefault="00767318" w:rsidP="00835162">
            <w:pPr>
              <w:pStyle w:val="Tabletext-thinrow"/>
            </w:pPr>
            <w:r>
              <w:t>Grade</w:t>
            </w:r>
          </w:p>
        </w:tc>
      </w:tr>
      <w:tr w:rsidR="00767318" w:rsidRPr="00A05BB0" w14:paraId="0245C27C" w14:textId="77777777" w:rsidTr="00A9060C">
        <w:trPr>
          <w:cantSplit/>
          <w:trHeight w:val="144"/>
        </w:trPr>
        <w:tc>
          <w:tcPr>
            <w:tcW w:w="517" w:type="dxa"/>
            <w:vMerge w:val="restart"/>
            <w:textDirection w:val="btLr"/>
            <w:vAlign w:val="center"/>
          </w:tcPr>
          <w:p w14:paraId="24345E6C" w14:textId="77777777" w:rsidR="00767318" w:rsidRPr="00A05BB0" w:rsidRDefault="00767318" w:rsidP="00767318">
            <w:pPr>
              <w:pStyle w:val="Table-Subheading"/>
              <w:ind w:left="113" w:right="113"/>
              <w:jc w:val="center"/>
              <w:rPr>
                <w:b w:val="0"/>
                <w:sz w:val="16"/>
                <w:szCs w:val="18"/>
              </w:rPr>
            </w:pPr>
            <w:r>
              <w:rPr>
                <w:b w:val="0"/>
                <w:sz w:val="16"/>
                <w:szCs w:val="18"/>
              </w:rPr>
              <w:t>Required (Proposed)</w:t>
            </w:r>
          </w:p>
        </w:tc>
        <w:tc>
          <w:tcPr>
            <w:tcW w:w="378" w:type="dxa"/>
            <w:vAlign w:val="center"/>
          </w:tcPr>
          <w:p w14:paraId="081712D4" w14:textId="77777777" w:rsidR="00767318" w:rsidRPr="00A05BB0" w:rsidRDefault="00767318" w:rsidP="00767318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1.</w:t>
            </w:r>
          </w:p>
        </w:tc>
        <w:tc>
          <w:tcPr>
            <w:tcW w:w="1062" w:type="dxa"/>
            <w:vAlign w:val="center"/>
          </w:tcPr>
          <w:sdt>
            <w:sdtPr>
              <w:alias w:val="Term"/>
              <w:tag w:val="Term"/>
              <w:id w:val="2090345521"/>
              <w:placeholder>
                <w:docPart w:val="48F26C4191D84696BB9392D5D197E519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783A0E54" w14:textId="578181D2" w:rsidR="00767318" w:rsidRPr="00A05BB0" w:rsidRDefault="00767318" w:rsidP="00767318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66449903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0AEE287" w14:textId="3A25C59F" w:rsidR="00767318" w:rsidRPr="00A05BB0" w:rsidRDefault="00767318" w:rsidP="00767318">
            <w:pPr>
              <w:pStyle w:val="Table-TextEntry"/>
              <w:jc w:val="center"/>
            </w:pPr>
            <w:r>
              <w:t>CET</w:t>
            </w: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0035381A" w14:textId="561B2AD2" w:rsidR="00767318" w:rsidRPr="00A05BB0" w:rsidRDefault="00767318" w:rsidP="00767318">
            <w:pPr>
              <w:pStyle w:val="Table-TextEntry"/>
              <w:jc w:val="center"/>
            </w:pPr>
            <w:r>
              <w:t>605</w:t>
            </w: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4B5F605" w14:textId="14B276F8" w:rsidR="00767318" w:rsidRPr="00A05BB0" w:rsidRDefault="00767318" w:rsidP="00767318">
            <w:pPr>
              <w:pStyle w:val="Table-TextEntry"/>
              <w:rPr>
                <w:sz w:val="20"/>
              </w:rPr>
            </w:pPr>
            <w:r>
              <w:rPr>
                <w:sz w:val="20"/>
              </w:rPr>
              <w:t>Master’s Design Project</w:t>
            </w:r>
          </w:p>
        </w:tc>
        <w:tc>
          <w:tcPr>
            <w:tcW w:w="810" w:type="dxa"/>
            <w:vAlign w:val="center"/>
          </w:tcPr>
          <w:p w14:paraId="23ABD69E" w14:textId="6B468DC2" w:rsidR="00767318" w:rsidRPr="00A05BB0" w:rsidRDefault="00767318" w:rsidP="00767318">
            <w:pPr>
              <w:pStyle w:val="Table-TextEntry"/>
              <w:jc w:val="center"/>
            </w:pPr>
            <w:r>
              <w:t>3</w:t>
            </w:r>
          </w:p>
        </w:tc>
        <w:tc>
          <w:tcPr>
            <w:tcW w:w="720" w:type="dxa"/>
            <w:vAlign w:val="center"/>
          </w:tcPr>
          <w:p w14:paraId="1255211B" w14:textId="1D2726E2" w:rsidR="00767318" w:rsidRPr="00A05BB0" w:rsidRDefault="00767318" w:rsidP="00767318">
            <w:pPr>
              <w:pStyle w:val="Table-TextEntry"/>
              <w:jc w:val="center"/>
            </w:pPr>
          </w:p>
        </w:tc>
      </w:tr>
      <w:tr w:rsidR="00767318" w:rsidRPr="00A05BB0" w14:paraId="3DC1E820" w14:textId="77777777" w:rsidTr="00A9060C">
        <w:trPr>
          <w:cantSplit/>
          <w:trHeight w:val="144"/>
        </w:trPr>
        <w:tc>
          <w:tcPr>
            <w:tcW w:w="517" w:type="dxa"/>
            <w:vMerge/>
            <w:vAlign w:val="center"/>
          </w:tcPr>
          <w:p w14:paraId="4942BEDA" w14:textId="77777777" w:rsidR="00767318" w:rsidRPr="00A05BB0" w:rsidRDefault="00767318" w:rsidP="00767318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20A086B1" w14:textId="77777777" w:rsidR="00767318" w:rsidRPr="00A05BB0" w:rsidRDefault="00767318" w:rsidP="00767318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2.</w:t>
            </w:r>
          </w:p>
        </w:tc>
        <w:tc>
          <w:tcPr>
            <w:tcW w:w="1062" w:type="dxa"/>
            <w:vAlign w:val="center"/>
          </w:tcPr>
          <w:p w14:paraId="495C0872" w14:textId="1397E5D2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ABCD694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6980CB72" w14:textId="020B6C2B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0D09D2E5" w14:textId="0B416CB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4CEC660B" w14:textId="77777777" w:rsidR="00767318" w:rsidRPr="00A05BB0" w:rsidRDefault="00767318" w:rsidP="00767318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24139F72" w14:textId="67F459B5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FD89E06" w14:textId="5A6F248C" w:rsidR="00767318" w:rsidRPr="00A05BB0" w:rsidRDefault="00767318" w:rsidP="00767318">
            <w:pPr>
              <w:pStyle w:val="Table-TextEntry"/>
              <w:jc w:val="center"/>
            </w:pPr>
          </w:p>
        </w:tc>
      </w:tr>
      <w:tr w:rsidR="00767318" w:rsidRPr="00A05BB0" w14:paraId="6FB6E211" w14:textId="77777777" w:rsidTr="00A9060C">
        <w:trPr>
          <w:cantSplit/>
          <w:trHeight w:val="144"/>
        </w:trPr>
        <w:tc>
          <w:tcPr>
            <w:tcW w:w="517" w:type="dxa"/>
            <w:vMerge/>
            <w:vAlign w:val="center"/>
          </w:tcPr>
          <w:p w14:paraId="52F2D722" w14:textId="77777777" w:rsidR="00767318" w:rsidRPr="00A05BB0" w:rsidRDefault="00767318" w:rsidP="00767318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49342671" w14:textId="77777777" w:rsidR="00767318" w:rsidRPr="00A05BB0" w:rsidRDefault="00767318" w:rsidP="00767318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3.</w:t>
            </w:r>
          </w:p>
        </w:tc>
        <w:tc>
          <w:tcPr>
            <w:tcW w:w="1062" w:type="dxa"/>
            <w:vAlign w:val="center"/>
          </w:tcPr>
          <w:p w14:paraId="70B396E3" w14:textId="7A5AB1C3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4B07A80" w14:textId="18C5C3E9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1585A09" w14:textId="04626DFF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65830DCB" w14:textId="4F226F55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FB50EC4" w14:textId="7715E359" w:rsidR="00767318" w:rsidRPr="00A05BB0" w:rsidRDefault="00767318" w:rsidP="00767318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1004763C" w14:textId="1DBFB483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638872F" w14:textId="38200D72" w:rsidR="00767318" w:rsidRPr="00A05BB0" w:rsidRDefault="00767318" w:rsidP="00767318">
            <w:pPr>
              <w:pStyle w:val="Table-TextEntry"/>
              <w:jc w:val="center"/>
            </w:pPr>
          </w:p>
        </w:tc>
      </w:tr>
      <w:tr w:rsidR="00767318" w:rsidRPr="00A05BB0" w14:paraId="65F6A9C5" w14:textId="77777777" w:rsidTr="00A9060C">
        <w:trPr>
          <w:cantSplit/>
          <w:trHeight w:val="144"/>
        </w:trPr>
        <w:tc>
          <w:tcPr>
            <w:tcW w:w="517" w:type="dxa"/>
            <w:vMerge/>
            <w:vAlign w:val="center"/>
          </w:tcPr>
          <w:p w14:paraId="560B94FE" w14:textId="77777777" w:rsidR="00767318" w:rsidRPr="00A05BB0" w:rsidRDefault="00767318" w:rsidP="00767318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155FC6FE" w14:textId="77777777" w:rsidR="00767318" w:rsidRPr="00A05BB0" w:rsidRDefault="00767318" w:rsidP="00767318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</w:tc>
        <w:tc>
          <w:tcPr>
            <w:tcW w:w="1062" w:type="dxa"/>
            <w:vAlign w:val="center"/>
          </w:tcPr>
          <w:p w14:paraId="1661B546" w14:textId="1D829E56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D73FE58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5F14D7D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35366DE2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042236CB" w14:textId="77777777" w:rsidR="00767318" w:rsidRPr="00A05BB0" w:rsidRDefault="00767318" w:rsidP="00767318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2F9CCC5C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392423747"/>
            <w:placeholder>
              <w:docPart w:val="2D4433DA104946C6ABEA9A4D1FBB439F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2D58AB42" w14:textId="77777777" w:rsidR="00767318" w:rsidRPr="00A05BB0" w:rsidRDefault="00767318" w:rsidP="00767318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767318" w:rsidRPr="00A05BB0" w14:paraId="1B88473C" w14:textId="77777777" w:rsidTr="00A9060C">
        <w:trPr>
          <w:cantSplit/>
          <w:trHeight w:val="144"/>
        </w:trPr>
        <w:tc>
          <w:tcPr>
            <w:tcW w:w="517" w:type="dxa"/>
            <w:vMerge/>
            <w:vAlign w:val="center"/>
          </w:tcPr>
          <w:p w14:paraId="42DBC9F3" w14:textId="77777777" w:rsidR="00767318" w:rsidRPr="00A05BB0" w:rsidRDefault="00767318" w:rsidP="00767318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04DF51E3" w14:textId="77777777" w:rsidR="00767318" w:rsidRPr="00A05BB0" w:rsidRDefault="00767318" w:rsidP="00767318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tc>
          <w:tcPr>
            <w:tcW w:w="1062" w:type="dxa"/>
            <w:vAlign w:val="center"/>
          </w:tcPr>
          <w:p w14:paraId="06552671" w14:textId="6D31D8D8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BB080A4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0D43C0EA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7B4C805C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40E541D5" w14:textId="77777777" w:rsidR="00767318" w:rsidRPr="00A05BB0" w:rsidRDefault="00767318" w:rsidP="00767318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61B5E53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519004780"/>
            <w:placeholder>
              <w:docPart w:val="D3DB5DAF96B446B3AA46AB4B9BEAE137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52FE56BD" w14:textId="77777777" w:rsidR="00767318" w:rsidRPr="00A05BB0" w:rsidRDefault="00767318" w:rsidP="00767318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767318" w:rsidRPr="00A05BB0" w14:paraId="54427D1C" w14:textId="77777777" w:rsidTr="00A9060C">
        <w:trPr>
          <w:cantSplit/>
          <w:trHeight w:val="144"/>
        </w:trPr>
        <w:tc>
          <w:tcPr>
            <w:tcW w:w="517" w:type="dxa"/>
            <w:vMerge/>
            <w:vAlign w:val="center"/>
          </w:tcPr>
          <w:p w14:paraId="562182B7" w14:textId="77777777" w:rsidR="00767318" w:rsidRPr="00A05BB0" w:rsidRDefault="00767318" w:rsidP="00767318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5EA08FFA" w14:textId="77777777" w:rsidR="00767318" w:rsidRPr="00A05BB0" w:rsidRDefault="00767318" w:rsidP="00767318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</w:t>
            </w:r>
          </w:p>
        </w:tc>
        <w:tc>
          <w:tcPr>
            <w:tcW w:w="1062" w:type="dxa"/>
            <w:vAlign w:val="center"/>
          </w:tcPr>
          <w:p w14:paraId="50C0606E" w14:textId="3C3B4E51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F404A67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60734794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418DE3D7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B6A783B" w14:textId="77777777" w:rsidR="00767318" w:rsidRPr="00A05BB0" w:rsidRDefault="00767318" w:rsidP="00767318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E937A6D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563606447"/>
            <w:placeholder>
              <w:docPart w:val="F50E626732524DE899974DE100B5152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3ACC7F57" w14:textId="77777777" w:rsidR="00767318" w:rsidRPr="00A05BB0" w:rsidRDefault="00767318" w:rsidP="00767318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767318" w:rsidRPr="00A05BB0" w14:paraId="58FEB494" w14:textId="77777777" w:rsidTr="00A9060C">
        <w:trPr>
          <w:cantSplit/>
          <w:trHeight w:val="144"/>
        </w:trPr>
        <w:tc>
          <w:tcPr>
            <w:tcW w:w="517" w:type="dxa"/>
            <w:vMerge/>
            <w:vAlign w:val="center"/>
          </w:tcPr>
          <w:p w14:paraId="15C67CCE" w14:textId="77777777" w:rsidR="00767318" w:rsidRPr="00A05BB0" w:rsidRDefault="00767318" w:rsidP="00767318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7AAEB84F" w14:textId="77777777" w:rsidR="00767318" w:rsidRPr="00A05BB0" w:rsidRDefault="00767318" w:rsidP="00767318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</w:t>
            </w:r>
          </w:p>
        </w:tc>
        <w:tc>
          <w:tcPr>
            <w:tcW w:w="1062" w:type="dxa"/>
            <w:vAlign w:val="center"/>
          </w:tcPr>
          <w:p w14:paraId="1BE1A7DC" w14:textId="7163DE13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AF171D2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BA86964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66E014F1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3D9045CE" w14:textId="77777777" w:rsidR="00767318" w:rsidRPr="00A05BB0" w:rsidRDefault="00767318" w:rsidP="00767318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2D2CB06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514039597"/>
            <w:placeholder>
              <w:docPart w:val="53CD351807954E9E97E214156FD7E516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4BC38131" w14:textId="77777777" w:rsidR="00767318" w:rsidRPr="00A05BB0" w:rsidRDefault="00767318" w:rsidP="00767318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767318" w:rsidRPr="00A05BB0" w14:paraId="3E52310F" w14:textId="77777777" w:rsidTr="00A9060C">
        <w:trPr>
          <w:cantSplit/>
          <w:trHeight w:val="144"/>
        </w:trPr>
        <w:tc>
          <w:tcPr>
            <w:tcW w:w="517" w:type="dxa"/>
            <w:vMerge/>
            <w:vAlign w:val="center"/>
          </w:tcPr>
          <w:p w14:paraId="3E626A7C" w14:textId="77777777" w:rsidR="00767318" w:rsidRPr="00A05BB0" w:rsidRDefault="00767318" w:rsidP="00767318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609BE3EC" w14:textId="77777777" w:rsidR="00767318" w:rsidRPr="00A05BB0" w:rsidRDefault="00767318" w:rsidP="00767318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</w:t>
            </w:r>
          </w:p>
        </w:tc>
        <w:tc>
          <w:tcPr>
            <w:tcW w:w="1062" w:type="dxa"/>
            <w:vAlign w:val="center"/>
          </w:tcPr>
          <w:p w14:paraId="5783BC82" w14:textId="7B7B7359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3E3B704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01F114F6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18BDC243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42D25437" w14:textId="77777777" w:rsidR="00767318" w:rsidRPr="00A05BB0" w:rsidRDefault="00767318" w:rsidP="00767318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19F5A497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217173489"/>
            <w:placeholder>
              <w:docPart w:val="33938D58E9A44DF8BBA779D507A89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7FB7E9D4" w14:textId="77777777" w:rsidR="00767318" w:rsidRPr="00A05BB0" w:rsidRDefault="00767318" w:rsidP="00767318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767318" w:rsidRPr="00A05BB0" w14:paraId="22317367" w14:textId="77777777" w:rsidTr="00A9060C">
        <w:trPr>
          <w:cantSplit/>
          <w:trHeight w:val="144"/>
        </w:trPr>
        <w:tc>
          <w:tcPr>
            <w:tcW w:w="517" w:type="dxa"/>
            <w:vMerge/>
            <w:vAlign w:val="center"/>
          </w:tcPr>
          <w:p w14:paraId="7230D641" w14:textId="77777777" w:rsidR="00767318" w:rsidRPr="00A05BB0" w:rsidRDefault="00767318" w:rsidP="00767318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5698693B" w14:textId="77777777" w:rsidR="00767318" w:rsidRPr="00A05BB0" w:rsidRDefault="00767318" w:rsidP="00767318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</w:t>
            </w:r>
          </w:p>
        </w:tc>
        <w:tc>
          <w:tcPr>
            <w:tcW w:w="1062" w:type="dxa"/>
            <w:vAlign w:val="center"/>
          </w:tcPr>
          <w:p w14:paraId="3009F2BF" w14:textId="7F95A1F6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8B25BF6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D7EA64A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3EBE2805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0121811" w14:textId="77777777" w:rsidR="00767318" w:rsidRPr="00A05BB0" w:rsidRDefault="00767318" w:rsidP="00767318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71320C41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577201204"/>
            <w:placeholder>
              <w:docPart w:val="09E060DE7AC84525B20B07554389572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280D0FC7" w14:textId="77777777" w:rsidR="00767318" w:rsidRPr="00A05BB0" w:rsidRDefault="00767318" w:rsidP="00767318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767318" w:rsidRPr="00A05BB0" w14:paraId="6737BF98" w14:textId="77777777" w:rsidTr="00A9060C">
        <w:trPr>
          <w:cantSplit/>
          <w:trHeight w:val="144"/>
        </w:trPr>
        <w:tc>
          <w:tcPr>
            <w:tcW w:w="517" w:type="dxa"/>
            <w:vMerge/>
            <w:vAlign w:val="center"/>
          </w:tcPr>
          <w:p w14:paraId="5E250E15" w14:textId="77777777" w:rsidR="00767318" w:rsidRPr="00A05BB0" w:rsidRDefault="00767318" w:rsidP="00767318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4E9A2966" w14:textId="77777777" w:rsidR="00767318" w:rsidRPr="00A05BB0" w:rsidRDefault="00767318" w:rsidP="00767318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</w:t>
            </w:r>
          </w:p>
        </w:tc>
        <w:tc>
          <w:tcPr>
            <w:tcW w:w="1062" w:type="dxa"/>
            <w:vAlign w:val="center"/>
          </w:tcPr>
          <w:p w14:paraId="0B330BDE" w14:textId="3D022239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05B0702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F28BCE0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58E2E5D1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3977A4A" w14:textId="77777777" w:rsidR="00767318" w:rsidRPr="00A05BB0" w:rsidRDefault="00767318" w:rsidP="00767318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53B29EC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441800588"/>
            <w:placeholder>
              <w:docPart w:val="A16782350A7E450B849682304155B897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39C40FB0" w14:textId="77777777" w:rsidR="00767318" w:rsidRPr="00A05BB0" w:rsidRDefault="00767318" w:rsidP="00767318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767318" w:rsidRPr="00A05BB0" w14:paraId="2F7A3723" w14:textId="77777777" w:rsidTr="00A9060C">
        <w:trPr>
          <w:cantSplit/>
          <w:trHeight w:val="144"/>
        </w:trPr>
        <w:tc>
          <w:tcPr>
            <w:tcW w:w="517" w:type="dxa"/>
            <w:vMerge/>
            <w:vAlign w:val="center"/>
          </w:tcPr>
          <w:p w14:paraId="693AC9DD" w14:textId="77777777" w:rsidR="00767318" w:rsidRPr="00A05BB0" w:rsidRDefault="00767318" w:rsidP="00767318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0F5F06CB" w14:textId="3A360FD7" w:rsidR="00767318" w:rsidRPr="00A05BB0" w:rsidRDefault="00767318" w:rsidP="00767318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  <w:r w:rsidRPr="00A05BB0">
              <w:rPr>
                <w:sz w:val="18"/>
                <w:szCs w:val="18"/>
              </w:rPr>
              <w:t>.</w:t>
            </w:r>
          </w:p>
        </w:tc>
        <w:tc>
          <w:tcPr>
            <w:tcW w:w="1062" w:type="dxa"/>
            <w:vAlign w:val="center"/>
          </w:tcPr>
          <w:p w14:paraId="4B94559D" w14:textId="48B5E09F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4A546E6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39D9762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6FC55C6C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01778291" w14:textId="77777777" w:rsidR="00767318" w:rsidRPr="00A05BB0" w:rsidRDefault="00767318" w:rsidP="00767318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0D8945E" w14:textId="77777777" w:rsidR="00767318" w:rsidRPr="00A05BB0" w:rsidRDefault="00767318" w:rsidP="00767318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526050598"/>
            <w:placeholder>
              <w:docPart w:val="530EF977679245AC828A30C1273EB598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6FC0D3FB" w14:textId="77777777" w:rsidR="00767318" w:rsidRPr="00A05BB0" w:rsidRDefault="00767318" w:rsidP="00767318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</w:tbl>
    <w:p w14:paraId="7EA2089C" w14:textId="77777777" w:rsidR="002E4E38" w:rsidRDefault="00F909CD" w:rsidP="00F909CD">
      <w:pPr>
        <w:pStyle w:val="Heading1"/>
      </w:pPr>
      <w:r w:rsidRPr="00F909CD">
        <w:t>Signatures and Approvals of Supervisory Committee</w:t>
      </w:r>
    </w:p>
    <w:tbl>
      <w:tblPr>
        <w:tblStyle w:val="TableGrid"/>
        <w:tblW w:w="10327" w:type="dxa"/>
        <w:tblInd w:w="108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24"/>
        <w:gridCol w:w="3163"/>
        <w:gridCol w:w="2057"/>
        <w:gridCol w:w="1170"/>
        <w:gridCol w:w="2250"/>
        <w:gridCol w:w="1363"/>
      </w:tblGrid>
      <w:tr w:rsidR="00442982" w14:paraId="7753FB47" w14:textId="77777777" w:rsidTr="00530730">
        <w:trPr>
          <w:trHeight w:val="242"/>
        </w:trPr>
        <w:tc>
          <w:tcPr>
            <w:tcW w:w="324" w:type="dxa"/>
            <w:shd w:val="clear" w:color="auto" w:fill="D9D9D9" w:themeFill="background1" w:themeFillShade="D9"/>
          </w:tcPr>
          <w:p w14:paraId="29315324" w14:textId="77777777" w:rsidR="00442982" w:rsidRDefault="00442982" w:rsidP="00B1158C">
            <w:pPr>
              <w:pStyle w:val="Tabletext-thinrow"/>
            </w:pPr>
          </w:p>
        </w:tc>
        <w:tc>
          <w:tcPr>
            <w:tcW w:w="3163" w:type="dxa"/>
            <w:shd w:val="clear" w:color="auto" w:fill="D9D9D9" w:themeFill="background1" w:themeFillShade="D9"/>
          </w:tcPr>
          <w:p w14:paraId="644F5954" w14:textId="77777777" w:rsidR="00442982" w:rsidRDefault="00442982" w:rsidP="00B1158C">
            <w:pPr>
              <w:pStyle w:val="Tabletext-thinrow"/>
            </w:pPr>
            <w:r>
              <w:t>Title</w:t>
            </w:r>
          </w:p>
        </w:tc>
        <w:tc>
          <w:tcPr>
            <w:tcW w:w="2057" w:type="dxa"/>
            <w:shd w:val="clear" w:color="auto" w:fill="D9D9D9" w:themeFill="background1" w:themeFillShade="D9"/>
          </w:tcPr>
          <w:p w14:paraId="5322CFC5" w14:textId="77777777" w:rsidR="00442982" w:rsidRDefault="00442982" w:rsidP="00B1158C">
            <w:pPr>
              <w:pStyle w:val="Tabletext-thinrow"/>
            </w:pPr>
            <w:r>
              <w:t>Name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98993C0" w14:textId="77777777" w:rsidR="00442982" w:rsidRDefault="00442982" w:rsidP="00B1158C">
            <w:pPr>
              <w:pStyle w:val="Tabletext-thinrow"/>
            </w:pPr>
            <w:r>
              <w:t>Affiliation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2DF62F20" w14:textId="77777777" w:rsidR="00442982" w:rsidRDefault="00442982" w:rsidP="00B1158C">
            <w:pPr>
              <w:pStyle w:val="Tabletext-thinrow"/>
            </w:pPr>
            <w:r>
              <w:t>Signature</w:t>
            </w:r>
          </w:p>
        </w:tc>
        <w:tc>
          <w:tcPr>
            <w:tcW w:w="1363" w:type="dxa"/>
            <w:shd w:val="clear" w:color="auto" w:fill="D9D9D9" w:themeFill="background1" w:themeFillShade="D9"/>
          </w:tcPr>
          <w:p w14:paraId="587ABA90" w14:textId="77777777" w:rsidR="00442982" w:rsidRDefault="00442982" w:rsidP="00B1158C">
            <w:pPr>
              <w:pStyle w:val="Tabletext-thinrow"/>
            </w:pPr>
            <w:r>
              <w:t>Date</w:t>
            </w:r>
          </w:p>
        </w:tc>
      </w:tr>
      <w:tr w:rsidR="00442982" w:rsidRPr="00F909CD" w14:paraId="25B8BC15" w14:textId="77777777" w:rsidTr="00530730">
        <w:trPr>
          <w:cantSplit/>
          <w:trHeight w:val="224"/>
        </w:trPr>
        <w:tc>
          <w:tcPr>
            <w:tcW w:w="324" w:type="dxa"/>
            <w:vAlign w:val="center"/>
          </w:tcPr>
          <w:p w14:paraId="6BDBD23E" w14:textId="77777777" w:rsidR="00442982" w:rsidRPr="00F909CD" w:rsidRDefault="00442982" w:rsidP="00442982">
            <w:pPr>
              <w:pStyle w:val="Table-Subheading"/>
              <w:jc w:val="center"/>
              <w:rPr>
                <w:sz w:val="18"/>
                <w:szCs w:val="18"/>
              </w:rPr>
            </w:pPr>
          </w:p>
        </w:tc>
        <w:tc>
          <w:tcPr>
            <w:tcW w:w="3163" w:type="dxa"/>
            <w:noWrap/>
            <w:tcMar>
              <w:left w:w="14" w:type="dxa"/>
              <w:right w:w="14" w:type="dxa"/>
            </w:tcMar>
            <w:vAlign w:val="center"/>
          </w:tcPr>
          <w:p w14:paraId="6B1D93AD" w14:textId="40B08D94" w:rsidR="00442982" w:rsidRPr="00F909CD" w:rsidRDefault="00767318" w:rsidP="00442982">
            <w:pPr>
              <w:pStyle w:val="Tabletext-thinrow"/>
            </w:pPr>
            <w:r>
              <w:t xml:space="preserve">CEME </w:t>
            </w:r>
            <w:r w:rsidR="00442982">
              <w:t>Student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68B73720" w14:textId="77777777" w:rsidR="00442982" w:rsidRPr="00F909CD" w:rsidRDefault="00442982" w:rsidP="00C20D92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57CABA63" w14:textId="50344553" w:rsidR="00442982" w:rsidRPr="00F909CD" w:rsidRDefault="00767318" w:rsidP="00C20D92">
            <w:pPr>
              <w:pStyle w:val="Table-TextEntry"/>
              <w:jc w:val="center"/>
            </w:pPr>
            <w:r>
              <w:t>CEME</w:t>
            </w:r>
          </w:p>
        </w:tc>
        <w:tc>
          <w:tcPr>
            <w:tcW w:w="2250" w:type="dxa"/>
            <w:noWrap/>
            <w:vAlign w:val="center"/>
          </w:tcPr>
          <w:p w14:paraId="175D5A29" w14:textId="77777777" w:rsidR="00442982" w:rsidRPr="00F909CD" w:rsidRDefault="00912036" w:rsidP="00912036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73588379" w14:textId="77777777" w:rsidR="00442982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  <w:tr w:rsidR="00B1158C" w:rsidRPr="00F909CD" w14:paraId="6CD548E3" w14:textId="77777777" w:rsidTr="00530730">
        <w:trPr>
          <w:cantSplit/>
        </w:trPr>
        <w:tc>
          <w:tcPr>
            <w:tcW w:w="3487" w:type="dxa"/>
            <w:gridSpan w:val="2"/>
          </w:tcPr>
          <w:p w14:paraId="189631B0" w14:textId="14D9F6C7" w:rsidR="00B1158C" w:rsidRPr="00F909CD" w:rsidRDefault="00767318" w:rsidP="00442982">
            <w:pPr>
              <w:pStyle w:val="Tabletext-thinrow"/>
            </w:pPr>
            <w:r>
              <w:t>MS</w:t>
            </w:r>
            <w:r w:rsidR="00E378CE">
              <w:t xml:space="preserve"> </w:t>
            </w:r>
            <w:r w:rsidR="003D7348">
              <w:t xml:space="preserve">Program </w:t>
            </w:r>
            <w:r w:rsidR="002823B1">
              <w:t>Coordinator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54FCF77D" w14:textId="20C10436" w:rsidR="00B1158C" w:rsidRPr="00F909CD" w:rsidRDefault="00B1158C" w:rsidP="00C20D92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07AF6C5A" w14:textId="27CB4204" w:rsidR="00B1158C" w:rsidRPr="00F909CD" w:rsidRDefault="00E248AD" w:rsidP="00C20D92">
            <w:pPr>
              <w:pStyle w:val="Table-TextEntry"/>
              <w:jc w:val="center"/>
            </w:pPr>
            <w:r>
              <w:t>C</w:t>
            </w:r>
            <w:r w:rsidR="00767318">
              <w:t>EME</w:t>
            </w:r>
          </w:p>
        </w:tc>
        <w:tc>
          <w:tcPr>
            <w:tcW w:w="2250" w:type="dxa"/>
            <w:noWrap/>
            <w:vAlign w:val="center"/>
          </w:tcPr>
          <w:p w14:paraId="6FDC686C" w14:textId="77777777" w:rsidR="00B1158C" w:rsidRPr="00F909CD" w:rsidRDefault="00912036" w:rsidP="00912036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759EEC1F" w14:textId="77777777" w:rsidR="00B1158C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</w:tbl>
    <w:p w14:paraId="2F5D2C5F" w14:textId="070F1452" w:rsidR="00E378CE" w:rsidRPr="00A9060C" w:rsidRDefault="00E378CE" w:rsidP="00A9060C">
      <w:pPr>
        <w:spacing w:before="0" w:after="0"/>
        <w:rPr>
          <w:sz w:val="20"/>
          <w:szCs w:val="20"/>
        </w:rPr>
      </w:pPr>
      <w:bookmarkStart w:id="12" w:name="_Hlk202009391"/>
      <w:r>
        <w:rPr>
          <w:sz w:val="20"/>
          <w:szCs w:val="20"/>
        </w:rPr>
        <w:t xml:space="preserve">  </w:t>
      </w:r>
      <w:r w:rsidRPr="00A9060C">
        <w:rPr>
          <w:sz w:val="20"/>
          <w:szCs w:val="20"/>
        </w:rPr>
        <w:t>MS Program</w:t>
      </w:r>
      <w:r w:rsidR="002823B1">
        <w:rPr>
          <w:sz w:val="20"/>
          <w:szCs w:val="20"/>
        </w:rPr>
        <w:t xml:space="preserve"> Coordinators (Advisors)</w:t>
      </w:r>
      <w:r w:rsidRPr="00A9060C">
        <w:rPr>
          <w:sz w:val="20"/>
          <w:szCs w:val="20"/>
        </w:rPr>
        <w:t xml:space="preserve"> are:</w:t>
      </w:r>
    </w:p>
    <w:p w14:paraId="50288298" w14:textId="77777777" w:rsidR="00E378CE" w:rsidRPr="00A9060C" w:rsidRDefault="00E378CE" w:rsidP="00A9060C">
      <w:pPr>
        <w:pStyle w:val="ListParagraph"/>
        <w:numPr>
          <w:ilvl w:val="0"/>
          <w:numId w:val="46"/>
        </w:numPr>
        <w:spacing w:before="0" w:after="0"/>
        <w:rPr>
          <w:sz w:val="20"/>
          <w:szCs w:val="20"/>
        </w:rPr>
      </w:pPr>
      <w:r w:rsidRPr="00A9060C">
        <w:rPr>
          <w:sz w:val="20"/>
          <w:szCs w:val="20"/>
        </w:rPr>
        <w:t>MS in Chemical, Environmental, and Materials Engineering (CEME):  Dr. Virender Sharma</w:t>
      </w:r>
    </w:p>
    <w:p w14:paraId="777F229E" w14:textId="5E67EE54" w:rsidR="00E378CE" w:rsidRPr="00A9060C" w:rsidRDefault="00E378CE" w:rsidP="00A9060C">
      <w:pPr>
        <w:pStyle w:val="ListParagraph"/>
        <w:numPr>
          <w:ilvl w:val="0"/>
          <w:numId w:val="46"/>
        </w:numPr>
        <w:spacing w:before="0" w:after="0"/>
        <w:rPr>
          <w:sz w:val="20"/>
          <w:szCs w:val="20"/>
        </w:rPr>
      </w:pPr>
      <w:r w:rsidRPr="00A9060C">
        <w:rPr>
          <w:sz w:val="20"/>
          <w:szCs w:val="20"/>
        </w:rPr>
        <w:t>MS in Product Design: Dr. Samiul Amin</w:t>
      </w:r>
    </w:p>
    <w:p w14:paraId="4D5A0E65" w14:textId="17BE698A" w:rsidR="00974E9C" w:rsidRPr="00A9060C" w:rsidRDefault="00E378CE" w:rsidP="00A9060C">
      <w:pPr>
        <w:pStyle w:val="ListParagraph"/>
        <w:numPr>
          <w:ilvl w:val="0"/>
          <w:numId w:val="46"/>
        </w:numPr>
        <w:spacing w:before="0" w:after="0"/>
        <w:rPr>
          <w:sz w:val="20"/>
          <w:szCs w:val="20"/>
        </w:rPr>
        <w:sectPr w:rsidR="00974E9C" w:rsidRPr="00A9060C" w:rsidSect="007A1EF0">
          <w:headerReference w:type="even" r:id="rId28"/>
          <w:headerReference w:type="default" r:id="rId29"/>
          <w:headerReference w:type="first" r:id="rId30"/>
          <w:pgSz w:w="12240" w:h="15840" w:code="1"/>
          <w:pgMar w:top="1152" w:right="1008" w:bottom="1152" w:left="1008" w:header="720" w:footer="720" w:gutter="0"/>
          <w:pgBorders w:offsetFrom="page">
            <w:top w:val="crossStitch" w:sz="5" w:space="24" w:color="auto"/>
            <w:left w:val="crossStitch" w:sz="5" w:space="24" w:color="auto"/>
            <w:bottom w:val="crossStitch" w:sz="5" w:space="24" w:color="auto"/>
            <w:right w:val="crossStitch" w:sz="5" w:space="24" w:color="auto"/>
          </w:pgBorders>
          <w:cols w:space="720"/>
          <w:docGrid w:linePitch="326"/>
        </w:sectPr>
      </w:pPr>
      <w:r w:rsidRPr="00A9060C">
        <w:rPr>
          <w:sz w:val="20"/>
          <w:szCs w:val="20"/>
        </w:rPr>
        <w:t>MS in Materials  Engineering:  Dr. Dibyendu Muk</w:t>
      </w:r>
      <w:r w:rsidR="00885B1E">
        <w:rPr>
          <w:sz w:val="20"/>
          <w:szCs w:val="20"/>
        </w:rPr>
        <w:t>h</w:t>
      </w:r>
      <w:r w:rsidRPr="00A9060C">
        <w:rPr>
          <w:sz w:val="20"/>
          <w:szCs w:val="20"/>
        </w:rPr>
        <w:t>erjee</w:t>
      </w:r>
    </w:p>
    <w:bookmarkEnd w:id="12"/>
    <w:p w14:paraId="12E7221E" w14:textId="40643F37" w:rsidR="002B5AF2" w:rsidRPr="002E4E38" w:rsidRDefault="006D1D9D" w:rsidP="002B5AF2">
      <w:pPr>
        <w:pStyle w:val="Title"/>
      </w:pPr>
      <w:r>
        <w:lastRenderedPageBreak/>
        <w:t>Plan of Study</w:t>
      </w:r>
      <w:r w:rsidR="00885B1E">
        <w:t xml:space="preserve"> Course Listing</w:t>
      </w:r>
      <w:r w:rsidR="006B5772">
        <w:t>:</w:t>
      </w:r>
      <w:r w:rsidR="006B5772">
        <w:tab/>
      </w:r>
      <w:r w:rsidR="002F70ED">
        <w:t xml:space="preserve"> </w:t>
      </w:r>
      <w:r w:rsidR="002B5AF2">
        <w:t>M.S.</w:t>
      </w:r>
      <w:r w:rsidR="002823B1">
        <w:t xml:space="preserve"> in CEME* </w:t>
      </w:r>
      <w:r w:rsidR="002B5AF2">
        <w:t xml:space="preserve"> (Thesis Option)</w:t>
      </w:r>
      <w:r w:rsidR="00AE6D18">
        <w:t xml:space="preserve"> </w:t>
      </w:r>
      <w:r w:rsidR="006B5772">
        <w:tab/>
      </w:r>
      <w:fldSimple w:instr=" DOCPROPERTY  AY  \* MERGEFORMAT ">
        <w:r w:rsidR="00221FF5">
          <w:t>AY 202</w:t>
        </w:r>
        <w:r w:rsidR="00767318">
          <w:t>5</w:t>
        </w:r>
        <w:r w:rsidR="00221FF5">
          <w:t xml:space="preserve"> - 202</w:t>
        </w:r>
      </w:fldSimple>
      <w:r w:rsidR="002F2BC6">
        <w:t>6</w:t>
      </w:r>
    </w:p>
    <w:p w14:paraId="18B113DA" w14:textId="77777777" w:rsidR="00DD01D1" w:rsidRDefault="00DD01D1" w:rsidP="00DD01D1">
      <w:pPr>
        <w:pStyle w:val="Heading1"/>
        <w:numPr>
          <w:ilvl w:val="0"/>
          <w:numId w:val="38"/>
        </w:numPr>
      </w:pPr>
      <w:bookmarkStart w:id="13" w:name="_Ref455822867"/>
      <w:r>
        <w:t>Student Information</w:t>
      </w:r>
    </w:p>
    <w:tbl>
      <w:tblPr>
        <w:tblStyle w:val="TableGrid"/>
        <w:tblW w:w="1032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700"/>
        <w:gridCol w:w="1260"/>
        <w:gridCol w:w="2520"/>
        <w:gridCol w:w="3847"/>
      </w:tblGrid>
      <w:tr w:rsidR="002B5AF2" w:rsidRPr="00E446C3" w14:paraId="3F1E247B" w14:textId="77777777" w:rsidTr="005E1323">
        <w:trPr>
          <w:trHeight w:val="288"/>
        </w:trPr>
        <w:tc>
          <w:tcPr>
            <w:tcW w:w="2700" w:type="dxa"/>
          </w:tcPr>
          <w:bookmarkEnd w:id="13"/>
          <w:p w14:paraId="5A9E8AE9" w14:textId="77777777" w:rsidR="002B5AF2" w:rsidRPr="00E446C3" w:rsidRDefault="002B5AF2" w:rsidP="00CD4649">
            <w:pPr>
              <w:pStyle w:val="Tabletext-thinrow"/>
            </w:pPr>
            <w:r>
              <w:t>Full Name:</w:t>
            </w:r>
          </w:p>
        </w:tc>
        <w:tc>
          <w:tcPr>
            <w:tcW w:w="7627" w:type="dxa"/>
            <w:gridSpan w:val="3"/>
          </w:tcPr>
          <w:p w14:paraId="0F44026F" w14:textId="77777777" w:rsidR="002B5AF2" w:rsidRPr="00A36939" w:rsidRDefault="00A36939" w:rsidP="00CD4649">
            <w:pPr>
              <w:pStyle w:val="Table-TextEntry"/>
              <w:rPr>
                <w:szCs w:val="22"/>
              </w:rPr>
            </w:pPr>
            <w:r w:rsidRPr="00A36939">
              <w:rPr>
                <w:b/>
                <w:szCs w:val="22"/>
              </w:rPr>
              <w:t>Sebastian Ibis</w:t>
            </w:r>
          </w:p>
        </w:tc>
      </w:tr>
      <w:tr w:rsidR="00B92CDC" w14:paraId="7DC2F8E7" w14:textId="77777777" w:rsidTr="00FD6FA9">
        <w:trPr>
          <w:trHeight w:val="288"/>
        </w:trPr>
        <w:tc>
          <w:tcPr>
            <w:tcW w:w="2700" w:type="dxa"/>
          </w:tcPr>
          <w:p w14:paraId="026A5974" w14:textId="77777777" w:rsidR="00B92CDC" w:rsidRPr="00A8479D" w:rsidRDefault="00B92CDC" w:rsidP="00CD4649">
            <w:pPr>
              <w:pStyle w:val="Tabletext-thinrow"/>
            </w:pPr>
            <w:r>
              <w:t>C# and CaneLink ID #:</w:t>
            </w:r>
          </w:p>
        </w:tc>
        <w:tc>
          <w:tcPr>
            <w:tcW w:w="3780" w:type="dxa"/>
            <w:gridSpan w:val="2"/>
          </w:tcPr>
          <w:p w14:paraId="44F677A7" w14:textId="77777777" w:rsidR="00B92CDC" w:rsidRPr="008E2CDF" w:rsidRDefault="00B92CDC" w:rsidP="00D0752B">
            <w:pPr>
              <w:pStyle w:val="Table-TextEntry"/>
            </w:pPr>
            <w:r w:rsidRPr="008E2CDF">
              <w:rPr>
                <w:b/>
              </w:rPr>
              <w:t>C</w:t>
            </w:r>
            <w:r w:rsidR="008630DC" w:rsidRPr="008630DC">
              <w:rPr>
                <w:b/>
              </w:rPr>
              <w:t>.......</w:t>
            </w:r>
          </w:p>
        </w:tc>
        <w:tc>
          <w:tcPr>
            <w:tcW w:w="3847" w:type="dxa"/>
            <w:tcBorders>
              <w:bottom w:val="single" w:sz="4" w:space="0" w:color="auto"/>
            </w:tcBorders>
          </w:tcPr>
          <w:p w14:paraId="3E592A92" w14:textId="77777777" w:rsidR="00B92CDC" w:rsidRPr="002E4E38" w:rsidRDefault="00B92CDC" w:rsidP="00D0752B">
            <w:pPr>
              <w:pStyle w:val="Table-TextEntry"/>
            </w:pPr>
            <w:r w:rsidRPr="008E2CDF">
              <w:rPr>
                <w:b/>
              </w:rPr>
              <w:t>5</w:t>
            </w:r>
            <w:r w:rsidR="008630DC" w:rsidRPr="008630DC">
              <w:rPr>
                <w:b/>
              </w:rPr>
              <w:t>.......</w:t>
            </w:r>
          </w:p>
        </w:tc>
      </w:tr>
      <w:tr w:rsidR="00FD6FA9" w14:paraId="04A3C38C" w14:textId="77777777" w:rsidTr="00FD6FA9">
        <w:trPr>
          <w:trHeight w:val="288"/>
        </w:trPr>
        <w:tc>
          <w:tcPr>
            <w:tcW w:w="2700" w:type="dxa"/>
            <w:vMerge w:val="restart"/>
          </w:tcPr>
          <w:p w14:paraId="3BD3BC44" w14:textId="77777777" w:rsidR="00FD6FA9" w:rsidRPr="00A8479D" w:rsidRDefault="00FD6FA9" w:rsidP="00FD6FA9">
            <w:pPr>
              <w:pStyle w:val="Tabletext-thinrow"/>
            </w:pPr>
            <w:r>
              <w:t>Degree Sought and Major Area of Study: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4EA4A67" w14:textId="77777777" w:rsidR="00FD6FA9" w:rsidRPr="008D04E9" w:rsidRDefault="00FD6FA9" w:rsidP="00FD6FA9">
            <w:pPr>
              <w:pStyle w:val="Tabletext-thinrow"/>
            </w:pPr>
            <w:r w:rsidRPr="008D04E9">
              <w:t>Degree</w:t>
            </w:r>
          </w:p>
        </w:tc>
        <w:tc>
          <w:tcPr>
            <w:tcW w:w="2520" w:type="dxa"/>
            <w:shd w:val="clear" w:color="auto" w:fill="D9D9D9" w:themeFill="background1" w:themeFillShade="D9"/>
            <w:vAlign w:val="center"/>
          </w:tcPr>
          <w:p w14:paraId="6B35391E" w14:textId="77777777" w:rsidR="00FD6FA9" w:rsidRPr="008D04E9" w:rsidRDefault="00FD6FA9" w:rsidP="00FD6FA9">
            <w:pPr>
              <w:pStyle w:val="Tabletext-thinrow"/>
            </w:pPr>
            <w:r w:rsidRPr="008D04E9">
              <w:t>Major Area of Study</w:t>
            </w:r>
          </w:p>
        </w:tc>
        <w:tc>
          <w:tcPr>
            <w:tcW w:w="3847" w:type="dxa"/>
            <w:tcBorders>
              <w:tr2bl w:val="nil"/>
            </w:tcBorders>
            <w:shd w:val="clear" w:color="auto" w:fill="D9D9D9" w:themeFill="background1" w:themeFillShade="D9"/>
            <w:vAlign w:val="center"/>
          </w:tcPr>
          <w:p w14:paraId="73DD1CB8" w14:textId="77777777" w:rsidR="00FD6FA9" w:rsidRPr="008D04E9" w:rsidRDefault="00FD6FA9" w:rsidP="00FD6FA9">
            <w:pPr>
              <w:pStyle w:val="Tabletext-thinrow"/>
            </w:pPr>
            <w:r>
              <w:t>Thesis Option</w:t>
            </w:r>
          </w:p>
        </w:tc>
      </w:tr>
      <w:tr w:rsidR="00FD6FA9" w14:paraId="4E0408BD" w14:textId="77777777" w:rsidTr="00FD6FA9">
        <w:trPr>
          <w:trHeight w:val="422"/>
        </w:trPr>
        <w:tc>
          <w:tcPr>
            <w:tcW w:w="2700" w:type="dxa"/>
            <w:vMerge/>
          </w:tcPr>
          <w:p w14:paraId="19917959" w14:textId="77777777" w:rsidR="00FD6FA9" w:rsidRPr="00A8479D" w:rsidRDefault="00FD6FA9" w:rsidP="00FD6FA9">
            <w:pPr>
              <w:pStyle w:val="Tabletext-thinrow"/>
            </w:pPr>
          </w:p>
        </w:tc>
        <w:tc>
          <w:tcPr>
            <w:tcW w:w="1260" w:type="dxa"/>
            <w:vAlign w:val="center"/>
          </w:tcPr>
          <w:p w14:paraId="7CE91A9A" w14:textId="77777777" w:rsidR="00FD6FA9" w:rsidRDefault="00000000" w:rsidP="00FD6FA9">
            <w:pPr>
              <w:pStyle w:val="Table-TextEntry"/>
              <w:jc w:val="center"/>
            </w:pPr>
            <w:sdt>
              <w:sdtPr>
                <w:rPr>
                  <w:rStyle w:val="DropDownBox"/>
                </w:rPr>
                <w:alias w:val="Choose a degree"/>
                <w:tag w:val="Choose a degree"/>
                <w:id w:val="-1937595583"/>
                <w:placeholder>
                  <w:docPart w:val="859416A349A84071858D59280E3C0FEF"/>
                </w:placeholder>
                <w:comboBox>
                  <w:listItem w:displayText="  MSAE  " w:value="  MSAE  "/>
                  <w:listItem w:displayText="  MSCE  " w:value="  MSCE  "/>
                  <w:listItem w:displayText="               " w:value="               "/>
                  <w:listItem w:displayText="................." w:value="................."/>
                </w:comboBox>
              </w:sdtPr>
              <w:sdtContent>
                <w:r w:rsidR="00FD6FA9">
                  <w:rPr>
                    <w:rStyle w:val="DropDownBox"/>
                  </w:rPr>
                  <w:t>.................</w:t>
                </w:r>
              </w:sdtContent>
            </w:sdt>
          </w:p>
        </w:tc>
        <w:tc>
          <w:tcPr>
            <w:tcW w:w="2520" w:type="dxa"/>
            <w:vAlign w:val="center"/>
          </w:tcPr>
          <w:p w14:paraId="15AE8CE5" w14:textId="77777777" w:rsidR="00FD6FA9" w:rsidRDefault="00000000" w:rsidP="00FD6FA9">
            <w:pPr>
              <w:pStyle w:val="Table-TextEntry"/>
              <w:jc w:val="center"/>
            </w:pPr>
            <w:sdt>
              <w:sdtPr>
                <w:rPr>
                  <w:rStyle w:val="DropDownBox"/>
                </w:rPr>
                <w:alias w:val="Choose a Major"/>
                <w:tag w:val="Choose a Major"/>
                <w:id w:val="1652088107"/>
                <w:placeholder>
                  <w:docPart w:val="CF0B84406BC64E819937862D8E715A3A"/>
                </w:placeholder>
                <w:comboBox>
                  <w:listItem w:displayText="  Architectural Engineering  " w:value="  Architectural Engineering  "/>
                  <w:listItem w:displayText="  Civil Engineering  " w:value="  Civil Engineering  "/>
                  <w:listItem w:displayText="  Environmental Engineering  " w:value="  Environmental Engineering  "/>
                  <w:listItem w:displayText="                     " w:value="                     "/>
                  <w:listItem w:displayText="................." w:value="................."/>
                </w:comboBox>
              </w:sdtPr>
              <w:sdtContent>
                <w:r w:rsidR="00FD6FA9">
                  <w:rPr>
                    <w:rStyle w:val="DropDownBox"/>
                  </w:rPr>
                  <w:t>.................</w:t>
                </w:r>
              </w:sdtContent>
            </w:sdt>
          </w:p>
        </w:tc>
        <w:tc>
          <w:tcPr>
            <w:tcW w:w="3847" w:type="dxa"/>
            <w:tcBorders>
              <w:tr2bl w:val="nil"/>
            </w:tcBorders>
            <w:vAlign w:val="center"/>
          </w:tcPr>
          <w:p w14:paraId="645FE5E9" w14:textId="77777777" w:rsidR="00FD6FA9" w:rsidRDefault="00FD6FA9" w:rsidP="00FD6FA9">
            <w:pPr>
              <w:pStyle w:val="Tabletext-thinrow"/>
            </w:pPr>
            <w:r>
              <w:t>Thesis (Dissertation)</w:t>
            </w:r>
          </w:p>
        </w:tc>
      </w:tr>
    </w:tbl>
    <w:p w14:paraId="0BD0267C" w14:textId="70CDBD30" w:rsidR="00122515" w:rsidRDefault="00DD01D1" w:rsidP="00DD01D1">
      <w:pPr>
        <w:pStyle w:val="Heading1"/>
      </w:pPr>
      <w:bookmarkStart w:id="14" w:name="_Ref496098723"/>
      <w:r>
        <w:t>Coursework</w:t>
      </w:r>
    </w:p>
    <w:tbl>
      <w:tblPr>
        <w:tblStyle w:val="TableGrid"/>
        <w:tblpPr w:leftFromText="180" w:rightFromText="180" w:vertAnchor="text" w:horzAnchor="margin" w:tblpY="68"/>
        <w:tblW w:w="8977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360"/>
        <w:gridCol w:w="1080"/>
        <w:gridCol w:w="720"/>
        <w:gridCol w:w="720"/>
        <w:gridCol w:w="540"/>
        <w:gridCol w:w="3510"/>
        <w:gridCol w:w="810"/>
        <w:gridCol w:w="720"/>
      </w:tblGrid>
      <w:tr w:rsidR="00767318" w:rsidRPr="00E446C3" w14:paraId="27077987" w14:textId="77777777" w:rsidTr="00A9060C">
        <w:tc>
          <w:tcPr>
            <w:tcW w:w="877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4B612522" w14:textId="77777777" w:rsidR="00767318" w:rsidRPr="00077DE2" w:rsidRDefault="00767318" w:rsidP="000E5D56">
            <w:pPr>
              <w:pStyle w:val="Tabletext-thinrow"/>
            </w:pPr>
          </w:p>
        </w:tc>
        <w:tc>
          <w:tcPr>
            <w:tcW w:w="1080" w:type="dxa"/>
            <w:vMerge w:val="restart"/>
            <w:shd w:val="clear" w:color="auto" w:fill="D9D9D9" w:themeFill="background1" w:themeFillShade="D9"/>
            <w:vAlign w:val="center"/>
          </w:tcPr>
          <w:p w14:paraId="68DA6B21" w14:textId="77777777" w:rsidR="00767318" w:rsidRDefault="00767318" w:rsidP="000E5D56">
            <w:pPr>
              <w:pStyle w:val="Tabletext-thinrow"/>
            </w:pPr>
            <w:r>
              <w:t>Term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1E4CD2C4" w14:textId="77777777" w:rsidR="00767318" w:rsidRDefault="00767318" w:rsidP="000E5D56">
            <w:pPr>
              <w:pStyle w:val="Tabletext-thinrow"/>
            </w:pPr>
            <w:r>
              <w:t>Year</w:t>
            </w: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3E73C3" w14:textId="77777777" w:rsidR="00767318" w:rsidRDefault="00767318" w:rsidP="000E5D56">
            <w:pPr>
              <w:pStyle w:val="Tabletext-thinrow"/>
            </w:pPr>
            <w:r>
              <w:t>Course Information</w:t>
            </w:r>
          </w:p>
        </w:tc>
      </w:tr>
      <w:tr w:rsidR="00767318" w:rsidRPr="00E446C3" w14:paraId="282DC601" w14:textId="77777777" w:rsidTr="00A9060C">
        <w:tc>
          <w:tcPr>
            <w:tcW w:w="877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CDF859" w14:textId="77777777" w:rsidR="00767318" w:rsidRPr="00077DE2" w:rsidRDefault="00767318" w:rsidP="000E5D56">
            <w:pPr>
              <w:pStyle w:val="Tabletext-thinrow"/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BD5309" w14:textId="77777777" w:rsidR="00767318" w:rsidRDefault="00767318" w:rsidP="000E5D56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275EE8" w14:textId="77777777" w:rsidR="00767318" w:rsidRDefault="00767318" w:rsidP="000E5D56">
            <w:pPr>
              <w:pStyle w:val="Tabletext-thinrow"/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70AD90" w14:textId="77777777" w:rsidR="00767318" w:rsidRDefault="00767318" w:rsidP="000E5D56">
            <w:pPr>
              <w:pStyle w:val="Tabletext-thinrow"/>
            </w:pPr>
            <w: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BF71DD" w14:textId="77777777" w:rsidR="00767318" w:rsidRDefault="00767318" w:rsidP="000E5D56">
            <w:pPr>
              <w:pStyle w:val="Tabletext-thinrow"/>
            </w:pPr>
            <w:r>
              <w:t>#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7FEB32" w14:textId="77777777" w:rsidR="00767318" w:rsidRDefault="00767318" w:rsidP="000E5D56">
            <w:pPr>
              <w:pStyle w:val="Tabletext-thinrow"/>
            </w:pPr>
            <w:r>
              <w:t>Title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6EDB0C" w14:textId="77777777" w:rsidR="00767318" w:rsidRDefault="00767318" w:rsidP="000E5D56">
            <w:pPr>
              <w:pStyle w:val="Tabletext-thinrow"/>
            </w:pPr>
            <w: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D614D5" w14:textId="08B6CF3D" w:rsidR="00767318" w:rsidRDefault="00767318" w:rsidP="000E5D56">
            <w:pPr>
              <w:pStyle w:val="Tabletext-thinrow"/>
            </w:pPr>
            <w:r>
              <w:t>Grade</w:t>
            </w:r>
          </w:p>
        </w:tc>
      </w:tr>
      <w:tr w:rsidR="00767318" w:rsidRPr="00A05BB0" w14:paraId="27B1D668" w14:textId="77777777" w:rsidTr="00A9060C">
        <w:trPr>
          <w:cantSplit/>
          <w:trHeight w:val="288"/>
        </w:trPr>
        <w:tc>
          <w:tcPr>
            <w:tcW w:w="517" w:type="dxa"/>
            <w:vMerge w:val="restart"/>
            <w:textDirection w:val="btLr"/>
            <w:vAlign w:val="center"/>
          </w:tcPr>
          <w:p w14:paraId="7F11D2ED" w14:textId="77777777" w:rsidR="00767318" w:rsidRPr="00FD347D" w:rsidRDefault="00767318" w:rsidP="00FD6FA9">
            <w:pPr>
              <w:pStyle w:val="Table-Subheading"/>
              <w:ind w:left="113" w:right="113"/>
              <w:jc w:val="center"/>
              <w:rPr>
                <w:b w:val="0"/>
                <w:sz w:val="12"/>
                <w:szCs w:val="12"/>
              </w:rPr>
            </w:pPr>
            <w:r w:rsidRPr="00FD347D">
              <w:rPr>
                <w:b w:val="0"/>
                <w:sz w:val="12"/>
                <w:szCs w:val="12"/>
              </w:rPr>
              <w:t>Deficiencies (</w:t>
            </w:r>
            <w:r>
              <w:rPr>
                <w:b w:val="0"/>
                <w:sz w:val="12"/>
                <w:szCs w:val="12"/>
              </w:rPr>
              <w:t>if any</w:t>
            </w:r>
            <w:r w:rsidRPr="00FD347D">
              <w:rPr>
                <w:b w:val="0"/>
                <w:sz w:val="12"/>
                <w:szCs w:val="12"/>
              </w:rPr>
              <w:t>)</w:t>
            </w:r>
          </w:p>
        </w:tc>
        <w:tc>
          <w:tcPr>
            <w:tcW w:w="360" w:type="dxa"/>
            <w:vAlign w:val="center"/>
          </w:tcPr>
          <w:p w14:paraId="69D5C1A3" w14:textId="77777777" w:rsidR="00767318" w:rsidRPr="00A05BB0" w:rsidRDefault="00767318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1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-429046356"/>
              <w:placeholder>
                <w:docPart w:val="1A4F7554F994414B910DE24280EA0687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487267A6" w14:textId="77777777" w:rsidR="00767318" w:rsidRPr="00A05BB0" w:rsidRDefault="00767318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67FF388C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5294C9E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5C6D299B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2E201D6" w14:textId="77777777" w:rsidR="00767318" w:rsidRPr="00A05BB0" w:rsidRDefault="00767318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136D697A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66186986"/>
            <w:placeholder>
              <w:docPart w:val="428594DCAB454D6AA26775C0F7B37EC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67743506" w14:textId="77777777" w:rsidR="00767318" w:rsidRPr="00A05BB0" w:rsidRDefault="00767318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767318" w:rsidRPr="00A05BB0" w14:paraId="104A3C09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6C7B2EBE" w14:textId="77777777" w:rsidR="00767318" w:rsidRPr="00A05BB0" w:rsidRDefault="00767318" w:rsidP="00FD6FA9">
            <w:pPr>
              <w:pStyle w:val="Table-Subheading"/>
              <w:rPr>
                <w:sz w:val="18"/>
              </w:rPr>
            </w:pPr>
          </w:p>
        </w:tc>
        <w:tc>
          <w:tcPr>
            <w:tcW w:w="360" w:type="dxa"/>
            <w:vAlign w:val="center"/>
          </w:tcPr>
          <w:p w14:paraId="4CBD1C7E" w14:textId="77777777" w:rsidR="00767318" w:rsidRPr="00A05BB0" w:rsidRDefault="00767318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2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1879124064"/>
              <w:placeholder>
                <w:docPart w:val="195E8E506DF8482E86739E841D6D65D3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0DFAF627" w14:textId="77777777" w:rsidR="00767318" w:rsidRPr="00A05BB0" w:rsidRDefault="00767318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6FC1EA9D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D528EEE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63423114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D61A667" w14:textId="77777777" w:rsidR="00767318" w:rsidRPr="00A05BB0" w:rsidRDefault="00767318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2639AAF7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824037930"/>
            <w:placeholder>
              <w:docPart w:val="FD5068CDA703465F93E7E1A6223991E7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0D608ECA" w14:textId="77777777" w:rsidR="00767318" w:rsidRPr="00A05BB0" w:rsidRDefault="00767318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767318" w:rsidRPr="00A05BB0" w14:paraId="61097171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0AEDE03E" w14:textId="77777777" w:rsidR="00767318" w:rsidRPr="00A05BB0" w:rsidRDefault="00767318" w:rsidP="00FD6FA9">
            <w:pPr>
              <w:pStyle w:val="Table-Subheading"/>
              <w:rPr>
                <w:sz w:val="18"/>
              </w:rPr>
            </w:pPr>
          </w:p>
        </w:tc>
        <w:tc>
          <w:tcPr>
            <w:tcW w:w="360" w:type="dxa"/>
            <w:vAlign w:val="center"/>
          </w:tcPr>
          <w:p w14:paraId="62C05C20" w14:textId="77777777" w:rsidR="00767318" w:rsidRPr="00A05BB0" w:rsidRDefault="00767318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A05BB0">
              <w:rPr>
                <w:sz w:val="18"/>
                <w:szCs w:val="18"/>
              </w:rPr>
              <w:t>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-1315100644"/>
              <w:placeholder>
                <w:docPart w:val="5D9FCE82D414453C9D33FFD2C3BAA079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089B1AE9" w14:textId="77777777" w:rsidR="00767318" w:rsidRPr="00A05BB0" w:rsidRDefault="00767318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4164039C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4EB3C88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3F7E0479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07E7258" w14:textId="77777777" w:rsidR="00767318" w:rsidRPr="00A05BB0" w:rsidRDefault="00767318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DF57262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931671448"/>
            <w:placeholder>
              <w:docPart w:val="4D149172713B4CFE899E5001F583726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7C320053" w14:textId="77777777" w:rsidR="00767318" w:rsidRPr="00A05BB0" w:rsidRDefault="00767318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</w:tbl>
    <w:p w14:paraId="4251F283" w14:textId="68391E57" w:rsidR="00122515" w:rsidRDefault="00122515" w:rsidP="00CB0607">
      <w:pPr>
        <w:pStyle w:val="FigureTable"/>
      </w:pPr>
    </w:p>
    <w:p w14:paraId="0506FB36" w14:textId="5FEEBF05" w:rsidR="00767318" w:rsidRDefault="00767318" w:rsidP="00CB0607">
      <w:pPr>
        <w:pStyle w:val="FigureTable"/>
      </w:pPr>
    </w:p>
    <w:p w14:paraId="6523178E" w14:textId="6D6CF029" w:rsidR="00767318" w:rsidRDefault="00767318" w:rsidP="00CB0607">
      <w:pPr>
        <w:pStyle w:val="FigureTable"/>
      </w:pPr>
    </w:p>
    <w:p w14:paraId="07464CB5" w14:textId="17AD6F4E" w:rsidR="00767318" w:rsidRDefault="00767318" w:rsidP="00CB0607">
      <w:pPr>
        <w:pStyle w:val="FigureTable"/>
      </w:pPr>
    </w:p>
    <w:p w14:paraId="7393BCF4" w14:textId="269D92B3" w:rsidR="00767318" w:rsidRDefault="00767318" w:rsidP="00CB0607">
      <w:pPr>
        <w:pStyle w:val="FigureTable"/>
      </w:pPr>
    </w:p>
    <w:p w14:paraId="0611B1A0" w14:textId="77777777" w:rsidR="00767318" w:rsidRDefault="00767318" w:rsidP="00CB0607">
      <w:pPr>
        <w:pStyle w:val="FigureTable"/>
      </w:pPr>
    </w:p>
    <w:tbl>
      <w:tblPr>
        <w:tblStyle w:val="TableGrid"/>
        <w:tblpPr w:leftFromText="180" w:rightFromText="180" w:vertAnchor="text" w:horzAnchor="margin" w:tblpY="68"/>
        <w:tblW w:w="8977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378"/>
        <w:gridCol w:w="1062"/>
        <w:gridCol w:w="720"/>
        <w:gridCol w:w="720"/>
        <w:gridCol w:w="540"/>
        <w:gridCol w:w="3510"/>
        <w:gridCol w:w="810"/>
        <w:gridCol w:w="720"/>
      </w:tblGrid>
      <w:tr w:rsidR="00767318" w:rsidRPr="00E446C3" w14:paraId="7152879F" w14:textId="77777777" w:rsidTr="00A9060C">
        <w:tc>
          <w:tcPr>
            <w:tcW w:w="895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5CD16C19" w14:textId="77777777" w:rsidR="00767318" w:rsidRPr="00077DE2" w:rsidRDefault="00767318" w:rsidP="000E5D56">
            <w:pPr>
              <w:pStyle w:val="Tabletext-thinrow"/>
            </w:pPr>
          </w:p>
        </w:tc>
        <w:tc>
          <w:tcPr>
            <w:tcW w:w="1062" w:type="dxa"/>
            <w:vMerge w:val="restart"/>
            <w:shd w:val="clear" w:color="auto" w:fill="D9D9D9" w:themeFill="background1" w:themeFillShade="D9"/>
            <w:vAlign w:val="center"/>
          </w:tcPr>
          <w:p w14:paraId="692CD31F" w14:textId="77777777" w:rsidR="00767318" w:rsidRDefault="00767318" w:rsidP="000E5D56">
            <w:pPr>
              <w:pStyle w:val="Tabletext-thinrow"/>
            </w:pPr>
            <w:r>
              <w:t>Term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77AC3682" w14:textId="77777777" w:rsidR="00767318" w:rsidRDefault="00767318" w:rsidP="000E5D56">
            <w:pPr>
              <w:pStyle w:val="Tabletext-thinrow"/>
            </w:pPr>
            <w:r>
              <w:t>Year</w:t>
            </w: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B408CC" w14:textId="77777777" w:rsidR="00767318" w:rsidRDefault="00767318" w:rsidP="000E5D56">
            <w:pPr>
              <w:pStyle w:val="Tabletext-thinrow"/>
            </w:pPr>
            <w:r>
              <w:t>Course Information</w:t>
            </w:r>
          </w:p>
        </w:tc>
      </w:tr>
      <w:tr w:rsidR="00767318" w:rsidRPr="00E446C3" w14:paraId="13E59C6D" w14:textId="77777777" w:rsidTr="00A9060C">
        <w:tc>
          <w:tcPr>
            <w:tcW w:w="895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29DFCB" w14:textId="77777777" w:rsidR="00767318" w:rsidRPr="00077DE2" w:rsidRDefault="00767318" w:rsidP="000E5D56">
            <w:pPr>
              <w:pStyle w:val="Tabletext-thinrow"/>
            </w:pPr>
          </w:p>
        </w:tc>
        <w:tc>
          <w:tcPr>
            <w:tcW w:w="106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7B1A22" w14:textId="77777777" w:rsidR="00767318" w:rsidRDefault="00767318" w:rsidP="000E5D56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A6445A" w14:textId="77777777" w:rsidR="00767318" w:rsidRDefault="00767318" w:rsidP="000E5D56">
            <w:pPr>
              <w:pStyle w:val="Tabletext-thinrow"/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98D471" w14:textId="77777777" w:rsidR="00767318" w:rsidRDefault="00767318" w:rsidP="000E5D56">
            <w:pPr>
              <w:pStyle w:val="Tabletext-thinrow"/>
            </w:pPr>
            <w: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1A98D1" w14:textId="77777777" w:rsidR="00767318" w:rsidRDefault="00767318" w:rsidP="000E5D56">
            <w:pPr>
              <w:pStyle w:val="Tabletext-thinrow"/>
            </w:pPr>
            <w:r>
              <w:t>#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655DE1" w14:textId="77777777" w:rsidR="00767318" w:rsidRDefault="00767318" w:rsidP="000E5D56">
            <w:pPr>
              <w:pStyle w:val="Tabletext-thinrow"/>
            </w:pPr>
            <w:r>
              <w:t>Title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CF540F" w14:textId="77777777" w:rsidR="00767318" w:rsidRDefault="00767318" w:rsidP="000E5D56">
            <w:pPr>
              <w:pStyle w:val="Tabletext-thinrow"/>
            </w:pPr>
            <w: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D89CB1" w14:textId="724DDEDF" w:rsidR="00767318" w:rsidRDefault="00767318" w:rsidP="000E5D56">
            <w:pPr>
              <w:pStyle w:val="Tabletext-thinrow"/>
            </w:pPr>
            <w:r>
              <w:t>Grade</w:t>
            </w:r>
          </w:p>
        </w:tc>
      </w:tr>
      <w:tr w:rsidR="00767318" w:rsidRPr="00A05BB0" w14:paraId="2B1D5EA3" w14:textId="77777777" w:rsidTr="00A9060C">
        <w:trPr>
          <w:cantSplit/>
          <w:trHeight w:val="288"/>
        </w:trPr>
        <w:tc>
          <w:tcPr>
            <w:tcW w:w="517" w:type="dxa"/>
            <w:vMerge w:val="restart"/>
            <w:textDirection w:val="btLr"/>
            <w:vAlign w:val="center"/>
          </w:tcPr>
          <w:p w14:paraId="6AAEC328" w14:textId="77777777" w:rsidR="00767318" w:rsidRPr="00A05BB0" w:rsidRDefault="00767318" w:rsidP="00FD6FA9">
            <w:pPr>
              <w:pStyle w:val="Table-Subheading"/>
              <w:ind w:left="113" w:right="113"/>
              <w:jc w:val="center"/>
              <w:rPr>
                <w:b w:val="0"/>
                <w:sz w:val="16"/>
                <w:szCs w:val="18"/>
              </w:rPr>
            </w:pPr>
            <w:r>
              <w:rPr>
                <w:b w:val="0"/>
                <w:sz w:val="16"/>
                <w:szCs w:val="18"/>
              </w:rPr>
              <w:t>Required (Proposed)</w:t>
            </w:r>
          </w:p>
        </w:tc>
        <w:tc>
          <w:tcPr>
            <w:tcW w:w="378" w:type="dxa"/>
            <w:vAlign w:val="center"/>
          </w:tcPr>
          <w:p w14:paraId="4D81D343" w14:textId="77777777" w:rsidR="00767318" w:rsidRPr="00A05BB0" w:rsidRDefault="00767318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1.</w:t>
            </w:r>
          </w:p>
        </w:tc>
        <w:tc>
          <w:tcPr>
            <w:tcW w:w="1062" w:type="dxa"/>
            <w:vAlign w:val="center"/>
          </w:tcPr>
          <w:p w14:paraId="0892833D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7C18317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5CEF194" w14:textId="306C071A" w:rsidR="00767318" w:rsidRPr="00A05BB0" w:rsidRDefault="00767318" w:rsidP="00FD6FA9">
            <w:pPr>
              <w:pStyle w:val="Table-TextEntry"/>
              <w:jc w:val="center"/>
            </w:pPr>
            <w:r w:rsidRPr="00A05BB0">
              <w:t>C</w:t>
            </w:r>
            <w:r>
              <w:t>ET</w:t>
            </w: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7F16AE14" w14:textId="77777777" w:rsidR="00767318" w:rsidRPr="00A05BB0" w:rsidRDefault="00767318" w:rsidP="00FD6FA9">
            <w:pPr>
              <w:pStyle w:val="Table-TextEntry"/>
              <w:jc w:val="center"/>
            </w:pPr>
            <w:r>
              <w:t>810</w:t>
            </w: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4212403" w14:textId="77777777" w:rsidR="00767318" w:rsidRPr="00A05BB0" w:rsidRDefault="00767318" w:rsidP="00FD6FA9">
            <w:pPr>
              <w:pStyle w:val="Table-TextEntry"/>
              <w:rPr>
                <w:sz w:val="20"/>
              </w:rPr>
            </w:pPr>
            <w:r w:rsidRPr="00FD6FA9">
              <w:rPr>
                <w:sz w:val="20"/>
              </w:rPr>
              <w:t>Master's Thesis</w:t>
            </w:r>
          </w:p>
        </w:tc>
        <w:tc>
          <w:tcPr>
            <w:tcW w:w="810" w:type="dxa"/>
            <w:vAlign w:val="center"/>
          </w:tcPr>
          <w:p w14:paraId="266F4C8D" w14:textId="77777777" w:rsidR="00767318" w:rsidRPr="00A05BB0" w:rsidRDefault="00767318" w:rsidP="00FD6FA9">
            <w:pPr>
              <w:pStyle w:val="Table-TextEntry"/>
              <w:jc w:val="center"/>
            </w:pPr>
            <w:r w:rsidRPr="00A05BB0">
              <w:t>3</w:t>
            </w:r>
          </w:p>
        </w:tc>
        <w:tc>
          <w:tcPr>
            <w:tcW w:w="720" w:type="dxa"/>
            <w:vAlign w:val="center"/>
          </w:tcPr>
          <w:p w14:paraId="16D87F50" w14:textId="3CD33E4D" w:rsidR="00767318" w:rsidRPr="00A05BB0" w:rsidRDefault="00767318" w:rsidP="00FD6FA9">
            <w:pPr>
              <w:pStyle w:val="Table-TextEntry"/>
              <w:jc w:val="center"/>
            </w:pPr>
          </w:p>
        </w:tc>
      </w:tr>
      <w:tr w:rsidR="00767318" w:rsidRPr="00A05BB0" w14:paraId="3E4EFBE9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20C462CA" w14:textId="77777777" w:rsidR="00767318" w:rsidRPr="00A05BB0" w:rsidRDefault="00767318" w:rsidP="00FD6FA9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290EB57A" w14:textId="77777777" w:rsidR="00767318" w:rsidRPr="00A05BB0" w:rsidRDefault="00767318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2.</w:t>
            </w:r>
          </w:p>
        </w:tc>
        <w:tc>
          <w:tcPr>
            <w:tcW w:w="1062" w:type="dxa"/>
            <w:vAlign w:val="center"/>
          </w:tcPr>
          <w:p w14:paraId="3454D7D9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5E96118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53EB793" w14:textId="0F09EACA" w:rsidR="00767318" w:rsidRPr="00A05BB0" w:rsidRDefault="00767318" w:rsidP="00FD6FA9">
            <w:pPr>
              <w:pStyle w:val="Table-TextEntry"/>
              <w:jc w:val="center"/>
            </w:pPr>
            <w:r w:rsidRPr="00A05BB0">
              <w:t>C</w:t>
            </w:r>
            <w:r>
              <w:t>ET</w:t>
            </w: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621564C8" w14:textId="77777777" w:rsidR="00767318" w:rsidRPr="00A05BB0" w:rsidRDefault="00767318" w:rsidP="00FD6FA9">
            <w:pPr>
              <w:pStyle w:val="Table-TextEntry"/>
              <w:jc w:val="center"/>
            </w:pPr>
            <w:r>
              <w:t>810</w:t>
            </w: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9C83973" w14:textId="77777777" w:rsidR="00767318" w:rsidRPr="00A05BB0" w:rsidRDefault="00767318" w:rsidP="00FD6FA9">
            <w:pPr>
              <w:pStyle w:val="Table-TextEntry"/>
              <w:rPr>
                <w:sz w:val="20"/>
              </w:rPr>
            </w:pPr>
            <w:r w:rsidRPr="00FD6FA9">
              <w:rPr>
                <w:sz w:val="20"/>
              </w:rPr>
              <w:t>Master's Thesis</w:t>
            </w:r>
          </w:p>
        </w:tc>
        <w:tc>
          <w:tcPr>
            <w:tcW w:w="810" w:type="dxa"/>
            <w:vAlign w:val="center"/>
          </w:tcPr>
          <w:p w14:paraId="4150E717" w14:textId="77777777" w:rsidR="00767318" w:rsidRPr="00A05BB0" w:rsidRDefault="00767318" w:rsidP="00FD6FA9">
            <w:pPr>
              <w:pStyle w:val="Table-TextEntry"/>
              <w:jc w:val="center"/>
            </w:pPr>
            <w:r>
              <w:t>3</w:t>
            </w:r>
          </w:p>
        </w:tc>
        <w:tc>
          <w:tcPr>
            <w:tcW w:w="720" w:type="dxa"/>
            <w:vAlign w:val="center"/>
          </w:tcPr>
          <w:p w14:paraId="57BE2FED" w14:textId="01595F4E" w:rsidR="00767318" w:rsidRPr="00A05BB0" w:rsidRDefault="00767318" w:rsidP="00FD6FA9">
            <w:pPr>
              <w:pStyle w:val="Table-TextEntry"/>
              <w:jc w:val="center"/>
            </w:pPr>
          </w:p>
        </w:tc>
      </w:tr>
      <w:tr w:rsidR="00767318" w:rsidRPr="00A05BB0" w14:paraId="7F5C7C4B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7722E1B9" w14:textId="77777777" w:rsidR="00767318" w:rsidRPr="00A05BB0" w:rsidRDefault="00767318" w:rsidP="002440B8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103A6C5F" w14:textId="77777777" w:rsidR="00767318" w:rsidRPr="00A05BB0" w:rsidRDefault="00767318" w:rsidP="002440B8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3.</w:t>
            </w:r>
          </w:p>
        </w:tc>
        <w:tc>
          <w:tcPr>
            <w:tcW w:w="1062" w:type="dxa"/>
            <w:vAlign w:val="center"/>
          </w:tcPr>
          <w:p w14:paraId="2C5C3D39" w14:textId="77777777" w:rsidR="00767318" w:rsidRPr="00A05BB0" w:rsidRDefault="00767318" w:rsidP="002440B8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9A57CD6" w14:textId="77777777" w:rsidR="00767318" w:rsidRPr="00A05BB0" w:rsidRDefault="00767318" w:rsidP="002440B8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0CB30260" w14:textId="5CA9D14E" w:rsidR="00767318" w:rsidRPr="00A05BB0" w:rsidRDefault="00767318" w:rsidP="002440B8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4A6ECE2D" w14:textId="79CF9059" w:rsidR="00767318" w:rsidRPr="00A05BB0" w:rsidRDefault="00767318" w:rsidP="002440B8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7E8821F" w14:textId="77777777" w:rsidR="00767318" w:rsidRPr="00A05BB0" w:rsidRDefault="00767318" w:rsidP="002440B8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4DD496B5" w14:textId="2AE1AB08" w:rsidR="00767318" w:rsidRPr="00A05BB0" w:rsidRDefault="00767318" w:rsidP="002440B8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FA6877A" w14:textId="59C4BA55" w:rsidR="00767318" w:rsidRPr="00A05BB0" w:rsidRDefault="00767318" w:rsidP="002440B8">
            <w:pPr>
              <w:pStyle w:val="Table-TextEntry"/>
              <w:jc w:val="center"/>
            </w:pPr>
          </w:p>
        </w:tc>
      </w:tr>
      <w:tr w:rsidR="00767318" w:rsidRPr="00A05BB0" w14:paraId="7DAA79C7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1A1947CD" w14:textId="77777777" w:rsidR="00767318" w:rsidRPr="00A05BB0" w:rsidRDefault="00767318" w:rsidP="002440B8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56E4555E" w14:textId="77777777" w:rsidR="00767318" w:rsidRPr="00A05BB0" w:rsidRDefault="00767318" w:rsidP="002440B8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</w:tc>
        <w:tc>
          <w:tcPr>
            <w:tcW w:w="1062" w:type="dxa"/>
            <w:vAlign w:val="center"/>
          </w:tcPr>
          <w:p w14:paraId="10ABE572" w14:textId="77777777" w:rsidR="00767318" w:rsidRPr="00A05BB0" w:rsidRDefault="00767318" w:rsidP="002440B8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D8E0847" w14:textId="77777777" w:rsidR="00767318" w:rsidRPr="00A05BB0" w:rsidRDefault="00767318" w:rsidP="002440B8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CE058AB" w14:textId="6B2D2DE3" w:rsidR="00767318" w:rsidRPr="00A05BB0" w:rsidRDefault="00767318" w:rsidP="002440B8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05B67FE7" w14:textId="3F464398" w:rsidR="00767318" w:rsidRPr="00A05BB0" w:rsidRDefault="00767318" w:rsidP="002440B8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455563FC" w14:textId="77777777" w:rsidR="00767318" w:rsidRPr="00A05BB0" w:rsidRDefault="00767318" w:rsidP="002440B8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77E994AF" w14:textId="059BE7E1" w:rsidR="00767318" w:rsidRPr="00A05BB0" w:rsidRDefault="00767318" w:rsidP="002440B8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6F9EB1E" w14:textId="2BFE2019" w:rsidR="00767318" w:rsidRPr="00A05BB0" w:rsidRDefault="00767318" w:rsidP="002440B8">
            <w:pPr>
              <w:pStyle w:val="Table-TextEntry"/>
              <w:jc w:val="center"/>
            </w:pPr>
          </w:p>
        </w:tc>
      </w:tr>
      <w:tr w:rsidR="00767318" w:rsidRPr="00A05BB0" w14:paraId="5192AA16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100EB4B1" w14:textId="77777777" w:rsidR="00767318" w:rsidRPr="00A05BB0" w:rsidRDefault="00767318" w:rsidP="00FD6FA9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1F36A546" w14:textId="77777777" w:rsidR="00767318" w:rsidRPr="00A05BB0" w:rsidRDefault="00767318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tc>
          <w:tcPr>
            <w:tcW w:w="1062" w:type="dxa"/>
            <w:vAlign w:val="center"/>
          </w:tcPr>
          <w:p w14:paraId="0E6F2009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82CB62F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6561CC3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709A500F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AFE4CE0" w14:textId="77777777" w:rsidR="00767318" w:rsidRPr="00A05BB0" w:rsidRDefault="00767318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8D83047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121342184"/>
            <w:placeholder>
              <w:docPart w:val="8B674EF781904ECBB5F149B14002E286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58C0D3DB" w14:textId="77777777" w:rsidR="00767318" w:rsidRPr="00A05BB0" w:rsidRDefault="00767318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767318" w:rsidRPr="00A05BB0" w14:paraId="6B60B905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0293F6E5" w14:textId="77777777" w:rsidR="00767318" w:rsidRPr="00A05BB0" w:rsidRDefault="00767318" w:rsidP="00FD6FA9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01736E0F" w14:textId="77777777" w:rsidR="00767318" w:rsidRPr="00A05BB0" w:rsidRDefault="00767318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</w:t>
            </w:r>
          </w:p>
        </w:tc>
        <w:tc>
          <w:tcPr>
            <w:tcW w:w="1062" w:type="dxa"/>
            <w:vAlign w:val="center"/>
          </w:tcPr>
          <w:p w14:paraId="4451F823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7A93A84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2369E96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146EC905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9228733" w14:textId="77777777" w:rsidR="00767318" w:rsidRPr="00A05BB0" w:rsidRDefault="00767318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CA9AD2F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356965065"/>
            <w:placeholder>
              <w:docPart w:val="59BC055F2B0A4EA9820FAA620FC6A666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5465AF14" w14:textId="77777777" w:rsidR="00767318" w:rsidRPr="00A05BB0" w:rsidRDefault="00767318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767318" w:rsidRPr="00A05BB0" w14:paraId="794A707C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78A6EDAC" w14:textId="77777777" w:rsidR="00767318" w:rsidRPr="00A05BB0" w:rsidRDefault="00767318" w:rsidP="00FD6FA9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36F8DF3D" w14:textId="77777777" w:rsidR="00767318" w:rsidRPr="00A05BB0" w:rsidRDefault="00767318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</w:t>
            </w:r>
          </w:p>
        </w:tc>
        <w:tc>
          <w:tcPr>
            <w:tcW w:w="1062" w:type="dxa"/>
            <w:vAlign w:val="center"/>
          </w:tcPr>
          <w:p w14:paraId="0498F577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B0D8296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057A2B6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4D0A0173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3E670BF" w14:textId="77777777" w:rsidR="00767318" w:rsidRPr="00A05BB0" w:rsidRDefault="00767318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0A800C4F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32246596"/>
            <w:placeholder>
              <w:docPart w:val="025ECE2F431B49C8B6320819F4EDC0F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6D64D9A9" w14:textId="77777777" w:rsidR="00767318" w:rsidRPr="00A05BB0" w:rsidRDefault="00767318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767318" w:rsidRPr="00A05BB0" w14:paraId="62B501BB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37CA3FB5" w14:textId="77777777" w:rsidR="00767318" w:rsidRPr="00A05BB0" w:rsidRDefault="00767318" w:rsidP="00FD6FA9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64FAC391" w14:textId="77777777" w:rsidR="00767318" w:rsidRPr="00A05BB0" w:rsidRDefault="00767318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</w:t>
            </w:r>
          </w:p>
        </w:tc>
        <w:tc>
          <w:tcPr>
            <w:tcW w:w="1062" w:type="dxa"/>
            <w:vAlign w:val="center"/>
          </w:tcPr>
          <w:p w14:paraId="032D7017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131D0BE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6F21A6D8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790AA88A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8F0C1E0" w14:textId="77777777" w:rsidR="00767318" w:rsidRPr="00A05BB0" w:rsidRDefault="00767318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74A7F13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725722349"/>
            <w:placeholder>
              <w:docPart w:val="9FD70845332F4AF48ADA62E886DF167D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3FF9C76E" w14:textId="77777777" w:rsidR="00767318" w:rsidRPr="00A05BB0" w:rsidRDefault="00767318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767318" w:rsidRPr="00A05BB0" w14:paraId="36B09E4D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55105127" w14:textId="77777777" w:rsidR="00767318" w:rsidRPr="00A05BB0" w:rsidRDefault="00767318" w:rsidP="00FD6FA9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6E06266C" w14:textId="77777777" w:rsidR="00767318" w:rsidRPr="00A05BB0" w:rsidRDefault="00767318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</w:t>
            </w:r>
          </w:p>
        </w:tc>
        <w:tc>
          <w:tcPr>
            <w:tcW w:w="1062" w:type="dxa"/>
            <w:vAlign w:val="center"/>
          </w:tcPr>
          <w:p w14:paraId="7CFCF497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F4052B3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1B14AA9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798A009F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3E46BBB0" w14:textId="77777777" w:rsidR="00767318" w:rsidRPr="00A05BB0" w:rsidRDefault="00767318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A9B2661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030645511"/>
            <w:placeholder>
              <w:docPart w:val="9AD5B3C445C940D5912C5711FB4ADBAD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6D1C301A" w14:textId="77777777" w:rsidR="00767318" w:rsidRPr="00A05BB0" w:rsidRDefault="00767318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767318" w:rsidRPr="00A05BB0" w14:paraId="28AA2828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30B5C5FE" w14:textId="77777777" w:rsidR="00767318" w:rsidRPr="00A05BB0" w:rsidRDefault="00767318" w:rsidP="00FD6FA9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487968D4" w14:textId="77777777" w:rsidR="00767318" w:rsidRPr="00A05BB0" w:rsidRDefault="00767318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</w:t>
            </w:r>
          </w:p>
        </w:tc>
        <w:tc>
          <w:tcPr>
            <w:tcW w:w="1062" w:type="dxa"/>
            <w:vAlign w:val="center"/>
          </w:tcPr>
          <w:p w14:paraId="74B778C2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DA0B252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8E5D9C4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04E01637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3C0DF93" w14:textId="77777777" w:rsidR="00767318" w:rsidRPr="00A05BB0" w:rsidRDefault="00767318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94DC898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443231688"/>
            <w:placeholder>
              <w:docPart w:val="2077205CB2E64E6C9D066232A5CCC89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78153FEA" w14:textId="77777777" w:rsidR="00767318" w:rsidRPr="00A05BB0" w:rsidRDefault="00767318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767318" w:rsidRPr="00A05BB0" w14:paraId="3CFC26CC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22D359EE" w14:textId="77777777" w:rsidR="00767318" w:rsidRPr="00A05BB0" w:rsidRDefault="00767318" w:rsidP="00FD6FA9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212DB94F" w14:textId="77777777" w:rsidR="00767318" w:rsidRDefault="00767318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</w:t>
            </w:r>
          </w:p>
        </w:tc>
        <w:tc>
          <w:tcPr>
            <w:tcW w:w="1062" w:type="dxa"/>
            <w:vAlign w:val="center"/>
          </w:tcPr>
          <w:p w14:paraId="722AC7DD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E426404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0403DBAD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230F36D1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9B6C7E5" w14:textId="77777777" w:rsidR="00767318" w:rsidRPr="00A05BB0" w:rsidRDefault="00767318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141F591C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501931978"/>
            <w:placeholder>
              <w:docPart w:val="887170E7F2EB4250918DCCB1A37BA34A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11AA5480" w14:textId="77777777" w:rsidR="00767318" w:rsidRPr="00A05BB0" w:rsidRDefault="00767318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767318" w:rsidRPr="00A05BB0" w14:paraId="59ACFC55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3069389A" w14:textId="77777777" w:rsidR="00767318" w:rsidRPr="00A05BB0" w:rsidRDefault="00767318" w:rsidP="00FD6FA9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4FAD3347" w14:textId="77777777" w:rsidR="00767318" w:rsidRPr="00A05BB0" w:rsidRDefault="00767318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r w:rsidRPr="00A05BB0">
              <w:rPr>
                <w:sz w:val="18"/>
                <w:szCs w:val="18"/>
              </w:rPr>
              <w:t>.</w:t>
            </w:r>
          </w:p>
        </w:tc>
        <w:tc>
          <w:tcPr>
            <w:tcW w:w="1062" w:type="dxa"/>
            <w:vAlign w:val="center"/>
          </w:tcPr>
          <w:p w14:paraId="429501A3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96C91B2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051E3E72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744E5AA7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CF89E31" w14:textId="77777777" w:rsidR="00767318" w:rsidRPr="00A05BB0" w:rsidRDefault="00767318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8D9C2CC" w14:textId="77777777" w:rsidR="00767318" w:rsidRPr="00A05BB0" w:rsidRDefault="00767318" w:rsidP="00FD6FA9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093624127"/>
            <w:placeholder>
              <w:docPart w:val="1B0F1BE9BA4F449BBCA7936BBE9FF86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0512F5D6" w14:textId="77777777" w:rsidR="00767318" w:rsidRPr="00A05BB0" w:rsidRDefault="00767318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</w:tbl>
    <w:bookmarkEnd w:id="14"/>
    <w:p w14:paraId="5C59294F" w14:textId="77777777" w:rsidR="002B5AF2" w:rsidRDefault="002B5AF2" w:rsidP="002B5AF2">
      <w:pPr>
        <w:pStyle w:val="Heading1"/>
      </w:pPr>
      <w:r w:rsidRPr="00F909CD">
        <w:t>Signatures and Approvals of Supervisory Committee</w:t>
      </w:r>
    </w:p>
    <w:tbl>
      <w:tblPr>
        <w:tblStyle w:val="TableGrid"/>
        <w:tblW w:w="10327" w:type="dxa"/>
        <w:tblInd w:w="108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24"/>
        <w:gridCol w:w="2880"/>
        <w:gridCol w:w="2340"/>
        <w:gridCol w:w="1170"/>
        <w:gridCol w:w="2250"/>
        <w:gridCol w:w="1363"/>
      </w:tblGrid>
      <w:tr w:rsidR="002B5AF2" w14:paraId="105A3FBC" w14:textId="77777777" w:rsidTr="002440B8">
        <w:trPr>
          <w:trHeight w:val="242"/>
        </w:trPr>
        <w:tc>
          <w:tcPr>
            <w:tcW w:w="324" w:type="dxa"/>
            <w:shd w:val="clear" w:color="auto" w:fill="D9D9D9" w:themeFill="background1" w:themeFillShade="D9"/>
          </w:tcPr>
          <w:p w14:paraId="6392B322" w14:textId="77777777" w:rsidR="002B5AF2" w:rsidRDefault="002B5AF2" w:rsidP="00CD4649">
            <w:pPr>
              <w:pStyle w:val="Tabletext-thinrow"/>
            </w:pPr>
          </w:p>
        </w:tc>
        <w:tc>
          <w:tcPr>
            <w:tcW w:w="2880" w:type="dxa"/>
            <w:shd w:val="clear" w:color="auto" w:fill="D9D9D9" w:themeFill="background1" w:themeFillShade="D9"/>
          </w:tcPr>
          <w:p w14:paraId="0DEF0DB9" w14:textId="77777777" w:rsidR="002B5AF2" w:rsidRDefault="002B5AF2" w:rsidP="00CD4649">
            <w:pPr>
              <w:pStyle w:val="Tabletext-thinrow"/>
            </w:pPr>
            <w:r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26EE3B0A" w14:textId="77777777" w:rsidR="002B5AF2" w:rsidRDefault="002B5AF2" w:rsidP="00CD4649">
            <w:pPr>
              <w:pStyle w:val="Tabletext-thinrow"/>
            </w:pPr>
            <w:r>
              <w:t>Name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1C5BB764" w14:textId="77777777" w:rsidR="002B5AF2" w:rsidRDefault="002B5AF2" w:rsidP="00CD4649">
            <w:pPr>
              <w:pStyle w:val="Tabletext-thinrow"/>
            </w:pPr>
            <w:r>
              <w:t>Affiliation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597391E" w14:textId="77777777" w:rsidR="002B5AF2" w:rsidRDefault="002B5AF2" w:rsidP="00CD4649">
            <w:pPr>
              <w:pStyle w:val="Tabletext-thinrow"/>
            </w:pPr>
            <w:r>
              <w:t>Signature</w:t>
            </w:r>
          </w:p>
        </w:tc>
        <w:tc>
          <w:tcPr>
            <w:tcW w:w="1363" w:type="dxa"/>
            <w:shd w:val="clear" w:color="auto" w:fill="D9D9D9" w:themeFill="background1" w:themeFillShade="D9"/>
          </w:tcPr>
          <w:p w14:paraId="1576F9CF" w14:textId="77777777" w:rsidR="002B5AF2" w:rsidRDefault="002B5AF2" w:rsidP="00CD4649">
            <w:pPr>
              <w:pStyle w:val="Tabletext-thinrow"/>
            </w:pPr>
            <w:r>
              <w:t>Date</w:t>
            </w:r>
          </w:p>
        </w:tc>
      </w:tr>
      <w:tr w:rsidR="00FD6FA9" w:rsidRPr="00F909CD" w14:paraId="247E9C96" w14:textId="77777777" w:rsidTr="002440B8">
        <w:trPr>
          <w:cantSplit/>
          <w:trHeight w:val="224"/>
        </w:trPr>
        <w:tc>
          <w:tcPr>
            <w:tcW w:w="324" w:type="dxa"/>
            <w:vAlign w:val="center"/>
          </w:tcPr>
          <w:p w14:paraId="714BD859" w14:textId="77777777" w:rsidR="00FD6FA9" w:rsidRPr="00F909CD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</w:p>
        </w:tc>
        <w:tc>
          <w:tcPr>
            <w:tcW w:w="2880" w:type="dxa"/>
            <w:noWrap/>
            <w:tcMar>
              <w:left w:w="14" w:type="dxa"/>
              <w:right w:w="14" w:type="dxa"/>
            </w:tcMar>
            <w:vAlign w:val="center"/>
          </w:tcPr>
          <w:p w14:paraId="05B7D25C" w14:textId="1639E6C2" w:rsidR="00FD6FA9" w:rsidRPr="00F909CD" w:rsidRDefault="00FD6FA9" w:rsidP="00FD6FA9">
            <w:pPr>
              <w:pStyle w:val="Tabletext-thinrow"/>
            </w:pPr>
            <w:r>
              <w:t>C</w:t>
            </w:r>
            <w:r w:rsidR="00767318">
              <w:t>EME</w:t>
            </w:r>
            <w:r>
              <w:t xml:space="preserve"> Student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780DC8FE" w14:textId="77777777" w:rsidR="00FD6FA9" w:rsidRPr="00F909CD" w:rsidRDefault="00FD6FA9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43E4B39B" w14:textId="4656658F" w:rsidR="00FD6FA9" w:rsidRPr="00F909CD" w:rsidRDefault="00FD6FA9" w:rsidP="00FD6FA9">
            <w:pPr>
              <w:pStyle w:val="Table-TextEntry"/>
              <w:jc w:val="center"/>
            </w:pPr>
            <w:r w:rsidRPr="00F909CD">
              <w:t>C</w:t>
            </w:r>
            <w:r w:rsidR="00767318">
              <w:t>EME</w:t>
            </w:r>
          </w:p>
        </w:tc>
        <w:tc>
          <w:tcPr>
            <w:tcW w:w="2250" w:type="dxa"/>
            <w:noWrap/>
            <w:vAlign w:val="center"/>
          </w:tcPr>
          <w:p w14:paraId="37CB1A8D" w14:textId="77777777" w:rsidR="00FD6FA9" w:rsidRPr="00F909CD" w:rsidRDefault="00FD6FA9" w:rsidP="00FD6FA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05C65384" w14:textId="77777777" w:rsidR="00FD6FA9" w:rsidRPr="00F909CD" w:rsidRDefault="00FD6FA9" w:rsidP="00FD6FA9">
            <w:pPr>
              <w:pStyle w:val="Table-TextEntry"/>
            </w:pPr>
            <w:r>
              <w:sym w:font="Wingdings" w:char="F03F"/>
            </w:r>
          </w:p>
        </w:tc>
      </w:tr>
      <w:tr w:rsidR="00FD6FA9" w:rsidRPr="00F909CD" w14:paraId="661F3ADF" w14:textId="77777777" w:rsidTr="002440B8">
        <w:trPr>
          <w:cantSplit/>
        </w:trPr>
        <w:tc>
          <w:tcPr>
            <w:tcW w:w="324" w:type="dxa"/>
            <w:vAlign w:val="center"/>
          </w:tcPr>
          <w:p w14:paraId="2849F1B9" w14:textId="77777777" w:rsidR="00FD6FA9" w:rsidRPr="00F909CD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2880" w:type="dxa"/>
            <w:noWrap/>
            <w:tcMar>
              <w:left w:w="14" w:type="dxa"/>
              <w:right w:w="14" w:type="dxa"/>
            </w:tcMar>
            <w:vAlign w:val="center"/>
          </w:tcPr>
          <w:p w14:paraId="37CB07C5" w14:textId="7B830AEB" w:rsidR="00FD6FA9" w:rsidRPr="00F909CD" w:rsidRDefault="00FD6FA9" w:rsidP="00FD6FA9">
            <w:pPr>
              <w:pStyle w:val="Tabletext-thinrow"/>
            </w:pPr>
            <w:r>
              <w:t>C</w:t>
            </w:r>
            <w:r w:rsidR="00767318">
              <w:t>EME</w:t>
            </w:r>
            <w:r>
              <w:t xml:space="preserve"> </w:t>
            </w:r>
            <w:r w:rsidRPr="00F909CD">
              <w:t>Committee Chair (Advisor)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02F5E7F0" w14:textId="77777777" w:rsidR="00FD6FA9" w:rsidRPr="00F909CD" w:rsidRDefault="00FD6FA9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2ECF8DB9" w14:textId="6D46CFC1" w:rsidR="00FD6FA9" w:rsidRPr="00F909CD" w:rsidRDefault="00FD6FA9" w:rsidP="00FD6FA9">
            <w:pPr>
              <w:pStyle w:val="Table-TextEntry"/>
              <w:jc w:val="center"/>
            </w:pPr>
            <w:r w:rsidRPr="00F909CD">
              <w:t>C</w:t>
            </w:r>
            <w:r w:rsidR="00767318">
              <w:t>EME</w:t>
            </w:r>
          </w:p>
        </w:tc>
        <w:tc>
          <w:tcPr>
            <w:tcW w:w="2250" w:type="dxa"/>
            <w:noWrap/>
            <w:vAlign w:val="center"/>
          </w:tcPr>
          <w:p w14:paraId="6B7CBA23" w14:textId="77777777" w:rsidR="00FD6FA9" w:rsidRPr="00F909CD" w:rsidRDefault="00FD6FA9" w:rsidP="00FD6FA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2AFDCFF2" w14:textId="77777777" w:rsidR="00FD6FA9" w:rsidRPr="00F909CD" w:rsidRDefault="00FD6FA9" w:rsidP="00FD6FA9">
            <w:pPr>
              <w:pStyle w:val="Table-TextEntry"/>
            </w:pPr>
            <w:r>
              <w:sym w:font="Wingdings" w:char="F03F"/>
            </w:r>
          </w:p>
        </w:tc>
      </w:tr>
      <w:tr w:rsidR="00FD6FA9" w:rsidRPr="00F909CD" w14:paraId="100C1EB2" w14:textId="77777777" w:rsidTr="002440B8">
        <w:trPr>
          <w:cantSplit/>
        </w:trPr>
        <w:tc>
          <w:tcPr>
            <w:tcW w:w="324" w:type="dxa"/>
            <w:vAlign w:val="center"/>
          </w:tcPr>
          <w:p w14:paraId="5722738C" w14:textId="77777777" w:rsidR="00FD6FA9" w:rsidRPr="00F909CD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2880" w:type="dxa"/>
            <w:noWrap/>
            <w:tcMar>
              <w:left w:w="14" w:type="dxa"/>
              <w:right w:w="14" w:type="dxa"/>
            </w:tcMar>
            <w:vAlign w:val="center"/>
          </w:tcPr>
          <w:p w14:paraId="5FB7A955" w14:textId="509D1F04" w:rsidR="00FD6FA9" w:rsidRPr="00F909CD" w:rsidRDefault="00FD6FA9" w:rsidP="00FD6FA9">
            <w:pPr>
              <w:pStyle w:val="Tabletext-thinrow"/>
            </w:pPr>
            <w:r>
              <w:t>C</w:t>
            </w:r>
            <w:r w:rsidR="00767318">
              <w:t>EME</w:t>
            </w:r>
            <w:r>
              <w:t xml:space="preserve"> </w:t>
            </w:r>
            <w:r w:rsidRPr="00F909CD">
              <w:t>Committee Member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23E81C2A" w14:textId="77777777" w:rsidR="00FD6FA9" w:rsidRPr="00F909CD" w:rsidRDefault="00FD6FA9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1A8D3B85" w14:textId="36BBB8B1" w:rsidR="00FD6FA9" w:rsidRPr="00F909CD" w:rsidRDefault="00FD6FA9" w:rsidP="00FD6FA9">
            <w:pPr>
              <w:pStyle w:val="Table-TextEntry"/>
              <w:jc w:val="center"/>
            </w:pPr>
            <w:r>
              <w:t>C</w:t>
            </w:r>
            <w:r w:rsidR="00767318">
              <w:t>EME</w:t>
            </w:r>
          </w:p>
        </w:tc>
        <w:tc>
          <w:tcPr>
            <w:tcW w:w="2250" w:type="dxa"/>
            <w:noWrap/>
            <w:vAlign w:val="center"/>
          </w:tcPr>
          <w:p w14:paraId="37312300" w14:textId="77777777" w:rsidR="00FD6FA9" w:rsidRPr="00F909CD" w:rsidRDefault="00FD6FA9" w:rsidP="00FD6FA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73188DFD" w14:textId="77777777" w:rsidR="00FD6FA9" w:rsidRPr="00F909CD" w:rsidRDefault="00FD6FA9" w:rsidP="00FD6FA9">
            <w:pPr>
              <w:pStyle w:val="Table-TextEntry"/>
            </w:pPr>
            <w:r>
              <w:sym w:font="Wingdings" w:char="F03F"/>
            </w:r>
          </w:p>
        </w:tc>
      </w:tr>
      <w:tr w:rsidR="00FD6FA9" w:rsidRPr="00F909CD" w14:paraId="50A82752" w14:textId="77777777" w:rsidTr="002440B8">
        <w:trPr>
          <w:cantSplit/>
        </w:trPr>
        <w:tc>
          <w:tcPr>
            <w:tcW w:w="324" w:type="dxa"/>
            <w:vAlign w:val="center"/>
          </w:tcPr>
          <w:p w14:paraId="3C0248D6" w14:textId="77777777" w:rsidR="00FD6FA9" w:rsidRPr="00F909CD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2880" w:type="dxa"/>
            <w:noWrap/>
            <w:tcMar>
              <w:left w:w="14" w:type="dxa"/>
              <w:right w:w="14" w:type="dxa"/>
            </w:tcMar>
            <w:vAlign w:val="center"/>
          </w:tcPr>
          <w:p w14:paraId="3EB12018" w14:textId="77777777" w:rsidR="00FD6FA9" w:rsidRPr="00F909CD" w:rsidRDefault="00FD6FA9" w:rsidP="00FD6FA9">
            <w:pPr>
              <w:pStyle w:val="Tabletext-thinrow"/>
            </w:pPr>
            <w:r>
              <w:t xml:space="preserve">External </w:t>
            </w:r>
            <w:r w:rsidRPr="00F909CD">
              <w:t>Committee Member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2C291734" w14:textId="77777777" w:rsidR="00FD6FA9" w:rsidRPr="00F909CD" w:rsidRDefault="00FD6FA9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3F6C019A" w14:textId="77777777" w:rsidR="00FD6FA9" w:rsidRPr="00F909CD" w:rsidRDefault="00FD6FA9" w:rsidP="00FD6FA9">
            <w:pPr>
              <w:pStyle w:val="Table-TextEntry"/>
              <w:jc w:val="center"/>
            </w:pPr>
          </w:p>
        </w:tc>
        <w:tc>
          <w:tcPr>
            <w:tcW w:w="2250" w:type="dxa"/>
            <w:noWrap/>
            <w:vAlign w:val="center"/>
          </w:tcPr>
          <w:p w14:paraId="2D865760" w14:textId="77777777" w:rsidR="00FD6FA9" w:rsidRPr="00F909CD" w:rsidRDefault="00FD6FA9" w:rsidP="00FD6FA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15D2BCF8" w14:textId="77777777" w:rsidR="00FD6FA9" w:rsidRPr="00F909CD" w:rsidRDefault="00FD6FA9" w:rsidP="00FD6FA9">
            <w:pPr>
              <w:pStyle w:val="Table-TextEntry"/>
            </w:pPr>
            <w:r>
              <w:sym w:font="Wingdings" w:char="F03F"/>
            </w:r>
          </w:p>
        </w:tc>
      </w:tr>
      <w:tr w:rsidR="00FD6FA9" w:rsidRPr="00F909CD" w14:paraId="3F2B7CFA" w14:textId="77777777" w:rsidTr="002440B8">
        <w:trPr>
          <w:cantSplit/>
        </w:trPr>
        <w:tc>
          <w:tcPr>
            <w:tcW w:w="324" w:type="dxa"/>
            <w:shd w:val="clear" w:color="auto" w:fill="F2F2F2" w:themeFill="background1" w:themeFillShade="F2"/>
            <w:vAlign w:val="center"/>
          </w:tcPr>
          <w:p w14:paraId="5DF95B97" w14:textId="77777777" w:rsidR="00FD6FA9" w:rsidRPr="00F909CD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</w:tc>
        <w:tc>
          <w:tcPr>
            <w:tcW w:w="2880" w:type="dxa"/>
            <w:shd w:val="clear" w:color="auto" w:fill="F2F2F2" w:themeFill="background1" w:themeFillShade="F2"/>
            <w:noWrap/>
            <w:tcMar>
              <w:left w:w="14" w:type="dxa"/>
              <w:right w:w="14" w:type="dxa"/>
            </w:tcMar>
            <w:vAlign w:val="center"/>
          </w:tcPr>
          <w:p w14:paraId="423B91C9" w14:textId="77777777" w:rsidR="00FD6FA9" w:rsidRPr="00F909CD" w:rsidRDefault="00FD6FA9" w:rsidP="00FD6FA9">
            <w:pPr>
              <w:pStyle w:val="Tabletext-thinrow"/>
            </w:pPr>
            <w:r>
              <w:t xml:space="preserve">Additional Member (optional) </w:t>
            </w:r>
          </w:p>
        </w:tc>
        <w:tc>
          <w:tcPr>
            <w:tcW w:w="2340" w:type="dxa"/>
            <w:shd w:val="clear" w:color="auto" w:fill="F2F2F2" w:themeFill="background1" w:themeFillShade="F2"/>
            <w:noWrap/>
            <w:tcMar>
              <w:left w:w="115" w:type="dxa"/>
              <w:right w:w="115" w:type="dxa"/>
            </w:tcMar>
            <w:vAlign w:val="center"/>
          </w:tcPr>
          <w:p w14:paraId="0254B55F" w14:textId="77777777" w:rsidR="00FD6FA9" w:rsidRPr="00F909CD" w:rsidRDefault="00FD6FA9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noWrap/>
            <w:vAlign w:val="center"/>
          </w:tcPr>
          <w:p w14:paraId="06BEBFD4" w14:textId="77777777" w:rsidR="00FD6FA9" w:rsidRPr="00F909CD" w:rsidRDefault="00FD6FA9" w:rsidP="00FD6FA9">
            <w:pPr>
              <w:pStyle w:val="Table-TextEntry"/>
              <w:jc w:val="center"/>
            </w:pPr>
          </w:p>
        </w:tc>
        <w:tc>
          <w:tcPr>
            <w:tcW w:w="2250" w:type="dxa"/>
            <w:shd w:val="clear" w:color="auto" w:fill="F2F2F2" w:themeFill="background1" w:themeFillShade="F2"/>
            <w:noWrap/>
            <w:vAlign w:val="center"/>
          </w:tcPr>
          <w:p w14:paraId="5ED1D1FA" w14:textId="77777777" w:rsidR="00FD6FA9" w:rsidRPr="00F909CD" w:rsidRDefault="00FD6FA9" w:rsidP="00FD6FA9">
            <w:pPr>
              <w:pStyle w:val="Table-TextEntry"/>
              <w:jc w:val="center"/>
            </w:pPr>
          </w:p>
        </w:tc>
        <w:tc>
          <w:tcPr>
            <w:tcW w:w="1363" w:type="dxa"/>
            <w:shd w:val="clear" w:color="auto" w:fill="F2F2F2" w:themeFill="background1" w:themeFillShade="F2"/>
            <w:noWrap/>
            <w:vAlign w:val="center"/>
          </w:tcPr>
          <w:p w14:paraId="327149DD" w14:textId="77777777" w:rsidR="00FD6FA9" w:rsidRPr="00F909CD" w:rsidRDefault="00FD6FA9" w:rsidP="00FD6FA9">
            <w:pPr>
              <w:pStyle w:val="Table-TextEntry"/>
            </w:pPr>
          </w:p>
        </w:tc>
      </w:tr>
      <w:tr w:rsidR="00FD6FA9" w:rsidRPr="00F909CD" w14:paraId="02832570" w14:textId="77777777" w:rsidTr="002440B8">
        <w:trPr>
          <w:cantSplit/>
        </w:trPr>
        <w:tc>
          <w:tcPr>
            <w:tcW w:w="324" w:type="dxa"/>
            <w:shd w:val="clear" w:color="auto" w:fill="F2F2F2" w:themeFill="background1" w:themeFillShade="F2"/>
            <w:vAlign w:val="center"/>
          </w:tcPr>
          <w:p w14:paraId="0266468F" w14:textId="77777777" w:rsidR="00FD6FA9" w:rsidRPr="00F909CD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tc>
          <w:tcPr>
            <w:tcW w:w="2880" w:type="dxa"/>
            <w:shd w:val="clear" w:color="auto" w:fill="F2F2F2" w:themeFill="background1" w:themeFillShade="F2"/>
            <w:noWrap/>
            <w:tcMar>
              <w:left w:w="14" w:type="dxa"/>
              <w:right w:w="14" w:type="dxa"/>
            </w:tcMar>
            <w:vAlign w:val="center"/>
          </w:tcPr>
          <w:p w14:paraId="28AD9738" w14:textId="77777777" w:rsidR="00FD6FA9" w:rsidRPr="00F909CD" w:rsidRDefault="00FD6FA9" w:rsidP="00FD6FA9">
            <w:pPr>
              <w:pStyle w:val="Tabletext-thinrow"/>
            </w:pPr>
            <w:r>
              <w:t>Additional Member (optional)</w:t>
            </w:r>
          </w:p>
        </w:tc>
        <w:tc>
          <w:tcPr>
            <w:tcW w:w="2340" w:type="dxa"/>
            <w:shd w:val="clear" w:color="auto" w:fill="F2F2F2" w:themeFill="background1" w:themeFillShade="F2"/>
            <w:noWrap/>
            <w:tcMar>
              <w:left w:w="115" w:type="dxa"/>
              <w:right w:w="115" w:type="dxa"/>
            </w:tcMar>
            <w:vAlign w:val="center"/>
          </w:tcPr>
          <w:p w14:paraId="268F0CD3" w14:textId="77777777" w:rsidR="00FD6FA9" w:rsidRPr="00F909CD" w:rsidRDefault="00FD6FA9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noWrap/>
            <w:vAlign w:val="center"/>
          </w:tcPr>
          <w:p w14:paraId="58EBBE16" w14:textId="77777777" w:rsidR="00FD6FA9" w:rsidRPr="00F909CD" w:rsidRDefault="00FD6FA9" w:rsidP="00FD6FA9">
            <w:pPr>
              <w:pStyle w:val="Table-TextEntry"/>
              <w:jc w:val="center"/>
            </w:pPr>
          </w:p>
        </w:tc>
        <w:tc>
          <w:tcPr>
            <w:tcW w:w="2250" w:type="dxa"/>
            <w:shd w:val="clear" w:color="auto" w:fill="F2F2F2" w:themeFill="background1" w:themeFillShade="F2"/>
            <w:noWrap/>
            <w:vAlign w:val="center"/>
          </w:tcPr>
          <w:p w14:paraId="66E83E1D" w14:textId="77777777" w:rsidR="00FD6FA9" w:rsidRPr="00F909CD" w:rsidRDefault="00FD6FA9" w:rsidP="00FD6FA9">
            <w:pPr>
              <w:pStyle w:val="Table-TextEntry"/>
              <w:jc w:val="center"/>
            </w:pPr>
          </w:p>
        </w:tc>
        <w:tc>
          <w:tcPr>
            <w:tcW w:w="1363" w:type="dxa"/>
            <w:shd w:val="clear" w:color="auto" w:fill="F2F2F2" w:themeFill="background1" w:themeFillShade="F2"/>
            <w:noWrap/>
            <w:vAlign w:val="center"/>
          </w:tcPr>
          <w:p w14:paraId="76A3BC7E" w14:textId="77777777" w:rsidR="00FD6FA9" w:rsidRPr="00F909CD" w:rsidRDefault="00FD6FA9" w:rsidP="00FD6FA9">
            <w:pPr>
              <w:pStyle w:val="Table-TextEntry"/>
            </w:pPr>
          </w:p>
        </w:tc>
      </w:tr>
      <w:tr w:rsidR="002B5AF2" w:rsidRPr="00F909CD" w14:paraId="0BDE9528" w14:textId="77777777" w:rsidTr="002440B8">
        <w:trPr>
          <w:cantSplit/>
        </w:trPr>
        <w:tc>
          <w:tcPr>
            <w:tcW w:w="3204" w:type="dxa"/>
            <w:gridSpan w:val="2"/>
          </w:tcPr>
          <w:p w14:paraId="7C3FF04F" w14:textId="20E73ABD" w:rsidR="002B5AF2" w:rsidRPr="00F909CD" w:rsidRDefault="00767318" w:rsidP="00CD4649">
            <w:pPr>
              <w:pStyle w:val="Tabletext-thinrow"/>
            </w:pPr>
            <w:r>
              <w:t xml:space="preserve">MS </w:t>
            </w:r>
            <w:r w:rsidR="003D7348">
              <w:t xml:space="preserve">Program </w:t>
            </w:r>
            <w:r w:rsidR="002823B1">
              <w:t>Coordinator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3BF2F080" w14:textId="63D3CA83" w:rsidR="002B5AF2" w:rsidRPr="00F909CD" w:rsidRDefault="002B5AF2" w:rsidP="00CD464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72013B55" w14:textId="4F0CE419" w:rsidR="002B5AF2" w:rsidRPr="00F909CD" w:rsidRDefault="002B5AF2" w:rsidP="00CD4649">
            <w:pPr>
              <w:pStyle w:val="Table-TextEntry"/>
              <w:jc w:val="center"/>
            </w:pPr>
            <w:r>
              <w:t>C</w:t>
            </w:r>
            <w:r w:rsidR="00767318">
              <w:t>EME</w:t>
            </w:r>
          </w:p>
        </w:tc>
        <w:tc>
          <w:tcPr>
            <w:tcW w:w="2250" w:type="dxa"/>
            <w:noWrap/>
            <w:vAlign w:val="center"/>
          </w:tcPr>
          <w:p w14:paraId="344E2E1B" w14:textId="77777777" w:rsidR="002B5AF2" w:rsidRPr="00F909CD" w:rsidRDefault="002B5AF2" w:rsidP="00CD464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364B8FF6" w14:textId="77777777" w:rsidR="002B5AF2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</w:tbl>
    <w:p w14:paraId="48B8195F" w14:textId="234572B4" w:rsidR="00E378CE" w:rsidRPr="004C2638" w:rsidRDefault="00E378CE" w:rsidP="00E378CE">
      <w:pPr>
        <w:spacing w:before="0" w:after="0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Pr="004C2638">
        <w:rPr>
          <w:sz w:val="20"/>
          <w:szCs w:val="20"/>
        </w:rPr>
        <w:t xml:space="preserve">MS Program </w:t>
      </w:r>
      <w:r w:rsidR="002823B1">
        <w:rPr>
          <w:sz w:val="20"/>
          <w:szCs w:val="20"/>
        </w:rPr>
        <w:t>Coordinators</w:t>
      </w:r>
      <w:r w:rsidRPr="004C2638">
        <w:rPr>
          <w:sz w:val="20"/>
          <w:szCs w:val="20"/>
        </w:rPr>
        <w:t xml:space="preserve"> are:</w:t>
      </w:r>
    </w:p>
    <w:p w14:paraId="59B21DDD" w14:textId="77777777" w:rsidR="00E378CE" w:rsidRPr="004C2638" w:rsidRDefault="00E378CE" w:rsidP="00E378CE">
      <w:pPr>
        <w:pStyle w:val="ListParagraph"/>
        <w:numPr>
          <w:ilvl w:val="0"/>
          <w:numId w:val="46"/>
        </w:numPr>
        <w:spacing w:before="0" w:after="0"/>
        <w:rPr>
          <w:sz w:val="20"/>
          <w:szCs w:val="20"/>
        </w:rPr>
      </w:pPr>
      <w:r w:rsidRPr="004C2638">
        <w:rPr>
          <w:sz w:val="20"/>
          <w:szCs w:val="20"/>
        </w:rPr>
        <w:t>MS in Chemical, Environmental, and Materials Engineering (CEME):  Dr. Virender Sharma</w:t>
      </w:r>
    </w:p>
    <w:p w14:paraId="213084A6" w14:textId="77777777" w:rsidR="00E378CE" w:rsidRPr="004C2638" w:rsidRDefault="00E378CE" w:rsidP="00E378CE">
      <w:pPr>
        <w:pStyle w:val="ListParagraph"/>
        <w:numPr>
          <w:ilvl w:val="0"/>
          <w:numId w:val="46"/>
        </w:numPr>
        <w:spacing w:before="0" w:after="0"/>
        <w:rPr>
          <w:sz w:val="20"/>
          <w:szCs w:val="20"/>
        </w:rPr>
      </w:pPr>
      <w:r w:rsidRPr="004C2638">
        <w:rPr>
          <w:sz w:val="20"/>
          <w:szCs w:val="20"/>
        </w:rPr>
        <w:t>MS in Product Design: Dr. Samiul Amin</w:t>
      </w:r>
    </w:p>
    <w:p w14:paraId="78C1484F" w14:textId="77777777" w:rsidR="00E378CE" w:rsidRPr="00A9060C" w:rsidRDefault="00E378CE">
      <w:pPr>
        <w:pStyle w:val="ListParagraph"/>
        <w:numPr>
          <w:ilvl w:val="0"/>
          <w:numId w:val="46"/>
        </w:numPr>
        <w:spacing w:before="0" w:after="0"/>
      </w:pPr>
      <w:r w:rsidRPr="00E378CE">
        <w:rPr>
          <w:sz w:val="20"/>
          <w:szCs w:val="20"/>
        </w:rPr>
        <w:t>MS in Materials  Engineering:  Dr. Dibyendu Muk</w:t>
      </w:r>
      <w:r w:rsidR="00885B1E">
        <w:rPr>
          <w:sz w:val="20"/>
          <w:szCs w:val="20"/>
        </w:rPr>
        <w:t>h</w:t>
      </w:r>
      <w:r w:rsidRPr="00E378CE">
        <w:rPr>
          <w:sz w:val="20"/>
          <w:szCs w:val="20"/>
        </w:rPr>
        <w:t>erjee</w:t>
      </w:r>
    </w:p>
    <w:p w14:paraId="7E9C30B4" w14:textId="77777777" w:rsidR="002823B1" w:rsidRDefault="002823B1" w:rsidP="002823B1">
      <w:pPr>
        <w:spacing w:before="0" w:after="0"/>
      </w:pPr>
    </w:p>
    <w:p w14:paraId="3D088F3C" w14:textId="6AEBD308" w:rsidR="002823B1" w:rsidRPr="00092C8F" w:rsidRDefault="002823B1" w:rsidP="00A9060C">
      <w:pPr>
        <w:spacing w:before="0" w:after="0"/>
        <w:sectPr w:rsidR="002823B1" w:rsidRPr="00092C8F" w:rsidSect="007A1EF0">
          <w:headerReference w:type="even" r:id="rId31"/>
          <w:headerReference w:type="default" r:id="rId32"/>
          <w:headerReference w:type="first" r:id="rId33"/>
          <w:pgSz w:w="12240" w:h="15840"/>
          <w:pgMar w:top="1152" w:right="1008" w:bottom="1152" w:left="1008" w:header="720" w:footer="720" w:gutter="0"/>
          <w:pgBorders w:offsetFrom="page">
            <w:top w:val="crossStitch" w:sz="5" w:space="24" w:color="auto"/>
            <w:left w:val="crossStitch" w:sz="5" w:space="24" w:color="auto"/>
            <w:bottom w:val="crossStitch" w:sz="5" w:space="24" w:color="auto"/>
            <w:right w:val="crossStitch" w:sz="5" w:space="24" w:color="auto"/>
          </w:pgBorders>
          <w:cols w:space="720"/>
          <w:docGrid w:linePitch="326"/>
        </w:sectPr>
      </w:pPr>
      <w:r>
        <w:t xml:space="preserve">*Currently M.S. in Product Design and M.S. </w:t>
      </w:r>
      <w:proofErr w:type="spellStart"/>
      <w:r>
        <w:t>iin</w:t>
      </w:r>
      <w:proofErr w:type="spellEnd"/>
      <w:r>
        <w:t xml:space="preserve"> Materials Engineering do not have a thesis option.</w:t>
      </w:r>
    </w:p>
    <w:p w14:paraId="0C6BB476" w14:textId="2286FDD9" w:rsidR="00587528" w:rsidRPr="002E4E38" w:rsidRDefault="006D1D9D" w:rsidP="006B5772">
      <w:pPr>
        <w:pStyle w:val="Title"/>
      </w:pPr>
      <w:r>
        <w:lastRenderedPageBreak/>
        <w:t>Plan of Study</w:t>
      </w:r>
      <w:r w:rsidR="00885B1E">
        <w:t xml:space="preserve"> Course Listing</w:t>
      </w:r>
      <w:r w:rsidR="006B5772">
        <w:t xml:space="preserve">:    </w:t>
      </w:r>
      <w:r w:rsidR="00587528">
        <w:t>M</w:t>
      </w:r>
      <w:r w:rsidR="00121826">
        <w:t>.</w:t>
      </w:r>
      <w:r w:rsidR="00587528">
        <w:t>S</w:t>
      </w:r>
      <w:r w:rsidR="00121826">
        <w:t>.</w:t>
      </w:r>
      <w:r w:rsidR="00D523F4">
        <w:t xml:space="preserve"> CEME, M.S. Product Engineering, M.S. Materials Engineering</w:t>
      </w:r>
      <w:r w:rsidR="00587528">
        <w:t xml:space="preserve"> </w:t>
      </w:r>
      <w:r w:rsidR="00127C67">
        <w:t xml:space="preserve"> (</w:t>
      </w:r>
      <w:r w:rsidR="002B5AF2">
        <w:t>Non-</w:t>
      </w:r>
      <w:r w:rsidR="00127C67">
        <w:t>Thesis Option)</w:t>
      </w:r>
      <w:r w:rsidR="006B5772">
        <w:tab/>
      </w:r>
      <w:r w:rsidR="00D523F4">
        <w:tab/>
      </w:r>
      <w:fldSimple w:instr=" DOCPROPERTY  AY  \* MERGEFORMAT ">
        <w:r w:rsidR="00221FF5">
          <w:t>AY 202</w:t>
        </w:r>
        <w:r w:rsidR="002F2BC6">
          <w:t>5</w:t>
        </w:r>
        <w:r w:rsidR="00221FF5">
          <w:t xml:space="preserve"> - 202</w:t>
        </w:r>
      </w:fldSimple>
      <w:r w:rsidR="002F2BC6">
        <w:t>6</w:t>
      </w:r>
    </w:p>
    <w:p w14:paraId="1AF6C72B" w14:textId="77777777" w:rsidR="00126C6F" w:rsidRDefault="00126C6F" w:rsidP="00DD01D1">
      <w:pPr>
        <w:pStyle w:val="Heading1"/>
        <w:numPr>
          <w:ilvl w:val="0"/>
          <w:numId w:val="37"/>
        </w:numPr>
      </w:pPr>
      <w:r>
        <w:t>Student Information</w:t>
      </w:r>
    </w:p>
    <w:tbl>
      <w:tblPr>
        <w:tblStyle w:val="TableGrid"/>
        <w:tblW w:w="1032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700"/>
        <w:gridCol w:w="1260"/>
        <w:gridCol w:w="2520"/>
        <w:gridCol w:w="3847"/>
      </w:tblGrid>
      <w:tr w:rsidR="00A36939" w:rsidRPr="00E446C3" w14:paraId="66C34D8C" w14:textId="77777777" w:rsidTr="00CB0607">
        <w:trPr>
          <w:trHeight w:val="288"/>
        </w:trPr>
        <w:tc>
          <w:tcPr>
            <w:tcW w:w="2700" w:type="dxa"/>
          </w:tcPr>
          <w:p w14:paraId="08438E39" w14:textId="77777777" w:rsidR="00A36939" w:rsidRPr="00E446C3" w:rsidRDefault="00A36939" w:rsidP="00A36939">
            <w:pPr>
              <w:pStyle w:val="Tabletext-thinrow"/>
            </w:pPr>
            <w:r>
              <w:t>Full Name:</w:t>
            </w:r>
          </w:p>
        </w:tc>
        <w:tc>
          <w:tcPr>
            <w:tcW w:w="7627" w:type="dxa"/>
            <w:gridSpan w:val="3"/>
          </w:tcPr>
          <w:p w14:paraId="22B3CCC4" w14:textId="77777777" w:rsidR="00A36939" w:rsidRPr="00A36939" w:rsidRDefault="00A36939" w:rsidP="00A36939">
            <w:pPr>
              <w:pStyle w:val="Table-TextEntry"/>
              <w:rPr>
                <w:szCs w:val="22"/>
              </w:rPr>
            </w:pPr>
            <w:r w:rsidRPr="00A36939">
              <w:rPr>
                <w:b/>
                <w:szCs w:val="22"/>
              </w:rPr>
              <w:t>Sebastian Ibis</w:t>
            </w:r>
          </w:p>
        </w:tc>
      </w:tr>
      <w:tr w:rsidR="00A36939" w14:paraId="3512E8A6" w14:textId="77777777" w:rsidTr="00CB0607">
        <w:trPr>
          <w:trHeight w:val="288"/>
        </w:trPr>
        <w:tc>
          <w:tcPr>
            <w:tcW w:w="2700" w:type="dxa"/>
          </w:tcPr>
          <w:p w14:paraId="6D82E599" w14:textId="77777777" w:rsidR="00A36939" w:rsidRPr="00A8479D" w:rsidRDefault="00A36939" w:rsidP="00A36939">
            <w:pPr>
              <w:pStyle w:val="Tabletext-thinrow"/>
            </w:pPr>
            <w:r>
              <w:t>C# and CaneLink ID #:</w:t>
            </w:r>
          </w:p>
        </w:tc>
        <w:tc>
          <w:tcPr>
            <w:tcW w:w="3780" w:type="dxa"/>
            <w:gridSpan w:val="2"/>
          </w:tcPr>
          <w:p w14:paraId="51AF1472" w14:textId="77777777" w:rsidR="00A36939" w:rsidRPr="008E2CDF" w:rsidRDefault="00A36939" w:rsidP="00A36939">
            <w:pPr>
              <w:pStyle w:val="Table-TextEntry"/>
            </w:pPr>
            <w:r w:rsidRPr="008E2CDF">
              <w:rPr>
                <w:b/>
              </w:rPr>
              <w:t>C</w:t>
            </w:r>
            <w:r w:rsidRPr="008630DC">
              <w:rPr>
                <w:b/>
              </w:rPr>
              <w:t>.......</w:t>
            </w:r>
          </w:p>
        </w:tc>
        <w:tc>
          <w:tcPr>
            <w:tcW w:w="3847" w:type="dxa"/>
            <w:tcBorders>
              <w:bottom w:val="single" w:sz="4" w:space="0" w:color="auto"/>
            </w:tcBorders>
          </w:tcPr>
          <w:p w14:paraId="44B0289D" w14:textId="77777777" w:rsidR="00A36939" w:rsidRPr="002E4E38" w:rsidRDefault="00A36939" w:rsidP="00A36939">
            <w:pPr>
              <w:pStyle w:val="Table-TextEntry"/>
            </w:pPr>
            <w:r w:rsidRPr="008E2CDF">
              <w:rPr>
                <w:b/>
              </w:rPr>
              <w:t>5</w:t>
            </w:r>
            <w:r w:rsidRPr="008630DC">
              <w:rPr>
                <w:b/>
              </w:rPr>
              <w:t>.......</w:t>
            </w:r>
          </w:p>
        </w:tc>
      </w:tr>
      <w:tr w:rsidR="00FD6FA9" w14:paraId="31EF43A9" w14:textId="77777777" w:rsidTr="00CB0607">
        <w:trPr>
          <w:trHeight w:val="288"/>
        </w:trPr>
        <w:tc>
          <w:tcPr>
            <w:tcW w:w="2700" w:type="dxa"/>
            <w:vMerge w:val="restart"/>
          </w:tcPr>
          <w:p w14:paraId="31740B70" w14:textId="77777777" w:rsidR="00FD6FA9" w:rsidRPr="00A8479D" w:rsidRDefault="00FD6FA9" w:rsidP="00FD6FA9">
            <w:pPr>
              <w:pStyle w:val="Tabletext-thinrow"/>
            </w:pPr>
            <w:r>
              <w:t xml:space="preserve">Degree Sought and Major Area of Study: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BE78714" w14:textId="77777777" w:rsidR="00FD6FA9" w:rsidRPr="008D04E9" w:rsidRDefault="00FD6FA9" w:rsidP="00FD6FA9">
            <w:pPr>
              <w:pStyle w:val="Tabletext-thinrow"/>
            </w:pPr>
            <w:r w:rsidRPr="008D04E9">
              <w:t>Degree</w:t>
            </w:r>
          </w:p>
        </w:tc>
        <w:tc>
          <w:tcPr>
            <w:tcW w:w="2520" w:type="dxa"/>
            <w:shd w:val="clear" w:color="auto" w:fill="D9D9D9" w:themeFill="background1" w:themeFillShade="D9"/>
            <w:vAlign w:val="center"/>
          </w:tcPr>
          <w:p w14:paraId="0C35D75F" w14:textId="77777777" w:rsidR="00FD6FA9" w:rsidRPr="008D04E9" w:rsidRDefault="00FD6FA9" w:rsidP="00FD6FA9">
            <w:pPr>
              <w:pStyle w:val="Tabletext-thinrow"/>
            </w:pPr>
            <w:r w:rsidRPr="008D04E9">
              <w:t>Major Area of Study</w:t>
            </w:r>
          </w:p>
        </w:tc>
        <w:tc>
          <w:tcPr>
            <w:tcW w:w="3847" w:type="dxa"/>
            <w:tcBorders>
              <w:tr2bl w:val="nil"/>
            </w:tcBorders>
            <w:shd w:val="clear" w:color="auto" w:fill="D9D9D9" w:themeFill="background1" w:themeFillShade="D9"/>
            <w:vAlign w:val="center"/>
          </w:tcPr>
          <w:p w14:paraId="08940778" w14:textId="77777777" w:rsidR="00FD6FA9" w:rsidRPr="008D04E9" w:rsidRDefault="00FD6FA9" w:rsidP="00FD6FA9">
            <w:pPr>
              <w:pStyle w:val="Tabletext-thinrow"/>
            </w:pPr>
            <w:r>
              <w:t>Thesis Option</w:t>
            </w:r>
          </w:p>
        </w:tc>
      </w:tr>
      <w:tr w:rsidR="00FD6FA9" w14:paraId="03D763B2" w14:textId="77777777" w:rsidTr="00CB0607">
        <w:trPr>
          <w:trHeight w:val="422"/>
        </w:trPr>
        <w:tc>
          <w:tcPr>
            <w:tcW w:w="2700" w:type="dxa"/>
            <w:vMerge/>
          </w:tcPr>
          <w:p w14:paraId="430385A8" w14:textId="77777777" w:rsidR="00FD6FA9" w:rsidRPr="00A8479D" w:rsidRDefault="00FD6FA9" w:rsidP="00FD6FA9">
            <w:pPr>
              <w:pStyle w:val="Tabletext-thinrow"/>
            </w:pPr>
          </w:p>
        </w:tc>
        <w:tc>
          <w:tcPr>
            <w:tcW w:w="1260" w:type="dxa"/>
            <w:vAlign w:val="center"/>
          </w:tcPr>
          <w:p w14:paraId="792B6102" w14:textId="77777777" w:rsidR="00FD6FA9" w:rsidRDefault="00000000" w:rsidP="00FD6FA9">
            <w:pPr>
              <w:pStyle w:val="Table-TextEntry"/>
              <w:jc w:val="center"/>
            </w:pPr>
            <w:sdt>
              <w:sdtPr>
                <w:rPr>
                  <w:rStyle w:val="DropDownBox"/>
                </w:rPr>
                <w:alias w:val="Choose a degree"/>
                <w:tag w:val="Choose a degree"/>
                <w:id w:val="-1037512660"/>
                <w:placeholder>
                  <w:docPart w:val="ED937FE78E3944EF864D06E95E8CE672"/>
                </w:placeholder>
                <w:comboBox>
                  <w:listItem w:displayText="  MSAE  " w:value="  MSAE  "/>
                  <w:listItem w:displayText="  MSCE  " w:value="  MSCE  "/>
                  <w:listItem w:displayText="               " w:value="               "/>
                  <w:listItem w:displayText="................." w:value="................."/>
                </w:comboBox>
              </w:sdtPr>
              <w:sdtContent>
                <w:r w:rsidR="00FD6FA9">
                  <w:rPr>
                    <w:rStyle w:val="DropDownBox"/>
                  </w:rPr>
                  <w:t>.................</w:t>
                </w:r>
              </w:sdtContent>
            </w:sdt>
          </w:p>
        </w:tc>
        <w:tc>
          <w:tcPr>
            <w:tcW w:w="2520" w:type="dxa"/>
            <w:vAlign w:val="center"/>
          </w:tcPr>
          <w:p w14:paraId="103587E9" w14:textId="77777777" w:rsidR="00FD6FA9" w:rsidRDefault="00000000" w:rsidP="00FD6FA9">
            <w:pPr>
              <w:pStyle w:val="Table-TextEntry"/>
              <w:jc w:val="center"/>
            </w:pPr>
            <w:sdt>
              <w:sdtPr>
                <w:rPr>
                  <w:rStyle w:val="DropDownBox"/>
                </w:rPr>
                <w:alias w:val="Choose a Major"/>
                <w:tag w:val="Choose a Major"/>
                <w:id w:val="-2117669379"/>
                <w:placeholder>
                  <w:docPart w:val="049083CCD4564E8DBC4D1021BCA7EB18"/>
                </w:placeholder>
                <w:comboBox>
                  <w:listItem w:displayText="  Architectural Engineering  " w:value="  Architectural Engineering  "/>
                  <w:listItem w:displayText="  Civil Engineering  " w:value="  Civil Engineering  "/>
                  <w:listItem w:displayText="  Environmental Engineering  " w:value="  Environmental Engineering  "/>
                  <w:listItem w:displayText="                     " w:value="                     "/>
                  <w:listItem w:displayText="................." w:value="................."/>
                </w:comboBox>
              </w:sdtPr>
              <w:sdtContent>
                <w:r w:rsidR="00FD6FA9">
                  <w:rPr>
                    <w:rStyle w:val="DropDownBox"/>
                  </w:rPr>
                  <w:t>.................</w:t>
                </w:r>
              </w:sdtContent>
            </w:sdt>
          </w:p>
        </w:tc>
        <w:tc>
          <w:tcPr>
            <w:tcW w:w="3847" w:type="dxa"/>
            <w:tcBorders>
              <w:tr2bl w:val="nil"/>
            </w:tcBorders>
            <w:vAlign w:val="center"/>
          </w:tcPr>
          <w:p w14:paraId="70ABA49F" w14:textId="77777777" w:rsidR="00FD6FA9" w:rsidRDefault="00F47A8E" w:rsidP="00FD6FA9">
            <w:pPr>
              <w:pStyle w:val="Tabletext-thinrow"/>
            </w:pPr>
            <w:r w:rsidRPr="00F47A8E">
              <w:rPr>
                <w:u w:val="single"/>
              </w:rPr>
              <w:t>Non</w:t>
            </w:r>
            <w:r>
              <w:t>-Thesis</w:t>
            </w:r>
          </w:p>
        </w:tc>
      </w:tr>
    </w:tbl>
    <w:p w14:paraId="791867EC" w14:textId="77777777" w:rsidR="00F47A8E" w:rsidRDefault="00F47A8E" w:rsidP="00F47A8E">
      <w:pPr>
        <w:pStyle w:val="Heading1"/>
      </w:pPr>
      <w:bookmarkStart w:id="15" w:name="_Ref112746334"/>
      <w:r>
        <w:t>Coursework</w:t>
      </w:r>
      <w:bookmarkEnd w:id="15"/>
    </w:p>
    <w:tbl>
      <w:tblPr>
        <w:tblStyle w:val="TableGrid"/>
        <w:tblpPr w:leftFromText="180" w:rightFromText="180" w:vertAnchor="text" w:horzAnchor="margin" w:tblpY="68"/>
        <w:tblW w:w="8977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360"/>
        <w:gridCol w:w="1080"/>
        <w:gridCol w:w="720"/>
        <w:gridCol w:w="720"/>
        <w:gridCol w:w="540"/>
        <w:gridCol w:w="3510"/>
        <w:gridCol w:w="810"/>
        <w:gridCol w:w="720"/>
      </w:tblGrid>
      <w:tr w:rsidR="00E378CE" w:rsidRPr="00E446C3" w14:paraId="605743F2" w14:textId="77777777" w:rsidTr="00A9060C">
        <w:tc>
          <w:tcPr>
            <w:tcW w:w="877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3857B4C8" w14:textId="77777777" w:rsidR="00E378CE" w:rsidRPr="00077DE2" w:rsidRDefault="00E378CE" w:rsidP="000E5D56">
            <w:pPr>
              <w:pStyle w:val="Tabletext-thinrow"/>
            </w:pPr>
          </w:p>
        </w:tc>
        <w:tc>
          <w:tcPr>
            <w:tcW w:w="1080" w:type="dxa"/>
            <w:vMerge w:val="restart"/>
            <w:shd w:val="clear" w:color="auto" w:fill="D9D9D9" w:themeFill="background1" w:themeFillShade="D9"/>
            <w:vAlign w:val="center"/>
          </w:tcPr>
          <w:p w14:paraId="17BF33CD" w14:textId="77777777" w:rsidR="00E378CE" w:rsidRDefault="00E378CE" w:rsidP="000E5D56">
            <w:pPr>
              <w:pStyle w:val="Tabletext-thinrow"/>
            </w:pPr>
            <w:r>
              <w:t>Term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1D32FC77" w14:textId="77777777" w:rsidR="00E378CE" w:rsidRDefault="00E378CE" w:rsidP="000E5D56">
            <w:pPr>
              <w:pStyle w:val="Tabletext-thinrow"/>
            </w:pPr>
            <w:r>
              <w:t>Year</w:t>
            </w: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0C3586" w14:textId="77777777" w:rsidR="00E378CE" w:rsidRDefault="00E378CE" w:rsidP="000E5D56">
            <w:pPr>
              <w:pStyle w:val="Tabletext-thinrow"/>
            </w:pPr>
            <w:r>
              <w:t>Course Information</w:t>
            </w:r>
          </w:p>
        </w:tc>
      </w:tr>
      <w:tr w:rsidR="00E378CE" w:rsidRPr="00E446C3" w14:paraId="7D24DE58" w14:textId="77777777" w:rsidTr="00A9060C">
        <w:tc>
          <w:tcPr>
            <w:tcW w:w="877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D6853E" w14:textId="77777777" w:rsidR="00E378CE" w:rsidRPr="00077DE2" w:rsidRDefault="00E378CE" w:rsidP="000E5D56">
            <w:pPr>
              <w:pStyle w:val="Tabletext-thinrow"/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C24555" w14:textId="77777777" w:rsidR="00E378CE" w:rsidRDefault="00E378CE" w:rsidP="000E5D56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EAB55A" w14:textId="77777777" w:rsidR="00E378CE" w:rsidRDefault="00E378CE" w:rsidP="000E5D56">
            <w:pPr>
              <w:pStyle w:val="Tabletext-thinrow"/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3C37FA" w14:textId="77777777" w:rsidR="00E378CE" w:rsidRDefault="00E378CE" w:rsidP="000E5D56">
            <w:pPr>
              <w:pStyle w:val="Tabletext-thinrow"/>
            </w:pPr>
            <w: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3C5C71" w14:textId="77777777" w:rsidR="00E378CE" w:rsidRDefault="00E378CE" w:rsidP="000E5D56">
            <w:pPr>
              <w:pStyle w:val="Tabletext-thinrow"/>
            </w:pPr>
            <w:r>
              <w:t>#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B34719" w14:textId="77777777" w:rsidR="00E378CE" w:rsidRDefault="00E378CE" w:rsidP="000E5D56">
            <w:pPr>
              <w:pStyle w:val="Tabletext-thinrow"/>
            </w:pPr>
            <w:r>
              <w:t>Title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BB6114" w14:textId="77777777" w:rsidR="00E378CE" w:rsidRDefault="00E378CE" w:rsidP="000E5D56">
            <w:pPr>
              <w:pStyle w:val="Tabletext-thinrow"/>
            </w:pPr>
            <w: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87EB53" w14:textId="67D48C18" w:rsidR="00E378CE" w:rsidRDefault="00E378CE" w:rsidP="000E5D56">
            <w:pPr>
              <w:pStyle w:val="Tabletext-thinrow"/>
            </w:pPr>
            <w:r>
              <w:t>Grade</w:t>
            </w:r>
          </w:p>
        </w:tc>
      </w:tr>
      <w:tr w:rsidR="00E378CE" w:rsidRPr="00A05BB0" w14:paraId="57F18B25" w14:textId="77777777" w:rsidTr="00A9060C">
        <w:trPr>
          <w:cantSplit/>
          <w:trHeight w:val="288"/>
        </w:trPr>
        <w:tc>
          <w:tcPr>
            <w:tcW w:w="517" w:type="dxa"/>
            <w:vMerge w:val="restart"/>
            <w:textDirection w:val="btLr"/>
            <w:vAlign w:val="center"/>
          </w:tcPr>
          <w:p w14:paraId="0A72D80C" w14:textId="77777777" w:rsidR="00E378CE" w:rsidRPr="00FD347D" w:rsidRDefault="00E378CE" w:rsidP="000E5D56">
            <w:pPr>
              <w:pStyle w:val="Table-Subheading"/>
              <w:ind w:left="113" w:right="113"/>
              <w:jc w:val="center"/>
              <w:rPr>
                <w:b w:val="0"/>
                <w:sz w:val="12"/>
                <w:szCs w:val="12"/>
              </w:rPr>
            </w:pPr>
            <w:r w:rsidRPr="00FD347D">
              <w:rPr>
                <w:b w:val="0"/>
                <w:sz w:val="12"/>
                <w:szCs w:val="12"/>
              </w:rPr>
              <w:t>Deficiencies (</w:t>
            </w:r>
            <w:r>
              <w:rPr>
                <w:b w:val="0"/>
                <w:sz w:val="12"/>
                <w:szCs w:val="12"/>
              </w:rPr>
              <w:t>if any</w:t>
            </w:r>
            <w:r w:rsidRPr="00FD347D">
              <w:rPr>
                <w:b w:val="0"/>
                <w:sz w:val="12"/>
                <w:szCs w:val="12"/>
              </w:rPr>
              <w:t>)</w:t>
            </w:r>
          </w:p>
        </w:tc>
        <w:tc>
          <w:tcPr>
            <w:tcW w:w="360" w:type="dxa"/>
            <w:vAlign w:val="center"/>
          </w:tcPr>
          <w:p w14:paraId="72D7046C" w14:textId="77777777" w:rsidR="00E378CE" w:rsidRPr="00A05BB0" w:rsidRDefault="00E378CE" w:rsidP="000E5D56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1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-427510995"/>
              <w:placeholder>
                <w:docPart w:val="CD274DBE8CE142E599FB60C096A5D3CC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3DD188B0" w14:textId="77777777" w:rsidR="00E378CE" w:rsidRPr="00A05BB0" w:rsidRDefault="00E378CE" w:rsidP="000E5D5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2A759FAE" w14:textId="77777777" w:rsidR="00E378CE" w:rsidRPr="00A05BB0" w:rsidRDefault="00E378CE" w:rsidP="000E5D56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D7BA495" w14:textId="77777777" w:rsidR="00E378CE" w:rsidRPr="00A05BB0" w:rsidRDefault="00E378CE" w:rsidP="000E5D56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0B65E82F" w14:textId="77777777" w:rsidR="00E378CE" w:rsidRPr="00A05BB0" w:rsidRDefault="00E378CE" w:rsidP="000E5D56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5F8916E2" w14:textId="77777777" w:rsidR="00E378CE" w:rsidRPr="00A05BB0" w:rsidRDefault="00E378CE" w:rsidP="000E5D56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293FC4B4" w14:textId="77777777" w:rsidR="00E378CE" w:rsidRPr="00A05BB0" w:rsidRDefault="00E378CE" w:rsidP="000E5D56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925231737"/>
            <w:placeholder>
              <w:docPart w:val="E7BFD14ACC9B4972848669796FE6C037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0E69F6C0" w14:textId="77777777" w:rsidR="00E378CE" w:rsidRPr="00A05BB0" w:rsidRDefault="00E378CE" w:rsidP="000E5D5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E378CE" w:rsidRPr="00A05BB0" w14:paraId="71CDB5D6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6873DDAF" w14:textId="77777777" w:rsidR="00E378CE" w:rsidRPr="00A05BB0" w:rsidRDefault="00E378CE" w:rsidP="000E5D56">
            <w:pPr>
              <w:pStyle w:val="Table-Subheading"/>
              <w:rPr>
                <w:sz w:val="18"/>
              </w:rPr>
            </w:pPr>
          </w:p>
        </w:tc>
        <w:tc>
          <w:tcPr>
            <w:tcW w:w="360" w:type="dxa"/>
            <w:vAlign w:val="center"/>
          </w:tcPr>
          <w:p w14:paraId="400C7B36" w14:textId="77777777" w:rsidR="00E378CE" w:rsidRPr="00A05BB0" w:rsidRDefault="00E378CE" w:rsidP="000E5D56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2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-2141251345"/>
              <w:placeholder>
                <w:docPart w:val="292DC3E779BA4261B3BB05452BBD3F86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39DF8B07" w14:textId="77777777" w:rsidR="00E378CE" w:rsidRPr="00A05BB0" w:rsidRDefault="00E378CE" w:rsidP="000E5D5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4FE55F2A" w14:textId="77777777" w:rsidR="00E378CE" w:rsidRPr="00A05BB0" w:rsidRDefault="00E378CE" w:rsidP="000E5D56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D809D02" w14:textId="77777777" w:rsidR="00E378CE" w:rsidRPr="00A05BB0" w:rsidRDefault="00E378CE" w:rsidP="000E5D56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3A142BE5" w14:textId="77777777" w:rsidR="00E378CE" w:rsidRPr="00A05BB0" w:rsidRDefault="00E378CE" w:rsidP="000E5D56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32E4C5B0" w14:textId="77777777" w:rsidR="00E378CE" w:rsidRPr="00A05BB0" w:rsidRDefault="00E378CE" w:rsidP="000E5D56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0D80AE15" w14:textId="77777777" w:rsidR="00E378CE" w:rsidRPr="00A05BB0" w:rsidRDefault="00E378CE" w:rsidP="000E5D56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486780772"/>
            <w:placeholder>
              <w:docPart w:val="7AFD19CFA7A04DE6BA341D687A43B88A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1CA31780" w14:textId="77777777" w:rsidR="00E378CE" w:rsidRPr="00A05BB0" w:rsidRDefault="00E378CE" w:rsidP="000E5D5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E378CE" w:rsidRPr="00A05BB0" w14:paraId="40E2BC46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7BC5BA11" w14:textId="77777777" w:rsidR="00E378CE" w:rsidRPr="00A05BB0" w:rsidRDefault="00E378CE" w:rsidP="000E5D56">
            <w:pPr>
              <w:pStyle w:val="Table-Subheading"/>
              <w:rPr>
                <w:sz w:val="18"/>
              </w:rPr>
            </w:pPr>
          </w:p>
        </w:tc>
        <w:tc>
          <w:tcPr>
            <w:tcW w:w="360" w:type="dxa"/>
            <w:vAlign w:val="center"/>
          </w:tcPr>
          <w:p w14:paraId="6B800A98" w14:textId="77777777" w:rsidR="00E378CE" w:rsidRPr="00A05BB0" w:rsidRDefault="00E378CE" w:rsidP="000E5D56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A05BB0">
              <w:rPr>
                <w:sz w:val="18"/>
                <w:szCs w:val="18"/>
              </w:rPr>
              <w:t>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-808243718"/>
              <w:placeholder>
                <w:docPart w:val="3E816C3C6B554EDBA1E88FE5D05C9F06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2A236321" w14:textId="77777777" w:rsidR="00E378CE" w:rsidRPr="00A05BB0" w:rsidRDefault="00E378CE" w:rsidP="000E5D5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2A9EB0D9" w14:textId="77777777" w:rsidR="00E378CE" w:rsidRPr="00A05BB0" w:rsidRDefault="00E378CE" w:rsidP="000E5D56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4F32FBA" w14:textId="77777777" w:rsidR="00E378CE" w:rsidRPr="00A05BB0" w:rsidRDefault="00E378CE" w:rsidP="000E5D56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207AC392" w14:textId="77777777" w:rsidR="00E378CE" w:rsidRPr="00A05BB0" w:rsidRDefault="00E378CE" w:rsidP="000E5D56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0AD7914" w14:textId="77777777" w:rsidR="00E378CE" w:rsidRPr="00A05BB0" w:rsidRDefault="00E378CE" w:rsidP="000E5D56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A0AC138" w14:textId="77777777" w:rsidR="00E378CE" w:rsidRPr="00A05BB0" w:rsidRDefault="00E378CE" w:rsidP="000E5D56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434866841"/>
            <w:placeholder>
              <w:docPart w:val="FDD337387FC943909084FE255DA92030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49A349B9" w14:textId="77777777" w:rsidR="00E378CE" w:rsidRPr="00A05BB0" w:rsidRDefault="00E378CE" w:rsidP="000E5D5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</w:tbl>
    <w:p w14:paraId="555DA418" w14:textId="600F6675" w:rsidR="002440B8" w:rsidRDefault="002440B8" w:rsidP="00CB0607">
      <w:pPr>
        <w:pStyle w:val="FigureTable"/>
      </w:pPr>
    </w:p>
    <w:p w14:paraId="720DF4BC" w14:textId="1C72C869" w:rsidR="00E378CE" w:rsidRDefault="00E378CE" w:rsidP="00CB0607">
      <w:pPr>
        <w:pStyle w:val="FigureTable"/>
      </w:pPr>
    </w:p>
    <w:p w14:paraId="7A7F1E36" w14:textId="79B6F50D" w:rsidR="00E378CE" w:rsidRDefault="00E378CE" w:rsidP="00CB0607">
      <w:pPr>
        <w:pStyle w:val="FigureTable"/>
      </w:pPr>
    </w:p>
    <w:p w14:paraId="7AE3E23D" w14:textId="5D76D855" w:rsidR="00E378CE" w:rsidRDefault="00E378CE" w:rsidP="00CB0607">
      <w:pPr>
        <w:pStyle w:val="FigureTable"/>
      </w:pPr>
    </w:p>
    <w:p w14:paraId="33561A8F" w14:textId="7C572A64" w:rsidR="00E378CE" w:rsidRDefault="00E378CE" w:rsidP="00CB0607">
      <w:pPr>
        <w:pStyle w:val="FigureTable"/>
      </w:pPr>
    </w:p>
    <w:p w14:paraId="37022821" w14:textId="77777777" w:rsidR="00E378CE" w:rsidRPr="002440B8" w:rsidRDefault="00E378CE" w:rsidP="00CB0607">
      <w:pPr>
        <w:pStyle w:val="FigureTable"/>
      </w:pPr>
    </w:p>
    <w:tbl>
      <w:tblPr>
        <w:tblStyle w:val="TableGrid"/>
        <w:tblpPr w:leftFromText="180" w:rightFromText="180" w:vertAnchor="text" w:horzAnchor="margin" w:tblpY="68"/>
        <w:tblW w:w="8977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378"/>
        <w:gridCol w:w="1062"/>
        <w:gridCol w:w="720"/>
        <w:gridCol w:w="720"/>
        <w:gridCol w:w="540"/>
        <w:gridCol w:w="3510"/>
        <w:gridCol w:w="810"/>
        <w:gridCol w:w="720"/>
      </w:tblGrid>
      <w:tr w:rsidR="00E378CE" w:rsidRPr="00E446C3" w14:paraId="292D4B39" w14:textId="77777777" w:rsidTr="00A9060C">
        <w:tc>
          <w:tcPr>
            <w:tcW w:w="895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046CFE52" w14:textId="77777777" w:rsidR="00E378CE" w:rsidRPr="00077DE2" w:rsidRDefault="00E378CE" w:rsidP="000E5D56">
            <w:pPr>
              <w:pStyle w:val="Tabletext-thinrow"/>
            </w:pPr>
          </w:p>
        </w:tc>
        <w:tc>
          <w:tcPr>
            <w:tcW w:w="1062" w:type="dxa"/>
            <w:vMerge w:val="restart"/>
            <w:shd w:val="clear" w:color="auto" w:fill="D9D9D9" w:themeFill="background1" w:themeFillShade="D9"/>
            <w:vAlign w:val="center"/>
          </w:tcPr>
          <w:p w14:paraId="64653BD8" w14:textId="77777777" w:rsidR="00E378CE" w:rsidRDefault="00E378CE" w:rsidP="000E5D56">
            <w:pPr>
              <w:pStyle w:val="Tabletext-thinrow"/>
            </w:pPr>
            <w:r>
              <w:t>Term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1AB5C62E" w14:textId="77777777" w:rsidR="00E378CE" w:rsidRDefault="00E378CE" w:rsidP="000E5D56">
            <w:pPr>
              <w:pStyle w:val="Tabletext-thinrow"/>
            </w:pPr>
            <w:r>
              <w:t>Year</w:t>
            </w: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809E17" w14:textId="77777777" w:rsidR="00E378CE" w:rsidRDefault="00E378CE" w:rsidP="000E5D56">
            <w:pPr>
              <w:pStyle w:val="Tabletext-thinrow"/>
            </w:pPr>
            <w:r>
              <w:t>Course Information</w:t>
            </w:r>
          </w:p>
        </w:tc>
      </w:tr>
      <w:tr w:rsidR="00E378CE" w:rsidRPr="00E446C3" w14:paraId="42690207" w14:textId="77777777" w:rsidTr="00A9060C">
        <w:tc>
          <w:tcPr>
            <w:tcW w:w="895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AB8A98" w14:textId="77777777" w:rsidR="00E378CE" w:rsidRPr="00077DE2" w:rsidRDefault="00E378CE" w:rsidP="000E5D56">
            <w:pPr>
              <w:pStyle w:val="Tabletext-thinrow"/>
            </w:pPr>
          </w:p>
        </w:tc>
        <w:tc>
          <w:tcPr>
            <w:tcW w:w="106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F0CE99" w14:textId="77777777" w:rsidR="00E378CE" w:rsidRDefault="00E378CE" w:rsidP="000E5D56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329435" w14:textId="77777777" w:rsidR="00E378CE" w:rsidRDefault="00E378CE" w:rsidP="000E5D56">
            <w:pPr>
              <w:pStyle w:val="Tabletext-thinrow"/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6C79D0" w14:textId="77777777" w:rsidR="00E378CE" w:rsidRDefault="00E378CE" w:rsidP="000E5D56">
            <w:pPr>
              <w:pStyle w:val="Tabletext-thinrow"/>
            </w:pPr>
            <w: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C8A021F" w14:textId="77777777" w:rsidR="00E378CE" w:rsidRDefault="00E378CE" w:rsidP="000E5D56">
            <w:pPr>
              <w:pStyle w:val="Tabletext-thinrow"/>
            </w:pPr>
            <w:r>
              <w:t>#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8025EC" w14:textId="77777777" w:rsidR="00E378CE" w:rsidRDefault="00E378CE" w:rsidP="000E5D56">
            <w:pPr>
              <w:pStyle w:val="Tabletext-thinrow"/>
            </w:pPr>
            <w:r>
              <w:t>Title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3B8D3A" w14:textId="77777777" w:rsidR="00E378CE" w:rsidRDefault="00E378CE" w:rsidP="000E5D56">
            <w:pPr>
              <w:pStyle w:val="Tabletext-thinrow"/>
            </w:pPr>
            <w: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A5B047" w14:textId="2B7B1A8E" w:rsidR="00E378CE" w:rsidRDefault="00E378CE" w:rsidP="000E5D56">
            <w:pPr>
              <w:pStyle w:val="Tabletext-thinrow"/>
            </w:pPr>
            <w:r>
              <w:t>Grade</w:t>
            </w:r>
          </w:p>
        </w:tc>
      </w:tr>
      <w:tr w:rsidR="00E378CE" w:rsidRPr="00A05BB0" w14:paraId="11BC321F" w14:textId="77777777" w:rsidTr="00A9060C">
        <w:trPr>
          <w:cantSplit/>
          <w:trHeight w:val="288"/>
        </w:trPr>
        <w:tc>
          <w:tcPr>
            <w:tcW w:w="517" w:type="dxa"/>
            <w:vMerge w:val="restart"/>
            <w:textDirection w:val="btLr"/>
            <w:vAlign w:val="center"/>
          </w:tcPr>
          <w:p w14:paraId="517F943E" w14:textId="77777777" w:rsidR="00E378CE" w:rsidRPr="00A05BB0" w:rsidRDefault="00E378CE" w:rsidP="00E378CE">
            <w:pPr>
              <w:pStyle w:val="Table-Subheading"/>
              <w:ind w:left="113" w:right="113"/>
              <w:jc w:val="center"/>
              <w:rPr>
                <w:b w:val="0"/>
                <w:sz w:val="16"/>
                <w:szCs w:val="18"/>
              </w:rPr>
            </w:pPr>
            <w:r>
              <w:rPr>
                <w:b w:val="0"/>
                <w:sz w:val="16"/>
                <w:szCs w:val="18"/>
              </w:rPr>
              <w:t>Required (Proposed)</w:t>
            </w:r>
          </w:p>
        </w:tc>
        <w:tc>
          <w:tcPr>
            <w:tcW w:w="378" w:type="dxa"/>
            <w:vAlign w:val="center"/>
          </w:tcPr>
          <w:p w14:paraId="2666F63A" w14:textId="77777777" w:rsidR="00E378CE" w:rsidRPr="00A05BB0" w:rsidRDefault="00E378CE" w:rsidP="00E378CE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1.</w:t>
            </w:r>
          </w:p>
        </w:tc>
        <w:tc>
          <w:tcPr>
            <w:tcW w:w="1062" w:type="dxa"/>
            <w:vAlign w:val="center"/>
          </w:tcPr>
          <w:p w14:paraId="5700D188" w14:textId="77777777" w:rsidR="00E378CE" w:rsidRPr="00A05BB0" w:rsidRDefault="00E378CE" w:rsidP="00E378CE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5732CAA" w14:textId="77777777" w:rsidR="00E378CE" w:rsidRPr="00A05BB0" w:rsidRDefault="00E378CE" w:rsidP="00E378CE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E8562EE" w14:textId="2CB677A1" w:rsidR="00E378CE" w:rsidRPr="00A05BB0" w:rsidRDefault="00E378CE" w:rsidP="00E378CE">
            <w:pPr>
              <w:pStyle w:val="Table-TextEntry"/>
              <w:jc w:val="center"/>
            </w:pPr>
            <w:r>
              <w:t>CET</w:t>
            </w: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1E3110E4" w14:textId="6F181E3F" w:rsidR="00E378CE" w:rsidRPr="00A05BB0" w:rsidRDefault="00E378CE" w:rsidP="00E378CE">
            <w:pPr>
              <w:pStyle w:val="Table-TextEntry"/>
              <w:jc w:val="center"/>
            </w:pPr>
            <w:r>
              <w:t>605</w:t>
            </w: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5B61B8CB" w14:textId="21C7F79C" w:rsidR="00E378CE" w:rsidRPr="00A05BB0" w:rsidRDefault="00E378CE" w:rsidP="00E378CE">
            <w:pPr>
              <w:pStyle w:val="Table-TextEntry"/>
              <w:rPr>
                <w:sz w:val="20"/>
              </w:rPr>
            </w:pPr>
            <w:r>
              <w:rPr>
                <w:sz w:val="20"/>
              </w:rPr>
              <w:t>Master's Project</w:t>
            </w:r>
          </w:p>
        </w:tc>
        <w:tc>
          <w:tcPr>
            <w:tcW w:w="810" w:type="dxa"/>
            <w:vAlign w:val="center"/>
          </w:tcPr>
          <w:p w14:paraId="4EFB25E7" w14:textId="0B4D5106" w:rsidR="00E378CE" w:rsidRPr="00A05BB0" w:rsidRDefault="00E378CE" w:rsidP="00E378CE">
            <w:pPr>
              <w:pStyle w:val="Table-TextEntry"/>
              <w:jc w:val="center"/>
            </w:pPr>
            <w:r>
              <w:t>3</w:t>
            </w:r>
          </w:p>
        </w:tc>
        <w:tc>
          <w:tcPr>
            <w:tcW w:w="720" w:type="dxa"/>
            <w:vAlign w:val="center"/>
          </w:tcPr>
          <w:p w14:paraId="13E9E6D0" w14:textId="28165A69" w:rsidR="00E378CE" w:rsidRPr="00A05BB0" w:rsidRDefault="00E378CE" w:rsidP="00E378CE">
            <w:pPr>
              <w:pStyle w:val="Table-TextEntry"/>
              <w:jc w:val="center"/>
            </w:pPr>
          </w:p>
        </w:tc>
      </w:tr>
      <w:tr w:rsidR="00E378CE" w:rsidRPr="00A05BB0" w14:paraId="4D2FAD32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7BDB837C" w14:textId="77777777" w:rsidR="00E378CE" w:rsidRPr="00A05BB0" w:rsidRDefault="00E378CE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2F501D0A" w14:textId="77777777" w:rsidR="00E378CE" w:rsidRPr="00A05BB0" w:rsidRDefault="00E378CE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2.</w:t>
            </w:r>
          </w:p>
        </w:tc>
        <w:tc>
          <w:tcPr>
            <w:tcW w:w="1062" w:type="dxa"/>
            <w:vAlign w:val="center"/>
          </w:tcPr>
          <w:p w14:paraId="2F76DF2D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E5C9351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08C7FB0" w14:textId="7C9724FD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690B671D" w14:textId="4D72FC9D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57FBE1D" w14:textId="77777777" w:rsidR="00E378CE" w:rsidRPr="00A05BB0" w:rsidRDefault="00E378CE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40AD6508" w14:textId="4F51F2DE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709BF8B" w14:textId="284EEC33" w:rsidR="00E378CE" w:rsidRPr="00A05BB0" w:rsidRDefault="00E378CE" w:rsidP="00BE0723">
            <w:pPr>
              <w:pStyle w:val="Table-TextEntry"/>
              <w:jc w:val="center"/>
            </w:pPr>
          </w:p>
        </w:tc>
      </w:tr>
      <w:tr w:rsidR="00E378CE" w:rsidRPr="00A05BB0" w14:paraId="2256B954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3914417D" w14:textId="77777777" w:rsidR="00E378CE" w:rsidRPr="00A05BB0" w:rsidRDefault="00E378CE" w:rsidP="00A93CF5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5921340C" w14:textId="77777777" w:rsidR="00E378CE" w:rsidRPr="00A05BB0" w:rsidRDefault="00E378CE" w:rsidP="00A93CF5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3.</w:t>
            </w:r>
          </w:p>
        </w:tc>
        <w:tc>
          <w:tcPr>
            <w:tcW w:w="1062" w:type="dxa"/>
            <w:vAlign w:val="center"/>
          </w:tcPr>
          <w:p w14:paraId="69D68FD1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7582E7F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CFCBBB8" w14:textId="76C81F1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46BA45CE" w14:textId="765DA8E4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314C002" w14:textId="022536A2" w:rsidR="00E378CE" w:rsidRPr="00A05BB0" w:rsidRDefault="00E378CE" w:rsidP="00A93CF5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7E16F433" w14:textId="68AD8571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1A342E2" w14:textId="42225A71" w:rsidR="00E378CE" w:rsidRPr="00A05BB0" w:rsidRDefault="00E378CE" w:rsidP="00A93CF5">
            <w:pPr>
              <w:pStyle w:val="Table-TextEntry"/>
              <w:jc w:val="center"/>
            </w:pPr>
          </w:p>
        </w:tc>
      </w:tr>
      <w:tr w:rsidR="00E378CE" w:rsidRPr="00A05BB0" w14:paraId="2BBDD366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74109DC9" w14:textId="77777777" w:rsidR="00E378CE" w:rsidRPr="00A05BB0" w:rsidRDefault="00E378CE" w:rsidP="00A93CF5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3C8212CB" w14:textId="77777777" w:rsidR="00E378CE" w:rsidRPr="00A05BB0" w:rsidRDefault="00E378CE" w:rsidP="00A93CF5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</w:tc>
        <w:tc>
          <w:tcPr>
            <w:tcW w:w="1062" w:type="dxa"/>
            <w:vAlign w:val="center"/>
          </w:tcPr>
          <w:p w14:paraId="6517C970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C97C9C4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6245C9D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7C01C8E6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B8525E6" w14:textId="77777777" w:rsidR="00E378CE" w:rsidRPr="00A05BB0" w:rsidRDefault="00E378CE" w:rsidP="00A93CF5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E0BDC9E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104963237"/>
            <w:placeholder>
              <w:docPart w:val="C07B284270B244A1A6ED9F3563573F17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581B812C" w14:textId="77777777" w:rsidR="00E378CE" w:rsidRPr="00A05BB0" w:rsidRDefault="00E378CE" w:rsidP="00A93CF5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E378CE" w:rsidRPr="00A05BB0" w14:paraId="360E6A70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2C63B956" w14:textId="77777777" w:rsidR="00E378CE" w:rsidRPr="00A05BB0" w:rsidRDefault="00E378CE" w:rsidP="00A93CF5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08C9E473" w14:textId="77777777" w:rsidR="00E378CE" w:rsidRPr="00A05BB0" w:rsidRDefault="00E378CE" w:rsidP="00A93CF5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tc>
          <w:tcPr>
            <w:tcW w:w="1062" w:type="dxa"/>
            <w:vAlign w:val="center"/>
          </w:tcPr>
          <w:p w14:paraId="444DB8D7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4B8D842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24D591B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1C6047D6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34B0AD4B" w14:textId="77777777" w:rsidR="00E378CE" w:rsidRPr="00A05BB0" w:rsidRDefault="00E378CE" w:rsidP="00A93CF5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78F4D3D6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714035784"/>
            <w:placeholder>
              <w:docPart w:val="8BA8BF56F7274A8EA57FCA0031C4B5D5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636F9E6B" w14:textId="77777777" w:rsidR="00E378CE" w:rsidRPr="00A05BB0" w:rsidRDefault="00E378CE" w:rsidP="00A93CF5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E378CE" w:rsidRPr="00A05BB0" w14:paraId="1719AA30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621629D8" w14:textId="77777777" w:rsidR="00E378CE" w:rsidRPr="00A05BB0" w:rsidRDefault="00E378CE" w:rsidP="00A93CF5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07503789" w14:textId="77777777" w:rsidR="00E378CE" w:rsidRPr="00A05BB0" w:rsidRDefault="00E378CE" w:rsidP="00A93CF5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</w:t>
            </w:r>
          </w:p>
        </w:tc>
        <w:tc>
          <w:tcPr>
            <w:tcW w:w="1062" w:type="dxa"/>
            <w:vAlign w:val="center"/>
          </w:tcPr>
          <w:p w14:paraId="2B6F441C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694A8A2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0162D1C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1DCD7858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E8E9478" w14:textId="77777777" w:rsidR="00E378CE" w:rsidRPr="00A05BB0" w:rsidRDefault="00E378CE" w:rsidP="00A93CF5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EE2AAE3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2078478583"/>
            <w:placeholder>
              <w:docPart w:val="EF229415C9CB47449D112BEDA071A240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08C2CADE" w14:textId="77777777" w:rsidR="00E378CE" w:rsidRPr="00A05BB0" w:rsidRDefault="00E378CE" w:rsidP="00A93CF5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E378CE" w:rsidRPr="00A05BB0" w14:paraId="152440A3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4EA2BA2B" w14:textId="77777777" w:rsidR="00E378CE" w:rsidRPr="00A05BB0" w:rsidRDefault="00E378CE" w:rsidP="00A93CF5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53CCEF71" w14:textId="77777777" w:rsidR="00E378CE" w:rsidRPr="00A05BB0" w:rsidRDefault="00E378CE" w:rsidP="00A93CF5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</w:t>
            </w:r>
          </w:p>
        </w:tc>
        <w:tc>
          <w:tcPr>
            <w:tcW w:w="1062" w:type="dxa"/>
            <w:vAlign w:val="center"/>
          </w:tcPr>
          <w:p w14:paraId="780AAA7F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C3BD248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DFEEFA5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283C5E77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F00C6AF" w14:textId="77777777" w:rsidR="00E378CE" w:rsidRPr="00A05BB0" w:rsidRDefault="00E378CE" w:rsidP="00A93CF5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4BD2FE0B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522523404"/>
            <w:placeholder>
              <w:docPart w:val="C5A3CFF03FC54B9AB274F3F76EC0BCB8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7868B6FF" w14:textId="77777777" w:rsidR="00E378CE" w:rsidRPr="00A05BB0" w:rsidRDefault="00E378CE" w:rsidP="00A93CF5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E378CE" w:rsidRPr="00A05BB0" w14:paraId="5B9C1635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2AD05959" w14:textId="77777777" w:rsidR="00E378CE" w:rsidRPr="00A05BB0" w:rsidRDefault="00E378CE" w:rsidP="00A93CF5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160084A6" w14:textId="77777777" w:rsidR="00E378CE" w:rsidRPr="00A05BB0" w:rsidRDefault="00E378CE" w:rsidP="00A93CF5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</w:t>
            </w:r>
          </w:p>
        </w:tc>
        <w:tc>
          <w:tcPr>
            <w:tcW w:w="1062" w:type="dxa"/>
            <w:vAlign w:val="center"/>
          </w:tcPr>
          <w:p w14:paraId="2CED9B90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275B330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6868040A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796FD809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52BFBA65" w14:textId="77777777" w:rsidR="00E378CE" w:rsidRPr="00A05BB0" w:rsidRDefault="00E378CE" w:rsidP="00A93CF5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205E888A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89766597"/>
            <w:placeholder>
              <w:docPart w:val="22754405907C4C46AE23517A11422BA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65A8D36C" w14:textId="77777777" w:rsidR="00E378CE" w:rsidRPr="00A05BB0" w:rsidRDefault="00E378CE" w:rsidP="00A93CF5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E378CE" w:rsidRPr="00A05BB0" w14:paraId="64F8C468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0E0CE066" w14:textId="77777777" w:rsidR="00E378CE" w:rsidRPr="00A05BB0" w:rsidRDefault="00E378CE" w:rsidP="00A93CF5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1F09672C" w14:textId="77777777" w:rsidR="00E378CE" w:rsidRPr="00A05BB0" w:rsidRDefault="00E378CE" w:rsidP="00A93CF5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</w:t>
            </w:r>
          </w:p>
        </w:tc>
        <w:tc>
          <w:tcPr>
            <w:tcW w:w="1062" w:type="dxa"/>
            <w:vAlign w:val="center"/>
          </w:tcPr>
          <w:p w14:paraId="46C7CCB7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A055820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A12C70D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7D6B0846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0E295B5F" w14:textId="77777777" w:rsidR="00E378CE" w:rsidRPr="00A05BB0" w:rsidRDefault="00E378CE" w:rsidP="00A93CF5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3A2FB64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972037970"/>
            <w:placeholder>
              <w:docPart w:val="7121F3181DDD46C6BA914333D5B6DD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7E9307C9" w14:textId="77777777" w:rsidR="00E378CE" w:rsidRPr="00A05BB0" w:rsidRDefault="00E378CE" w:rsidP="00A93CF5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E378CE" w:rsidRPr="00A05BB0" w14:paraId="46C52918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3693AF9C" w14:textId="77777777" w:rsidR="00E378CE" w:rsidRPr="00A05BB0" w:rsidRDefault="00E378CE" w:rsidP="00A93CF5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5AC4C7BD" w14:textId="77777777" w:rsidR="00E378CE" w:rsidRPr="00A05BB0" w:rsidRDefault="00E378CE" w:rsidP="00A93CF5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</w:t>
            </w:r>
          </w:p>
        </w:tc>
        <w:tc>
          <w:tcPr>
            <w:tcW w:w="1062" w:type="dxa"/>
            <w:vAlign w:val="center"/>
          </w:tcPr>
          <w:p w14:paraId="4A2F9638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EA2C627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6598778B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252F043D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7C24B7D" w14:textId="77777777" w:rsidR="00E378CE" w:rsidRPr="00A05BB0" w:rsidRDefault="00E378CE" w:rsidP="00A93CF5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13D6BE26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689332552"/>
            <w:placeholder>
              <w:docPart w:val="947BF6060FB64D48B25F74FD79B6D86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30497313" w14:textId="77777777" w:rsidR="00E378CE" w:rsidRPr="00A05BB0" w:rsidRDefault="00E378CE" w:rsidP="00A93CF5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E378CE" w:rsidRPr="00A05BB0" w14:paraId="24AF21FB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14C65ADC" w14:textId="77777777" w:rsidR="00E378CE" w:rsidRPr="00A05BB0" w:rsidRDefault="00E378CE" w:rsidP="00A93CF5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189854EF" w14:textId="77777777" w:rsidR="00E378CE" w:rsidRDefault="00E378CE" w:rsidP="00A93CF5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</w:t>
            </w:r>
          </w:p>
        </w:tc>
        <w:tc>
          <w:tcPr>
            <w:tcW w:w="1062" w:type="dxa"/>
            <w:vAlign w:val="center"/>
          </w:tcPr>
          <w:p w14:paraId="26FF1258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26F7251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88157AE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050D8847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331CC01" w14:textId="77777777" w:rsidR="00E378CE" w:rsidRPr="00A05BB0" w:rsidRDefault="00E378CE" w:rsidP="00A93CF5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586C35C0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104644961"/>
            <w:placeholder>
              <w:docPart w:val="BC9FBDC9A7A146A6A4EEE4B8E076A1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4A56FC76" w14:textId="77777777" w:rsidR="00E378CE" w:rsidRPr="00A05BB0" w:rsidRDefault="00E378CE" w:rsidP="00A93CF5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E378CE" w:rsidRPr="00A05BB0" w14:paraId="14C0676A" w14:textId="77777777" w:rsidTr="00A9060C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6DB7603D" w14:textId="77777777" w:rsidR="00E378CE" w:rsidRPr="00A05BB0" w:rsidRDefault="00E378CE" w:rsidP="00A93CF5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2EF3FDFF" w14:textId="77777777" w:rsidR="00E378CE" w:rsidRPr="00A05BB0" w:rsidRDefault="00E378CE" w:rsidP="00A93CF5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r w:rsidRPr="00A05BB0">
              <w:rPr>
                <w:sz w:val="18"/>
                <w:szCs w:val="18"/>
              </w:rPr>
              <w:t>.</w:t>
            </w:r>
          </w:p>
        </w:tc>
        <w:tc>
          <w:tcPr>
            <w:tcW w:w="1062" w:type="dxa"/>
            <w:vAlign w:val="center"/>
          </w:tcPr>
          <w:p w14:paraId="6163E099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FAC39ED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1D372BF7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689E67AA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FFBC2CC" w14:textId="77777777" w:rsidR="00E378CE" w:rsidRPr="00A05BB0" w:rsidRDefault="00E378CE" w:rsidP="00A93CF5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186CBE04" w14:textId="77777777" w:rsidR="00E378CE" w:rsidRPr="00A05BB0" w:rsidRDefault="00E378CE" w:rsidP="00A93CF5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087271084"/>
            <w:placeholder>
              <w:docPart w:val="7572FAAAF6BB42EAACFECAC451F1BF0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1EC251E2" w14:textId="77777777" w:rsidR="00E378CE" w:rsidRPr="00A05BB0" w:rsidRDefault="00E378CE" w:rsidP="00A93CF5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</w:tbl>
    <w:p w14:paraId="344BFDFD" w14:textId="77777777" w:rsidR="00126C6F" w:rsidRDefault="00126C6F" w:rsidP="00126C6F">
      <w:pPr>
        <w:pStyle w:val="Heading1"/>
      </w:pPr>
      <w:bookmarkStart w:id="16" w:name="_Ref40969454"/>
      <w:r w:rsidRPr="00F909CD">
        <w:t>Signatures and Approvals of Supervisory Committee</w:t>
      </w:r>
      <w:bookmarkEnd w:id="16"/>
    </w:p>
    <w:tbl>
      <w:tblPr>
        <w:tblStyle w:val="TableGrid"/>
        <w:tblW w:w="10327" w:type="dxa"/>
        <w:tblInd w:w="108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24"/>
        <w:gridCol w:w="2880"/>
        <w:gridCol w:w="2340"/>
        <w:gridCol w:w="1170"/>
        <w:gridCol w:w="2250"/>
        <w:gridCol w:w="1363"/>
      </w:tblGrid>
      <w:tr w:rsidR="00126C6F" w14:paraId="3807013B" w14:textId="77777777" w:rsidTr="002440B8">
        <w:trPr>
          <w:trHeight w:val="242"/>
        </w:trPr>
        <w:tc>
          <w:tcPr>
            <w:tcW w:w="324" w:type="dxa"/>
            <w:shd w:val="clear" w:color="auto" w:fill="D9D9D9" w:themeFill="background1" w:themeFillShade="D9"/>
          </w:tcPr>
          <w:p w14:paraId="625B9A64" w14:textId="77777777" w:rsidR="00126C6F" w:rsidRDefault="00126C6F" w:rsidP="00C20D92">
            <w:pPr>
              <w:pStyle w:val="Tabletext-thinrow"/>
            </w:pPr>
          </w:p>
        </w:tc>
        <w:tc>
          <w:tcPr>
            <w:tcW w:w="2880" w:type="dxa"/>
            <w:shd w:val="clear" w:color="auto" w:fill="D9D9D9" w:themeFill="background1" w:themeFillShade="D9"/>
          </w:tcPr>
          <w:p w14:paraId="6F3ED31B" w14:textId="77777777" w:rsidR="00126C6F" w:rsidRDefault="00126C6F" w:rsidP="00C20D92">
            <w:pPr>
              <w:pStyle w:val="Tabletext-thinrow"/>
            </w:pPr>
            <w:r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8359869" w14:textId="77777777" w:rsidR="00126C6F" w:rsidRDefault="00126C6F" w:rsidP="00C20D92">
            <w:pPr>
              <w:pStyle w:val="Tabletext-thinrow"/>
            </w:pPr>
            <w:r>
              <w:t>Name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1B24D9AD" w14:textId="77777777" w:rsidR="00126C6F" w:rsidRDefault="00126C6F" w:rsidP="00C20D92">
            <w:pPr>
              <w:pStyle w:val="Tabletext-thinrow"/>
            </w:pPr>
            <w:r>
              <w:t>Affiliation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FBF7A0B" w14:textId="77777777" w:rsidR="00126C6F" w:rsidRDefault="00126C6F" w:rsidP="00C20D92">
            <w:pPr>
              <w:pStyle w:val="Tabletext-thinrow"/>
            </w:pPr>
            <w:r>
              <w:t>Signature</w:t>
            </w:r>
          </w:p>
        </w:tc>
        <w:tc>
          <w:tcPr>
            <w:tcW w:w="1363" w:type="dxa"/>
            <w:shd w:val="clear" w:color="auto" w:fill="D9D9D9" w:themeFill="background1" w:themeFillShade="D9"/>
          </w:tcPr>
          <w:p w14:paraId="1FB9DAAE" w14:textId="77777777" w:rsidR="00126C6F" w:rsidRDefault="00126C6F" w:rsidP="00C20D92">
            <w:pPr>
              <w:pStyle w:val="Tabletext-thinrow"/>
            </w:pPr>
            <w:r>
              <w:t>Date</w:t>
            </w:r>
          </w:p>
        </w:tc>
      </w:tr>
      <w:tr w:rsidR="00261FB9" w:rsidRPr="00F909CD" w14:paraId="14DCBC73" w14:textId="77777777" w:rsidTr="002440B8">
        <w:trPr>
          <w:cantSplit/>
          <w:trHeight w:val="224"/>
        </w:trPr>
        <w:tc>
          <w:tcPr>
            <w:tcW w:w="324" w:type="dxa"/>
            <w:vAlign w:val="center"/>
          </w:tcPr>
          <w:p w14:paraId="7FC6FADD" w14:textId="77777777" w:rsidR="00261FB9" w:rsidRPr="00F909CD" w:rsidRDefault="00261FB9" w:rsidP="00261FB9">
            <w:pPr>
              <w:pStyle w:val="Table-Subheading"/>
              <w:jc w:val="center"/>
              <w:rPr>
                <w:sz w:val="18"/>
                <w:szCs w:val="18"/>
              </w:rPr>
            </w:pPr>
          </w:p>
        </w:tc>
        <w:tc>
          <w:tcPr>
            <w:tcW w:w="2880" w:type="dxa"/>
            <w:noWrap/>
            <w:tcMar>
              <w:left w:w="14" w:type="dxa"/>
              <w:right w:w="14" w:type="dxa"/>
            </w:tcMar>
            <w:vAlign w:val="center"/>
          </w:tcPr>
          <w:p w14:paraId="0F92E69A" w14:textId="2D3F37D5" w:rsidR="00261FB9" w:rsidRPr="00F909CD" w:rsidRDefault="00261FB9" w:rsidP="00261FB9">
            <w:pPr>
              <w:pStyle w:val="Tabletext-thinrow"/>
            </w:pPr>
            <w:r>
              <w:t>C</w:t>
            </w:r>
            <w:r w:rsidR="00E378CE">
              <w:t>EM</w:t>
            </w:r>
            <w:r>
              <w:t>E Student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11A54E3B" w14:textId="77777777" w:rsidR="00261FB9" w:rsidRPr="00F909CD" w:rsidRDefault="00261FB9" w:rsidP="00261FB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0DB6EE53" w14:textId="6D4DC16A" w:rsidR="00261FB9" w:rsidRPr="00F909CD" w:rsidRDefault="00261FB9" w:rsidP="00261FB9">
            <w:pPr>
              <w:pStyle w:val="Table-TextEntry"/>
              <w:jc w:val="center"/>
            </w:pPr>
            <w:r w:rsidRPr="00F909CD">
              <w:t>CE</w:t>
            </w:r>
            <w:r w:rsidR="00E378CE">
              <w:t>ME</w:t>
            </w:r>
          </w:p>
        </w:tc>
        <w:tc>
          <w:tcPr>
            <w:tcW w:w="2250" w:type="dxa"/>
            <w:noWrap/>
            <w:vAlign w:val="center"/>
          </w:tcPr>
          <w:p w14:paraId="3DE1A52B" w14:textId="77777777" w:rsidR="00261FB9" w:rsidRPr="00F909CD" w:rsidRDefault="00261FB9" w:rsidP="00261FB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148A333F" w14:textId="77777777" w:rsidR="00261FB9" w:rsidRPr="00F909CD" w:rsidRDefault="00261FB9" w:rsidP="00261FB9">
            <w:pPr>
              <w:pStyle w:val="Table-TextEntry"/>
            </w:pPr>
            <w:r>
              <w:sym w:font="Wingdings" w:char="F03F"/>
            </w:r>
          </w:p>
        </w:tc>
      </w:tr>
      <w:tr w:rsidR="00261FB9" w:rsidRPr="00F909CD" w14:paraId="1D02C8E0" w14:textId="77777777" w:rsidTr="002440B8">
        <w:trPr>
          <w:cantSplit/>
        </w:trPr>
        <w:tc>
          <w:tcPr>
            <w:tcW w:w="324" w:type="dxa"/>
            <w:vAlign w:val="center"/>
          </w:tcPr>
          <w:p w14:paraId="733642F8" w14:textId="77777777" w:rsidR="00261FB9" w:rsidRPr="00F909CD" w:rsidRDefault="00261FB9" w:rsidP="00261FB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2880" w:type="dxa"/>
            <w:noWrap/>
            <w:tcMar>
              <w:left w:w="14" w:type="dxa"/>
              <w:right w:w="14" w:type="dxa"/>
            </w:tcMar>
            <w:vAlign w:val="center"/>
          </w:tcPr>
          <w:p w14:paraId="03B410F8" w14:textId="5B01F3F2" w:rsidR="00261FB9" w:rsidRPr="00F909CD" w:rsidRDefault="00261FB9" w:rsidP="00261FB9">
            <w:pPr>
              <w:pStyle w:val="Tabletext-thinrow"/>
            </w:pPr>
            <w:r>
              <w:t>C</w:t>
            </w:r>
            <w:r w:rsidR="00E378CE">
              <w:t>EM</w:t>
            </w:r>
            <w:r>
              <w:t xml:space="preserve">E </w:t>
            </w:r>
            <w:r w:rsidRPr="00F909CD">
              <w:t>Committee Chair (Advisor)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2DFBAAB9" w14:textId="77777777" w:rsidR="00261FB9" w:rsidRPr="00F909CD" w:rsidRDefault="00261FB9" w:rsidP="00261FB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2AD150A0" w14:textId="74F86F3D" w:rsidR="00261FB9" w:rsidRPr="00F909CD" w:rsidRDefault="00261FB9" w:rsidP="00261FB9">
            <w:pPr>
              <w:pStyle w:val="Table-TextEntry"/>
              <w:jc w:val="center"/>
            </w:pPr>
            <w:r w:rsidRPr="00F909CD">
              <w:t>CE</w:t>
            </w:r>
            <w:r w:rsidR="00E378CE">
              <w:t>ME</w:t>
            </w:r>
          </w:p>
        </w:tc>
        <w:tc>
          <w:tcPr>
            <w:tcW w:w="2250" w:type="dxa"/>
            <w:noWrap/>
            <w:vAlign w:val="center"/>
          </w:tcPr>
          <w:p w14:paraId="3B0EE6A9" w14:textId="77777777" w:rsidR="00261FB9" w:rsidRPr="00F909CD" w:rsidRDefault="00261FB9" w:rsidP="00261FB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45B3C7BF" w14:textId="77777777" w:rsidR="00261FB9" w:rsidRPr="00F909CD" w:rsidRDefault="00261FB9" w:rsidP="00261FB9">
            <w:pPr>
              <w:pStyle w:val="Table-TextEntry"/>
            </w:pPr>
            <w:r>
              <w:sym w:font="Wingdings" w:char="F03F"/>
            </w:r>
          </w:p>
        </w:tc>
      </w:tr>
      <w:tr w:rsidR="00261FB9" w:rsidRPr="00F909CD" w14:paraId="2A840D66" w14:textId="77777777" w:rsidTr="002440B8">
        <w:trPr>
          <w:cantSplit/>
        </w:trPr>
        <w:tc>
          <w:tcPr>
            <w:tcW w:w="324" w:type="dxa"/>
            <w:vAlign w:val="center"/>
          </w:tcPr>
          <w:p w14:paraId="0EE0EEBA" w14:textId="77777777" w:rsidR="00261FB9" w:rsidRPr="00F909CD" w:rsidRDefault="00261FB9" w:rsidP="00261FB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2880" w:type="dxa"/>
            <w:noWrap/>
            <w:tcMar>
              <w:left w:w="14" w:type="dxa"/>
              <w:right w:w="14" w:type="dxa"/>
            </w:tcMar>
            <w:vAlign w:val="center"/>
          </w:tcPr>
          <w:p w14:paraId="663315A2" w14:textId="79D07FAD" w:rsidR="00261FB9" w:rsidRPr="00F909CD" w:rsidRDefault="00261FB9" w:rsidP="00261FB9">
            <w:pPr>
              <w:pStyle w:val="Tabletext-thinrow"/>
            </w:pPr>
            <w:r>
              <w:t>CE</w:t>
            </w:r>
            <w:r w:rsidR="00E378CE">
              <w:t>ME</w:t>
            </w:r>
            <w:r>
              <w:t xml:space="preserve"> </w:t>
            </w:r>
            <w:r w:rsidRPr="00F909CD">
              <w:t>Committee Member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50D1CD4E" w14:textId="77777777" w:rsidR="00261FB9" w:rsidRPr="00F909CD" w:rsidRDefault="00261FB9" w:rsidP="00261FB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1BBE00EE" w14:textId="4EBF0E40" w:rsidR="00261FB9" w:rsidRPr="00F909CD" w:rsidRDefault="00261FB9" w:rsidP="00261FB9">
            <w:pPr>
              <w:pStyle w:val="Table-TextEntry"/>
              <w:jc w:val="center"/>
            </w:pPr>
            <w:r>
              <w:t>CE</w:t>
            </w:r>
            <w:r w:rsidR="00E378CE">
              <w:t>ME</w:t>
            </w:r>
          </w:p>
        </w:tc>
        <w:tc>
          <w:tcPr>
            <w:tcW w:w="2250" w:type="dxa"/>
            <w:noWrap/>
            <w:vAlign w:val="center"/>
          </w:tcPr>
          <w:p w14:paraId="63366AE6" w14:textId="77777777" w:rsidR="00261FB9" w:rsidRPr="00F909CD" w:rsidRDefault="00261FB9" w:rsidP="00261FB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39AFDB7D" w14:textId="77777777" w:rsidR="00261FB9" w:rsidRPr="00F909CD" w:rsidRDefault="00261FB9" w:rsidP="00261FB9">
            <w:pPr>
              <w:pStyle w:val="Table-TextEntry"/>
            </w:pPr>
            <w:r>
              <w:sym w:font="Wingdings" w:char="F03F"/>
            </w:r>
          </w:p>
        </w:tc>
      </w:tr>
      <w:tr w:rsidR="00261FB9" w:rsidRPr="00F909CD" w14:paraId="1049E11D" w14:textId="77777777" w:rsidTr="002440B8">
        <w:trPr>
          <w:cantSplit/>
        </w:trPr>
        <w:tc>
          <w:tcPr>
            <w:tcW w:w="324" w:type="dxa"/>
            <w:vAlign w:val="center"/>
          </w:tcPr>
          <w:p w14:paraId="2702C45E" w14:textId="77777777" w:rsidR="00261FB9" w:rsidRPr="00F909CD" w:rsidRDefault="00261FB9" w:rsidP="00261FB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2880" w:type="dxa"/>
            <w:noWrap/>
            <w:tcMar>
              <w:left w:w="14" w:type="dxa"/>
              <w:right w:w="14" w:type="dxa"/>
            </w:tcMar>
            <w:vAlign w:val="center"/>
          </w:tcPr>
          <w:p w14:paraId="30341A79" w14:textId="77777777" w:rsidR="00261FB9" w:rsidRPr="00F909CD" w:rsidRDefault="00261FB9" w:rsidP="00261FB9">
            <w:pPr>
              <w:pStyle w:val="Tabletext-thinrow"/>
            </w:pPr>
            <w:r>
              <w:t xml:space="preserve">External </w:t>
            </w:r>
            <w:r w:rsidRPr="00F909CD">
              <w:t>Committee Member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59E86301" w14:textId="77777777" w:rsidR="00261FB9" w:rsidRPr="00F909CD" w:rsidRDefault="00261FB9" w:rsidP="00261FB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432B0F67" w14:textId="77777777" w:rsidR="00261FB9" w:rsidRPr="00F909CD" w:rsidRDefault="00261FB9" w:rsidP="00261FB9">
            <w:pPr>
              <w:pStyle w:val="Table-TextEntry"/>
              <w:jc w:val="center"/>
            </w:pPr>
          </w:p>
        </w:tc>
        <w:tc>
          <w:tcPr>
            <w:tcW w:w="2250" w:type="dxa"/>
            <w:noWrap/>
            <w:vAlign w:val="center"/>
          </w:tcPr>
          <w:p w14:paraId="65FACDCA" w14:textId="77777777" w:rsidR="00261FB9" w:rsidRPr="00F909CD" w:rsidRDefault="00261FB9" w:rsidP="00261FB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61B5A362" w14:textId="77777777" w:rsidR="00261FB9" w:rsidRPr="00F909CD" w:rsidRDefault="00261FB9" w:rsidP="00261FB9">
            <w:pPr>
              <w:pStyle w:val="Table-TextEntry"/>
            </w:pPr>
            <w:r>
              <w:sym w:font="Wingdings" w:char="F03F"/>
            </w:r>
          </w:p>
        </w:tc>
      </w:tr>
      <w:tr w:rsidR="002440B8" w:rsidRPr="00F909CD" w14:paraId="21332F85" w14:textId="77777777" w:rsidTr="002440B8">
        <w:trPr>
          <w:cantSplit/>
        </w:trPr>
        <w:tc>
          <w:tcPr>
            <w:tcW w:w="324" w:type="dxa"/>
            <w:shd w:val="clear" w:color="auto" w:fill="F2F2F2" w:themeFill="background1" w:themeFillShade="F2"/>
            <w:vAlign w:val="center"/>
          </w:tcPr>
          <w:p w14:paraId="7D4DC855" w14:textId="77777777" w:rsidR="002440B8" w:rsidRPr="00F909CD" w:rsidRDefault="002440B8" w:rsidP="002440B8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</w:tc>
        <w:tc>
          <w:tcPr>
            <w:tcW w:w="2880" w:type="dxa"/>
            <w:shd w:val="clear" w:color="auto" w:fill="F2F2F2" w:themeFill="background1" w:themeFillShade="F2"/>
            <w:noWrap/>
            <w:tcMar>
              <w:left w:w="14" w:type="dxa"/>
              <w:right w:w="14" w:type="dxa"/>
            </w:tcMar>
            <w:vAlign w:val="center"/>
          </w:tcPr>
          <w:p w14:paraId="2C0B6AED" w14:textId="77777777" w:rsidR="002440B8" w:rsidRPr="00F909CD" w:rsidRDefault="002440B8" w:rsidP="002440B8">
            <w:pPr>
              <w:pStyle w:val="Tabletext-thinrow"/>
            </w:pPr>
            <w:r>
              <w:t xml:space="preserve">Additional Member (optional) </w:t>
            </w:r>
          </w:p>
        </w:tc>
        <w:tc>
          <w:tcPr>
            <w:tcW w:w="2340" w:type="dxa"/>
            <w:shd w:val="clear" w:color="auto" w:fill="F2F2F2" w:themeFill="background1" w:themeFillShade="F2"/>
            <w:noWrap/>
            <w:tcMar>
              <w:left w:w="115" w:type="dxa"/>
              <w:right w:w="115" w:type="dxa"/>
            </w:tcMar>
            <w:vAlign w:val="center"/>
          </w:tcPr>
          <w:p w14:paraId="4D11DE4A" w14:textId="77777777" w:rsidR="002440B8" w:rsidRPr="00F909CD" w:rsidRDefault="002440B8" w:rsidP="002440B8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noWrap/>
            <w:vAlign w:val="center"/>
          </w:tcPr>
          <w:p w14:paraId="41898EB4" w14:textId="77777777" w:rsidR="002440B8" w:rsidRPr="00F909CD" w:rsidRDefault="002440B8" w:rsidP="002440B8">
            <w:pPr>
              <w:pStyle w:val="Table-TextEntry"/>
              <w:jc w:val="center"/>
            </w:pPr>
          </w:p>
        </w:tc>
        <w:tc>
          <w:tcPr>
            <w:tcW w:w="2250" w:type="dxa"/>
            <w:shd w:val="clear" w:color="auto" w:fill="F2F2F2" w:themeFill="background1" w:themeFillShade="F2"/>
            <w:noWrap/>
            <w:vAlign w:val="center"/>
          </w:tcPr>
          <w:p w14:paraId="553476B7" w14:textId="77777777" w:rsidR="002440B8" w:rsidRPr="00F909CD" w:rsidRDefault="002440B8" w:rsidP="002440B8">
            <w:pPr>
              <w:pStyle w:val="Table-TextEntry"/>
              <w:jc w:val="center"/>
            </w:pPr>
          </w:p>
        </w:tc>
        <w:tc>
          <w:tcPr>
            <w:tcW w:w="1363" w:type="dxa"/>
            <w:shd w:val="clear" w:color="auto" w:fill="F2F2F2" w:themeFill="background1" w:themeFillShade="F2"/>
            <w:noWrap/>
            <w:vAlign w:val="center"/>
          </w:tcPr>
          <w:p w14:paraId="58BB36D3" w14:textId="77777777" w:rsidR="002440B8" w:rsidRPr="00F909CD" w:rsidRDefault="002440B8" w:rsidP="002440B8">
            <w:pPr>
              <w:pStyle w:val="Table-TextEntry"/>
            </w:pPr>
          </w:p>
        </w:tc>
      </w:tr>
      <w:tr w:rsidR="002440B8" w:rsidRPr="00F909CD" w14:paraId="3285840F" w14:textId="77777777" w:rsidTr="002440B8">
        <w:trPr>
          <w:cantSplit/>
        </w:trPr>
        <w:tc>
          <w:tcPr>
            <w:tcW w:w="324" w:type="dxa"/>
            <w:shd w:val="clear" w:color="auto" w:fill="F2F2F2" w:themeFill="background1" w:themeFillShade="F2"/>
            <w:vAlign w:val="center"/>
          </w:tcPr>
          <w:p w14:paraId="43B2C640" w14:textId="77777777" w:rsidR="002440B8" w:rsidRPr="00F909CD" w:rsidRDefault="002440B8" w:rsidP="002440B8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tc>
          <w:tcPr>
            <w:tcW w:w="2880" w:type="dxa"/>
            <w:shd w:val="clear" w:color="auto" w:fill="F2F2F2" w:themeFill="background1" w:themeFillShade="F2"/>
            <w:noWrap/>
            <w:tcMar>
              <w:left w:w="14" w:type="dxa"/>
              <w:right w:w="14" w:type="dxa"/>
            </w:tcMar>
            <w:vAlign w:val="center"/>
          </w:tcPr>
          <w:p w14:paraId="3C6C6349" w14:textId="77777777" w:rsidR="002440B8" w:rsidRPr="00F909CD" w:rsidRDefault="002440B8" w:rsidP="002440B8">
            <w:pPr>
              <w:pStyle w:val="Tabletext-thinrow"/>
            </w:pPr>
            <w:r>
              <w:t>Additional Member (optional)</w:t>
            </w:r>
          </w:p>
        </w:tc>
        <w:tc>
          <w:tcPr>
            <w:tcW w:w="2340" w:type="dxa"/>
            <w:shd w:val="clear" w:color="auto" w:fill="F2F2F2" w:themeFill="background1" w:themeFillShade="F2"/>
            <w:noWrap/>
            <w:tcMar>
              <w:left w:w="115" w:type="dxa"/>
              <w:right w:w="115" w:type="dxa"/>
            </w:tcMar>
            <w:vAlign w:val="center"/>
          </w:tcPr>
          <w:p w14:paraId="2529BFC9" w14:textId="77777777" w:rsidR="002440B8" w:rsidRPr="00F909CD" w:rsidRDefault="002440B8" w:rsidP="002440B8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noWrap/>
            <w:vAlign w:val="center"/>
          </w:tcPr>
          <w:p w14:paraId="4DAF5ACF" w14:textId="77777777" w:rsidR="002440B8" w:rsidRPr="00F909CD" w:rsidRDefault="002440B8" w:rsidP="002440B8">
            <w:pPr>
              <w:pStyle w:val="Table-TextEntry"/>
              <w:jc w:val="center"/>
            </w:pPr>
          </w:p>
        </w:tc>
        <w:tc>
          <w:tcPr>
            <w:tcW w:w="2250" w:type="dxa"/>
            <w:shd w:val="clear" w:color="auto" w:fill="F2F2F2" w:themeFill="background1" w:themeFillShade="F2"/>
            <w:noWrap/>
            <w:vAlign w:val="center"/>
          </w:tcPr>
          <w:p w14:paraId="5B3B9A67" w14:textId="77777777" w:rsidR="002440B8" w:rsidRPr="00F909CD" w:rsidRDefault="002440B8" w:rsidP="002440B8">
            <w:pPr>
              <w:pStyle w:val="Table-TextEntry"/>
              <w:jc w:val="center"/>
            </w:pPr>
          </w:p>
        </w:tc>
        <w:tc>
          <w:tcPr>
            <w:tcW w:w="1363" w:type="dxa"/>
            <w:shd w:val="clear" w:color="auto" w:fill="F2F2F2" w:themeFill="background1" w:themeFillShade="F2"/>
            <w:noWrap/>
            <w:vAlign w:val="center"/>
          </w:tcPr>
          <w:p w14:paraId="189F4E24" w14:textId="77777777" w:rsidR="002440B8" w:rsidRPr="00F909CD" w:rsidRDefault="002440B8" w:rsidP="002440B8">
            <w:pPr>
              <w:pStyle w:val="Table-TextEntry"/>
            </w:pPr>
          </w:p>
        </w:tc>
      </w:tr>
      <w:tr w:rsidR="00126C6F" w:rsidRPr="00F909CD" w14:paraId="18B7A072" w14:textId="77777777" w:rsidTr="002440B8">
        <w:trPr>
          <w:cantSplit/>
        </w:trPr>
        <w:tc>
          <w:tcPr>
            <w:tcW w:w="3204" w:type="dxa"/>
            <w:gridSpan w:val="2"/>
          </w:tcPr>
          <w:p w14:paraId="47280A24" w14:textId="06E7EEA8" w:rsidR="00126C6F" w:rsidRPr="00F909CD" w:rsidRDefault="00E378CE" w:rsidP="00C20D92">
            <w:pPr>
              <w:pStyle w:val="Tabletext-thinrow"/>
            </w:pPr>
            <w:r>
              <w:t>MS</w:t>
            </w:r>
            <w:r w:rsidR="003D7348">
              <w:t xml:space="preserve"> </w:t>
            </w:r>
            <w:r>
              <w:t>P</w:t>
            </w:r>
            <w:r w:rsidR="003D7348">
              <w:t xml:space="preserve">rogram </w:t>
            </w:r>
            <w:r w:rsidR="002823B1">
              <w:t>Coordinator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6619E6FC" w14:textId="52AFEB58" w:rsidR="00126C6F" w:rsidRPr="00F909CD" w:rsidRDefault="00126C6F" w:rsidP="00C20D92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0ABF3E92" w14:textId="41E46044" w:rsidR="00126C6F" w:rsidRPr="00F909CD" w:rsidRDefault="00E248AD" w:rsidP="00C20D92">
            <w:pPr>
              <w:pStyle w:val="Table-TextEntry"/>
              <w:jc w:val="center"/>
            </w:pPr>
            <w:r>
              <w:t>CE</w:t>
            </w:r>
            <w:r w:rsidR="00E378CE">
              <w:t>ME</w:t>
            </w:r>
          </w:p>
        </w:tc>
        <w:tc>
          <w:tcPr>
            <w:tcW w:w="2250" w:type="dxa"/>
            <w:noWrap/>
            <w:vAlign w:val="center"/>
          </w:tcPr>
          <w:p w14:paraId="65D02587" w14:textId="77777777" w:rsidR="00126C6F" w:rsidRPr="00F909CD" w:rsidRDefault="00912036" w:rsidP="00912036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7D3C989C" w14:textId="77777777" w:rsidR="00126C6F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  <w:tr w:rsidR="00A50F1A" w:rsidRPr="00F909CD" w14:paraId="3D86C5B9" w14:textId="77777777" w:rsidTr="002440B8">
        <w:trPr>
          <w:cantSplit/>
        </w:trPr>
        <w:tc>
          <w:tcPr>
            <w:tcW w:w="3204" w:type="dxa"/>
            <w:gridSpan w:val="2"/>
          </w:tcPr>
          <w:p w14:paraId="5792EDFC" w14:textId="77777777" w:rsidR="00A50F1A" w:rsidRPr="00442982" w:rsidRDefault="00A50F1A" w:rsidP="004A3B6E">
            <w:pPr>
              <w:pStyle w:val="Tabletext-thinrow"/>
            </w:pP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3AC0BBB5" w14:textId="77777777" w:rsidR="00A50F1A" w:rsidRDefault="00A50F1A" w:rsidP="004A3B6E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0EEDDC75" w14:textId="77777777" w:rsidR="00A50F1A" w:rsidRPr="00F909CD" w:rsidRDefault="00A50F1A" w:rsidP="004A3B6E">
            <w:pPr>
              <w:pStyle w:val="Table-TextEntry"/>
              <w:jc w:val="center"/>
            </w:pPr>
          </w:p>
        </w:tc>
        <w:tc>
          <w:tcPr>
            <w:tcW w:w="2250" w:type="dxa"/>
            <w:noWrap/>
            <w:vAlign w:val="center"/>
          </w:tcPr>
          <w:p w14:paraId="562F35D7" w14:textId="77777777" w:rsidR="00A50F1A" w:rsidRPr="00F909CD" w:rsidRDefault="00A50F1A" w:rsidP="00912036">
            <w:pPr>
              <w:pStyle w:val="Table-TextEntry"/>
            </w:pPr>
          </w:p>
        </w:tc>
        <w:tc>
          <w:tcPr>
            <w:tcW w:w="1363" w:type="dxa"/>
            <w:noWrap/>
            <w:vAlign w:val="center"/>
          </w:tcPr>
          <w:p w14:paraId="6C3161EE" w14:textId="77777777" w:rsidR="00A50F1A" w:rsidRPr="00F909CD" w:rsidRDefault="00A50F1A" w:rsidP="002B14CA">
            <w:pPr>
              <w:pStyle w:val="Table-TextEntry"/>
            </w:pPr>
          </w:p>
        </w:tc>
      </w:tr>
    </w:tbl>
    <w:p w14:paraId="03697C2C" w14:textId="1161759C" w:rsidR="00E378CE" w:rsidRPr="00A9060C" w:rsidRDefault="00E378CE" w:rsidP="00A9060C">
      <w:pPr>
        <w:spacing w:before="0" w:after="0"/>
        <w:rPr>
          <w:sz w:val="22"/>
          <w:szCs w:val="22"/>
        </w:rPr>
      </w:pPr>
      <w:r w:rsidRPr="00A9060C">
        <w:rPr>
          <w:sz w:val="22"/>
          <w:szCs w:val="22"/>
        </w:rPr>
        <w:t xml:space="preserve">  MS Program </w:t>
      </w:r>
      <w:r w:rsidR="002823B1">
        <w:rPr>
          <w:sz w:val="22"/>
          <w:szCs w:val="22"/>
        </w:rPr>
        <w:t>Coordinator</w:t>
      </w:r>
      <w:r w:rsidRPr="00A9060C">
        <w:rPr>
          <w:sz w:val="22"/>
          <w:szCs w:val="22"/>
        </w:rPr>
        <w:t>s are:</w:t>
      </w:r>
    </w:p>
    <w:p w14:paraId="00CD6002" w14:textId="77777777" w:rsidR="00E378CE" w:rsidRPr="00A9060C" w:rsidRDefault="00E378CE" w:rsidP="00A9060C">
      <w:pPr>
        <w:spacing w:before="0" w:after="0"/>
        <w:ind w:firstLine="360"/>
        <w:rPr>
          <w:sz w:val="22"/>
          <w:szCs w:val="22"/>
        </w:rPr>
      </w:pPr>
      <w:r w:rsidRPr="00A9060C">
        <w:rPr>
          <w:sz w:val="22"/>
          <w:szCs w:val="22"/>
        </w:rPr>
        <w:t>•</w:t>
      </w:r>
      <w:r w:rsidRPr="00A9060C">
        <w:rPr>
          <w:sz w:val="22"/>
          <w:szCs w:val="22"/>
        </w:rPr>
        <w:tab/>
        <w:t>MS in Chemical, Environmental, and Materials Engineering (CEME):  Dr. Virender Sharma</w:t>
      </w:r>
    </w:p>
    <w:p w14:paraId="61E8CCCB" w14:textId="77777777" w:rsidR="00E378CE" w:rsidRPr="00A9060C" w:rsidRDefault="00E378CE" w:rsidP="00A9060C">
      <w:pPr>
        <w:spacing w:before="0" w:after="0"/>
        <w:ind w:firstLine="360"/>
        <w:rPr>
          <w:sz w:val="22"/>
          <w:szCs w:val="22"/>
        </w:rPr>
      </w:pPr>
      <w:r w:rsidRPr="00A9060C">
        <w:rPr>
          <w:sz w:val="22"/>
          <w:szCs w:val="22"/>
        </w:rPr>
        <w:t>•</w:t>
      </w:r>
      <w:r w:rsidRPr="00A9060C">
        <w:rPr>
          <w:sz w:val="22"/>
          <w:szCs w:val="22"/>
        </w:rPr>
        <w:tab/>
        <w:t>MS in Product Design: Dr. Samiul Amin</w:t>
      </w:r>
    </w:p>
    <w:p w14:paraId="765C1129" w14:textId="6A19D35E" w:rsidR="0018406A" w:rsidRPr="00A9060C" w:rsidRDefault="00E378CE" w:rsidP="00A9060C">
      <w:pPr>
        <w:spacing w:before="0" w:after="0"/>
        <w:ind w:firstLine="360"/>
        <w:rPr>
          <w:sz w:val="22"/>
          <w:szCs w:val="22"/>
        </w:rPr>
      </w:pPr>
      <w:r w:rsidRPr="00A9060C">
        <w:rPr>
          <w:sz w:val="22"/>
          <w:szCs w:val="22"/>
        </w:rPr>
        <w:t>•</w:t>
      </w:r>
      <w:r w:rsidRPr="00A9060C">
        <w:rPr>
          <w:sz w:val="22"/>
          <w:szCs w:val="22"/>
        </w:rPr>
        <w:tab/>
        <w:t>MS in Materials  Engineering:  Dr. Dibyendu Muk</w:t>
      </w:r>
      <w:r w:rsidR="00885B1E">
        <w:rPr>
          <w:sz w:val="22"/>
          <w:szCs w:val="22"/>
        </w:rPr>
        <w:t>h</w:t>
      </w:r>
      <w:r w:rsidRPr="00A9060C">
        <w:rPr>
          <w:sz w:val="22"/>
          <w:szCs w:val="22"/>
        </w:rPr>
        <w:t>erjee</w:t>
      </w:r>
    </w:p>
    <w:p w14:paraId="079DBD80" w14:textId="395F1C94" w:rsidR="00884234" w:rsidRDefault="006D1D9D" w:rsidP="00587528">
      <w:pPr>
        <w:pStyle w:val="Title"/>
      </w:pPr>
      <w:r>
        <w:lastRenderedPageBreak/>
        <w:t>Plan of Study</w:t>
      </w:r>
      <w:r w:rsidR="00885B1E">
        <w:t xml:space="preserve"> Course Listing</w:t>
      </w:r>
      <w:r w:rsidR="001B4FEE">
        <w:t>:</w:t>
      </w:r>
      <w:r w:rsidR="006B5772">
        <w:tab/>
      </w:r>
      <w:r w:rsidR="00587528">
        <w:t>Ph</w:t>
      </w:r>
      <w:r w:rsidR="00121826">
        <w:t>.</w:t>
      </w:r>
      <w:r w:rsidR="00587528">
        <w:t>D</w:t>
      </w:r>
      <w:r w:rsidR="00121826">
        <w:t>.</w:t>
      </w:r>
      <w:r w:rsidR="00587528">
        <w:t xml:space="preserve"> (with prior M</w:t>
      </w:r>
      <w:r w:rsidR="00121826">
        <w:t>.</w:t>
      </w:r>
      <w:r w:rsidR="00587528">
        <w:t>S</w:t>
      </w:r>
      <w:r w:rsidR="00121826">
        <w:t>.</w:t>
      </w:r>
      <w:r w:rsidR="00587528">
        <w:t>)</w:t>
      </w:r>
      <w:r w:rsidR="006B5772">
        <w:tab/>
      </w:r>
      <w:fldSimple w:instr=" DOCPROPERTY  AY  \* MERGEFORMAT ">
        <w:r w:rsidR="00221FF5">
          <w:t>AY 202</w:t>
        </w:r>
        <w:r w:rsidR="002F2BC6">
          <w:t>5</w:t>
        </w:r>
        <w:r w:rsidR="00221FF5">
          <w:t xml:space="preserve"> - 202</w:t>
        </w:r>
      </w:fldSimple>
      <w:r w:rsidR="002F2BC6">
        <w:t>6</w:t>
      </w:r>
    </w:p>
    <w:p w14:paraId="497B7924" w14:textId="77777777" w:rsidR="00587528" w:rsidRDefault="00587528" w:rsidP="00B40C74">
      <w:pPr>
        <w:pStyle w:val="Heading1"/>
        <w:numPr>
          <w:ilvl w:val="0"/>
          <w:numId w:val="31"/>
        </w:numPr>
      </w:pPr>
      <w:r>
        <w:t>Student Information</w:t>
      </w:r>
    </w:p>
    <w:tbl>
      <w:tblPr>
        <w:tblStyle w:val="TableGrid"/>
        <w:tblW w:w="1032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700"/>
        <w:gridCol w:w="2857"/>
        <w:gridCol w:w="3060"/>
        <w:gridCol w:w="1710"/>
      </w:tblGrid>
      <w:tr w:rsidR="00A36939" w:rsidRPr="00E446C3" w14:paraId="7D45B239" w14:textId="77777777" w:rsidTr="000E5D56">
        <w:trPr>
          <w:trHeight w:val="288"/>
        </w:trPr>
        <w:tc>
          <w:tcPr>
            <w:tcW w:w="2700" w:type="dxa"/>
          </w:tcPr>
          <w:p w14:paraId="20E34946" w14:textId="77777777" w:rsidR="00A36939" w:rsidRPr="00E446C3" w:rsidRDefault="00A36939" w:rsidP="00A36939">
            <w:pPr>
              <w:pStyle w:val="Tabletext-thinrow"/>
            </w:pPr>
            <w:r>
              <w:t>Full Name:</w:t>
            </w:r>
          </w:p>
        </w:tc>
        <w:tc>
          <w:tcPr>
            <w:tcW w:w="7627" w:type="dxa"/>
            <w:gridSpan w:val="3"/>
          </w:tcPr>
          <w:p w14:paraId="4A7ECB2F" w14:textId="77777777" w:rsidR="00A36939" w:rsidRPr="00A36939" w:rsidRDefault="00A36939" w:rsidP="00A36939">
            <w:pPr>
              <w:pStyle w:val="Table-TextEntry"/>
              <w:rPr>
                <w:szCs w:val="22"/>
              </w:rPr>
            </w:pPr>
            <w:r w:rsidRPr="00A36939">
              <w:rPr>
                <w:b/>
                <w:szCs w:val="22"/>
              </w:rPr>
              <w:t>Sebastian Ibis</w:t>
            </w:r>
          </w:p>
        </w:tc>
      </w:tr>
      <w:tr w:rsidR="00A36939" w14:paraId="2DAC3FFA" w14:textId="77777777" w:rsidTr="004C688B">
        <w:trPr>
          <w:trHeight w:val="288"/>
        </w:trPr>
        <w:tc>
          <w:tcPr>
            <w:tcW w:w="2700" w:type="dxa"/>
          </w:tcPr>
          <w:p w14:paraId="75D320FA" w14:textId="77777777" w:rsidR="00A36939" w:rsidRPr="00A8479D" w:rsidRDefault="00A36939" w:rsidP="00A36939">
            <w:pPr>
              <w:pStyle w:val="Tabletext-thinrow"/>
            </w:pPr>
            <w:r>
              <w:t>C# and CaneLink ID #:</w:t>
            </w:r>
          </w:p>
        </w:tc>
        <w:tc>
          <w:tcPr>
            <w:tcW w:w="2857" w:type="dxa"/>
            <w:tcBorders>
              <w:bottom w:val="single" w:sz="4" w:space="0" w:color="auto"/>
            </w:tcBorders>
          </w:tcPr>
          <w:p w14:paraId="3FA502CB" w14:textId="77777777" w:rsidR="00A36939" w:rsidRPr="008E2CDF" w:rsidRDefault="00A36939" w:rsidP="00A36939">
            <w:pPr>
              <w:pStyle w:val="Table-TextEntry"/>
            </w:pPr>
            <w:r w:rsidRPr="008E2CDF">
              <w:rPr>
                <w:b/>
              </w:rPr>
              <w:t>C</w:t>
            </w:r>
            <w:r w:rsidRPr="004028F4">
              <w:rPr>
                <w:b/>
              </w:rPr>
              <w:t>.......</w:t>
            </w:r>
          </w:p>
        </w:tc>
        <w:tc>
          <w:tcPr>
            <w:tcW w:w="4770" w:type="dxa"/>
            <w:gridSpan w:val="2"/>
          </w:tcPr>
          <w:p w14:paraId="3868F5D8" w14:textId="77777777" w:rsidR="00A36939" w:rsidRPr="002E4E38" w:rsidRDefault="00A36939" w:rsidP="00A36939">
            <w:pPr>
              <w:pStyle w:val="Table-TextEntry"/>
            </w:pPr>
            <w:r w:rsidRPr="008E2CDF">
              <w:rPr>
                <w:b/>
              </w:rPr>
              <w:t>5</w:t>
            </w:r>
            <w:r w:rsidRPr="004028F4">
              <w:rPr>
                <w:b/>
              </w:rPr>
              <w:t>.......</w:t>
            </w:r>
          </w:p>
        </w:tc>
      </w:tr>
      <w:tr w:rsidR="000741FA" w14:paraId="4E2529AF" w14:textId="77777777" w:rsidTr="004C688B">
        <w:trPr>
          <w:trHeight w:val="288"/>
        </w:trPr>
        <w:tc>
          <w:tcPr>
            <w:tcW w:w="2700" w:type="dxa"/>
            <w:vMerge w:val="restart"/>
          </w:tcPr>
          <w:p w14:paraId="441F31DC" w14:textId="77777777" w:rsidR="000741FA" w:rsidRPr="00A8479D" w:rsidRDefault="000741FA" w:rsidP="004C688B">
            <w:pPr>
              <w:pStyle w:val="Tabletext-thinrow"/>
            </w:pPr>
            <w:r>
              <w:t>Degree Sought and Major Area of Study:</w:t>
            </w:r>
          </w:p>
        </w:tc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7BC8AF2B" w14:textId="77777777" w:rsidR="000741FA" w:rsidRPr="008D04E9" w:rsidRDefault="000741FA" w:rsidP="000741FA">
            <w:pPr>
              <w:pStyle w:val="Tabletext-thinrow"/>
            </w:pPr>
            <w:r w:rsidRPr="008D04E9">
              <w:t>Degree</w:t>
            </w:r>
          </w:p>
        </w:tc>
        <w:tc>
          <w:tcPr>
            <w:tcW w:w="3060" w:type="dxa"/>
            <w:shd w:val="clear" w:color="auto" w:fill="D9D9D9" w:themeFill="background1" w:themeFillShade="D9"/>
            <w:vAlign w:val="center"/>
          </w:tcPr>
          <w:p w14:paraId="5CF4F430" w14:textId="77777777" w:rsidR="000741FA" w:rsidRPr="008D04E9" w:rsidRDefault="000741FA" w:rsidP="000741FA">
            <w:pPr>
              <w:pStyle w:val="Tabletext-thinrow"/>
            </w:pPr>
            <w:r w:rsidRPr="008D04E9">
              <w:t>Major Area of Study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48C11C" w14:textId="77777777" w:rsidR="000741FA" w:rsidRPr="008D04E9" w:rsidRDefault="000741FA" w:rsidP="000741FA">
            <w:pPr>
              <w:pStyle w:val="Tabletext-thinrow"/>
            </w:pPr>
          </w:p>
        </w:tc>
      </w:tr>
      <w:tr w:rsidR="000741FA" w14:paraId="31F5F350" w14:textId="77777777" w:rsidTr="004C688B">
        <w:trPr>
          <w:trHeight w:val="494"/>
        </w:trPr>
        <w:tc>
          <w:tcPr>
            <w:tcW w:w="2700" w:type="dxa"/>
            <w:vMerge/>
          </w:tcPr>
          <w:p w14:paraId="02BD089A" w14:textId="77777777" w:rsidR="000741FA" w:rsidRPr="00A8479D" w:rsidRDefault="000741FA" w:rsidP="000741FA">
            <w:pPr>
              <w:pStyle w:val="Tabletext-thinrow"/>
            </w:pPr>
          </w:p>
        </w:tc>
        <w:tc>
          <w:tcPr>
            <w:tcW w:w="2857" w:type="dxa"/>
            <w:vAlign w:val="center"/>
          </w:tcPr>
          <w:p w14:paraId="28FFB03F" w14:textId="07D93BBF" w:rsidR="000741FA" w:rsidRDefault="000741FA" w:rsidP="000741FA">
            <w:pPr>
              <w:pStyle w:val="Tabletext-thinrow"/>
            </w:pPr>
            <w:r>
              <w:t>Ph.D. in C</w:t>
            </w:r>
            <w:r w:rsidR="00D523F4">
              <w:t xml:space="preserve">hemical, Environmental, and Materials </w:t>
            </w:r>
            <w:r>
              <w:t>Engineering</w:t>
            </w:r>
          </w:p>
        </w:tc>
        <w:tc>
          <w:tcPr>
            <w:tcW w:w="3060" w:type="dxa"/>
            <w:vAlign w:val="center"/>
          </w:tcPr>
          <w:p w14:paraId="7419327C" w14:textId="77777777" w:rsidR="000741FA" w:rsidRDefault="00000000" w:rsidP="00570B08">
            <w:pPr>
              <w:pStyle w:val="Table-TextEntry"/>
              <w:jc w:val="center"/>
            </w:pPr>
            <w:sdt>
              <w:sdtPr>
                <w:rPr>
                  <w:rStyle w:val="DropDownBox"/>
                </w:rPr>
                <w:alias w:val="Choose a Major"/>
                <w:tag w:val="Choose a Major"/>
                <w:id w:val="-1654063265"/>
                <w:placeholder>
                  <w:docPart w:val="8705CC8784074E83A5448C2D54364DF9"/>
                </w:placeholder>
                <w:comboBox>
                  <w:listItem w:displayText="  Architectural Engineering  " w:value="  Architectural Engineering  "/>
                  <w:listItem w:displayText="  Civil Engineering  " w:value="  Civil Engineering  "/>
                  <w:listItem w:displayText="  Environmental Engineering  " w:value="  Environmental Engineering  "/>
                  <w:listItem w:displayText="                     " w:value="                     "/>
                  <w:listItem w:displayText="................." w:value="................."/>
                </w:comboBox>
              </w:sdtPr>
              <w:sdtContent>
                <w:r w:rsidR="004C688B">
                  <w:rPr>
                    <w:rStyle w:val="DropDownBox"/>
                  </w:rPr>
                  <w:t>.................</w:t>
                </w:r>
              </w:sdtContent>
            </w:sdt>
            <w:r w:rsidR="000741FA" w:rsidDel="00DF7D4B">
              <w:t xml:space="preserve"> </w:t>
            </w:r>
          </w:p>
        </w:tc>
        <w:tc>
          <w:tcPr>
            <w:tcW w:w="1710" w:type="dxa"/>
            <w:tcBorders>
              <w:tr2bl w:val="single" w:sz="4" w:space="0" w:color="auto"/>
            </w:tcBorders>
            <w:vAlign w:val="center"/>
          </w:tcPr>
          <w:p w14:paraId="05B2A87A" w14:textId="77777777" w:rsidR="000741FA" w:rsidRDefault="000741FA" w:rsidP="000741FA">
            <w:pPr>
              <w:pStyle w:val="Table-TextEntry"/>
              <w:jc w:val="center"/>
            </w:pPr>
          </w:p>
        </w:tc>
      </w:tr>
    </w:tbl>
    <w:p w14:paraId="4384173C" w14:textId="77777777" w:rsidR="00587528" w:rsidRDefault="00587528" w:rsidP="00587528">
      <w:pPr>
        <w:pStyle w:val="Heading1"/>
      </w:pPr>
      <w:bookmarkStart w:id="17" w:name="_Ref455237651"/>
      <w:r>
        <w:t>Coursework</w:t>
      </w:r>
      <w:bookmarkEnd w:id="17"/>
    </w:p>
    <w:tbl>
      <w:tblPr>
        <w:tblStyle w:val="TableGrid"/>
        <w:tblpPr w:leftFromText="180" w:rightFromText="180" w:vertAnchor="text" w:horzAnchor="margin" w:tblpY="68"/>
        <w:tblW w:w="8977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360"/>
        <w:gridCol w:w="1080"/>
        <w:gridCol w:w="720"/>
        <w:gridCol w:w="720"/>
        <w:gridCol w:w="540"/>
        <w:gridCol w:w="3510"/>
        <w:gridCol w:w="810"/>
        <w:gridCol w:w="720"/>
      </w:tblGrid>
      <w:tr w:rsidR="00E378CE" w:rsidRPr="00E446C3" w14:paraId="0310AC13" w14:textId="77777777" w:rsidTr="00A9060C">
        <w:tc>
          <w:tcPr>
            <w:tcW w:w="877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3D7C241A" w14:textId="4BF3A5F5" w:rsidR="00E378CE" w:rsidRPr="00077DE2" w:rsidRDefault="00E378CE" w:rsidP="00A9060C">
            <w:pPr>
              <w:pStyle w:val="Tabletext-thinrow"/>
              <w:jc w:val="both"/>
            </w:pPr>
          </w:p>
        </w:tc>
        <w:tc>
          <w:tcPr>
            <w:tcW w:w="1080" w:type="dxa"/>
            <w:vMerge w:val="restart"/>
            <w:shd w:val="clear" w:color="auto" w:fill="D9D9D9" w:themeFill="background1" w:themeFillShade="D9"/>
            <w:vAlign w:val="center"/>
          </w:tcPr>
          <w:p w14:paraId="5E81C1F9" w14:textId="77777777" w:rsidR="00E378CE" w:rsidRDefault="00E378CE" w:rsidP="000E5D56">
            <w:pPr>
              <w:pStyle w:val="Tabletext-thinrow"/>
            </w:pPr>
            <w:r>
              <w:t>Term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32FB6711" w14:textId="77777777" w:rsidR="00E378CE" w:rsidRDefault="00E378CE" w:rsidP="000E5D56">
            <w:pPr>
              <w:pStyle w:val="Tabletext-thinrow"/>
            </w:pPr>
            <w:r>
              <w:t>Year</w:t>
            </w: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ADC972" w14:textId="0A907057" w:rsidR="00E378CE" w:rsidRDefault="00E378CE" w:rsidP="000E5D56">
            <w:pPr>
              <w:pStyle w:val="Tabletext-thinrow"/>
            </w:pPr>
            <w:r>
              <w:t>Course Information</w:t>
            </w:r>
            <w:r w:rsidR="009D62AB">
              <w:t xml:space="preserve"> (Deficiencies if any)</w:t>
            </w:r>
          </w:p>
        </w:tc>
      </w:tr>
      <w:tr w:rsidR="00E378CE" w:rsidRPr="00E446C3" w14:paraId="0BF22241" w14:textId="77777777" w:rsidTr="00E378CE">
        <w:tc>
          <w:tcPr>
            <w:tcW w:w="877" w:type="dxa"/>
            <w:gridSpan w:val="2"/>
            <w:vMerge/>
            <w:shd w:val="clear" w:color="auto" w:fill="D9D9D9" w:themeFill="background1" w:themeFillShade="D9"/>
            <w:vAlign w:val="center"/>
          </w:tcPr>
          <w:p w14:paraId="46F2990A" w14:textId="77777777" w:rsidR="00E378CE" w:rsidRPr="00077DE2" w:rsidRDefault="00E378CE" w:rsidP="000E5D56">
            <w:pPr>
              <w:pStyle w:val="Tabletext-thinrow"/>
            </w:pPr>
          </w:p>
        </w:tc>
        <w:tc>
          <w:tcPr>
            <w:tcW w:w="1080" w:type="dxa"/>
            <w:vMerge/>
            <w:shd w:val="clear" w:color="auto" w:fill="D9D9D9" w:themeFill="background1" w:themeFillShade="D9"/>
            <w:vAlign w:val="center"/>
          </w:tcPr>
          <w:p w14:paraId="63E5F0CB" w14:textId="77777777" w:rsidR="00E378CE" w:rsidRDefault="00E378CE" w:rsidP="000E5D56">
            <w:pPr>
              <w:pStyle w:val="Tabletext-thinrow"/>
            </w:pPr>
          </w:p>
        </w:tc>
        <w:tc>
          <w:tcPr>
            <w:tcW w:w="720" w:type="dxa"/>
            <w:vMerge/>
            <w:shd w:val="clear" w:color="auto" w:fill="D9D9D9" w:themeFill="background1" w:themeFillShade="D9"/>
            <w:vAlign w:val="center"/>
          </w:tcPr>
          <w:p w14:paraId="075385A0" w14:textId="77777777" w:rsidR="00E378CE" w:rsidRDefault="00E378CE" w:rsidP="000E5D56">
            <w:pPr>
              <w:pStyle w:val="Tabletext-thinrow"/>
            </w:pP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39F17D" w14:textId="77777777" w:rsidR="00E378CE" w:rsidRDefault="00E378CE" w:rsidP="000E5D56">
            <w:pPr>
              <w:pStyle w:val="Tabletext-thinrow"/>
            </w:pPr>
          </w:p>
        </w:tc>
      </w:tr>
      <w:tr w:rsidR="00E378CE" w:rsidRPr="00E446C3" w14:paraId="6ED438EA" w14:textId="77777777" w:rsidTr="00A9060C">
        <w:tc>
          <w:tcPr>
            <w:tcW w:w="877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A60096" w14:textId="77777777" w:rsidR="00E378CE" w:rsidRPr="00077DE2" w:rsidRDefault="00E378CE" w:rsidP="000E5D56">
            <w:pPr>
              <w:pStyle w:val="Tabletext-thinrow"/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71505D" w14:textId="77777777" w:rsidR="00E378CE" w:rsidRDefault="00E378CE" w:rsidP="000E5D56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24D069" w14:textId="77777777" w:rsidR="00E378CE" w:rsidRDefault="00E378CE" w:rsidP="000E5D56">
            <w:pPr>
              <w:pStyle w:val="Tabletext-thinrow"/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5C10B5" w14:textId="77777777" w:rsidR="00E378CE" w:rsidRDefault="00E378CE" w:rsidP="000E5D56">
            <w:pPr>
              <w:pStyle w:val="Tabletext-thinrow"/>
            </w:pPr>
            <w: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F9AAF2" w14:textId="77777777" w:rsidR="00E378CE" w:rsidRDefault="00E378CE" w:rsidP="000E5D56">
            <w:pPr>
              <w:pStyle w:val="Tabletext-thinrow"/>
            </w:pPr>
            <w:r>
              <w:t>#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1FF2CA" w14:textId="77777777" w:rsidR="00E378CE" w:rsidRDefault="00E378CE" w:rsidP="000E5D56">
            <w:pPr>
              <w:pStyle w:val="Tabletext-thinrow"/>
            </w:pPr>
            <w:r>
              <w:t>Title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B1DFF1" w14:textId="77777777" w:rsidR="00E378CE" w:rsidRDefault="00E378CE" w:rsidP="000E5D56">
            <w:pPr>
              <w:pStyle w:val="Tabletext-thinrow"/>
            </w:pPr>
            <w: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E8C8A3" w14:textId="3EDAD70F" w:rsidR="00E378CE" w:rsidRDefault="00E378CE" w:rsidP="000E5D56">
            <w:pPr>
              <w:pStyle w:val="Tabletext-thinrow"/>
            </w:pPr>
            <w:r>
              <w:t>Grade</w:t>
            </w:r>
          </w:p>
        </w:tc>
      </w:tr>
      <w:tr w:rsidR="00E378CE" w:rsidRPr="00A05BB0" w14:paraId="6000ABE6" w14:textId="77777777" w:rsidTr="00A9060C">
        <w:trPr>
          <w:cantSplit/>
          <w:trHeight w:val="259"/>
        </w:trPr>
        <w:tc>
          <w:tcPr>
            <w:tcW w:w="517" w:type="dxa"/>
            <w:vMerge w:val="restart"/>
            <w:textDirection w:val="btLr"/>
            <w:vAlign w:val="center"/>
          </w:tcPr>
          <w:p w14:paraId="5E985953" w14:textId="77777777" w:rsidR="00E378CE" w:rsidRPr="00FD347D" w:rsidRDefault="00E378CE" w:rsidP="000E5D56">
            <w:pPr>
              <w:pStyle w:val="Table-Subheading"/>
              <w:ind w:left="113" w:right="113"/>
              <w:jc w:val="center"/>
              <w:rPr>
                <w:b w:val="0"/>
                <w:sz w:val="12"/>
                <w:szCs w:val="12"/>
              </w:rPr>
            </w:pPr>
            <w:r w:rsidRPr="00FD347D">
              <w:rPr>
                <w:b w:val="0"/>
                <w:sz w:val="12"/>
                <w:szCs w:val="12"/>
              </w:rPr>
              <w:t>Deficiencies (</w:t>
            </w:r>
            <w:r>
              <w:rPr>
                <w:b w:val="0"/>
                <w:sz w:val="12"/>
                <w:szCs w:val="12"/>
              </w:rPr>
              <w:t>if any</w:t>
            </w:r>
            <w:r w:rsidRPr="00FD347D">
              <w:rPr>
                <w:b w:val="0"/>
                <w:sz w:val="12"/>
                <w:szCs w:val="12"/>
              </w:rPr>
              <w:t>)</w:t>
            </w:r>
          </w:p>
        </w:tc>
        <w:tc>
          <w:tcPr>
            <w:tcW w:w="360" w:type="dxa"/>
            <w:vAlign w:val="center"/>
          </w:tcPr>
          <w:p w14:paraId="15A7A9C9" w14:textId="77777777" w:rsidR="00E378CE" w:rsidRPr="00A05BB0" w:rsidRDefault="00E378CE" w:rsidP="000E5D56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1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759099619"/>
              <w:placeholder>
                <w:docPart w:val="1FE7D22854D14244A7530A6B2CFED935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5C293552" w14:textId="77777777" w:rsidR="00E378CE" w:rsidRPr="00A05BB0" w:rsidRDefault="00E378CE" w:rsidP="000E5D5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33EF788F" w14:textId="77777777" w:rsidR="00E378CE" w:rsidRPr="00A05BB0" w:rsidRDefault="00E378CE" w:rsidP="000E5D56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04F0E3C3" w14:textId="77777777" w:rsidR="00E378CE" w:rsidRPr="00A05BB0" w:rsidRDefault="00E378CE" w:rsidP="000E5D56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285E7334" w14:textId="77777777" w:rsidR="00E378CE" w:rsidRPr="00A05BB0" w:rsidRDefault="00E378CE" w:rsidP="000E5D56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4A7650AE" w14:textId="77777777" w:rsidR="00E378CE" w:rsidRPr="00A05BB0" w:rsidRDefault="00E378CE" w:rsidP="000E5D56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802054B" w14:textId="77777777" w:rsidR="00E378CE" w:rsidRPr="00A05BB0" w:rsidRDefault="00E378CE" w:rsidP="000E5D56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559541726"/>
            <w:placeholder>
              <w:docPart w:val="03EB7FB695834149BEB6CAEF433F5C8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4091DF2B" w14:textId="77777777" w:rsidR="00E378CE" w:rsidRPr="00A05BB0" w:rsidRDefault="00E378CE" w:rsidP="000E5D5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E378CE" w:rsidRPr="00A05BB0" w14:paraId="39165842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14CF85C0" w14:textId="77777777" w:rsidR="00E378CE" w:rsidRPr="00A05BB0" w:rsidRDefault="00E378CE" w:rsidP="000E5D56">
            <w:pPr>
              <w:pStyle w:val="Table-Subheading"/>
              <w:rPr>
                <w:sz w:val="18"/>
              </w:rPr>
            </w:pPr>
          </w:p>
        </w:tc>
        <w:tc>
          <w:tcPr>
            <w:tcW w:w="360" w:type="dxa"/>
            <w:vAlign w:val="center"/>
          </w:tcPr>
          <w:p w14:paraId="784ADF81" w14:textId="77777777" w:rsidR="00E378CE" w:rsidRPr="00A05BB0" w:rsidRDefault="00E378CE" w:rsidP="000E5D56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2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-1889023736"/>
              <w:placeholder>
                <w:docPart w:val="53AF5FC0A386484B95B016373A1B0FE7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6B6D4003" w14:textId="77777777" w:rsidR="00E378CE" w:rsidRPr="00A05BB0" w:rsidRDefault="00E378CE" w:rsidP="000E5D5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593D9F83" w14:textId="77777777" w:rsidR="00E378CE" w:rsidRPr="00A05BB0" w:rsidRDefault="00E378CE" w:rsidP="000E5D56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C1D3823" w14:textId="77777777" w:rsidR="00E378CE" w:rsidRPr="00A05BB0" w:rsidRDefault="00E378CE" w:rsidP="000E5D56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77FF5E7E" w14:textId="77777777" w:rsidR="00E378CE" w:rsidRPr="00A05BB0" w:rsidRDefault="00E378CE" w:rsidP="000E5D56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AD9086E" w14:textId="77777777" w:rsidR="00E378CE" w:rsidRPr="00A05BB0" w:rsidRDefault="00E378CE" w:rsidP="000E5D56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132512CB" w14:textId="77777777" w:rsidR="00E378CE" w:rsidRPr="00A05BB0" w:rsidRDefault="00E378CE" w:rsidP="000E5D56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573497004"/>
            <w:placeholder>
              <w:docPart w:val="84411F4BEFE44FF9958E21BF05276911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104EBD61" w14:textId="77777777" w:rsidR="00E378CE" w:rsidRPr="00A05BB0" w:rsidRDefault="00E378CE" w:rsidP="000E5D5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E378CE" w:rsidRPr="00A05BB0" w14:paraId="13E5860B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2944B392" w14:textId="77777777" w:rsidR="00E378CE" w:rsidRPr="00A05BB0" w:rsidRDefault="00E378CE" w:rsidP="000E5D56">
            <w:pPr>
              <w:pStyle w:val="Table-Subheading"/>
              <w:rPr>
                <w:sz w:val="18"/>
              </w:rPr>
            </w:pPr>
          </w:p>
        </w:tc>
        <w:tc>
          <w:tcPr>
            <w:tcW w:w="360" w:type="dxa"/>
            <w:vAlign w:val="center"/>
          </w:tcPr>
          <w:p w14:paraId="4BA9A87A" w14:textId="77777777" w:rsidR="00E378CE" w:rsidRPr="00A05BB0" w:rsidRDefault="00E378CE" w:rsidP="000E5D56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A05BB0">
              <w:rPr>
                <w:sz w:val="18"/>
                <w:szCs w:val="18"/>
              </w:rPr>
              <w:t>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2145378073"/>
              <w:placeholder>
                <w:docPart w:val="E1DF925548F84F7EA45CA15E6D2289B1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46B13240" w14:textId="77777777" w:rsidR="00E378CE" w:rsidRPr="00A05BB0" w:rsidRDefault="00E378CE" w:rsidP="000E5D5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16E1AA9A" w14:textId="77777777" w:rsidR="00E378CE" w:rsidRPr="00A05BB0" w:rsidRDefault="00E378CE" w:rsidP="000E5D56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6A5A9841" w14:textId="77777777" w:rsidR="00E378CE" w:rsidRPr="00A05BB0" w:rsidRDefault="00E378CE" w:rsidP="000E5D56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308FEC4D" w14:textId="77777777" w:rsidR="00E378CE" w:rsidRPr="00A05BB0" w:rsidRDefault="00E378CE" w:rsidP="000E5D56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C691506" w14:textId="77777777" w:rsidR="00E378CE" w:rsidRPr="00A05BB0" w:rsidRDefault="00E378CE" w:rsidP="000E5D56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065852DC" w14:textId="77777777" w:rsidR="00E378CE" w:rsidRPr="00A05BB0" w:rsidRDefault="00E378CE" w:rsidP="000E5D56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870657899"/>
            <w:placeholder>
              <w:docPart w:val="72BAA3FC06B4496885947B27973CAFA1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056F86EF" w14:textId="77777777" w:rsidR="00E378CE" w:rsidRPr="00A05BB0" w:rsidRDefault="00E378CE" w:rsidP="000E5D5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</w:tbl>
    <w:p w14:paraId="67540D50" w14:textId="6C792C4E" w:rsidR="00BE0723" w:rsidRDefault="00BE0723" w:rsidP="007A7FC0">
      <w:pPr>
        <w:pStyle w:val="FigureTable"/>
        <w:rPr>
          <w:color w:val="31849B" w:themeColor="accent5" w:themeShade="BF"/>
        </w:rPr>
      </w:pPr>
    </w:p>
    <w:p w14:paraId="3BF560E2" w14:textId="36AC54C1" w:rsidR="00E378CE" w:rsidRDefault="00E378CE" w:rsidP="007A7FC0">
      <w:pPr>
        <w:pStyle w:val="FigureTable"/>
        <w:rPr>
          <w:color w:val="31849B" w:themeColor="accent5" w:themeShade="BF"/>
        </w:rPr>
      </w:pPr>
    </w:p>
    <w:p w14:paraId="0C3C5186" w14:textId="1C800DE6" w:rsidR="00E378CE" w:rsidRDefault="00E378CE" w:rsidP="007A7FC0">
      <w:pPr>
        <w:pStyle w:val="FigureTable"/>
        <w:rPr>
          <w:color w:val="31849B" w:themeColor="accent5" w:themeShade="BF"/>
        </w:rPr>
      </w:pPr>
    </w:p>
    <w:p w14:paraId="77A1EAEC" w14:textId="02BB1C8B" w:rsidR="00E378CE" w:rsidRDefault="00E378CE" w:rsidP="007A7FC0">
      <w:pPr>
        <w:pStyle w:val="FigureTable"/>
        <w:rPr>
          <w:color w:val="31849B" w:themeColor="accent5" w:themeShade="BF"/>
        </w:rPr>
      </w:pPr>
    </w:p>
    <w:p w14:paraId="5F42A0CA" w14:textId="0BADF647" w:rsidR="00E378CE" w:rsidRDefault="00E378CE" w:rsidP="007A7FC0">
      <w:pPr>
        <w:pStyle w:val="FigureTable"/>
        <w:rPr>
          <w:color w:val="31849B" w:themeColor="accent5" w:themeShade="BF"/>
        </w:rPr>
      </w:pPr>
    </w:p>
    <w:p w14:paraId="2BCDA77C" w14:textId="060F62F3" w:rsidR="00E378CE" w:rsidRDefault="00E378CE" w:rsidP="007A7FC0">
      <w:pPr>
        <w:pStyle w:val="FigureTable"/>
        <w:rPr>
          <w:color w:val="31849B" w:themeColor="accent5" w:themeShade="BF"/>
        </w:rPr>
      </w:pPr>
    </w:p>
    <w:p w14:paraId="54226016" w14:textId="77777777" w:rsidR="009D62AB" w:rsidRPr="00FE72E2" w:rsidRDefault="009D62AB" w:rsidP="009D62AB">
      <w:pPr>
        <w:spacing w:before="20" w:after="20"/>
        <w:contextualSpacing/>
        <w:jc w:val="center"/>
        <w:rPr>
          <w:color w:val="31849B"/>
        </w:rPr>
      </w:pPr>
    </w:p>
    <w:tbl>
      <w:tblPr>
        <w:tblStyle w:val="TableGrid"/>
        <w:tblpPr w:leftFromText="180" w:rightFromText="180" w:vertAnchor="text" w:horzAnchor="margin" w:tblpY="68"/>
        <w:tblW w:w="8977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360"/>
        <w:gridCol w:w="1080"/>
        <w:gridCol w:w="720"/>
        <w:gridCol w:w="720"/>
        <w:gridCol w:w="540"/>
        <w:gridCol w:w="3510"/>
        <w:gridCol w:w="810"/>
        <w:gridCol w:w="720"/>
      </w:tblGrid>
      <w:tr w:rsidR="009D62AB" w:rsidRPr="00FE72E2" w14:paraId="15BDB985" w14:textId="77777777" w:rsidTr="00B83712">
        <w:tc>
          <w:tcPr>
            <w:tcW w:w="877" w:type="dxa"/>
            <w:gridSpan w:val="2"/>
            <w:vMerge w:val="restart"/>
            <w:shd w:val="clear" w:color="auto" w:fill="D9D9D9"/>
            <w:vAlign w:val="center"/>
          </w:tcPr>
          <w:p w14:paraId="45CD1843" w14:textId="77777777" w:rsidR="009D62AB" w:rsidRPr="00FE72E2" w:rsidRDefault="009D62AB" w:rsidP="00B83712">
            <w:pPr>
              <w:contextualSpacing/>
              <w:rPr>
                <w:sz w:val="22"/>
              </w:rPr>
            </w:pPr>
          </w:p>
        </w:tc>
        <w:tc>
          <w:tcPr>
            <w:tcW w:w="1080" w:type="dxa"/>
            <w:vMerge w:val="restart"/>
            <w:shd w:val="clear" w:color="auto" w:fill="D9D9D9"/>
            <w:vAlign w:val="center"/>
          </w:tcPr>
          <w:p w14:paraId="6828AE3C" w14:textId="77777777" w:rsidR="009D62AB" w:rsidRPr="00FE72E2" w:rsidRDefault="009D62AB" w:rsidP="00B83712">
            <w:pPr>
              <w:contextualSpacing/>
              <w:jc w:val="center"/>
              <w:rPr>
                <w:sz w:val="22"/>
              </w:rPr>
            </w:pPr>
            <w:r>
              <w:rPr>
                <w:sz w:val="22"/>
              </w:rPr>
              <w:t xml:space="preserve">Institution &amp; </w:t>
            </w:r>
            <w:r w:rsidRPr="00FE72E2">
              <w:rPr>
                <w:sz w:val="22"/>
              </w:rPr>
              <w:t>Term</w:t>
            </w:r>
          </w:p>
        </w:tc>
        <w:tc>
          <w:tcPr>
            <w:tcW w:w="720" w:type="dxa"/>
            <w:vMerge w:val="restart"/>
            <w:shd w:val="clear" w:color="auto" w:fill="D9D9D9"/>
            <w:vAlign w:val="center"/>
          </w:tcPr>
          <w:p w14:paraId="7BB12336" w14:textId="77777777" w:rsidR="009D62AB" w:rsidRPr="00FE72E2" w:rsidRDefault="009D62AB" w:rsidP="00B83712">
            <w:pPr>
              <w:contextualSpacing/>
              <w:jc w:val="center"/>
              <w:rPr>
                <w:sz w:val="22"/>
              </w:rPr>
            </w:pPr>
            <w:r w:rsidRPr="00FE72E2">
              <w:rPr>
                <w:sz w:val="22"/>
              </w:rPr>
              <w:t>Year</w:t>
            </w: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55A0D2A4" w14:textId="40F3A8BA" w:rsidR="009D62AB" w:rsidRPr="00FE72E2" w:rsidRDefault="009D62AB" w:rsidP="00B83712">
            <w:pPr>
              <w:contextualSpacing/>
              <w:jc w:val="center"/>
              <w:rPr>
                <w:sz w:val="22"/>
              </w:rPr>
            </w:pPr>
            <w:r w:rsidRPr="00FE72E2">
              <w:rPr>
                <w:sz w:val="22"/>
              </w:rPr>
              <w:t>Course Information</w:t>
            </w:r>
            <w:r>
              <w:rPr>
                <w:sz w:val="22"/>
              </w:rPr>
              <w:t xml:space="preserve"> (From Prior Master’s Degree)</w:t>
            </w:r>
          </w:p>
        </w:tc>
      </w:tr>
      <w:tr w:rsidR="009D62AB" w:rsidRPr="00FE72E2" w14:paraId="119AA872" w14:textId="77777777" w:rsidTr="00B83712">
        <w:tc>
          <w:tcPr>
            <w:tcW w:w="877" w:type="dxa"/>
            <w:gridSpan w:val="2"/>
            <w:vMerge/>
            <w:shd w:val="clear" w:color="auto" w:fill="D9D9D9"/>
            <w:vAlign w:val="center"/>
          </w:tcPr>
          <w:p w14:paraId="2A82D1EC" w14:textId="77777777" w:rsidR="009D62AB" w:rsidRPr="00FE72E2" w:rsidRDefault="009D62AB" w:rsidP="00B83712">
            <w:pPr>
              <w:contextualSpacing/>
              <w:jc w:val="center"/>
              <w:rPr>
                <w:sz w:val="22"/>
              </w:rPr>
            </w:pPr>
          </w:p>
        </w:tc>
        <w:tc>
          <w:tcPr>
            <w:tcW w:w="1080" w:type="dxa"/>
            <w:vMerge/>
            <w:shd w:val="clear" w:color="auto" w:fill="D9D9D9"/>
            <w:vAlign w:val="center"/>
          </w:tcPr>
          <w:p w14:paraId="77BC23D2" w14:textId="77777777" w:rsidR="009D62AB" w:rsidRPr="00FE72E2" w:rsidRDefault="009D62AB" w:rsidP="00B83712">
            <w:pPr>
              <w:contextualSpacing/>
              <w:jc w:val="center"/>
              <w:rPr>
                <w:sz w:val="22"/>
              </w:rPr>
            </w:pPr>
          </w:p>
        </w:tc>
        <w:tc>
          <w:tcPr>
            <w:tcW w:w="720" w:type="dxa"/>
            <w:vMerge/>
            <w:shd w:val="clear" w:color="auto" w:fill="D9D9D9"/>
            <w:vAlign w:val="center"/>
          </w:tcPr>
          <w:p w14:paraId="07B72E5F" w14:textId="77777777" w:rsidR="009D62AB" w:rsidRPr="00FE72E2" w:rsidRDefault="009D62AB" w:rsidP="00B83712">
            <w:pPr>
              <w:contextualSpacing/>
              <w:jc w:val="center"/>
              <w:rPr>
                <w:sz w:val="22"/>
              </w:rPr>
            </w:pP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197AA863" w14:textId="77777777" w:rsidR="009D62AB" w:rsidRPr="00FE72E2" w:rsidRDefault="009D62AB" w:rsidP="00B83712">
            <w:pPr>
              <w:contextualSpacing/>
              <w:jc w:val="center"/>
              <w:rPr>
                <w:sz w:val="22"/>
              </w:rPr>
            </w:pPr>
          </w:p>
        </w:tc>
      </w:tr>
      <w:tr w:rsidR="009D62AB" w:rsidRPr="00FE72E2" w14:paraId="0B23A6CE" w14:textId="77777777" w:rsidTr="00B83712">
        <w:tc>
          <w:tcPr>
            <w:tcW w:w="877" w:type="dxa"/>
            <w:gridSpan w:val="2"/>
            <w:vMerge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753CE604" w14:textId="77777777" w:rsidR="009D62AB" w:rsidRPr="00FE72E2" w:rsidRDefault="009D62AB" w:rsidP="00B83712">
            <w:pPr>
              <w:contextualSpacing/>
              <w:jc w:val="center"/>
              <w:rPr>
                <w:sz w:val="22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C512808" w14:textId="77777777" w:rsidR="009D62AB" w:rsidRPr="00FE72E2" w:rsidRDefault="009D62AB" w:rsidP="00B83712">
            <w:pPr>
              <w:contextualSpacing/>
              <w:jc w:val="center"/>
              <w:rPr>
                <w:sz w:val="22"/>
              </w:rPr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1079890F" w14:textId="77777777" w:rsidR="009D62AB" w:rsidRPr="00FE72E2" w:rsidRDefault="009D62AB" w:rsidP="00B83712">
            <w:pPr>
              <w:contextualSpacing/>
              <w:jc w:val="center"/>
              <w:rPr>
                <w:sz w:val="22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218BC93C" w14:textId="77777777" w:rsidR="009D62AB" w:rsidRPr="00FE72E2" w:rsidRDefault="009D62AB" w:rsidP="00B83712">
            <w:pPr>
              <w:contextualSpacing/>
              <w:jc w:val="center"/>
              <w:rPr>
                <w:sz w:val="22"/>
              </w:rPr>
            </w:pPr>
            <w:r w:rsidRPr="00FE72E2">
              <w:rPr>
                <w:sz w:val="22"/>
              </w:rP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0AB3D2E6" w14:textId="77777777" w:rsidR="009D62AB" w:rsidRPr="00FE72E2" w:rsidRDefault="009D62AB" w:rsidP="00B83712">
            <w:pPr>
              <w:contextualSpacing/>
              <w:jc w:val="center"/>
              <w:rPr>
                <w:sz w:val="22"/>
              </w:rPr>
            </w:pPr>
            <w:r w:rsidRPr="00FE72E2">
              <w:rPr>
                <w:sz w:val="22"/>
              </w:rPr>
              <w:t>#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2FAE7BB3" w14:textId="77777777" w:rsidR="009D62AB" w:rsidRPr="00FE72E2" w:rsidRDefault="009D62AB" w:rsidP="00B83712">
            <w:pPr>
              <w:contextualSpacing/>
              <w:jc w:val="center"/>
              <w:rPr>
                <w:sz w:val="22"/>
              </w:rPr>
            </w:pPr>
            <w:r w:rsidRPr="00FE72E2">
              <w:rPr>
                <w:sz w:val="22"/>
              </w:rPr>
              <w:t>Title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53CC5A11" w14:textId="77777777" w:rsidR="009D62AB" w:rsidRPr="00FE72E2" w:rsidRDefault="009D62AB" w:rsidP="00B83712">
            <w:pPr>
              <w:contextualSpacing/>
              <w:jc w:val="center"/>
              <w:rPr>
                <w:sz w:val="22"/>
              </w:rPr>
            </w:pPr>
            <w:r w:rsidRPr="00FE72E2">
              <w:rPr>
                <w:sz w:val="22"/>
              </w:rP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1A8286C" w14:textId="77777777" w:rsidR="009D62AB" w:rsidRPr="00FE72E2" w:rsidRDefault="009D62AB" w:rsidP="00B83712">
            <w:pPr>
              <w:contextualSpacing/>
              <w:jc w:val="center"/>
              <w:rPr>
                <w:sz w:val="22"/>
              </w:rPr>
            </w:pPr>
            <w:r w:rsidRPr="00FE72E2">
              <w:rPr>
                <w:sz w:val="22"/>
              </w:rPr>
              <w:t>Grade</w:t>
            </w:r>
          </w:p>
        </w:tc>
      </w:tr>
      <w:tr w:rsidR="009D62AB" w:rsidRPr="00FE72E2" w14:paraId="23122CDB" w14:textId="77777777" w:rsidTr="00B83712">
        <w:trPr>
          <w:cantSplit/>
          <w:trHeight w:val="259"/>
        </w:trPr>
        <w:tc>
          <w:tcPr>
            <w:tcW w:w="517" w:type="dxa"/>
            <w:vMerge w:val="restart"/>
            <w:textDirection w:val="btLr"/>
            <w:vAlign w:val="center"/>
          </w:tcPr>
          <w:p w14:paraId="71C2F211" w14:textId="77777777" w:rsidR="009D62AB" w:rsidRPr="00FE72E2" w:rsidRDefault="009D62AB" w:rsidP="00B83712">
            <w:pPr>
              <w:ind w:left="113" w:right="113"/>
              <w:contextualSpacing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From prior master's degree</w:t>
            </w:r>
          </w:p>
        </w:tc>
        <w:tc>
          <w:tcPr>
            <w:tcW w:w="360" w:type="dxa"/>
            <w:vAlign w:val="center"/>
          </w:tcPr>
          <w:p w14:paraId="5ECD7015" w14:textId="77777777" w:rsidR="009D62AB" w:rsidRPr="00FE72E2" w:rsidRDefault="009D62AB" w:rsidP="00B83712">
            <w:pPr>
              <w:contextualSpacing/>
              <w:jc w:val="center"/>
              <w:rPr>
                <w:b/>
                <w:sz w:val="18"/>
                <w:szCs w:val="18"/>
              </w:rPr>
            </w:pPr>
            <w:r w:rsidRPr="00FE72E2">
              <w:rPr>
                <w:b/>
                <w:sz w:val="18"/>
                <w:szCs w:val="18"/>
              </w:rPr>
              <w:t>1.</w:t>
            </w:r>
          </w:p>
        </w:tc>
        <w:tc>
          <w:tcPr>
            <w:tcW w:w="1080" w:type="dxa"/>
            <w:vAlign w:val="center"/>
          </w:tcPr>
          <w:sdt>
            <w:sdtPr>
              <w:rPr>
                <w:color w:val="002060"/>
                <w:sz w:val="22"/>
              </w:rPr>
              <w:alias w:val="Term"/>
              <w:tag w:val="Term"/>
              <w:id w:val="-1728987261"/>
              <w:placeholder>
                <w:docPart w:val="FDCC53A373F64E099F7DAFFE6DE1368C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0A51C3DA" w14:textId="77777777" w:rsidR="009D62AB" w:rsidRPr="00FE72E2" w:rsidRDefault="009D62AB" w:rsidP="00B83712">
                <w:pPr>
                  <w:contextualSpacing/>
                  <w:jc w:val="center"/>
                  <w:rPr>
                    <w:color w:val="002060"/>
                    <w:sz w:val="22"/>
                  </w:rPr>
                </w:pPr>
                <w:r w:rsidRPr="00FE72E2">
                  <w:rPr>
                    <w:color w:val="002060"/>
                    <w:sz w:val="22"/>
                  </w:rP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7DD33D16" w14:textId="77777777" w:rsidR="009D62AB" w:rsidRPr="00FE72E2" w:rsidRDefault="009D62AB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BDB6C5B" w14:textId="77777777" w:rsidR="009D62AB" w:rsidRPr="00FE72E2" w:rsidRDefault="009D62AB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1BD8A02C" w14:textId="77777777" w:rsidR="009D62AB" w:rsidRPr="00FE72E2" w:rsidRDefault="009D62AB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0858BE7" w14:textId="77777777" w:rsidR="009D62AB" w:rsidRPr="00FE72E2" w:rsidRDefault="009D62AB" w:rsidP="00B83712">
            <w:pPr>
              <w:contextualSpacing/>
              <w:rPr>
                <w:color w:val="002060"/>
                <w:sz w:val="20"/>
              </w:rPr>
            </w:pPr>
          </w:p>
        </w:tc>
        <w:tc>
          <w:tcPr>
            <w:tcW w:w="810" w:type="dxa"/>
            <w:vAlign w:val="center"/>
          </w:tcPr>
          <w:p w14:paraId="7E55078A" w14:textId="77777777" w:rsidR="009D62AB" w:rsidRPr="00FE72E2" w:rsidRDefault="009D62AB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sdt>
          <w:sdtPr>
            <w:rPr>
              <w:color w:val="002060"/>
              <w:sz w:val="22"/>
            </w:rPr>
            <w:alias w:val="Group Letter"/>
            <w:tag w:val="Group Letter"/>
            <w:id w:val="2091038411"/>
            <w:placeholder>
              <w:docPart w:val="B8E44DFFA6BF493282F36974CC36283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1F0F252F" w14:textId="77777777" w:rsidR="009D62AB" w:rsidRPr="00FE72E2" w:rsidRDefault="009D62AB" w:rsidP="00B83712">
                <w:pPr>
                  <w:contextualSpacing/>
                  <w:jc w:val="center"/>
                  <w:rPr>
                    <w:color w:val="002060"/>
                    <w:sz w:val="22"/>
                  </w:rPr>
                </w:pPr>
                <w:r w:rsidRPr="00FE72E2">
                  <w:rPr>
                    <w:color w:val="002060"/>
                    <w:sz w:val="22"/>
                  </w:rPr>
                  <w:t xml:space="preserve"> </w:t>
                </w:r>
              </w:p>
            </w:tc>
          </w:sdtContent>
        </w:sdt>
      </w:tr>
      <w:tr w:rsidR="009D62AB" w:rsidRPr="00FE72E2" w14:paraId="05BB1E74" w14:textId="77777777" w:rsidTr="00B83712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0B4F8A8E" w14:textId="77777777" w:rsidR="009D62AB" w:rsidRPr="00FE72E2" w:rsidRDefault="009D62AB" w:rsidP="00B83712">
            <w:pPr>
              <w:contextualSpacing/>
              <w:rPr>
                <w:b/>
                <w:sz w:val="18"/>
              </w:rPr>
            </w:pPr>
          </w:p>
        </w:tc>
        <w:tc>
          <w:tcPr>
            <w:tcW w:w="360" w:type="dxa"/>
            <w:vAlign w:val="center"/>
          </w:tcPr>
          <w:p w14:paraId="05831785" w14:textId="77777777" w:rsidR="009D62AB" w:rsidRPr="00FE72E2" w:rsidRDefault="009D62AB" w:rsidP="00B83712">
            <w:pPr>
              <w:contextualSpacing/>
              <w:jc w:val="center"/>
              <w:rPr>
                <w:b/>
                <w:sz w:val="18"/>
                <w:szCs w:val="18"/>
              </w:rPr>
            </w:pPr>
            <w:r w:rsidRPr="00FE72E2">
              <w:rPr>
                <w:b/>
                <w:sz w:val="18"/>
                <w:szCs w:val="18"/>
              </w:rPr>
              <w:t>2.</w:t>
            </w:r>
          </w:p>
        </w:tc>
        <w:tc>
          <w:tcPr>
            <w:tcW w:w="1080" w:type="dxa"/>
            <w:vAlign w:val="center"/>
          </w:tcPr>
          <w:sdt>
            <w:sdtPr>
              <w:rPr>
                <w:color w:val="002060"/>
                <w:sz w:val="22"/>
              </w:rPr>
              <w:alias w:val="Term"/>
              <w:tag w:val="Term"/>
              <w:id w:val="-345018518"/>
              <w:placeholder>
                <w:docPart w:val="699D542CD6F94802A1A9011FDF21FA89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112A0A0F" w14:textId="77777777" w:rsidR="009D62AB" w:rsidRPr="00FE72E2" w:rsidRDefault="009D62AB" w:rsidP="00B83712">
                <w:pPr>
                  <w:contextualSpacing/>
                  <w:jc w:val="center"/>
                  <w:rPr>
                    <w:color w:val="002060"/>
                    <w:sz w:val="22"/>
                  </w:rPr>
                </w:pPr>
                <w:r w:rsidRPr="00FE72E2">
                  <w:rPr>
                    <w:color w:val="002060"/>
                    <w:sz w:val="22"/>
                  </w:rP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14D09288" w14:textId="77777777" w:rsidR="009D62AB" w:rsidRPr="00FE72E2" w:rsidRDefault="009D62AB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0921DE9" w14:textId="77777777" w:rsidR="009D62AB" w:rsidRPr="00FE72E2" w:rsidRDefault="009D62AB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20923775" w14:textId="77777777" w:rsidR="009D62AB" w:rsidRPr="00FE72E2" w:rsidRDefault="009D62AB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46645BE" w14:textId="77777777" w:rsidR="009D62AB" w:rsidRPr="00FE72E2" w:rsidRDefault="009D62AB" w:rsidP="00B83712">
            <w:pPr>
              <w:contextualSpacing/>
              <w:rPr>
                <w:color w:val="002060"/>
                <w:sz w:val="20"/>
              </w:rPr>
            </w:pPr>
          </w:p>
        </w:tc>
        <w:tc>
          <w:tcPr>
            <w:tcW w:w="810" w:type="dxa"/>
            <w:vAlign w:val="center"/>
          </w:tcPr>
          <w:p w14:paraId="028E5362" w14:textId="77777777" w:rsidR="009D62AB" w:rsidRPr="00FE72E2" w:rsidRDefault="009D62AB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sdt>
          <w:sdtPr>
            <w:rPr>
              <w:color w:val="002060"/>
              <w:sz w:val="22"/>
            </w:rPr>
            <w:alias w:val="Group Letter"/>
            <w:tag w:val="Group Letter"/>
            <w:id w:val="-1813241822"/>
            <w:placeholder>
              <w:docPart w:val="C244FA5A0A274CFABF2896430F6D6EB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29218369" w14:textId="77777777" w:rsidR="009D62AB" w:rsidRPr="00FE72E2" w:rsidRDefault="009D62AB" w:rsidP="00B83712">
                <w:pPr>
                  <w:contextualSpacing/>
                  <w:jc w:val="center"/>
                  <w:rPr>
                    <w:color w:val="002060"/>
                    <w:sz w:val="22"/>
                  </w:rPr>
                </w:pPr>
                <w:r w:rsidRPr="00FE72E2">
                  <w:rPr>
                    <w:color w:val="002060"/>
                    <w:sz w:val="22"/>
                  </w:rPr>
                  <w:t xml:space="preserve"> </w:t>
                </w:r>
              </w:p>
            </w:tc>
          </w:sdtContent>
        </w:sdt>
      </w:tr>
      <w:tr w:rsidR="009D62AB" w:rsidRPr="00FE72E2" w14:paraId="1AC4B621" w14:textId="77777777" w:rsidTr="00B83712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768C014F" w14:textId="77777777" w:rsidR="009D62AB" w:rsidRPr="00FE72E2" w:rsidRDefault="009D62AB" w:rsidP="00B83712">
            <w:pPr>
              <w:contextualSpacing/>
              <w:rPr>
                <w:b/>
                <w:sz w:val="18"/>
              </w:rPr>
            </w:pPr>
          </w:p>
        </w:tc>
        <w:tc>
          <w:tcPr>
            <w:tcW w:w="360" w:type="dxa"/>
            <w:vAlign w:val="center"/>
          </w:tcPr>
          <w:p w14:paraId="741B243D" w14:textId="77777777" w:rsidR="009D62AB" w:rsidRPr="00FE72E2" w:rsidRDefault="009D62AB" w:rsidP="00B83712">
            <w:pPr>
              <w:contextualSpacing/>
              <w:jc w:val="center"/>
              <w:rPr>
                <w:b/>
                <w:sz w:val="18"/>
                <w:szCs w:val="18"/>
              </w:rPr>
            </w:pPr>
            <w:r w:rsidRPr="00FE72E2">
              <w:rPr>
                <w:b/>
                <w:sz w:val="18"/>
                <w:szCs w:val="18"/>
              </w:rPr>
              <w:t>3.</w:t>
            </w:r>
          </w:p>
        </w:tc>
        <w:tc>
          <w:tcPr>
            <w:tcW w:w="1080" w:type="dxa"/>
            <w:vAlign w:val="center"/>
          </w:tcPr>
          <w:sdt>
            <w:sdtPr>
              <w:rPr>
                <w:color w:val="002060"/>
                <w:sz w:val="22"/>
              </w:rPr>
              <w:alias w:val="Term"/>
              <w:tag w:val="Term"/>
              <w:id w:val="-116762467"/>
              <w:placeholder>
                <w:docPart w:val="859D4570F1894979B85A048373BD390E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504A31C5" w14:textId="77777777" w:rsidR="009D62AB" w:rsidRPr="00FE72E2" w:rsidRDefault="009D62AB" w:rsidP="00B83712">
                <w:pPr>
                  <w:contextualSpacing/>
                  <w:jc w:val="center"/>
                  <w:rPr>
                    <w:color w:val="002060"/>
                    <w:sz w:val="22"/>
                  </w:rPr>
                </w:pPr>
                <w:r w:rsidRPr="00FE72E2">
                  <w:rPr>
                    <w:color w:val="002060"/>
                    <w:sz w:val="22"/>
                  </w:rP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496424EA" w14:textId="77777777" w:rsidR="009D62AB" w:rsidRPr="00FE72E2" w:rsidRDefault="009D62AB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1E8F063" w14:textId="77777777" w:rsidR="009D62AB" w:rsidRPr="00FE72E2" w:rsidRDefault="009D62AB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005AD578" w14:textId="77777777" w:rsidR="009D62AB" w:rsidRPr="00FE72E2" w:rsidRDefault="009D62AB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37BC055B" w14:textId="77777777" w:rsidR="009D62AB" w:rsidRPr="00FE72E2" w:rsidRDefault="009D62AB" w:rsidP="00B83712">
            <w:pPr>
              <w:contextualSpacing/>
              <w:rPr>
                <w:color w:val="002060"/>
                <w:sz w:val="20"/>
              </w:rPr>
            </w:pPr>
          </w:p>
        </w:tc>
        <w:tc>
          <w:tcPr>
            <w:tcW w:w="810" w:type="dxa"/>
            <w:vAlign w:val="center"/>
          </w:tcPr>
          <w:p w14:paraId="432646B5" w14:textId="77777777" w:rsidR="009D62AB" w:rsidRPr="00FE72E2" w:rsidRDefault="009D62AB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sdt>
          <w:sdtPr>
            <w:rPr>
              <w:color w:val="002060"/>
              <w:sz w:val="22"/>
            </w:rPr>
            <w:alias w:val="Group Letter"/>
            <w:tag w:val="Group Letter"/>
            <w:id w:val="-474604523"/>
            <w:placeholder>
              <w:docPart w:val="803E597D6D4541C3866804981F6F4FFD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2E735D08" w14:textId="77777777" w:rsidR="009D62AB" w:rsidRPr="00FE72E2" w:rsidRDefault="009D62AB" w:rsidP="00B83712">
                <w:pPr>
                  <w:contextualSpacing/>
                  <w:jc w:val="center"/>
                  <w:rPr>
                    <w:color w:val="002060"/>
                    <w:sz w:val="22"/>
                  </w:rPr>
                </w:pPr>
                <w:r w:rsidRPr="00FE72E2">
                  <w:rPr>
                    <w:color w:val="002060"/>
                    <w:sz w:val="22"/>
                  </w:rPr>
                  <w:t xml:space="preserve"> </w:t>
                </w:r>
              </w:p>
            </w:tc>
          </w:sdtContent>
        </w:sdt>
      </w:tr>
      <w:tr w:rsidR="009D62AB" w:rsidRPr="00FE72E2" w14:paraId="02068A97" w14:textId="77777777" w:rsidTr="00B83712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078BC8A3" w14:textId="77777777" w:rsidR="009D62AB" w:rsidRPr="00FE72E2" w:rsidRDefault="009D62AB" w:rsidP="00B83712">
            <w:pPr>
              <w:contextualSpacing/>
              <w:rPr>
                <w:b/>
                <w:sz w:val="18"/>
              </w:rPr>
            </w:pPr>
          </w:p>
        </w:tc>
        <w:tc>
          <w:tcPr>
            <w:tcW w:w="360" w:type="dxa"/>
            <w:vAlign w:val="center"/>
          </w:tcPr>
          <w:p w14:paraId="189CD4FB" w14:textId="77777777" w:rsidR="009D62AB" w:rsidRPr="00FE72E2" w:rsidRDefault="009D62AB" w:rsidP="00B83712">
            <w:pPr>
              <w:contextualSpacing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.</w:t>
            </w:r>
          </w:p>
        </w:tc>
        <w:tc>
          <w:tcPr>
            <w:tcW w:w="1080" w:type="dxa"/>
            <w:vAlign w:val="center"/>
          </w:tcPr>
          <w:p w14:paraId="53A36AC3" w14:textId="77777777" w:rsidR="009D62AB" w:rsidRPr="00FE72E2" w:rsidRDefault="009D62AB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720" w:type="dxa"/>
            <w:vAlign w:val="center"/>
          </w:tcPr>
          <w:p w14:paraId="3F43A2EA" w14:textId="77777777" w:rsidR="009D62AB" w:rsidRPr="00FE72E2" w:rsidRDefault="009D62AB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0CDD050" w14:textId="77777777" w:rsidR="009D62AB" w:rsidRPr="00FE72E2" w:rsidRDefault="009D62AB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12BD56B8" w14:textId="77777777" w:rsidR="009D62AB" w:rsidRPr="00FE72E2" w:rsidRDefault="009D62AB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04B49987" w14:textId="77777777" w:rsidR="009D62AB" w:rsidRPr="00FE72E2" w:rsidRDefault="009D62AB" w:rsidP="00B83712">
            <w:pPr>
              <w:contextualSpacing/>
              <w:rPr>
                <w:color w:val="002060"/>
                <w:sz w:val="20"/>
              </w:rPr>
            </w:pPr>
          </w:p>
        </w:tc>
        <w:tc>
          <w:tcPr>
            <w:tcW w:w="810" w:type="dxa"/>
            <w:vAlign w:val="center"/>
          </w:tcPr>
          <w:p w14:paraId="1F728ADD" w14:textId="77777777" w:rsidR="009D62AB" w:rsidRPr="00FE72E2" w:rsidRDefault="009D62AB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720" w:type="dxa"/>
            <w:vAlign w:val="center"/>
          </w:tcPr>
          <w:p w14:paraId="08460A51" w14:textId="77777777" w:rsidR="009D62AB" w:rsidRPr="00FE72E2" w:rsidRDefault="009D62AB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</w:tr>
    </w:tbl>
    <w:p w14:paraId="49168A51" w14:textId="77777777" w:rsidR="009D62AB" w:rsidRDefault="009D62AB" w:rsidP="007A7FC0">
      <w:pPr>
        <w:pStyle w:val="FigureTable"/>
        <w:rPr>
          <w:color w:val="31849B" w:themeColor="accent5" w:themeShade="BF"/>
        </w:rPr>
      </w:pPr>
    </w:p>
    <w:p w14:paraId="23A3D884" w14:textId="77777777" w:rsidR="009D62AB" w:rsidRDefault="009D62AB" w:rsidP="007A7FC0">
      <w:pPr>
        <w:pStyle w:val="FigureTable"/>
        <w:rPr>
          <w:color w:val="31849B" w:themeColor="accent5" w:themeShade="BF"/>
        </w:rPr>
      </w:pPr>
    </w:p>
    <w:p w14:paraId="6761A56B" w14:textId="77777777" w:rsidR="009D62AB" w:rsidRDefault="009D62AB" w:rsidP="007A7FC0">
      <w:pPr>
        <w:pStyle w:val="FigureTable"/>
        <w:rPr>
          <w:color w:val="31849B" w:themeColor="accent5" w:themeShade="BF"/>
        </w:rPr>
      </w:pPr>
    </w:p>
    <w:p w14:paraId="1F203717" w14:textId="77777777" w:rsidR="009D62AB" w:rsidRDefault="009D62AB" w:rsidP="007A7FC0">
      <w:pPr>
        <w:pStyle w:val="FigureTable"/>
        <w:rPr>
          <w:color w:val="31849B" w:themeColor="accent5" w:themeShade="BF"/>
        </w:rPr>
      </w:pPr>
    </w:p>
    <w:p w14:paraId="177CBC68" w14:textId="77777777" w:rsidR="009D62AB" w:rsidRDefault="009D62AB" w:rsidP="007A7FC0">
      <w:pPr>
        <w:pStyle w:val="FigureTable"/>
        <w:rPr>
          <w:color w:val="31849B" w:themeColor="accent5" w:themeShade="BF"/>
        </w:rPr>
      </w:pPr>
    </w:p>
    <w:p w14:paraId="7586D8C5" w14:textId="77777777" w:rsidR="009D62AB" w:rsidRDefault="009D62AB" w:rsidP="007A7FC0">
      <w:pPr>
        <w:pStyle w:val="FigureTable"/>
        <w:rPr>
          <w:color w:val="31849B" w:themeColor="accent5" w:themeShade="BF"/>
        </w:rPr>
      </w:pPr>
    </w:p>
    <w:p w14:paraId="46B214BA" w14:textId="77777777" w:rsidR="009D62AB" w:rsidRDefault="009D62AB" w:rsidP="007A7FC0">
      <w:pPr>
        <w:pStyle w:val="FigureTable"/>
        <w:rPr>
          <w:color w:val="31849B" w:themeColor="accent5" w:themeShade="BF"/>
        </w:rPr>
      </w:pPr>
    </w:p>
    <w:p w14:paraId="600D8AB1" w14:textId="77777777" w:rsidR="00FB4F3D" w:rsidRPr="00FE72E2" w:rsidRDefault="00FB4F3D" w:rsidP="00FB4F3D">
      <w:pPr>
        <w:spacing w:before="20" w:after="20"/>
        <w:contextualSpacing/>
        <w:jc w:val="center"/>
        <w:rPr>
          <w:color w:val="31849B"/>
        </w:rPr>
      </w:pPr>
    </w:p>
    <w:tbl>
      <w:tblPr>
        <w:tblStyle w:val="TableGrid"/>
        <w:tblpPr w:leftFromText="180" w:rightFromText="180" w:vertAnchor="text" w:horzAnchor="margin" w:tblpY="68"/>
        <w:tblW w:w="8977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360"/>
        <w:gridCol w:w="1080"/>
        <w:gridCol w:w="720"/>
        <w:gridCol w:w="720"/>
        <w:gridCol w:w="540"/>
        <w:gridCol w:w="3510"/>
        <w:gridCol w:w="810"/>
        <w:gridCol w:w="720"/>
      </w:tblGrid>
      <w:tr w:rsidR="00FB4F3D" w:rsidRPr="00FE72E2" w14:paraId="7F17CD25" w14:textId="77777777" w:rsidTr="00B83712">
        <w:tc>
          <w:tcPr>
            <w:tcW w:w="877" w:type="dxa"/>
            <w:gridSpan w:val="2"/>
            <w:vMerge w:val="restart"/>
            <w:shd w:val="clear" w:color="auto" w:fill="D9D9D9"/>
            <w:vAlign w:val="center"/>
          </w:tcPr>
          <w:p w14:paraId="028EA12A" w14:textId="77777777" w:rsidR="00FB4F3D" w:rsidRPr="00FE72E2" w:rsidRDefault="00FB4F3D" w:rsidP="00B83712">
            <w:pPr>
              <w:contextualSpacing/>
              <w:rPr>
                <w:sz w:val="22"/>
              </w:rPr>
            </w:pPr>
          </w:p>
        </w:tc>
        <w:tc>
          <w:tcPr>
            <w:tcW w:w="1080" w:type="dxa"/>
            <w:vMerge w:val="restart"/>
            <w:shd w:val="clear" w:color="auto" w:fill="D9D9D9"/>
            <w:vAlign w:val="center"/>
          </w:tcPr>
          <w:p w14:paraId="34C97B36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  <w:r>
              <w:rPr>
                <w:sz w:val="22"/>
              </w:rPr>
              <w:t xml:space="preserve">Institution &amp; </w:t>
            </w:r>
            <w:r w:rsidRPr="00FE72E2">
              <w:rPr>
                <w:sz w:val="22"/>
              </w:rPr>
              <w:t>Term</w:t>
            </w:r>
          </w:p>
        </w:tc>
        <w:tc>
          <w:tcPr>
            <w:tcW w:w="720" w:type="dxa"/>
            <w:vMerge w:val="restart"/>
            <w:shd w:val="clear" w:color="auto" w:fill="D9D9D9"/>
            <w:vAlign w:val="center"/>
          </w:tcPr>
          <w:p w14:paraId="30888DE1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  <w:r w:rsidRPr="00FE72E2">
              <w:rPr>
                <w:sz w:val="22"/>
              </w:rPr>
              <w:t>Year</w:t>
            </w: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01B7B141" w14:textId="0AE1988F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  <w:r w:rsidRPr="00FE72E2">
              <w:rPr>
                <w:sz w:val="22"/>
              </w:rPr>
              <w:t>Course Information</w:t>
            </w:r>
            <w:r>
              <w:rPr>
                <w:sz w:val="22"/>
              </w:rPr>
              <w:t xml:space="preserve"> (Transfer from Other Institution)</w:t>
            </w:r>
          </w:p>
        </w:tc>
      </w:tr>
      <w:tr w:rsidR="00FB4F3D" w:rsidRPr="00FE72E2" w14:paraId="4D60A1BE" w14:textId="77777777" w:rsidTr="00B83712">
        <w:tc>
          <w:tcPr>
            <w:tcW w:w="877" w:type="dxa"/>
            <w:gridSpan w:val="2"/>
            <w:vMerge/>
            <w:shd w:val="clear" w:color="auto" w:fill="D9D9D9"/>
            <w:vAlign w:val="center"/>
          </w:tcPr>
          <w:p w14:paraId="4F261009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</w:p>
        </w:tc>
        <w:tc>
          <w:tcPr>
            <w:tcW w:w="1080" w:type="dxa"/>
            <w:vMerge/>
            <w:shd w:val="clear" w:color="auto" w:fill="D9D9D9"/>
            <w:vAlign w:val="center"/>
          </w:tcPr>
          <w:p w14:paraId="024202F6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</w:p>
        </w:tc>
        <w:tc>
          <w:tcPr>
            <w:tcW w:w="720" w:type="dxa"/>
            <w:vMerge/>
            <w:shd w:val="clear" w:color="auto" w:fill="D9D9D9"/>
            <w:vAlign w:val="center"/>
          </w:tcPr>
          <w:p w14:paraId="39785B1A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594BD614" w14:textId="1AA0A85B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  <w:r>
              <w:rPr>
                <w:sz w:val="22"/>
              </w:rPr>
              <w:t xml:space="preserve">(These credits </w:t>
            </w:r>
            <w:proofErr w:type="gramStart"/>
            <w:r>
              <w:rPr>
                <w:sz w:val="22"/>
              </w:rPr>
              <w:t>not</w:t>
            </w:r>
            <w:proofErr w:type="gramEnd"/>
            <w:r>
              <w:rPr>
                <w:sz w:val="22"/>
              </w:rPr>
              <w:t xml:space="preserve"> counted towards another degree)</w:t>
            </w:r>
          </w:p>
        </w:tc>
      </w:tr>
      <w:tr w:rsidR="00FB4F3D" w:rsidRPr="00FE72E2" w14:paraId="0FF847B0" w14:textId="77777777" w:rsidTr="00B83712">
        <w:tc>
          <w:tcPr>
            <w:tcW w:w="877" w:type="dxa"/>
            <w:gridSpan w:val="2"/>
            <w:vMerge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0F29E61F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556DDC8C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72B2C3EB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4F12FF23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  <w:r w:rsidRPr="00FE72E2">
              <w:rPr>
                <w:sz w:val="22"/>
              </w:rP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26D2C9CB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  <w:r w:rsidRPr="00FE72E2">
              <w:rPr>
                <w:sz w:val="22"/>
              </w:rPr>
              <w:t>#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7F942FAF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  <w:r w:rsidRPr="00FE72E2">
              <w:rPr>
                <w:sz w:val="22"/>
              </w:rPr>
              <w:t>Title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72F63C97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  <w:r w:rsidRPr="00FE72E2">
              <w:rPr>
                <w:sz w:val="22"/>
              </w:rP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B7F5BF9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  <w:r w:rsidRPr="00FE72E2">
              <w:rPr>
                <w:sz w:val="22"/>
              </w:rPr>
              <w:t>Grade</w:t>
            </w:r>
          </w:p>
        </w:tc>
      </w:tr>
      <w:tr w:rsidR="00FB4F3D" w:rsidRPr="00FE72E2" w14:paraId="5A0A9D4D" w14:textId="77777777" w:rsidTr="00B83712">
        <w:trPr>
          <w:cantSplit/>
          <w:trHeight w:val="259"/>
        </w:trPr>
        <w:tc>
          <w:tcPr>
            <w:tcW w:w="517" w:type="dxa"/>
            <w:vMerge w:val="restart"/>
            <w:textDirection w:val="btLr"/>
            <w:vAlign w:val="center"/>
          </w:tcPr>
          <w:p w14:paraId="42E2D187" w14:textId="354C5C5C" w:rsidR="00FB4F3D" w:rsidRPr="00FE72E2" w:rsidRDefault="00FB4F3D" w:rsidP="00B83712">
            <w:pPr>
              <w:ind w:left="113" w:right="113"/>
              <w:contextualSpacing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From other institution</w:t>
            </w:r>
          </w:p>
        </w:tc>
        <w:tc>
          <w:tcPr>
            <w:tcW w:w="360" w:type="dxa"/>
            <w:vAlign w:val="center"/>
          </w:tcPr>
          <w:p w14:paraId="128CF06D" w14:textId="77777777" w:rsidR="00FB4F3D" w:rsidRPr="00FE72E2" w:rsidRDefault="00FB4F3D" w:rsidP="00B83712">
            <w:pPr>
              <w:contextualSpacing/>
              <w:jc w:val="center"/>
              <w:rPr>
                <w:b/>
                <w:sz w:val="18"/>
                <w:szCs w:val="18"/>
              </w:rPr>
            </w:pPr>
            <w:r w:rsidRPr="00FE72E2">
              <w:rPr>
                <w:b/>
                <w:sz w:val="18"/>
                <w:szCs w:val="18"/>
              </w:rPr>
              <w:t>1.</w:t>
            </w:r>
          </w:p>
        </w:tc>
        <w:tc>
          <w:tcPr>
            <w:tcW w:w="1080" w:type="dxa"/>
            <w:vAlign w:val="center"/>
          </w:tcPr>
          <w:sdt>
            <w:sdtPr>
              <w:rPr>
                <w:color w:val="002060"/>
                <w:sz w:val="22"/>
              </w:rPr>
              <w:alias w:val="Term"/>
              <w:tag w:val="Term"/>
              <w:id w:val="-140119194"/>
              <w:placeholder>
                <w:docPart w:val="BE97E492992C4A7FAB369D81719D55D3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43F04AE8" w14:textId="77777777" w:rsidR="00FB4F3D" w:rsidRPr="00FE72E2" w:rsidRDefault="00FB4F3D" w:rsidP="00B83712">
                <w:pPr>
                  <w:contextualSpacing/>
                  <w:jc w:val="center"/>
                  <w:rPr>
                    <w:color w:val="002060"/>
                    <w:sz w:val="22"/>
                  </w:rPr>
                </w:pPr>
                <w:r w:rsidRPr="00FE72E2">
                  <w:rPr>
                    <w:color w:val="002060"/>
                    <w:sz w:val="22"/>
                  </w:rP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747680CB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0137D5C6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5610C14E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5BD4A5E7" w14:textId="77777777" w:rsidR="00FB4F3D" w:rsidRPr="00FE72E2" w:rsidRDefault="00FB4F3D" w:rsidP="00B83712">
            <w:pPr>
              <w:contextualSpacing/>
              <w:rPr>
                <w:color w:val="002060"/>
                <w:sz w:val="20"/>
              </w:rPr>
            </w:pPr>
          </w:p>
        </w:tc>
        <w:tc>
          <w:tcPr>
            <w:tcW w:w="810" w:type="dxa"/>
            <w:vAlign w:val="center"/>
          </w:tcPr>
          <w:p w14:paraId="07ED68B0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sdt>
          <w:sdtPr>
            <w:rPr>
              <w:color w:val="002060"/>
              <w:sz w:val="22"/>
            </w:rPr>
            <w:alias w:val="Group Letter"/>
            <w:tag w:val="Group Letter"/>
            <w:id w:val="271143602"/>
            <w:placeholder>
              <w:docPart w:val="637F283706604FD29151CB1182FFDFD0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39D5CC47" w14:textId="77777777" w:rsidR="00FB4F3D" w:rsidRPr="00FE72E2" w:rsidRDefault="00FB4F3D" w:rsidP="00B83712">
                <w:pPr>
                  <w:contextualSpacing/>
                  <w:jc w:val="center"/>
                  <w:rPr>
                    <w:color w:val="002060"/>
                    <w:sz w:val="22"/>
                  </w:rPr>
                </w:pPr>
                <w:r w:rsidRPr="00FE72E2">
                  <w:rPr>
                    <w:color w:val="002060"/>
                    <w:sz w:val="22"/>
                  </w:rPr>
                  <w:t xml:space="preserve"> </w:t>
                </w:r>
              </w:p>
            </w:tc>
          </w:sdtContent>
        </w:sdt>
      </w:tr>
      <w:tr w:rsidR="00FB4F3D" w:rsidRPr="00FE72E2" w14:paraId="686DBDFC" w14:textId="77777777" w:rsidTr="00B83712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6441872F" w14:textId="77777777" w:rsidR="00FB4F3D" w:rsidRPr="00FE72E2" w:rsidRDefault="00FB4F3D" w:rsidP="00B83712">
            <w:pPr>
              <w:contextualSpacing/>
              <w:rPr>
                <w:b/>
                <w:sz w:val="18"/>
              </w:rPr>
            </w:pPr>
          </w:p>
        </w:tc>
        <w:tc>
          <w:tcPr>
            <w:tcW w:w="360" w:type="dxa"/>
            <w:vAlign w:val="center"/>
          </w:tcPr>
          <w:p w14:paraId="40EC0BB6" w14:textId="77777777" w:rsidR="00FB4F3D" w:rsidRPr="00FE72E2" w:rsidRDefault="00FB4F3D" w:rsidP="00B83712">
            <w:pPr>
              <w:contextualSpacing/>
              <w:jc w:val="center"/>
              <w:rPr>
                <w:b/>
                <w:sz w:val="18"/>
                <w:szCs w:val="18"/>
              </w:rPr>
            </w:pPr>
            <w:r w:rsidRPr="00FE72E2">
              <w:rPr>
                <w:b/>
                <w:sz w:val="18"/>
                <w:szCs w:val="18"/>
              </w:rPr>
              <w:t>2.</w:t>
            </w:r>
          </w:p>
        </w:tc>
        <w:tc>
          <w:tcPr>
            <w:tcW w:w="1080" w:type="dxa"/>
            <w:vAlign w:val="center"/>
          </w:tcPr>
          <w:sdt>
            <w:sdtPr>
              <w:rPr>
                <w:color w:val="002060"/>
                <w:sz w:val="22"/>
              </w:rPr>
              <w:alias w:val="Term"/>
              <w:tag w:val="Term"/>
              <w:id w:val="-1101103589"/>
              <w:placeholder>
                <w:docPart w:val="2F60EBB5FBB14F299A723CEE251B87FF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3A8A25B3" w14:textId="77777777" w:rsidR="00FB4F3D" w:rsidRPr="00FE72E2" w:rsidRDefault="00FB4F3D" w:rsidP="00B83712">
                <w:pPr>
                  <w:contextualSpacing/>
                  <w:jc w:val="center"/>
                  <w:rPr>
                    <w:color w:val="002060"/>
                    <w:sz w:val="22"/>
                  </w:rPr>
                </w:pPr>
                <w:r w:rsidRPr="00FE72E2">
                  <w:rPr>
                    <w:color w:val="002060"/>
                    <w:sz w:val="22"/>
                  </w:rP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60D52309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6BADF665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0BD270A3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337DF14" w14:textId="77777777" w:rsidR="00FB4F3D" w:rsidRPr="00FE72E2" w:rsidRDefault="00FB4F3D" w:rsidP="00B83712">
            <w:pPr>
              <w:contextualSpacing/>
              <w:rPr>
                <w:color w:val="002060"/>
                <w:sz w:val="20"/>
              </w:rPr>
            </w:pPr>
          </w:p>
        </w:tc>
        <w:tc>
          <w:tcPr>
            <w:tcW w:w="810" w:type="dxa"/>
            <w:vAlign w:val="center"/>
          </w:tcPr>
          <w:p w14:paraId="3175CF25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sdt>
          <w:sdtPr>
            <w:rPr>
              <w:color w:val="002060"/>
              <w:sz w:val="22"/>
            </w:rPr>
            <w:alias w:val="Group Letter"/>
            <w:tag w:val="Group Letter"/>
            <w:id w:val="884150783"/>
            <w:placeholder>
              <w:docPart w:val="B874E28F8D7A4216A91B2AE14FE49FE5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0F987FDB" w14:textId="77777777" w:rsidR="00FB4F3D" w:rsidRPr="00FE72E2" w:rsidRDefault="00FB4F3D" w:rsidP="00B83712">
                <w:pPr>
                  <w:contextualSpacing/>
                  <w:jc w:val="center"/>
                  <w:rPr>
                    <w:color w:val="002060"/>
                    <w:sz w:val="22"/>
                  </w:rPr>
                </w:pPr>
                <w:r w:rsidRPr="00FE72E2">
                  <w:rPr>
                    <w:color w:val="002060"/>
                    <w:sz w:val="22"/>
                  </w:rPr>
                  <w:t xml:space="preserve"> </w:t>
                </w:r>
              </w:p>
            </w:tc>
          </w:sdtContent>
        </w:sdt>
      </w:tr>
      <w:tr w:rsidR="00FB4F3D" w:rsidRPr="00FE72E2" w14:paraId="6427C7F9" w14:textId="77777777" w:rsidTr="00B83712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551E6D0C" w14:textId="77777777" w:rsidR="00FB4F3D" w:rsidRPr="00FE72E2" w:rsidRDefault="00FB4F3D" w:rsidP="00B83712">
            <w:pPr>
              <w:contextualSpacing/>
              <w:rPr>
                <w:b/>
                <w:sz w:val="18"/>
              </w:rPr>
            </w:pPr>
          </w:p>
        </w:tc>
        <w:tc>
          <w:tcPr>
            <w:tcW w:w="360" w:type="dxa"/>
            <w:vAlign w:val="center"/>
          </w:tcPr>
          <w:p w14:paraId="0B4A52E8" w14:textId="77777777" w:rsidR="00FB4F3D" w:rsidRPr="00FE72E2" w:rsidRDefault="00FB4F3D" w:rsidP="00B83712">
            <w:pPr>
              <w:contextualSpacing/>
              <w:jc w:val="center"/>
              <w:rPr>
                <w:b/>
                <w:sz w:val="18"/>
                <w:szCs w:val="18"/>
              </w:rPr>
            </w:pPr>
            <w:r w:rsidRPr="00FE72E2">
              <w:rPr>
                <w:b/>
                <w:sz w:val="18"/>
                <w:szCs w:val="18"/>
              </w:rPr>
              <w:t>3.</w:t>
            </w:r>
          </w:p>
        </w:tc>
        <w:tc>
          <w:tcPr>
            <w:tcW w:w="1080" w:type="dxa"/>
            <w:vAlign w:val="center"/>
          </w:tcPr>
          <w:sdt>
            <w:sdtPr>
              <w:rPr>
                <w:color w:val="002060"/>
                <w:sz w:val="22"/>
              </w:rPr>
              <w:alias w:val="Term"/>
              <w:tag w:val="Term"/>
              <w:id w:val="-1036959750"/>
              <w:placeholder>
                <w:docPart w:val="04CC80E628C74D04B3FEAE8CB9B02ADA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3D5B5730" w14:textId="77777777" w:rsidR="00FB4F3D" w:rsidRPr="00FE72E2" w:rsidRDefault="00FB4F3D" w:rsidP="00B83712">
                <w:pPr>
                  <w:contextualSpacing/>
                  <w:jc w:val="center"/>
                  <w:rPr>
                    <w:color w:val="002060"/>
                    <w:sz w:val="22"/>
                  </w:rPr>
                </w:pPr>
                <w:r w:rsidRPr="00FE72E2">
                  <w:rPr>
                    <w:color w:val="002060"/>
                    <w:sz w:val="22"/>
                  </w:rP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742C9C29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6E6FB4EC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4E7CAE74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03D8790" w14:textId="77777777" w:rsidR="00FB4F3D" w:rsidRPr="00FE72E2" w:rsidRDefault="00FB4F3D" w:rsidP="00B83712">
            <w:pPr>
              <w:contextualSpacing/>
              <w:rPr>
                <w:color w:val="002060"/>
                <w:sz w:val="20"/>
              </w:rPr>
            </w:pPr>
          </w:p>
        </w:tc>
        <w:tc>
          <w:tcPr>
            <w:tcW w:w="810" w:type="dxa"/>
            <w:vAlign w:val="center"/>
          </w:tcPr>
          <w:p w14:paraId="7386569B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sdt>
          <w:sdtPr>
            <w:rPr>
              <w:color w:val="002060"/>
              <w:sz w:val="22"/>
            </w:rPr>
            <w:alias w:val="Group Letter"/>
            <w:tag w:val="Group Letter"/>
            <w:id w:val="-1529402051"/>
            <w:placeholder>
              <w:docPart w:val="B67F4DF5E06B4215A280E8F567B3910F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03B57A77" w14:textId="77777777" w:rsidR="00FB4F3D" w:rsidRPr="00FE72E2" w:rsidRDefault="00FB4F3D" w:rsidP="00B83712">
                <w:pPr>
                  <w:contextualSpacing/>
                  <w:jc w:val="center"/>
                  <w:rPr>
                    <w:color w:val="002060"/>
                    <w:sz w:val="22"/>
                  </w:rPr>
                </w:pPr>
                <w:r w:rsidRPr="00FE72E2">
                  <w:rPr>
                    <w:color w:val="002060"/>
                    <w:sz w:val="22"/>
                  </w:rPr>
                  <w:t xml:space="preserve"> </w:t>
                </w:r>
              </w:p>
            </w:tc>
          </w:sdtContent>
        </w:sdt>
      </w:tr>
      <w:tr w:rsidR="00FB4F3D" w:rsidRPr="00FE72E2" w14:paraId="7A78A5C0" w14:textId="77777777" w:rsidTr="00B83712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652F83C1" w14:textId="77777777" w:rsidR="00FB4F3D" w:rsidRPr="00FE72E2" w:rsidRDefault="00FB4F3D" w:rsidP="00B83712">
            <w:pPr>
              <w:contextualSpacing/>
              <w:rPr>
                <w:b/>
                <w:sz w:val="18"/>
              </w:rPr>
            </w:pPr>
          </w:p>
        </w:tc>
        <w:tc>
          <w:tcPr>
            <w:tcW w:w="360" w:type="dxa"/>
            <w:vAlign w:val="center"/>
          </w:tcPr>
          <w:p w14:paraId="6ADE7D52" w14:textId="77777777" w:rsidR="00FB4F3D" w:rsidRPr="00FE72E2" w:rsidRDefault="00FB4F3D" w:rsidP="00B83712">
            <w:pPr>
              <w:contextualSpacing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.</w:t>
            </w:r>
          </w:p>
        </w:tc>
        <w:tc>
          <w:tcPr>
            <w:tcW w:w="1080" w:type="dxa"/>
            <w:vAlign w:val="center"/>
          </w:tcPr>
          <w:p w14:paraId="747A9671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720" w:type="dxa"/>
            <w:vAlign w:val="center"/>
          </w:tcPr>
          <w:p w14:paraId="1DEA5D5F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30CC3C7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5BBF80F5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5CC324C6" w14:textId="77777777" w:rsidR="00FB4F3D" w:rsidRPr="00FE72E2" w:rsidRDefault="00FB4F3D" w:rsidP="00B83712">
            <w:pPr>
              <w:contextualSpacing/>
              <w:rPr>
                <w:color w:val="002060"/>
                <w:sz w:val="20"/>
              </w:rPr>
            </w:pPr>
          </w:p>
        </w:tc>
        <w:tc>
          <w:tcPr>
            <w:tcW w:w="810" w:type="dxa"/>
            <w:vAlign w:val="center"/>
          </w:tcPr>
          <w:p w14:paraId="45669DBD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720" w:type="dxa"/>
            <w:vAlign w:val="center"/>
          </w:tcPr>
          <w:p w14:paraId="0CBE4563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</w:tr>
    </w:tbl>
    <w:p w14:paraId="017BBF33" w14:textId="77777777" w:rsidR="00FB4F3D" w:rsidRDefault="00FB4F3D" w:rsidP="00FB4F3D">
      <w:pPr>
        <w:pStyle w:val="FigureTable"/>
        <w:rPr>
          <w:color w:val="31849B" w:themeColor="accent5" w:themeShade="BF"/>
        </w:rPr>
      </w:pPr>
    </w:p>
    <w:p w14:paraId="0362B22A" w14:textId="77777777" w:rsidR="00FB4F3D" w:rsidRDefault="00FB4F3D" w:rsidP="00FB4F3D">
      <w:pPr>
        <w:pStyle w:val="FigureTable"/>
        <w:rPr>
          <w:color w:val="31849B" w:themeColor="accent5" w:themeShade="BF"/>
        </w:rPr>
      </w:pPr>
    </w:p>
    <w:p w14:paraId="7C59B64B" w14:textId="77777777" w:rsidR="00FB4F3D" w:rsidRDefault="00FB4F3D" w:rsidP="00FB4F3D">
      <w:pPr>
        <w:pStyle w:val="FigureTable"/>
        <w:rPr>
          <w:color w:val="31849B" w:themeColor="accent5" w:themeShade="BF"/>
        </w:rPr>
      </w:pPr>
    </w:p>
    <w:p w14:paraId="18B35A0F" w14:textId="77777777" w:rsidR="00FB4F3D" w:rsidRDefault="00FB4F3D" w:rsidP="00FB4F3D">
      <w:pPr>
        <w:pStyle w:val="FigureTable"/>
        <w:rPr>
          <w:color w:val="31849B" w:themeColor="accent5" w:themeShade="BF"/>
        </w:rPr>
      </w:pPr>
    </w:p>
    <w:p w14:paraId="3392C0F3" w14:textId="77777777" w:rsidR="00FB4F3D" w:rsidRDefault="00FB4F3D" w:rsidP="00FB4F3D">
      <w:pPr>
        <w:pStyle w:val="FigureTable"/>
        <w:rPr>
          <w:color w:val="31849B" w:themeColor="accent5" w:themeShade="BF"/>
        </w:rPr>
      </w:pPr>
    </w:p>
    <w:p w14:paraId="2000F967" w14:textId="77777777" w:rsidR="00FB4F3D" w:rsidRDefault="00FB4F3D" w:rsidP="00FB4F3D">
      <w:pPr>
        <w:pStyle w:val="FigureTable"/>
        <w:rPr>
          <w:color w:val="31849B" w:themeColor="accent5" w:themeShade="BF"/>
        </w:rPr>
      </w:pPr>
    </w:p>
    <w:p w14:paraId="606CB710" w14:textId="77777777" w:rsidR="00FB4F3D" w:rsidRDefault="00FB4F3D" w:rsidP="00FB4F3D">
      <w:pPr>
        <w:pStyle w:val="FigureTable"/>
        <w:rPr>
          <w:color w:val="31849B" w:themeColor="accent5" w:themeShade="BF"/>
        </w:rPr>
      </w:pPr>
    </w:p>
    <w:p w14:paraId="1753BE0D" w14:textId="7FE3DF4F" w:rsidR="00E378CE" w:rsidRPr="00BE0723" w:rsidRDefault="009D62AB" w:rsidP="007A7FC0">
      <w:pPr>
        <w:pStyle w:val="FigureTable"/>
        <w:rPr>
          <w:color w:val="31849B" w:themeColor="accent5" w:themeShade="B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325725" wp14:editId="7B379D03">
                <wp:simplePos x="0" y="0"/>
                <wp:positionH relativeFrom="column">
                  <wp:posOffset>5753262</wp:posOffset>
                </wp:positionH>
                <wp:positionV relativeFrom="paragraph">
                  <wp:posOffset>944258</wp:posOffset>
                </wp:positionV>
                <wp:extent cx="1040765" cy="1556385"/>
                <wp:effectExtent l="0" t="0" r="26035" b="24765"/>
                <wp:wrapNone/>
                <wp:docPr id="64599088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765" cy="15563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9A2933C" w14:textId="77777777" w:rsidR="009D62AB" w:rsidRPr="009D62AB" w:rsidRDefault="009D62AB" w:rsidP="009D62AB">
                            <w:pPr>
                              <w:spacing w:before="0"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D62AB">
                              <w:rPr>
                                <w:sz w:val="20"/>
                                <w:szCs w:val="20"/>
                              </w:rPr>
                              <w:t>Credits must</w:t>
                            </w:r>
                          </w:p>
                          <w:p w14:paraId="1CF744DB" w14:textId="77777777" w:rsidR="009D62AB" w:rsidRPr="009D62AB" w:rsidRDefault="009D62AB" w:rsidP="009D62AB">
                            <w:pPr>
                              <w:spacing w:before="0"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D62AB">
                              <w:rPr>
                                <w:sz w:val="20"/>
                                <w:szCs w:val="20"/>
                              </w:rPr>
                              <w:t>Add up to 72</w:t>
                            </w:r>
                          </w:p>
                          <w:p w14:paraId="55195A27" w14:textId="77777777" w:rsidR="009D62AB" w:rsidRPr="009D62AB" w:rsidRDefault="009D62AB" w:rsidP="009D62AB">
                            <w:pPr>
                              <w:spacing w:before="0"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D62AB">
                              <w:rPr>
                                <w:sz w:val="20"/>
                                <w:szCs w:val="20"/>
                              </w:rPr>
                              <w:t>(36 dissertation +</w:t>
                            </w:r>
                          </w:p>
                          <w:p w14:paraId="48A466C7" w14:textId="77777777" w:rsidR="009D62AB" w:rsidRDefault="009D62AB" w:rsidP="009D62AB">
                            <w:pPr>
                              <w:spacing w:before="0"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D62AB">
                              <w:rPr>
                                <w:sz w:val="20"/>
                                <w:szCs w:val="20"/>
                              </w:rPr>
                              <w:t>36 non-dissertation)</w:t>
                            </w:r>
                          </w:p>
                          <w:p w14:paraId="42245E30" w14:textId="77777777" w:rsidR="009D62AB" w:rsidRDefault="009D62AB" w:rsidP="009D62AB">
                            <w:pPr>
                              <w:spacing w:before="0"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2378784" w14:textId="27DE0401" w:rsidR="009D62AB" w:rsidRDefault="009D62AB" w:rsidP="009D62AB">
                            <w:pPr>
                              <w:spacing w:before="0" w:after="0"/>
                              <w:jc w:val="left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For </w:t>
                            </w:r>
                            <w:r w:rsidRPr="009D62AB">
                              <w:rPr>
                                <w:sz w:val="20"/>
                                <w:szCs w:val="20"/>
                                <w:u w:val="single"/>
                              </w:rPr>
                              <w:t>non-dissertation</w:t>
                            </w:r>
                          </w:p>
                          <w:p w14:paraId="2288ECCC" w14:textId="43272EF3" w:rsidR="009D62AB" w:rsidRDefault="009D62AB" w:rsidP="009D62AB">
                            <w:pPr>
                              <w:pStyle w:val="ListParagraph"/>
                              <w:numPr>
                                <w:ilvl w:val="0"/>
                                <w:numId w:val="48"/>
                              </w:numPr>
                              <w:spacing w:before="0" w:after="0"/>
                              <w:ind w:left="270" w:hanging="180"/>
                              <w:jc w:val="left"/>
                              <w:rPr>
                                <w:sz w:val="20"/>
                                <w:szCs w:val="20"/>
                              </w:rPr>
                            </w:pPr>
                            <w:r w:rsidRPr="009D62AB">
                              <w:rPr>
                                <w:sz w:val="20"/>
                                <w:szCs w:val="20"/>
                              </w:rPr>
                              <w:t>6 credits of grad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  <w:r w:rsidRPr="009D62AB">
                              <w:rPr>
                                <w:sz w:val="20"/>
                                <w:szCs w:val="20"/>
                              </w:rPr>
                              <w:t xml:space="preserve"> research seminar</w:t>
                            </w:r>
                          </w:p>
                          <w:p w14:paraId="1CC89FEA" w14:textId="3BCE8F65" w:rsidR="009D62AB" w:rsidRPr="009D62AB" w:rsidRDefault="009D62AB" w:rsidP="009D62AB">
                            <w:pPr>
                              <w:pStyle w:val="ListParagraph"/>
                              <w:numPr>
                                <w:ilvl w:val="0"/>
                                <w:numId w:val="48"/>
                              </w:numPr>
                              <w:spacing w:before="0" w:after="0"/>
                              <w:ind w:left="270" w:hanging="180"/>
                              <w:jc w:val="left"/>
                              <w:rPr>
                                <w:sz w:val="20"/>
                                <w:szCs w:val="20"/>
                              </w:rPr>
                            </w:pPr>
                            <w:r w:rsidRPr="009D62AB">
                              <w:rPr>
                                <w:sz w:val="20"/>
                                <w:szCs w:val="20"/>
                              </w:rPr>
                              <w:t>3 credits of grad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  <w:r w:rsidRPr="009D62AB">
                              <w:rPr>
                                <w:sz w:val="20"/>
                                <w:szCs w:val="20"/>
                              </w:rPr>
                              <w:t xml:space="preserve"> teach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9144" rIns="0" bIns="9144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32572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53pt;margin-top:74.35pt;width:81.95pt;height:122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" fillcolor="window" strokeweight=".5pt">
                <v:textbox inset="0,.72pt,0,.72pt">
                  <w:txbxContent>
                    <w:p w14:paraId="69A2933C" w14:textId="77777777" w:rsidR="009D62AB" w:rsidRPr="009D62AB" w:rsidRDefault="009D62AB" w:rsidP="009D62AB">
                      <w:pPr>
                        <w:spacing w:before="0"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9D62AB">
                        <w:rPr>
                          <w:sz w:val="20"/>
                          <w:szCs w:val="20"/>
                        </w:rPr>
                        <w:t>Credits must</w:t>
                      </w:r>
                    </w:p>
                    <w:p w14:paraId="1CF744DB" w14:textId="77777777" w:rsidR="009D62AB" w:rsidRPr="009D62AB" w:rsidRDefault="009D62AB" w:rsidP="009D62AB">
                      <w:pPr>
                        <w:spacing w:before="0"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9D62AB">
                        <w:rPr>
                          <w:sz w:val="20"/>
                          <w:szCs w:val="20"/>
                        </w:rPr>
                        <w:t>Add up to 72</w:t>
                      </w:r>
                    </w:p>
                    <w:p w14:paraId="55195A27" w14:textId="77777777" w:rsidR="009D62AB" w:rsidRPr="009D62AB" w:rsidRDefault="009D62AB" w:rsidP="009D62AB">
                      <w:pPr>
                        <w:spacing w:before="0"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9D62AB">
                        <w:rPr>
                          <w:sz w:val="20"/>
                          <w:szCs w:val="20"/>
                        </w:rPr>
                        <w:t>(36 dissertation +</w:t>
                      </w:r>
                    </w:p>
                    <w:p w14:paraId="48A466C7" w14:textId="77777777" w:rsidR="009D62AB" w:rsidRDefault="009D62AB" w:rsidP="009D62AB">
                      <w:pPr>
                        <w:spacing w:before="0"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9D62AB">
                        <w:rPr>
                          <w:sz w:val="20"/>
                          <w:szCs w:val="20"/>
                        </w:rPr>
                        <w:t>36 non-dissertation)</w:t>
                      </w:r>
                    </w:p>
                    <w:p w14:paraId="42245E30" w14:textId="77777777" w:rsidR="009D62AB" w:rsidRDefault="009D62AB" w:rsidP="009D62AB">
                      <w:pPr>
                        <w:spacing w:before="0"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2378784" w14:textId="27DE0401" w:rsidR="009D62AB" w:rsidRDefault="009D62AB" w:rsidP="009D62AB">
                      <w:pPr>
                        <w:spacing w:before="0" w:after="0"/>
                        <w:jc w:val="left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For </w:t>
                      </w:r>
                      <w:r w:rsidRPr="009D62AB">
                        <w:rPr>
                          <w:sz w:val="20"/>
                          <w:szCs w:val="20"/>
                          <w:u w:val="single"/>
                        </w:rPr>
                        <w:t>non-dissertation</w:t>
                      </w:r>
                    </w:p>
                    <w:p w14:paraId="2288ECCC" w14:textId="43272EF3" w:rsidR="009D62AB" w:rsidRDefault="009D62AB" w:rsidP="009D62AB">
                      <w:pPr>
                        <w:pStyle w:val="ListParagraph"/>
                        <w:numPr>
                          <w:ilvl w:val="0"/>
                          <w:numId w:val="48"/>
                        </w:numPr>
                        <w:spacing w:before="0" w:after="0"/>
                        <w:ind w:left="270" w:hanging="180"/>
                        <w:jc w:val="left"/>
                        <w:rPr>
                          <w:sz w:val="20"/>
                          <w:szCs w:val="20"/>
                        </w:rPr>
                      </w:pPr>
                      <w:r w:rsidRPr="009D62AB">
                        <w:rPr>
                          <w:sz w:val="20"/>
                          <w:szCs w:val="20"/>
                        </w:rPr>
                        <w:t>6 credits of grad</w:t>
                      </w:r>
                      <w:r>
                        <w:rPr>
                          <w:sz w:val="20"/>
                          <w:szCs w:val="20"/>
                        </w:rPr>
                        <w:t>.</w:t>
                      </w:r>
                      <w:r w:rsidRPr="009D62AB">
                        <w:rPr>
                          <w:sz w:val="20"/>
                          <w:szCs w:val="20"/>
                        </w:rPr>
                        <w:t xml:space="preserve"> research seminar</w:t>
                      </w:r>
                    </w:p>
                    <w:p w14:paraId="1CC89FEA" w14:textId="3BCE8F65" w:rsidR="009D62AB" w:rsidRPr="009D62AB" w:rsidRDefault="009D62AB" w:rsidP="009D62AB">
                      <w:pPr>
                        <w:pStyle w:val="ListParagraph"/>
                        <w:numPr>
                          <w:ilvl w:val="0"/>
                          <w:numId w:val="48"/>
                        </w:numPr>
                        <w:spacing w:before="0" w:after="0"/>
                        <w:ind w:left="270" w:hanging="180"/>
                        <w:jc w:val="left"/>
                        <w:rPr>
                          <w:sz w:val="20"/>
                          <w:szCs w:val="20"/>
                        </w:rPr>
                      </w:pPr>
                      <w:r w:rsidRPr="009D62AB">
                        <w:rPr>
                          <w:sz w:val="20"/>
                          <w:szCs w:val="20"/>
                        </w:rPr>
                        <w:t>3 credits of grad</w:t>
                      </w:r>
                      <w:r>
                        <w:rPr>
                          <w:sz w:val="20"/>
                          <w:szCs w:val="20"/>
                        </w:rPr>
                        <w:t>.</w:t>
                      </w:r>
                      <w:r w:rsidRPr="009D62AB">
                        <w:rPr>
                          <w:sz w:val="20"/>
                          <w:szCs w:val="20"/>
                        </w:rPr>
                        <w:t xml:space="preserve"> teaching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68"/>
        <w:tblW w:w="8977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378"/>
        <w:gridCol w:w="1062"/>
        <w:gridCol w:w="720"/>
        <w:gridCol w:w="720"/>
        <w:gridCol w:w="540"/>
        <w:gridCol w:w="3510"/>
        <w:gridCol w:w="810"/>
        <w:gridCol w:w="720"/>
      </w:tblGrid>
      <w:tr w:rsidR="00E378CE" w:rsidRPr="00E446C3" w14:paraId="3E69D156" w14:textId="77777777" w:rsidTr="00A9060C">
        <w:tc>
          <w:tcPr>
            <w:tcW w:w="895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1E8FB48B" w14:textId="77777777" w:rsidR="00E378CE" w:rsidRPr="00077DE2" w:rsidRDefault="00E378CE" w:rsidP="000E5D56">
            <w:pPr>
              <w:pStyle w:val="Tabletext-thinrow"/>
            </w:pPr>
          </w:p>
        </w:tc>
        <w:tc>
          <w:tcPr>
            <w:tcW w:w="1062" w:type="dxa"/>
            <w:vMerge w:val="restart"/>
            <w:shd w:val="clear" w:color="auto" w:fill="D9D9D9" w:themeFill="background1" w:themeFillShade="D9"/>
            <w:vAlign w:val="center"/>
          </w:tcPr>
          <w:p w14:paraId="0A0E035A" w14:textId="77777777" w:rsidR="00E378CE" w:rsidRDefault="00E378CE" w:rsidP="000E5D56">
            <w:pPr>
              <w:pStyle w:val="Tabletext-thinrow"/>
            </w:pPr>
            <w:r>
              <w:t>Term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56A358C7" w14:textId="77777777" w:rsidR="00E378CE" w:rsidRDefault="00E378CE" w:rsidP="000E5D56">
            <w:pPr>
              <w:pStyle w:val="Tabletext-thinrow"/>
            </w:pPr>
            <w:r>
              <w:t>Year</w:t>
            </w: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91B644" w14:textId="12C04A9F" w:rsidR="00E378CE" w:rsidRDefault="00E378CE" w:rsidP="000E5D56">
            <w:pPr>
              <w:pStyle w:val="Tabletext-thinrow"/>
            </w:pPr>
            <w:r>
              <w:t>Course Information</w:t>
            </w:r>
            <w:r w:rsidR="00FB4F3D">
              <w:t xml:space="preserve"> (Include course titles for Special Topics)</w:t>
            </w:r>
          </w:p>
        </w:tc>
      </w:tr>
      <w:tr w:rsidR="00E378CE" w:rsidRPr="00E446C3" w14:paraId="231D609F" w14:textId="77777777" w:rsidTr="00A9060C">
        <w:tc>
          <w:tcPr>
            <w:tcW w:w="895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093C0" w14:textId="77777777" w:rsidR="00E378CE" w:rsidRPr="00077DE2" w:rsidRDefault="00E378CE" w:rsidP="000E5D56">
            <w:pPr>
              <w:pStyle w:val="Tabletext-thinrow"/>
            </w:pPr>
          </w:p>
        </w:tc>
        <w:tc>
          <w:tcPr>
            <w:tcW w:w="106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811FD7" w14:textId="77777777" w:rsidR="00E378CE" w:rsidRDefault="00E378CE" w:rsidP="000E5D56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AF54F1" w14:textId="77777777" w:rsidR="00E378CE" w:rsidRDefault="00E378CE" w:rsidP="000E5D56">
            <w:pPr>
              <w:pStyle w:val="Tabletext-thinrow"/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5A9997" w14:textId="77777777" w:rsidR="00E378CE" w:rsidRDefault="00E378CE" w:rsidP="000E5D56">
            <w:pPr>
              <w:pStyle w:val="Tabletext-thinrow"/>
            </w:pPr>
            <w: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C2E8E2" w14:textId="77777777" w:rsidR="00E378CE" w:rsidRDefault="00E378CE" w:rsidP="000E5D56">
            <w:pPr>
              <w:pStyle w:val="Tabletext-thinrow"/>
            </w:pPr>
            <w:r>
              <w:t>#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6CF454" w14:textId="77777777" w:rsidR="00E378CE" w:rsidRDefault="00E378CE" w:rsidP="000E5D56">
            <w:pPr>
              <w:pStyle w:val="Tabletext-thinrow"/>
            </w:pPr>
            <w:r>
              <w:t>Title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E60645" w14:textId="768B6F0C" w:rsidR="00E378CE" w:rsidRDefault="00E378CE" w:rsidP="000E5D56">
            <w:pPr>
              <w:pStyle w:val="Tabletext-thinrow"/>
            </w:pPr>
            <w: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8B510B" w14:textId="36AAC438" w:rsidR="00E378CE" w:rsidRDefault="00E378CE" w:rsidP="000E5D56">
            <w:pPr>
              <w:pStyle w:val="Tabletext-thinrow"/>
            </w:pPr>
            <w:r>
              <w:t>Gr</w:t>
            </w:r>
            <w:r w:rsidR="00FB4F3D">
              <w:t>ade</w:t>
            </w:r>
          </w:p>
        </w:tc>
      </w:tr>
      <w:tr w:rsidR="00E378CE" w:rsidRPr="00A05BB0" w14:paraId="4B1B451B" w14:textId="77777777" w:rsidTr="00A9060C">
        <w:trPr>
          <w:cantSplit/>
          <w:trHeight w:val="259"/>
        </w:trPr>
        <w:tc>
          <w:tcPr>
            <w:tcW w:w="517" w:type="dxa"/>
            <w:vMerge w:val="restart"/>
            <w:textDirection w:val="btLr"/>
            <w:vAlign w:val="center"/>
          </w:tcPr>
          <w:p w14:paraId="39107ED7" w14:textId="77777777" w:rsidR="00E378CE" w:rsidRPr="00A05BB0" w:rsidRDefault="00E378CE" w:rsidP="00BE0723">
            <w:pPr>
              <w:pStyle w:val="Table-Subheading"/>
              <w:ind w:left="113" w:right="113"/>
              <w:jc w:val="center"/>
              <w:rPr>
                <w:b w:val="0"/>
                <w:sz w:val="16"/>
                <w:szCs w:val="18"/>
              </w:rPr>
            </w:pPr>
            <w:r>
              <w:rPr>
                <w:b w:val="0"/>
                <w:sz w:val="16"/>
                <w:szCs w:val="18"/>
              </w:rPr>
              <w:t>Required (Proposed)</w:t>
            </w:r>
          </w:p>
        </w:tc>
        <w:tc>
          <w:tcPr>
            <w:tcW w:w="378" w:type="dxa"/>
            <w:vAlign w:val="center"/>
          </w:tcPr>
          <w:p w14:paraId="48DED818" w14:textId="77777777" w:rsidR="00E378CE" w:rsidRPr="00A05BB0" w:rsidRDefault="00E378CE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1.</w:t>
            </w:r>
          </w:p>
        </w:tc>
        <w:tc>
          <w:tcPr>
            <w:tcW w:w="1062" w:type="dxa"/>
            <w:vAlign w:val="center"/>
          </w:tcPr>
          <w:p w14:paraId="2814F054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65497AA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64B23BC" w14:textId="00F97A60" w:rsidR="00E378CE" w:rsidRPr="00A05BB0" w:rsidRDefault="00E378CE" w:rsidP="00BE0723">
            <w:pPr>
              <w:pStyle w:val="Table-TextEntry"/>
              <w:jc w:val="center"/>
            </w:pPr>
            <w:r>
              <w:t>CET</w:t>
            </w: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7BA6A801" w14:textId="7DD860EE" w:rsidR="00E378CE" w:rsidRPr="00A05BB0" w:rsidRDefault="00E378CE" w:rsidP="00BE0723">
            <w:pPr>
              <w:pStyle w:val="Table-TextEntry"/>
              <w:jc w:val="center"/>
            </w:pPr>
            <w:r>
              <w:t>7XX</w:t>
            </w: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43881DDB" w14:textId="18B304E7" w:rsidR="00E378CE" w:rsidRPr="00A05BB0" w:rsidRDefault="00E378CE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57EE3F30" w14:textId="1273CF49" w:rsidR="00E378CE" w:rsidRPr="00A05BB0" w:rsidRDefault="00E378CE" w:rsidP="00BE0723">
            <w:pPr>
              <w:pStyle w:val="Table-TextEntry"/>
              <w:jc w:val="center"/>
            </w:pPr>
            <w:r>
              <w:t>3</w:t>
            </w:r>
          </w:p>
        </w:tc>
        <w:sdt>
          <w:sdtPr>
            <w:alias w:val="Group Letter"/>
            <w:tag w:val="Group Letter"/>
            <w:id w:val="1967933591"/>
            <w:placeholder>
              <w:docPart w:val="792F8128E3D0418DBD7F9BCEF7907A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69FAEC1A" w14:textId="1707159D" w:rsidR="00E378CE" w:rsidRPr="00A05BB0" w:rsidRDefault="00FB4F3D" w:rsidP="00BE0723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E378CE" w:rsidRPr="00A05BB0" w14:paraId="6A56B4DC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70370209" w14:textId="77777777" w:rsidR="00E378CE" w:rsidRPr="00A05BB0" w:rsidRDefault="00E378CE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0955FC53" w14:textId="77777777" w:rsidR="00E378CE" w:rsidRPr="00A05BB0" w:rsidRDefault="00E378CE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2.</w:t>
            </w:r>
          </w:p>
        </w:tc>
        <w:tc>
          <w:tcPr>
            <w:tcW w:w="1062" w:type="dxa"/>
            <w:vAlign w:val="center"/>
          </w:tcPr>
          <w:p w14:paraId="42BDA2BE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0191B69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E3D2A17" w14:textId="5492A237" w:rsidR="00E378CE" w:rsidRPr="00A05BB0" w:rsidRDefault="00E378CE" w:rsidP="00BE0723">
            <w:pPr>
              <w:pStyle w:val="Table-TextEntry"/>
              <w:jc w:val="center"/>
            </w:pPr>
            <w:r>
              <w:t>CET</w:t>
            </w: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6B848EDE" w14:textId="5753755E" w:rsidR="00E378CE" w:rsidRPr="00A05BB0" w:rsidRDefault="00E378CE" w:rsidP="00BE0723">
            <w:pPr>
              <w:pStyle w:val="Table-TextEntry"/>
              <w:jc w:val="center"/>
            </w:pPr>
            <w:r>
              <w:t>7XX</w:t>
            </w: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5769D24F" w14:textId="77777777" w:rsidR="00E378CE" w:rsidRPr="00A05BB0" w:rsidRDefault="00E378CE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11B5FDB0" w14:textId="06141D7D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DD20C60" w14:textId="425D2709" w:rsidR="00E378CE" w:rsidRPr="00A05BB0" w:rsidRDefault="00E378CE" w:rsidP="00BE0723">
            <w:pPr>
              <w:pStyle w:val="Table-TextEntry"/>
              <w:jc w:val="center"/>
            </w:pPr>
          </w:p>
        </w:tc>
      </w:tr>
      <w:tr w:rsidR="00E378CE" w:rsidRPr="00A05BB0" w14:paraId="17CF27B2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1B6538D6" w14:textId="77777777" w:rsidR="00E378CE" w:rsidRPr="00A05BB0" w:rsidRDefault="00E378CE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15422636" w14:textId="77777777" w:rsidR="00E378CE" w:rsidRPr="00A05BB0" w:rsidRDefault="00E378CE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3.</w:t>
            </w:r>
          </w:p>
        </w:tc>
        <w:tc>
          <w:tcPr>
            <w:tcW w:w="1062" w:type="dxa"/>
            <w:vAlign w:val="center"/>
          </w:tcPr>
          <w:p w14:paraId="25C0AF80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C1978B8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8392607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3374A5B2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D057EA0" w14:textId="77777777" w:rsidR="00E378CE" w:rsidRPr="00A05BB0" w:rsidRDefault="00E378CE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76D7753F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2B9E9C6" w14:textId="77777777" w:rsidR="00E378CE" w:rsidRPr="00A05BB0" w:rsidRDefault="00E378CE" w:rsidP="00BE0723">
            <w:pPr>
              <w:pStyle w:val="Table-TextEntry"/>
              <w:jc w:val="center"/>
            </w:pPr>
          </w:p>
        </w:tc>
      </w:tr>
      <w:tr w:rsidR="00E378CE" w:rsidRPr="00A05BB0" w14:paraId="29E972BD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01329243" w14:textId="77777777" w:rsidR="00E378CE" w:rsidRPr="00A05BB0" w:rsidRDefault="00E378CE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0C21C978" w14:textId="77777777" w:rsidR="00E378CE" w:rsidRPr="00A05BB0" w:rsidRDefault="00E378CE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</w:tc>
        <w:tc>
          <w:tcPr>
            <w:tcW w:w="1062" w:type="dxa"/>
            <w:vAlign w:val="center"/>
          </w:tcPr>
          <w:p w14:paraId="073AABC2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0DBE211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E7C8B4B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4AF887B3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3B7AB47F" w14:textId="77777777" w:rsidR="00E378CE" w:rsidRPr="00A05BB0" w:rsidRDefault="00E378CE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D6B3723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998022371"/>
            <w:placeholder>
              <w:docPart w:val="1DABC2C5CA154F4BBC99A58F7B24C7D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452F3319" w14:textId="77777777" w:rsidR="00E378CE" w:rsidRPr="00A05BB0" w:rsidRDefault="00E378CE" w:rsidP="00BE0723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E378CE" w:rsidRPr="00A05BB0" w14:paraId="50EFFE1C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7BE395F9" w14:textId="77777777" w:rsidR="00E378CE" w:rsidRPr="00A05BB0" w:rsidRDefault="00E378CE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64FD5F13" w14:textId="77777777" w:rsidR="00E378CE" w:rsidRPr="00A05BB0" w:rsidRDefault="00E378CE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tc>
          <w:tcPr>
            <w:tcW w:w="1062" w:type="dxa"/>
            <w:vAlign w:val="center"/>
          </w:tcPr>
          <w:p w14:paraId="67355236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39FDA8E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6903382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0514C55E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08E45109" w14:textId="77777777" w:rsidR="00E378CE" w:rsidRPr="00A05BB0" w:rsidRDefault="00E378CE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A058E5A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347214188"/>
            <w:placeholder>
              <w:docPart w:val="5790469E16034438A8FE69C186B78FE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0232E27F" w14:textId="77777777" w:rsidR="00E378CE" w:rsidRPr="00A05BB0" w:rsidRDefault="00E378CE" w:rsidP="00BE0723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E378CE" w:rsidRPr="00A05BB0" w14:paraId="45FC0ACF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21F44666" w14:textId="77777777" w:rsidR="00E378CE" w:rsidRPr="00A05BB0" w:rsidRDefault="00E378CE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333D82CF" w14:textId="77777777" w:rsidR="00E378CE" w:rsidRPr="00A05BB0" w:rsidRDefault="00E378CE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</w:t>
            </w:r>
          </w:p>
        </w:tc>
        <w:tc>
          <w:tcPr>
            <w:tcW w:w="1062" w:type="dxa"/>
            <w:vAlign w:val="center"/>
          </w:tcPr>
          <w:p w14:paraId="59D00B2D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D499E3B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C4811F4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63E59348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9502298" w14:textId="77777777" w:rsidR="00E378CE" w:rsidRPr="00A05BB0" w:rsidRDefault="00E378CE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124C2193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405883287"/>
            <w:placeholder>
              <w:docPart w:val="0C6AB2E8B4794E6DB8B4C832F65D04EC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0DB0BDBA" w14:textId="77777777" w:rsidR="00E378CE" w:rsidRPr="00A05BB0" w:rsidRDefault="00E378CE" w:rsidP="00BE0723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E378CE" w:rsidRPr="00A05BB0" w14:paraId="64D7894B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7137932B" w14:textId="77777777" w:rsidR="00E378CE" w:rsidRPr="00A05BB0" w:rsidRDefault="00E378CE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7C15CF01" w14:textId="77777777" w:rsidR="00E378CE" w:rsidRPr="00A05BB0" w:rsidRDefault="00E378CE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</w:t>
            </w:r>
          </w:p>
        </w:tc>
        <w:tc>
          <w:tcPr>
            <w:tcW w:w="1062" w:type="dxa"/>
            <w:vAlign w:val="center"/>
          </w:tcPr>
          <w:p w14:paraId="6BB35943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A7461F0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DDE251B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0E424C63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07921B2" w14:textId="77777777" w:rsidR="00E378CE" w:rsidRPr="00A05BB0" w:rsidRDefault="00E378CE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20E7830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2121182022"/>
            <w:placeholder>
              <w:docPart w:val="7C90AE7C8E004DBC86085EBF67233B37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6025B110" w14:textId="77777777" w:rsidR="00E378CE" w:rsidRPr="00A05BB0" w:rsidRDefault="00E378CE" w:rsidP="00BE0723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E378CE" w:rsidRPr="00A05BB0" w14:paraId="1025E862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3BBAF88F" w14:textId="77777777" w:rsidR="00E378CE" w:rsidRPr="00A05BB0" w:rsidRDefault="00E378CE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0EDE5886" w14:textId="77777777" w:rsidR="00E378CE" w:rsidRPr="00A05BB0" w:rsidRDefault="00E378CE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</w:t>
            </w:r>
          </w:p>
        </w:tc>
        <w:tc>
          <w:tcPr>
            <w:tcW w:w="1062" w:type="dxa"/>
            <w:vAlign w:val="center"/>
          </w:tcPr>
          <w:p w14:paraId="02F6C69A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02DC515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06EE86E2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07B944D3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9921962" w14:textId="77777777" w:rsidR="00E378CE" w:rsidRPr="00A05BB0" w:rsidRDefault="00E378CE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24E4B06D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49972120"/>
            <w:placeholder>
              <w:docPart w:val="8A93CC6250E34EE5A8E0F8722808267A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745107AE" w14:textId="77777777" w:rsidR="00E378CE" w:rsidRPr="00A05BB0" w:rsidRDefault="00E378CE" w:rsidP="00BE0723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E378CE" w:rsidRPr="00A05BB0" w14:paraId="16172EED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1950C30F" w14:textId="77777777" w:rsidR="00E378CE" w:rsidRPr="00A05BB0" w:rsidRDefault="00E378CE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4A57C68E" w14:textId="77777777" w:rsidR="00E378CE" w:rsidRPr="00A05BB0" w:rsidRDefault="00E378CE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</w:t>
            </w:r>
          </w:p>
        </w:tc>
        <w:tc>
          <w:tcPr>
            <w:tcW w:w="1062" w:type="dxa"/>
            <w:vAlign w:val="center"/>
          </w:tcPr>
          <w:p w14:paraId="24690097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B4873E0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5923C1B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6618A8A7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5B0B0E7F" w14:textId="7FDEDDFA" w:rsidR="00E378CE" w:rsidRPr="00A05BB0" w:rsidRDefault="00E378CE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5237F354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232621328"/>
            <w:placeholder>
              <w:docPart w:val="3BC417EF70EA4673B72A71C6B316964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477ECB83" w14:textId="77777777" w:rsidR="00E378CE" w:rsidRPr="00A05BB0" w:rsidRDefault="00E378CE" w:rsidP="00BE0723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E378CE" w:rsidRPr="00A05BB0" w14:paraId="54C49B3B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126FEB54" w14:textId="77777777" w:rsidR="00E378CE" w:rsidRPr="00A05BB0" w:rsidRDefault="00E378CE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6AA3B5F4" w14:textId="77777777" w:rsidR="00E378CE" w:rsidRPr="00A05BB0" w:rsidRDefault="00E378CE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</w:t>
            </w:r>
          </w:p>
        </w:tc>
        <w:tc>
          <w:tcPr>
            <w:tcW w:w="1062" w:type="dxa"/>
            <w:vAlign w:val="center"/>
          </w:tcPr>
          <w:p w14:paraId="25883393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52F5163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3522BA4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726102F9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0EBC06D7" w14:textId="77777777" w:rsidR="00E378CE" w:rsidRPr="00A05BB0" w:rsidRDefault="00E378CE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5E5F2DA9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459222074"/>
            <w:placeholder>
              <w:docPart w:val="EEBCEE68BC644EF0B73CA3C76FDA82E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04679825" w14:textId="77777777" w:rsidR="00E378CE" w:rsidRPr="00A05BB0" w:rsidRDefault="00E378CE" w:rsidP="00BE0723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E378CE" w:rsidRPr="00A05BB0" w14:paraId="5EE0FCDE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15841AF3" w14:textId="77777777" w:rsidR="00E378CE" w:rsidRPr="00A05BB0" w:rsidRDefault="00E378CE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080AA111" w14:textId="77777777" w:rsidR="00E378CE" w:rsidRDefault="00E378CE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</w:t>
            </w:r>
          </w:p>
        </w:tc>
        <w:tc>
          <w:tcPr>
            <w:tcW w:w="1062" w:type="dxa"/>
            <w:vAlign w:val="center"/>
          </w:tcPr>
          <w:p w14:paraId="1AD1B2EA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9C97526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0A03136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5C8CA893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B2C05F1" w14:textId="2D2827F0" w:rsidR="00E378CE" w:rsidRPr="00A05BB0" w:rsidRDefault="00E378CE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02ECAFAB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2028706314"/>
            <w:placeholder>
              <w:docPart w:val="540C24CCEEB14F8190B1A06391245FD6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4D1BE0AD" w14:textId="77777777" w:rsidR="00E378CE" w:rsidRPr="00A05BB0" w:rsidRDefault="00E378CE" w:rsidP="00BE0723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E378CE" w:rsidRPr="00A05BB0" w14:paraId="2B077E24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7851A6E3" w14:textId="77777777" w:rsidR="00E378CE" w:rsidRPr="00A05BB0" w:rsidRDefault="00E378CE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6F7C5549" w14:textId="77777777" w:rsidR="00E378CE" w:rsidRDefault="00E378CE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</w:t>
            </w:r>
          </w:p>
        </w:tc>
        <w:tc>
          <w:tcPr>
            <w:tcW w:w="1062" w:type="dxa"/>
            <w:vAlign w:val="center"/>
          </w:tcPr>
          <w:p w14:paraId="0FE0D76B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FB4EE20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1B201BB1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39D31584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1ED35FA" w14:textId="77777777" w:rsidR="00E378CE" w:rsidRPr="00A05BB0" w:rsidRDefault="00E378CE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43CAD89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6DA2209" w14:textId="77777777" w:rsidR="00E378CE" w:rsidRDefault="00E378CE" w:rsidP="00BE0723">
            <w:pPr>
              <w:pStyle w:val="Table-TextEntry"/>
              <w:jc w:val="center"/>
            </w:pPr>
          </w:p>
        </w:tc>
      </w:tr>
      <w:tr w:rsidR="00E378CE" w:rsidRPr="00A05BB0" w14:paraId="7E68258B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597EFB06" w14:textId="77777777" w:rsidR="00E378CE" w:rsidRPr="00A05BB0" w:rsidRDefault="00E378CE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77710E1C" w14:textId="77777777" w:rsidR="00E378CE" w:rsidRDefault="00E378CE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</w:t>
            </w:r>
          </w:p>
        </w:tc>
        <w:tc>
          <w:tcPr>
            <w:tcW w:w="1062" w:type="dxa"/>
            <w:vAlign w:val="center"/>
          </w:tcPr>
          <w:p w14:paraId="47374ED1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FD79180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BF5B2B7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1BD600CE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BE9AF15" w14:textId="77777777" w:rsidR="00E378CE" w:rsidRPr="00A05BB0" w:rsidRDefault="00E378CE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4EEEA713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48C53DA" w14:textId="77777777" w:rsidR="00E378CE" w:rsidRDefault="00E378CE" w:rsidP="00BE0723">
            <w:pPr>
              <w:pStyle w:val="Table-TextEntry"/>
              <w:jc w:val="center"/>
            </w:pPr>
          </w:p>
        </w:tc>
      </w:tr>
      <w:tr w:rsidR="00E378CE" w:rsidRPr="00A05BB0" w14:paraId="5C38D2A0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7C753C1B" w14:textId="77777777" w:rsidR="00E378CE" w:rsidRPr="00A05BB0" w:rsidRDefault="00E378CE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388FC654" w14:textId="77777777" w:rsidR="00E378CE" w:rsidRDefault="00E378CE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1062" w:type="dxa"/>
            <w:vAlign w:val="center"/>
          </w:tcPr>
          <w:p w14:paraId="7EB85B5B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1959FE8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642445D8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5E986302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71B2C7B" w14:textId="77777777" w:rsidR="00E378CE" w:rsidRPr="00A05BB0" w:rsidRDefault="00E378CE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08861B9E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BDE20F7" w14:textId="77777777" w:rsidR="00E378CE" w:rsidRDefault="00E378CE" w:rsidP="00BE0723">
            <w:pPr>
              <w:pStyle w:val="Table-TextEntry"/>
              <w:jc w:val="center"/>
            </w:pPr>
          </w:p>
        </w:tc>
      </w:tr>
      <w:tr w:rsidR="00E378CE" w:rsidRPr="00A05BB0" w14:paraId="6495E577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0AF51A25" w14:textId="77777777" w:rsidR="00E378CE" w:rsidRPr="00A05BB0" w:rsidRDefault="00E378CE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77F8C4FF" w14:textId="77777777" w:rsidR="00E378CE" w:rsidRPr="00A05BB0" w:rsidRDefault="00E378CE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Pr="00A05BB0">
              <w:rPr>
                <w:sz w:val="18"/>
                <w:szCs w:val="18"/>
              </w:rPr>
              <w:t>.</w:t>
            </w:r>
          </w:p>
        </w:tc>
        <w:tc>
          <w:tcPr>
            <w:tcW w:w="1062" w:type="dxa"/>
            <w:vAlign w:val="center"/>
          </w:tcPr>
          <w:p w14:paraId="1DAA5663" w14:textId="2D1AD609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AC0CF3C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1DAFE46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0959963B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4CE4FDE5" w14:textId="77777777" w:rsidR="00E378CE" w:rsidRPr="00A05BB0" w:rsidRDefault="00E378CE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07ED1755" w14:textId="77777777" w:rsidR="00E378CE" w:rsidRPr="00A05BB0" w:rsidRDefault="00E378CE" w:rsidP="00BE0723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649987322"/>
            <w:placeholder>
              <w:docPart w:val="26E3D7362F804D52B7FA9ADB4F8A526F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2DA4C2E4" w14:textId="77777777" w:rsidR="00E378CE" w:rsidRPr="00A05BB0" w:rsidRDefault="00E378CE" w:rsidP="00BE0723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</w:tbl>
    <w:p w14:paraId="6590E04B" w14:textId="79FFAC3A" w:rsidR="00587528" w:rsidRDefault="00587528" w:rsidP="00587528">
      <w:pPr>
        <w:pStyle w:val="Heading1"/>
      </w:pPr>
      <w:r w:rsidRPr="00F909CD">
        <w:t>Signatures and Approvals of Supervisory Committee</w:t>
      </w:r>
    </w:p>
    <w:tbl>
      <w:tblPr>
        <w:tblStyle w:val="TableGrid"/>
        <w:tblW w:w="10494" w:type="dxa"/>
        <w:tblInd w:w="108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24"/>
        <w:gridCol w:w="3163"/>
        <w:gridCol w:w="2057"/>
        <w:gridCol w:w="1170"/>
        <w:gridCol w:w="2250"/>
        <w:gridCol w:w="1530"/>
      </w:tblGrid>
      <w:tr w:rsidR="00587528" w14:paraId="24AB51E7" w14:textId="77777777" w:rsidTr="003E1ED4">
        <w:trPr>
          <w:trHeight w:val="242"/>
        </w:trPr>
        <w:tc>
          <w:tcPr>
            <w:tcW w:w="324" w:type="dxa"/>
            <w:shd w:val="clear" w:color="auto" w:fill="D9D9D9" w:themeFill="background1" w:themeFillShade="D9"/>
          </w:tcPr>
          <w:p w14:paraId="01F983D4" w14:textId="77777777" w:rsidR="00587528" w:rsidRDefault="00587528" w:rsidP="00C20D92">
            <w:pPr>
              <w:pStyle w:val="Tabletext-thinrow"/>
            </w:pPr>
          </w:p>
        </w:tc>
        <w:tc>
          <w:tcPr>
            <w:tcW w:w="3163" w:type="dxa"/>
            <w:shd w:val="clear" w:color="auto" w:fill="D9D9D9" w:themeFill="background1" w:themeFillShade="D9"/>
          </w:tcPr>
          <w:p w14:paraId="5C4302AD" w14:textId="77777777" w:rsidR="00587528" w:rsidRDefault="00587528" w:rsidP="00C20D92">
            <w:pPr>
              <w:pStyle w:val="Tabletext-thinrow"/>
            </w:pPr>
            <w:r>
              <w:t>Title</w:t>
            </w:r>
          </w:p>
        </w:tc>
        <w:tc>
          <w:tcPr>
            <w:tcW w:w="2057" w:type="dxa"/>
            <w:shd w:val="clear" w:color="auto" w:fill="D9D9D9" w:themeFill="background1" w:themeFillShade="D9"/>
          </w:tcPr>
          <w:p w14:paraId="11CA9C91" w14:textId="77777777" w:rsidR="00587528" w:rsidRDefault="00587528" w:rsidP="00C20D92">
            <w:pPr>
              <w:pStyle w:val="Tabletext-thinrow"/>
            </w:pPr>
            <w:r>
              <w:t>Name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24E51881" w14:textId="77777777" w:rsidR="00587528" w:rsidRDefault="00587528" w:rsidP="00C20D92">
            <w:pPr>
              <w:pStyle w:val="Tabletext-thinrow"/>
            </w:pPr>
            <w:r>
              <w:t>Affiliation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3E9DEB0" w14:textId="77777777" w:rsidR="00587528" w:rsidRDefault="00587528" w:rsidP="00C20D92">
            <w:pPr>
              <w:pStyle w:val="Tabletext-thinrow"/>
            </w:pPr>
            <w:r>
              <w:t>Signature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3E10C6E7" w14:textId="77777777" w:rsidR="00587528" w:rsidRDefault="00587528" w:rsidP="00C20D92">
            <w:pPr>
              <w:pStyle w:val="Tabletext-thinrow"/>
            </w:pPr>
            <w:r>
              <w:t>Date</w:t>
            </w:r>
          </w:p>
        </w:tc>
      </w:tr>
      <w:tr w:rsidR="00912036" w:rsidRPr="00F909CD" w14:paraId="039EDC00" w14:textId="77777777" w:rsidTr="003E1ED4">
        <w:trPr>
          <w:cantSplit/>
          <w:trHeight w:val="224"/>
        </w:trPr>
        <w:tc>
          <w:tcPr>
            <w:tcW w:w="324" w:type="dxa"/>
            <w:vAlign w:val="center"/>
          </w:tcPr>
          <w:p w14:paraId="5B71D76B" w14:textId="77777777" w:rsidR="00912036" w:rsidRPr="00F909CD" w:rsidRDefault="00912036" w:rsidP="00C20D92">
            <w:pPr>
              <w:pStyle w:val="Table-Subheading"/>
              <w:jc w:val="center"/>
              <w:rPr>
                <w:sz w:val="18"/>
                <w:szCs w:val="18"/>
              </w:rPr>
            </w:pPr>
          </w:p>
        </w:tc>
        <w:tc>
          <w:tcPr>
            <w:tcW w:w="3163" w:type="dxa"/>
            <w:noWrap/>
            <w:tcMar>
              <w:left w:w="14" w:type="dxa"/>
              <w:right w:w="14" w:type="dxa"/>
            </w:tcMar>
            <w:vAlign w:val="center"/>
          </w:tcPr>
          <w:p w14:paraId="39620F2B" w14:textId="710B832B" w:rsidR="00912036" w:rsidRPr="00F909CD" w:rsidRDefault="00D523F4" w:rsidP="00C20D92">
            <w:pPr>
              <w:pStyle w:val="Tabletext-thinrow"/>
            </w:pPr>
            <w:r>
              <w:t xml:space="preserve">CEME </w:t>
            </w:r>
            <w:r w:rsidR="00912036">
              <w:t>Student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01ECC2A9" w14:textId="77777777" w:rsidR="00912036" w:rsidRPr="00F909CD" w:rsidRDefault="00912036" w:rsidP="00C20D92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72F47F4B" w14:textId="61B405F9" w:rsidR="00912036" w:rsidRPr="00F909CD" w:rsidRDefault="00912036" w:rsidP="00C20D92">
            <w:pPr>
              <w:pStyle w:val="Table-TextEntry"/>
              <w:jc w:val="center"/>
            </w:pPr>
            <w:r w:rsidRPr="00F909CD">
              <w:t>C</w:t>
            </w:r>
            <w:r w:rsidR="00D523F4">
              <w:t>EME</w:t>
            </w:r>
          </w:p>
        </w:tc>
        <w:tc>
          <w:tcPr>
            <w:tcW w:w="2250" w:type="dxa"/>
            <w:noWrap/>
            <w:vAlign w:val="center"/>
          </w:tcPr>
          <w:p w14:paraId="28C45F67" w14:textId="77777777" w:rsidR="00912036" w:rsidRPr="00F909CD" w:rsidRDefault="00912036" w:rsidP="00CD464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108CC644" w14:textId="77777777" w:rsidR="00912036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  <w:tr w:rsidR="00912036" w:rsidRPr="00F909CD" w14:paraId="411B3145" w14:textId="77777777" w:rsidTr="003E1ED4">
        <w:trPr>
          <w:cantSplit/>
        </w:trPr>
        <w:tc>
          <w:tcPr>
            <w:tcW w:w="324" w:type="dxa"/>
            <w:vAlign w:val="center"/>
          </w:tcPr>
          <w:p w14:paraId="006A8F72" w14:textId="77777777" w:rsidR="00912036" w:rsidRPr="00F909CD" w:rsidRDefault="00912036" w:rsidP="00C20D92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3163" w:type="dxa"/>
            <w:noWrap/>
            <w:tcMar>
              <w:left w:w="14" w:type="dxa"/>
              <w:right w:w="14" w:type="dxa"/>
            </w:tcMar>
            <w:vAlign w:val="center"/>
          </w:tcPr>
          <w:p w14:paraId="130DB8AC" w14:textId="52561D50" w:rsidR="00912036" w:rsidRPr="00F909CD" w:rsidRDefault="00D523F4" w:rsidP="00C20D92">
            <w:pPr>
              <w:pStyle w:val="Tabletext-thinrow"/>
            </w:pPr>
            <w:r>
              <w:t xml:space="preserve">CEME </w:t>
            </w:r>
            <w:r w:rsidR="00912036" w:rsidRPr="00F909CD">
              <w:t>Committee Chair (Advisor)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10725111" w14:textId="77777777" w:rsidR="00912036" w:rsidRPr="00F909CD" w:rsidRDefault="00912036" w:rsidP="00C20D92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0C9CA919" w14:textId="4CAF6991" w:rsidR="00912036" w:rsidRPr="00F909CD" w:rsidRDefault="00D523F4" w:rsidP="00C20D92">
            <w:pPr>
              <w:pStyle w:val="Table-TextEntry"/>
              <w:jc w:val="center"/>
            </w:pPr>
            <w:r>
              <w:t>CEME</w:t>
            </w:r>
          </w:p>
        </w:tc>
        <w:tc>
          <w:tcPr>
            <w:tcW w:w="2250" w:type="dxa"/>
            <w:noWrap/>
            <w:vAlign w:val="center"/>
          </w:tcPr>
          <w:p w14:paraId="710FCA7B" w14:textId="77777777" w:rsidR="00912036" w:rsidRPr="00F909CD" w:rsidRDefault="00912036" w:rsidP="00CD464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05D7C131" w14:textId="77777777" w:rsidR="00912036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  <w:tr w:rsidR="00912036" w:rsidRPr="00F909CD" w14:paraId="44717314" w14:textId="77777777" w:rsidTr="003E1ED4">
        <w:trPr>
          <w:cantSplit/>
        </w:trPr>
        <w:tc>
          <w:tcPr>
            <w:tcW w:w="324" w:type="dxa"/>
            <w:vAlign w:val="center"/>
          </w:tcPr>
          <w:p w14:paraId="4B3DEDF2" w14:textId="77777777" w:rsidR="00912036" w:rsidRPr="00F909CD" w:rsidRDefault="00912036" w:rsidP="00C20D92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3163" w:type="dxa"/>
            <w:noWrap/>
            <w:tcMar>
              <w:left w:w="14" w:type="dxa"/>
              <w:right w:w="14" w:type="dxa"/>
            </w:tcMar>
            <w:vAlign w:val="center"/>
          </w:tcPr>
          <w:p w14:paraId="21DE3A80" w14:textId="0071C1E9" w:rsidR="00912036" w:rsidRPr="00F909CD" w:rsidRDefault="00D523F4" w:rsidP="00C20D92">
            <w:pPr>
              <w:pStyle w:val="Tabletext-thinrow"/>
            </w:pPr>
            <w:r>
              <w:t xml:space="preserve">CEME </w:t>
            </w:r>
            <w:r w:rsidR="00912036" w:rsidRPr="00F909CD">
              <w:t>Committee Member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65771551" w14:textId="77777777" w:rsidR="00912036" w:rsidRPr="00F909CD" w:rsidRDefault="00912036" w:rsidP="00C20D92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2479B5F2" w14:textId="2728C024" w:rsidR="00912036" w:rsidRPr="00F909CD" w:rsidRDefault="00912036" w:rsidP="00C20D92">
            <w:pPr>
              <w:pStyle w:val="Table-TextEntry"/>
              <w:jc w:val="center"/>
            </w:pPr>
            <w:r>
              <w:t>C</w:t>
            </w:r>
            <w:r w:rsidR="00D523F4">
              <w:t>EME</w:t>
            </w:r>
          </w:p>
        </w:tc>
        <w:tc>
          <w:tcPr>
            <w:tcW w:w="2250" w:type="dxa"/>
            <w:noWrap/>
            <w:vAlign w:val="center"/>
          </w:tcPr>
          <w:p w14:paraId="6C45BF81" w14:textId="77777777" w:rsidR="00912036" w:rsidRPr="00F909CD" w:rsidRDefault="00912036" w:rsidP="00CD464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4AD0B9B7" w14:textId="77777777" w:rsidR="00912036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  <w:tr w:rsidR="00912036" w:rsidRPr="00F909CD" w14:paraId="06914B98" w14:textId="77777777" w:rsidTr="003E1ED4">
        <w:trPr>
          <w:cantSplit/>
        </w:trPr>
        <w:tc>
          <w:tcPr>
            <w:tcW w:w="324" w:type="dxa"/>
            <w:vAlign w:val="center"/>
          </w:tcPr>
          <w:p w14:paraId="4F5898B0" w14:textId="77777777" w:rsidR="00912036" w:rsidRPr="00F909CD" w:rsidRDefault="00912036" w:rsidP="00C20D92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3163" w:type="dxa"/>
            <w:noWrap/>
            <w:tcMar>
              <w:left w:w="14" w:type="dxa"/>
              <w:right w:w="14" w:type="dxa"/>
            </w:tcMar>
            <w:vAlign w:val="center"/>
          </w:tcPr>
          <w:p w14:paraId="14E66A49" w14:textId="615FFD45" w:rsidR="00912036" w:rsidRPr="00F909CD" w:rsidRDefault="00912036" w:rsidP="00C20D92">
            <w:pPr>
              <w:pStyle w:val="Tabletext-thinrow"/>
            </w:pPr>
            <w:r w:rsidRPr="00F909CD">
              <w:t>Committee Member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66883DE5" w14:textId="77777777" w:rsidR="00912036" w:rsidRPr="00F909CD" w:rsidRDefault="00912036" w:rsidP="00C20D92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13BB700E" w14:textId="3A841D64" w:rsidR="00912036" w:rsidRPr="00F909CD" w:rsidRDefault="00912036" w:rsidP="00C20D92">
            <w:pPr>
              <w:pStyle w:val="Table-TextEntry"/>
              <w:jc w:val="center"/>
            </w:pPr>
          </w:p>
        </w:tc>
        <w:tc>
          <w:tcPr>
            <w:tcW w:w="2250" w:type="dxa"/>
            <w:noWrap/>
            <w:vAlign w:val="center"/>
          </w:tcPr>
          <w:p w14:paraId="18C69837" w14:textId="77777777" w:rsidR="00912036" w:rsidRPr="00F909CD" w:rsidRDefault="00912036" w:rsidP="00CD464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15CA2244" w14:textId="77777777" w:rsidR="00912036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  <w:tr w:rsidR="00912036" w:rsidRPr="00F909CD" w14:paraId="2700626B" w14:textId="77777777" w:rsidTr="003E1ED4">
        <w:trPr>
          <w:cantSplit/>
        </w:trPr>
        <w:tc>
          <w:tcPr>
            <w:tcW w:w="324" w:type="dxa"/>
            <w:vAlign w:val="center"/>
          </w:tcPr>
          <w:p w14:paraId="0F0DC53D" w14:textId="77777777" w:rsidR="00912036" w:rsidRPr="00F909CD" w:rsidRDefault="00912036" w:rsidP="00C20D92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</w:tc>
        <w:tc>
          <w:tcPr>
            <w:tcW w:w="3163" w:type="dxa"/>
            <w:noWrap/>
            <w:tcMar>
              <w:left w:w="14" w:type="dxa"/>
              <w:right w:w="14" w:type="dxa"/>
            </w:tcMar>
            <w:vAlign w:val="center"/>
          </w:tcPr>
          <w:p w14:paraId="1E545F6C" w14:textId="77777777" w:rsidR="00912036" w:rsidRPr="00F909CD" w:rsidRDefault="00DD6F7F" w:rsidP="00C20D92">
            <w:pPr>
              <w:pStyle w:val="Tabletext-thinrow"/>
            </w:pPr>
            <w:r>
              <w:t xml:space="preserve">External </w:t>
            </w:r>
            <w:r w:rsidR="00912036" w:rsidRPr="00F909CD">
              <w:t>Committee Member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25DD76CC" w14:textId="77777777" w:rsidR="00912036" w:rsidRPr="00F909CD" w:rsidRDefault="00912036" w:rsidP="00C20D92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3C232B4E" w14:textId="77777777" w:rsidR="00912036" w:rsidRPr="00F909CD" w:rsidRDefault="00912036" w:rsidP="00C20D92">
            <w:pPr>
              <w:pStyle w:val="Table-TextEntry"/>
              <w:jc w:val="center"/>
            </w:pPr>
          </w:p>
        </w:tc>
        <w:tc>
          <w:tcPr>
            <w:tcW w:w="2250" w:type="dxa"/>
            <w:noWrap/>
            <w:vAlign w:val="center"/>
          </w:tcPr>
          <w:p w14:paraId="2C4115D8" w14:textId="77777777" w:rsidR="00912036" w:rsidRPr="00F909CD" w:rsidRDefault="00912036" w:rsidP="00912036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57EFD662" w14:textId="77777777" w:rsidR="00912036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  <w:tr w:rsidR="000E5D56" w:rsidRPr="00F909CD" w14:paraId="028D14FF" w14:textId="77777777" w:rsidTr="003E1ED4">
        <w:trPr>
          <w:cantSplit/>
        </w:trPr>
        <w:tc>
          <w:tcPr>
            <w:tcW w:w="324" w:type="dxa"/>
            <w:shd w:val="clear" w:color="auto" w:fill="F2F2F2" w:themeFill="background1" w:themeFillShade="F2"/>
            <w:vAlign w:val="center"/>
          </w:tcPr>
          <w:p w14:paraId="54CC5D2A" w14:textId="77777777" w:rsidR="000E5D56" w:rsidRPr="00F909CD" w:rsidRDefault="000E5D56" w:rsidP="000E5D56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tc>
          <w:tcPr>
            <w:tcW w:w="3163" w:type="dxa"/>
            <w:shd w:val="clear" w:color="auto" w:fill="F2F2F2" w:themeFill="background1" w:themeFillShade="F2"/>
            <w:noWrap/>
            <w:tcMar>
              <w:left w:w="14" w:type="dxa"/>
              <w:right w:w="14" w:type="dxa"/>
            </w:tcMar>
            <w:vAlign w:val="center"/>
          </w:tcPr>
          <w:p w14:paraId="3F1EFA3C" w14:textId="77777777" w:rsidR="000E5D56" w:rsidRPr="00F909CD" w:rsidRDefault="000E5D56" w:rsidP="000E5D56">
            <w:pPr>
              <w:pStyle w:val="Tabletext-thinrow"/>
            </w:pPr>
            <w:r>
              <w:t>Additional Member (optional)</w:t>
            </w:r>
          </w:p>
        </w:tc>
        <w:tc>
          <w:tcPr>
            <w:tcW w:w="2057" w:type="dxa"/>
            <w:shd w:val="clear" w:color="auto" w:fill="F2F2F2" w:themeFill="background1" w:themeFillShade="F2"/>
            <w:noWrap/>
            <w:tcMar>
              <w:left w:w="115" w:type="dxa"/>
              <w:right w:w="115" w:type="dxa"/>
            </w:tcMar>
            <w:vAlign w:val="center"/>
          </w:tcPr>
          <w:p w14:paraId="2272B1CE" w14:textId="77777777" w:rsidR="000E5D56" w:rsidRPr="00F909CD" w:rsidRDefault="000E5D56" w:rsidP="000E5D56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noWrap/>
            <w:vAlign w:val="center"/>
          </w:tcPr>
          <w:p w14:paraId="251BF5CB" w14:textId="77777777" w:rsidR="000E5D56" w:rsidRPr="00F909CD" w:rsidRDefault="000E5D56" w:rsidP="000E5D56">
            <w:pPr>
              <w:pStyle w:val="Table-TextEntry"/>
              <w:jc w:val="center"/>
            </w:pPr>
          </w:p>
        </w:tc>
        <w:tc>
          <w:tcPr>
            <w:tcW w:w="2250" w:type="dxa"/>
            <w:shd w:val="clear" w:color="auto" w:fill="F2F2F2" w:themeFill="background1" w:themeFillShade="F2"/>
            <w:noWrap/>
            <w:vAlign w:val="center"/>
          </w:tcPr>
          <w:p w14:paraId="3CB12AF0" w14:textId="77777777" w:rsidR="000E5D56" w:rsidRPr="00F909CD" w:rsidRDefault="000E5D56" w:rsidP="000E5D56">
            <w:pPr>
              <w:pStyle w:val="Table-TextEntry"/>
            </w:pPr>
          </w:p>
        </w:tc>
        <w:tc>
          <w:tcPr>
            <w:tcW w:w="1530" w:type="dxa"/>
            <w:shd w:val="clear" w:color="auto" w:fill="F2F2F2" w:themeFill="background1" w:themeFillShade="F2"/>
            <w:noWrap/>
            <w:vAlign w:val="center"/>
          </w:tcPr>
          <w:p w14:paraId="73C909E2" w14:textId="77777777" w:rsidR="000E5D56" w:rsidRPr="00F909CD" w:rsidRDefault="000E5D56" w:rsidP="000E5D56">
            <w:pPr>
              <w:pStyle w:val="Table-TextEntry"/>
            </w:pPr>
          </w:p>
        </w:tc>
      </w:tr>
      <w:tr w:rsidR="00912036" w:rsidRPr="00F909CD" w14:paraId="3B25FBE4" w14:textId="77777777" w:rsidTr="003E1ED4">
        <w:trPr>
          <w:cantSplit/>
        </w:trPr>
        <w:tc>
          <w:tcPr>
            <w:tcW w:w="3487" w:type="dxa"/>
            <w:gridSpan w:val="2"/>
          </w:tcPr>
          <w:p w14:paraId="796B31B5" w14:textId="796854E6" w:rsidR="00912036" w:rsidRPr="00F909CD" w:rsidRDefault="003D7348" w:rsidP="00C20D92">
            <w:pPr>
              <w:pStyle w:val="Tabletext-thinrow"/>
            </w:pPr>
            <w:r>
              <w:t>C</w:t>
            </w:r>
            <w:r w:rsidR="00E378CE">
              <w:t>EME</w:t>
            </w:r>
            <w:r>
              <w:t xml:space="preserve"> Graduate Program Director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205EDA01" w14:textId="0B7059B1" w:rsidR="00912036" w:rsidRPr="00F909CD" w:rsidRDefault="00E378CE" w:rsidP="00C20D92">
            <w:pPr>
              <w:pStyle w:val="Table-TextEntry"/>
              <w:rPr>
                <w:sz w:val="20"/>
              </w:rPr>
            </w:pPr>
            <w:r>
              <w:rPr>
                <w:sz w:val="20"/>
              </w:rPr>
              <w:t>Dr. Solo-Gabriele</w:t>
            </w:r>
          </w:p>
        </w:tc>
        <w:tc>
          <w:tcPr>
            <w:tcW w:w="1170" w:type="dxa"/>
            <w:noWrap/>
            <w:vAlign w:val="center"/>
          </w:tcPr>
          <w:p w14:paraId="71DE1C78" w14:textId="702DA387" w:rsidR="00912036" w:rsidRPr="00F909CD" w:rsidRDefault="00D523F4" w:rsidP="00C20D92">
            <w:pPr>
              <w:pStyle w:val="Table-TextEntry"/>
              <w:jc w:val="center"/>
            </w:pPr>
            <w:r>
              <w:t>CEME</w:t>
            </w:r>
          </w:p>
        </w:tc>
        <w:tc>
          <w:tcPr>
            <w:tcW w:w="2250" w:type="dxa"/>
            <w:noWrap/>
            <w:vAlign w:val="center"/>
          </w:tcPr>
          <w:p w14:paraId="70F72C10" w14:textId="77777777" w:rsidR="00912036" w:rsidRPr="00F909CD" w:rsidRDefault="00912036" w:rsidP="00912036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55626769" w14:textId="77777777" w:rsidR="00912036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  <w:tr w:rsidR="00FC70DD" w:rsidRPr="00F909CD" w14:paraId="796F23F9" w14:textId="77777777" w:rsidTr="003E1ED4">
        <w:trPr>
          <w:cantSplit/>
        </w:trPr>
        <w:tc>
          <w:tcPr>
            <w:tcW w:w="3487" w:type="dxa"/>
            <w:gridSpan w:val="2"/>
          </w:tcPr>
          <w:p w14:paraId="048FC977" w14:textId="3EDB6ED6" w:rsidR="00FC70DD" w:rsidRDefault="00FC70DD" w:rsidP="00C20D92">
            <w:pPr>
              <w:pStyle w:val="Tabletext-thinrow"/>
            </w:pPr>
            <w:r>
              <w:t>CEME Department Chairman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1B309248" w14:textId="2FC762C8" w:rsidR="00FC70DD" w:rsidRDefault="00FC70DD" w:rsidP="00C20D92">
            <w:pPr>
              <w:pStyle w:val="Table-TextEntry"/>
              <w:rPr>
                <w:sz w:val="20"/>
              </w:rPr>
            </w:pPr>
            <w:r>
              <w:rPr>
                <w:sz w:val="20"/>
              </w:rPr>
              <w:t>Dr. Wu</w:t>
            </w:r>
          </w:p>
        </w:tc>
        <w:tc>
          <w:tcPr>
            <w:tcW w:w="1170" w:type="dxa"/>
            <w:noWrap/>
            <w:vAlign w:val="center"/>
          </w:tcPr>
          <w:p w14:paraId="3168828A" w14:textId="520D3C25" w:rsidR="00FC70DD" w:rsidRDefault="00FC70DD" w:rsidP="00C20D92">
            <w:pPr>
              <w:pStyle w:val="Table-TextEntry"/>
              <w:jc w:val="center"/>
            </w:pPr>
            <w:r>
              <w:t>CEME</w:t>
            </w:r>
          </w:p>
        </w:tc>
        <w:tc>
          <w:tcPr>
            <w:tcW w:w="2250" w:type="dxa"/>
            <w:noWrap/>
            <w:vAlign w:val="center"/>
          </w:tcPr>
          <w:p w14:paraId="1164AC52" w14:textId="53EC4A9D" w:rsidR="00FC70DD" w:rsidRDefault="00FC70DD" w:rsidP="00912036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5E338481" w14:textId="2AF75289" w:rsidR="00FC70DD" w:rsidRDefault="00FC70DD" w:rsidP="002B14CA">
            <w:pPr>
              <w:pStyle w:val="Table-TextEntry"/>
            </w:pPr>
            <w:r>
              <w:sym w:font="Wingdings" w:char="F03F"/>
            </w:r>
          </w:p>
        </w:tc>
      </w:tr>
    </w:tbl>
    <w:p w14:paraId="46788159" w14:textId="77777777" w:rsidR="00587528" w:rsidRDefault="00587528" w:rsidP="002B0347">
      <w:pPr>
        <w:sectPr w:rsidR="00587528" w:rsidSect="007A1EF0">
          <w:headerReference w:type="even" r:id="rId34"/>
          <w:headerReference w:type="default" r:id="rId35"/>
          <w:headerReference w:type="first" r:id="rId36"/>
          <w:pgSz w:w="12240" w:h="15840"/>
          <w:pgMar w:top="576" w:right="1008" w:bottom="720" w:left="1008" w:header="720" w:footer="720" w:gutter="0"/>
          <w:pgBorders w:offsetFrom="page">
            <w:top w:val="crossStitch" w:sz="5" w:space="24" w:color="auto"/>
            <w:left w:val="crossStitch" w:sz="5" w:space="24" w:color="auto"/>
            <w:bottom w:val="crossStitch" w:sz="5" w:space="24" w:color="auto"/>
            <w:right w:val="crossStitch" w:sz="5" w:space="24" w:color="auto"/>
          </w:pgBorders>
          <w:cols w:space="720"/>
          <w:docGrid w:linePitch="326"/>
        </w:sectPr>
      </w:pPr>
    </w:p>
    <w:p w14:paraId="180708AE" w14:textId="4F6EE7EE" w:rsidR="00587528" w:rsidRDefault="006D1D9D" w:rsidP="00587528">
      <w:pPr>
        <w:pStyle w:val="Title"/>
      </w:pPr>
      <w:r>
        <w:lastRenderedPageBreak/>
        <w:t>Plan of Study</w:t>
      </w:r>
      <w:r w:rsidR="00885B1E">
        <w:t xml:space="preserve"> Course Listing</w:t>
      </w:r>
      <w:r w:rsidR="006B5772">
        <w:t>:</w:t>
      </w:r>
      <w:r w:rsidR="006B5772">
        <w:tab/>
      </w:r>
      <w:r w:rsidR="00587528">
        <w:t>Ph</w:t>
      </w:r>
      <w:r w:rsidR="00121826">
        <w:t>.</w:t>
      </w:r>
      <w:r w:rsidR="00587528">
        <w:t>D</w:t>
      </w:r>
      <w:r w:rsidR="00121826">
        <w:t>.</w:t>
      </w:r>
      <w:r w:rsidR="00587528">
        <w:t xml:space="preserve"> (without prior M</w:t>
      </w:r>
      <w:r w:rsidR="00121826">
        <w:t>.</w:t>
      </w:r>
      <w:r w:rsidR="00587528">
        <w:t>S</w:t>
      </w:r>
      <w:r w:rsidR="00121826">
        <w:t>.</w:t>
      </w:r>
      <w:r w:rsidR="00587528">
        <w:t>)</w:t>
      </w:r>
      <w:r w:rsidR="006B5772">
        <w:tab/>
      </w:r>
      <w:fldSimple w:instr=" DOCPROPERTY  AY  \* MERGEFORMAT ">
        <w:r w:rsidR="00221FF5">
          <w:t>AY 202</w:t>
        </w:r>
        <w:r w:rsidR="002F2BC6">
          <w:t>5</w:t>
        </w:r>
        <w:r w:rsidR="00221FF5">
          <w:t xml:space="preserve"> - 202</w:t>
        </w:r>
      </w:fldSimple>
      <w:r w:rsidR="002F2BC6">
        <w:t>6</w:t>
      </w:r>
    </w:p>
    <w:p w14:paraId="60E4AA6A" w14:textId="77777777" w:rsidR="00587528" w:rsidRDefault="00587528" w:rsidP="00B40C74">
      <w:pPr>
        <w:pStyle w:val="Heading1"/>
        <w:numPr>
          <w:ilvl w:val="0"/>
          <w:numId w:val="32"/>
        </w:numPr>
      </w:pPr>
      <w:r>
        <w:t>Student Information</w:t>
      </w:r>
    </w:p>
    <w:tbl>
      <w:tblPr>
        <w:tblStyle w:val="TableGrid"/>
        <w:tblW w:w="1032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700"/>
        <w:gridCol w:w="2947"/>
        <w:gridCol w:w="2970"/>
        <w:gridCol w:w="1710"/>
      </w:tblGrid>
      <w:tr w:rsidR="004C688B" w:rsidRPr="00E446C3" w14:paraId="6230497A" w14:textId="77777777" w:rsidTr="004627CA">
        <w:trPr>
          <w:trHeight w:val="288"/>
        </w:trPr>
        <w:tc>
          <w:tcPr>
            <w:tcW w:w="2700" w:type="dxa"/>
          </w:tcPr>
          <w:p w14:paraId="3F6A8EFB" w14:textId="77777777" w:rsidR="004C688B" w:rsidRPr="00E446C3" w:rsidRDefault="004C688B" w:rsidP="004627CA">
            <w:pPr>
              <w:pStyle w:val="Tabletext-thinrow"/>
            </w:pPr>
            <w:r>
              <w:t>Full Name:</w:t>
            </w:r>
          </w:p>
        </w:tc>
        <w:tc>
          <w:tcPr>
            <w:tcW w:w="7627" w:type="dxa"/>
            <w:gridSpan w:val="3"/>
          </w:tcPr>
          <w:p w14:paraId="75FC114A" w14:textId="77777777" w:rsidR="004C688B" w:rsidRPr="00A36939" w:rsidRDefault="004C688B" w:rsidP="004627CA">
            <w:pPr>
              <w:pStyle w:val="Table-TextEntry"/>
              <w:rPr>
                <w:szCs w:val="22"/>
              </w:rPr>
            </w:pPr>
            <w:r w:rsidRPr="00A36939">
              <w:rPr>
                <w:b/>
                <w:szCs w:val="22"/>
              </w:rPr>
              <w:t>Sebastian Ibis</w:t>
            </w:r>
          </w:p>
        </w:tc>
      </w:tr>
      <w:tr w:rsidR="004C688B" w14:paraId="336F612C" w14:textId="77777777" w:rsidTr="004C688B">
        <w:trPr>
          <w:trHeight w:val="288"/>
        </w:trPr>
        <w:tc>
          <w:tcPr>
            <w:tcW w:w="2700" w:type="dxa"/>
          </w:tcPr>
          <w:p w14:paraId="717FC86D" w14:textId="77777777" w:rsidR="004C688B" w:rsidRPr="00A8479D" w:rsidRDefault="004C688B" w:rsidP="004627CA">
            <w:pPr>
              <w:pStyle w:val="Tabletext-thinrow"/>
            </w:pPr>
            <w:r>
              <w:t>C# and CaneLink ID #:</w:t>
            </w:r>
          </w:p>
        </w:tc>
        <w:tc>
          <w:tcPr>
            <w:tcW w:w="2947" w:type="dxa"/>
            <w:tcBorders>
              <w:bottom w:val="single" w:sz="4" w:space="0" w:color="auto"/>
            </w:tcBorders>
          </w:tcPr>
          <w:p w14:paraId="4E38E825" w14:textId="77777777" w:rsidR="004C688B" w:rsidRPr="008E2CDF" w:rsidRDefault="004C688B" w:rsidP="004627CA">
            <w:pPr>
              <w:pStyle w:val="Table-TextEntry"/>
            </w:pPr>
            <w:r w:rsidRPr="008E2CDF">
              <w:rPr>
                <w:b/>
              </w:rPr>
              <w:t>C</w:t>
            </w:r>
            <w:r w:rsidRPr="004028F4">
              <w:rPr>
                <w:b/>
              </w:rPr>
              <w:t>.......</w:t>
            </w:r>
          </w:p>
        </w:tc>
        <w:tc>
          <w:tcPr>
            <w:tcW w:w="4680" w:type="dxa"/>
            <w:gridSpan w:val="2"/>
          </w:tcPr>
          <w:p w14:paraId="782EB8AB" w14:textId="77777777" w:rsidR="004C688B" w:rsidRPr="002E4E38" w:rsidRDefault="004C688B" w:rsidP="004627CA">
            <w:pPr>
              <w:pStyle w:val="Table-TextEntry"/>
            </w:pPr>
            <w:r w:rsidRPr="008E2CDF">
              <w:rPr>
                <w:b/>
              </w:rPr>
              <w:t>5</w:t>
            </w:r>
            <w:r w:rsidRPr="004028F4">
              <w:rPr>
                <w:b/>
              </w:rPr>
              <w:t>.......</w:t>
            </w:r>
          </w:p>
        </w:tc>
      </w:tr>
      <w:tr w:rsidR="004C688B" w14:paraId="5D283A7E" w14:textId="77777777" w:rsidTr="004C688B">
        <w:trPr>
          <w:trHeight w:val="288"/>
        </w:trPr>
        <w:tc>
          <w:tcPr>
            <w:tcW w:w="2700" w:type="dxa"/>
            <w:vMerge w:val="restart"/>
          </w:tcPr>
          <w:p w14:paraId="52EFA1EF" w14:textId="77777777" w:rsidR="004C688B" w:rsidRPr="00A8479D" w:rsidRDefault="004C688B" w:rsidP="004C688B">
            <w:pPr>
              <w:pStyle w:val="Tabletext-thinrow"/>
            </w:pPr>
            <w:r>
              <w:t xml:space="preserve">Degree Sought and Major Area of Study: </w:t>
            </w:r>
          </w:p>
        </w:tc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4E243C91" w14:textId="77777777" w:rsidR="004C688B" w:rsidRPr="008D04E9" w:rsidRDefault="004C688B" w:rsidP="004627CA">
            <w:pPr>
              <w:pStyle w:val="Tabletext-thinrow"/>
            </w:pPr>
            <w:r w:rsidRPr="008D04E9">
              <w:t>Degree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5F347259" w14:textId="77777777" w:rsidR="004C688B" w:rsidRPr="008D04E9" w:rsidRDefault="004C688B" w:rsidP="004627CA">
            <w:pPr>
              <w:pStyle w:val="Tabletext-thinrow"/>
            </w:pPr>
            <w:r w:rsidRPr="008D04E9">
              <w:t>Major Area of Study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139AD8" w14:textId="77777777" w:rsidR="004C688B" w:rsidRPr="008D04E9" w:rsidRDefault="004C688B" w:rsidP="004627CA">
            <w:pPr>
              <w:pStyle w:val="Tabletext-thinrow"/>
            </w:pPr>
          </w:p>
        </w:tc>
      </w:tr>
      <w:tr w:rsidR="004C688B" w14:paraId="64C54315" w14:textId="77777777" w:rsidTr="004C688B">
        <w:trPr>
          <w:trHeight w:val="404"/>
        </w:trPr>
        <w:tc>
          <w:tcPr>
            <w:tcW w:w="2700" w:type="dxa"/>
            <w:vMerge/>
          </w:tcPr>
          <w:p w14:paraId="6B58CE82" w14:textId="77777777" w:rsidR="004C688B" w:rsidRPr="00A8479D" w:rsidRDefault="004C688B" w:rsidP="004627CA">
            <w:pPr>
              <w:pStyle w:val="Tabletext-thinrow"/>
            </w:pPr>
          </w:p>
        </w:tc>
        <w:tc>
          <w:tcPr>
            <w:tcW w:w="2947" w:type="dxa"/>
            <w:vAlign w:val="center"/>
          </w:tcPr>
          <w:p w14:paraId="48F75028" w14:textId="7D1690CA" w:rsidR="004C688B" w:rsidRDefault="004C688B" w:rsidP="004627CA">
            <w:pPr>
              <w:pStyle w:val="Tabletext-thinrow"/>
            </w:pPr>
            <w:r>
              <w:t>Ph.D. in C</w:t>
            </w:r>
            <w:r w:rsidR="002F2BC6">
              <w:t>hemical, Environmental, and Materials</w:t>
            </w:r>
            <w:r>
              <w:t xml:space="preserve"> Engineering</w:t>
            </w:r>
          </w:p>
        </w:tc>
        <w:tc>
          <w:tcPr>
            <w:tcW w:w="2970" w:type="dxa"/>
            <w:vAlign w:val="center"/>
          </w:tcPr>
          <w:p w14:paraId="52CADCFB" w14:textId="77777777" w:rsidR="004C688B" w:rsidRDefault="00000000" w:rsidP="004627CA">
            <w:pPr>
              <w:pStyle w:val="Table-TextEntry"/>
              <w:jc w:val="center"/>
            </w:pPr>
            <w:sdt>
              <w:sdtPr>
                <w:rPr>
                  <w:rStyle w:val="DropDownBox"/>
                </w:rPr>
                <w:alias w:val="Choose a Major"/>
                <w:tag w:val="Choose a Major"/>
                <w:id w:val="-326057843"/>
                <w:placeholder>
                  <w:docPart w:val="26B9E14F909643359BDD4F814D395490"/>
                </w:placeholder>
                <w:comboBox>
                  <w:listItem w:displayText="  Architectural Engineering  " w:value="  Architectural Engineering  "/>
                  <w:listItem w:displayText="  Civil Engineering  " w:value="  Civil Engineering  "/>
                  <w:listItem w:displayText="  Environmental Engineering  " w:value="  Environmental Engineering  "/>
                  <w:listItem w:displayText="                     " w:value="                     "/>
                  <w:listItem w:displayText="................." w:value="................."/>
                </w:comboBox>
              </w:sdtPr>
              <w:sdtContent>
                <w:r w:rsidR="00433FBD">
                  <w:rPr>
                    <w:rStyle w:val="DropDownBox"/>
                  </w:rPr>
                  <w:t>.................</w:t>
                </w:r>
              </w:sdtContent>
            </w:sdt>
            <w:r w:rsidR="004C688B" w:rsidDel="00DF7D4B">
              <w:t xml:space="preserve"> </w:t>
            </w:r>
          </w:p>
        </w:tc>
        <w:tc>
          <w:tcPr>
            <w:tcW w:w="1710" w:type="dxa"/>
            <w:tcBorders>
              <w:tr2bl w:val="single" w:sz="4" w:space="0" w:color="auto"/>
            </w:tcBorders>
            <w:vAlign w:val="center"/>
          </w:tcPr>
          <w:p w14:paraId="4B8C69D7" w14:textId="77777777" w:rsidR="004C688B" w:rsidRDefault="004C688B" w:rsidP="004627CA">
            <w:pPr>
              <w:pStyle w:val="Table-TextEntry"/>
              <w:jc w:val="center"/>
            </w:pPr>
          </w:p>
        </w:tc>
      </w:tr>
    </w:tbl>
    <w:p w14:paraId="7EAB5EA2" w14:textId="77777777" w:rsidR="00433FBD" w:rsidRDefault="004C688B" w:rsidP="00433FBD">
      <w:pPr>
        <w:pStyle w:val="Heading1"/>
      </w:pPr>
      <w:r>
        <w:t>Coursework</w:t>
      </w:r>
    </w:p>
    <w:tbl>
      <w:tblPr>
        <w:tblStyle w:val="TableGrid"/>
        <w:tblpPr w:leftFromText="180" w:rightFromText="180" w:vertAnchor="text" w:horzAnchor="margin" w:tblpY="68"/>
        <w:tblW w:w="8977" w:type="dxa"/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517"/>
        <w:gridCol w:w="360"/>
        <w:gridCol w:w="1080"/>
        <w:gridCol w:w="720"/>
        <w:gridCol w:w="720"/>
        <w:gridCol w:w="540"/>
        <w:gridCol w:w="3510"/>
        <w:gridCol w:w="810"/>
        <w:gridCol w:w="720"/>
      </w:tblGrid>
      <w:tr w:rsidR="00AD11A2" w:rsidRPr="00E446C3" w14:paraId="3E069AAA" w14:textId="77777777" w:rsidTr="009D62AB">
        <w:tc>
          <w:tcPr>
            <w:tcW w:w="877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0F5A5D2C" w14:textId="77777777" w:rsidR="00AD11A2" w:rsidRPr="00077DE2" w:rsidRDefault="00AD11A2" w:rsidP="004627CA">
            <w:pPr>
              <w:pStyle w:val="Tabletext-thinrow"/>
            </w:pPr>
          </w:p>
        </w:tc>
        <w:tc>
          <w:tcPr>
            <w:tcW w:w="1080" w:type="dxa"/>
            <w:vMerge w:val="restart"/>
            <w:shd w:val="clear" w:color="auto" w:fill="D9D9D9" w:themeFill="background1" w:themeFillShade="D9"/>
            <w:vAlign w:val="center"/>
          </w:tcPr>
          <w:p w14:paraId="18B51F41" w14:textId="77777777" w:rsidR="00AD11A2" w:rsidRDefault="00AD11A2" w:rsidP="004627CA">
            <w:pPr>
              <w:pStyle w:val="Tabletext-thinrow"/>
            </w:pPr>
            <w:r>
              <w:t>Term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777CB1EA" w14:textId="77777777" w:rsidR="00AD11A2" w:rsidRDefault="00AD11A2" w:rsidP="004627CA">
            <w:pPr>
              <w:pStyle w:val="Tabletext-thinrow"/>
            </w:pPr>
            <w:r>
              <w:t>Year</w:t>
            </w: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C24BC8" w14:textId="12F8BB5D" w:rsidR="00AD11A2" w:rsidRDefault="00AD11A2" w:rsidP="004627CA">
            <w:pPr>
              <w:pStyle w:val="Tabletext-thinrow"/>
            </w:pPr>
            <w:r>
              <w:t>Course Information</w:t>
            </w:r>
            <w:r w:rsidR="00FB4F3D">
              <w:t xml:space="preserve"> (Deficiencies, if any)</w:t>
            </w:r>
          </w:p>
        </w:tc>
      </w:tr>
      <w:tr w:rsidR="00AD11A2" w:rsidRPr="00E446C3" w14:paraId="1D610D4D" w14:textId="77777777" w:rsidTr="009D62AB">
        <w:tc>
          <w:tcPr>
            <w:tcW w:w="877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684E37" w14:textId="77777777" w:rsidR="00AD11A2" w:rsidRPr="00077DE2" w:rsidRDefault="00AD11A2" w:rsidP="004627CA">
            <w:pPr>
              <w:pStyle w:val="Tabletext-thinrow"/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8D6162" w14:textId="77777777" w:rsidR="00AD11A2" w:rsidRDefault="00AD11A2" w:rsidP="004627CA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DDB86E" w14:textId="77777777" w:rsidR="00AD11A2" w:rsidRDefault="00AD11A2" w:rsidP="004627CA">
            <w:pPr>
              <w:pStyle w:val="Tabletext-thinrow"/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F926E8" w14:textId="77777777" w:rsidR="00AD11A2" w:rsidRDefault="00AD11A2" w:rsidP="004627CA">
            <w:pPr>
              <w:pStyle w:val="Tabletext-thinrow"/>
            </w:pPr>
            <w: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566F0B" w14:textId="77777777" w:rsidR="00AD11A2" w:rsidRDefault="00AD11A2" w:rsidP="004627CA">
            <w:pPr>
              <w:pStyle w:val="Tabletext-thinrow"/>
            </w:pPr>
            <w:r>
              <w:t>#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EECDE4" w14:textId="77777777" w:rsidR="00AD11A2" w:rsidRDefault="00AD11A2" w:rsidP="004627CA">
            <w:pPr>
              <w:pStyle w:val="Tabletext-thinrow"/>
            </w:pPr>
            <w:r>
              <w:t>Title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B5D75F3" w14:textId="77777777" w:rsidR="00AD11A2" w:rsidRDefault="00AD11A2" w:rsidP="004627CA">
            <w:pPr>
              <w:pStyle w:val="Tabletext-thinrow"/>
            </w:pPr>
            <w: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82C81E" w14:textId="3E6B10D4" w:rsidR="00AD11A2" w:rsidRDefault="00AD11A2" w:rsidP="004627CA">
            <w:pPr>
              <w:pStyle w:val="Tabletext-thinrow"/>
            </w:pPr>
            <w:r>
              <w:t>Gr</w:t>
            </w:r>
            <w:r w:rsidR="00FB4F3D">
              <w:t>ade</w:t>
            </w:r>
          </w:p>
        </w:tc>
      </w:tr>
      <w:tr w:rsidR="00AD11A2" w:rsidRPr="00A05BB0" w14:paraId="00CF70B4" w14:textId="77777777" w:rsidTr="009D62AB">
        <w:trPr>
          <w:cantSplit/>
          <w:trHeight w:val="259"/>
        </w:trPr>
        <w:tc>
          <w:tcPr>
            <w:tcW w:w="517" w:type="dxa"/>
            <w:vMerge w:val="restart"/>
            <w:textDirection w:val="btLr"/>
            <w:vAlign w:val="center"/>
          </w:tcPr>
          <w:p w14:paraId="2F47F4F4" w14:textId="77777777" w:rsidR="00AD11A2" w:rsidRPr="00FD347D" w:rsidRDefault="00AD11A2" w:rsidP="004627CA">
            <w:pPr>
              <w:pStyle w:val="Table-Subheading"/>
              <w:ind w:left="113" w:right="113"/>
              <w:jc w:val="center"/>
              <w:rPr>
                <w:b w:val="0"/>
                <w:sz w:val="12"/>
                <w:szCs w:val="12"/>
              </w:rPr>
            </w:pPr>
            <w:r w:rsidRPr="00FD347D">
              <w:rPr>
                <w:b w:val="0"/>
                <w:sz w:val="12"/>
                <w:szCs w:val="12"/>
              </w:rPr>
              <w:t>Deficiencies (</w:t>
            </w:r>
            <w:r>
              <w:rPr>
                <w:b w:val="0"/>
                <w:sz w:val="12"/>
                <w:szCs w:val="12"/>
              </w:rPr>
              <w:t>if any</w:t>
            </w:r>
            <w:r w:rsidRPr="00FD347D">
              <w:rPr>
                <w:b w:val="0"/>
                <w:sz w:val="12"/>
                <w:szCs w:val="12"/>
              </w:rPr>
              <w:t>)</w:t>
            </w:r>
          </w:p>
        </w:tc>
        <w:tc>
          <w:tcPr>
            <w:tcW w:w="360" w:type="dxa"/>
            <w:vAlign w:val="center"/>
          </w:tcPr>
          <w:p w14:paraId="768CEE08" w14:textId="77777777" w:rsidR="00AD11A2" w:rsidRPr="00A05BB0" w:rsidRDefault="00AD11A2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1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-1741319415"/>
              <w:placeholder>
                <w:docPart w:val="E03323656EEF454FA1A647AB047D82A9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1794AE5B" w14:textId="77777777" w:rsidR="00AD11A2" w:rsidRPr="00A05BB0" w:rsidRDefault="00AD11A2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3DF19FDE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98ED412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776AC13A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5583D6AA" w14:textId="77777777" w:rsidR="00AD11A2" w:rsidRPr="00A05BB0" w:rsidRDefault="00AD11A2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DCF16B1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756787238"/>
            <w:placeholder>
              <w:docPart w:val="0832884D456E4358938A828C58827B58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4CA66376" w14:textId="77777777" w:rsidR="00AD11A2" w:rsidRPr="00A05BB0" w:rsidRDefault="00AD11A2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AD11A2" w:rsidRPr="00A05BB0" w14:paraId="0C454063" w14:textId="77777777" w:rsidTr="009D62AB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3123614A" w14:textId="77777777" w:rsidR="00AD11A2" w:rsidRPr="00A05BB0" w:rsidRDefault="00AD11A2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360" w:type="dxa"/>
            <w:vAlign w:val="center"/>
          </w:tcPr>
          <w:p w14:paraId="35581AB1" w14:textId="77777777" w:rsidR="00AD11A2" w:rsidRPr="00A05BB0" w:rsidRDefault="00AD11A2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2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202218075"/>
              <w:placeholder>
                <w:docPart w:val="A799B866A3634AB790C2995D2F89A59D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1004D03B" w14:textId="77777777" w:rsidR="00AD11A2" w:rsidRPr="00A05BB0" w:rsidRDefault="00AD11A2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23B5340D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99A92ED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3A037922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324AE64B" w14:textId="77777777" w:rsidR="00AD11A2" w:rsidRPr="00A05BB0" w:rsidRDefault="00AD11A2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7E719605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429190523"/>
            <w:placeholder>
              <w:docPart w:val="4D7274E0E9294D66A6C39B5A5C8EB83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669548A8" w14:textId="77777777" w:rsidR="00AD11A2" w:rsidRPr="00A05BB0" w:rsidRDefault="00AD11A2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AD11A2" w:rsidRPr="00A05BB0" w14:paraId="26BE2AEA" w14:textId="77777777" w:rsidTr="009D62AB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57C3BA61" w14:textId="77777777" w:rsidR="00AD11A2" w:rsidRPr="00A05BB0" w:rsidRDefault="00AD11A2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360" w:type="dxa"/>
            <w:vAlign w:val="center"/>
          </w:tcPr>
          <w:p w14:paraId="0AD1FFB8" w14:textId="77777777" w:rsidR="00AD11A2" w:rsidRPr="00A05BB0" w:rsidRDefault="00AD11A2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A05BB0">
              <w:rPr>
                <w:sz w:val="18"/>
                <w:szCs w:val="18"/>
              </w:rPr>
              <w:t>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-820810344"/>
              <w:placeholder>
                <w:docPart w:val="590AAB98F2544E10B6E1135EAE33A7AE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354BFF93" w14:textId="77777777" w:rsidR="00AD11A2" w:rsidRPr="00A05BB0" w:rsidRDefault="00AD11A2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3F987A0D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78F21C8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290FE66D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207A53C" w14:textId="77777777" w:rsidR="00AD11A2" w:rsidRPr="00A05BB0" w:rsidRDefault="00AD11A2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5A5ACD21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165703100"/>
            <w:placeholder>
              <w:docPart w:val="9D8C954EBE8042A9A5FE2B9F8CD1E54E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687C5F20" w14:textId="77777777" w:rsidR="00AD11A2" w:rsidRPr="00A05BB0" w:rsidRDefault="00AD11A2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</w:tbl>
    <w:p w14:paraId="6881164B" w14:textId="65BD9642" w:rsidR="00433FBD" w:rsidRDefault="00433FBD" w:rsidP="007A7FC0">
      <w:pPr>
        <w:pStyle w:val="FigureTable"/>
      </w:pPr>
    </w:p>
    <w:p w14:paraId="1A396EF7" w14:textId="77777777" w:rsidR="00AD11A2" w:rsidRDefault="00AD11A2" w:rsidP="007A7FC0">
      <w:pPr>
        <w:pStyle w:val="FigureTable"/>
      </w:pPr>
    </w:p>
    <w:p w14:paraId="403C6473" w14:textId="77777777" w:rsidR="00AD11A2" w:rsidRDefault="00AD11A2" w:rsidP="007A7FC0">
      <w:pPr>
        <w:pStyle w:val="FigureTable"/>
      </w:pPr>
    </w:p>
    <w:p w14:paraId="4AB2CD7D" w14:textId="77777777" w:rsidR="00AD11A2" w:rsidRDefault="00AD11A2" w:rsidP="007A7FC0">
      <w:pPr>
        <w:pStyle w:val="FigureTable"/>
      </w:pPr>
    </w:p>
    <w:p w14:paraId="772FC4E7" w14:textId="77777777" w:rsidR="00FB4F3D" w:rsidRDefault="00FB4F3D" w:rsidP="007A7FC0">
      <w:pPr>
        <w:pStyle w:val="FigureTable"/>
      </w:pPr>
    </w:p>
    <w:p w14:paraId="24A67440" w14:textId="77777777" w:rsidR="00FB4F3D" w:rsidRPr="00FE72E2" w:rsidRDefault="00FB4F3D" w:rsidP="00FB4F3D">
      <w:pPr>
        <w:spacing w:before="20" w:after="20"/>
        <w:contextualSpacing/>
        <w:rPr>
          <w:color w:val="31849B"/>
        </w:rPr>
      </w:pPr>
    </w:p>
    <w:tbl>
      <w:tblPr>
        <w:tblStyle w:val="TableGrid"/>
        <w:tblpPr w:leftFromText="180" w:rightFromText="180" w:vertAnchor="text" w:horzAnchor="margin" w:tblpY="68"/>
        <w:tblW w:w="8977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360"/>
        <w:gridCol w:w="1080"/>
        <w:gridCol w:w="720"/>
        <w:gridCol w:w="720"/>
        <w:gridCol w:w="540"/>
        <w:gridCol w:w="3510"/>
        <w:gridCol w:w="810"/>
        <w:gridCol w:w="720"/>
      </w:tblGrid>
      <w:tr w:rsidR="00FB4F3D" w:rsidRPr="00FE72E2" w14:paraId="7F9821AC" w14:textId="77777777" w:rsidTr="00B83712">
        <w:tc>
          <w:tcPr>
            <w:tcW w:w="877" w:type="dxa"/>
            <w:gridSpan w:val="2"/>
            <w:vMerge w:val="restart"/>
            <w:shd w:val="clear" w:color="auto" w:fill="D9D9D9"/>
            <w:vAlign w:val="center"/>
          </w:tcPr>
          <w:p w14:paraId="20C67C24" w14:textId="77777777" w:rsidR="00FB4F3D" w:rsidRPr="00FE72E2" w:rsidRDefault="00FB4F3D" w:rsidP="00B83712">
            <w:pPr>
              <w:contextualSpacing/>
              <w:rPr>
                <w:sz w:val="22"/>
              </w:rPr>
            </w:pPr>
          </w:p>
        </w:tc>
        <w:tc>
          <w:tcPr>
            <w:tcW w:w="1080" w:type="dxa"/>
            <w:vMerge w:val="restart"/>
            <w:shd w:val="clear" w:color="auto" w:fill="D9D9D9"/>
            <w:vAlign w:val="center"/>
          </w:tcPr>
          <w:p w14:paraId="79953017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  <w:r>
              <w:rPr>
                <w:sz w:val="22"/>
              </w:rPr>
              <w:t xml:space="preserve">Institution &amp; </w:t>
            </w:r>
            <w:r w:rsidRPr="00FE72E2">
              <w:rPr>
                <w:sz w:val="22"/>
              </w:rPr>
              <w:t>Term</w:t>
            </w:r>
          </w:p>
        </w:tc>
        <w:tc>
          <w:tcPr>
            <w:tcW w:w="720" w:type="dxa"/>
            <w:vMerge w:val="restart"/>
            <w:shd w:val="clear" w:color="auto" w:fill="D9D9D9"/>
            <w:vAlign w:val="center"/>
          </w:tcPr>
          <w:p w14:paraId="6B62D957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  <w:r w:rsidRPr="00FE72E2">
              <w:rPr>
                <w:sz w:val="22"/>
              </w:rPr>
              <w:t>Year</w:t>
            </w: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4A38C987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  <w:r w:rsidRPr="00FE72E2">
              <w:rPr>
                <w:sz w:val="22"/>
              </w:rPr>
              <w:t>Course Information</w:t>
            </w:r>
            <w:r>
              <w:rPr>
                <w:sz w:val="22"/>
              </w:rPr>
              <w:t xml:space="preserve"> (Transfer from Other Institution)</w:t>
            </w:r>
          </w:p>
        </w:tc>
      </w:tr>
      <w:tr w:rsidR="00FB4F3D" w:rsidRPr="00FE72E2" w14:paraId="19EDB1FC" w14:textId="77777777" w:rsidTr="00B83712">
        <w:tc>
          <w:tcPr>
            <w:tcW w:w="877" w:type="dxa"/>
            <w:gridSpan w:val="2"/>
            <w:vMerge/>
            <w:shd w:val="clear" w:color="auto" w:fill="D9D9D9"/>
            <w:vAlign w:val="center"/>
          </w:tcPr>
          <w:p w14:paraId="0A50B754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</w:p>
        </w:tc>
        <w:tc>
          <w:tcPr>
            <w:tcW w:w="1080" w:type="dxa"/>
            <w:vMerge/>
            <w:shd w:val="clear" w:color="auto" w:fill="D9D9D9"/>
            <w:vAlign w:val="center"/>
          </w:tcPr>
          <w:p w14:paraId="5595BE19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</w:p>
        </w:tc>
        <w:tc>
          <w:tcPr>
            <w:tcW w:w="720" w:type="dxa"/>
            <w:vMerge/>
            <w:shd w:val="clear" w:color="auto" w:fill="D9D9D9"/>
            <w:vAlign w:val="center"/>
          </w:tcPr>
          <w:p w14:paraId="6CAAA1D7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90FB05C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  <w:r>
              <w:rPr>
                <w:sz w:val="22"/>
              </w:rPr>
              <w:t xml:space="preserve">(These credits </w:t>
            </w:r>
            <w:proofErr w:type="gramStart"/>
            <w:r>
              <w:rPr>
                <w:sz w:val="22"/>
              </w:rPr>
              <w:t>not</w:t>
            </w:r>
            <w:proofErr w:type="gramEnd"/>
            <w:r>
              <w:rPr>
                <w:sz w:val="22"/>
              </w:rPr>
              <w:t xml:space="preserve"> counted towards another degree)</w:t>
            </w:r>
          </w:p>
        </w:tc>
      </w:tr>
      <w:tr w:rsidR="00FB4F3D" w:rsidRPr="00FE72E2" w14:paraId="05B57F50" w14:textId="77777777" w:rsidTr="00B83712">
        <w:tc>
          <w:tcPr>
            <w:tcW w:w="877" w:type="dxa"/>
            <w:gridSpan w:val="2"/>
            <w:vMerge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4ED1CDFD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1D83AA6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F4EE70B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51026AAF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  <w:r w:rsidRPr="00FE72E2">
              <w:rPr>
                <w:sz w:val="22"/>
              </w:rP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4C3A5AC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  <w:r w:rsidRPr="00FE72E2">
              <w:rPr>
                <w:sz w:val="22"/>
              </w:rPr>
              <w:t>#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40B7991E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  <w:r w:rsidRPr="00FE72E2">
              <w:rPr>
                <w:sz w:val="22"/>
              </w:rPr>
              <w:t>Title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5E79E15F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  <w:r w:rsidRPr="00FE72E2">
              <w:rPr>
                <w:sz w:val="22"/>
              </w:rP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04C7F2AD" w14:textId="77777777" w:rsidR="00FB4F3D" w:rsidRPr="00FE72E2" w:rsidRDefault="00FB4F3D" w:rsidP="00B83712">
            <w:pPr>
              <w:contextualSpacing/>
              <w:jc w:val="center"/>
              <w:rPr>
                <w:sz w:val="22"/>
              </w:rPr>
            </w:pPr>
            <w:r w:rsidRPr="00FE72E2">
              <w:rPr>
                <w:sz w:val="22"/>
              </w:rPr>
              <w:t>Grade</w:t>
            </w:r>
          </w:p>
        </w:tc>
      </w:tr>
      <w:tr w:rsidR="00FB4F3D" w:rsidRPr="00FE72E2" w14:paraId="00CA5463" w14:textId="77777777" w:rsidTr="00B83712">
        <w:trPr>
          <w:cantSplit/>
          <w:trHeight w:val="259"/>
        </w:trPr>
        <w:tc>
          <w:tcPr>
            <w:tcW w:w="517" w:type="dxa"/>
            <w:vMerge w:val="restart"/>
            <w:textDirection w:val="btLr"/>
            <w:vAlign w:val="center"/>
          </w:tcPr>
          <w:p w14:paraId="1EE1D6D6" w14:textId="77777777" w:rsidR="00FB4F3D" w:rsidRPr="00FE72E2" w:rsidRDefault="00FB4F3D" w:rsidP="00B83712">
            <w:pPr>
              <w:ind w:left="113" w:right="113"/>
              <w:contextualSpacing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From other institution</w:t>
            </w:r>
          </w:p>
        </w:tc>
        <w:tc>
          <w:tcPr>
            <w:tcW w:w="360" w:type="dxa"/>
            <w:vAlign w:val="center"/>
          </w:tcPr>
          <w:p w14:paraId="58FBA11D" w14:textId="77777777" w:rsidR="00FB4F3D" w:rsidRPr="00FE72E2" w:rsidRDefault="00FB4F3D" w:rsidP="00B83712">
            <w:pPr>
              <w:contextualSpacing/>
              <w:jc w:val="center"/>
              <w:rPr>
                <w:b/>
                <w:sz w:val="18"/>
                <w:szCs w:val="18"/>
              </w:rPr>
            </w:pPr>
            <w:r w:rsidRPr="00FE72E2">
              <w:rPr>
                <w:b/>
                <w:sz w:val="18"/>
                <w:szCs w:val="18"/>
              </w:rPr>
              <w:t>1.</w:t>
            </w:r>
          </w:p>
        </w:tc>
        <w:tc>
          <w:tcPr>
            <w:tcW w:w="1080" w:type="dxa"/>
            <w:vAlign w:val="center"/>
          </w:tcPr>
          <w:sdt>
            <w:sdtPr>
              <w:rPr>
                <w:color w:val="002060"/>
                <w:sz w:val="22"/>
              </w:rPr>
              <w:alias w:val="Term"/>
              <w:tag w:val="Term"/>
              <w:id w:val="-2071718866"/>
              <w:placeholder>
                <w:docPart w:val="4966AB82EFD744C6A3DD138F74355CAA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4860B96A" w14:textId="77777777" w:rsidR="00FB4F3D" w:rsidRPr="00FE72E2" w:rsidRDefault="00FB4F3D" w:rsidP="00B83712">
                <w:pPr>
                  <w:contextualSpacing/>
                  <w:jc w:val="center"/>
                  <w:rPr>
                    <w:color w:val="002060"/>
                    <w:sz w:val="22"/>
                  </w:rPr>
                </w:pPr>
                <w:r w:rsidRPr="00FE72E2">
                  <w:rPr>
                    <w:color w:val="002060"/>
                    <w:sz w:val="22"/>
                  </w:rP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41B5F638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CB38C98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0F25A3A6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3203D7AB" w14:textId="77777777" w:rsidR="00FB4F3D" w:rsidRPr="00FE72E2" w:rsidRDefault="00FB4F3D" w:rsidP="00B83712">
            <w:pPr>
              <w:contextualSpacing/>
              <w:rPr>
                <w:color w:val="002060"/>
                <w:sz w:val="20"/>
              </w:rPr>
            </w:pPr>
          </w:p>
        </w:tc>
        <w:tc>
          <w:tcPr>
            <w:tcW w:w="810" w:type="dxa"/>
            <w:vAlign w:val="center"/>
          </w:tcPr>
          <w:p w14:paraId="58759615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sdt>
          <w:sdtPr>
            <w:rPr>
              <w:color w:val="002060"/>
              <w:sz w:val="22"/>
            </w:rPr>
            <w:alias w:val="Group Letter"/>
            <w:tag w:val="Group Letter"/>
            <w:id w:val="1834179862"/>
            <w:placeholder>
              <w:docPart w:val="F6DF31970E274DEDAB1BEDAC5B76D9B0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320B911A" w14:textId="77777777" w:rsidR="00FB4F3D" w:rsidRPr="00FE72E2" w:rsidRDefault="00FB4F3D" w:rsidP="00B83712">
                <w:pPr>
                  <w:contextualSpacing/>
                  <w:jc w:val="center"/>
                  <w:rPr>
                    <w:color w:val="002060"/>
                    <w:sz w:val="22"/>
                  </w:rPr>
                </w:pPr>
                <w:r w:rsidRPr="00FE72E2">
                  <w:rPr>
                    <w:color w:val="002060"/>
                    <w:sz w:val="22"/>
                  </w:rPr>
                  <w:t xml:space="preserve"> </w:t>
                </w:r>
              </w:p>
            </w:tc>
          </w:sdtContent>
        </w:sdt>
      </w:tr>
      <w:tr w:rsidR="00FB4F3D" w:rsidRPr="00FE72E2" w14:paraId="624EF0C7" w14:textId="77777777" w:rsidTr="00B83712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6D140772" w14:textId="77777777" w:rsidR="00FB4F3D" w:rsidRPr="00FE72E2" w:rsidRDefault="00FB4F3D" w:rsidP="00B83712">
            <w:pPr>
              <w:contextualSpacing/>
              <w:rPr>
                <w:b/>
                <w:sz w:val="18"/>
              </w:rPr>
            </w:pPr>
          </w:p>
        </w:tc>
        <w:tc>
          <w:tcPr>
            <w:tcW w:w="360" w:type="dxa"/>
            <w:vAlign w:val="center"/>
          </w:tcPr>
          <w:p w14:paraId="346E8412" w14:textId="77777777" w:rsidR="00FB4F3D" w:rsidRPr="00FE72E2" w:rsidRDefault="00FB4F3D" w:rsidP="00B83712">
            <w:pPr>
              <w:contextualSpacing/>
              <w:jc w:val="center"/>
              <w:rPr>
                <w:b/>
                <w:sz w:val="18"/>
                <w:szCs w:val="18"/>
              </w:rPr>
            </w:pPr>
            <w:r w:rsidRPr="00FE72E2">
              <w:rPr>
                <w:b/>
                <w:sz w:val="18"/>
                <w:szCs w:val="18"/>
              </w:rPr>
              <w:t>2.</w:t>
            </w:r>
          </w:p>
        </w:tc>
        <w:tc>
          <w:tcPr>
            <w:tcW w:w="1080" w:type="dxa"/>
            <w:vAlign w:val="center"/>
          </w:tcPr>
          <w:sdt>
            <w:sdtPr>
              <w:rPr>
                <w:color w:val="002060"/>
                <w:sz w:val="22"/>
              </w:rPr>
              <w:alias w:val="Term"/>
              <w:tag w:val="Term"/>
              <w:id w:val="1620874922"/>
              <w:placeholder>
                <w:docPart w:val="191A6AD2789B4BB79E84632471F7B4CD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0ECD7BE3" w14:textId="77777777" w:rsidR="00FB4F3D" w:rsidRPr="00FE72E2" w:rsidRDefault="00FB4F3D" w:rsidP="00B83712">
                <w:pPr>
                  <w:contextualSpacing/>
                  <w:jc w:val="center"/>
                  <w:rPr>
                    <w:color w:val="002060"/>
                    <w:sz w:val="22"/>
                  </w:rPr>
                </w:pPr>
                <w:r w:rsidRPr="00FE72E2">
                  <w:rPr>
                    <w:color w:val="002060"/>
                    <w:sz w:val="22"/>
                  </w:rP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7C1662AB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01D42499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428CB967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BB18AA0" w14:textId="77777777" w:rsidR="00FB4F3D" w:rsidRPr="00FE72E2" w:rsidRDefault="00FB4F3D" w:rsidP="00B83712">
            <w:pPr>
              <w:contextualSpacing/>
              <w:rPr>
                <w:color w:val="002060"/>
                <w:sz w:val="20"/>
              </w:rPr>
            </w:pPr>
          </w:p>
        </w:tc>
        <w:tc>
          <w:tcPr>
            <w:tcW w:w="810" w:type="dxa"/>
            <w:vAlign w:val="center"/>
          </w:tcPr>
          <w:p w14:paraId="551FDD50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sdt>
          <w:sdtPr>
            <w:rPr>
              <w:color w:val="002060"/>
              <w:sz w:val="22"/>
            </w:rPr>
            <w:alias w:val="Group Letter"/>
            <w:tag w:val="Group Letter"/>
            <w:id w:val="1579472235"/>
            <w:placeholder>
              <w:docPart w:val="3AD24243D273422B9809C8C9324F7346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427A20F3" w14:textId="77777777" w:rsidR="00FB4F3D" w:rsidRPr="00FE72E2" w:rsidRDefault="00FB4F3D" w:rsidP="00B83712">
                <w:pPr>
                  <w:contextualSpacing/>
                  <w:jc w:val="center"/>
                  <w:rPr>
                    <w:color w:val="002060"/>
                    <w:sz w:val="22"/>
                  </w:rPr>
                </w:pPr>
                <w:r w:rsidRPr="00FE72E2">
                  <w:rPr>
                    <w:color w:val="002060"/>
                    <w:sz w:val="22"/>
                  </w:rPr>
                  <w:t xml:space="preserve"> </w:t>
                </w:r>
              </w:p>
            </w:tc>
          </w:sdtContent>
        </w:sdt>
      </w:tr>
      <w:tr w:rsidR="00FB4F3D" w:rsidRPr="00FE72E2" w14:paraId="563D172E" w14:textId="77777777" w:rsidTr="00B83712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0977EEB8" w14:textId="77777777" w:rsidR="00FB4F3D" w:rsidRPr="00FE72E2" w:rsidRDefault="00FB4F3D" w:rsidP="00B83712">
            <w:pPr>
              <w:contextualSpacing/>
              <w:rPr>
                <w:b/>
                <w:sz w:val="18"/>
              </w:rPr>
            </w:pPr>
          </w:p>
        </w:tc>
        <w:tc>
          <w:tcPr>
            <w:tcW w:w="360" w:type="dxa"/>
            <w:vAlign w:val="center"/>
          </w:tcPr>
          <w:p w14:paraId="590DB5F3" w14:textId="77777777" w:rsidR="00FB4F3D" w:rsidRPr="00FE72E2" w:rsidRDefault="00FB4F3D" w:rsidP="00B83712">
            <w:pPr>
              <w:contextualSpacing/>
              <w:jc w:val="center"/>
              <w:rPr>
                <w:b/>
                <w:sz w:val="18"/>
                <w:szCs w:val="18"/>
              </w:rPr>
            </w:pPr>
            <w:r w:rsidRPr="00FE72E2">
              <w:rPr>
                <w:b/>
                <w:sz w:val="18"/>
                <w:szCs w:val="18"/>
              </w:rPr>
              <w:t>3.</w:t>
            </w:r>
          </w:p>
        </w:tc>
        <w:tc>
          <w:tcPr>
            <w:tcW w:w="1080" w:type="dxa"/>
            <w:vAlign w:val="center"/>
          </w:tcPr>
          <w:sdt>
            <w:sdtPr>
              <w:rPr>
                <w:color w:val="002060"/>
                <w:sz w:val="22"/>
              </w:rPr>
              <w:alias w:val="Term"/>
              <w:tag w:val="Term"/>
              <w:id w:val="-476530324"/>
              <w:placeholder>
                <w:docPart w:val="1C93810157404E8B9E9E7A7E815DB77F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7E0A1273" w14:textId="77777777" w:rsidR="00FB4F3D" w:rsidRPr="00FE72E2" w:rsidRDefault="00FB4F3D" w:rsidP="00B83712">
                <w:pPr>
                  <w:contextualSpacing/>
                  <w:jc w:val="center"/>
                  <w:rPr>
                    <w:color w:val="002060"/>
                    <w:sz w:val="22"/>
                  </w:rPr>
                </w:pPr>
                <w:r w:rsidRPr="00FE72E2">
                  <w:rPr>
                    <w:color w:val="002060"/>
                    <w:sz w:val="22"/>
                  </w:rP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6372CA8C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5D157F7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0B288948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D274DDF" w14:textId="77777777" w:rsidR="00FB4F3D" w:rsidRPr="00FE72E2" w:rsidRDefault="00FB4F3D" w:rsidP="00B83712">
            <w:pPr>
              <w:contextualSpacing/>
              <w:rPr>
                <w:color w:val="002060"/>
                <w:sz w:val="20"/>
              </w:rPr>
            </w:pPr>
          </w:p>
        </w:tc>
        <w:tc>
          <w:tcPr>
            <w:tcW w:w="810" w:type="dxa"/>
            <w:vAlign w:val="center"/>
          </w:tcPr>
          <w:p w14:paraId="57E33F20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sdt>
          <w:sdtPr>
            <w:rPr>
              <w:color w:val="002060"/>
              <w:sz w:val="22"/>
            </w:rPr>
            <w:alias w:val="Group Letter"/>
            <w:tag w:val="Group Letter"/>
            <w:id w:val="-636187194"/>
            <w:placeholder>
              <w:docPart w:val="684BFA2C3D7149EF83B0038E75EC93CC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43F983AB" w14:textId="77777777" w:rsidR="00FB4F3D" w:rsidRPr="00FE72E2" w:rsidRDefault="00FB4F3D" w:rsidP="00B83712">
                <w:pPr>
                  <w:contextualSpacing/>
                  <w:jc w:val="center"/>
                  <w:rPr>
                    <w:color w:val="002060"/>
                    <w:sz w:val="22"/>
                  </w:rPr>
                </w:pPr>
                <w:r w:rsidRPr="00FE72E2">
                  <w:rPr>
                    <w:color w:val="002060"/>
                    <w:sz w:val="22"/>
                  </w:rPr>
                  <w:t xml:space="preserve"> </w:t>
                </w:r>
              </w:p>
            </w:tc>
          </w:sdtContent>
        </w:sdt>
      </w:tr>
      <w:tr w:rsidR="00FB4F3D" w:rsidRPr="00FE72E2" w14:paraId="63E854BF" w14:textId="77777777" w:rsidTr="00B83712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00AF144F" w14:textId="77777777" w:rsidR="00FB4F3D" w:rsidRPr="00FE72E2" w:rsidRDefault="00FB4F3D" w:rsidP="00B83712">
            <w:pPr>
              <w:contextualSpacing/>
              <w:rPr>
                <w:b/>
                <w:sz w:val="18"/>
              </w:rPr>
            </w:pPr>
          </w:p>
        </w:tc>
        <w:tc>
          <w:tcPr>
            <w:tcW w:w="360" w:type="dxa"/>
            <w:vAlign w:val="center"/>
          </w:tcPr>
          <w:p w14:paraId="57AAD0F2" w14:textId="77777777" w:rsidR="00FB4F3D" w:rsidRPr="00FE72E2" w:rsidRDefault="00FB4F3D" w:rsidP="00B83712">
            <w:pPr>
              <w:contextualSpacing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.</w:t>
            </w:r>
          </w:p>
        </w:tc>
        <w:tc>
          <w:tcPr>
            <w:tcW w:w="1080" w:type="dxa"/>
            <w:vAlign w:val="center"/>
          </w:tcPr>
          <w:p w14:paraId="4F1EC13C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720" w:type="dxa"/>
            <w:vAlign w:val="center"/>
          </w:tcPr>
          <w:p w14:paraId="69E8009F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046CCE33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5D2F265C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4DF7B39" w14:textId="77777777" w:rsidR="00FB4F3D" w:rsidRPr="00FE72E2" w:rsidRDefault="00FB4F3D" w:rsidP="00B83712">
            <w:pPr>
              <w:contextualSpacing/>
              <w:rPr>
                <w:color w:val="002060"/>
                <w:sz w:val="20"/>
              </w:rPr>
            </w:pPr>
          </w:p>
        </w:tc>
        <w:tc>
          <w:tcPr>
            <w:tcW w:w="810" w:type="dxa"/>
            <w:vAlign w:val="center"/>
          </w:tcPr>
          <w:p w14:paraId="3C8737D0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  <w:tc>
          <w:tcPr>
            <w:tcW w:w="720" w:type="dxa"/>
            <w:vAlign w:val="center"/>
          </w:tcPr>
          <w:p w14:paraId="2A74F504" w14:textId="77777777" w:rsidR="00FB4F3D" w:rsidRPr="00FE72E2" w:rsidRDefault="00FB4F3D" w:rsidP="00B83712">
            <w:pPr>
              <w:contextualSpacing/>
              <w:jc w:val="center"/>
              <w:rPr>
                <w:color w:val="002060"/>
                <w:sz w:val="22"/>
              </w:rPr>
            </w:pPr>
          </w:p>
        </w:tc>
      </w:tr>
    </w:tbl>
    <w:p w14:paraId="6308095D" w14:textId="77777777" w:rsidR="00FB4F3D" w:rsidRDefault="00FB4F3D" w:rsidP="00FB4F3D">
      <w:pPr>
        <w:pStyle w:val="FigureTable"/>
        <w:rPr>
          <w:color w:val="31849B" w:themeColor="accent5" w:themeShade="BF"/>
        </w:rPr>
      </w:pPr>
    </w:p>
    <w:p w14:paraId="465C16CB" w14:textId="77777777" w:rsidR="00FB4F3D" w:rsidRDefault="00FB4F3D" w:rsidP="00FB4F3D">
      <w:pPr>
        <w:pStyle w:val="FigureTable"/>
        <w:rPr>
          <w:color w:val="31849B" w:themeColor="accent5" w:themeShade="BF"/>
        </w:rPr>
      </w:pPr>
    </w:p>
    <w:p w14:paraId="55E333B3" w14:textId="77777777" w:rsidR="00FB4F3D" w:rsidRDefault="00FB4F3D" w:rsidP="00FB4F3D">
      <w:pPr>
        <w:pStyle w:val="FigureTable"/>
        <w:rPr>
          <w:color w:val="31849B" w:themeColor="accent5" w:themeShade="BF"/>
        </w:rPr>
      </w:pPr>
    </w:p>
    <w:p w14:paraId="08433E96" w14:textId="77777777" w:rsidR="00FB4F3D" w:rsidRDefault="00FB4F3D" w:rsidP="00FB4F3D">
      <w:pPr>
        <w:pStyle w:val="FigureTable"/>
        <w:rPr>
          <w:color w:val="31849B" w:themeColor="accent5" w:themeShade="BF"/>
        </w:rPr>
      </w:pPr>
    </w:p>
    <w:p w14:paraId="16C4AAD4" w14:textId="77777777" w:rsidR="00FB4F3D" w:rsidRDefault="00FB4F3D" w:rsidP="00FB4F3D">
      <w:pPr>
        <w:pStyle w:val="FigureTable"/>
        <w:rPr>
          <w:color w:val="31849B" w:themeColor="accent5" w:themeShade="BF"/>
        </w:rPr>
      </w:pPr>
    </w:p>
    <w:p w14:paraId="11DA528C" w14:textId="77777777" w:rsidR="00FB4F3D" w:rsidRDefault="00FB4F3D" w:rsidP="00FB4F3D">
      <w:pPr>
        <w:pStyle w:val="FigureTable"/>
        <w:rPr>
          <w:color w:val="31849B" w:themeColor="accent5" w:themeShade="BF"/>
        </w:rPr>
      </w:pPr>
    </w:p>
    <w:p w14:paraId="1C4B144C" w14:textId="77777777" w:rsidR="00FB4F3D" w:rsidRDefault="00FB4F3D" w:rsidP="00FB4F3D">
      <w:pPr>
        <w:pStyle w:val="FigureTable"/>
        <w:jc w:val="both"/>
      </w:pPr>
    </w:p>
    <w:p w14:paraId="76B8CB36" w14:textId="73F86BC3" w:rsidR="00AD11A2" w:rsidRPr="007A7FC0" w:rsidRDefault="009D62AB" w:rsidP="007A7FC0">
      <w:pPr>
        <w:pStyle w:val="FigureTabl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B336DB" wp14:editId="7DD1503E">
                <wp:simplePos x="0" y="0"/>
                <wp:positionH relativeFrom="column">
                  <wp:posOffset>5735428</wp:posOffset>
                </wp:positionH>
                <wp:positionV relativeFrom="paragraph">
                  <wp:posOffset>2804160</wp:posOffset>
                </wp:positionV>
                <wp:extent cx="914400" cy="914400"/>
                <wp:effectExtent l="0" t="0" r="21590" b="19050"/>
                <wp:wrapNone/>
                <wp:docPr id="175801652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E762AB" w14:textId="331FA566" w:rsidR="009D62AB" w:rsidRPr="009D62AB" w:rsidRDefault="009D62AB" w:rsidP="009D62AB">
                            <w:pPr>
                              <w:spacing w:before="0"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D62AB">
                              <w:rPr>
                                <w:sz w:val="20"/>
                                <w:szCs w:val="20"/>
                              </w:rPr>
                              <w:t>Credits must</w:t>
                            </w:r>
                          </w:p>
                          <w:p w14:paraId="519291B2" w14:textId="775FFC6F" w:rsidR="009D62AB" w:rsidRPr="009D62AB" w:rsidRDefault="009D62AB" w:rsidP="009D62AB">
                            <w:pPr>
                              <w:spacing w:before="0"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D62AB">
                              <w:rPr>
                                <w:sz w:val="20"/>
                                <w:szCs w:val="20"/>
                              </w:rPr>
                              <w:t>Add up to 72</w:t>
                            </w:r>
                          </w:p>
                          <w:p w14:paraId="64C6540A" w14:textId="224CF782" w:rsidR="009D62AB" w:rsidRPr="009D62AB" w:rsidRDefault="009D62AB" w:rsidP="009D62AB">
                            <w:pPr>
                              <w:spacing w:before="0"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D62AB">
                              <w:rPr>
                                <w:sz w:val="20"/>
                                <w:szCs w:val="20"/>
                              </w:rPr>
                              <w:t>(36 dissertation +</w:t>
                            </w:r>
                          </w:p>
                          <w:p w14:paraId="4B777662" w14:textId="30F1F5D4" w:rsidR="009D62AB" w:rsidRPr="009D62AB" w:rsidRDefault="009D62AB" w:rsidP="009D62AB">
                            <w:pPr>
                              <w:spacing w:before="0"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D62AB">
                              <w:rPr>
                                <w:sz w:val="20"/>
                                <w:szCs w:val="20"/>
                              </w:rPr>
                              <w:t>36 non-dissertatio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9144" rIns="0" bIns="9144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B336DB" id="_x0000_s1027" type="#_x0000_t202" style="position:absolute;left:0;text-align:left;margin-left:451.6pt;margin-top:220.8pt;width:1in;height:1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" fillcolor="white [3201]" strokeweight=".5pt">
                <v:textbox inset="0,.72pt,0,.72pt">
                  <w:txbxContent>
                    <w:p w14:paraId="06E762AB" w14:textId="331FA566" w:rsidR="009D62AB" w:rsidRPr="009D62AB" w:rsidRDefault="009D62AB" w:rsidP="009D62AB">
                      <w:pPr>
                        <w:spacing w:before="0"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9D62AB">
                        <w:rPr>
                          <w:sz w:val="20"/>
                          <w:szCs w:val="20"/>
                        </w:rPr>
                        <w:t>Credits must</w:t>
                      </w:r>
                    </w:p>
                    <w:p w14:paraId="519291B2" w14:textId="775FFC6F" w:rsidR="009D62AB" w:rsidRPr="009D62AB" w:rsidRDefault="009D62AB" w:rsidP="009D62AB">
                      <w:pPr>
                        <w:spacing w:before="0"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9D62AB">
                        <w:rPr>
                          <w:sz w:val="20"/>
                          <w:szCs w:val="20"/>
                        </w:rPr>
                        <w:t>Add up to 72</w:t>
                      </w:r>
                    </w:p>
                    <w:p w14:paraId="64C6540A" w14:textId="224CF782" w:rsidR="009D62AB" w:rsidRPr="009D62AB" w:rsidRDefault="009D62AB" w:rsidP="009D62AB">
                      <w:pPr>
                        <w:spacing w:before="0"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9D62AB">
                        <w:rPr>
                          <w:sz w:val="20"/>
                          <w:szCs w:val="20"/>
                        </w:rPr>
                        <w:t>(36 dissertation +</w:t>
                      </w:r>
                    </w:p>
                    <w:p w14:paraId="4B777662" w14:textId="30F1F5D4" w:rsidR="009D62AB" w:rsidRPr="009D62AB" w:rsidRDefault="009D62AB" w:rsidP="009D62AB">
                      <w:pPr>
                        <w:spacing w:before="0"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9D62AB">
                        <w:rPr>
                          <w:sz w:val="20"/>
                          <w:szCs w:val="20"/>
                        </w:rPr>
                        <w:t>36 non-dissertation)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68"/>
        <w:tblW w:w="8977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468"/>
        <w:gridCol w:w="972"/>
        <w:gridCol w:w="720"/>
        <w:gridCol w:w="720"/>
        <w:gridCol w:w="540"/>
        <w:gridCol w:w="3510"/>
        <w:gridCol w:w="810"/>
        <w:gridCol w:w="720"/>
      </w:tblGrid>
      <w:tr w:rsidR="00AD11A2" w:rsidRPr="00E446C3" w14:paraId="3574604D" w14:textId="77777777" w:rsidTr="00A9060C">
        <w:tc>
          <w:tcPr>
            <w:tcW w:w="985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3B41196E" w14:textId="77777777" w:rsidR="00AD11A2" w:rsidRPr="00077DE2" w:rsidRDefault="00AD11A2" w:rsidP="004627CA">
            <w:pPr>
              <w:pStyle w:val="Tabletext-thinrow"/>
            </w:pPr>
          </w:p>
        </w:tc>
        <w:tc>
          <w:tcPr>
            <w:tcW w:w="972" w:type="dxa"/>
            <w:vMerge w:val="restart"/>
            <w:shd w:val="clear" w:color="auto" w:fill="D9D9D9" w:themeFill="background1" w:themeFillShade="D9"/>
            <w:vAlign w:val="center"/>
          </w:tcPr>
          <w:p w14:paraId="4B79772A" w14:textId="77777777" w:rsidR="00AD11A2" w:rsidRDefault="00AD11A2" w:rsidP="004627CA">
            <w:pPr>
              <w:pStyle w:val="Tabletext-thinrow"/>
            </w:pPr>
            <w:r>
              <w:t>Term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0DDD56CF" w14:textId="77777777" w:rsidR="00AD11A2" w:rsidRDefault="00AD11A2" w:rsidP="004627CA">
            <w:pPr>
              <w:pStyle w:val="Tabletext-thinrow"/>
            </w:pPr>
            <w:r>
              <w:t>Year</w:t>
            </w: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5800C9" w14:textId="6BE14B6D" w:rsidR="00AD11A2" w:rsidRDefault="00AD11A2" w:rsidP="004627CA">
            <w:pPr>
              <w:pStyle w:val="Tabletext-thinrow"/>
            </w:pPr>
            <w:r>
              <w:t>Course Information</w:t>
            </w:r>
            <w:r w:rsidR="009D62AB">
              <w:t xml:space="preserve"> (include course titles for special topics)</w:t>
            </w:r>
          </w:p>
        </w:tc>
      </w:tr>
      <w:tr w:rsidR="00AD11A2" w:rsidRPr="00E446C3" w14:paraId="2B6D81FF" w14:textId="77777777" w:rsidTr="00A9060C">
        <w:tc>
          <w:tcPr>
            <w:tcW w:w="985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9F2983" w14:textId="77777777" w:rsidR="00AD11A2" w:rsidRPr="00077DE2" w:rsidRDefault="00AD11A2" w:rsidP="004627CA">
            <w:pPr>
              <w:pStyle w:val="Tabletext-thinrow"/>
            </w:pPr>
          </w:p>
        </w:tc>
        <w:tc>
          <w:tcPr>
            <w:tcW w:w="97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0861A2" w14:textId="77777777" w:rsidR="00AD11A2" w:rsidRDefault="00AD11A2" w:rsidP="004627CA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962B91" w14:textId="77777777" w:rsidR="00AD11A2" w:rsidRDefault="00AD11A2" w:rsidP="004627CA">
            <w:pPr>
              <w:pStyle w:val="Tabletext-thinrow"/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12177D" w14:textId="77777777" w:rsidR="00AD11A2" w:rsidRDefault="00AD11A2" w:rsidP="004627CA">
            <w:pPr>
              <w:pStyle w:val="Tabletext-thinrow"/>
            </w:pPr>
            <w: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1C10FF" w14:textId="77777777" w:rsidR="00AD11A2" w:rsidRDefault="00AD11A2" w:rsidP="004627CA">
            <w:pPr>
              <w:pStyle w:val="Tabletext-thinrow"/>
            </w:pPr>
            <w:r>
              <w:t>#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C4C068" w14:textId="727B880F" w:rsidR="00AD11A2" w:rsidRDefault="00AD11A2" w:rsidP="004627CA">
            <w:pPr>
              <w:pStyle w:val="Tabletext-thinrow"/>
            </w:pPr>
            <w:r>
              <w:t>Title</w:t>
            </w:r>
            <w:r w:rsidR="009D62AB">
              <w:t xml:space="preserve"> 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163158" w14:textId="77777777" w:rsidR="00AD11A2" w:rsidRDefault="00AD11A2" w:rsidP="004627CA">
            <w:pPr>
              <w:pStyle w:val="Tabletext-thinrow"/>
            </w:pPr>
            <w: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6FD576" w14:textId="61B764D3" w:rsidR="00AD11A2" w:rsidRDefault="00AD11A2" w:rsidP="004627CA">
            <w:pPr>
              <w:pStyle w:val="Tabletext-thinrow"/>
            </w:pPr>
            <w:r>
              <w:t>Gr</w:t>
            </w:r>
            <w:r w:rsidR="00FB4F3D">
              <w:t>ade</w:t>
            </w:r>
          </w:p>
        </w:tc>
      </w:tr>
      <w:tr w:rsidR="00AD11A2" w:rsidRPr="00A05BB0" w14:paraId="397BFC7F" w14:textId="77777777" w:rsidTr="00A9060C">
        <w:trPr>
          <w:cantSplit/>
          <w:trHeight w:val="259"/>
        </w:trPr>
        <w:tc>
          <w:tcPr>
            <w:tcW w:w="517" w:type="dxa"/>
            <w:vMerge w:val="restart"/>
            <w:textDirection w:val="btLr"/>
            <w:vAlign w:val="center"/>
          </w:tcPr>
          <w:p w14:paraId="2320D20E" w14:textId="77777777" w:rsidR="00AD11A2" w:rsidRPr="00A05BB0" w:rsidRDefault="00AD11A2" w:rsidP="004627CA">
            <w:pPr>
              <w:pStyle w:val="Table-Subheading"/>
              <w:ind w:left="113" w:right="113"/>
              <w:jc w:val="center"/>
              <w:rPr>
                <w:b w:val="0"/>
                <w:sz w:val="16"/>
                <w:szCs w:val="18"/>
              </w:rPr>
            </w:pPr>
            <w:r>
              <w:rPr>
                <w:b w:val="0"/>
                <w:sz w:val="16"/>
                <w:szCs w:val="18"/>
              </w:rPr>
              <w:t>Required (Proposed)</w:t>
            </w:r>
          </w:p>
        </w:tc>
        <w:tc>
          <w:tcPr>
            <w:tcW w:w="468" w:type="dxa"/>
            <w:vAlign w:val="center"/>
          </w:tcPr>
          <w:p w14:paraId="3D272253" w14:textId="77777777" w:rsidR="00AD11A2" w:rsidRPr="00A05BB0" w:rsidRDefault="00AD11A2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1.</w:t>
            </w:r>
          </w:p>
        </w:tc>
        <w:tc>
          <w:tcPr>
            <w:tcW w:w="972" w:type="dxa"/>
            <w:vAlign w:val="center"/>
          </w:tcPr>
          <w:p w14:paraId="215CAFAF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BCC84C4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00E5C3F" w14:textId="353A4C00" w:rsidR="00AD11A2" w:rsidRPr="00A05BB0" w:rsidRDefault="00AD11A2" w:rsidP="004627CA">
            <w:pPr>
              <w:pStyle w:val="Table-TextEntry"/>
              <w:jc w:val="center"/>
            </w:pPr>
            <w:r>
              <w:t>CET</w:t>
            </w: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71F5BF44" w14:textId="77777777" w:rsidR="00AD11A2" w:rsidRPr="00A05BB0" w:rsidRDefault="00AD11A2" w:rsidP="004627CA">
            <w:pPr>
              <w:pStyle w:val="Table-TextEntry"/>
              <w:jc w:val="center"/>
            </w:pPr>
            <w:r>
              <w:t>7..</w:t>
            </w: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BB78092" w14:textId="77777777" w:rsidR="00AD11A2" w:rsidRPr="00A05BB0" w:rsidRDefault="00AD11A2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49CC5E65" w14:textId="77777777" w:rsidR="00AD11A2" w:rsidRPr="00A05BB0" w:rsidRDefault="00AD11A2" w:rsidP="004627CA">
            <w:pPr>
              <w:pStyle w:val="Table-TextEntry"/>
              <w:jc w:val="center"/>
            </w:pPr>
            <w:r>
              <w:t>3</w:t>
            </w:r>
          </w:p>
        </w:tc>
        <w:sdt>
          <w:sdtPr>
            <w:alias w:val="Group Letter"/>
            <w:tag w:val="Group Letter"/>
            <w:id w:val="971795912"/>
            <w:placeholder>
              <w:docPart w:val="94854DACBB52418A9AFBC13D537ECC05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404E1E2F" w14:textId="2CE1EA91" w:rsidR="00AD11A2" w:rsidRPr="00A05BB0" w:rsidRDefault="00FB4F3D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AD11A2" w:rsidRPr="00A05BB0" w14:paraId="00B9B608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64926C7A" w14:textId="77777777" w:rsidR="00AD11A2" w:rsidRPr="00A05BB0" w:rsidRDefault="00AD11A2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60586414" w14:textId="77777777" w:rsidR="00AD11A2" w:rsidRPr="00A05BB0" w:rsidRDefault="00AD11A2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2.</w:t>
            </w:r>
          </w:p>
        </w:tc>
        <w:tc>
          <w:tcPr>
            <w:tcW w:w="972" w:type="dxa"/>
            <w:vAlign w:val="center"/>
          </w:tcPr>
          <w:p w14:paraId="3A04325A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E0C6D6D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DCEDA6B" w14:textId="0BF2B12B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139E2353" w14:textId="2DCF7CC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34BDE292" w14:textId="77777777" w:rsidR="00AD11A2" w:rsidRPr="00A05BB0" w:rsidRDefault="00AD11A2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73A9D673" w14:textId="327E2EA0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594EAB1" w14:textId="0C8D6974" w:rsidR="00AD11A2" w:rsidRPr="00A05BB0" w:rsidRDefault="00AD11A2" w:rsidP="004627CA">
            <w:pPr>
              <w:pStyle w:val="Table-TextEntry"/>
              <w:jc w:val="center"/>
            </w:pPr>
          </w:p>
        </w:tc>
      </w:tr>
      <w:tr w:rsidR="00AD11A2" w:rsidRPr="00A05BB0" w14:paraId="194E1A7D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6F89128A" w14:textId="77777777" w:rsidR="00AD11A2" w:rsidRPr="00A05BB0" w:rsidRDefault="00AD11A2" w:rsidP="00433FBD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78993CD4" w14:textId="77777777" w:rsidR="00AD11A2" w:rsidRPr="00A05BB0" w:rsidRDefault="00AD11A2" w:rsidP="00433FBD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3.</w:t>
            </w:r>
          </w:p>
        </w:tc>
        <w:tc>
          <w:tcPr>
            <w:tcW w:w="972" w:type="dxa"/>
            <w:vAlign w:val="center"/>
          </w:tcPr>
          <w:p w14:paraId="29BF90C5" w14:textId="77777777" w:rsidR="00AD11A2" w:rsidRPr="00A05BB0" w:rsidRDefault="00AD11A2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521A3DE" w14:textId="77777777" w:rsidR="00AD11A2" w:rsidRPr="00A05BB0" w:rsidRDefault="00AD11A2" w:rsidP="00433FBD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66984E5E" w14:textId="1CC584F6" w:rsidR="00AD11A2" w:rsidRPr="00A05BB0" w:rsidRDefault="00AD11A2" w:rsidP="00433FBD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7C035A5D" w14:textId="673CA652" w:rsidR="00AD11A2" w:rsidRPr="00A05BB0" w:rsidRDefault="00AD11A2" w:rsidP="00433FBD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7AEA968" w14:textId="77777777" w:rsidR="00AD11A2" w:rsidRPr="00A05BB0" w:rsidRDefault="00AD11A2" w:rsidP="00433FBD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72A5CBED" w14:textId="2F804750" w:rsidR="00AD11A2" w:rsidRPr="00A05BB0" w:rsidRDefault="00AD11A2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D8D386F" w14:textId="030432F5" w:rsidR="00AD11A2" w:rsidRPr="00A05BB0" w:rsidRDefault="00AD11A2" w:rsidP="00433FBD">
            <w:pPr>
              <w:pStyle w:val="Table-TextEntry"/>
              <w:jc w:val="center"/>
            </w:pPr>
          </w:p>
        </w:tc>
      </w:tr>
      <w:tr w:rsidR="00AD11A2" w:rsidRPr="00A05BB0" w14:paraId="450A770A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645ADF76" w14:textId="77777777" w:rsidR="00AD11A2" w:rsidRPr="00A05BB0" w:rsidRDefault="00AD11A2" w:rsidP="00433FBD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0D3B9899" w14:textId="77777777" w:rsidR="00AD11A2" w:rsidRPr="00A05BB0" w:rsidRDefault="00AD11A2" w:rsidP="00433FBD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</w:tc>
        <w:tc>
          <w:tcPr>
            <w:tcW w:w="972" w:type="dxa"/>
            <w:vAlign w:val="center"/>
          </w:tcPr>
          <w:p w14:paraId="4259DA2F" w14:textId="77777777" w:rsidR="00AD11A2" w:rsidRPr="00A05BB0" w:rsidRDefault="00AD11A2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C14042F" w14:textId="77777777" w:rsidR="00AD11A2" w:rsidRPr="00A05BB0" w:rsidRDefault="00AD11A2" w:rsidP="00433FBD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6F14102" w14:textId="2BAFAA85" w:rsidR="00AD11A2" w:rsidRPr="00A05BB0" w:rsidRDefault="00AD11A2" w:rsidP="00433FBD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2057E3F0" w14:textId="637F74C6" w:rsidR="00AD11A2" w:rsidRPr="00A05BB0" w:rsidRDefault="00AD11A2" w:rsidP="00433FBD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6D02B8D" w14:textId="77777777" w:rsidR="00AD11A2" w:rsidRPr="00A05BB0" w:rsidRDefault="00AD11A2" w:rsidP="00433FBD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5B23B75B" w14:textId="46FC98D1" w:rsidR="00AD11A2" w:rsidRPr="00A05BB0" w:rsidRDefault="00AD11A2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43E16EC" w14:textId="1315D0EC" w:rsidR="00AD11A2" w:rsidRPr="00A05BB0" w:rsidRDefault="00AD11A2" w:rsidP="00433FBD">
            <w:pPr>
              <w:pStyle w:val="Table-TextEntry"/>
              <w:jc w:val="center"/>
            </w:pPr>
          </w:p>
        </w:tc>
      </w:tr>
      <w:tr w:rsidR="00AD11A2" w:rsidRPr="00A05BB0" w14:paraId="66DE53CE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3D85863C" w14:textId="77777777" w:rsidR="00AD11A2" w:rsidRPr="00A05BB0" w:rsidRDefault="00AD11A2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467B9033" w14:textId="77777777" w:rsidR="00AD11A2" w:rsidRPr="00A05BB0" w:rsidRDefault="00AD11A2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tc>
          <w:tcPr>
            <w:tcW w:w="972" w:type="dxa"/>
            <w:vAlign w:val="center"/>
          </w:tcPr>
          <w:p w14:paraId="0D57DDA8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EDF236F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15F5C60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52679CE0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BFA1A95" w14:textId="77777777" w:rsidR="00AD11A2" w:rsidRPr="00A05BB0" w:rsidRDefault="00AD11A2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74DAC4D4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557432277"/>
            <w:placeholder>
              <w:docPart w:val="ED64F06446FC4345A98DD41421E7386E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07BDFF37" w14:textId="77777777" w:rsidR="00AD11A2" w:rsidRPr="00A05BB0" w:rsidRDefault="00AD11A2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AD11A2" w:rsidRPr="00A05BB0" w14:paraId="0930D460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7A41EB23" w14:textId="77777777" w:rsidR="00AD11A2" w:rsidRPr="00A05BB0" w:rsidRDefault="00AD11A2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4DE68DBB" w14:textId="77777777" w:rsidR="00AD11A2" w:rsidRPr="00A05BB0" w:rsidRDefault="00AD11A2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</w:t>
            </w:r>
          </w:p>
        </w:tc>
        <w:tc>
          <w:tcPr>
            <w:tcW w:w="972" w:type="dxa"/>
            <w:vAlign w:val="center"/>
          </w:tcPr>
          <w:p w14:paraId="20D82E0E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06B90E0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9A1A748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299B610E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48E71F24" w14:textId="77777777" w:rsidR="00AD11A2" w:rsidRPr="00A05BB0" w:rsidRDefault="00AD11A2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5A285BD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257403578"/>
            <w:placeholder>
              <w:docPart w:val="30667D28FD25440B9828FC9E3CC8C297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26F17F73" w14:textId="77777777" w:rsidR="00AD11A2" w:rsidRPr="00A05BB0" w:rsidRDefault="00AD11A2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AD11A2" w:rsidRPr="00A05BB0" w14:paraId="6F13F67C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315023CB" w14:textId="77777777" w:rsidR="00AD11A2" w:rsidRPr="00A05BB0" w:rsidRDefault="00AD11A2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6A79F012" w14:textId="77777777" w:rsidR="00AD11A2" w:rsidRPr="00A05BB0" w:rsidRDefault="00AD11A2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</w:t>
            </w:r>
          </w:p>
        </w:tc>
        <w:tc>
          <w:tcPr>
            <w:tcW w:w="972" w:type="dxa"/>
            <w:vAlign w:val="center"/>
          </w:tcPr>
          <w:p w14:paraId="62FBCDC2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11188E7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8BE08AB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3D5F609D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0F0A2E5F" w14:textId="77777777" w:rsidR="00AD11A2" w:rsidRPr="00A05BB0" w:rsidRDefault="00AD11A2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14A1A2FE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821225378"/>
            <w:placeholder>
              <w:docPart w:val="1429321103D44C6B900425F30F64CE1F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17F6B1C2" w14:textId="77777777" w:rsidR="00AD11A2" w:rsidRPr="00A05BB0" w:rsidRDefault="00AD11A2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AD11A2" w:rsidRPr="00A05BB0" w14:paraId="328FFD14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6BE3F7F8" w14:textId="77777777" w:rsidR="00AD11A2" w:rsidRPr="00A05BB0" w:rsidRDefault="00AD11A2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23ACC7ED" w14:textId="77777777" w:rsidR="00AD11A2" w:rsidRPr="00A05BB0" w:rsidRDefault="00AD11A2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</w:t>
            </w:r>
          </w:p>
        </w:tc>
        <w:tc>
          <w:tcPr>
            <w:tcW w:w="972" w:type="dxa"/>
            <w:vAlign w:val="center"/>
          </w:tcPr>
          <w:p w14:paraId="367E990E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1C26C47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0AC0B07F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1D3F9D4E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C827069" w14:textId="77777777" w:rsidR="00AD11A2" w:rsidRPr="00A05BB0" w:rsidRDefault="00AD11A2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231F3307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73409530"/>
            <w:placeholder>
              <w:docPart w:val="5F4AA57AFFC44077BA89A9D6A8DA084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7EF566EF" w14:textId="77777777" w:rsidR="00AD11A2" w:rsidRPr="00A05BB0" w:rsidRDefault="00AD11A2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AD11A2" w:rsidRPr="00A05BB0" w14:paraId="0F4BD37A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58ECAFF9" w14:textId="77777777" w:rsidR="00AD11A2" w:rsidRPr="00A05BB0" w:rsidRDefault="00AD11A2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0B27B6C8" w14:textId="77777777" w:rsidR="00AD11A2" w:rsidRPr="00A05BB0" w:rsidRDefault="00AD11A2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</w:t>
            </w:r>
          </w:p>
        </w:tc>
        <w:tc>
          <w:tcPr>
            <w:tcW w:w="972" w:type="dxa"/>
            <w:vAlign w:val="center"/>
          </w:tcPr>
          <w:p w14:paraId="0D9BC989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C8F4D0F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108C0C72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67C63CA4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3B114781" w14:textId="77777777" w:rsidR="00AD11A2" w:rsidRPr="00A05BB0" w:rsidRDefault="00AD11A2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20F0F73B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969169592"/>
            <w:placeholder>
              <w:docPart w:val="1ED1E338F08E4CFBBEA12BC2C9EEBF3A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57496454" w14:textId="77777777" w:rsidR="00AD11A2" w:rsidRPr="00A05BB0" w:rsidRDefault="00AD11A2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AD11A2" w:rsidRPr="00A05BB0" w14:paraId="4A7D5576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6AFCB0BB" w14:textId="77777777" w:rsidR="00AD11A2" w:rsidRPr="00A05BB0" w:rsidRDefault="00AD11A2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7B14E5B9" w14:textId="77777777" w:rsidR="00AD11A2" w:rsidRPr="00A05BB0" w:rsidRDefault="00AD11A2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</w:t>
            </w:r>
          </w:p>
        </w:tc>
        <w:tc>
          <w:tcPr>
            <w:tcW w:w="972" w:type="dxa"/>
            <w:vAlign w:val="center"/>
          </w:tcPr>
          <w:p w14:paraId="6BBDEAB5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FE20F5F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E74A5D3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6C0A624C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569E4DC" w14:textId="77777777" w:rsidR="00AD11A2" w:rsidRPr="00A05BB0" w:rsidRDefault="00AD11A2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2A7DB174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7258394"/>
            <w:placeholder>
              <w:docPart w:val="0D031169BFC94CD7806301A6349347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330D6757" w14:textId="77777777" w:rsidR="00AD11A2" w:rsidRPr="00A05BB0" w:rsidRDefault="00AD11A2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AD11A2" w:rsidRPr="00A05BB0" w14:paraId="38269AE5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454463F0" w14:textId="77777777" w:rsidR="00AD11A2" w:rsidRPr="00A05BB0" w:rsidRDefault="00AD11A2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6BBAC062" w14:textId="77777777" w:rsidR="00AD11A2" w:rsidRDefault="00AD11A2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</w:t>
            </w:r>
          </w:p>
        </w:tc>
        <w:tc>
          <w:tcPr>
            <w:tcW w:w="972" w:type="dxa"/>
            <w:vAlign w:val="center"/>
          </w:tcPr>
          <w:p w14:paraId="76735367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1539486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E75A721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42997DA5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57608EC" w14:textId="77777777" w:rsidR="00AD11A2" w:rsidRPr="00A05BB0" w:rsidRDefault="00AD11A2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C410160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661502896"/>
            <w:placeholder>
              <w:docPart w:val="2B8CF49B679345E3856777D4B8AEBB2E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14DEB032" w14:textId="77777777" w:rsidR="00AD11A2" w:rsidRPr="00A05BB0" w:rsidRDefault="00AD11A2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</w:tr>
      <w:tr w:rsidR="00AD11A2" w:rsidRPr="00A05BB0" w14:paraId="0800D2B4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3C112101" w14:textId="77777777" w:rsidR="00AD11A2" w:rsidRPr="00A05BB0" w:rsidRDefault="00AD11A2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782BE6B9" w14:textId="77777777" w:rsidR="00AD11A2" w:rsidRDefault="00AD11A2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</w:t>
            </w:r>
          </w:p>
        </w:tc>
        <w:tc>
          <w:tcPr>
            <w:tcW w:w="972" w:type="dxa"/>
            <w:vAlign w:val="center"/>
          </w:tcPr>
          <w:p w14:paraId="473F2C5C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D95A7A7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14D9087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27AE633C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821C69E" w14:textId="77777777" w:rsidR="00AD11A2" w:rsidRPr="00A05BB0" w:rsidRDefault="00AD11A2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72CD82B9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11CDF8D" w14:textId="77777777" w:rsidR="00AD11A2" w:rsidRDefault="00AD11A2" w:rsidP="004627CA">
            <w:pPr>
              <w:pStyle w:val="Table-TextEntry"/>
              <w:jc w:val="center"/>
            </w:pPr>
          </w:p>
        </w:tc>
      </w:tr>
      <w:tr w:rsidR="00AD11A2" w:rsidRPr="00A05BB0" w14:paraId="315AF8BF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229FF60B" w14:textId="77777777" w:rsidR="00AD11A2" w:rsidRPr="00A05BB0" w:rsidRDefault="00AD11A2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6DAED5BE" w14:textId="77777777" w:rsidR="00AD11A2" w:rsidRDefault="00AD11A2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</w:t>
            </w:r>
          </w:p>
        </w:tc>
        <w:tc>
          <w:tcPr>
            <w:tcW w:w="972" w:type="dxa"/>
            <w:vAlign w:val="center"/>
          </w:tcPr>
          <w:p w14:paraId="674ABA61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8DD0BDB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131CAAA0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4DCA7C57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C10E2A1" w14:textId="77777777" w:rsidR="00AD11A2" w:rsidRPr="00A05BB0" w:rsidRDefault="00AD11A2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5ED33033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6ECFC27" w14:textId="77777777" w:rsidR="00AD11A2" w:rsidRDefault="00AD11A2" w:rsidP="004627CA">
            <w:pPr>
              <w:pStyle w:val="Table-TextEntry"/>
              <w:jc w:val="center"/>
            </w:pPr>
          </w:p>
        </w:tc>
      </w:tr>
      <w:tr w:rsidR="00AD11A2" w:rsidRPr="00A05BB0" w14:paraId="04BABA7C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0A058757" w14:textId="77777777" w:rsidR="00AD11A2" w:rsidRPr="00A05BB0" w:rsidRDefault="00AD11A2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1125D7D2" w14:textId="77777777" w:rsidR="00AD11A2" w:rsidRDefault="00AD11A2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</w:t>
            </w:r>
          </w:p>
        </w:tc>
        <w:tc>
          <w:tcPr>
            <w:tcW w:w="972" w:type="dxa"/>
            <w:vAlign w:val="center"/>
          </w:tcPr>
          <w:p w14:paraId="73D54424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7A40366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A2356AA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48C0A634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1B4E8B1" w14:textId="77777777" w:rsidR="00AD11A2" w:rsidRPr="00A05BB0" w:rsidRDefault="00AD11A2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44F92F0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BC4C359" w14:textId="77777777" w:rsidR="00AD11A2" w:rsidRDefault="00AD11A2" w:rsidP="004627CA">
            <w:pPr>
              <w:pStyle w:val="Table-TextEntry"/>
              <w:jc w:val="center"/>
            </w:pPr>
          </w:p>
        </w:tc>
      </w:tr>
      <w:tr w:rsidR="00AD11A2" w:rsidRPr="00A05BB0" w14:paraId="76D11E39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0A90CB77" w14:textId="77777777" w:rsidR="00AD11A2" w:rsidRPr="00A05BB0" w:rsidRDefault="00AD11A2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6FDA5258" w14:textId="77777777" w:rsidR="00AD11A2" w:rsidRDefault="00AD11A2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</w:t>
            </w:r>
          </w:p>
        </w:tc>
        <w:tc>
          <w:tcPr>
            <w:tcW w:w="972" w:type="dxa"/>
            <w:vAlign w:val="center"/>
          </w:tcPr>
          <w:p w14:paraId="2595EA10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3413777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7F986ED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3ABA22DE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1D8774B" w14:textId="77777777" w:rsidR="00AD11A2" w:rsidRPr="00A05BB0" w:rsidRDefault="00AD11A2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8652727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B9BD1C5" w14:textId="77777777" w:rsidR="00AD11A2" w:rsidRDefault="00AD11A2" w:rsidP="004627CA">
            <w:pPr>
              <w:pStyle w:val="Table-TextEntry"/>
              <w:jc w:val="center"/>
            </w:pPr>
          </w:p>
        </w:tc>
      </w:tr>
      <w:tr w:rsidR="00AD11A2" w:rsidRPr="00A05BB0" w14:paraId="034BB500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4F8159FB" w14:textId="77777777" w:rsidR="00AD11A2" w:rsidRPr="00A05BB0" w:rsidRDefault="00AD11A2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3065D3F7" w14:textId="77777777" w:rsidR="00AD11A2" w:rsidRDefault="00AD11A2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</w:t>
            </w:r>
          </w:p>
        </w:tc>
        <w:tc>
          <w:tcPr>
            <w:tcW w:w="972" w:type="dxa"/>
            <w:vAlign w:val="center"/>
          </w:tcPr>
          <w:p w14:paraId="4D818624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D0403FE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1E1A1D37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6ADF76DB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9DFB263" w14:textId="77777777" w:rsidR="00AD11A2" w:rsidRPr="00A05BB0" w:rsidRDefault="00AD11A2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5CB3923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05BBDE5" w14:textId="77777777" w:rsidR="00AD11A2" w:rsidRDefault="00AD11A2" w:rsidP="004627CA">
            <w:pPr>
              <w:pStyle w:val="Table-TextEntry"/>
              <w:jc w:val="center"/>
            </w:pPr>
          </w:p>
        </w:tc>
      </w:tr>
      <w:tr w:rsidR="00AD11A2" w:rsidRPr="00A05BB0" w14:paraId="42AE32B2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0A6B6D83" w14:textId="77777777" w:rsidR="00AD11A2" w:rsidRPr="00A05BB0" w:rsidRDefault="00AD11A2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5654EA05" w14:textId="77777777" w:rsidR="00AD11A2" w:rsidRDefault="00AD11A2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.</w:t>
            </w:r>
          </w:p>
        </w:tc>
        <w:tc>
          <w:tcPr>
            <w:tcW w:w="972" w:type="dxa"/>
            <w:vAlign w:val="center"/>
          </w:tcPr>
          <w:p w14:paraId="12A2B1D4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68CCB6A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62645A3A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3EE6502B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49E4715" w14:textId="77777777" w:rsidR="00AD11A2" w:rsidRPr="00A05BB0" w:rsidRDefault="00AD11A2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719B2B7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FE9F843" w14:textId="77777777" w:rsidR="00AD11A2" w:rsidRDefault="00AD11A2" w:rsidP="004627CA">
            <w:pPr>
              <w:pStyle w:val="Table-TextEntry"/>
              <w:jc w:val="center"/>
            </w:pPr>
          </w:p>
        </w:tc>
      </w:tr>
      <w:tr w:rsidR="00AD11A2" w:rsidRPr="00A05BB0" w14:paraId="337399D8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2FDBACE8" w14:textId="77777777" w:rsidR="00AD11A2" w:rsidRPr="00A05BB0" w:rsidRDefault="00AD11A2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19851CBF" w14:textId="77777777" w:rsidR="00AD11A2" w:rsidRDefault="00AD11A2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.</w:t>
            </w:r>
          </w:p>
        </w:tc>
        <w:tc>
          <w:tcPr>
            <w:tcW w:w="972" w:type="dxa"/>
            <w:vAlign w:val="center"/>
          </w:tcPr>
          <w:p w14:paraId="22AC8469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F606C63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12AED4D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26DE8CEC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42D10D6E" w14:textId="77777777" w:rsidR="00AD11A2" w:rsidRPr="00A05BB0" w:rsidRDefault="00AD11A2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8FD0AAD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E8F8742" w14:textId="77777777" w:rsidR="00AD11A2" w:rsidRDefault="00AD11A2" w:rsidP="004627CA">
            <w:pPr>
              <w:pStyle w:val="Table-TextEntry"/>
              <w:jc w:val="center"/>
            </w:pPr>
          </w:p>
        </w:tc>
      </w:tr>
      <w:tr w:rsidR="00AD11A2" w:rsidRPr="00A05BB0" w14:paraId="4FE33AE7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74E1B4CE" w14:textId="77777777" w:rsidR="00AD11A2" w:rsidRPr="00A05BB0" w:rsidRDefault="00AD11A2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11E22BAA" w14:textId="77777777" w:rsidR="00AD11A2" w:rsidRDefault="00AD11A2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.</w:t>
            </w:r>
          </w:p>
        </w:tc>
        <w:tc>
          <w:tcPr>
            <w:tcW w:w="972" w:type="dxa"/>
            <w:vAlign w:val="center"/>
          </w:tcPr>
          <w:p w14:paraId="2CB1D0BB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CA163B6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167B056D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088BE4F1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9DAA9D2" w14:textId="77777777" w:rsidR="00AD11A2" w:rsidRPr="00A05BB0" w:rsidRDefault="00AD11A2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54B1C6F0" w14:textId="77777777" w:rsidR="00AD11A2" w:rsidRPr="00A05BB0" w:rsidRDefault="00AD11A2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329C386" w14:textId="77777777" w:rsidR="00AD11A2" w:rsidRDefault="00AD11A2" w:rsidP="004627CA">
            <w:pPr>
              <w:pStyle w:val="Table-TextEntry"/>
              <w:jc w:val="center"/>
            </w:pPr>
          </w:p>
        </w:tc>
      </w:tr>
      <w:tr w:rsidR="00AD11A2" w:rsidRPr="00A05BB0" w14:paraId="02D3E311" w14:textId="77777777" w:rsidTr="00A9060C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5B578E8D" w14:textId="77777777" w:rsidR="00AD11A2" w:rsidRPr="00A05BB0" w:rsidRDefault="00AD11A2" w:rsidP="00433FBD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4904A0DF" w14:textId="77777777" w:rsidR="00AD11A2" w:rsidRDefault="00AD11A2" w:rsidP="00433FBD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.</w:t>
            </w:r>
          </w:p>
        </w:tc>
        <w:tc>
          <w:tcPr>
            <w:tcW w:w="972" w:type="dxa"/>
            <w:vAlign w:val="center"/>
          </w:tcPr>
          <w:p w14:paraId="519C6932" w14:textId="77777777" w:rsidR="00AD11A2" w:rsidRPr="00A05BB0" w:rsidRDefault="00AD11A2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87C895D" w14:textId="77777777" w:rsidR="00AD11A2" w:rsidRPr="00A05BB0" w:rsidRDefault="00AD11A2" w:rsidP="00433FBD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CAEABB2" w14:textId="77777777" w:rsidR="00AD11A2" w:rsidRPr="00A05BB0" w:rsidRDefault="00AD11A2" w:rsidP="00433FBD">
            <w:pPr>
              <w:pStyle w:val="Table-TextEntry"/>
              <w:jc w:val="center"/>
            </w:pPr>
          </w:p>
        </w:tc>
        <w:tc>
          <w:tcPr>
            <w:tcW w:w="540" w:type="dxa"/>
            <w:tcMar>
              <w:left w:w="14" w:type="dxa"/>
              <w:right w:w="14" w:type="dxa"/>
            </w:tcMar>
            <w:vAlign w:val="center"/>
          </w:tcPr>
          <w:p w14:paraId="33FDAFB2" w14:textId="77777777" w:rsidR="00AD11A2" w:rsidRPr="00A05BB0" w:rsidRDefault="00AD11A2" w:rsidP="00433FBD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64A05F3" w14:textId="77777777" w:rsidR="00AD11A2" w:rsidRPr="00A05BB0" w:rsidRDefault="00AD11A2" w:rsidP="00433FBD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00D2FD4B" w14:textId="77777777" w:rsidR="00AD11A2" w:rsidRPr="00A05BB0" w:rsidRDefault="00AD11A2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94BDAB2" w14:textId="77777777" w:rsidR="00AD11A2" w:rsidRDefault="00AD11A2" w:rsidP="00433FBD">
            <w:pPr>
              <w:pStyle w:val="Table-TextEntry"/>
              <w:jc w:val="center"/>
            </w:pPr>
          </w:p>
        </w:tc>
      </w:tr>
    </w:tbl>
    <w:p w14:paraId="013E508B" w14:textId="77777777" w:rsidR="00433FBD" w:rsidRDefault="00433FBD" w:rsidP="00433FBD">
      <w:pPr>
        <w:pStyle w:val="Heading1"/>
      </w:pPr>
      <w:bookmarkStart w:id="18" w:name="_Ref40969458"/>
      <w:r w:rsidRPr="00F909CD">
        <w:t>Signatures and Approvals of Supervisory Committee</w:t>
      </w:r>
      <w:bookmarkEnd w:id="18"/>
    </w:p>
    <w:tbl>
      <w:tblPr>
        <w:tblStyle w:val="TableGrid"/>
        <w:tblW w:w="10494" w:type="dxa"/>
        <w:tblInd w:w="108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24"/>
        <w:gridCol w:w="2983"/>
        <w:gridCol w:w="2237"/>
        <w:gridCol w:w="1170"/>
        <w:gridCol w:w="2250"/>
        <w:gridCol w:w="1530"/>
      </w:tblGrid>
      <w:tr w:rsidR="00433FBD" w14:paraId="366740D0" w14:textId="77777777" w:rsidTr="00A9060C">
        <w:trPr>
          <w:trHeight w:val="242"/>
        </w:trPr>
        <w:tc>
          <w:tcPr>
            <w:tcW w:w="324" w:type="dxa"/>
            <w:shd w:val="clear" w:color="auto" w:fill="D9D9D9" w:themeFill="background1" w:themeFillShade="D9"/>
          </w:tcPr>
          <w:p w14:paraId="4EA4A47C" w14:textId="77777777" w:rsidR="00433FBD" w:rsidRDefault="00433FBD" w:rsidP="004627CA">
            <w:pPr>
              <w:pStyle w:val="Tabletext-thinrow"/>
            </w:pPr>
          </w:p>
        </w:tc>
        <w:tc>
          <w:tcPr>
            <w:tcW w:w="2983" w:type="dxa"/>
            <w:shd w:val="clear" w:color="auto" w:fill="D9D9D9" w:themeFill="background1" w:themeFillShade="D9"/>
          </w:tcPr>
          <w:p w14:paraId="1D470789" w14:textId="77777777" w:rsidR="00433FBD" w:rsidRDefault="00433FBD" w:rsidP="004627CA">
            <w:pPr>
              <w:pStyle w:val="Tabletext-thinrow"/>
            </w:pPr>
            <w:r>
              <w:t>Title</w:t>
            </w:r>
          </w:p>
        </w:tc>
        <w:tc>
          <w:tcPr>
            <w:tcW w:w="2237" w:type="dxa"/>
            <w:shd w:val="clear" w:color="auto" w:fill="D9D9D9" w:themeFill="background1" w:themeFillShade="D9"/>
          </w:tcPr>
          <w:p w14:paraId="48F8D395" w14:textId="77777777" w:rsidR="00433FBD" w:rsidRDefault="00433FBD" w:rsidP="004627CA">
            <w:pPr>
              <w:pStyle w:val="Tabletext-thinrow"/>
            </w:pPr>
            <w:r>
              <w:t>Name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0CD9D98B" w14:textId="77777777" w:rsidR="00433FBD" w:rsidRDefault="00433FBD" w:rsidP="004627CA">
            <w:pPr>
              <w:pStyle w:val="Tabletext-thinrow"/>
            </w:pPr>
            <w:r>
              <w:t>Affiliation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1C7B57E1" w14:textId="77777777" w:rsidR="00433FBD" w:rsidRDefault="00433FBD" w:rsidP="004627CA">
            <w:pPr>
              <w:pStyle w:val="Tabletext-thinrow"/>
            </w:pPr>
            <w:r>
              <w:t>Signature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42E716EC" w14:textId="77777777" w:rsidR="00433FBD" w:rsidRDefault="00433FBD" w:rsidP="004627CA">
            <w:pPr>
              <w:pStyle w:val="Tabletext-thinrow"/>
            </w:pPr>
            <w:r>
              <w:t>Date</w:t>
            </w:r>
          </w:p>
        </w:tc>
      </w:tr>
      <w:tr w:rsidR="00433FBD" w:rsidRPr="00F909CD" w14:paraId="7D11BA39" w14:textId="77777777" w:rsidTr="00A9060C">
        <w:trPr>
          <w:cantSplit/>
          <w:trHeight w:val="224"/>
        </w:trPr>
        <w:tc>
          <w:tcPr>
            <w:tcW w:w="324" w:type="dxa"/>
            <w:vAlign w:val="center"/>
          </w:tcPr>
          <w:p w14:paraId="322E46AD" w14:textId="77777777" w:rsidR="00433FBD" w:rsidRPr="00F909C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</w:p>
        </w:tc>
        <w:tc>
          <w:tcPr>
            <w:tcW w:w="2983" w:type="dxa"/>
            <w:noWrap/>
            <w:tcMar>
              <w:left w:w="14" w:type="dxa"/>
              <w:right w:w="14" w:type="dxa"/>
            </w:tcMar>
            <w:vAlign w:val="center"/>
          </w:tcPr>
          <w:p w14:paraId="345A2FE4" w14:textId="188276AA" w:rsidR="00433FBD" w:rsidRPr="00F909CD" w:rsidRDefault="002F2BC6" w:rsidP="004627CA">
            <w:pPr>
              <w:pStyle w:val="Tabletext-thinrow"/>
            </w:pPr>
            <w:r>
              <w:t xml:space="preserve">CEME </w:t>
            </w:r>
            <w:r w:rsidR="00433FBD">
              <w:t>Student</w:t>
            </w:r>
          </w:p>
        </w:tc>
        <w:tc>
          <w:tcPr>
            <w:tcW w:w="2237" w:type="dxa"/>
            <w:noWrap/>
            <w:tcMar>
              <w:left w:w="115" w:type="dxa"/>
              <w:right w:w="115" w:type="dxa"/>
            </w:tcMar>
            <w:vAlign w:val="center"/>
          </w:tcPr>
          <w:p w14:paraId="02EC1DE4" w14:textId="77777777" w:rsidR="00433FBD" w:rsidRPr="00F909CD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3743620F" w14:textId="600F295A" w:rsidR="00433FBD" w:rsidRPr="00F909CD" w:rsidRDefault="00433FBD" w:rsidP="004627CA">
            <w:pPr>
              <w:pStyle w:val="Table-TextEntry"/>
              <w:jc w:val="center"/>
            </w:pPr>
            <w:r w:rsidRPr="00F909CD">
              <w:t>C</w:t>
            </w:r>
            <w:r w:rsidR="00E378CE">
              <w:t>EME</w:t>
            </w:r>
          </w:p>
        </w:tc>
        <w:tc>
          <w:tcPr>
            <w:tcW w:w="2250" w:type="dxa"/>
            <w:noWrap/>
            <w:vAlign w:val="center"/>
          </w:tcPr>
          <w:p w14:paraId="2F15B610" w14:textId="77777777" w:rsidR="00433FBD" w:rsidRPr="00F909CD" w:rsidRDefault="00433FBD" w:rsidP="004627CA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6EF661C5" w14:textId="77777777" w:rsidR="00433FBD" w:rsidRPr="00F909CD" w:rsidRDefault="00433FBD" w:rsidP="004627CA">
            <w:pPr>
              <w:pStyle w:val="Table-TextEntry"/>
            </w:pPr>
            <w:r>
              <w:sym w:font="Wingdings" w:char="F03F"/>
            </w:r>
          </w:p>
        </w:tc>
      </w:tr>
      <w:tr w:rsidR="00433FBD" w:rsidRPr="00F909CD" w14:paraId="5D7FF464" w14:textId="77777777" w:rsidTr="00A9060C">
        <w:trPr>
          <w:cantSplit/>
        </w:trPr>
        <w:tc>
          <w:tcPr>
            <w:tcW w:w="324" w:type="dxa"/>
            <w:vAlign w:val="center"/>
          </w:tcPr>
          <w:p w14:paraId="2C22200F" w14:textId="77777777" w:rsidR="00433FBD" w:rsidRPr="00F909C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2983" w:type="dxa"/>
            <w:noWrap/>
            <w:tcMar>
              <w:left w:w="14" w:type="dxa"/>
              <w:right w:w="14" w:type="dxa"/>
            </w:tcMar>
            <w:vAlign w:val="center"/>
          </w:tcPr>
          <w:p w14:paraId="3434A2F6" w14:textId="40B25A7B" w:rsidR="00433FBD" w:rsidRPr="00F909CD" w:rsidRDefault="002F2BC6" w:rsidP="004627CA">
            <w:pPr>
              <w:pStyle w:val="Tabletext-thinrow"/>
            </w:pPr>
            <w:r>
              <w:t xml:space="preserve">CEME </w:t>
            </w:r>
            <w:r w:rsidR="00433FBD" w:rsidRPr="00F909CD">
              <w:t>Committee Chair (Advisor)</w:t>
            </w:r>
          </w:p>
        </w:tc>
        <w:tc>
          <w:tcPr>
            <w:tcW w:w="2237" w:type="dxa"/>
            <w:noWrap/>
            <w:tcMar>
              <w:left w:w="115" w:type="dxa"/>
              <w:right w:w="115" w:type="dxa"/>
            </w:tcMar>
            <w:vAlign w:val="center"/>
          </w:tcPr>
          <w:p w14:paraId="625C8418" w14:textId="77777777" w:rsidR="00433FBD" w:rsidRPr="00F909CD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12446690" w14:textId="1545F308" w:rsidR="00433FBD" w:rsidRPr="00F909CD" w:rsidRDefault="00433FBD" w:rsidP="004627CA">
            <w:pPr>
              <w:pStyle w:val="Table-TextEntry"/>
              <w:jc w:val="center"/>
            </w:pPr>
            <w:r w:rsidRPr="00F909CD">
              <w:t>C</w:t>
            </w:r>
            <w:r w:rsidR="002F2BC6">
              <w:t>EME</w:t>
            </w:r>
          </w:p>
        </w:tc>
        <w:tc>
          <w:tcPr>
            <w:tcW w:w="2250" w:type="dxa"/>
            <w:noWrap/>
            <w:vAlign w:val="center"/>
          </w:tcPr>
          <w:p w14:paraId="651F4D9E" w14:textId="77777777" w:rsidR="00433FBD" w:rsidRPr="00F909CD" w:rsidRDefault="00433FBD" w:rsidP="004627CA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7CF1A626" w14:textId="77777777" w:rsidR="00433FBD" w:rsidRPr="00F909CD" w:rsidRDefault="00433FBD" w:rsidP="004627CA">
            <w:pPr>
              <w:pStyle w:val="Table-TextEntry"/>
            </w:pPr>
            <w:r>
              <w:sym w:font="Wingdings" w:char="F03F"/>
            </w:r>
          </w:p>
        </w:tc>
      </w:tr>
      <w:tr w:rsidR="00433FBD" w:rsidRPr="00F909CD" w14:paraId="65F3187D" w14:textId="77777777" w:rsidTr="00A9060C">
        <w:trPr>
          <w:cantSplit/>
        </w:trPr>
        <w:tc>
          <w:tcPr>
            <w:tcW w:w="324" w:type="dxa"/>
            <w:vAlign w:val="center"/>
          </w:tcPr>
          <w:p w14:paraId="10CF9272" w14:textId="77777777" w:rsidR="00433FBD" w:rsidRPr="00F909C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2983" w:type="dxa"/>
            <w:noWrap/>
            <w:tcMar>
              <w:left w:w="14" w:type="dxa"/>
              <w:right w:w="14" w:type="dxa"/>
            </w:tcMar>
            <w:vAlign w:val="center"/>
          </w:tcPr>
          <w:p w14:paraId="0631EB65" w14:textId="37894549" w:rsidR="00433FBD" w:rsidRPr="00F909CD" w:rsidRDefault="002F2BC6" w:rsidP="004627CA">
            <w:pPr>
              <w:pStyle w:val="Tabletext-thinrow"/>
            </w:pPr>
            <w:r>
              <w:t xml:space="preserve">CEME </w:t>
            </w:r>
            <w:r w:rsidR="00433FBD" w:rsidRPr="00F909CD">
              <w:t>Committee Member</w:t>
            </w:r>
          </w:p>
        </w:tc>
        <w:tc>
          <w:tcPr>
            <w:tcW w:w="2237" w:type="dxa"/>
            <w:noWrap/>
            <w:tcMar>
              <w:left w:w="115" w:type="dxa"/>
              <w:right w:w="115" w:type="dxa"/>
            </w:tcMar>
            <w:vAlign w:val="center"/>
          </w:tcPr>
          <w:p w14:paraId="44203C36" w14:textId="77777777" w:rsidR="00433FBD" w:rsidRPr="00F909CD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23B2B823" w14:textId="2833D105" w:rsidR="00433FBD" w:rsidRPr="00F909CD" w:rsidRDefault="00433FBD" w:rsidP="004627CA">
            <w:pPr>
              <w:pStyle w:val="Table-TextEntry"/>
              <w:jc w:val="center"/>
            </w:pPr>
            <w:r>
              <w:t>C</w:t>
            </w:r>
            <w:r w:rsidR="002F2BC6">
              <w:t>EME</w:t>
            </w:r>
          </w:p>
        </w:tc>
        <w:tc>
          <w:tcPr>
            <w:tcW w:w="2250" w:type="dxa"/>
            <w:noWrap/>
            <w:vAlign w:val="center"/>
          </w:tcPr>
          <w:p w14:paraId="1A4EEC5C" w14:textId="77777777" w:rsidR="00433FBD" w:rsidRPr="00F909CD" w:rsidRDefault="00433FBD" w:rsidP="004627CA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60CE5080" w14:textId="77777777" w:rsidR="00433FBD" w:rsidRPr="00F909CD" w:rsidRDefault="00433FBD" w:rsidP="004627CA">
            <w:pPr>
              <w:pStyle w:val="Table-TextEntry"/>
            </w:pPr>
            <w:r>
              <w:sym w:font="Wingdings" w:char="F03F"/>
            </w:r>
          </w:p>
        </w:tc>
      </w:tr>
      <w:tr w:rsidR="00433FBD" w:rsidRPr="00F909CD" w14:paraId="6C035F76" w14:textId="77777777" w:rsidTr="00A9060C">
        <w:trPr>
          <w:cantSplit/>
        </w:trPr>
        <w:tc>
          <w:tcPr>
            <w:tcW w:w="324" w:type="dxa"/>
            <w:vAlign w:val="center"/>
          </w:tcPr>
          <w:p w14:paraId="39FF5305" w14:textId="77777777" w:rsidR="00433FBD" w:rsidRPr="00F909C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2983" w:type="dxa"/>
            <w:noWrap/>
            <w:tcMar>
              <w:left w:w="14" w:type="dxa"/>
              <w:right w:w="14" w:type="dxa"/>
            </w:tcMar>
            <w:vAlign w:val="center"/>
          </w:tcPr>
          <w:p w14:paraId="1320B7F8" w14:textId="66E67BF0" w:rsidR="00433FBD" w:rsidRPr="00F909CD" w:rsidRDefault="002F2BC6" w:rsidP="004627CA">
            <w:pPr>
              <w:pStyle w:val="Tabletext-thinrow"/>
            </w:pPr>
            <w:r>
              <w:t xml:space="preserve"> </w:t>
            </w:r>
            <w:r w:rsidR="00433FBD" w:rsidRPr="00F909CD">
              <w:t>Committee Member</w:t>
            </w:r>
          </w:p>
        </w:tc>
        <w:tc>
          <w:tcPr>
            <w:tcW w:w="2237" w:type="dxa"/>
            <w:noWrap/>
            <w:tcMar>
              <w:left w:w="115" w:type="dxa"/>
              <w:right w:w="115" w:type="dxa"/>
            </w:tcMar>
            <w:vAlign w:val="center"/>
          </w:tcPr>
          <w:p w14:paraId="693E4DB4" w14:textId="77777777" w:rsidR="00433FBD" w:rsidRPr="00F909CD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1637DD77" w14:textId="332D9F33" w:rsidR="00433FBD" w:rsidRPr="00F909CD" w:rsidRDefault="00433FBD" w:rsidP="004627CA">
            <w:pPr>
              <w:pStyle w:val="Table-TextEntry"/>
              <w:jc w:val="center"/>
            </w:pPr>
          </w:p>
        </w:tc>
        <w:tc>
          <w:tcPr>
            <w:tcW w:w="2250" w:type="dxa"/>
            <w:noWrap/>
            <w:vAlign w:val="center"/>
          </w:tcPr>
          <w:p w14:paraId="7837E75B" w14:textId="77777777" w:rsidR="00433FBD" w:rsidRPr="00F909CD" w:rsidRDefault="00433FBD" w:rsidP="004627CA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13B3990E" w14:textId="77777777" w:rsidR="00433FBD" w:rsidRPr="00F909CD" w:rsidRDefault="00433FBD" w:rsidP="004627CA">
            <w:pPr>
              <w:pStyle w:val="Table-TextEntry"/>
            </w:pPr>
            <w:r>
              <w:sym w:font="Wingdings" w:char="F03F"/>
            </w:r>
          </w:p>
        </w:tc>
      </w:tr>
      <w:tr w:rsidR="00433FBD" w:rsidRPr="00F909CD" w14:paraId="74683A2E" w14:textId="77777777" w:rsidTr="00A9060C">
        <w:trPr>
          <w:cantSplit/>
        </w:trPr>
        <w:tc>
          <w:tcPr>
            <w:tcW w:w="324" w:type="dxa"/>
            <w:vAlign w:val="center"/>
          </w:tcPr>
          <w:p w14:paraId="5872269B" w14:textId="77777777" w:rsidR="00433FBD" w:rsidRPr="00F909C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</w:tc>
        <w:tc>
          <w:tcPr>
            <w:tcW w:w="2983" w:type="dxa"/>
            <w:noWrap/>
            <w:tcMar>
              <w:left w:w="14" w:type="dxa"/>
              <w:right w:w="14" w:type="dxa"/>
            </w:tcMar>
            <w:vAlign w:val="center"/>
          </w:tcPr>
          <w:p w14:paraId="2E3FE226" w14:textId="77777777" w:rsidR="00433FBD" w:rsidRPr="00F909CD" w:rsidRDefault="00433FBD" w:rsidP="004627CA">
            <w:pPr>
              <w:pStyle w:val="Tabletext-thinrow"/>
            </w:pPr>
            <w:r>
              <w:t xml:space="preserve">External </w:t>
            </w:r>
            <w:r w:rsidRPr="00F909CD">
              <w:t>Committee Member</w:t>
            </w:r>
          </w:p>
        </w:tc>
        <w:tc>
          <w:tcPr>
            <w:tcW w:w="2237" w:type="dxa"/>
            <w:noWrap/>
            <w:tcMar>
              <w:left w:w="115" w:type="dxa"/>
              <w:right w:w="115" w:type="dxa"/>
            </w:tcMar>
            <w:vAlign w:val="center"/>
          </w:tcPr>
          <w:p w14:paraId="63D39D7A" w14:textId="77777777" w:rsidR="00433FBD" w:rsidRPr="00F909CD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484D2AB6" w14:textId="77777777" w:rsidR="00433FBD" w:rsidRPr="00F909CD" w:rsidRDefault="00433FBD" w:rsidP="004627CA">
            <w:pPr>
              <w:pStyle w:val="Table-TextEntry"/>
              <w:jc w:val="center"/>
            </w:pPr>
          </w:p>
        </w:tc>
        <w:tc>
          <w:tcPr>
            <w:tcW w:w="2250" w:type="dxa"/>
            <w:noWrap/>
            <w:vAlign w:val="center"/>
          </w:tcPr>
          <w:p w14:paraId="536C5657" w14:textId="77777777" w:rsidR="00433FBD" w:rsidRPr="00F909CD" w:rsidRDefault="00433FBD" w:rsidP="004627CA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7E3939B8" w14:textId="77777777" w:rsidR="00433FBD" w:rsidRPr="00F909CD" w:rsidRDefault="00433FBD" w:rsidP="004627CA">
            <w:pPr>
              <w:pStyle w:val="Table-TextEntry"/>
            </w:pPr>
            <w:r>
              <w:sym w:font="Wingdings" w:char="F03F"/>
            </w:r>
          </w:p>
        </w:tc>
      </w:tr>
      <w:tr w:rsidR="00433FBD" w:rsidRPr="00F909CD" w14:paraId="08B042FE" w14:textId="77777777" w:rsidTr="00A9060C">
        <w:trPr>
          <w:cantSplit/>
        </w:trPr>
        <w:tc>
          <w:tcPr>
            <w:tcW w:w="324" w:type="dxa"/>
            <w:shd w:val="clear" w:color="auto" w:fill="F2F2F2" w:themeFill="background1" w:themeFillShade="F2"/>
            <w:vAlign w:val="center"/>
          </w:tcPr>
          <w:p w14:paraId="5D8CFE1B" w14:textId="77777777" w:rsidR="00433FB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tc>
          <w:tcPr>
            <w:tcW w:w="2983" w:type="dxa"/>
            <w:shd w:val="clear" w:color="auto" w:fill="F2F2F2" w:themeFill="background1" w:themeFillShade="F2"/>
            <w:noWrap/>
            <w:tcMar>
              <w:left w:w="14" w:type="dxa"/>
              <w:right w:w="14" w:type="dxa"/>
            </w:tcMar>
            <w:vAlign w:val="center"/>
          </w:tcPr>
          <w:p w14:paraId="04FD3458" w14:textId="77777777" w:rsidR="00433FBD" w:rsidRDefault="00433FBD" w:rsidP="004627CA">
            <w:pPr>
              <w:pStyle w:val="Tabletext-thinrow"/>
            </w:pPr>
            <w:r>
              <w:t>Additional Member (optional)</w:t>
            </w:r>
          </w:p>
        </w:tc>
        <w:tc>
          <w:tcPr>
            <w:tcW w:w="2237" w:type="dxa"/>
            <w:shd w:val="clear" w:color="auto" w:fill="F2F2F2" w:themeFill="background1" w:themeFillShade="F2"/>
            <w:noWrap/>
            <w:tcMar>
              <w:left w:w="115" w:type="dxa"/>
              <w:right w:w="115" w:type="dxa"/>
            </w:tcMar>
            <w:vAlign w:val="center"/>
          </w:tcPr>
          <w:p w14:paraId="00CDC1FB" w14:textId="77777777" w:rsidR="00433FBD" w:rsidRPr="00F909CD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noWrap/>
            <w:vAlign w:val="center"/>
          </w:tcPr>
          <w:p w14:paraId="70975B86" w14:textId="77777777" w:rsidR="00433FBD" w:rsidRPr="00F909CD" w:rsidRDefault="00433FBD" w:rsidP="004627CA">
            <w:pPr>
              <w:pStyle w:val="Table-TextEntry"/>
              <w:jc w:val="center"/>
            </w:pPr>
          </w:p>
        </w:tc>
        <w:tc>
          <w:tcPr>
            <w:tcW w:w="2250" w:type="dxa"/>
            <w:shd w:val="clear" w:color="auto" w:fill="F2F2F2" w:themeFill="background1" w:themeFillShade="F2"/>
            <w:noWrap/>
            <w:vAlign w:val="center"/>
          </w:tcPr>
          <w:p w14:paraId="799F1D5C" w14:textId="77777777" w:rsidR="00433FBD" w:rsidRPr="00F909CD" w:rsidRDefault="00433FBD" w:rsidP="004627CA">
            <w:pPr>
              <w:pStyle w:val="Table-TextEntry"/>
            </w:pPr>
          </w:p>
        </w:tc>
        <w:tc>
          <w:tcPr>
            <w:tcW w:w="1530" w:type="dxa"/>
            <w:shd w:val="clear" w:color="auto" w:fill="F2F2F2" w:themeFill="background1" w:themeFillShade="F2"/>
            <w:noWrap/>
            <w:vAlign w:val="center"/>
          </w:tcPr>
          <w:p w14:paraId="68365D90" w14:textId="77777777" w:rsidR="00433FBD" w:rsidRPr="00F909CD" w:rsidRDefault="00433FBD" w:rsidP="004627CA">
            <w:pPr>
              <w:pStyle w:val="Table-TextEntry"/>
            </w:pPr>
          </w:p>
        </w:tc>
      </w:tr>
      <w:tr w:rsidR="00433FBD" w:rsidRPr="00F909CD" w14:paraId="7AC4219A" w14:textId="77777777" w:rsidTr="00A9060C">
        <w:trPr>
          <w:cantSplit/>
        </w:trPr>
        <w:tc>
          <w:tcPr>
            <w:tcW w:w="324" w:type="dxa"/>
            <w:shd w:val="clear" w:color="auto" w:fill="F2F2F2" w:themeFill="background1" w:themeFillShade="F2"/>
            <w:vAlign w:val="center"/>
          </w:tcPr>
          <w:p w14:paraId="6D06D067" w14:textId="77777777" w:rsidR="00433FB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</w:t>
            </w:r>
          </w:p>
        </w:tc>
        <w:tc>
          <w:tcPr>
            <w:tcW w:w="2983" w:type="dxa"/>
            <w:shd w:val="clear" w:color="auto" w:fill="F2F2F2" w:themeFill="background1" w:themeFillShade="F2"/>
            <w:noWrap/>
            <w:tcMar>
              <w:left w:w="14" w:type="dxa"/>
              <w:right w:w="14" w:type="dxa"/>
            </w:tcMar>
            <w:vAlign w:val="center"/>
          </w:tcPr>
          <w:p w14:paraId="39760038" w14:textId="77777777" w:rsidR="00433FBD" w:rsidRDefault="00433FBD" w:rsidP="004627CA">
            <w:pPr>
              <w:pStyle w:val="Tabletext-thinrow"/>
            </w:pPr>
            <w:r>
              <w:t>Additional Member (optional)</w:t>
            </w:r>
          </w:p>
        </w:tc>
        <w:tc>
          <w:tcPr>
            <w:tcW w:w="2237" w:type="dxa"/>
            <w:shd w:val="clear" w:color="auto" w:fill="F2F2F2" w:themeFill="background1" w:themeFillShade="F2"/>
            <w:noWrap/>
            <w:tcMar>
              <w:left w:w="115" w:type="dxa"/>
              <w:right w:w="115" w:type="dxa"/>
            </w:tcMar>
            <w:vAlign w:val="center"/>
          </w:tcPr>
          <w:p w14:paraId="7EF34778" w14:textId="77777777" w:rsidR="00433FBD" w:rsidRPr="00F909CD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noWrap/>
            <w:vAlign w:val="center"/>
          </w:tcPr>
          <w:p w14:paraId="5609D2B5" w14:textId="77777777" w:rsidR="00433FBD" w:rsidRPr="00F909CD" w:rsidRDefault="00433FBD" w:rsidP="004627CA">
            <w:pPr>
              <w:pStyle w:val="Table-TextEntry"/>
              <w:jc w:val="center"/>
            </w:pPr>
          </w:p>
        </w:tc>
        <w:tc>
          <w:tcPr>
            <w:tcW w:w="2250" w:type="dxa"/>
            <w:shd w:val="clear" w:color="auto" w:fill="F2F2F2" w:themeFill="background1" w:themeFillShade="F2"/>
            <w:noWrap/>
            <w:vAlign w:val="center"/>
          </w:tcPr>
          <w:p w14:paraId="51E55D5E" w14:textId="77777777" w:rsidR="00433FBD" w:rsidRPr="00F909CD" w:rsidRDefault="00433FBD" w:rsidP="004627CA">
            <w:pPr>
              <w:pStyle w:val="Table-TextEntry"/>
            </w:pPr>
          </w:p>
        </w:tc>
        <w:tc>
          <w:tcPr>
            <w:tcW w:w="1530" w:type="dxa"/>
            <w:shd w:val="clear" w:color="auto" w:fill="F2F2F2" w:themeFill="background1" w:themeFillShade="F2"/>
            <w:noWrap/>
            <w:vAlign w:val="center"/>
          </w:tcPr>
          <w:p w14:paraId="673BC367" w14:textId="77777777" w:rsidR="00433FBD" w:rsidRPr="00F909CD" w:rsidRDefault="00433FBD" w:rsidP="004627CA">
            <w:pPr>
              <w:pStyle w:val="Table-TextEntry"/>
            </w:pPr>
          </w:p>
        </w:tc>
      </w:tr>
      <w:tr w:rsidR="003E1ED4" w:rsidRPr="00F909CD" w14:paraId="1811DBBF" w14:textId="77777777" w:rsidTr="00A9060C">
        <w:trPr>
          <w:cantSplit/>
        </w:trPr>
        <w:tc>
          <w:tcPr>
            <w:tcW w:w="3307" w:type="dxa"/>
            <w:gridSpan w:val="2"/>
          </w:tcPr>
          <w:p w14:paraId="0A14E64C" w14:textId="7841286A" w:rsidR="003E1ED4" w:rsidRPr="00F909CD" w:rsidRDefault="003E1ED4" w:rsidP="003E1ED4">
            <w:pPr>
              <w:pStyle w:val="Tabletext-thinrow"/>
            </w:pPr>
            <w:r>
              <w:t>C</w:t>
            </w:r>
            <w:r w:rsidR="002F2BC6">
              <w:t>EME</w:t>
            </w:r>
            <w:r>
              <w:t xml:space="preserve"> Graduate Program Director</w:t>
            </w:r>
          </w:p>
        </w:tc>
        <w:tc>
          <w:tcPr>
            <w:tcW w:w="2237" w:type="dxa"/>
            <w:noWrap/>
            <w:tcMar>
              <w:left w:w="115" w:type="dxa"/>
              <w:right w:w="115" w:type="dxa"/>
            </w:tcMar>
            <w:vAlign w:val="center"/>
          </w:tcPr>
          <w:p w14:paraId="5ED3A588" w14:textId="76B84FE2" w:rsidR="003E1ED4" w:rsidRPr="00F909CD" w:rsidRDefault="00E378CE" w:rsidP="003E1ED4">
            <w:pPr>
              <w:pStyle w:val="Table-TextEntry"/>
              <w:rPr>
                <w:sz w:val="20"/>
              </w:rPr>
            </w:pPr>
            <w:r>
              <w:rPr>
                <w:sz w:val="20"/>
              </w:rPr>
              <w:t>Dr. Solo-Gabriele</w:t>
            </w:r>
          </w:p>
        </w:tc>
        <w:tc>
          <w:tcPr>
            <w:tcW w:w="1170" w:type="dxa"/>
            <w:noWrap/>
            <w:vAlign w:val="center"/>
          </w:tcPr>
          <w:p w14:paraId="78824DE3" w14:textId="17DD882A" w:rsidR="003E1ED4" w:rsidRPr="00F909CD" w:rsidRDefault="003E1ED4" w:rsidP="003E1ED4">
            <w:pPr>
              <w:pStyle w:val="Table-TextEntry"/>
              <w:jc w:val="center"/>
            </w:pPr>
            <w:r>
              <w:t>C</w:t>
            </w:r>
            <w:r w:rsidR="00E378CE">
              <w:t>EME</w:t>
            </w:r>
          </w:p>
        </w:tc>
        <w:tc>
          <w:tcPr>
            <w:tcW w:w="2250" w:type="dxa"/>
            <w:noWrap/>
            <w:vAlign w:val="center"/>
          </w:tcPr>
          <w:p w14:paraId="39F2E47E" w14:textId="77777777" w:rsidR="003E1ED4" w:rsidRPr="00F909CD" w:rsidRDefault="003E1ED4" w:rsidP="003E1ED4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36348653" w14:textId="77777777" w:rsidR="003E1ED4" w:rsidRPr="00F909CD" w:rsidRDefault="003E1ED4" w:rsidP="003E1ED4">
            <w:pPr>
              <w:pStyle w:val="Table-TextEntry"/>
            </w:pPr>
            <w:r>
              <w:sym w:font="Wingdings" w:char="F03F"/>
            </w:r>
          </w:p>
        </w:tc>
      </w:tr>
      <w:tr w:rsidR="00FC70DD" w:rsidRPr="00F909CD" w14:paraId="3C30772A" w14:textId="77777777" w:rsidTr="00A9060C">
        <w:trPr>
          <w:cantSplit/>
        </w:trPr>
        <w:tc>
          <w:tcPr>
            <w:tcW w:w="3307" w:type="dxa"/>
            <w:gridSpan w:val="2"/>
          </w:tcPr>
          <w:p w14:paraId="0FBE30D1" w14:textId="4BF984C8" w:rsidR="00FC70DD" w:rsidRDefault="00FC70DD" w:rsidP="00FC70DD">
            <w:pPr>
              <w:pStyle w:val="Tabletext-thinrow"/>
            </w:pPr>
            <w:r>
              <w:t>CEME Department Chairman</w:t>
            </w:r>
          </w:p>
        </w:tc>
        <w:tc>
          <w:tcPr>
            <w:tcW w:w="2237" w:type="dxa"/>
            <w:noWrap/>
            <w:tcMar>
              <w:left w:w="115" w:type="dxa"/>
              <w:right w:w="115" w:type="dxa"/>
            </w:tcMar>
            <w:vAlign w:val="center"/>
          </w:tcPr>
          <w:p w14:paraId="0E63863A" w14:textId="3E67CD17" w:rsidR="00FC70DD" w:rsidRDefault="00FC70DD" w:rsidP="00FC70DD">
            <w:pPr>
              <w:pStyle w:val="Table-TextEntry"/>
              <w:rPr>
                <w:sz w:val="20"/>
              </w:rPr>
            </w:pPr>
            <w:r>
              <w:rPr>
                <w:sz w:val="20"/>
              </w:rPr>
              <w:t>Dr. Wu</w:t>
            </w:r>
          </w:p>
        </w:tc>
        <w:tc>
          <w:tcPr>
            <w:tcW w:w="1170" w:type="dxa"/>
            <w:noWrap/>
            <w:vAlign w:val="center"/>
          </w:tcPr>
          <w:p w14:paraId="1B21150F" w14:textId="2F33BC6E" w:rsidR="00FC70DD" w:rsidRDefault="00FC70DD" w:rsidP="00FC70DD">
            <w:pPr>
              <w:pStyle w:val="Table-TextEntry"/>
              <w:jc w:val="center"/>
            </w:pPr>
            <w:r>
              <w:t>CEME</w:t>
            </w:r>
          </w:p>
        </w:tc>
        <w:tc>
          <w:tcPr>
            <w:tcW w:w="2250" w:type="dxa"/>
            <w:noWrap/>
            <w:vAlign w:val="center"/>
          </w:tcPr>
          <w:p w14:paraId="5F31A232" w14:textId="6ED08FF7" w:rsidR="00FC70DD" w:rsidRDefault="00FC70DD" w:rsidP="00FC70DD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0E285423" w14:textId="522FE5EC" w:rsidR="00FC70DD" w:rsidRDefault="00FC70DD" w:rsidP="00FC70DD">
            <w:pPr>
              <w:pStyle w:val="Table-TextEntry"/>
            </w:pPr>
            <w:r>
              <w:sym w:font="Wingdings" w:char="F03F"/>
            </w:r>
          </w:p>
        </w:tc>
      </w:tr>
    </w:tbl>
    <w:p w14:paraId="2AE20671" w14:textId="07E52012" w:rsidR="009663E3" w:rsidRDefault="009663E3" w:rsidP="003D573D">
      <w:pPr>
        <w:tabs>
          <w:tab w:val="left" w:pos="9240"/>
        </w:tabs>
      </w:pPr>
    </w:p>
    <w:sectPr w:rsidR="009663E3" w:rsidSect="00A9060C">
      <w:headerReference w:type="even" r:id="rId37"/>
      <w:headerReference w:type="default" r:id="rId38"/>
      <w:headerReference w:type="first" r:id="rId39"/>
      <w:pgSz w:w="12240" w:h="15840" w:code="1"/>
      <w:pgMar w:top="1008" w:right="1008" w:bottom="1008" w:left="1008" w:header="720" w:footer="720" w:gutter="0"/>
      <w:pgBorders w:offsetFrom="page">
        <w:top w:val="crossStitch" w:sz="5" w:space="24" w:color="auto"/>
        <w:left w:val="crossStitch" w:sz="5" w:space="24" w:color="auto"/>
        <w:bottom w:val="crossStitch" w:sz="5" w:space="24" w:color="auto"/>
        <w:right w:val="crossStitch" w:sz="5" w:space="24" w:color="auto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C8698A" w14:textId="77777777" w:rsidR="00CB58D1" w:rsidRDefault="00CB58D1">
      <w:r>
        <w:separator/>
      </w:r>
    </w:p>
  </w:endnote>
  <w:endnote w:type="continuationSeparator" w:id="0">
    <w:p w14:paraId="17B9B917" w14:textId="77777777" w:rsidR="00CB58D1" w:rsidRDefault="00CB5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Frutiger LT Com 45 Light">
    <w:altName w:val="Corbel"/>
    <w:charset w:val="00"/>
    <w:family w:val="swiss"/>
    <w:pitch w:val="variable"/>
    <w:sig w:usb0="00000001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601B97" w14:textId="07CE421F" w:rsidR="003E128E" w:rsidRPr="002439BF" w:rsidRDefault="003E128E" w:rsidP="002439BF">
    <w:pPr>
      <w:pStyle w:val="Footer-new"/>
    </w:pPr>
    <w:r>
      <w:t>C</w:t>
    </w:r>
    <w:r w:rsidR="002F2BC6">
      <w:t>EME</w:t>
    </w:r>
    <w:r>
      <w:t xml:space="preserve"> Graduate </w:t>
    </w:r>
    <w:r w:rsidR="006D1D9D">
      <w:t>Plan of Study</w:t>
    </w:r>
    <w:r>
      <w:tab/>
    </w:r>
    <w:r w:rsidRPr="0068214C">
      <w:t>-</w:t>
    </w:r>
    <w:r>
      <w:t xml:space="preserve"> Page </w:t>
    </w:r>
    <w:r>
      <w:fldChar w:fldCharType="begin"/>
    </w:r>
    <w:r>
      <w:instrText xml:space="preserve"> PAGE </w:instrText>
    </w:r>
    <w:r>
      <w:fldChar w:fldCharType="separate"/>
    </w:r>
    <w:r w:rsidR="00575590">
      <w:rPr>
        <w:noProof/>
      </w:rPr>
      <w:t>11</w:t>
    </w:r>
    <w:r>
      <w:rPr>
        <w:noProof/>
      </w:rPr>
      <w:fldChar w:fldCharType="end"/>
    </w:r>
    <w:r>
      <w:rPr>
        <w:noProof/>
      </w:rPr>
      <w:t xml:space="preserve"> </w:t>
    </w:r>
    <w:r w:rsidRPr="0068214C">
      <w:t>-</w:t>
    </w:r>
    <w:r>
      <w:tab/>
    </w:r>
    <w:fldSimple w:instr=" DOCPROPERTY  &quot;Last updated&quot;  \* MERGEFORMAT ">
      <w:r w:rsidR="00221FF5">
        <w:t>J</w:t>
      </w:r>
      <w:r w:rsidR="00827C90">
        <w:t>uly 2</w:t>
      </w:r>
      <w:r w:rsidR="00221FF5">
        <w:t>02</w:t>
      </w:r>
    </w:fldSimple>
    <w:r w:rsidR="002F2BC6">
      <w:t>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0BE35C" w14:textId="28013C0B" w:rsidR="003E128E" w:rsidRPr="002439BF" w:rsidRDefault="003E128E" w:rsidP="002439BF">
    <w:pPr>
      <w:pStyle w:val="Footer-new"/>
    </w:pPr>
    <w:r>
      <w:t>C</w:t>
    </w:r>
    <w:r w:rsidR="00113BC3">
      <w:t>EME</w:t>
    </w:r>
    <w:r>
      <w:t xml:space="preserve"> Graduate </w:t>
    </w:r>
    <w:r w:rsidR="006D1D9D">
      <w:t>Plan of Study</w:t>
    </w:r>
    <w:r>
      <w:tab/>
    </w:r>
    <w:r w:rsidRPr="0068214C">
      <w:t>-</w:t>
    </w:r>
    <w:r>
      <w:t xml:space="preserve"> Page </w:t>
    </w:r>
    <w:r>
      <w:fldChar w:fldCharType="begin"/>
    </w:r>
    <w:r>
      <w:instrText xml:space="preserve"> PAGE </w:instrText>
    </w:r>
    <w:r>
      <w:fldChar w:fldCharType="separate"/>
    </w:r>
    <w:r w:rsidR="00575590">
      <w:rPr>
        <w:noProof/>
      </w:rPr>
      <w:t>1</w:t>
    </w:r>
    <w:r>
      <w:rPr>
        <w:noProof/>
      </w:rPr>
      <w:fldChar w:fldCharType="end"/>
    </w:r>
    <w:r>
      <w:rPr>
        <w:noProof/>
      </w:rPr>
      <w:t xml:space="preserve">  </w:t>
    </w:r>
    <w:r w:rsidRPr="0068214C">
      <w:t>-</w:t>
    </w:r>
    <w:r>
      <w:tab/>
    </w:r>
    <w:fldSimple w:instr=" DOCPROPERTY  &quot;Last updated&quot;  \* MERGEFORMAT ">
      <w:r w:rsidR="00221FF5">
        <w:t>J</w:t>
      </w:r>
      <w:r w:rsidR="00827C90">
        <w:t>uly</w:t>
      </w:r>
      <w:r w:rsidR="00221FF5">
        <w:t xml:space="preserve"> 202</w:t>
      </w:r>
    </w:fldSimple>
    <w:r w:rsidR="00113BC3"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AD9DAD" w14:textId="77777777" w:rsidR="00CB58D1" w:rsidRDefault="00CB58D1">
      <w:r>
        <w:separator/>
      </w:r>
    </w:p>
  </w:footnote>
  <w:footnote w:type="continuationSeparator" w:id="0">
    <w:p w14:paraId="546537F3" w14:textId="77777777" w:rsidR="00CB58D1" w:rsidRDefault="00CB58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A8E8C3" w14:textId="75244F8D" w:rsidR="003E128E" w:rsidRPr="002E4E38" w:rsidRDefault="003E128E" w:rsidP="00DE1342">
    <w:pPr>
      <w:pStyle w:val="Header-OtherPages"/>
    </w:pPr>
    <w:r>
      <w:tab/>
    </w:r>
    <w:fldSimple w:instr=" DOCPROPERTY  AY  \* MERGEFORMAT ">
      <w:r w:rsidR="00221FF5">
        <w:t>AY 202</w:t>
      </w:r>
      <w:r w:rsidR="00113BC3">
        <w:t>5</w:t>
      </w:r>
      <w:r w:rsidR="00221FF5">
        <w:t xml:space="preserve"> - 202</w:t>
      </w:r>
    </w:fldSimple>
    <w:r w:rsidR="00113BC3">
      <w:t>6</w:t>
    </w:r>
    <w:r>
      <w:t xml:space="preserve"> 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05DD4F" w14:textId="77777777" w:rsidR="003E128E" w:rsidRPr="00587528" w:rsidRDefault="003E128E" w:rsidP="00587528"/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38FB11" w14:textId="77777777" w:rsidR="003E128E" w:rsidRDefault="003E128E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595148" w14:textId="77777777" w:rsidR="003E128E" w:rsidRDefault="003E128E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589C3F" w14:textId="77777777" w:rsidR="003E128E" w:rsidRPr="00121826" w:rsidRDefault="003E128E" w:rsidP="00121826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24A474" w14:textId="77777777" w:rsidR="003E128E" w:rsidRDefault="003E128E">
    <w:pPr>
      <w:pStyle w:val="Header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83FBFA" w14:textId="77777777" w:rsidR="003E128E" w:rsidRDefault="003E128E">
    <w:pPr>
      <w:pStyle w:val="Header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301A9E" w14:textId="77777777" w:rsidR="003E128E" w:rsidRPr="00587528" w:rsidRDefault="003E128E" w:rsidP="00587528"/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69732B" w14:textId="77777777" w:rsidR="003E128E" w:rsidRDefault="003E12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27EBBA" w14:textId="7B201BAF" w:rsidR="003E128E" w:rsidRDefault="003E128E" w:rsidP="009A3A24">
    <w:pPr>
      <w:pStyle w:val="Header-UM"/>
    </w:pPr>
    <w:r w:rsidRPr="00584AE9">
      <w:rPr>
        <w:noProof/>
      </w:rPr>
      <w:drawing>
        <wp:anchor distT="0" distB="0" distL="114300" distR="114300" simplePos="0" relativeHeight="251665408" behindDoc="0" locked="0" layoutInCell="1" allowOverlap="1" wp14:anchorId="6F4A4919" wp14:editId="0FE3323B">
          <wp:simplePos x="0" y="0"/>
          <wp:positionH relativeFrom="column">
            <wp:posOffset>-15239</wp:posOffset>
          </wp:positionH>
          <wp:positionV relativeFrom="paragraph">
            <wp:posOffset>123570</wp:posOffset>
          </wp:positionV>
          <wp:extent cx="1894840" cy="287910"/>
          <wp:effectExtent l="0" t="0" r="0" b="0"/>
          <wp:wrapNone/>
          <wp:docPr id="3" name="Picture 6" descr="u-logo-letterhead-type-line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-logo-letterhead-type-line.wmf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61" t="6447" r="1360" b="6451"/>
                  <a:stretch/>
                </pic:blipFill>
                <pic:spPr bwMode="auto">
                  <a:xfrm>
                    <a:off x="0" y="0"/>
                    <a:ext cx="1894840" cy="2879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  <w:r>
      <w:tab/>
    </w:r>
    <w:r>
      <w:tab/>
    </w:r>
    <w:fldSimple w:instr=" DOCPROPERTY  AY  \* MERGEFORMAT ">
      <w:r w:rsidR="00221FF5">
        <w:t>AY 202</w:t>
      </w:r>
      <w:r w:rsidR="00BE5E19">
        <w:t>5</w:t>
      </w:r>
      <w:r w:rsidR="00221FF5">
        <w:t xml:space="preserve"> - 202</w:t>
      </w:r>
      <w:r w:rsidR="00BE5E19">
        <w:t>6</w:t>
      </w:r>
      <w:r w:rsidR="00221FF5">
        <w:t xml:space="preserve"> </w:t>
      </w:r>
    </w:fldSimple>
  </w:p>
  <w:p w14:paraId="328B2573" w14:textId="77777777" w:rsidR="003E128E" w:rsidRPr="00584AE9" w:rsidRDefault="003E128E" w:rsidP="009A3A24">
    <w:pPr>
      <w:pStyle w:val="Header-UM"/>
    </w:pPr>
  </w:p>
  <w:p w14:paraId="1F286F51" w14:textId="77777777" w:rsidR="003E128E" w:rsidRPr="00584AE9" w:rsidRDefault="003E128E" w:rsidP="00584AE9">
    <w:pPr>
      <w:tabs>
        <w:tab w:val="left" w:pos="2880"/>
        <w:tab w:val="left" w:pos="5760"/>
        <w:tab w:val="left" w:pos="8640"/>
      </w:tabs>
      <w:spacing w:before="0" w:after="0"/>
      <w:contextualSpacing/>
      <w:jc w:val="left"/>
      <w:rPr>
        <w:rFonts w:eastAsia="Times New Roman"/>
        <w:sz w:val="16"/>
        <w:szCs w:val="48"/>
      </w:rPr>
    </w:pPr>
  </w:p>
  <w:tbl>
    <w:tblPr>
      <w:tblStyle w:val="TableGrid1"/>
      <w:tblW w:w="10260" w:type="dxa"/>
      <w:tblInd w:w="108" w:type="dxa"/>
      <w:tblBorders>
        <w:top w:val="single" w:sz="4" w:space="0" w:color="00660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20"/>
      <w:gridCol w:w="3672"/>
      <w:gridCol w:w="3240"/>
      <w:gridCol w:w="1728"/>
    </w:tblGrid>
    <w:tr w:rsidR="003E128E" w:rsidRPr="00584AE9" w14:paraId="409169F3" w14:textId="77777777" w:rsidTr="00730A2F">
      <w:trPr>
        <w:trHeight w:val="123"/>
      </w:trPr>
      <w:tc>
        <w:tcPr>
          <w:tcW w:w="1620" w:type="dxa"/>
        </w:tcPr>
        <w:p w14:paraId="6D43354A" w14:textId="77777777" w:rsidR="003E128E" w:rsidRPr="00584AE9" w:rsidRDefault="003E128E" w:rsidP="00584AE9">
          <w:pPr>
            <w:tabs>
              <w:tab w:val="left" w:pos="2880"/>
              <w:tab w:val="center" w:pos="4680"/>
              <w:tab w:val="left" w:pos="5760"/>
              <w:tab w:val="left" w:pos="8640"/>
              <w:tab w:val="right" w:pos="9360"/>
            </w:tabs>
            <w:spacing w:before="0" w:after="0"/>
            <w:rPr>
              <w:rFonts w:eastAsia="Times New Roman"/>
              <w:szCs w:val="20"/>
            </w:rPr>
          </w:pPr>
          <w:r w:rsidRPr="00584AE9">
            <w:rPr>
              <w:rFonts w:eastAsia="Times New Roman"/>
              <w:noProof/>
              <w:szCs w:val="20"/>
            </w:rPr>
            <w:drawing>
              <wp:anchor distT="0" distB="0" distL="114300" distR="114300" simplePos="0" relativeHeight="251668480" behindDoc="0" locked="0" layoutInCell="1" allowOverlap="1" wp14:anchorId="1A0AB583" wp14:editId="27E21F49">
                <wp:simplePos x="0" y="0"/>
                <wp:positionH relativeFrom="column">
                  <wp:posOffset>-2540</wp:posOffset>
                </wp:positionH>
                <wp:positionV relativeFrom="paragraph">
                  <wp:posOffset>27941</wp:posOffset>
                </wp:positionV>
                <wp:extent cx="487680" cy="302698"/>
                <wp:effectExtent l="0" t="0" r="7620" b="2540"/>
                <wp:wrapNone/>
                <wp:docPr id="4" name="Picture 1" descr="u-logo-letterhead-u.wm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u-logo-letterhead-u.wmf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9556" cy="3038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672" w:type="dxa"/>
        </w:tcPr>
        <w:p w14:paraId="466040EF" w14:textId="57238748" w:rsidR="003E128E" w:rsidRPr="00584AE9" w:rsidRDefault="003E128E" w:rsidP="00584AE9">
          <w:pPr>
            <w:tabs>
              <w:tab w:val="left" w:pos="2880"/>
              <w:tab w:val="center" w:pos="4680"/>
              <w:tab w:val="left" w:pos="5760"/>
              <w:tab w:val="left" w:pos="8640"/>
              <w:tab w:val="right" w:pos="9360"/>
            </w:tabs>
            <w:spacing w:before="0" w:after="0"/>
            <w:jc w:val="left"/>
            <w:rPr>
              <w:rFonts w:ascii="Frutiger LT Com 45 Light" w:eastAsia="Times New Roman" w:hAnsi="Frutiger LT Com 45 Light"/>
              <w:b/>
              <w:sz w:val="16"/>
              <w:szCs w:val="16"/>
            </w:rPr>
          </w:pPr>
          <w:r w:rsidRPr="00584AE9">
            <w:rPr>
              <w:rFonts w:ascii="Frutiger LT Com 45 Light" w:eastAsia="Times New Roman" w:hAnsi="Frutiger LT Com 45 Light"/>
              <w:sz w:val="16"/>
              <w:szCs w:val="16"/>
            </w:rPr>
            <w:t>Dept. of C</w:t>
          </w:r>
          <w:r w:rsidR="00BE5E19">
            <w:rPr>
              <w:rFonts w:ascii="Frutiger LT Com 45 Light" w:eastAsia="Times New Roman" w:hAnsi="Frutiger LT Com 45 Light"/>
              <w:sz w:val="16"/>
              <w:szCs w:val="16"/>
            </w:rPr>
            <w:t>hemical, Environmental, and Materials</w:t>
          </w:r>
          <w:r>
            <w:rPr>
              <w:rFonts w:ascii="Frutiger LT Com 45 Light" w:eastAsia="Times New Roman" w:hAnsi="Frutiger LT Com 45 Light"/>
              <w:sz w:val="16"/>
              <w:szCs w:val="16"/>
            </w:rPr>
            <w:t xml:space="preserve"> Engineering (CE</w:t>
          </w:r>
          <w:r w:rsidR="00FD3383">
            <w:rPr>
              <w:rFonts w:ascii="Frutiger LT Com 45 Light" w:eastAsia="Times New Roman" w:hAnsi="Frutiger LT Com 45 Light"/>
              <w:sz w:val="16"/>
              <w:szCs w:val="16"/>
            </w:rPr>
            <w:t>ME</w:t>
          </w:r>
          <w:r>
            <w:rPr>
              <w:rFonts w:ascii="Frutiger LT Com 45 Light" w:eastAsia="Times New Roman" w:hAnsi="Frutiger LT Com 45 Light"/>
              <w:sz w:val="16"/>
              <w:szCs w:val="16"/>
            </w:rPr>
            <w:t>)</w:t>
          </w:r>
        </w:p>
      </w:tc>
      <w:tc>
        <w:tcPr>
          <w:tcW w:w="3240" w:type="dxa"/>
        </w:tcPr>
        <w:p w14:paraId="75A7DDC6" w14:textId="77777777" w:rsidR="003E128E" w:rsidRDefault="003E128E" w:rsidP="00C20D92">
          <w:pPr>
            <w:tabs>
              <w:tab w:val="center" w:pos="1017"/>
              <w:tab w:val="left" w:pos="2880"/>
              <w:tab w:val="left" w:pos="5760"/>
              <w:tab w:val="left" w:pos="8640"/>
            </w:tabs>
            <w:spacing w:before="0" w:after="0"/>
            <w:jc w:val="left"/>
            <w:rPr>
              <w:rFonts w:ascii="Frutiger LT Com 45 Light" w:eastAsia="Times New Roman" w:hAnsi="Frutiger LT Com 45 Light"/>
              <w:sz w:val="16"/>
              <w:szCs w:val="16"/>
            </w:rPr>
          </w:pPr>
          <w:r w:rsidRPr="00584AE9">
            <w:rPr>
              <w:rFonts w:ascii="Frutiger LT Com 45 Light" w:eastAsia="Times New Roman" w:hAnsi="Frutiger LT Com 45 Light"/>
              <w:sz w:val="16"/>
              <w:szCs w:val="16"/>
            </w:rPr>
            <w:t>1251 Memorial Drive</w:t>
          </w:r>
        </w:p>
        <w:p w14:paraId="43F3E3AC" w14:textId="0909C687" w:rsidR="003E128E" w:rsidRDefault="003E128E" w:rsidP="003A4D62">
          <w:pPr>
            <w:tabs>
              <w:tab w:val="center" w:pos="1017"/>
              <w:tab w:val="left" w:pos="2880"/>
              <w:tab w:val="left" w:pos="5760"/>
              <w:tab w:val="left" w:pos="8640"/>
            </w:tabs>
            <w:spacing w:before="0" w:after="0"/>
            <w:jc w:val="left"/>
            <w:rPr>
              <w:rFonts w:ascii="Frutiger LT Com 45 Light" w:eastAsia="Times New Roman" w:hAnsi="Frutiger LT Com 45 Light"/>
              <w:sz w:val="16"/>
              <w:szCs w:val="16"/>
            </w:rPr>
          </w:pPr>
          <w:r w:rsidRPr="003A4D62">
            <w:rPr>
              <w:rFonts w:ascii="Frutiger LT Com 45 Light" w:eastAsia="Times New Roman" w:hAnsi="Frutiger LT Com 45 Light"/>
              <w:sz w:val="16"/>
              <w:szCs w:val="16"/>
            </w:rPr>
            <w:t>McArthur Engineering Bldg.,</w:t>
          </w:r>
          <w:r w:rsidR="00827C90">
            <w:rPr>
              <w:rFonts w:ascii="Frutiger LT Com 45 Light" w:eastAsia="Times New Roman" w:hAnsi="Frutiger LT Com 45 Light"/>
              <w:sz w:val="16"/>
              <w:szCs w:val="16"/>
            </w:rPr>
            <w:t xml:space="preserve"> </w:t>
          </w:r>
          <w:r w:rsidRPr="003A4D62">
            <w:rPr>
              <w:rFonts w:ascii="Frutiger LT Com 45 Light" w:eastAsia="Times New Roman" w:hAnsi="Frutiger LT Com 45 Light"/>
              <w:sz w:val="16"/>
              <w:szCs w:val="16"/>
            </w:rPr>
            <w:t xml:space="preserve">Rm </w:t>
          </w:r>
          <w:r w:rsidR="00BE5E19">
            <w:rPr>
              <w:rFonts w:ascii="Frutiger LT Com 45 Light" w:eastAsia="Times New Roman" w:hAnsi="Frutiger LT Com 45 Light"/>
              <w:sz w:val="16"/>
              <w:szCs w:val="16"/>
            </w:rPr>
            <w:t>508</w:t>
          </w:r>
          <w:r w:rsidRPr="00584AE9">
            <w:rPr>
              <w:rFonts w:ascii="Frutiger LT Com 45 Light" w:eastAsia="Times New Roman" w:hAnsi="Frutiger LT Com 45 Light"/>
              <w:sz w:val="16"/>
              <w:szCs w:val="16"/>
            </w:rPr>
            <w:t xml:space="preserve"> </w:t>
          </w:r>
        </w:p>
        <w:p w14:paraId="7E72294D" w14:textId="77777777" w:rsidR="003E128E" w:rsidRPr="00584AE9" w:rsidRDefault="003E128E" w:rsidP="003A4D62">
          <w:pPr>
            <w:tabs>
              <w:tab w:val="center" w:pos="1017"/>
              <w:tab w:val="left" w:pos="2880"/>
              <w:tab w:val="left" w:pos="5760"/>
              <w:tab w:val="left" w:pos="8640"/>
            </w:tabs>
            <w:spacing w:before="0" w:after="0"/>
            <w:jc w:val="left"/>
            <w:rPr>
              <w:rFonts w:ascii="Frutiger LT Com 45 Light" w:eastAsia="Times New Roman" w:hAnsi="Frutiger LT Com 45 Light"/>
              <w:sz w:val="16"/>
              <w:szCs w:val="16"/>
            </w:rPr>
          </w:pPr>
          <w:r w:rsidRPr="00584AE9">
            <w:rPr>
              <w:rFonts w:ascii="Frutiger LT Com 45 Light" w:eastAsia="Times New Roman" w:hAnsi="Frutiger LT Com 45 Light"/>
              <w:sz w:val="16"/>
              <w:szCs w:val="16"/>
            </w:rPr>
            <w:t>Coral Gables, FL 33146</w:t>
          </w:r>
        </w:p>
      </w:tc>
      <w:tc>
        <w:tcPr>
          <w:tcW w:w="1728" w:type="dxa"/>
        </w:tcPr>
        <w:p w14:paraId="7CA77DC8" w14:textId="77777777" w:rsidR="003E128E" w:rsidRPr="00584AE9" w:rsidRDefault="003E128E" w:rsidP="00584AE9">
          <w:pPr>
            <w:tabs>
              <w:tab w:val="left" w:pos="2880"/>
              <w:tab w:val="center" w:pos="4680"/>
              <w:tab w:val="left" w:pos="5760"/>
              <w:tab w:val="left" w:pos="8640"/>
              <w:tab w:val="right" w:pos="9360"/>
            </w:tabs>
            <w:spacing w:before="0" w:after="0"/>
            <w:rPr>
              <w:rFonts w:ascii="Frutiger LT Com 45 Light" w:eastAsia="Times New Roman" w:hAnsi="Frutiger LT Com 45 Light"/>
              <w:sz w:val="16"/>
              <w:szCs w:val="16"/>
            </w:rPr>
          </w:pPr>
        </w:p>
      </w:tc>
    </w:tr>
  </w:tbl>
  <w:p w14:paraId="259A78B4" w14:textId="77777777" w:rsidR="003E128E" w:rsidRPr="00050D8D" w:rsidRDefault="003E128E" w:rsidP="00E1589D">
    <w:pPr>
      <w:pStyle w:val="Title"/>
      <w:rPr>
        <w:sz w:val="20"/>
        <w:szCs w:val="20"/>
      </w:rPr>
    </w:pPr>
  </w:p>
  <w:p w14:paraId="32155AAC" w14:textId="5D1BB027" w:rsidR="003E128E" w:rsidRPr="009A6058" w:rsidRDefault="003E128E" w:rsidP="001B4FEE">
    <w:pPr>
      <w:pStyle w:val="Maintitle"/>
      <w:rPr>
        <w:b/>
        <w:bCs/>
        <w:color w:val="008000"/>
      </w:rPr>
    </w:pPr>
    <w:r w:rsidRPr="009A6058">
      <w:rPr>
        <w:b/>
        <w:bCs/>
        <w:color w:val="008000"/>
      </w:rPr>
      <w:t>Graduate Student P</w:t>
    </w:r>
    <w:r w:rsidR="006D1D9D">
      <w:rPr>
        <w:b/>
        <w:bCs/>
        <w:color w:val="008000"/>
      </w:rPr>
      <w:t xml:space="preserve">lan </w:t>
    </w:r>
    <w:r w:rsidRPr="009A6058">
      <w:rPr>
        <w:b/>
        <w:bCs/>
        <w:color w:val="008000"/>
      </w:rPr>
      <w:t>of Study (</w:t>
    </w:r>
    <w:proofErr w:type="spellStart"/>
    <w:r w:rsidRPr="009A6058">
      <w:rPr>
        <w:b/>
        <w:bCs/>
        <w:color w:val="008000"/>
      </w:rPr>
      <w:t>PoS</w:t>
    </w:r>
    <w:proofErr w:type="spellEnd"/>
    <w:r w:rsidRPr="009A6058">
      <w:rPr>
        <w:b/>
        <w:bCs/>
        <w:color w:val="008000"/>
      </w:rPr>
      <w:t>)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FBAA64" w14:textId="77777777" w:rsidR="003E128E" w:rsidRDefault="003E128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0DF8E9" w14:textId="01E2FFA7" w:rsidR="003E128E" w:rsidRDefault="003E128E" w:rsidP="009A3A24">
    <w:pPr>
      <w:pStyle w:val="Header-UM"/>
    </w:pPr>
    <w:r w:rsidRPr="00584AE9">
      <w:rPr>
        <w:noProof/>
      </w:rPr>
      <w:drawing>
        <wp:anchor distT="0" distB="0" distL="114300" distR="114300" simplePos="0" relativeHeight="251673600" behindDoc="0" locked="0" layoutInCell="1" allowOverlap="1" wp14:anchorId="28D6EBF1" wp14:editId="58264DC6">
          <wp:simplePos x="0" y="0"/>
          <wp:positionH relativeFrom="column">
            <wp:posOffset>-15239</wp:posOffset>
          </wp:positionH>
          <wp:positionV relativeFrom="paragraph">
            <wp:posOffset>123570</wp:posOffset>
          </wp:positionV>
          <wp:extent cx="1894840" cy="287910"/>
          <wp:effectExtent l="0" t="0" r="0" b="0"/>
          <wp:wrapNone/>
          <wp:docPr id="14" name="Picture 6" descr="u-logo-letterhead-type-line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-logo-letterhead-type-line.wmf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61" t="6447" r="1360" b="6451"/>
                  <a:stretch/>
                </pic:blipFill>
                <pic:spPr bwMode="auto">
                  <a:xfrm>
                    <a:off x="0" y="0"/>
                    <a:ext cx="1905289" cy="28949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  <w:r>
      <w:tab/>
    </w:r>
    <w:r>
      <w:tab/>
    </w:r>
    <w:fldSimple w:instr=" DOCPROPERTY  AY  \* MERGEFORMAT ">
      <w:r w:rsidR="00221FF5">
        <w:t>AY 202</w:t>
      </w:r>
      <w:r w:rsidR="00113BC3">
        <w:t>5</w:t>
      </w:r>
      <w:r w:rsidR="00221FF5">
        <w:t xml:space="preserve"> - 202</w:t>
      </w:r>
    </w:fldSimple>
    <w:r w:rsidR="00113BC3">
      <w:t>6</w:t>
    </w:r>
  </w:p>
  <w:p w14:paraId="5912F62F" w14:textId="77777777" w:rsidR="003E128E" w:rsidRDefault="003E128E" w:rsidP="009A3A24">
    <w:pPr>
      <w:pStyle w:val="Header-UM"/>
    </w:pPr>
  </w:p>
  <w:p w14:paraId="477B465C" w14:textId="77777777" w:rsidR="003E128E" w:rsidRPr="00584AE9" w:rsidRDefault="003E128E" w:rsidP="009A3A24">
    <w:pPr>
      <w:pStyle w:val="Header-UM"/>
      <w:rPr>
        <w:sz w:val="16"/>
        <w:szCs w:val="48"/>
      </w:rPr>
    </w:pPr>
  </w:p>
  <w:tbl>
    <w:tblPr>
      <w:tblStyle w:val="TableGrid1"/>
      <w:tblW w:w="9270" w:type="dxa"/>
      <w:tblInd w:w="108" w:type="dxa"/>
      <w:tblBorders>
        <w:top w:val="single" w:sz="4" w:space="0" w:color="00660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20"/>
      <w:gridCol w:w="2610"/>
      <w:gridCol w:w="2880"/>
      <w:gridCol w:w="2160"/>
    </w:tblGrid>
    <w:tr w:rsidR="003E128E" w:rsidRPr="00584AE9" w14:paraId="2C83F324" w14:textId="77777777" w:rsidTr="00D0752B">
      <w:trPr>
        <w:trHeight w:val="123"/>
      </w:trPr>
      <w:tc>
        <w:tcPr>
          <w:tcW w:w="1620" w:type="dxa"/>
        </w:tcPr>
        <w:p w14:paraId="5F4716BB" w14:textId="77777777" w:rsidR="003E128E" w:rsidRPr="00584AE9" w:rsidRDefault="003E128E" w:rsidP="00055701">
          <w:pPr>
            <w:tabs>
              <w:tab w:val="left" w:pos="2880"/>
              <w:tab w:val="center" w:pos="4680"/>
              <w:tab w:val="left" w:pos="5760"/>
              <w:tab w:val="left" w:pos="8640"/>
              <w:tab w:val="right" w:pos="9360"/>
            </w:tabs>
            <w:spacing w:before="0" w:after="0"/>
            <w:rPr>
              <w:rFonts w:eastAsia="Times New Roman"/>
              <w:szCs w:val="20"/>
            </w:rPr>
          </w:pPr>
          <w:r w:rsidRPr="00584AE9">
            <w:rPr>
              <w:rFonts w:eastAsia="Times New Roman"/>
              <w:noProof/>
              <w:szCs w:val="20"/>
            </w:rPr>
            <w:drawing>
              <wp:anchor distT="0" distB="0" distL="114300" distR="114300" simplePos="0" relativeHeight="251674624" behindDoc="0" locked="0" layoutInCell="1" allowOverlap="1" wp14:anchorId="50827ADF" wp14:editId="38B0A3F7">
                <wp:simplePos x="0" y="0"/>
                <wp:positionH relativeFrom="column">
                  <wp:posOffset>-2540</wp:posOffset>
                </wp:positionH>
                <wp:positionV relativeFrom="paragraph">
                  <wp:posOffset>27941</wp:posOffset>
                </wp:positionV>
                <wp:extent cx="487680" cy="302698"/>
                <wp:effectExtent l="0" t="0" r="7620" b="2540"/>
                <wp:wrapNone/>
                <wp:docPr id="18" name="Picture 1" descr="u-logo-letterhead-u.wm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u-logo-letterhead-u.wmf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9556" cy="3038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610" w:type="dxa"/>
        </w:tcPr>
        <w:p w14:paraId="453FDF92" w14:textId="3729EBE8" w:rsidR="003E128E" w:rsidRPr="00584AE9" w:rsidRDefault="003E128E" w:rsidP="00055701">
          <w:pPr>
            <w:tabs>
              <w:tab w:val="left" w:pos="2880"/>
              <w:tab w:val="center" w:pos="4680"/>
              <w:tab w:val="left" w:pos="5760"/>
              <w:tab w:val="left" w:pos="8640"/>
              <w:tab w:val="right" w:pos="9360"/>
            </w:tabs>
            <w:spacing w:before="0" w:after="0"/>
            <w:jc w:val="left"/>
            <w:rPr>
              <w:rFonts w:ascii="Frutiger LT Com 45 Light" w:eastAsia="Times New Roman" w:hAnsi="Frutiger LT Com 45 Light"/>
              <w:b/>
              <w:sz w:val="16"/>
              <w:szCs w:val="16"/>
            </w:rPr>
          </w:pPr>
          <w:r w:rsidRPr="00584AE9">
            <w:rPr>
              <w:rFonts w:ascii="Frutiger LT Com 45 Light" w:eastAsia="Times New Roman" w:hAnsi="Frutiger LT Com 45 Light"/>
              <w:sz w:val="16"/>
              <w:szCs w:val="16"/>
            </w:rPr>
            <w:t xml:space="preserve">Dept. of </w:t>
          </w:r>
          <w:r w:rsidR="00113BC3">
            <w:rPr>
              <w:rFonts w:ascii="Frutiger LT Com 45 Light" w:eastAsia="Times New Roman" w:hAnsi="Frutiger LT Com 45 Light"/>
              <w:sz w:val="16"/>
              <w:szCs w:val="16"/>
            </w:rPr>
            <w:t>Chemical, Environmental, and Materials Engineering (CEME)</w:t>
          </w:r>
        </w:p>
      </w:tc>
      <w:tc>
        <w:tcPr>
          <w:tcW w:w="2880" w:type="dxa"/>
        </w:tcPr>
        <w:p w14:paraId="3E70C380" w14:textId="77777777" w:rsidR="003E128E" w:rsidRDefault="003E128E" w:rsidP="00055701">
          <w:pPr>
            <w:tabs>
              <w:tab w:val="center" w:pos="1017"/>
              <w:tab w:val="left" w:pos="2880"/>
              <w:tab w:val="left" w:pos="5760"/>
              <w:tab w:val="left" w:pos="8640"/>
            </w:tabs>
            <w:spacing w:before="0" w:after="0"/>
            <w:jc w:val="left"/>
            <w:rPr>
              <w:rFonts w:ascii="Frutiger LT Com 45 Light" w:eastAsia="Times New Roman" w:hAnsi="Frutiger LT Com 45 Light"/>
              <w:sz w:val="16"/>
              <w:szCs w:val="16"/>
            </w:rPr>
          </w:pPr>
          <w:r w:rsidRPr="00584AE9">
            <w:rPr>
              <w:rFonts w:ascii="Frutiger LT Com 45 Light" w:eastAsia="Times New Roman" w:hAnsi="Frutiger LT Com 45 Light"/>
              <w:sz w:val="16"/>
              <w:szCs w:val="16"/>
            </w:rPr>
            <w:t>1251 Memorial Drive</w:t>
          </w:r>
        </w:p>
        <w:p w14:paraId="0708C8B7" w14:textId="22E16F74" w:rsidR="003E128E" w:rsidRDefault="003E128E" w:rsidP="00055701">
          <w:pPr>
            <w:tabs>
              <w:tab w:val="center" w:pos="1017"/>
              <w:tab w:val="left" w:pos="2880"/>
              <w:tab w:val="left" w:pos="5760"/>
              <w:tab w:val="left" w:pos="8640"/>
            </w:tabs>
            <w:spacing w:before="0" w:after="0"/>
            <w:jc w:val="left"/>
            <w:rPr>
              <w:rFonts w:ascii="Frutiger LT Com 45 Light" w:eastAsia="Times New Roman" w:hAnsi="Frutiger LT Com 45 Light"/>
              <w:sz w:val="16"/>
              <w:szCs w:val="16"/>
            </w:rPr>
          </w:pPr>
          <w:r w:rsidRPr="003A4D62">
            <w:rPr>
              <w:rFonts w:ascii="Frutiger LT Com 45 Light" w:eastAsia="Times New Roman" w:hAnsi="Frutiger LT Com 45 Light"/>
              <w:sz w:val="16"/>
              <w:szCs w:val="16"/>
            </w:rPr>
            <w:t xml:space="preserve">McArthur Engineering Bldg., Rm </w:t>
          </w:r>
          <w:r w:rsidR="00113BC3">
            <w:rPr>
              <w:rFonts w:ascii="Frutiger LT Com 45 Light" w:eastAsia="Times New Roman" w:hAnsi="Frutiger LT Com 45 Light"/>
              <w:sz w:val="16"/>
              <w:szCs w:val="16"/>
            </w:rPr>
            <w:t>508</w:t>
          </w:r>
        </w:p>
        <w:p w14:paraId="7708C555" w14:textId="77777777" w:rsidR="003E128E" w:rsidRPr="00584AE9" w:rsidRDefault="003E128E" w:rsidP="00055701">
          <w:pPr>
            <w:tabs>
              <w:tab w:val="center" w:pos="1017"/>
              <w:tab w:val="left" w:pos="2880"/>
              <w:tab w:val="left" w:pos="5760"/>
              <w:tab w:val="left" w:pos="8640"/>
            </w:tabs>
            <w:spacing w:before="0" w:after="0"/>
            <w:jc w:val="left"/>
            <w:rPr>
              <w:rFonts w:ascii="Frutiger LT Com 45 Light" w:eastAsia="Times New Roman" w:hAnsi="Frutiger LT Com 45 Light"/>
              <w:sz w:val="16"/>
              <w:szCs w:val="16"/>
            </w:rPr>
          </w:pPr>
          <w:r w:rsidRPr="00584AE9">
            <w:rPr>
              <w:rFonts w:ascii="Frutiger LT Com 45 Light" w:eastAsia="Times New Roman" w:hAnsi="Frutiger LT Com 45 Light"/>
              <w:sz w:val="16"/>
              <w:szCs w:val="16"/>
            </w:rPr>
            <w:t>Coral Gables, FL 33146</w:t>
          </w:r>
        </w:p>
      </w:tc>
      <w:tc>
        <w:tcPr>
          <w:tcW w:w="2160" w:type="dxa"/>
        </w:tcPr>
        <w:p w14:paraId="26873834" w14:textId="77777777" w:rsidR="003E128E" w:rsidRPr="00584AE9" w:rsidRDefault="003E128E" w:rsidP="00055701">
          <w:pPr>
            <w:tabs>
              <w:tab w:val="left" w:pos="2880"/>
              <w:tab w:val="center" w:pos="4680"/>
              <w:tab w:val="left" w:pos="5760"/>
              <w:tab w:val="left" w:pos="8640"/>
              <w:tab w:val="right" w:pos="9360"/>
            </w:tabs>
            <w:spacing w:before="0" w:after="0"/>
            <w:rPr>
              <w:rFonts w:ascii="Frutiger LT Com 45 Light" w:eastAsia="Times New Roman" w:hAnsi="Frutiger LT Com 45 Light"/>
              <w:sz w:val="16"/>
              <w:szCs w:val="16"/>
            </w:rPr>
          </w:pPr>
        </w:p>
      </w:tc>
    </w:tr>
  </w:tbl>
  <w:p w14:paraId="5D137428" w14:textId="77777777" w:rsidR="003E128E" w:rsidRDefault="003E128E" w:rsidP="000643DD">
    <w:pPr>
      <w:pStyle w:val="Header"/>
      <w:tabs>
        <w:tab w:val="clear" w:pos="4320"/>
        <w:tab w:val="clear" w:pos="8640"/>
        <w:tab w:val="clear" w:pos="10224"/>
        <w:tab w:val="left" w:pos="2250"/>
        <w:tab w:val="left" w:pos="2982"/>
      </w:tabs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C294C" w14:textId="77777777" w:rsidR="003E128E" w:rsidRPr="00584AE9" w:rsidRDefault="003E128E" w:rsidP="00584AE9">
    <w:pPr>
      <w:tabs>
        <w:tab w:val="left" w:pos="2880"/>
        <w:tab w:val="center" w:pos="4680"/>
        <w:tab w:val="left" w:pos="5760"/>
        <w:tab w:val="left" w:pos="8640"/>
        <w:tab w:val="right" w:pos="9360"/>
      </w:tabs>
      <w:spacing w:before="0" w:after="0"/>
      <w:rPr>
        <w:rFonts w:eastAsia="Times New Roman"/>
        <w:szCs w:val="20"/>
      </w:rPr>
    </w:pPr>
    <w:r w:rsidRPr="00584AE9">
      <w:rPr>
        <w:rFonts w:eastAsia="Times New Roman"/>
        <w:noProof/>
        <w:szCs w:val="20"/>
      </w:rPr>
      <w:drawing>
        <wp:anchor distT="0" distB="0" distL="114300" distR="114300" simplePos="0" relativeHeight="251670528" behindDoc="0" locked="0" layoutInCell="1" allowOverlap="1" wp14:anchorId="6B8F043C" wp14:editId="68A252E7">
          <wp:simplePos x="0" y="0"/>
          <wp:positionH relativeFrom="column">
            <wp:posOffset>-15143</wp:posOffset>
          </wp:positionH>
          <wp:positionV relativeFrom="paragraph">
            <wp:posOffset>66675</wp:posOffset>
          </wp:positionV>
          <wp:extent cx="2286000" cy="347345"/>
          <wp:effectExtent l="0" t="0" r="0" b="0"/>
          <wp:wrapNone/>
          <wp:docPr id="19" name="Picture 19" descr="u-logo-letterhead-type-line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-logo-letterhead-type-line.wmf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61" t="6447" r="1360" b="6451"/>
                  <a:stretch/>
                </pic:blipFill>
                <pic:spPr bwMode="auto">
                  <a:xfrm>
                    <a:off x="0" y="0"/>
                    <a:ext cx="2286000" cy="34734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F393122" w14:textId="77777777" w:rsidR="003E128E" w:rsidRPr="00584AE9" w:rsidRDefault="003E128E" w:rsidP="00584AE9">
    <w:pPr>
      <w:tabs>
        <w:tab w:val="left" w:pos="2880"/>
        <w:tab w:val="center" w:pos="4680"/>
        <w:tab w:val="left" w:pos="5760"/>
        <w:tab w:val="left" w:pos="8640"/>
        <w:tab w:val="right" w:pos="9360"/>
      </w:tabs>
      <w:spacing w:before="0" w:after="0"/>
      <w:rPr>
        <w:rFonts w:eastAsia="Times New Roman"/>
        <w:szCs w:val="20"/>
      </w:rPr>
    </w:pPr>
  </w:p>
  <w:p w14:paraId="101ECE1B" w14:textId="77777777" w:rsidR="003E128E" w:rsidRPr="00584AE9" w:rsidRDefault="003E128E" w:rsidP="00584AE9">
    <w:pPr>
      <w:tabs>
        <w:tab w:val="left" w:pos="2880"/>
        <w:tab w:val="left" w:pos="5760"/>
        <w:tab w:val="left" w:pos="8640"/>
      </w:tabs>
      <w:spacing w:before="0" w:after="0"/>
      <w:contextualSpacing/>
      <w:jc w:val="left"/>
      <w:rPr>
        <w:rFonts w:eastAsia="Times New Roman"/>
        <w:sz w:val="16"/>
        <w:szCs w:val="48"/>
      </w:rPr>
    </w:pPr>
  </w:p>
  <w:tbl>
    <w:tblPr>
      <w:tblStyle w:val="TableGrid1"/>
      <w:tblW w:w="9270" w:type="dxa"/>
      <w:tblInd w:w="108" w:type="dxa"/>
      <w:tblBorders>
        <w:top w:val="single" w:sz="4" w:space="0" w:color="00660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20"/>
      <w:gridCol w:w="2430"/>
      <w:gridCol w:w="3060"/>
      <w:gridCol w:w="2160"/>
    </w:tblGrid>
    <w:tr w:rsidR="003E128E" w:rsidRPr="00584AE9" w14:paraId="47C1E2C4" w14:textId="77777777" w:rsidTr="003A4D62">
      <w:trPr>
        <w:trHeight w:val="123"/>
      </w:trPr>
      <w:tc>
        <w:tcPr>
          <w:tcW w:w="1620" w:type="dxa"/>
          <w:vMerge w:val="restart"/>
        </w:tcPr>
        <w:p w14:paraId="08D592BE" w14:textId="77777777" w:rsidR="003E128E" w:rsidRPr="00584AE9" w:rsidRDefault="003E128E" w:rsidP="00584AE9">
          <w:pPr>
            <w:tabs>
              <w:tab w:val="left" w:pos="2880"/>
              <w:tab w:val="center" w:pos="4680"/>
              <w:tab w:val="left" w:pos="5760"/>
              <w:tab w:val="left" w:pos="8640"/>
              <w:tab w:val="right" w:pos="9360"/>
            </w:tabs>
            <w:spacing w:before="0" w:after="0"/>
            <w:rPr>
              <w:rFonts w:eastAsia="Times New Roman"/>
              <w:szCs w:val="20"/>
            </w:rPr>
          </w:pPr>
          <w:r w:rsidRPr="00584AE9">
            <w:rPr>
              <w:rFonts w:eastAsia="Times New Roman"/>
              <w:noProof/>
              <w:szCs w:val="20"/>
            </w:rPr>
            <w:drawing>
              <wp:anchor distT="0" distB="0" distL="114300" distR="114300" simplePos="0" relativeHeight="251671552" behindDoc="0" locked="0" layoutInCell="1" allowOverlap="1" wp14:anchorId="36535158" wp14:editId="35646640">
                <wp:simplePos x="0" y="0"/>
                <wp:positionH relativeFrom="column">
                  <wp:posOffset>0</wp:posOffset>
                </wp:positionH>
                <wp:positionV relativeFrom="paragraph">
                  <wp:posOffset>30131</wp:posOffset>
                </wp:positionV>
                <wp:extent cx="530352" cy="329184"/>
                <wp:effectExtent l="0" t="0" r="3175" b="0"/>
                <wp:wrapNone/>
                <wp:docPr id="21" name="Picture 1" descr="u-logo-letterhead-u.wm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u-logo-letterhead-u.wmf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0352" cy="3291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430" w:type="dxa"/>
        </w:tcPr>
        <w:p w14:paraId="046B2798" w14:textId="77777777" w:rsidR="003E128E" w:rsidRPr="00584AE9" w:rsidRDefault="003E128E" w:rsidP="00584AE9">
          <w:pPr>
            <w:tabs>
              <w:tab w:val="left" w:pos="2880"/>
              <w:tab w:val="center" w:pos="4680"/>
              <w:tab w:val="left" w:pos="5760"/>
              <w:tab w:val="left" w:pos="8640"/>
              <w:tab w:val="right" w:pos="9360"/>
            </w:tabs>
            <w:spacing w:before="0" w:after="0"/>
            <w:jc w:val="left"/>
            <w:rPr>
              <w:rFonts w:ascii="Frutiger LT Com 45 Light" w:eastAsia="Times New Roman" w:hAnsi="Frutiger LT Com 45 Light"/>
              <w:b/>
              <w:sz w:val="16"/>
              <w:szCs w:val="16"/>
            </w:rPr>
          </w:pPr>
          <w:r w:rsidRPr="00584AE9">
            <w:rPr>
              <w:rFonts w:ascii="Frutiger LT Com 45 Light" w:eastAsia="Times New Roman" w:hAnsi="Frutiger LT Com 45 Light"/>
              <w:sz w:val="16"/>
              <w:szCs w:val="16"/>
            </w:rPr>
            <w:t>Dept. of Civil, Architectural, and Environmental Engineering</w:t>
          </w:r>
        </w:p>
      </w:tc>
      <w:tc>
        <w:tcPr>
          <w:tcW w:w="3060" w:type="dxa"/>
        </w:tcPr>
        <w:p w14:paraId="1DDA97E9" w14:textId="77777777" w:rsidR="003E128E" w:rsidRDefault="003E128E" w:rsidP="00C20D92">
          <w:pPr>
            <w:tabs>
              <w:tab w:val="center" w:pos="1017"/>
              <w:tab w:val="left" w:pos="2880"/>
              <w:tab w:val="left" w:pos="5760"/>
              <w:tab w:val="left" w:pos="8640"/>
            </w:tabs>
            <w:spacing w:before="0" w:after="0"/>
            <w:jc w:val="left"/>
            <w:rPr>
              <w:rFonts w:ascii="Frutiger LT Com 45 Light" w:eastAsia="Times New Roman" w:hAnsi="Frutiger LT Com 45 Light"/>
              <w:sz w:val="16"/>
              <w:szCs w:val="16"/>
            </w:rPr>
          </w:pPr>
          <w:r w:rsidRPr="00584AE9">
            <w:rPr>
              <w:rFonts w:ascii="Frutiger LT Com 45 Light" w:eastAsia="Times New Roman" w:hAnsi="Frutiger LT Com 45 Light"/>
              <w:sz w:val="16"/>
              <w:szCs w:val="16"/>
            </w:rPr>
            <w:t>1251 Memorial Drive</w:t>
          </w:r>
        </w:p>
        <w:p w14:paraId="66028721" w14:textId="77777777" w:rsidR="003E128E" w:rsidRPr="00584AE9" w:rsidRDefault="003E128E" w:rsidP="003A4D62">
          <w:pPr>
            <w:tabs>
              <w:tab w:val="center" w:pos="1017"/>
              <w:tab w:val="left" w:pos="2880"/>
              <w:tab w:val="left" w:pos="5760"/>
              <w:tab w:val="left" w:pos="8640"/>
            </w:tabs>
            <w:spacing w:before="0" w:after="0"/>
            <w:jc w:val="left"/>
            <w:rPr>
              <w:rFonts w:ascii="Frutiger LT Com 45 Light" w:eastAsia="Times New Roman" w:hAnsi="Frutiger LT Com 45 Light"/>
              <w:sz w:val="16"/>
              <w:szCs w:val="16"/>
            </w:rPr>
          </w:pPr>
          <w:r w:rsidRPr="003A4D62">
            <w:rPr>
              <w:rFonts w:ascii="Frutiger LT Com 45 Light" w:eastAsia="Times New Roman" w:hAnsi="Frutiger LT Com 45 Light"/>
              <w:sz w:val="16"/>
              <w:szCs w:val="16"/>
            </w:rPr>
            <w:t xml:space="preserve">McArthur Engineering Bldg., </w:t>
          </w:r>
          <w:r>
            <w:rPr>
              <w:rFonts w:ascii="Frutiger LT Com 45 Light" w:eastAsia="Times New Roman" w:hAnsi="Frutiger LT Com 45 Light"/>
              <w:sz w:val="16"/>
              <w:szCs w:val="16"/>
            </w:rPr>
            <w:t xml:space="preserve"> </w:t>
          </w:r>
          <w:r w:rsidRPr="003A4D62">
            <w:rPr>
              <w:rFonts w:ascii="Frutiger LT Com 45 Light" w:eastAsia="Times New Roman" w:hAnsi="Frutiger LT Com 45 Light"/>
              <w:sz w:val="16"/>
              <w:szCs w:val="16"/>
            </w:rPr>
            <w:t>Rm 325</w:t>
          </w:r>
        </w:p>
      </w:tc>
      <w:tc>
        <w:tcPr>
          <w:tcW w:w="2160" w:type="dxa"/>
        </w:tcPr>
        <w:p w14:paraId="0A06F3C1" w14:textId="77777777" w:rsidR="003E128E" w:rsidRPr="00584AE9" w:rsidRDefault="003E128E" w:rsidP="00584AE9">
          <w:pPr>
            <w:tabs>
              <w:tab w:val="left" w:pos="2880"/>
              <w:tab w:val="center" w:pos="4680"/>
              <w:tab w:val="left" w:pos="5760"/>
              <w:tab w:val="left" w:pos="8640"/>
              <w:tab w:val="right" w:pos="9360"/>
            </w:tabs>
            <w:spacing w:before="0" w:after="0"/>
            <w:rPr>
              <w:rFonts w:ascii="Frutiger LT Com 45 Light" w:eastAsia="Times New Roman" w:hAnsi="Frutiger LT Com 45 Light"/>
              <w:sz w:val="16"/>
              <w:szCs w:val="16"/>
            </w:rPr>
          </w:pPr>
        </w:p>
      </w:tc>
    </w:tr>
    <w:tr w:rsidR="003E128E" w:rsidRPr="00584AE9" w14:paraId="3304D25A" w14:textId="77777777" w:rsidTr="003A4D62">
      <w:tc>
        <w:tcPr>
          <w:tcW w:w="1620" w:type="dxa"/>
          <w:vMerge/>
        </w:tcPr>
        <w:p w14:paraId="7425671F" w14:textId="77777777" w:rsidR="003E128E" w:rsidRPr="00584AE9" w:rsidRDefault="003E128E" w:rsidP="00584AE9">
          <w:pPr>
            <w:tabs>
              <w:tab w:val="left" w:pos="2880"/>
              <w:tab w:val="center" w:pos="4680"/>
              <w:tab w:val="left" w:pos="5760"/>
              <w:tab w:val="left" w:pos="8640"/>
              <w:tab w:val="right" w:pos="9360"/>
            </w:tabs>
            <w:spacing w:before="0" w:after="0"/>
            <w:rPr>
              <w:rFonts w:eastAsia="Times New Roman"/>
              <w:szCs w:val="20"/>
            </w:rPr>
          </w:pPr>
        </w:p>
      </w:tc>
      <w:tc>
        <w:tcPr>
          <w:tcW w:w="2430" w:type="dxa"/>
        </w:tcPr>
        <w:p w14:paraId="59F1FC02" w14:textId="77777777" w:rsidR="003E128E" w:rsidRPr="00584AE9" w:rsidRDefault="003E128E" w:rsidP="00584AE9">
          <w:pPr>
            <w:tabs>
              <w:tab w:val="center" w:pos="1017"/>
              <w:tab w:val="left" w:pos="2880"/>
              <w:tab w:val="left" w:pos="5760"/>
              <w:tab w:val="left" w:pos="8640"/>
            </w:tabs>
            <w:spacing w:before="0" w:after="0"/>
            <w:jc w:val="left"/>
            <w:rPr>
              <w:rFonts w:ascii="Frutiger LT Com 45 Light" w:eastAsia="Times New Roman" w:hAnsi="Frutiger LT Com 45 Light"/>
              <w:sz w:val="16"/>
              <w:szCs w:val="16"/>
            </w:rPr>
          </w:pPr>
        </w:p>
      </w:tc>
      <w:tc>
        <w:tcPr>
          <w:tcW w:w="3060" w:type="dxa"/>
        </w:tcPr>
        <w:p w14:paraId="335DBA5C" w14:textId="77777777" w:rsidR="003E128E" w:rsidRPr="00584AE9" w:rsidRDefault="003E128E" w:rsidP="00C20D92">
          <w:pPr>
            <w:tabs>
              <w:tab w:val="left" w:pos="2880"/>
              <w:tab w:val="center" w:pos="4680"/>
              <w:tab w:val="left" w:pos="5760"/>
              <w:tab w:val="left" w:pos="8640"/>
              <w:tab w:val="right" w:pos="9360"/>
            </w:tabs>
            <w:spacing w:before="0" w:after="0"/>
            <w:jc w:val="left"/>
            <w:rPr>
              <w:rFonts w:ascii="Frutiger LT Com 45 Light" w:eastAsia="Times New Roman" w:hAnsi="Frutiger LT Com 45 Light"/>
              <w:sz w:val="16"/>
              <w:szCs w:val="16"/>
            </w:rPr>
          </w:pPr>
          <w:r w:rsidRPr="00584AE9">
            <w:rPr>
              <w:rFonts w:ascii="Frutiger LT Com 45 Light" w:eastAsia="Times New Roman" w:hAnsi="Frutiger LT Com 45 Light"/>
              <w:sz w:val="16"/>
              <w:szCs w:val="16"/>
            </w:rPr>
            <w:t>Coral Gables, FL 33146</w:t>
          </w:r>
        </w:p>
      </w:tc>
      <w:tc>
        <w:tcPr>
          <w:tcW w:w="2160" w:type="dxa"/>
        </w:tcPr>
        <w:p w14:paraId="2DC328E6" w14:textId="77777777" w:rsidR="003E128E" w:rsidRPr="00584AE9" w:rsidRDefault="003E128E" w:rsidP="00584AE9">
          <w:pPr>
            <w:tabs>
              <w:tab w:val="left" w:pos="2880"/>
              <w:tab w:val="center" w:pos="4680"/>
              <w:tab w:val="left" w:pos="5760"/>
              <w:tab w:val="left" w:pos="8640"/>
              <w:tab w:val="right" w:pos="9360"/>
            </w:tabs>
            <w:spacing w:before="0" w:after="0"/>
            <w:rPr>
              <w:rFonts w:ascii="Frutiger LT Com 45 Light" w:eastAsia="Times New Roman" w:hAnsi="Frutiger LT Com 45 Light"/>
              <w:sz w:val="16"/>
              <w:szCs w:val="16"/>
            </w:rPr>
          </w:pPr>
        </w:p>
      </w:tc>
    </w:tr>
  </w:tbl>
  <w:p w14:paraId="5B069585" w14:textId="77777777" w:rsidR="003E128E" w:rsidRDefault="003E128E" w:rsidP="00E1589D">
    <w:pPr>
      <w:pStyle w:val="Title"/>
    </w:pPr>
  </w:p>
  <w:p w14:paraId="26A2EC74" w14:textId="28F74BCD" w:rsidR="003E128E" w:rsidRPr="00EB3772" w:rsidRDefault="003E128E" w:rsidP="00E1589D">
    <w:pPr>
      <w:pStyle w:val="Title"/>
    </w:pPr>
    <w:r w:rsidRPr="00EB3772">
      <w:t xml:space="preserve">Graduate Student </w:t>
    </w:r>
    <w:r w:rsidR="006D1D9D">
      <w:t>Plan of Study</w:t>
    </w:r>
    <w:r>
      <w:t xml:space="preserve"> Form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D25879" w14:textId="77777777" w:rsidR="003E128E" w:rsidRDefault="003E128E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C8C497" w14:textId="77777777" w:rsidR="003E128E" w:rsidRPr="00193366" w:rsidRDefault="003E128E" w:rsidP="00193366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833D1" w14:textId="77777777" w:rsidR="003E128E" w:rsidRDefault="003E128E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64F5F6" w14:textId="77777777" w:rsidR="003E128E" w:rsidRDefault="003E12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2728703C"/>
    <w:lvl w:ilvl="0">
      <w:start w:val="1"/>
      <w:numFmt w:val="decimal"/>
      <w:pStyle w:val="References"/>
      <w:lvlText w:val="%1."/>
      <w:lvlJc w:val="left"/>
      <w:pPr>
        <w:tabs>
          <w:tab w:val="num" w:pos="702"/>
        </w:tabs>
        <w:ind w:left="576" w:hanging="288"/>
      </w:pPr>
      <w:rPr>
        <w:rFonts w:hint="default"/>
      </w:rPr>
    </w:lvl>
  </w:abstractNum>
  <w:abstractNum w:abstractNumId="1" w15:restartNumberingAfterBreak="0">
    <w:nsid w:val="00515075"/>
    <w:multiLevelType w:val="multilevel"/>
    <w:tmpl w:val="473C1684"/>
    <w:styleLink w:val="a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A2352"/>
    <w:multiLevelType w:val="hybridMultilevel"/>
    <w:tmpl w:val="6A6AF748"/>
    <w:lvl w:ilvl="0" w:tplc="CA883FB8">
      <w:start w:val="1"/>
      <w:numFmt w:val="bullet"/>
      <w:pStyle w:val="Bullets12pt"/>
      <w:lvlText w:val="•"/>
      <w:lvlJc w:val="left"/>
      <w:pPr>
        <w:ind w:left="720" w:hanging="360"/>
      </w:pPr>
      <w:rPr>
        <w:rFonts w:ascii="Georgia" w:hAnsi="Georgi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A35587"/>
    <w:multiLevelType w:val="multilevel"/>
    <w:tmpl w:val="1F26514C"/>
    <w:lvl w:ilvl="0">
      <w:start w:val="1"/>
      <w:numFmt w:val="lowerLetter"/>
      <w:pStyle w:val="aObjectives"/>
      <w:lvlText w:val="(%1)"/>
      <w:lvlJc w:val="left"/>
      <w:pPr>
        <w:ind w:left="576" w:hanging="432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360" w:hanging="216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60" w:hanging="216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" w:hanging="216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" w:hanging="216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60" w:hanging="216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21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216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60" w:hanging="216"/>
      </w:pPr>
      <w:rPr>
        <w:rFonts w:hint="default"/>
      </w:rPr>
    </w:lvl>
  </w:abstractNum>
  <w:abstractNum w:abstractNumId="4" w15:restartNumberingAfterBreak="0">
    <w:nsid w:val="066169E1"/>
    <w:multiLevelType w:val="hybridMultilevel"/>
    <w:tmpl w:val="1038AA1E"/>
    <w:lvl w:ilvl="0" w:tplc="F51A9C38">
      <w:start w:val="1"/>
      <w:numFmt w:val="bullet"/>
      <w:pStyle w:val="Acknowledgementbullets"/>
      <w:lvlText w:val="•"/>
      <w:lvlJc w:val="left"/>
      <w:pPr>
        <w:ind w:left="720" w:hanging="360"/>
      </w:pPr>
      <w:rPr>
        <w:rFonts w:ascii="Georgia" w:hAnsi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3060DE"/>
    <w:multiLevelType w:val="hybridMultilevel"/>
    <w:tmpl w:val="008C5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AB3D8E"/>
    <w:multiLevelType w:val="hybridMultilevel"/>
    <w:tmpl w:val="67C0AE3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09D973D3"/>
    <w:multiLevelType w:val="hybridMultilevel"/>
    <w:tmpl w:val="473C1684"/>
    <w:lvl w:ilvl="0" w:tplc="2FBEE9B8">
      <w:start w:val="1"/>
      <w:numFmt w:val="decimal"/>
      <w:pStyle w:val="ProcedureList"/>
      <w:lvlText w:val="(%1)"/>
      <w:lvlJc w:val="left"/>
      <w:pPr>
        <w:ind w:left="64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8" w15:restartNumberingAfterBreak="0">
    <w:nsid w:val="10497E56"/>
    <w:multiLevelType w:val="multilevel"/>
    <w:tmpl w:val="0C569650"/>
    <w:lvl w:ilvl="0">
      <w:start w:val="1"/>
      <w:numFmt w:val="lowerRoman"/>
      <w:pStyle w:val="Listofi"/>
      <w:lvlText w:val="(%1)"/>
      <w:lvlJc w:val="center"/>
      <w:pPr>
        <w:ind w:left="432" w:hanging="288"/>
      </w:pPr>
      <w:rPr>
        <w:rFonts w:hint="default"/>
      </w:rPr>
    </w:lvl>
    <w:lvl w:ilvl="1">
      <w:start w:val="1"/>
      <w:numFmt w:val="bullet"/>
      <w:lvlText w:val="►"/>
      <w:lvlJc w:val="left"/>
      <w:pPr>
        <w:tabs>
          <w:tab w:val="num" w:pos="648"/>
        </w:tabs>
        <w:ind w:left="648" w:hanging="144"/>
      </w:pPr>
      <w:rPr>
        <w:rFonts w:ascii="Times New Roman" w:hAnsi="Times New Roman" w:cs="Times New Roman" w:hint="default"/>
        <w:sz w:val="12"/>
      </w:rPr>
    </w:lvl>
    <w:lvl w:ilvl="2">
      <w:start w:val="1"/>
      <w:numFmt w:val="lowerRoman"/>
      <w:lvlText w:val="%3."/>
      <w:lvlJc w:val="right"/>
      <w:pPr>
        <w:ind w:left="230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2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74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46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8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0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24" w:hanging="180"/>
      </w:pPr>
      <w:rPr>
        <w:rFonts w:hint="default"/>
      </w:rPr>
    </w:lvl>
  </w:abstractNum>
  <w:abstractNum w:abstractNumId="9" w15:restartNumberingAfterBreak="0">
    <w:nsid w:val="11AB0B5A"/>
    <w:multiLevelType w:val="multilevel"/>
    <w:tmpl w:val="9B708BF2"/>
    <w:lvl w:ilvl="0">
      <w:start w:val="1"/>
      <w:numFmt w:val="lowerRoman"/>
      <w:pStyle w:val="i"/>
      <w:lvlText w:val="(%1)"/>
      <w:lvlJc w:val="right"/>
      <w:pPr>
        <w:ind w:left="720" w:hanging="14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0" w15:restartNumberingAfterBreak="0">
    <w:nsid w:val="1EDC052D"/>
    <w:multiLevelType w:val="multilevel"/>
    <w:tmpl w:val="473C1684"/>
    <w:lvl w:ilvl="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2E2676D"/>
    <w:multiLevelType w:val="hybridMultilevel"/>
    <w:tmpl w:val="08DA0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B6621B"/>
    <w:multiLevelType w:val="multilevel"/>
    <w:tmpl w:val="58D42A2C"/>
    <w:styleLink w:val="Style2"/>
    <w:lvl w:ilvl="0">
      <w:start w:val="1"/>
      <w:numFmt w:val="decimal"/>
      <w:lvlText w:val="%1."/>
      <w:lvlJc w:val="left"/>
      <w:pPr>
        <w:tabs>
          <w:tab w:val="num" w:pos="792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936"/>
        </w:tabs>
        <w:ind w:left="100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325A5500"/>
    <w:multiLevelType w:val="multilevel"/>
    <w:tmpl w:val="5F76A618"/>
    <w:lvl w:ilvl="0">
      <w:start w:val="1"/>
      <w:numFmt w:val="decimal"/>
      <w:pStyle w:val="Requirement"/>
      <w:lvlText w:val="Requirement #%1:"/>
      <w:lvlJc w:val="left"/>
      <w:pPr>
        <w:ind w:left="1584" w:hanging="1584"/>
      </w:pPr>
      <w:rPr>
        <w:rFonts w:ascii="Times New Roman" w:hAnsi="Times New Roman" w:hint="default"/>
        <w:sz w:val="21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35B06981"/>
    <w:multiLevelType w:val="hybridMultilevel"/>
    <w:tmpl w:val="5C767282"/>
    <w:lvl w:ilvl="0" w:tplc="E8988B08">
      <w:start w:val="1"/>
      <w:numFmt w:val="bullet"/>
      <w:pStyle w:val="ArrowHeads"/>
      <w:lvlText w:val="►"/>
      <w:lvlJc w:val="left"/>
      <w:pPr>
        <w:ind w:left="792" w:hanging="360"/>
      </w:pPr>
      <w:rPr>
        <w:rFonts w:ascii="Times New Roman" w:hAnsi="Times New Roman" w:cs="Times New Roman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5" w15:restartNumberingAfterBreak="0">
    <w:nsid w:val="4232322F"/>
    <w:multiLevelType w:val="hybridMultilevel"/>
    <w:tmpl w:val="F53805BC"/>
    <w:lvl w:ilvl="0" w:tplc="6B58A5FE">
      <w:start w:val="1"/>
      <w:numFmt w:val="decimal"/>
      <w:pStyle w:val="CV-Publications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6E3661"/>
    <w:multiLevelType w:val="hybridMultilevel"/>
    <w:tmpl w:val="B7F6EAC2"/>
    <w:lvl w:ilvl="0" w:tplc="006C7D04">
      <w:start w:val="1"/>
      <w:numFmt w:val="decimal"/>
      <w:pStyle w:val="Indentednumber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8D60AD"/>
    <w:multiLevelType w:val="multilevel"/>
    <w:tmpl w:val="7FA69C6A"/>
    <w:lvl w:ilvl="0">
      <w:start w:val="1"/>
      <w:numFmt w:val="bullet"/>
      <w:pStyle w:val="Observations"/>
      <w:lvlText w:val="o"/>
      <w:lvlJc w:val="left"/>
      <w:pPr>
        <w:ind w:left="288" w:hanging="288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8" w15:restartNumberingAfterBreak="0">
    <w:nsid w:val="4ABB2333"/>
    <w:multiLevelType w:val="multilevel"/>
    <w:tmpl w:val="8820C8DE"/>
    <w:lvl w:ilvl="0">
      <w:start w:val="1"/>
      <w:numFmt w:val="bullet"/>
      <w:pStyle w:val="BoxedStatement"/>
      <w:lvlText w:val="►"/>
      <w:lvlJc w:val="left"/>
      <w:pPr>
        <w:ind w:left="432" w:hanging="72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BB5DC6"/>
    <w:multiLevelType w:val="multilevel"/>
    <w:tmpl w:val="1B16810A"/>
    <w:lvl w:ilvl="0">
      <w:start w:val="1"/>
      <w:numFmt w:val="decimal"/>
      <w:pStyle w:val="Steps"/>
      <w:suff w:val="space"/>
      <w:lvlText w:val="Step %1:"/>
      <w:lvlJc w:val="left"/>
      <w:pPr>
        <w:ind w:left="0" w:firstLine="0"/>
      </w:pPr>
      <w:rPr>
        <w:rFonts w:ascii="Times New Roman" w:hAnsi="Times New Roman" w:hint="default"/>
        <w:sz w:val="24"/>
        <w:u w:val="single"/>
      </w:rPr>
    </w:lvl>
    <w:lvl w:ilvl="1">
      <w:start w:val="1"/>
      <w:numFmt w:val="decimal"/>
      <w:lvlText w:val="%1.%2  "/>
      <w:lvlJc w:val="left"/>
      <w:pPr>
        <w:tabs>
          <w:tab w:val="num" w:pos="1530"/>
        </w:tabs>
        <w:ind w:left="576" w:hanging="576"/>
      </w:pPr>
      <w:rPr>
        <w:rFonts w:hint="default"/>
      </w:rPr>
    </w:lvl>
    <w:lvl w:ilvl="2">
      <w:start w:val="1"/>
      <w:numFmt w:val="decimal"/>
      <w:suff w:val="nothing"/>
      <w:lvlText w:val="%1.%2.%3   "/>
      <w:lvlJc w:val="left"/>
      <w:pPr>
        <w:ind w:left="576" w:hanging="576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954"/>
        </w:tabs>
        <w:ind w:left="576" w:hanging="57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98"/>
        </w:tabs>
        <w:ind w:left="576" w:hanging="57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42"/>
        </w:tabs>
        <w:ind w:left="576" w:hanging="57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386"/>
        </w:tabs>
        <w:ind w:left="576" w:hanging="57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30"/>
        </w:tabs>
        <w:ind w:left="576" w:hanging="57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674"/>
        </w:tabs>
        <w:ind w:left="576" w:hanging="576"/>
      </w:pPr>
      <w:rPr>
        <w:rFonts w:hint="default"/>
      </w:rPr>
    </w:lvl>
  </w:abstractNum>
  <w:abstractNum w:abstractNumId="20" w15:restartNumberingAfterBreak="0">
    <w:nsid w:val="6247084B"/>
    <w:multiLevelType w:val="hybridMultilevel"/>
    <w:tmpl w:val="B4D876F0"/>
    <w:lvl w:ilvl="0" w:tplc="73DC41CC">
      <w:start w:val="1"/>
      <w:numFmt w:val="upperLetter"/>
      <w:pStyle w:val="BudgetJustifications"/>
      <w:lvlText w:val="%1.  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27D2907"/>
    <w:multiLevelType w:val="multilevel"/>
    <w:tmpl w:val="F60243D2"/>
    <w:lvl w:ilvl="0">
      <w:start w:val="1"/>
      <w:numFmt w:val="lowerRoman"/>
      <w:pStyle w:val="Criteria"/>
      <w:lvlText w:val="(%1)"/>
      <w:lvlJc w:val="center"/>
      <w:pPr>
        <w:ind w:left="576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8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0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2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74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46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8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0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24" w:hanging="180"/>
      </w:pPr>
      <w:rPr>
        <w:rFonts w:hint="default"/>
      </w:rPr>
    </w:lvl>
  </w:abstractNum>
  <w:abstractNum w:abstractNumId="22" w15:restartNumberingAfterBreak="0">
    <w:nsid w:val="62885403"/>
    <w:multiLevelType w:val="hybridMultilevel"/>
    <w:tmpl w:val="82DE27E4"/>
    <w:lvl w:ilvl="0" w:tplc="D516663E">
      <w:start w:val="1"/>
      <w:numFmt w:val="bullet"/>
      <w:pStyle w:val="IndentedTableBullets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913FC2"/>
    <w:multiLevelType w:val="multilevel"/>
    <w:tmpl w:val="AD703B50"/>
    <w:lvl w:ilvl="0">
      <w:start w:val="1"/>
      <w:numFmt w:val="bullet"/>
      <w:pStyle w:val="Gains"/>
      <w:lvlText w:val=""/>
      <w:lvlJc w:val="left"/>
      <w:pPr>
        <w:ind w:left="216" w:hanging="144"/>
      </w:pPr>
      <w:rPr>
        <w:rFonts w:ascii="Symbol" w:hAnsi="Symbol" w:hint="default"/>
        <w:sz w:val="16"/>
      </w:rPr>
    </w:lvl>
    <w:lvl w:ilvl="1">
      <w:start w:val="1"/>
      <w:numFmt w:val="bullet"/>
      <w:lvlText w:val="o"/>
      <w:lvlJc w:val="left"/>
      <w:pPr>
        <w:ind w:left="1296" w:hanging="216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04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216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28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336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344" w:hanging="216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352" w:hanging="216"/>
      </w:pPr>
      <w:rPr>
        <w:rFonts w:ascii="Wingdings" w:hAnsi="Wingdings" w:hint="default"/>
      </w:rPr>
    </w:lvl>
  </w:abstractNum>
  <w:abstractNum w:abstractNumId="24" w15:restartNumberingAfterBreak="0">
    <w:nsid w:val="67736132"/>
    <w:multiLevelType w:val="multilevel"/>
    <w:tmpl w:val="473C1684"/>
    <w:numStyleLink w:val="a"/>
  </w:abstractNum>
  <w:abstractNum w:abstractNumId="25" w15:restartNumberingAfterBreak="0">
    <w:nsid w:val="6AB15F29"/>
    <w:multiLevelType w:val="hybridMultilevel"/>
    <w:tmpl w:val="CB841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F13D21"/>
    <w:multiLevelType w:val="hybridMultilevel"/>
    <w:tmpl w:val="BC7C7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224859"/>
    <w:multiLevelType w:val="multilevel"/>
    <w:tmpl w:val="074C6AAA"/>
    <w:lvl w:ilvl="0">
      <w:start w:val="1"/>
      <w:numFmt w:val="decimal"/>
      <w:pStyle w:val="ListofReferences"/>
      <w:lvlText w:val="%1."/>
      <w:lvlJc w:val="left"/>
      <w:pPr>
        <w:ind w:left="504" w:hanging="360"/>
      </w:pPr>
      <w:rPr>
        <w:rFonts w:ascii="Arial" w:hAnsi="Arial" w:hint="default"/>
        <w:sz w:val="24"/>
      </w:rPr>
    </w:lvl>
    <w:lvl w:ilvl="1">
      <w:start w:val="1"/>
      <w:numFmt w:val="lowerLetter"/>
      <w:lvlText w:val="%2."/>
      <w:lvlJc w:val="left"/>
      <w:pPr>
        <w:ind w:left="158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0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2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74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46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8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0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24" w:hanging="180"/>
      </w:pPr>
      <w:rPr>
        <w:rFonts w:hint="default"/>
      </w:rPr>
    </w:lvl>
  </w:abstractNum>
  <w:abstractNum w:abstractNumId="28" w15:restartNumberingAfterBreak="0">
    <w:nsid w:val="72736AB2"/>
    <w:multiLevelType w:val="multilevel"/>
    <w:tmpl w:val="B484A950"/>
    <w:lvl w:ilvl="0">
      <w:start w:val="1"/>
      <w:numFmt w:val="lowerLetter"/>
      <w:pStyle w:val="LetteredList"/>
      <w:lvlText w:val="(%1)"/>
      <w:lvlJc w:val="right"/>
      <w:pPr>
        <w:ind w:left="720" w:hanging="14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864" w:hanging="50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64" w:hanging="50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864" w:hanging="504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864" w:hanging="504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864" w:hanging="50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4" w:hanging="50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64" w:hanging="50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64" w:hanging="504"/>
      </w:pPr>
      <w:rPr>
        <w:rFonts w:hint="default"/>
      </w:rPr>
    </w:lvl>
  </w:abstractNum>
  <w:abstractNum w:abstractNumId="29" w15:restartNumberingAfterBreak="0">
    <w:nsid w:val="781473E8"/>
    <w:multiLevelType w:val="hybridMultilevel"/>
    <w:tmpl w:val="D6C60B58"/>
    <w:lvl w:ilvl="0" w:tplc="890E73DC">
      <w:start w:val="1"/>
      <w:numFmt w:val="decimal"/>
      <w:pStyle w:val="HypothesesList"/>
      <w:lvlText w:val="(%1)"/>
      <w:lvlJc w:val="left"/>
      <w:pPr>
        <w:tabs>
          <w:tab w:val="num" w:pos="792"/>
        </w:tabs>
        <w:ind w:left="792" w:hanging="360"/>
      </w:pPr>
      <w:rPr>
        <w:rFonts w:ascii="Georgia" w:hAnsi="Georgia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91C7336"/>
    <w:multiLevelType w:val="multilevel"/>
    <w:tmpl w:val="42A4DDA2"/>
    <w:lvl w:ilvl="0">
      <w:start w:val="1"/>
      <w:numFmt w:val="decimal"/>
      <w:pStyle w:val="123ListofNumbers"/>
      <w:lvlText w:val="%1."/>
      <w:lvlJc w:val="left"/>
      <w:pPr>
        <w:ind w:left="648" w:hanging="36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432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32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" w:hanging="144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" w:hanging="144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2" w:hanging="14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32" w:hanging="14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32" w:hanging="144"/>
      </w:pPr>
      <w:rPr>
        <w:rFonts w:hint="default"/>
      </w:rPr>
    </w:lvl>
  </w:abstractNum>
  <w:abstractNum w:abstractNumId="31" w15:restartNumberingAfterBreak="0">
    <w:nsid w:val="7A031AF6"/>
    <w:multiLevelType w:val="hybridMultilevel"/>
    <w:tmpl w:val="0E9AA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0B5E46"/>
    <w:multiLevelType w:val="multilevel"/>
    <w:tmpl w:val="86363EC0"/>
    <w:lvl w:ilvl="0">
      <w:start w:val="1"/>
      <w:numFmt w:val="bullet"/>
      <w:pStyle w:val="Bullets"/>
      <w:lvlText w:val=""/>
      <w:lvlJc w:val="left"/>
      <w:pPr>
        <w:tabs>
          <w:tab w:val="num" w:pos="432"/>
        </w:tabs>
        <w:ind w:left="288" w:hanging="144"/>
      </w:pPr>
      <w:rPr>
        <w:rFonts w:ascii="Symbol" w:hAnsi="Symbol" w:hint="default"/>
        <w:sz w:val="20"/>
      </w:rPr>
    </w:lvl>
    <w:lvl w:ilvl="1">
      <w:start w:val="1"/>
      <w:numFmt w:val="bullet"/>
      <w:lvlText w:val="►"/>
      <w:lvlJc w:val="left"/>
      <w:pPr>
        <w:tabs>
          <w:tab w:val="num" w:pos="1008"/>
        </w:tabs>
        <w:ind w:left="1008" w:hanging="288"/>
      </w:pPr>
      <w:rPr>
        <w:rFonts w:ascii="Times New Roman" w:hAnsi="Times New Roman" w:cs="Times New Roman" w:hint="default"/>
        <w:sz w:val="16"/>
      </w:rPr>
    </w:lvl>
    <w:lvl w:ilvl="2">
      <w:start w:val="1"/>
      <w:numFmt w:val="bullet"/>
      <w:lvlText w:val=""/>
      <w:lvlJc w:val="left"/>
      <w:pPr>
        <w:tabs>
          <w:tab w:val="num" w:pos="2224"/>
        </w:tabs>
        <w:ind w:left="222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44"/>
        </w:tabs>
        <w:ind w:left="294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64"/>
        </w:tabs>
        <w:ind w:left="366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84"/>
        </w:tabs>
        <w:ind w:left="438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04"/>
        </w:tabs>
        <w:ind w:left="510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824"/>
        </w:tabs>
        <w:ind w:left="582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44"/>
        </w:tabs>
        <w:ind w:left="6544" w:hanging="360"/>
      </w:pPr>
      <w:rPr>
        <w:rFonts w:ascii="Wingdings" w:hAnsi="Wingdings" w:hint="default"/>
      </w:rPr>
    </w:lvl>
  </w:abstractNum>
  <w:abstractNum w:abstractNumId="33" w15:restartNumberingAfterBreak="0">
    <w:nsid w:val="7DF033B6"/>
    <w:multiLevelType w:val="multilevel"/>
    <w:tmpl w:val="96663ACC"/>
    <w:lvl w:ilvl="0">
      <w:start w:val="1"/>
      <w:numFmt w:val="decimal"/>
      <w:pStyle w:val="Heading1"/>
      <w:lvlText w:val="%1."/>
      <w:lvlJc w:val="left"/>
      <w:pPr>
        <w:tabs>
          <w:tab w:val="num" w:pos="522"/>
        </w:tabs>
        <w:ind w:left="72" w:hanging="72"/>
      </w:pPr>
      <w:rPr>
        <w:rFonts w:ascii="Times New Roman" w:hAnsi="Times New Roman" w:hint="default"/>
      </w:rPr>
    </w:lvl>
    <w:lvl w:ilvl="1">
      <w:start w:val="1"/>
      <w:numFmt w:val="decimal"/>
      <w:pStyle w:val="Heading2"/>
      <w:lvlText w:val="%1.%2  "/>
      <w:lvlJc w:val="left"/>
      <w:pPr>
        <w:tabs>
          <w:tab w:val="num" w:pos="1530"/>
        </w:tabs>
        <w:ind w:left="432" w:hanging="432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  "/>
      <w:lvlJc w:val="left"/>
      <w:pPr>
        <w:ind w:left="1098" w:hanging="100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954"/>
        </w:tabs>
        <w:ind w:left="95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98"/>
        </w:tabs>
        <w:ind w:left="109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42"/>
        </w:tabs>
        <w:ind w:left="124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386"/>
        </w:tabs>
        <w:ind w:left="138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30"/>
        </w:tabs>
        <w:ind w:left="15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674"/>
        </w:tabs>
        <w:ind w:left="1674" w:hanging="1584"/>
      </w:pPr>
      <w:rPr>
        <w:rFonts w:hint="default"/>
      </w:rPr>
    </w:lvl>
  </w:abstractNum>
  <w:num w:numId="1" w16cid:durableId="720634339">
    <w:abstractNumId w:val="0"/>
  </w:num>
  <w:num w:numId="2" w16cid:durableId="1573538616">
    <w:abstractNumId w:val="20"/>
  </w:num>
  <w:num w:numId="3" w16cid:durableId="214438558">
    <w:abstractNumId w:val="29"/>
  </w:num>
  <w:num w:numId="4" w16cid:durableId="1381903555">
    <w:abstractNumId w:val="7"/>
  </w:num>
  <w:num w:numId="5" w16cid:durableId="134177987">
    <w:abstractNumId w:val="9"/>
  </w:num>
  <w:num w:numId="6" w16cid:durableId="546261837">
    <w:abstractNumId w:val="1"/>
  </w:num>
  <w:num w:numId="7" w16cid:durableId="701134324">
    <w:abstractNumId w:val="28"/>
  </w:num>
  <w:num w:numId="8" w16cid:durableId="98063563">
    <w:abstractNumId w:val="15"/>
  </w:num>
  <w:num w:numId="9" w16cid:durableId="963921240">
    <w:abstractNumId w:val="14"/>
  </w:num>
  <w:num w:numId="10" w16cid:durableId="1632861852">
    <w:abstractNumId w:val="27"/>
  </w:num>
  <w:num w:numId="11" w16cid:durableId="125528417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45068216">
    <w:abstractNumId w:val="12"/>
  </w:num>
  <w:num w:numId="13" w16cid:durableId="352268901">
    <w:abstractNumId w:val="32"/>
  </w:num>
  <w:num w:numId="14" w16cid:durableId="585773611">
    <w:abstractNumId w:val="8"/>
  </w:num>
  <w:num w:numId="15" w16cid:durableId="1704019637">
    <w:abstractNumId w:val="23"/>
  </w:num>
  <w:num w:numId="16" w16cid:durableId="174224463">
    <w:abstractNumId w:val="3"/>
  </w:num>
  <w:num w:numId="17" w16cid:durableId="1993487168">
    <w:abstractNumId w:val="30"/>
  </w:num>
  <w:num w:numId="18" w16cid:durableId="960763387">
    <w:abstractNumId w:val="18"/>
  </w:num>
  <w:num w:numId="19" w16cid:durableId="1320618127">
    <w:abstractNumId w:val="17"/>
  </w:num>
  <w:num w:numId="20" w16cid:durableId="445736159">
    <w:abstractNumId w:val="22"/>
  </w:num>
  <w:num w:numId="21" w16cid:durableId="208080140">
    <w:abstractNumId w:val="16"/>
  </w:num>
  <w:num w:numId="22" w16cid:durableId="1237587991">
    <w:abstractNumId w:val="4"/>
  </w:num>
  <w:num w:numId="23" w16cid:durableId="204481706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19689424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320235732">
    <w:abstractNumId w:val="2"/>
  </w:num>
  <w:num w:numId="26" w16cid:durableId="1821652609">
    <w:abstractNumId w:val="33"/>
  </w:num>
  <w:num w:numId="27" w16cid:durableId="702827562">
    <w:abstractNumId w:val="13"/>
  </w:num>
  <w:num w:numId="28" w16cid:durableId="314798959">
    <w:abstractNumId w:val="19"/>
  </w:num>
  <w:num w:numId="29" w16cid:durableId="981425569">
    <w:abstractNumId w:val="33"/>
  </w:num>
  <w:num w:numId="30" w16cid:durableId="596600717">
    <w:abstractNumId w:val="33"/>
  </w:num>
  <w:num w:numId="31" w16cid:durableId="1714113500">
    <w:abstractNumId w:val="33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388261092">
    <w:abstractNumId w:val="33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52451214">
    <w:abstractNumId w:val="33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61941114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40642049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7486979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483963764">
    <w:abstractNumId w:val="33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925766995">
    <w:abstractNumId w:val="33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2078280833">
    <w:abstractNumId w:val="33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491368074">
    <w:abstractNumId w:val="33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511022985">
    <w:abstractNumId w:val="11"/>
  </w:num>
  <w:num w:numId="42" w16cid:durableId="1046103664">
    <w:abstractNumId w:val="24"/>
  </w:num>
  <w:num w:numId="43" w16cid:durableId="1515728451">
    <w:abstractNumId w:val="26"/>
  </w:num>
  <w:num w:numId="44" w16cid:durableId="1414737088">
    <w:abstractNumId w:val="25"/>
  </w:num>
  <w:num w:numId="45" w16cid:durableId="441654310">
    <w:abstractNumId w:val="10"/>
  </w:num>
  <w:num w:numId="46" w16cid:durableId="1262106833">
    <w:abstractNumId w:val="31"/>
  </w:num>
  <w:num w:numId="47" w16cid:durableId="1209760652">
    <w:abstractNumId w:val="5"/>
  </w:num>
  <w:num w:numId="48" w16cid:durableId="753429644">
    <w:abstractNumId w:val="6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isplayBackgroundShape/>
  <w:embedSystemFont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1"/>
  <w:activeWritingStyle w:appName="MSWord" w:lang="es-ES" w:vendorID="64" w:dllVersion="0" w:nlCheck="1" w:checkStyle="0"/>
  <w:proofState w:spelling="clean" w:grammar="clean"/>
  <w:stylePaneFormatFilter w:val="9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0" w:visibleStyles="0" w:alternateStyleNames="1"/>
  <w:stylePaneSortMethod w:val="000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50" style="mso-position-horizontal:left" o:allowoverlap="f" fill="f" fillcolor="white" stroke="f">
      <v:fill color="white" on="f"/>
      <v:stroke on="f"/>
      <o:colormru v:ext="edit" colors="#fcc,#ffe0d1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xsTS1NDA0MjQ1MLdQ0lEKTi0uzszPAykwqgUABNT9YywAAAA="/>
  </w:docVars>
  <w:rsids>
    <w:rsidRoot w:val="000F5D05"/>
    <w:rsid w:val="000000EA"/>
    <w:rsid w:val="00000208"/>
    <w:rsid w:val="00000428"/>
    <w:rsid w:val="0000059D"/>
    <w:rsid w:val="00000604"/>
    <w:rsid w:val="00000952"/>
    <w:rsid w:val="00000A3C"/>
    <w:rsid w:val="00000DF9"/>
    <w:rsid w:val="0000137C"/>
    <w:rsid w:val="00001584"/>
    <w:rsid w:val="0000190E"/>
    <w:rsid w:val="00001BF0"/>
    <w:rsid w:val="00001C5D"/>
    <w:rsid w:val="00001DAE"/>
    <w:rsid w:val="00001E69"/>
    <w:rsid w:val="00001F61"/>
    <w:rsid w:val="0000215E"/>
    <w:rsid w:val="0000235E"/>
    <w:rsid w:val="00002616"/>
    <w:rsid w:val="00002CDB"/>
    <w:rsid w:val="00002D37"/>
    <w:rsid w:val="000030D6"/>
    <w:rsid w:val="00003335"/>
    <w:rsid w:val="000034D8"/>
    <w:rsid w:val="00003BC7"/>
    <w:rsid w:val="00003D75"/>
    <w:rsid w:val="00004052"/>
    <w:rsid w:val="00004070"/>
    <w:rsid w:val="0000426E"/>
    <w:rsid w:val="0000438E"/>
    <w:rsid w:val="000044E3"/>
    <w:rsid w:val="00004AC4"/>
    <w:rsid w:val="00004ACA"/>
    <w:rsid w:val="00004EEC"/>
    <w:rsid w:val="00005022"/>
    <w:rsid w:val="000051D3"/>
    <w:rsid w:val="000051F9"/>
    <w:rsid w:val="000053C9"/>
    <w:rsid w:val="000054EF"/>
    <w:rsid w:val="0000571A"/>
    <w:rsid w:val="00005E58"/>
    <w:rsid w:val="0000613C"/>
    <w:rsid w:val="000061C5"/>
    <w:rsid w:val="00006369"/>
    <w:rsid w:val="000068E7"/>
    <w:rsid w:val="00006AEB"/>
    <w:rsid w:val="00006C1C"/>
    <w:rsid w:val="00006C4A"/>
    <w:rsid w:val="00006CEB"/>
    <w:rsid w:val="00006D66"/>
    <w:rsid w:val="00006DB4"/>
    <w:rsid w:val="00006E1E"/>
    <w:rsid w:val="00006E68"/>
    <w:rsid w:val="00007607"/>
    <w:rsid w:val="000079D1"/>
    <w:rsid w:val="00007AF1"/>
    <w:rsid w:val="00007E18"/>
    <w:rsid w:val="00007FA5"/>
    <w:rsid w:val="000101E4"/>
    <w:rsid w:val="000108E8"/>
    <w:rsid w:val="00010BDC"/>
    <w:rsid w:val="000114FC"/>
    <w:rsid w:val="000117A8"/>
    <w:rsid w:val="00011DB8"/>
    <w:rsid w:val="00011FD0"/>
    <w:rsid w:val="00011FE0"/>
    <w:rsid w:val="000120C6"/>
    <w:rsid w:val="000122EE"/>
    <w:rsid w:val="0001270D"/>
    <w:rsid w:val="00013739"/>
    <w:rsid w:val="00013A6A"/>
    <w:rsid w:val="00013CF2"/>
    <w:rsid w:val="00013DC2"/>
    <w:rsid w:val="000142FD"/>
    <w:rsid w:val="0001482E"/>
    <w:rsid w:val="000149A5"/>
    <w:rsid w:val="0001511A"/>
    <w:rsid w:val="00015206"/>
    <w:rsid w:val="00015518"/>
    <w:rsid w:val="00015622"/>
    <w:rsid w:val="00015789"/>
    <w:rsid w:val="00015A12"/>
    <w:rsid w:val="00015B81"/>
    <w:rsid w:val="00015DAD"/>
    <w:rsid w:val="00015F02"/>
    <w:rsid w:val="00016152"/>
    <w:rsid w:val="000163D0"/>
    <w:rsid w:val="000168D0"/>
    <w:rsid w:val="00016975"/>
    <w:rsid w:val="000169CA"/>
    <w:rsid w:val="00017495"/>
    <w:rsid w:val="00017680"/>
    <w:rsid w:val="00020516"/>
    <w:rsid w:val="00020689"/>
    <w:rsid w:val="00020B53"/>
    <w:rsid w:val="00021130"/>
    <w:rsid w:val="000215BF"/>
    <w:rsid w:val="00021EF4"/>
    <w:rsid w:val="00021F1E"/>
    <w:rsid w:val="000220BB"/>
    <w:rsid w:val="000227D4"/>
    <w:rsid w:val="00022882"/>
    <w:rsid w:val="00022B35"/>
    <w:rsid w:val="00022D35"/>
    <w:rsid w:val="0002319A"/>
    <w:rsid w:val="000234CD"/>
    <w:rsid w:val="000234D2"/>
    <w:rsid w:val="0002361B"/>
    <w:rsid w:val="00023C62"/>
    <w:rsid w:val="00023C6D"/>
    <w:rsid w:val="000240EA"/>
    <w:rsid w:val="000243CD"/>
    <w:rsid w:val="000249DA"/>
    <w:rsid w:val="00024BC8"/>
    <w:rsid w:val="00024E9C"/>
    <w:rsid w:val="00024F04"/>
    <w:rsid w:val="00024F97"/>
    <w:rsid w:val="000251C1"/>
    <w:rsid w:val="0002580C"/>
    <w:rsid w:val="00025861"/>
    <w:rsid w:val="000258B2"/>
    <w:rsid w:val="00025A54"/>
    <w:rsid w:val="00025C2B"/>
    <w:rsid w:val="00026124"/>
    <w:rsid w:val="0002614C"/>
    <w:rsid w:val="00026DA0"/>
    <w:rsid w:val="000270CE"/>
    <w:rsid w:val="00027408"/>
    <w:rsid w:val="0002743E"/>
    <w:rsid w:val="000276EF"/>
    <w:rsid w:val="00027B3D"/>
    <w:rsid w:val="00027C0A"/>
    <w:rsid w:val="000301C8"/>
    <w:rsid w:val="0003076D"/>
    <w:rsid w:val="0003155B"/>
    <w:rsid w:val="0003192C"/>
    <w:rsid w:val="00031993"/>
    <w:rsid w:val="00031AB0"/>
    <w:rsid w:val="00031ED6"/>
    <w:rsid w:val="00032BD2"/>
    <w:rsid w:val="00032ED8"/>
    <w:rsid w:val="00032EDE"/>
    <w:rsid w:val="0003387A"/>
    <w:rsid w:val="00033E7A"/>
    <w:rsid w:val="000342B5"/>
    <w:rsid w:val="00034513"/>
    <w:rsid w:val="0003463F"/>
    <w:rsid w:val="00034F1E"/>
    <w:rsid w:val="000350CC"/>
    <w:rsid w:val="000350E5"/>
    <w:rsid w:val="000352EE"/>
    <w:rsid w:val="00035B11"/>
    <w:rsid w:val="00035B3C"/>
    <w:rsid w:val="00036035"/>
    <w:rsid w:val="0003605E"/>
    <w:rsid w:val="00036204"/>
    <w:rsid w:val="000363B9"/>
    <w:rsid w:val="00036A16"/>
    <w:rsid w:val="00037426"/>
    <w:rsid w:val="00037DD7"/>
    <w:rsid w:val="0004070F"/>
    <w:rsid w:val="00040741"/>
    <w:rsid w:val="0004085A"/>
    <w:rsid w:val="00040871"/>
    <w:rsid w:val="00040A6B"/>
    <w:rsid w:val="00040DD9"/>
    <w:rsid w:val="00041B5B"/>
    <w:rsid w:val="00041D8B"/>
    <w:rsid w:val="00041F46"/>
    <w:rsid w:val="0004222D"/>
    <w:rsid w:val="00042364"/>
    <w:rsid w:val="000423C3"/>
    <w:rsid w:val="0004253E"/>
    <w:rsid w:val="0004289E"/>
    <w:rsid w:val="000428DA"/>
    <w:rsid w:val="00042B1D"/>
    <w:rsid w:val="00042E53"/>
    <w:rsid w:val="00043101"/>
    <w:rsid w:val="0004310D"/>
    <w:rsid w:val="000433F9"/>
    <w:rsid w:val="00043C85"/>
    <w:rsid w:val="00043EC8"/>
    <w:rsid w:val="000441E9"/>
    <w:rsid w:val="00044D45"/>
    <w:rsid w:val="000450E3"/>
    <w:rsid w:val="0004524E"/>
    <w:rsid w:val="000456D8"/>
    <w:rsid w:val="000458EB"/>
    <w:rsid w:val="00045962"/>
    <w:rsid w:val="000460E6"/>
    <w:rsid w:val="000462B0"/>
    <w:rsid w:val="000463AD"/>
    <w:rsid w:val="0004650D"/>
    <w:rsid w:val="00046A3E"/>
    <w:rsid w:val="00046CA3"/>
    <w:rsid w:val="00046EB0"/>
    <w:rsid w:val="00046F5A"/>
    <w:rsid w:val="00046FD2"/>
    <w:rsid w:val="00046FE3"/>
    <w:rsid w:val="0004740F"/>
    <w:rsid w:val="000475B8"/>
    <w:rsid w:val="000475FE"/>
    <w:rsid w:val="0004777E"/>
    <w:rsid w:val="00047BDD"/>
    <w:rsid w:val="00047F39"/>
    <w:rsid w:val="00047FD1"/>
    <w:rsid w:val="00050146"/>
    <w:rsid w:val="000501CD"/>
    <w:rsid w:val="00050A5C"/>
    <w:rsid w:val="00050D20"/>
    <w:rsid w:val="00050D8D"/>
    <w:rsid w:val="000510F9"/>
    <w:rsid w:val="000516CA"/>
    <w:rsid w:val="00051DC9"/>
    <w:rsid w:val="00052007"/>
    <w:rsid w:val="00052267"/>
    <w:rsid w:val="00052316"/>
    <w:rsid w:val="0005233C"/>
    <w:rsid w:val="0005279E"/>
    <w:rsid w:val="00052D65"/>
    <w:rsid w:val="00052FBC"/>
    <w:rsid w:val="000531AD"/>
    <w:rsid w:val="0005334D"/>
    <w:rsid w:val="000535F6"/>
    <w:rsid w:val="00053800"/>
    <w:rsid w:val="00053931"/>
    <w:rsid w:val="0005434C"/>
    <w:rsid w:val="000544EF"/>
    <w:rsid w:val="00054600"/>
    <w:rsid w:val="00054ACA"/>
    <w:rsid w:val="00054F6C"/>
    <w:rsid w:val="0005540F"/>
    <w:rsid w:val="00055701"/>
    <w:rsid w:val="00055879"/>
    <w:rsid w:val="00055A3A"/>
    <w:rsid w:val="00055E72"/>
    <w:rsid w:val="00055F77"/>
    <w:rsid w:val="00056199"/>
    <w:rsid w:val="000561F0"/>
    <w:rsid w:val="00056402"/>
    <w:rsid w:val="0005640A"/>
    <w:rsid w:val="000568B6"/>
    <w:rsid w:val="00056D44"/>
    <w:rsid w:val="00057151"/>
    <w:rsid w:val="0005723F"/>
    <w:rsid w:val="0005784B"/>
    <w:rsid w:val="00057880"/>
    <w:rsid w:val="00057909"/>
    <w:rsid w:val="00057A25"/>
    <w:rsid w:val="00057BD9"/>
    <w:rsid w:val="0006020C"/>
    <w:rsid w:val="000602A1"/>
    <w:rsid w:val="000605D3"/>
    <w:rsid w:val="00060CA7"/>
    <w:rsid w:val="00060CEC"/>
    <w:rsid w:val="00060FA4"/>
    <w:rsid w:val="00061055"/>
    <w:rsid w:val="000611ED"/>
    <w:rsid w:val="000613A5"/>
    <w:rsid w:val="000614C3"/>
    <w:rsid w:val="00061B04"/>
    <w:rsid w:val="00061D6C"/>
    <w:rsid w:val="000627A5"/>
    <w:rsid w:val="00062C36"/>
    <w:rsid w:val="00062C45"/>
    <w:rsid w:val="00062C96"/>
    <w:rsid w:val="00062CF9"/>
    <w:rsid w:val="00062F88"/>
    <w:rsid w:val="00063102"/>
    <w:rsid w:val="000631EA"/>
    <w:rsid w:val="0006326D"/>
    <w:rsid w:val="00063E2D"/>
    <w:rsid w:val="0006404E"/>
    <w:rsid w:val="000642CD"/>
    <w:rsid w:val="000643DD"/>
    <w:rsid w:val="00064808"/>
    <w:rsid w:val="00064CE8"/>
    <w:rsid w:val="00064D80"/>
    <w:rsid w:val="00065135"/>
    <w:rsid w:val="00065581"/>
    <w:rsid w:val="000657E9"/>
    <w:rsid w:val="00065B11"/>
    <w:rsid w:val="00065C24"/>
    <w:rsid w:val="0006624D"/>
    <w:rsid w:val="000666CE"/>
    <w:rsid w:val="000667CE"/>
    <w:rsid w:val="000669B2"/>
    <w:rsid w:val="00066D10"/>
    <w:rsid w:val="000671CE"/>
    <w:rsid w:val="00067211"/>
    <w:rsid w:val="00067348"/>
    <w:rsid w:val="000703A2"/>
    <w:rsid w:val="000709FB"/>
    <w:rsid w:val="00070F85"/>
    <w:rsid w:val="0007115D"/>
    <w:rsid w:val="00071351"/>
    <w:rsid w:val="000718A4"/>
    <w:rsid w:val="00071BA7"/>
    <w:rsid w:val="00071D12"/>
    <w:rsid w:val="00071E84"/>
    <w:rsid w:val="00071F33"/>
    <w:rsid w:val="00072162"/>
    <w:rsid w:val="000721D7"/>
    <w:rsid w:val="0007223F"/>
    <w:rsid w:val="0007252B"/>
    <w:rsid w:val="000726C8"/>
    <w:rsid w:val="00072DF7"/>
    <w:rsid w:val="0007300F"/>
    <w:rsid w:val="000732B3"/>
    <w:rsid w:val="00073C1D"/>
    <w:rsid w:val="00073C48"/>
    <w:rsid w:val="00073C72"/>
    <w:rsid w:val="00073CD0"/>
    <w:rsid w:val="00073D07"/>
    <w:rsid w:val="00073D4A"/>
    <w:rsid w:val="00073F3B"/>
    <w:rsid w:val="000741FA"/>
    <w:rsid w:val="000743EF"/>
    <w:rsid w:val="00074964"/>
    <w:rsid w:val="00074F02"/>
    <w:rsid w:val="00075323"/>
    <w:rsid w:val="00075397"/>
    <w:rsid w:val="000754AB"/>
    <w:rsid w:val="000756B4"/>
    <w:rsid w:val="000756C8"/>
    <w:rsid w:val="00076266"/>
    <w:rsid w:val="00076290"/>
    <w:rsid w:val="0007681C"/>
    <w:rsid w:val="00076958"/>
    <w:rsid w:val="00076B05"/>
    <w:rsid w:val="00076BBD"/>
    <w:rsid w:val="00076BCD"/>
    <w:rsid w:val="00077490"/>
    <w:rsid w:val="000774C8"/>
    <w:rsid w:val="000774F6"/>
    <w:rsid w:val="00077503"/>
    <w:rsid w:val="00077740"/>
    <w:rsid w:val="000779BD"/>
    <w:rsid w:val="00077C21"/>
    <w:rsid w:val="0008007F"/>
    <w:rsid w:val="000801AC"/>
    <w:rsid w:val="00080369"/>
    <w:rsid w:val="0008070D"/>
    <w:rsid w:val="000809CB"/>
    <w:rsid w:val="00080AFA"/>
    <w:rsid w:val="00080B11"/>
    <w:rsid w:val="00080BE6"/>
    <w:rsid w:val="00080CC5"/>
    <w:rsid w:val="00080EE0"/>
    <w:rsid w:val="0008109C"/>
    <w:rsid w:val="00081614"/>
    <w:rsid w:val="00082275"/>
    <w:rsid w:val="000822D5"/>
    <w:rsid w:val="00082699"/>
    <w:rsid w:val="0008312D"/>
    <w:rsid w:val="00083356"/>
    <w:rsid w:val="000834BC"/>
    <w:rsid w:val="0008364A"/>
    <w:rsid w:val="000836D6"/>
    <w:rsid w:val="00083830"/>
    <w:rsid w:val="0008430D"/>
    <w:rsid w:val="000843AD"/>
    <w:rsid w:val="00084638"/>
    <w:rsid w:val="000848AF"/>
    <w:rsid w:val="000849AA"/>
    <w:rsid w:val="000849B6"/>
    <w:rsid w:val="00084FEF"/>
    <w:rsid w:val="000850EA"/>
    <w:rsid w:val="000851D0"/>
    <w:rsid w:val="000852CF"/>
    <w:rsid w:val="00085537"/>
    <w:rsid w:val="00085CE3"/>
    <w:rsid w:val="000862A0"/>
    <w:rsid w:val="000862A5"/>
    <w:rsid w:val="00086BF7"/>
    <w:rsid w:val="00086D97"/>
    <w:rsid w:val="00086E35"/>
    <w:rsid w:val="00087002"/>
    <w:rsid w:val="00087105"/>
    <w:rsid w:val="0008779B"/>
    <w:rsid w:val="00087B4C"/>
    <w:rsid w:val="00087CD0"/>
    <w:rsid w:val="00087E69"/>
    <w:rsid w:val="00090018"/>
    <w:rsid w:val="000902B7"/>
    <w:rsid w:val="00090562"/>
    <w:rsid w:val="000909BA"/>
    <w:rsid w:val="00090A24"/>
    <w:rsid w:val="00090EC7"/>
    <w:rsid w:val="0009102E"/>
    <w:rsid w:val="00091084"/>
    <w:rsid w:val="0009109C"/>
    <w:rsid w:val="00091359"/>
    <w:rsid w:val="000916AC"/>
    <w:rsid w:val="00091818"/>
    <w:rsid w:val="00091BC9"/>
    <w:rsid w:val="00091DAC"/>
    <w:rsid w:val="00091DAF"/>
    <w:rsid w:val="000926EE"/>
    <w:rsid w:val="00092819"/>
    <w:rsid w:val="00092A28"/>
    <w:rsid w:val="00092C8F"/>
    <w:rsid w:val="00092D8C"/>
    <w:rsid w:val="00092DE6"/>
    <w:rsid w:val="0009343A"/>
    <w:rsid w:val="00093B16"/>
    <w:rsid w:val="00093FBA"/>
    <w:rsid w:val="00094170"/>
    <w:rsid w:val="00094736"/>
    <w:rsid w:val="000949F9"/>
    <w:rsid w:val="00094EB9"/>
    <w:rsid w:val="000950B4"/>
    <w:rsid w:val="0009544F"/>
    <w:rsid w:val="000958EC"/>
    <w:rsid w:val="00095F39"/>
    <w:rsid w:val="00096195"/>
    <w:rsid w:val="000963D6"/>
    <w:rsid w:val="00096400"/>
    <w:rsid w:val="00096B68"/>
    <w:rsid w:val="00097165"/>
    <w:rsid w:val="00097632"/>
    <w:rsid w:val="000976BF"/>
    <w:rsid w:val="000978AE"/>
    <w:rsid w:val="00097925"/>
    <w:rsid w:val="000979CC"/>
    <w:rsid w:val="000979D7"/>
    <w:rsid w:val="00097CF7"/>
    <w:rsid w:val="00097D32"/>
    <w:rsid w:val="00097E11"/>
    <w:rsid w:val="00097E44"/>
    <w:rsid w:val="000A018E"/>
    <w:rsid w:val="000A06CF"/>
    <w:rsid w:val="000A0994"/>
    <w:rsid w:val="000A0F32"/>
    <w:rsid w:val="000A11B9"/>
    <w:rsid w:val="000A151E"/>
    <w:rsid w:val="000A18F1"/>
    <w:rsid w:val="000A1BE3"/>
    <w:rsid w:val="000A1C66"/>
    <w:rsid w:val="000A1D80"/>
    <w:rsid w:val="000A1F34"/>
    <w:rsid w:val="000A20B7"/>
    <w:rsid w:val="000A21FC"/>
    <w:rsid w:val="000A22B4"/>
    <w:rsid w:val="000A2A20"/>
    <w:rsid w:val="000A2CFA"/>
    <w:rsid w:val="000A32DF"/>
    <w:rsid w:val="000A349B"/>
    <w:rsid w:val="000A34A6"/>
    <w:rsid w:val="000A36B1"/>
    <w:rsid w:val="000A42FD"/>
    <w:rsid w:val="000A4677"/>
    <w:rsid w:val="000A4AB5"/>
    <w:rsid w:val="000A50D8"/>
    <w:rsid w:val="000A51D7"/>
    <w:rsid w:val="000A538E"/>
    <w:rsid w:val="000A5798"/>
    <w:rsid w:val="000A5C0C"/>
    <w:rsid w:val="000A5FC4"/>
    <w:rsid w:val="000A616E"/>
    <w:rsid w:val="000A6319"/>
    <w:rsid w:val="000A636D"/>
    <w:rsid w:val="000A63B9"/>
    <w:rsid w:val="000A64FE"/>
    <w:rsid w:val="000A67CC"/>
    <w:rsid w:val="000A69A0"/>
    <w:rsid w:val="000A6CA4"/>
    <w:rsid w:val="000A7613"/>
    <w:rsid w:val="000A7627"/>
    <w:rsid w:val="000A7A75"/>
    <w:rsid w:val="000A7C48"/>
    <w:rsid w:val="000A7EE5"/>
    <w:rsid w:val="000A7EFF"/>
    <w:rsid w:val="000B0554"/>
    <w:rsid w:val="000B0704"/>
    <w:rsid w:val="000B0B29"/>
    <w:rsid w:val="000B0DF1"/>
    <w:rsid w:val="000B10CD"/>
    <w:rsid w:val="000B1100"/>
    <w:rsid w:val="000B12EF"/>
    <w:rsid w:val="000B139B"/>
    <w:rsid w:val="000B14CA"/>
    <w:rsid w:val="000B188E"/>
    <w:rsid w:val="000B1F61"/>
    <w:rsid w:val="000B20D5"/>
    <w:rsid w:val="000B2694"/>
    <w:rsid w:val="000B2917"/>
    <w:rsid w:val="000B29B8"/>
    <w:rsid w:val="000B2ACB"/>
    <w:rsid w:val="000B2B2A"/>
    <w:rsid w:val="000B2C6A"/>
    <w:rsid w:val="000B36E9"/>
    <w:rsid w:val="000B380A"/>
    <w:rsid w:val="000B3AD2"/>
    <w:rsid w:val="000B3D11"/>
    <w:rsid w:val="000B3F7A"/>
    <w:rsid w:val="000B3FD2"/>
    <w:rsid w:val="000B45A7"/>
    <w:rsid w:val="000B4612"/>
    <w:rsid w:val="000B4924"/>
    <w:rsid w:val="000B4CEE"/>
    <w:rsid w:val="000B4FF8"/>
    <w:rsid w:val="000B5E05"/>
    <w:rsid w:val="000B5F49"/>
    <w:rsid w:val="000B6947"/>
    <w:rsid w:val="000B69AD"/>
    <w:rsid w:val="000B6A7C"/>
    <w:rsid w:val="000B7521"/>
    <w:rsid w:val="000B7F9D"/>
    <w:rsid w:val="000C0295"/>
    <w:rsid w:val="000C1010"/>
    <w:rsid w:val="000C1578"/>
    <w:rsid w:val="000C1622"/>
    <w:rsid w:val="000C1634"/>
    <w:rsid w:val="000C1894"/>
    <w:rsid w:val="000C18EC"/>
    <w:rsid w:val="000C1C15"/>
    <w:rsid w:val="000C1C6F"/>
    <w:rsid w:val="000C1D71"/>
    <w:rsid w:val="000C2248"/>
    <w:rsid w:val="000C24B4"/>
    <w:rsid w:val="000C2674"/>
    <w:rsid w:val="000C2AAE"/>
    <w:rsid w:val="000C2C61"/>
    <w:rsid w:val="000C2D49"/>
    <w:rsid w:val="000C2D8C"/>
    <w:rsid w:val="000C2F9A"/>
    <w:rsid w:val="000C3226"/>
    <w:rsid w:val="000C32CD"/>
    <w:rsid w:val="000C336D"/>
    <w:rsid w:val="000C3636"/>
    <w:rsid w:val="000C3761"/>
    <w:rsid w:val="000C3B30"/>
    <w:rsid w:val="000C3BA7"/>
    <w:rsid w:val="000C46EE"/>
    <w:rsid w:val="000C4813"/>
    <w:rsid w:val="000C49C1"/>
    <w:rsid w:val="000C4A3B"/>
    <w:rsid w:val="000C4C51"/>
    <w:rsid w:val="000C4F90"/>
    <w:rsid w:val="000C5407"/>
    <w:rsid w:val="000C5495"/>
    <w:rsid w:val="000C5868"/>
    <w:rsid w:val="000C591E"/>
    <w:rsid w:val="000C5D92"/>
    <w:rsid w:val="000C62E9"/>
    <w:rsid w:val="000C62F0"/>
    <w:rsid w:val="000C6680"/>
    <w:rsid w:val="000C6FA0"/>
    <w:rsid w:val="000C7601"/>
    <w:rsid w:val="000C7CE6"/>
    <w:rsid w:val="000D0285"/>
    <w:rsid w:val="000D033C"/>
    <w:rsid w:val="000D04E5"/>
    <w:rsid w:val="000D0A35"/>
    <w:rsid w:val="000D0B83"/>
    <w:rsid w:val="000D0BC4"/>
    <w:rsid w:val="000D0E93"/>
    <w:rsid w:val="000D11F0"/>
    <w:rsid w:val="000D1289"/>
    <w:rsid w:val="000D1550"/>
    <w:rsid w:val="000D1749"/>
    <w:rsid w:val="000D2369"/>
    <w:rsid w:val="000D25E1"/>
    <w:rsid w:val="000D26EB"/>
    <w:rsid w:val="000D27FF"/>
    <w:rsid w:val="000D2804"/>
    <w:rsid w:val="000D2999"/>
    <w:rsid w:val="000D2A9E"/>
    <w:rsid w:val="000D3121"/>
    <w:rsid w:val="000D337F"/>
    <w:rsid w:val="000D339F"/>
    <w:rsid w:val="000D33AA"/>
    <w:rsid w:val="000D350F"/>
    <w:rsid w:val="000D365A"/>
    <w:rsid w:val="000D37D6"/>
    <w:rsid w:val="000D39AC"/>
    <w:rsid w:val="000D40CC"/>
    <w:rsid w:val="000D5679"/>
    <w:rsid w:val="000D57FA"/>
    <w:rsid w:val="000D5841"/>
    <w:rsid w:val="000D58D7"/>
    <w:rsid w:val="000D5913"/>
    <w:rsid w:val="000D5AA1"/>
    <w:rsid w:val="000D5E4F"/>
    <w:rsid w:val="000D6027"/>
    <w:rsid w:val="000D6091"/>
    <w:rsid w:val="000D62B9"/>
    <w:rsid w:val="000D64EB"/>
    <w:rsid w:val="000D6618"/>
    <w:rsid w:val="000D6AA6"/>
    <w:rsid w:val="000D7213"/>
    <w:rsid w:val="000D7504"/>
    <w:rsid w:val="000D7C34"/>
    <w:rsid w:val="000E01A0"/>
    <w:rsid w:val="000E0404"/>
    <w:rsid w:val="000E07FF"/>
    <w:rsid w:val="000E08A8"/>
    <w:rsid w:val="000E09F4"/>
    <w:rsid w:val="000E0C42"/>
    <w:rsid w:val="000E0D0D"/>
    <w:rsid w:val="000E1310"/>
    <w:rsid w:val="000E1749"/>
    <w:rsid w:val="000E1A41"/>
    <w:rsid w:val="000E230D"/>
    <w:rsid w:val="000E25BF"/>
    <w:rsid w:val="000E2759"/>
    <w:rsid w:val="000E2C23"/>
    <w:rsid w:val="000E2D08"/>
    <w:rsid w:val="000E3281"/>
    <w:rsid w:val="000E3386"/>
    <w:rsid w:val="000E3406"/>
    <w:rsid w:val="000E383D"/>
    <w:rsid w:val="000E39F6"/>
    <w:rsid w:val="000E3E17"/>
    <w:rsid w:val="000E40FC"/>
    <w:rsid w:val="000E418D"/>
    <w:rsid w:val="000E4DBB"/>
    <w:rsid w:val="000E4E3E"/>
    <w:rsid w:val="000E4E3F"/>
    <w:rsid w:val="000E4F70"/>
    <w:rsid w:val="000E5695"/>
    <w:rsid w:val="000E5A1E"/>
    <w:rsid w:val="000E5A29"/>
    <w:rsid w:val="000E5A43"/>
    <w:rsid w:val="000E5D56"/>
    <w:rsid w:val="000E5D6C"/>
    <w:rsid w:val="000E5FAB"/>
    <w:rsid w:val="000E60EB"/>
    <w:rsid w:val="000E63E5"/>
    <w:rsid w:val="000E63F9"/>
    <w:rsid w:val="000E6862"/>
    <w:rsid w:val="000E6C48"/>
    <w:rsid w:val="000E707E"/>
    <w:rsid w:val="000E7E7A"/>
    <w:rsid w:val="000E7E87"/>
    <w:rsid w:val="000F0304"/>
    <w:rsid w:val="000F04C7"/>
    <w:rsid w:val="000F0807"/>
    <w:rsid w:val="000F0A21"/>
    <w:rsid w:val="000F0E48"/>
    <w:rsid w:val="000F0F22"/>
    <w:rsid w:val="000F0F39"/>
    <w:rsid w:val="000F0FD9"/>
    <w:rsid w:val="000F15EE"/>
    <w:rsid w:val="000F1944"/>
    <w:rsid w:val="000F1C16"/>
    <w:rsid w:val="000F1C66"/>
    <w:rsid w:val="000F2AAC"/>
    <w:rsid w:val="000F2B9C"/>
    <w:rsid w:val="000F2DE4"/>
    <w:rsid w:val="000F2EDE"/>
    <w:rsid w:val="000F334C"/>
    <w:rsid w:val="000F367C"/>
    <w:rsid w:val="000F37AA"/>
    <w:rsid w:val="000F39AC"/>
    <w:rsid w:val="000F39FD"/>
    <w:rsid w:val="000F3BF1"/>
    <w:rsid w:val="000F3DF7"/>
    <w:rsid w:val="000F401B"/>
    <w:rsid w:val="000F4227"/>
    <w:rsid w:val="000F466D"/>
    <w:rsid w:val="000F4904"/>
    <w:rsid w:val="000F4929"/>
    <w:rsid w:val="000F4A88"/>
    <w:rsid w:val="000F527C"/>
    <w:rsid w:val="000F535C"/>
    <w:rsid w:val="000F5715"/>
    <w:rsid w:val="000F5C64"/>
    <w:rsid w:val="000F5D05"/>
    <w:rsid w:val="000F602C"/>
    <w:rsid w:val="000F6097"/>
    <w:rsid w:val="000F629C"/>
    <w:rsid w:val="000F64A7"/>
    <w:rsid w:val="000F6CFF"/>
    <w:rsid w:val="000F6DEF"/>
    <w:rsid w:val="000F6E1C"/>
    <w:rsid w:val="000F6EFF"/>
    <w:rsid w:val="000F7A39"/>
    <w:rsid w:val="000F7D49"/>
    <w:rsid w:val="000F7E7C"/>
    <w:rsid w:val="001000AE"/>
    <w:rsid w:val="001000FD"/>
    <w:rsid w:val="0010023A"/>
    <w:rsid w:val="001002C9"/>
    <w:rsid w:val="00100548"/>
    <w:rsid w:val="001006BB"/>
    <w:rsid w:val="00100E68"/>
    <w:rsid w:val="0010139B"/>
    <w:rsid w:val="00101509"/>
    <w:rsid w:val="0010162D"/>
    <w:rsid w:val="0010169C"/>
    <w:rsid w:val="001017E7"/>
    <w:rsid w:val="00101F7A"/>
    <w:rsid w:val="00102551"/>
    <w:rsid w:val="001029B5"/>
    <w:rsid w:val="00102AC9"/>
    <w:rsid w:val="00102E99"/>
    <w:rsid w:val="0010323E"/>
    <w:rsid w:val="0010348F"/>
    <w:rsid w:val="001036FC"/>
    <w:rsid w:val="00103FD1"/>
    <w:rsid w:val="0010425B"/>
    <w:rsid w:val="00104462"/>
    <w:rsid w:val="001044D6"/>
    <w:rsid w:val="00104F18"/>
    <w:rsid w:val="0010529C"/>
    <w:rsid w:val="00105413"/>
    <w:rsid w:val="001055DE"/>
    <w:rsid w:val="00105933"/>
    <w:rsid w:val="00105CAB"/>
    <w:rsid w:val="00106687"/>
    <w:rsid w:val="0010688B"/>
    <w:rsid w:val="00106BEB"/>
    <w:rsid w:val="00106C60"/>
    <w:rsid w:val="00107352"/>
    <w:rsid w:val="001073BA"/>
    <w:rsid w:val="00107613"/>
    <w:rsid w:val="00107772"/>
    <w:rsid w:val="00107BC1"/>
    <w:rsid w:val="00107BCC"/>
    <w:rsid w:val="00107F9C"/>
    <w:rsid w:val="00110453"/>
    <w:rsid w:val="001109F8"/>
    <w:rsid w:val="00110E23"/>
    <w:rsid w:val="001119B8"/>
    <w:rsid w:val="00111A29"/>
    <w:rsid w:val="00111A44"/>
    <w:rsid w:val="00111B03"/>
    <w:rsid w:val="00111B74"/>
    <w:rsid w:val="00111DB7"/>
    <w:rsid w:val="0011211F"/>
    <w:rsid w:val="0011233E"/>
    <w:rsid w:val="0011241D"/>
    <w:rsid w:val="001124A9"/>
    <w:rsid w:val="0011296C"/>
    <w:rsid w:val="00112E2F"/>
    <w:rsid w:val="00112E80"/>
    <w:rsid w:val="00112F43"/>
    <w:rsid w:val="0011338D"/>
    <w:rsid w:val="0011355F"/>
    <w:rsid w:val="00113BC3"/>
    <w:rsid w:val="00114355"/>
    <w:rsid w:val="00114B6B"/>
    <w:rsid w:val="00114BEB"/>
    <w:rsid w:val="00114CE5"/>
    <w:rsid w:val="0011509F"/>
    <w:rsid w:val="001155D8"/>
    <w:rsid w:val="00115794"/>
    <w:rsid w:val="00115C6C"/>
    <w:rsid w:val="00115DB1"/>
    <w:rsid w:val="00115EC4"/>
    <w:rsid w:val="001162DB"/>
    <w:rsid w:val="001166DB"/>
    <w:rsid w:val="00116A1A"/>
    <w:rsid w:val="00116E3A"/>
    <w:rsid w:val="00116F44"/>
    <w:rsid w:val="0011707C"/>
    <w:rsid w:val="00117798"/>
    <w:rsid w:val="001178CC"/>
    <w:rsid w:val="00117B27"/>
    <w:rsid w:val="00117B62"/>
    <w:rsid w:val="00117E8F"/>
    <w:rsid w:val="001202BB"/>
    <w:rsid w:val="00120329"/>
    <w:rsid w:val="00120396"/>
    <w:rsid w:val="00120779"/>
    <w:rsid w:val="0012097B"/>
    <w:rsid w:val="001209D0"/>
    <w:rsid w:val="00120DAE"/>
    <w:rsid w:val="0012128A"/>
    <w:rsid w:val="00121508"/>
    <w:rsid w:val="00121826"/>
    <w:rsid w:val="00121D0E"/>
    <w:rsid w:val="00121DA4"/>
    <w:rsid w:val="00122366"/>
    <w:rsid w:val="00122515"/>
    <w:rsid w:val="00122696"/>
    <w:rsid w:val="001228AC"/>
    <w:rsid w:val="0012290B"/>
    <w:rsid w:val="0012292A"/>
    <w:rsid w:val="00122B18"/>
    <w:rsid w:val="00122D16"/>
    <w:rsid w:val="00123EBE"/>
    <w:rsid w:val="00123EE7"/>
    <w:rsid w:val="00123F06"/>
    <w:rsid w:val="0012481C"/>
    <w:rsid w:val="00124FE5"/>
    <w:rsid w:val="00124FE9"/>
    <w:rsid w:val="00125004"/>
    <w:rsid w:val="001258D6"/>
    <w:rsid w:val="001259C4"/>
    <w:rsid w:val="00125A22"/>
    <w:rsid w:val="00125BDE"/>
    <w:rsid w:val="0012679D"/>
    <w:rsid w:val="00126980"/>
    <w:rsid w:val="00126B22"/>
    <w:rsid w:val="00126C6F"/>
    <w:rsid w:val="00127223"/>
    <w:rsid w:val="001272C6"/>
    <w:rsid w:val="001277A8"/>
    <w:rsid w:val="001277B3"/>
    <w:rsid w:val="00127C67"/>
    <w:rsid w:val="00127D54"/>
    <w:rsid w:val="00127E1C"/>
    <w:rsid w:val="001302E8"/>
    <w:rsid w:val="00130334"/>
    <w:rsid w:val="00130335"/>
    <w:rsid w:val="00130715"/>
    <w:rsid w:val="0013092F"/>
    <w:rsid w:val="00131128"/>
    <w:rsid w:val="001316E7"/>
    <w:rsid w:val="00131857"/>
    <w:rsid w:val="001322C9"/>
    <w:rsid w:val="001325CC"/>
    <w:rsid w:val="001326A2"/>
    <w:rsid w:val="0013286F"/>
    <w:rsid w:val="00132872"/>
    <w:rsid w:val="00132885"/>
    <w:rsid w:val="0013293A"/>
    <w:rsid w:val="00132D9A"/>
    <w:rsid w:val="00132E85"/>
    <w:rsid w:val="0013301F"/>
    <w:rsid w:val="0013353A"/>
    <w:rsid w:val="00133578"/>
    <w:rsid w:val="001335D8"/>
    <w:rsid w:val="00133874"/>
    <w:rsid w:val="00133C1F"/>
    <w:rsid w:val="00133D71"/>
    <w:rsid w:val="00133EF4"/>
    <w:rsid w:val="00134366"/>
    <w:rsid w:val="001348E6"/>
    <w:rsid w:val="001353BA"/>
    <w:rsid w:val="00135437"/>
    <w:rsid w:val="001354F0"/>
    <w:rsid w:val="001356BD"/>
    <w:rsid w:val="001356D6"/>
    <w:rsid w:val="0013604C"/>
    <w:rsid w:val="00136122"/>
    <w:rsid w:val="00136298"/>
    <w:rsid w:val="00136A86"/>
    <w:rsid w:val="00136FDB"/>
    <w:rsid w:val="00137014"/>
    <w:rsid w:val="0013720B"/>
    <w:rsid w:val="0013739F"/>
    <w:rsid w:val="001373A3"/>
    <w:rsid w:val="00137722"/>
    <w:rsid w:val="00137E68"/>
    <w:rsid w:val="00140206"/>
    <w:rsid w:val="001405C7"/>
    <w:rsid w:val="0014103A"/>
    <w:rsid w:val="001411F3"/>
    <w:rsid w:val="0014162A"/>
    <w:rsid w:val="0014170E"/>
    <w:rsid w:val="001417F4"/>
    <w:rsid w:val="00141813"/>
    <w:rsid w:val="0014182F"/>
    <w:rsid w:val="00141C48"/>
    <w:rsid w:val="00141D50"/>
    <w:rsid w:val="0014272F"/>
    <w:rsid w:val="00142DEE"/>
    <w:rsid w:val="00142EBE"/>
    <w:rsid w:val="0014349A"/>
    <w:rsid w:val="001434D6"/>
    <w:rsid w:val="00143548"/>
    <w:rsid w:val="00143937"/>
    <w:rsid w:val="00143B7F"/>
    <w:rsid w:val="00143BE4"/>
    <w:rsid w:val="00143CD6"/>
    <w:rsid w:val="00143D5F"/>
    <w:rsid w:val="00143EFE"/>
    <w:rsid w:val="001440D9"/>
    <w:rsid w:val="0014484A"/>
    <w:rsid w:val="00144A67"/>
    <w:rsid w:val="00144F9F"/>
    <w:rsid w:val="0014519A"/>
    <w:rsid w:val="00145613"/>
    <w:rsid w:val="001458D2"/>
    <w:rsid w:val="00145A5F"/>
    <w:rsid w:val="00145C31"/>
    <w:rsid w:val="00145D49"/>
    <w:rsid w:val="00145E29"/>
    <w:rsid w:val="00146853"/>
    <w:rsid w:val="00146B08"/>
    <w:rsid w:val="00146E09"/>
    <w:rsid w:val="00146E7A"/>
    <w:rsid w:val="00146F90"/>
    <w:rsid w:val="001471BF"/>
    <w:rsid w:val="00147CAB"/>
    <w:rsid w:val="00147E42"/>
    <w:rsid w:val="00147E66"/>
    <w:rsid w:val="0015008E"/>
    <w:rsid w:val="00150098"/>
    <w:rsid w:val="00150194"/>
    <w:rsid w:val="001501DF"/>
    <w:rsid w:val="00150264"/>
    <w:rsid w:val="00150348"/>
    <w:rsid w:val="0015035C"/>
    <w:rsid w:val="0015070C"/>
    <w:rsid w:val="0015105F"/>
    <w:rsid w:val="001510F1"/>
    <w:rsid w:val="0015159C"/>
    <w:rsid w:val="00151BA2"/>
    <w:rsid w:val="00151BB6"/>
    <w:rsid w:val="0015207B"/>
    <w:rsid w:val="001524AC"/>
    <w:rsid w:val="001525C4"/>
    <w:rsid w:val="001527E1"/>
    <w:rsid w:val="00152A95"/>
    <w:rsid w:val="00152DBD"/>
    <w:rsid w:val="0015311D"/>
    <w:rsid w:val="00153423"/>
    <w:rsid w:val="001534F2"/>
    <w:rsid w:val="0015361B"/>
    <w:rsid w:val="00153703"/>
    <w:rsid w:val="0015399A"/>
    <w:rsid w:val="00153A80"/>
    <w:rsid w:val="00153BC6"/>
    <w:rsid w:val="00153E39"/>
    <w:rsid w:val="00153E44"/>
    <w:rsid w:val="00153E82"/>
    <w:rsid w:val="00153EC1"/>
    <w:rsid w:val="00153FC0"/>
    <w:rsid w:val="001540A4"/>
    <w:rsid w:val="00154168"/>
    <w:rsid w:val="001542E3"/>
    <w:rsid w:val="00154452"/>
    <w:rsid w:val="001545A8"/>
    <w:rsid w:val="00154905"/>
    <w:rsid w:val="001549F0"/>
    <w:rsid w:val="00154CE9"/>
    <w:rsid w:val="00154E54"/>
    <w:rsid w:val="001552AB"/>
    <w:rsid w:val="00155406"/>
    <w:rsid w:val="00155640"/>
    <w:rsid w:val="00155743"/>
    <w:rsid w:val="0015597F"/>
    <w:rsid w:val="00155AA8"/>
    <w:rsid w:val="00155DD7"/>
    <w:rsid w:val="00155E1D"/>
    <w:rsid w:val="00155E2C"/>
    <w:rsid w:val="00155FFA"/>
    <w:rsid w:val="001561C9"/>
    <w:rsid w:val="00156769"/>
    <w:rsid w:val="00156822"/>
    <w:rsid w:val="001568ED"/>
    <w:rsid w:val="0015690A"/>
    <w:rsid w:val="001569BF"/>
    <w:rsid w:val="00156A25"/>
    <w:rsid w:val="00156D7D"/>
    <w:rsid w:val="001571E2"/>
    <w:rsid w:val="00157454"/>
    <w:rsid w:val="001574A7"/>
    <w:rsid w:val="00157548"/>
    <w:rsid w:val="00157656"/>
    <w:rsid w:val="001609D7"/>
    <w:rsid w:val="00160AE1"/>
    <w:rsid w:val="00160B81"/>
    <w:rsid w:val="00161230"/>
    <w:rsid w:val="00161369"/>
    <w:rsid w:val="001614BF"/>
    <w:rsid w:val="00161643"/>
    <w:rsid w:val="001617EB"/>
    <w:rsid w:val="00161962"/>
    <w:rsid w:val="00161A1E"/>
    <w:rsid w:val="00161A49"/>
    <w:rsid w:val="00161E01"/>
    <w:rsid w:val="00161F93"/>
    <w:rsid w:val="00162417"/>
    <w:rsid w:val="001629CD"/>
    <w:rsid w:val="00162CB4"/>
    <w:rsid w:val="0016319F"/>
    <w:rsid w:val="001635FF"/>
    <w:rsid w:val="00164C84"/>
    <w:rsid w:val="0016596A"/>
    <w:rsid w:val="00165CB7"/>
    <w:rsid w:val="00165EAE"/>
    <w:rsid w:val="00166300"/>
    <w:rsid w:val="001666F0"/>
    <w:rsid w:val="001667E6"/>
    <w:rsid w:val="001668CA"/>
    <w:rsid w:val="00166960"/>
    <w:rsid w:val="00166B6A"/>
    <w:rsid w:val="00166EB5"/>
    <w:rsid w:val="00167003"/>
    <w:rsid w:val="00167598"/>
    <w:rsid w:val="00167B79"/>
    <w:rsid w:val="00167BBB"/>
    <w:rsid w:val="00167BE5"/>
    <w:rsid w:val="00170014"/>
    <w:rsid w:val="0017025B"/>
    <w:rsid w:val="001702A2"/>
    <w:rsid w:val="001703F0"/>
    <w:rsid w:val="00170950"/>
    <w:rsid w:val="00170D27"/>
    <w:rsid w:val="001713CD"/>
    <w:rsid w:val="0017172F"/>
    <w:rsid w:val="00171E62"/>
    <w:rsid w:val="00171FAC"/>
    <w:rsid w:val="001721B0"/>
    <w:rsid w:val="0017224D"/>
    <w:rsid w:val="001725C0"/>
    <w:rsid w:val="00172C3E"/>
    <w:rsid w:val="00172F32"/>
    <w:rsid w:val="00172F43"/>
    <w:rsid w:val="0017301C"/>
    <w:rsid w:val="001733E7"/>
    <w:rsid w:val="00173414"/>
    <w:rsid w:val="00173AA9"/>
    <w:rsid w:val="00173D09"/>
    <w:rsid w:val="00173DBE"/>
    <w:rsid w:val="001742DB"/>
    <w:rsid w:val="0017452C"/>
    <w:rsid w:val="00174882"/>
    <w:rsid w:val="001748FF"/>
    <w:rsid w:val="001749DE"/>
    <w:rsid w:val="001749DF"/>
    <w:rsid w:val="00174A72"/>
    <w:rsid w:val="00174C44"/>
    <w:rsid w:val="00175AF5"/>
    <w:rsid w:val="00176611"/>
    <w:rsid w:val="001766D6"/>
    <w:rsid w:val="001767E9"/>
    <w:rsid w:val="00176821"/>
    <w:rsid w:val="00176856"/>
    <w:rsid w:val="001769CB"/>
    <w:rsid w:val="00176AEE"/>
    <w:rsid w:val="00177122"/>
    <w:rsid w:val="00177318"/>
    <w:rsid w:val="00177548"/>
    <w:rsid w:val="00177776"/>
    <w:rsid w:val="00177A7A"/>
    <w:rsid w:val="00177E6E"/>
    <w:rsid w:val="001802CD"/>
    <w:rsid w:val="0018030C"/>
    <w:rsid w:val="001803D4"/>
    <w:rsid w:val="0018079B"/>
    <w:rsid w:val="001813B8"/>
    <w:rsid w:val="00181ECF"/>
    <w:rsid w:val="001822C2"/>
    <w:rsid w:val="00182323"/>
    <w:rsid w:val="001828A8"/>
    <w:rsid w:val="00182B8D"/>
    <w:rsid w:val="00182ED4"/>
    <w:rsid w:val="001831E5"/>
    <w:rsid w:val="001833E3"/>
    <w:rsid w:val="0018383D"/>
    <w:rsid w:val="00183964"/>
    <w:rsid w:val="001839C3"/>
    <w:rsid w:val="00183A99"/>
    <w:rsid w:val="0018406A"/>
    <w:rsid w:val="00184221"/>
    <w:rsid w:val="00184236"/>
    <w:rsid w:val="001845FD"/>
    <w:rsid w:val="00184AC2"/>
    <w:rsid w:val="00184BFB"/>
    <w:rsid w:val="00184F13"/>
    <w:rsid w:val="001853AD"/>
    <w:rsid w:val="00185776"/>
    <w:rsid w:val="00185843"/>
    <w:rsid w:val="00185B2A"/>
    <w:rsid w:val="00185CC6"/>
    <w:rsid w:val="001860C2"/>
    <w:rsid w:val="00186EC5"/>
    <w:rsid w:val="00186F0C"/>
    <w:rsid w:val="00187028"/>
    <w:rsid w:val="001874B8"/>
    <w:rsid w:val="0018753F"/>
    <w:rsid w:val="001875F5"/>
    <w:rsid w:val="001876E1"/>
    <w:rsid w:val="0018773D"/>
    <w:rsid w:val="00187A6F"/>
    <w:rsid w:val="00187CF1"/>
    <w:rsid w:val="00187D40"/>
    <w:rsid w:val="00190BDE"/>
    <w:rsid w:val="00190D94"/>
    <w:rsid w:val="00190F04"/>
    <w:rsid w:val="00190F05"/>
    <w:rsid w:val="00191099"/>
    <w:rsid w:val="00191453"/>
    <w:rsid w:val="001916F6"/>
    <w:rsid w:val="00191E0E"/>
    <w:rsid w:val="00191ED7"/>
    <w:rsid w:val="001923B7"/>
    <w:rsid w:val="001923BD"/>
    <w:rsid w:val="00192464"/>
    <w:rsid w:val="0019247D"/>
    <w:rsid w:val="001927B8"/>
    <w:rsid w:val="00192D75"/>
    <w:rsid w:val="00192F0B"/>
    <w:rsid w:val="00193048"/>
    <w:rsid w:val="001932B2"/>
    <w:rsid w:val="0019330D"/>
    <w:rsid w:val="00193366"/>
    <w:rsid w:val="00193379"/>
    <w:rsid w:val="001934DB"/>
    <w:rsid w:val="001938B9"/>
    <w:rsid w:val="00193CDE"/>
    <w:rsid w:val="00193F68"/>
    <w:rsid w:val="00194247"/>
    <w:rsid w:val="00194534"/>
    <w:rsid w:val="00194617"/>
    <w:rsid w:val="00194631"/>
    <w:rsid w:val="00194F9C"/>
    <w:rsid w:val="0019507E"/>
    <w:rsid w:val="001954FA"/>
    <w:rsid w:val="0019550A"/>
    <w:rsid w:val="00195573"/>
    <w:rsid w:val="001957B5"/>
    <w:rsid w:val="00195BBA"/>
    <w:rsid w:val="00195E8F"/>
    <w:rsid w:val="00196F30"/>
    <w:rsid w:val="0019717D"/>
    <w:rsid w:val="0019739B"/>
    <w:rsid w:val="00197523"/>
    <w:rsid w:val="001A01EB"/>
    <w:rsid w:val="001A0385"/>
    <w:rsid w:val="001A046D"/>
    <w:rsid w:val="001A056C"/>
    <w:rsid w:val="001A08DB"/>
    <w:rsid w:val="001A09B5"/>
    <w:rsid w:val="001A0CF4"/>
    <w:rsid w:val="001A0D3F"/>
    <w:rsid w:val="001A0DE3"/>
    <w:rsid w:val="001A143B"/>
    <w:rsid w:val="001A17AD"/>
    <w:rsid w:val="001A19B2"/>
    <w:rsid w:val="001A1A6D"/>
    <w:rsid w:val="001A1DBD"/>
    <w:rsid w:val="001A2534"/>
    <w:rsid w:val="001A29C9"/>
    <w:rsid w:val="001A2A2E"/>
    <w:rsid w:val="001A2D0E"/>
    <w:rsid w:val="001A2E6E"/>
    <w:rsid w:val="001A2EF6"/>
    <w:rsid w:val="001A2F50"/>
    <w:rsid w:val="001A3270"/>
    <w:rsid w:val="001A37A7"/>
    <w:rsid w:val="001A3B42"/>
    <w:rsid w:val="001A3DCE"/>
    <w:rsid w:val="001A429B"/>
    <w:rsid w:val="001A4321"/>
    <w:rsid w:val="001A48B2"/>
    <w:rsid w:val="001A4976"/>
    <w:rsid w:val="001A49F7"/>
    <w:rsid w:val="001A4BFB"/>
    <w:rsid w:val="001A5966"/>
    <w:rsid w:val="001A59AA"/>
    <w:rsid w:val="001A5AEB"/>
    <w:rsid w:val="001A5C1E"/>
    <w:rsid w:val="001A5CE4"/>
    <w:rsid w:val="001A5E08"/>
    <w:rsid w:val="001A5E90"/>
    <w:rsid w:val="001A5F92"/>
    <w:rsid w:val="001A60C6"/>
    <w:rsid w:val="001A62CB"/>
    <w:rsid w:val="001A62E9"/>
    <w:rsid w:val="001A6582"/>
    <w:rsid w:val="001A6763"/>
    <w:rsid w:val="001A69CF"/>
    <w:rsid w:val="001A6FC3"/>
    <w:rsid w:val="001A7085"/>
    <w:rsid w:val="001A763E"/>
    <w:rsid w:val="001A776D"/>
    <w:rsid w:val="001A7928"/>
    <w:rsid w:val="001A7A25"/>
    <w:rsid w:val="001A7BF9"/>
    <w:rsid w:val="001A7E73"/>
    <w:rsid w:val="001A7EE3"/>
    <w:rsid w:val="001B04E7"/>
    <w:rsid w:val="001B0858"/>
    <w:rsid w:val="001B085B"/>
    <w:rsid w:val="001B08FB"/>
    <w:rsid w:val="001B0D77"/>
    <w:rsid w:val="001B0EAD"/>
    <w:rsid w:val="001B12B6"/>
    <w:rsid w:val="001B17B8"/>
    <w:rsid w:val="001B193D"/>
    <w:rsid w:val="001B1E65"/>
    <w:rsid w:val="001B1F1B"/>
    <w:rsid w:val="001B21E4"/>
    <w:rsid w:val="001B237F"/>
    <w:rsid w:val="001B2704"/>
    <w:rsid w:val="001B2FE7"/>
    <w:rsid w:val="001B2FF9"/>
    <w:rsid w:val="001B2FFE"/>
    <w:rsid w:val="001B321E"/>
    <w:rsid w:val="001B32F9"/>
    <w:rsid w:val="001B3B9B"/>
    <w:rsid w:val="001B3BD1"/>
    <w:rsid w:val="001B3C3E"/>
    <w:rsid w:val="001B3D90"/>
    <w:rsid w:val="001B40FF"/>
    <w:rsid w:val="001B43A1"/>
    <w:rsid w:val="001B466C"/>
    <w:rsid w:val="001B4FEE"/>
    <w:rsid w:val="001B542F"/>
    <w:rsid w:val="001B5589"/>
    <w:rsid w:val="001B56B6"/>
    <w:rsid w:val="001B5831"/>
    <w:rsid w:val="001B59A7"/>
    <w:rsid w:val="001B5AF7"/>
    <w:rsid w:val="001B5F5F"/>
    <w:rsid w:val="001B62EF"/>
    <w:rsid w:val="001B634B"/>
    <w:rsid w:val="001B6521"/>
    <w:rsid w:val="001B6D24"/>
    <w:rsid w:val="001B72A6"/>
    <w:rsid w:val="001B7461"/>
    <w:rsid w:val="001B7AE8"/>
    <w:rsid w:val="001B7C46"/>
    <w:rsid w:val="001B7CA7"/>
    <w:rsid w:val="001B7FE8"/>
    <w:rsid w:val="001C0319"/>
    <w:rsid w:val="001C0382"/>
    <w:rsid w:val="001C03F7"/>
    <w:rsid w:val="001C05EC"/>
    <w:rsid w:val="001C0E03"/>
    <w:rsid w:val="001C134A"/>
    <w:rsid w:val="001C18B8"/>
    <w:rsid w:val="001C1D18"/>
    <w:rsid w:val="001C21F4"/>
    <w:rsid w:val="001C246C"/>
    <w:rsid w:val="001C2480"/>
    <w:rsid w:val="001C29C7"/>
    <w:rsid w:val="001C2B6B"/>
    <w:rsid w:val="001C3350"/>
    <w:rsid w:val="001C3434"/>
    <w:rsid w:val="001C39A3"/>
    <w:rsid w:val="001C3A64"/>
    <w:rsid w:val="001C3C39"/>
    <w:rsid w:val="001C3CE0"/>
    <w:rsid w:val="001C4007"/>
    <w:rsid w:val="001C4EE4"/>
    <w:rsid w:val="001C5034"/>
    <w:rsid w:val="001C5499"/>
    <w:rsid w:val="001C56B6"/>
    <w:rsid w:val="001C5763"/>
    <w:rsid w:val="001C582D"/>
    <w:rsid w:val="001C5A63"/>
    <w:rsid w:val="001C5F1F"/>
    <w:rsid w:val="001C5F6F"/>
    <w:rsid w:val="001C609E"/>
    <w:rsid w:val="001C60E3"/>
    <w:rsid w:val="001C68FD"/>
    <w:rsid w:val="001C6D88"/>
    <w:rsid w:val="001C6E63"/>
    <w:rsid w:val="001C6EE5"/>
    <w:rsid w:val="001C6F1F"/>
    <w:rsid w:val="001C7546"/>
    <w:rsid w:val="001C7645"/>
    <w:rsid w:val="001C76E0"/>
    <w:rsid w:val="001C79A0"/>
    <w:rsid w:val="001D032B"/>
    <w:rsid w:val="001D040B"/>
    <w:rsid w:val="001D046E"/>
    <w:rsid w:val="001D0C8D"/>
    <w:rsid w:val="001D0CC8"/>
    <w:rsid w:val="001D0EDA"/>
    <w:rsid w:val="001D10C0"/>
    <w:rsid w:val="001D113C"/>
    <w:rsid w:val="001D131C"/>
    <w:rsid w:val="001D17C1"/>
    <w:rsid w:val="001D18A7"/>
    <w:rsid w:val="001D1F51"/>
    <w:rsid w:val="001D2084"/>
    <w:rsid w:val="001D20E5"/>
    <w:rsid w:val="001D253D"/>
    <w:rsid w:val="001D25E3"/>
    <w:rsid w:val="001D2F53"/>
    <w:rsid w:val="001D35CB"/>
    <w:rsid w:val="001D3715"/>
    <w:rsid w:val="001D3916"/>
    <w:rsid w:val="001D3A26"/>
    <w:rsid w:val="001D3D6C"/>
    <w:rsid w:val="001D437C"/>
    <w:rsid w:val="001D43E6"/>
    <w:rsid w:val="001D445D"/>
    <w:rsid w:val="001D4784"/>
    <w:rsid w:val="001D47B4"/>
    <w:rsid w:val="001D507B"/>
    <w:rsid w:val="001D6196"/>
    <w:rsid w:val="001D62A4"/>
    <w:rsid w:val="001D696F"/>
    <w:rsid w:val="001D6AE8"/>
    <w:rsid w:val="001D74B2"/>
    <w:rsid w:val="001D7F36"/>
    <w:rsid w:val="001D7F58"/>
    <w:rsid w:val="001D7FE1"/>
    <w:rsid w:val="001E00AF"/>
    <w:rsid w:val="001E0399"/>
    <w:rsid w:val="001E05C9"/>
    <w:rsid w:val="001E078E"/>
    <w:rsid w:val="001E0B77"/>
    <w:rsid w:val="001E1198"/>
    <w:rsid w:val="001E150F"/>
    <w:rsid w:val="001E1F98"/>
    <w:rsid w:val="001E2495"/>
    <w:rsid w:val="001E2E31"/>
    <w:rsid w:val="001E2F6E"/>
    <w:rsid w:val="001E333E"/>
    <w:rsid w:val="001E35FC"/>
    <w:rsid w:val="001E3AAF"/>
    <w:rsid w:val="001E3EBE"/>
    <w:rsid w:val="001E4195"/>
    <w:rsid w:val="001E43C7"/>
    <w:rsid w:val="001E4844"/>
    <w:rsid w:val="001E4BA8"/>
    <w:rsid w:val="001E4BC7"/>
    <w:rsid w:val="001E4E01"/>
    <w:rsid w:val="001E4F3A"/>
    <w:rsid w:val="001E50C6"/>
    <w:rsid w:val="001E50F5"/>
    <w:rsid w:val="001E544C"/>
    <w:rsid w:val="001E5B35"/>
    <w:rsid w:val="001E5B7E"/>
    <w:rsid w:val="001E5F6C"/>
    <w:rsid w:val="001E618F"/>
    <w:rsid w:val="001E637E"/>
    <w:rsid w:val="001E6730"/>
    <w:rsid w:val="001E6870"/>
    <w:rsid w:val="001E6963"/>
    <w:rsid w:val="001E741C"/>
    <w:rsid w:val="001E79A7"/>
    <w:rsid w:val="001E7ABC"/>
    <w:rsid w:val="001E7CC7"/>
    <w:rsid w:val="001E7D98"/>
    <w:rsid w:val="001E7DF5"/>
    <w:rsid w:val="001F0312"/>
    <w:rsid w:val="001F03AC"/>
    <w:rsid w:val="001F0447"/>
    <w:rsid w:val="001F085F"/>
    <w:rsid w:val="001F08B9"/>
    <w:rsid w:val="001F0CF0"/>
    <w:rsid w:val="001F0D3E"/>
    <w:rsid w:val="001F0D58"/>
    <w:rsid w:val="001F10F1"/>
    <w:rsid w:val="001F1548"/>
    <w:rsid w:val="001F183A"/>
    <w:rsid w:val="001F194B"/>
    <w:rsid w:val="001F1DB7"/>
    <w:rsid w:val="001F270E"/>
    <w:rsid w:val="001F27A0"/>
    <w:rsid w:val="001F2BB1"/>
    <w:rsid w:val="001F3085"/>
    <w:rsid w:val="001F335E"/>
    <w:rsid w:val="001F33EE"/>
    <w:rsid w:val="001F3492"/>
    <w:rsid w:val="001F3622"/>
    <w:rsid w:val="001F3774"/>
    <w:rsid w:val="001F415B"/>
    <w:rsid w:val="001F447C"/>
    <w:rsid w:val="001F4E1C"/>
    <w:rsid w:val="001F4E64"/>
    <w:rsid w:val="001F5292"/>
    <w:rsid w:val="001F5350"/>
    <w:rsid w:val="001F5C82"/>
    <w:rsid w:val="001F5D5E"/>
    <w:rsid w:val="001F5EA4"/>
    <w:rsid w:val="001F6084"/>
    <w:rsid w:val="001F6496"/>
    <w:rsid w:val="001F65CA"/>
    <w:rsid w:val="001F6EC6"/>
    <w:rsid w:val="001F71C1"/>
    <w:rsid w:val="001F7476"/>
    <w:rsid w:val="001F7550"/>
    <w:rsid w:val="001F7769"/>
    <w:rsid w:val="001F77DF"/>
    <w:rsid w:val="001F7A8A"/>
    <w:rsid w:val="001F7D5A"/>
    <w:rsid w:val="001F7DDB"/>
    <w:rsid w:val="002001C9"/>
    <w:rsid w:val="00200454"/>
    <w:rsid w:val="00200691"/>
    <w:rsid w:val="00200CA6"/>
    <w:rsid w:val="00200DBC"/>
    <w:rsid w:val="0020116C"/>
    <w:rsid w:val="002015F7"/>
    <w:rsid w:val="00201671"/>
    <w:rsid w:val="00202177"/>
    <w:rsid w:val="002025BD"/>
    <w:rsid w:val="00202750"/>
    <w:rsid w:val="0020296B"/>
    <w:rsid w:val="00203013"/>
    <w:rsid w:val="0020310F"/>
    <w:rsid w:val="002031DD"/>
    <w:rsid w:val="002034E1"/>
    <w:rsid w:val="00203A64"/>
    <w:rsid w:val="0020441D"/>
    <w:rsid w:val="00204516"/>
    <w:rsid w:val="00204665"/>
    <w:rsid w:val="002046B1"/>
    <w:rsid w:val="00204904"/>
    <w:rsid w:val="00204940"/>
    <w:rsid w:val="00204ABE"/>
    <w:rsid w:val="00204F50"/>
    <w:rsid w:val="00205D35"/>
    <w:rsid w:val="00205D66"/>
    <w:rsid w:val="00205EBB"/>
    <w:rsid w:val="002062CA"/>
    <w:rsid w:val="00206593"/>
    <w:rsid w:val="00206745"/>
    <w:rsid w:val="00206778"/>
    <w:rsid w:val="002069E2"/>
    <w:rsid w:val="00206CF2"/>
    <w:rsid w:val="00206FF7"/>
    <w:rsid w:val="00207003"/>
    <w:rsid w:val="00207219"/>
    <w:rsid w:val="0020783E"/>
    <w:rsid w:val="00207BE3"/>
    <w:rsid w:val="00207D72"/>
    <w:rsid w:val="00207FD7"/>
    <w:rsid w:val="00210226"/>
    <w:rsid w:val="002110CC"/>
    <w:rsid w:val="002118AA"/>
    <w:rsid w:val="0021196D"/>
    <w:rsid w:val="00211ABB"/>
    <w:rsid w:val="0021201F"/>
    <w:rsid w:val="0021203F"/>
    <w:rsid w:val="0021208E"/>
    <w:rsid w:val="0021250B"/>
    <w:rsid w:val="00212828"/>
    <w:rsid w:val="00212AD4"/>
    <w:rsid w:val="00212AE7"/>
    <w:rsid w:val="00212C9D"/>
    <w:rsid w:val="00212D1E"/>
    <w:rsid w:val="00212DB5"/>
    <w:rsid w:val="00213038"/>
    <w:rsid w:val="00213725"/>
    <w:rsid w:val="00213809"/>
    <w:rsid w:val="00213A32"/>
    <w:rsid w:val="00213CF0"/>
    <w:rsid w:val="00213ED1"/>
    <w:rsid w:val="002146B8"/>
    <w:rsid w:val="00214712"/>
    <w:rsid w:val="00214C27"/>
    <w:rsid w:val="002153FF"/>
    <w:rsid w:val="002159D8"/>
    <w:rsid w:val="00215A01"/>
    <w:rsid w:val="00215A61"/>
    <w:rsid w:val="00216336"/>
    <w:rsid w:val="002166A9"/>
    <w:rsid w:val="002168B7"/>
    <w:rsid w:val="00216AA1"/>
    <w:rsid w:val="00216C47"/>
    <w:rsid w:val="00216CF9"/>
    <w:rsid w:val="00216E73"/>
    <w:rsid w:val="00216FF4"/>
    <w:rsid w:val="00217023"/>
    <w:rsid w:val="0021705E"/>
    <w:rsid w:val="0021776F"/>
    <w:rsid w:val="002177FD"/>
    <w:rsid w:val="00217C5C"/>
    <w:rsid w:val="00217E68"/>
    <w:rsid w:val="00220266"/>
    <w:rsid w:val="00220ACF"/>
    <w:rsid w:val="00220E7A"/>
    <w:rsid w:val="002213FA"/>
    <w:rsid w:val="002216D0"/>
    <w:rsid w:val="00221A97"/>
    <w:rsid w:val="00221AE6"/>
    <w:rsid w:val="00221B8D"/>
    <w:rsid w:val="00221D11"/>
    <w:rsid w:val="00221E46"/>
    <w:rsid w:val="00221FF5"/>
    <w:rsid w:val="00222A39"/>
    <w:rsid w:val="00222BE4"/>
    <w:rsid w:val="00222DAF"/>
    <w:rsid w:val="00222E52"/>
    <w:rsid w:val="00222FD9"/>
    <w:rsid w:val="002231E2"/>
    <w:rsid w:val="00223C59"/>
    <w:rsid w:val="0022444E"/>
    <w:rsid w:val="0022449D"/>
    <w:rsid w:val="002245AA"/>
    <w:rsid w:val="00224FB2"/>
    <w:rsid w:val="00225103"/>
    <w:rsid w:val="0022529C"/>
    <w:rsid w:val="00225370"/>
    <w:rsid w:val="00225652"/>
    <w:rsid w:val="0022588B"/>
    <w:rsid w:val="002258A5"/>
    <w:rsid w:val="00225C54"/>
    <w:rsid w:val="00225D3A"/>
    <w:rsid w:val="00225DC6"/>
    <w:rsid w:val="0022674B"/>
    <w:rsid w:val="00226944"/>
    <w:rsid w:val="002269F7"/>
    <w:rsid w:val="00226D7D"/>
    <w:rsid w:val="00226EF9"/>
    <w:rsid w:val="00226F1B"/>
    <w:rsid w:val="00226F3A"/>
    <w:rsid w:val="00227335"/>
    <w:rsid w:val="002274E8"/>
    <w:rsid w:val="002275B8"/>
    <w:rsid w:val="00227B5B"/>
    <w:rsid w:val="00227C82"/>
    <w:rsid w:val="00227D74"/>
    <w:rsid w:val="002302E1"/>
    <w:rsid w:val="002306B6"/>
    <w:rsid w:val="00230E06"/>
    <w:rsid w:val="00230FC0"/>
    <w:rsid w:val="002314FB"/>
    <w:rsid w:val="0023176B"/>
    <w:rsid w:val="00231825"/>
    <w:rsid w:val="002319BB"/>
    <w:rsid w:val="00231E22"/>
    <w:rsid w:val="002320F8"/>
    <w:rsid w:val="002321F7"/>
    <w:rsid w:val="002322D6"/>
    <w:rsid w:val="00232626"/>
    <w:rsid w:val="0023284E"/>
    <w:rsid w:val="00232A3C"/>
    <w:rsid w:val="00232BB8"/>
    <w:rsid w:val="00232EEF"/>
    <w:rsid w:val="002331D0"/>
    <w:rsid w:val="00233230"/>
    <w:rsid w:val="00233608"/>
    <w:rsid w:val="00233A1C"/>
    <w:rsid w:val="00233B01"/>
    <w:rsid w:val="00233FD7"/>
    <w:rsid w:val="002342D1"/>
    <w:rsid w:val="00234589"/>
    <w:rsid w:val="0023464E"/>
    <w:rsid w:val="00234ABA"/>
    <w:rsid w:val="00234ADF"/>
    <w:rsid w:val="00234FA0"/>
    <w:rsid w:val="0023571D"/>
    <w:rsid w:val="0023586B"/>
    <w:rsid w:val="00235A6B"/>
    <w:rsid w:val="00235FD3"/>
    <w:rsid w:val="00236099"/>
    <w:rsid w:val="00236250"/>
    <w:rsid w:val="00236638"/>
    <w:rsid w:val="002369FC"/>
    <w:rsid w:val="002370CC"/>
    <w:rsid w:val="00237382"/>
    <w:rsid w:val="00237535"/>
    <w:rsid w:val="002378FA"/>
    <w:rsid w:val="002379CB"/>
    <w:rsid w:val="00237CBA"/>
    <w:rsid w:val="00237D2E"/>
    <w:rsid w:val="00237E38"/>
    <w:rsid w:val="002401B0"/>
    <w:rsid w:val="0024025F"/>
    <w:rsid w:val="00240B12"/>
    <w:rsid w:val="00240DC3"/>
    <w:rsid w:val="00240FDA"/>
    <w:rsid w:val="002410D0"/>
    <w:rsid w:val="002412DD"/>
    <w:rsid w:val="00241680"/>
    <w:rsid w:val="002416CB"/>
    <w:rsid w:val="00241B3F"/>
    <w:rsid w:val="00241EBE"/>
    <w:rsid w:val="00242260"/>
    <w:rsid w:val="002422A5"/>
    <w:rsid w:val="002422C8"/>
    <w:rsid w:val="00242345"/>
    <w:rsid w:val="0024256A"/>
    <w:rsid w:val="00242713"/>
    <w:rsid w:val="00242982"/>
    <w:rsid w:val="00242AAF"/>
    <w:rsid w:val="00242AE4"/>
    <w:rsid w:val="002430F2"/>
    <w:rsid w:val="0024349C"/>
    <w:rsid w:val="00243668"/>
    <w:rsid w:val="002436D4"/>
    <w:rsid w:val="0024372B"/>
    <w:rsid w:val="00243753"/>
    <w:rsid w:val="002439BF"/>
    <w:rsid w:val="00243B0B"/>
    <w:rsid w:val="00243EB0"/>
    <w:rsid w:val="002440B8"/>
    <w:rsid w:val="00244298"/>
    <w:rsid w:val="002442AC"/>
    <w:rsid w:val="00244317"/>
    <w:rsid w:val="00244695"/>
    <w:rsid w:val="002446D6"/>
    <w:rsid w:val="00244897"/>
    <w:rsid w:val="00244BD1"/>
    <w:rsid w:val="00244E0B"/>
    <w:rsid w:val="00244F2F"/>
    <w:rsid w:val="00245059"/>
    <w:rsid w:val="002452E5"/>
    <w:rsid w:val="0024548F"/>
    <w:rsid w:val="00245D9E"/>
    <w:rsid w:val="00245F13"/>
    <w:rsid w:val="0024606C"/>
    <w:rsid w:val="00246525"/>
    <w:rsid w:val="00246DB5"/>
    <w:rsid w:val="002471B3"/>
    <w:rsid w:val="00247270"/>
    <w:rsid w:val="002475B0"/>
    <w:rsid w:val="00247659"/>
    <w:rsid w:val="00247937"/>
    <w:rsid w:val="00247AEE"/>
    <w:rsid w:val="00247B35"/>
    <w:rsid w:val="00247C2C"/>
    <w:rsid w:val="00247C62"/>
    <w:rsid w:val="00247DEC"/>
    <w:rsid w:val="0025002F"/>
    <w:rsid w:val="00250084"/>
    <w:rsid w:val="00250206"/>
    <w:rsid w:val="002504D5"/>
    <w:rsid w:val="00250FB2"/>
    <w:rsid w:val="002511AE"/>
    <w:rsid w:val="002514B1"/>
    <w:rsid w:val="00251741"/>
    <w:rsid w:val="002517F2"/>
    <w:rsid w:val="00251BCE"/>
    <w:rsid w:val="00251C46"/>
    <w:rsid w:val="002523AE"/>
    <w:rsid w:val="002528B4"/>
    <w:rsid w:val="00252E62"/>
    <w:rsid w:val="0025367D"/>
    <w:rsid w:val="00253721"/>
    <w:rsid w:val="00253789"/>
    <w:rsid w:val="0025384D"/>
    <w:rsid w:val="00253EEE"/>
    <w:rsid w:val="002543DB"/>
    <w:rsid w:val="0025445B"/>
    <w:rsid w:val="002546D0"/>
    <w:rsid w:val="002550A7"/>
    <w:rsid w:val="00255653"/>
    <w:rsid w:val="00255695"/>
    <w:rsid w:val="002559DF"/>
    <w:rsid w:val="0025616F"/>
    <w:rsid w:val="002562BD"/>
    <w:rsid w:val="002569E5"/>
    <w:rsid w:val="002574D4"/>
    <w:rsid w:val="002576EF"/>
    <w:rsid w:val="002578A1"/>
    <w:rsid w:val="00257B98"/>
    <w:rsid w:val="00257F5B"/>
    <w:rsid w:val="00260163"/>
    <w:rsid w:val="002601CA"/>
    <w:rsid w:val="00260257"/>
    <w:rsid w:val="002603D7"/>
    <w:rsid w:val="002606AD"/>
    <w:rsid w:val="00260BD5"/>
    <w:rsid w:val="00260E4E"/>
    <w:rsid w:val="00260FD0"/>
    <w:rsid w:val="002611BC"/>
    <w:rsid w:val="00261C40"/>
    <w:rsid w:val="00261F00"/>
    <w:rsid w:val="00261FB9"/>
    <w:rsid w:val="00262182"/>
    <w:rsid w:val="002622A5"/>
    <w:rsid w:val="0026268B"/>
    <w:rsid w:val="0026274A"/>
    <w:rsid w:val="00262BAF"/>
    <w:rsid w:val="00262CD3"/>
    <w:rsid w:val="00262F61"/>
    <w:rsid w:val="00263561"/>
    <w:rsid w:val="00263720"/>
    <w:rsid w:val="002638C8"/>
    <w:rsid w:val="00263D3A"/>
    <w:rsid w:val="00263E06"/>
    <w:rsid w:val="00263FB7"/>
    <w:rsid w:val="00264008"/>
    <w:rsid w:val="0026428B"/>
    <w:rsid w:val="00264590"/>
    <w:rsid w:val="00264611"/>
    <w:rsid w:val="00264886"/>
    <w:rsid w:val="00264B27"/>
    <w:rsid w:val="00264C3F"/>
    <w:rsid w:val="00264C9C"/>
    <w:rsid w:val="00264EC4"/>
    <w:rsid w:val="00264F61"/>
    <w:rsid w:val="00265132"/>
    <w:rsid w:val="00265651"/>
    <w:rsid w:val="00265746"/>
    <w:rsid w:val="002657EC"/>
    <w:rsid w:val="00265EF2"/>
    <w:rsid w:val="00265FBB"/>
    <w:rsid w:val="002660AC"/>
    <w:rsid w:val="002660C7"/>
    <w:rsid w:val="0026636D"/>
    <w:rsid w:val="0026669C"/>
    <w:rsid w:val="002667D1"/>
    <w:rsid w:val="002669B3"/>
    <w:rsid w:val="002669C2"/>
    <w:rsid w:val="00266D17"/>
    <w:rsid w:val="00266D25"/>
    <w:rsid w:val="00266E72"/>
    <w:rsid w:val="00266EB0"/>
    <w:rsid w:val="002677C7"/>
    <w:rsid w:val="00267997"/>
    <w:rsid w:val="00267BE3"/>
    <w:rsid w:val="00267CCB"/>
    <w:rsid w:val="00267E1B"/>
    <w:rsid w:val="00270482"/>
    <w:rsid w:val="002704DB"/>
    <w:rsid w:val="00270518"/>
    <w:rsid w:val="002709D1"/>
    <w:rsid w:val="00270A43"/>
    <w:rsid w:val="00270B21"/>
    <w:rsid w:val="00270BAC"/>
    <w:rsid w:val="00270C74"/>
    <w:rsid w:val="00270CB9"/>
    <w:rsid w:val="00271112"/>
    <w:rsid w:val="002714DE"/>
    <w:rsid w:val="00271506"/>
    <w:rsid w:val="0027179C"/>
    <w:rsid w:val="00271BD1"/>
    <w:rsid w:val="0027207C"/>
    <w:rsid w:val="002726D5"/>
    <w:rsid w:val="00272A0C"/>
    <w:rsid w:val="00272F98"/>
    <w:rsid w:val="002730FE"/>
    <w:rsid w:val="00273648"/>
    <w:rsid w:val="002738A1"/>
    <w:rsid w:val="002738BC"/>
    <w:rsid w:val="00273C20"/>
    <w:rsid w:val="00273FEF"/>
    <w:rsid w:val="00274094"/>
    <w:rsid w:val="00274917"/>
    <w:rsid w:val="00274A7B"/>
    <w:rsid w:val="00274DA5"/>
    <w:rsid w:val="0027509C"/>
    <w:rsid w:val="0027521E"/>
    <w:rsid w:val="002753A0"/>
    <w:rsid w:val="00275446"/>
    <w:rsid w:val="0027556E"/>
    <w:rsid w:val="0027568A"/>
    <w:rsid w:val="002758AD"/>
    <w:rsid w:val="00275C8D"/>
    <w:rsid w:val="00276034"/>
    <w:rsid w:val="002768C6"/>
    <w:rsid w:val="00276AF0"/>
    <w:rsid w:val="00276F12"/>
    <w:rsid w:val="002771EA"/>
    <w:rsid w:val="00277492"/>
    <w:rsid w:val="0027757C"/>
    <w:rsid w:val="00277749"/>
    <w:rsid w:val="0027794B"/>
    <w:rsid w:val="002779B2"/>
    <w:rsid w:val="00277EE4"/>
    <w:rsid w:val="00277F15"/>
    <w:rsid w:val="002800FD"/>
    <w:rsid w:val="00280110"/>
    <w:rsid w:val="00280414"/>
    <w:rsid w:val="00280689"/>
    <w:rsid w:val="00280827"/>
    <w:rsid w:val="00280B45"/>
    <w:rsid w:val="00280B9B"/>
    <w:rsid w:val="00280BF2"/>
    <w:rsid w:val="00281679"/>
    <w:rsid w:val="00281B50"/>
    <w:rsid w:val="002822EB"/>
    <w:rsid w:val="0028235A"/>
    <w:rsid w:val="002823B1"/>
    <w:rsid w:val="00282475"/>
    <w:rsid w:val="0028281D"/>
    <w:rsid w:val="002829CA"/>
    <w:rsid w:val="00282A7A"/>
    <w:rsid w:val="00282D80"/>
    <w:rsid w:val="00282F1A"/>
    <w:rsid w:val="002834EB"/>
    <w:rsid w:val="00283EC4"/>
    <w:rsid w:val="00283ED7"/>
    <w:rsid w:val="00284000"/>
    <w:rsid w:val="002841D0"/>
    <w:rsid w:val="00284B03"/>
    <w:rsid w:val="00284B29"/>
    <w:rsid w:val="00284BFF"/>
    <w:rsid w:val="00284E30"/>
    <w:rsid w:val="0028511F"/>
    <w:rsid w:val="002853FD"/>
    <w:rsid w:val="00285C22"/>
    <w:rsid w:val="00285C4E"/>
    <w:rsid w:val="00285C9D"/>
    <w:rsid w:val="00285E60"/>
    <w:rsid w:val="00285F0F"/>
    <w:rsid w:val="0028639B"/>
    <w:rsid w:val="002868E1"/>
    <w:rsid w:val="00286E0D"/>
    <w:rsid w:val="002877EF"/>
    <w:rsid w:val="0028791B"/>
    <w:rsid w:val="0028798F"/>
    <w:rsid w:val="00287F30"/>
    <w:rsid w:val="002901BA"/>
    <w:rsid w:val="00290360"/>
    <w:rsid w:val="00290D29"/>
    <w:rsid w:val="00290EAF"/>
    <w:rsid w:val="0029135A"/>
    <w:rsid w:val="002917B4"/>
    <w:rsid w:val="00291A15"/>
    <w:rsid w:val="00291C55"/>
    <w:rsid w:val="00291DAD"/>
    <w:rsid w:val="00291DB3"/>
    <w:rsid w:val="0029246F"/>
    <w:rsid w:val="00292691"/>
    <w:rsid w:val="00292D13"/>
    <w:rsid w:val="00292F50"/>
    <w:rsid w:val="00292FDF"/>
    <w:rsid w:val="00293214"/>
    <w:rsid w:val="002941A1"/>
    <w:rsid w:val="002942F1"/>
    <w:rsid w:val="0029435F"/>
    <w:rsid w:val="002944FD"/>
    <w:rsid w:val="0029488F"/>
    <w:rsid w:val="002949A9"/>
    <w:rsid w:val="002949CF"/>
    <w:rsid w:val="002949FB"/>
    <w:rsid w:val="00294BAE"/>
    <w:rsid w:val="00294C9C"/>
    <w:rsid w:val="00294E08"/>
    <w:rsid w:val="00295623"/>
    <w:rsid w:val="002956D1"/>
    <w:rsid w:val="00295772"/>
    <w:rsid w:val="00295802"/>
    <w:rsid w:val="00295A9D"/>
    <w:rsid w:val="0029607F"/>
    <w:rsid w:val="0029613A"/>
    <w:rsid w:val="00296E08"/>
    <w:rsid w:val="00296F88"/>
    <w:rsid w:val="00297269"/>
    <w:rsid w:val="002973DC"/>
    <w:rsid w:val="002975D6"/>
    <w:rsid w:val="0029762B"/>
    <w:rsid w:val="0029780E"/>
    <w:rsid w:val="00297857"/>
    <w:rsid w:val="00297B85"/>
    <w:rsid w:val="002A0027"/>
    <w:rsid w:val="002A06F7"/>
    <w:rsid w:val="002A0785"/>
    <w:rsid w:val="002A0840"/>
    <w:rsid w:val="002A0EAA"/>
    <w:rsid w:val="002A1223"/>
    <w:rsid w:val="002A12CF"/>
    <w:rsid w:val="002A136F"/>
    <w:rsid w:val="002A151B"/>
    <w:rsid w:val="002A1704"/>
    <w:rsid w:val="002A17F3"/>
    <w:rsid w:val="002A17F7"/>
    <w:rsid w:val="002A2110"/>
    <w:rsid w:val="002A22DE"/>
    <w:rsid w:val="002A2419"/>
    <w:rsid w:val="002A2695"/>
    <w:rsid w:val="002A2779"/>
    <w:rsid w:val="002A29F9"/>
    <w:rsid w:val="002A2C21"/>
    <w:rsid w:val="002A3000"/>
    <w:rsid w:val="002A3925"/>
    <w:rsid w:val="002A3DA5"/>
    <w:rsid w:val="002A3E6F"/>
    <w:rsid w:val="002A4206"/>
    <w:rsid w:val="002A42B3"/>
    <w:rsid w:val="002A46CB"/>
    <w:rsid w:val="002A4D00"/>
    <w:rsid w:val="002A4D84"/>
    <w:rsid w:val="002A5452"/>
    <w:rsid w:val="002A602B"/>
    <w:rsid w:val="002A6536"/>
    <w:rsid w:val="002A6848"/>
    <w:rsid w:val="002A6A61"/>
    <w:rsid w:val="002A6D56"/>
    <w:rsid w:val="002A6F9E"/>
    <w:rsid w:val="002A73AF"/>
    <w:rsid w:val="002A7454"/>
    <w:rsid w:val="002A75D2"/>
    <w:rsid w:val="002A7623"/>
    <w:rsid w:val="002A7661"/>
    <w:rsid w:val="002A7693"/>
    <w:rsid w:val="002A7725"/>
    <w:rsid w:val="002A7ACB"/>
    <w:rsid w:val="002A7ADD"/>
    <w:rsid w:val="002A7E33"/>
    <w:rsid w:val="002B01CD"/>
    <w:rsid w:val="002B0347"/>
    <w:rsid w:val="002B041D"/>
    <w:rsid w:val="002B0B6B"/>
    <w:rsid w:val="002B0BA7"/>
    <w:rsid w:val="002B0F08"/>
    <w:rsid w:val="002B12B0"/>
    <w:rsid w:val="002B14CA"/>
    <w:rsid w:val="002B16FA"/>
    <w:rsid w:val="002B183C"/>
    <w:rsid w:val="002B1A9B"/>
    <w:rsid w:val="002B1D7C"/>
    <w:rsid w:val="002B1F85"/>
    <w:rsid w:val="002B245B"/>
    <w:rsid w:val="002B38C9"/>
    <w:rsid w:val="002B38DE"/>
    <w:rsid w:val="002B3C4A"/>
    <w:rsid w:val="002B4250"/>
    <w:rsid w:val="002B42F1"/>
    <w:rsid w:val="002B47E5"/>
    <w:rsid w:val="002B48E9"/>
    <w:rsid w:val="002B49CD"/>
    <w:rsid w:val="002B49CF"/>
    <w:rsid w:val="002B5AF2"/>
    <w:rsid w:val="002B5B0E"/>
    <w:rsid w:val="002B6334"/>
    <w:rsid w:val="002B634F"/>
    <w:rsid w:val="002B6475"/>
    <w:rsid w:val="002B697C"/>
    <w:rsid w:val="002B6CF9"/>
    <w:rsid w:val="002B6DB6"/>
    <w:rsid w:val="002B74A2"/>
    <w:rsid w:val="002B7633"/>
    <w:rsid w:val="002B7CE7"/>
    <w:rsid w:val="002C0270"/>
    <w:rsid w:val="002C08DA"/>
    <w:rsid w:val="002C093D"/>
    <w:rsid w:val="002C11D1"/>
    <w:rsid w:val="002C1399"/>
    <w:rsid w:val="002C19AC"/>
    <w:rsid w:val="002C1BA7"/>
    <w:rsid w:val="002C20D2"/>
    <w:rsid w:val="002C2AD5"/>
    <w:rsid w:val="002C36E2"/>
    <w:rsid w:val="002C3898"/>
    <w:rsid w:val="002C3B6A"/>
    <w:rsid w:val="002C3CE1"/>
    <w:rsid w:val="002C3EDF"/>
    <w:rsid w:val="002C40D8"/>
    <w:rsid w:val="002C45A1"/>
    <w:rsid w:val="002C48CB"/>
    <w:rsid w:val="002C493F"/>
    <w:rsid w:val="002C5219"/>
    <w:rsid w:val="002C5303"/>
    <w:rsid w:val="002C5406"/>
    <w:rsid w:val="002C5A08"/>
    <w:rsid w:val="002C5A0E"/>
    <w:rsid w:val="002C5CD5"/>
    <w:rsid w:val="002C5CF0"/>
    <w:rsid w:val="002C62F6"/>
    <w:rsid w:val="002C63CB"/>
    <w:rsid w:val="002C66E2"/>
    <w:rsid w:val="002C6CD3"/>
    <w:rsid w:val="002C6D1E"/>
    <w:rsid w:val="002C6F7B"/>
    <w:rsid w:val="002C72C5"/>
    <w:rsid w:val="002C73DD"/>
    <w:rsid w:val="002C758B"/>
    <w:rsid w:val="002C77D5"/>
    <w:rsid w:val="002C7F55"/>
    <w:rsid w:val="002D0611"/>
    <w:rsid w:val="002D0A71"/>
    <w:rsid w:val="002D0D80"/>
    <w:rsid w:val="002D1617"/>
    <w:rsid w:val="002D1716"/>
    <w:rsid w:val="002D1797"/>
    <w:rsid w:val="002D2583"/>
    <w:rsid w:val="002D2B50"/>
    <w:rsid w:val="002D2E82"/>
    <w:rsid w:val="002D3264"/>
    <w:rsid w:val="002D382E"/>
    <w:rsid w:val="002D38E0"/>
    <w:rsid w:val="002D3C97"/>
    <w:rsid w:val="002D4626"/>
    <w:rsid w:val="002D4BCC"/>
    <w:rsid w:val="002D4CA2"/>
    <w:rsid w:val="002D514F"/>
    <w:rsid w:val="002D5C11"/>
    <w:rsid w:val="002D5DBE"/>
    <w:rsid w:val="002D6111"/>
    <w:rsid w:val="002D672F"/>
    <w:rsid w:val="002D681A"/>
    <w:rsid w:val="002D692D"/>
    <w:rsid w:val="002D6982"/>
    <w:rsid w:val="002D6E29"/>
    <w:rsid w:val="002D6F29"/>
    <w:rsid w:val="002D6FEB"/>
    <w:rsid w:val="002D706E"/>
    <w:rsid w:val="002D70CE"/>
    <w:rsid w:val="002D73AE"/>
    <w:rsid w:val="002D76D7"/>
    <w:rsid w:val="002D7B8B"/>
    <w:rsid w:val="002E05E3"/>
    <w:rsid w:val="002E067F"/>
    <w:rsid w:val="002E082D"/>
    <w:rsid w:val="002E1365"/>
    <w:rsid w:val="002E17B8"/>
    <w:rsid w:val="002E17FF"/>
    <w:rsid w:val="002E1996"/>
    <w:rsid w:val="002E1FEE"/>
    <w:rsid w:val="002E21EF"/>
    <w:rsid w:val="002E232E"/>
    <w:rsid w:val="002E238B"/>
    <w:rsid w:val="002E2439"/>
    <w:rsid w:val="002E26FB"/>
    <w:rsid w:val="002E288E"/>
    <w:rsid w:val="002E2BAA"/>
    <w:rsid w:val="002E31AB"/>
    <w:rsid w:val="002E31FD"/>
    <w:rsid w:val="002E3A45"/>
    <w:rsid w:val="002E3A6E"/>
    <w:rsid w:val="002E40CF"/>
    <w:rsid w:val="002E41F2"/>
    <w:rsid w:val="002E4E38"/>
    <w:rsid w:val="002E4F97"/>
    <w:rsid w:val="002E5199"/>
    <w:rsid w:val="002E5847"/>
    <w:rsid w:val="002E5A08"/>
    <w:rsid w:val="002E5B0C"/>
    <w:rsid w:val="002E5CD6"/>
    <w:rsid w:val="002E6248"/>
    <w:rsid w:val="002E660F"/>
    <w:rsid w:val="002E6798"/>
    <w:rsid w:val="002E6CDB"/>
    <w:rsid w:val="002E6F23"/>
    <w:rsid w:val="002E6F85"/>
    <w:rsid w:val="002E7327"/>
    <w:rsid w:val="002E732F"/>
    <w:rsid w:val="002E7391"/>
    <w:rsid w:val="002E74BC"/>
    <w:rsid w:val="002E7756"/>
    <w:rsid w:val="002E78D0"/>
    <w:rsid w:val="002E7A94"/>
    <w:rsid w:val="002E7C12"/>
    <w:rsid w:val="002E7CA6"/>
    <w:rsid w:val="002E7D78"/>
    <w:rsid w:val="002E7E02"/>
    <w:rsid w:val="002F0465"/>
    <w:rsid w:val="002F062D"/>
    <w:rsid w:val="002F0685"/>
    <w:rsid w:val="002F0AFB"/>
    <w:rsid w:val="002F0B82"/>
    <w:rsid w:val="002F0F10"/>
    <w:rsid w:val="002F0FE3"/>
    <w:rsid w:val="002F1279"/>
    <w:rsid w:val="002F1330"/>
    <w:rsid w:val="002F1413"/>
    <w:rsid w:val="002F15CD"/>
    <w:rsid w:val="002F1736"/>
    <w:rsid w:val="002F19B7"/>
    <w:rsid w:val="002F19E2"/>
    <w:rsid w:val="002F1A90"/>
    <w:rsid w:val="002F1B46"/>
    <w:rsid w:val="002F20C2"/>
    <w:rsid w:val="002F244B"/>
    <w:rsid w:val="002F24CA"/>
    <w:rsid w:val="002F27DB"/>
    <w:rsid w:val="002F2948"/>
    <w:rsid w:val="002F2BC6"/>
    <w:rsid w:val="002F2F13"/>
    <w:rsid w:val="002F2F8D"/>
    <w:rsid w:val="002F3276"/>
    <w:rsid w:val="002F3280"/>
    <w:rsid w:val="002F33E1"/>
    <w:rsid w:val="002F3991"/>
    <w:rsid w:val="002F3E58"/>
    <w:rsid w:val="002F3EB2"/>
    <w:rsid w:val="002F40BE"/>
    <w:rsid w:val="002F42F8"/>
    <w:rsid w:val="002F46AD"/>
    <w:rsid w:val="002F4715"/>
    <w:rsid w:val="002F4AD3"/>
    <w:rsid w:val="002F4C74"/>
    <w:rsid w:val="002F4E4C"/>
    <w:rsid w:val="002F4E91"/>
    <w:rsid w:val="002F54E2"/>
    <w:rsid w:val="002F54E3"/>
    <w:rsid w:val="002F54F4"/>
    <w:rsid w:val="002F5837"/>
    <w:rsid w:val="002F5975"/>
    <w:rsid w:val="002F598E"/>
    <w:rsid w:val="002F5A2D"/>
    <w:rsid w:val="002F62E6"/>
    <w:rsid w:val="002F63F9"/>
    <w:rsid w:val="002F68A8"/>
    <w:rsid w:val="002F6ACB"/>
    <w:rsid w:val="002F6F31"/>
    <w:rsid w:val="002F70ED"/>
    <w:rsid w:val="002F732A"/>
    <w:rsid w:val="002F746F"/>
    <w:rsid w:val="002F7520"/>
    <w:rsid w:val="002F7953"/>
    <w:rsid w:val="002F7D92"/>
    <w:rsid w:val="002F7E13"/>
    <w:rsid w:val="00300092"/>
    <w:rsid w:val="003001C9"/>
    <w:rsid w:val="0030031C"/>
    <w:rsid w:val="0030054E"/>
    <w:rsid w:val="00300602"/>
    <w:rsid w:val="003009D2"/>
    <w:rsid w:val="00300A55"/>
    <w:rsid w:val="003012D6"/>
    <w:rsid w:val="00301489"/>
    <w:rsid w:val="00301496"/>
    <w:rsid w:val="00301549"/>
    <w:rsid w:val="00302127"/>
    <w:rsid w:val="00302207"/>
    <w:rsid w:val="00302283"/>
    <w:rsid w:val="00302BF9"/>
    <w:rsid w:val="00303799"/>
    <w:rsid w:val="00303FB4"/>
    <w:rsid w:val="00304C74"/>
    <w:rsid w:val="00304DFE"/>
    <w:rsid w:val="00305886"/>
    <w:rsid w:val="00305E18"/>
    <w:rsid w:val="003061BE"/>
    <w:rsid w:val="003061CF"/>
    <w:rsid w:val="00306338"/>
    <w:rsid w:val="00306415"/>
    <w:rsid w:val="00306A65"/>
    <w:rsid w:val="00306AD2"/>
    <w:rsid w:val="00306E0C"/>
    <w:rsid w:val="0030773C"/>
    <w:rsid w:val="00307DED"/>
    <w:rsid w:val="00307FC8"/>
    <w:rsid w:val="003100D5"/>
    <w:rsid w:val="00310115"/>
    <w:rsid w:val="003102D9"/>
    <w:rsid w:val="003104D8"/>
    <w:rsid w:val="00310731"/>
    <w:rsid w:val="0031099E"/>
    <w:rsid w:val="00310F1B"/>
    <w:rsid w:val="003112B4"/>
    <w:rsid w:val="00311336"/>
    <w:rsid w:val="00311E44"/>
    <w:rsid w:val="00311ED3"/>
    <w:rsid w:val="00312096"/>
    <w:rsid w:val="003120AB"/>
    <w:rsid w:val="003120CD"/>
    <w:rsid w:val="00312432"/>
    <w:rsid w:val="00312698"/>
    <w:rsid w:val="00312919"/>
    <w:rsid w:val="00312966"/>
    <w:rsid w:val="00312A49"/>
    <w:rsid w:val="00313937"/>
    <w:rsid w:val="00313D66"/>
    <w:rsid w:val="00314277"/>
    <w:rsid w:val="003146E7"/>
    <w:rsid w:val="00314AAD"/>
    <w:rsid w:val="00314B8E"/>
    <w:rsid w:val="00314DC6"/>
    <w:rsid w:val="0031510B"/>
    <w:rsid w:val="0031511D"/>
    <w:rsid w:val="00315373"/>
    <w:rsid w:val="003154E1"/>
    <w:rsid w:val="00315632"/>
    <w:rsid w:val="00315855"/>
    <w:rsid w:val="00315A5D"/>
    <w:rsid w:val="003163D1"/>
    <w:rsid w:val="0031685B"/>
    <w:rsid w:val="00316A1A"/>
    <w:rsid w:val="00316AC1"/>
    <w:rsid w:val="00316B56"/>
    <w:rsid w:val="00316C40"/>
    <w:rsid w:val="00316DD5"/>
    <w:rsid w:val="00317214"/>
    <w:rsid w:val="00317565"/>
    <w:rsid w:val="0031799A"/>
    <w:rsid w:val="00320488"/>
    <w:rsid w:val="003208CC"/>
    <w:rsid w:val="003208FF"/>
    <w:rsid w:val="00320B56"/>
    <w:rsid w:val="00320B90"/>
    <w:rsid w:val="00320C97"/>
    <w:rsid w:val="00320DC3"/>
    <w:rsid w:val="00320FB8"/>
    <w:rsid w:val="003212A6"/>
    <w:rsid w:val="0032131D"/>
    <w:rsid w:val="00321325"/>
    <w:rsid w:val="003216A3"/>
    <w:rsid w:val="00321889"/>
    <w:rsid w:val="00321AB0"/>
    <w:rsid w:val="00321B82"/>
    <w:rsid w:val="00321C4E"/>
    <w:rsid w:val="00321DB5"/>
    <w:rsid w:val="003221DE"/>
    <w:rsid w:val="003222F8"/>
    <w:rsid w:val="00322542"/>
    <w:rsid w:val="00322A44"/>
    <w:rsid w:val="00322B0C"/>
    <w:rsid w:val="00322D50"/>
    <w:rsid w:val="00322DA3"/>
    <w:rsid w:val="00322F3B"/>
    <w:rsid w:val="00323044"/>
    <w:rsid w:val="003231B8"/>
    <w:rsid w:val="0032323B"/>
    <w:rsid w:val="00323247"/>
    <w:rsid w:val="00323507"/>
    <w:rsid w:val="003237DA"/>
    <w:rsid w:val="003239E5"/>
    <w:rsid w:val="00323B1E"/>
    <w:rsid w:val="00323C35"/>
    <w:rsid w:val="00323F26"/>
    <w:rsid w:val="00324258"/>
    <w:rsid w:val="00324D9C"/>
    <w:rsid w:val="00324EC9"/>
    <w:rsid w:val="0032540F"/>
    <w:rsid w:val="003254CF"/>
    <w:rsid w:val="0032595C"/>
    <w:rsid w:val="00325A54"/>
    <w:rsid w:val="00325B06"/>
    <w:rsid w:val="00325D51"/>
    <w:rsid w:val="003260AD"/>
    <w:rsid w:val="00326135"/>
    <w:rsid w:val="00326549"/>
    <w:rsid w:val="00327023"/>
    <w:rsid w:val="003271AE"/>
    <w:rsid w:val="003271F0"/>
    <w:rsid w:val="0032753C"/>
    <w:rsid w:val="00327583"/>
    <w:rsid w:val="00327B28"/>
    <w:rsid w:val="0033031C"/>
    <w:rsid w:val="003304EA"/>
    <w:rsid w:val="00330760"/>
    <w:rsid w:val="00330A10"/>
    <w:rsid w:val="00330B17"/>
    <w:rsid w:val="00330B6F"/>
    <w:rsid w:val="0033101D"/>
    <w:rsid w:val="003314A3"/>
    <w:rsid w:val="003314F5"/>
    <w:rsid w:val="00331627"/>
    <w:rsid w:val="00331BDE"/>
    <w:rsid w:val="0033246A"/>
    <w:rsid w:val="0033250D"/>
    <w:rsid w:val="00332B84"/>
    <w:rsid w:val="00332D61"/>
    <w:rsid w:val="00332D69"/>
    <w:rsid w:val="0033344B"/>
    <w:rsid w:val="003336D3"/>
    <w:rsid w:val="0033378E"/>
    <w:rsid w:val="003339F6"/>
    <w:rsid w:val="003339FD"/>
    <w:rsid w:val="00333F88"/>
    <w:rsid w:val="00334377"/>
    <w:rsid w:val="00334687"/>
    <w:rsid w:val="003346DB"/>
    <w:rsid w:val="00334D30"/>
    <w:rsid w:val="00334DD8"/>
    <w:rsid w:val="00334F04"/>
    <w:rsid w:val="0033534F"/>
    <w:rsid w:val="00335648"/>
    <w:rsid w:val="003357E5"/>
    <w:rsid w:val="003359A7"/>
    <w:rsid w:val="00336184"/>
    <w:rsid w:val="0033651B"/>
    <w:rsid w:val="00336923"/>
    <w:rsid w:val="00336B87"/>
    <w:rsid w:val="00336D7A"/>
    <w:rsid w:val="00336F37"/>
    <w:rsid w:val="0033728C"/>
    <w:rsid w:val="003375A6"/>
    <w:rsid w:val="00337EED"/>
    <w:rsid w:val="00337FF4"/>
    <w:rsid w:val="0034000D"/>
    <w:rsid w:val="00340230"/>
    <w:rsid w:val="00340413"/>
    <w:rsid w:val="00340560"/>
    <w:rsid w:val="003405A2"/>
    <w:rsid w:val="00340715"/>
    <w:rsid w:val="00340719"/>
    <w:rsid w:val="00340840"/>
    <w:rsid w:val="0034096E"/>
    <w:rsid w:val="00340999"/>
    <w:rsid w:val="00340A10"/>
    <w:rsid w:val="00340B70"/>
    <w:rsid w:val="00340BE9"/>
    <w:rsid w:val="00340BED"/>
    <w:rsid w:val="00340CDD"/>
    <w:rsid w:val="00340F55"/>
    <w:rsid w:val="0034143F"/>
    <w:rsid w:val="00341793"/>
    <w:rsid w:val="00341BBA"/>
    <w:rsid w:val="00342119"/>
    <w:rsid w:val="0034234F"/>
    <w:rsid w:val="003427B6"/>
    <w:rsid w:val="00343419"/>
    <w:rsid w:val="00343A6A"/>
    <w:rsid w:val="00343B7A"/>
    <w:rsid w:val="00343BE0"/>
    <w:rsid w:val="00344729"/>
    <w:rsid w:val="00344BCB"/>
    <w:rsid w:val="00344F41"/>
    <w:rsid w:val="00344F69"/>
    <w:rsid w:val="003452D3"/>
    <w:rsid w:val="00345501"/>
    <w:rsid w:val="0034554F"/>
    <w:rsid w:val="003455EB"/>
    <w:rsid w:val="003456A8"/>
    <w:rsid w:val="003456D9"/>
    <w:rsid w:val="00345B47"/>
    <w:rsid w:val="00345D70"/>
    <w:rsid w:val="00345D99"/>
    <w:rsid w:val="00345FFA"/>
    <w:rsid w:val="003462F4"/>
    <w:rsid w:val="00346354"/>
    <w:rsid w:val="00346447"/>
    <w:rsid w:val="00346543"/>
    <w:rsid w:val="00346C2A"/>
    <w:rsid w:val="00346FAD"/>
    <w:rsid w:val="00347257"/>
    <w:rsid w:val="0034741D"/>
    <w:rsid w:val="003474F4"/>
    <w:rsid w:val="003477F4"/>
    <w:rsid w:val="003500DD"/>
    <w:rsid w:val="003503B4"/>
    <w:rsid w:val="00350F9C"/>
    <w:rsid w:val="00351034"/>
    <w:rsid w:val="003510D0"/>
    <w:rsid w:val="00351213"/>
    <w:rsid w:val="003513CE"/>
    <w:rsid w:val="00351D32"/>
    <w:rsid w:val="0035264D"/>
    <w:rsid w:val="00352E60"/>
    <w:rsid w:val="00353163"/>
    <w:rsid w:val="00353997"/>
    <w:rsid w:val="003539B9"/>
    <w:rsid w:val="00353A68"/>
    <w:rsid w:val="00353FC6"/>
    <w:rsid w:val="003542DC"/>
    <w:rsid w:val="0035461C"/>
    <w:rsid w:val="00354F67"/>
    <w:rsid w:val="00355049"/>
    <w:rsid w:val="0035582E"/>
    <w:rsid w:val="003558D6"/>
    <w:rsid w:val="00355904"/>
    <w:rsid w:val="0035620A"/>
    <w:rsid w:val="00356475"/>
    <w:rsid w:val="00356787"/>
    <w:rsid w:val="003567F7"/>
    <w:rsid w:val="003573A8"/>
    <w:rsid w:val="003573EB"/>
    <w:rsid w:val="00357858"/>
    <w:rsid w:val="0035791F"/>
    <w:rsid w:val="003600EB"/>
    <w:rsid w:val="0036027D"/>
    <w:rsid w:val="00360472"/>
    <w:rsid w:val="003609C8"/>
    <w:rsid w:val="00360C88"/>
    <w:rsid w:val="00360CF9"/>
    <w:rsid w:val="00361052"/>
    <w:rsid w:val="00361227"/>
    <w:rsid w:val="00361550"/>
    <w:rsid w:val="00361BF0"/>
    <w:rsid w:val="00361D3A"/>
    <w:rsid w:val="00361E67"/>
    <w:rsid w:val="003621A2"/>
    <w:rsid w:val="00362211"/>
    <w:rsid w:val="0036230E"/>
    <w:rsid w:val="00362C92"/>
    <w:rsid w:val="00362E20"/>
    <w:rsid w:val="00363315"/>
    <w:rsid w:val="003633FA"/>
    <w:rsid w:val="0036342D"/>
    <w:rsid w:val="00363532"/>
    <w:rsid w:val="00363552"/>
    <w:rsid w:val="003639BE"/>
    <w:rsid w:val="003641EF"/>
    <w:rsid w:val="0036428E"/>
    <w:rsid w:val="0036460E"/>
    <w:rsid w:val="00364A7B"/>
    <w:rsid w:val="00364B46"/>
    <w:rsid w:val="00364C76"/>
    <w:rsid w:val="00364DA3"/>
    <w:rsid w:val="00365093"/>
    <w:rsid w:val="00365124"/>
    <w:rsid w:val="00365912"/>
    <w:rsid w:val="00365B25"/>
    <w:rsid w:val="0036604D"/>
    <w:rsid w:val="003664C2"/>
    <w:rsid w:val="00366714"/>
    <w:rsid w:val="003669D5"/>
    <w:rsid w:val="00366F75"/>
    <w:rsid w:val="00367066"/>
    <w:rsid w:val="00367201"/>
    <w:rsid w:val="00367517"/>
    <w:rsid w:val="00367738"/>
    <w:rsid w:val="00367A4C"/>
    <w:rsid w:val="00367B99"/>
    <w:rsid w:val="00367F87"/>
    <w:rsid w:val="003705C1"/>
    <w:rsid w:val="00370AA5"/>
    <w:rsid w:val="00370DD0"/>
    <w:rsid w:val="00370F0E"/>
    <w:rsid w:val="00371674"/>
    <w:rsid w:val="003717C3"/>
    <w:rsid w:val="003718B3"/>
    <w:rsid w:val="00371B35"/>
    <w:rsid w:val="00371B7E"/>
    <w:rsid w:val="00371C58"/>
    <w:rsid w:val="00371CA7"/>
    <w:rsid w:val="0037235D"/>
    <w:rsid w:val="0037290C"/>
    <w:rsid w:val="00372BB7"/>
    <w:rsid w:val="00373032"/>
    <w:rsid w:val="003731AC"/>
    <w:rsid w:val="0037347A"/>
    <w:rsid w:val="003735C6"/>
    <w:rsid w:val="0037365B"/>
    <w:rsid w:val="00373A4A"/>
    <w:rsid w:val="00373A9E"/>
    <w:rsid w:val="00373BF8"/>
    <w:rsid w:val="00373E6A"/>
    <w:rsid w:val="00374225"/>
    <w:rsid w:val="00374308"/>
    <w:rsid w:val="0037483E"/>
    <w:rsid w:val="0037484A"/>
    <w:rsid w:val="00375240"/>
    <w:rsid w:val="00375251"/>
    <w:rsid w:val="003755B7"/>
    <w:rsid w:val="00375663"/>
    <w:rsid w:val="00375E09"/>
    <w:rsid w:val="00376811"/>
    <w:rsid w:val="00376CE7"/>
    <w:rsid w:val="00376E98"/>
    <w:rsid w:val="00376F5A"/>
    <w:rsid w:val="00377365"/>
    <w:rsid w:val="003774A9"/>
    <w:rsid w:val="00377BCE"/>
    <w:rsid w:val="00377C43"/>
    <w:rsid w:val="00380300"/>
    <w:rsid w:val="00380A7C"/>
    <w:rsid w:val="00380B6A"/>
    <w:rsid w:val="00380C03"/>
    <w:rsid w:val="00380DD7"/>
    <w:rsid w:val="00380E60"/>
    <w:rsid w:val="00380EB0"/>
    <w:rsid w:val="0038125C"/>
    <w:rsid w:val="003812F5"/>
    <w:rsid w:val="00381704"/>
    <w:rsid w:val="003819D4"/>
    <w:rsid w:val="00381C4A"/>
    <w:rsid w:val="00381CD8"/>
    <w:rsid w:val="003823BE"/>
    <w:rsid w:val="00382564"/>
    <w:rsid w:val="0038261B"/>
    <w:rsid w:val="003829D2"/>
    <w:rsid w:val="00382A03"/>
    <w:rsid w:val="00382D3D"/>
    <w:rsid w:val="0038303E"/>
    <w:rsid w:val="00383243"/>
    <w:rsid w:val="003832E3"/>
    <w:rsid w:val="00383371"/>
    <w:rsid w:val="00383631"/>
    <w:rsid w:val="00383ADC"/>
    <w:rsid w:val="00383BCD"/>
    <w:rsid w:val="00383D36"/>
    <w:rsid w:val="00383ED3"/>
    <w:rsid w:val="003841A0"/>
    <w:rsid w:val="0038430C"/>
    <w:rsid w:val="0038448E"/>
    <w:rsid w:val="00384825"/>
    <w:rsid w:val="00384904"/>
    <w:rsid w:val="003853DA"/>
    <w:rsid w:val="003855BC"/>
    <w:rsid w:val="00385986"/>
    <w:rsid w:val="003859DB"/>
    <w:rsid w:val="00385C88"/>
    <w:rsid w:val="00385E8B"/>
    <w:rsid w:val="003863E5"/>
    <w:rsid w:val="0038640D"/>
    <w:rsid w:val="003865DF"/>
    <w:rsid w:val="00386D52"/>
    <w:rsid w:val="00386E5F"/>
    <w:rsid w:val="00386E8A"/>
    <w:rsid w:val="00386EE3"/>
    <w:rsid w:val="003872E5"/>
    <w:rsid w:val="00387898"/>
    <w:rsid w:val="003878F9"/>
    <w:rsid w:val="00387CAB"/>
    <w:rsid w:val="00387E90"/>
    <w:rsid w:val="0039043E"/>
    <w:rsid w:val="00390A1A"/>
    <w:rsid w:val="00391193"/>
    <w:rsid w:val="0039187A"/>
    <w:rsid w:val="00391966"/>
    <w:rsid w:val="00391A0F"/>
    <w:rsid w:val="00391ABF"/>
    <w:rsid w:val="00391EAB"/>
    <w:rsid w:val="00392019"/>
    <w:rsid w:val="003923FA"/>
    <w:rsid w:val="003925D5"/>
    <w:rsid w:val="00392984"/>
    <w:rsid w:val="003929DD"/>
    <w:rsid w:val="00392C4D"/>
    <w:rsid w:val="0039316C"/>
    <w:rsid w:val="00393325"/>
    <w:rsid w:val="0039398C"/>
    <w:rsid w:val="00393A3C"/>
    <w:rsid w:val="00393AE1"/>
    <w:rsid w:val="00393B16"/>
    <w:rsid w:val="00393B53"/>
    <w:rsid w:val="00393ED3"/>
    <w:rsid w:val="003940A3"/>
    <w:rsid w:val="0039422E"/>
    <w:rsid w:val="00394603"/>
    <w:rsid w:val="00394615"/>
    <w:rsid w:val="00394C71"/>
    <w:rsid w:val="00394D08"/>
    <w:rsid w:val="00394D71"/>
    <w:rsid w:val="0039530A"/>
    <w:rsid w:val="003956CB"/>
    <w:rsid w:val="003957E0"/>
    <w:rsid w:val="00395A85"/>
    <w:rsid w:val="00395C82"/>
    <w:rsid w:val="003963BC"/>
    <w:rsid w:val="003964E8"/>
    <w:rsid w:val="0039670B"/>
    <w:rsid w:val="00396A3E"/>
    <w:rsid w:val="00396F92"/>
    <w:rsid w:val="003973DF"/>
    <w:rsid w:val="00397537"/>
    <w:rsid w:val="0039780F"/>
    <w:rsid w:val="00397A92"/>
    <w:rsid w:val="00397AE1"/>
    <w:rsid w:val="00397E90"/>
    <w:rsid w:val="00397FDA"/>
    <w:rsid w:val="003A020F"/>
    <w:rsid w:val="003A0231"/>
    <w:rsid w:val="003A062E"/>
    <w:rsid w:val="003A0851"/>
    <w:rsid w:val="003A0AED"/>
    <w:rsid w:val="003A0E9A"/>
    <w:rsid w:val="003A10E0"/>
    <w:rsid w:val="003A1101"/>
    <w:rsid w:val="003A1108"/>
    <w:rsid w:val="003A11F5"/>
    <w:rsid w:val="003A13A1"/>
    <w:rsid w:val="003A1486"/>
    <w:rsid w:val="003A1B9C"/>
    <w:rsid w:val="003A1FEE"/>
    <w:rsid w:val="003A2056"/>
    <w:rsid w:val="003A224B"/>
    <w:rsid w:val="003A2BAF"/>
    <w:rsid w:val="003A2D4C"/>
    <w:rsid w:val="003A2F04"/>
    <w:rsid w:val="003A33DB"/>
    <w:rsid w:val="003A3464"/>
    <w:rsid w:val="003A362F"/>
    <w:rsid w:val="003A370B"/>
    <w:rsid w:val="003A3804"/>
    <w:rsid w:val="003A3882"/>
    <w:rsid w:val="003A3B0F"/>
    <w:rsid w:val="003A3EE0"/>
    <w:rsid w:val="003A4582"/>
    <w:rsid w:val="003A48C3"/>
    <w:rsid w:val="003A4ACC"/>
    <w:rsid w:val="003A4D62"/>
    <w:rsid w:val="003A4DD3"/>
    <w:rsid w:val="003A4E58"/>
    <w:rsid w:val="003A4FDE"/>
    <w:rsid w:val="003A5088"/>
    <w:rsid w:val="003A5656"/>
    <w:rsid w:val="003A5668"/>
    <w:rsid w:val="003A5712"/>
    <w:rsid w:val="003A5974"/>
    <w:rsid w:val="003A5BFB"/>
    <w:rsid w:val="003A5C82"/>
    <w:rsid w:val="003A5E23"/>
    <w:rsid w:val="003A637A"/>
    <w:rsid w:val="003A66EF"/>
    <w:rsid w:val="003A69E8"/>
    <w:rsid w:val="003A6DE4"/>
    <w:rsid w:val="003A6E01"/>
    <w:rsid w:val="003A73EE"/>
    <w:rsid w:val="003A7418"/>
    <w:rsid w:val="003A7454"/>
    <w:rsid w:val="003A758A"/>
    <w:rsid w:val="003A763B"/>
    <w:rsid w:val="003A77FA"/>
    <w:rsid w:val="003A79EB"/>
    <w:rsid w:val="003A7A7A"/>
    <w:rsid w:val="003B007A"/>
    <w:rsid w:val="003B0167"/>
    <w:rsid w:val="003B0185"/>
    <w:rsid w:val="003B0A7A"/>
    <w:rsid w:val="003B0A9B"/>
    <w:rsid w:val="003B0A9D"/>
    <w:rsid w:val="003B0B75"/>
    <w:rsid w:val="003B0C8F"/>
    <w:rsid w:val="003B0D7B"/>
    <w:rsid w:val="003B0F11"/>
    <w:rsid w:val="003B130E"/>
    <w:rsid w:val="003B13AC"/>
    <w:rsid w:val="003B1754"/>
    <w:rsid w:val="003B1883"/>
    <w:rsid w:val="003B1C1B"/>
    <w:rsid w:val="003B1CB2"/>
    <w:rsid w:val="003B2021"/>
    <w:rsid w:val="003B20DD"/>
    <w:rsid w:val="003B225A"/>
    <w:rsid w:val="003B27A1"/>
    <w:rsid w:val="003B2B4C"/>
    <w:rsid w:val="003B3C3E"/>
    <w:rsid w:val="003B4059"/>
    <w:rsid w:val="003B4062"/>
    <w:rsid w:val="003B45E5"/>
    <w:rsid w:val="003B472F"/>
    <w:rsid w:val="003B47D0"/>
    <w:rsid w:val="003B4877"/>
    <w:rsid w:val="003B49AF"/>
    <w:rsid w:val="003B4D01"/>
    <w:rsid w:val="003B4DCC"/>
    <w:rsid w:val="003B4EAE"/>
    <w:rsid w:val="003B4F3C"/>
    <w:rsid w:val="003B5A39"/>
    <w:rsid w:val="003B5E0C"/>
    <w:rsid w:val="003B5E47"/>
    <w:rsid w:val="003B5F0C"/>
    <w:rsid w:val="003B609C"/>
    <w:rsid w:val="003B66C8"/>
    <w:rsid w:val="003B6796"/>
    <w:rsid w:val="003B68F3"/>
    <w:rsid w:val="003B6BDD"/>
    <w:rsid w:val="003B6DAA"/>
    <w:rsid w:val="003B79A0"/>
    <w:rsid w:val="003B7EFF"/>
    <w:rsid w:val="003B7FF2"/>
    <w:rsid w:val="003C0113"/>
    <w:rsid w:val="003C0E66"/>
    <w:rsid w:val="003C13F6"/>
    <w:rsid w:val="003C143D"/>
    <w:rsid w:val="003C1603"/>
    <w:rsid w:val="003C21BD"/>
    <w:rsid w:val="003C21DE"/>
    <w:rsid w:val="003C259A"/>
    <w:rsid w:val="003C3229"/>
    <w:rsid w:val="003C3383"/>
    <w:rsid w:val="003C34B8"/>
    <w:rsid w:val="003C3688"/>
    <w:rsid w:val="003C378B"/>
    <w:rsid w:val="003C38CA"/>
    <w:rsid w:val="003C3BFE"/>
    <w:rsid w:val="003C3F5C"/>
    <w:rsid w:val="003C446A"/>
    <w:rsid w:val="003C47B6"/>
    <w:rsid w:val="003C489F"/>
    <w:rsid w:val="003C4E33"/>
    <w:rsid w:val="003C54C0"/>
    <w:rsid w:val="003C574A"/>
    <w:rsid w:val="003C58F9"/>
    <w:rsid w:val="003C5985"/>
    <w:rsid w:val="003C5A1D"/>
    <w:rsid w:val="003C5D09"/>
    <w:rsid w:val="003C6049"/>
    <w:rsid w:val="003C61B3"/>
    <w:rsid w:val="003C6200"/>
    <w:rsid w:val="003C6204"/>
    <w:rsid w:val="003C64F6"/>
    <w:rsid w:val="003C6AF8"/>
    <w:rsid w:val="003C6B12"/>
    <w:rsid w:val="003C6E54"/>
    <w:rsid w:val="003C6F3D"/>
    <w:rsid w:val="003C71FA"/>
    <w:rsid w:val="003C72D8"/>
    <w:rsid w:val="003C754F"/>
    <w:rsid w:val="003C7AA4"/>
    <w:rsid w:val="003D0157"/>
    <w:rsid w:val="003D07CA"/>
    <w:rsid w:val="003D09B7"/>
    <w:rsid w:val="003D150C"/>
    <w:rsid w:val="003D1BCD"/>
    <w:rsid w:val="003D1FED"/>
    <w:rsid w:val="003D25EF"/>
    <w:rsid w:val="003D27C8"/>
    <w:rsid w:val="003D36D1"/>
    <w:rsid w:val="003D3AF7"/>
    <w:rsid w:val="003D4170"/>
    <w:rsid w:val="003D4255"/>
    <w:rsid w:val="003D42C7"/>
    <w:rsid w:val="003D4646"/>
    <w:rsid w:val="003D475F"/>
    <w:rsid w:val="003D573D"/>
    <w:rsid w:val="003D5811"/>
    <w:rsid w:val="003D58F9"/>
    <w:rsid w:val="003D59D1"/>
    <w:rsid w:val="003D5A82"/>
    <w:rsid w:val="003D5ADE"/>
    <w:rsid w:val="003D5BFE"/>
    <w:rsid w:val="003D6472"/>
    <w:rsid w:val="003D6A97"/>
    <w:rsid w:val="003D6F3A"/>
    <w:rsid w:val="003D6FB3"/>
    <w:rsid w:val="003D7348"/>
    <w:rsid w:val="003D7375"/>
    <w:rsid w:val="003D7721"/>
    <w:rsid w:val="003D7739"/>
    <w:rsid w:val="003D794E"/>
    <w:rsid w:val="003D799A"/>
    <w:rsid w:val="003D7C2D"/>
    <w:rsid w:val="003D7D0B"/>
    <w:rsid w:val="003E0105"/>
    <w:rsid w:val="003E0171"/>
    <w:rsid w:val="003E027E"/>
    <w:rsid w:val="003E05A6"/>
    <w:rsid w:val="003E0655"/>
    <w:rsid w:val="003E0D55"/>
    <w:rsid w:val="003E128E"/>
    <w:rsid w:val="003E133B"/>
    <w:rsid w:val="003E1ED4"/>
    <w:rsid w:val="003E2817"/>
    <w:rsid w:val="003E2827"/>
    <w:rsid w:val="003E2C2F"/>
    <w:rsid w:val="003E3061"/>
    <w:rsid w:val="003E3138"/>
    <w:rsid w:val="003E3580"/>
    <w:rsid w:val="003E373D"/>
    <w:rsid w:val="003E37FD"/>
    <w:rsid w:val="003E3E71"/>
    <w:rsid w:val="003E3E7F"/>
    <w:rsid w:val="003E3F70"/>
    <w:rsid w:val="003E414A"/>
    <w:rsid w:val="003E4172"/>
    <w:rsid w:val="003E43B9"/>
    <w:rsid w:val="003E4B59"/>
    <w:rsid w:val="003E4EC3"/>
    <w:rsid w:val="003E52EA"/>
    <w:rsid w:val="003E54B0"/>
    <w:rsid w:val="003E55C4"/>
    <w:rsid w:val="003E56D4"/>
    <w:rsid w:val="003E594D"/>
    <w:rsid w:val="003E5E66"/>
    <w:rsid w:val="003E60E4"/>
    <w:rsid w:val="003E6260"/>
    <w:rsid w:val="003E658C"/>
    <w:rsid w:val="003E692F"/>
    <w:rsid w:val="003E6988"/>
    <w:rsid w:val="003E6E73"/>
    <w:rsid w:val="003E72A6"/>
    <w:rsid w:val="003E7794"/>
    <w:rsid w:val="003E7E59"/>
    <w:rsid w:val="003F037A"/>
    <w:rsid w:val="003F05E3"/>
    <w:rsid w:val="003F05F5"/>
    <w:rsid w:val="003F06DE"/>
    <w:rsid w:val="003F08EA"/>
    <w:rsid w:val="003F1046"/>
    <w:rsid w:val="003F114F"/>
    <w:rsid w:val="003F17F7"/>
    <w:rsid w:val="003F1889"/>
    <w:rsid w:val="003F1A78"/>
    <w:rsid w:val="003F1CA8"/>
    <w:rsid w:val="003F1E8F"/>
    <w:rsid w:val="003F1F11"/>
    <w:rsid w:val="003F2016"/>
    <w:rsid w:val="003F2022"/>
    <w:rsid w:val="003F27B9"/>
    <w:rsid w:val="003F289C"/>
    <w:rsid w:val="003F2A15"/>
    <w:rsid w:val="003F3129"/>
    <w:rsid w:val="003F330C"/>
    <w:rsid w:val="003F3864"/>
    <w:rsid w:val="003F3957"/>
    <w:rsid w:val="003F3AB8"/>
    <w:rsid w:val="003F3BC5"/>
    <w:rsid w:val="003F3ECB"/>
    <w:rsid w:val="003F4591"/>
    <w:rsid w:val="003F4638"/>
    <w:rsid w:val="003F468D"/>
    <w:rsid w:val="003F488F"/>
    <w:rsid w:val="003F49A1"/>
    <w:rsid w:val="003F4CE9"/>
    <w:rsid w:val="003F5384"/>
    <w:rsid w:val="003F56CE"/>
    <w:rsid w:val="003F613C"/>
    <w:rsid w:val="003F6399"/>
    <w:rsid w:val="003F693C"/>
    <w:rsid w:val="003F6AD6"/>
    <w:rsid w:val="003F706E"/>
    <w:rsid w:val="003F76DB"/>
    <w:rsid w:val="003F78F4"/>
    <w:rsid w:val="003F7D60"/>
    <w:rsid w:val="003F7FD2"/>
    <w:rsid w:val="00400028"/>
    <w:rsid w:val="00400381"/>
    <w:rsid w:val="00400610"/>
    <w:rsid w:val="0040061D"/>
    <w:rsid w:val="00400638"/>
    <w:rsid w:val="0040096B"/>
    <w:rsid w:val="00400CEB"/>
    <w:rsid w:val="00400E5A"/>
    <w:rsid w:val="00401154"/>
    <w:rsid w:val="0040135C"/>
    <w:rsid w:val="0040143B"/>
    <w:rsid w:val="00401CE3"/>
    <w:rsid w:val="004021AD"/>
    <w:rsid w:val="00402579"/>
    <w:rsid w:val="004025C7"/>
    <w:rsid w:val="004028F4"/>
    <w:rsid w:val="0040293F"/>
    <w:rsid w:val="0040297B"/>
    <w:rsid w:val="0040321A"/>
    <w:rsid w:val="004034A6"/>
    <w:rsid w:val="00403C18"/>
    <w:rsid w:val="00403F9B"/>
    <w:rsid w:val="0040491D"/>
    <w:rsid w:val="00404AFE"/>
    <w:rsid w:val="0040522F"/>
    <w:rsid w:val="004052CD"/>
    <w:rsid w:val="0040533F"/>
    <w:rsid w:val="00405547"/>
    <w:rsid w:val="00405877"/>
    <w:rsid w:val="004058E0"/>
    <w:rsid w:val="00405942"/>
    <w:rsid w:val="00405B3F"/>
    <w:rsid w:val="00405CA3"/>
    <w:rsid w:val="00405EF6"/>
    <w:rsid w:val="00406040"/>
    <w:rsid w:val="00406191"/>
    <w:rsid w:val="004061C6"/>
    <w:rsid w:val="00406275"/>
    <w:rsid w:val="0040656E"/>
    <w:rsid w:val="0040675F"/>
    <w:rsid w:val="00406908"/>
    <w:rsid w:val="00406E65"/>
    <w:rsid w:val="00406E6E"/>
    <w:rsid w:val="00406F64"/>
    <w:rsid w:val="00407080"/>
    <w:rsid w:val="004071E7"/>
    <w:rsid w:val="00407237"/>
    <w:rsid w:val="00407495"/>
    <w:rsid w:val="00407AC1"/>
    <w:rsid w:val="00407B4E"/>
    <w:rsid w:val="00407E8B"/>
    <w:rsid w:val="004105A0"/>
    <w:rsid w:val="00410613"/>
    <w:rsid w:val="0041072D"/>
    <w:rsid w:val="00410829"/>
    <w:rsid w:val="004109C3"/>
    <w:rsid w:val="00410C08"/>
    <w:rsid w:val="00410F37"/>
    <w:rsid w:val="004110E9"/>
    <w:rsid w:val="004112EB"/>
    <w:rsid w:val="004117D1"/>
    <w:rsid w:val="00411B95"/>
    <w:rsid w:val="00411C2B"/>
    <w:rsid w:val="00411E7A"/>
    <w:rsid w:val="00411E80"/>
    <w:rsid w:val="004122BE"/>
    <w:rsid w:val="004123BB"/>
    <w:rsid w:val="0041265C"/>
    <w:rsid w:val="00412B08"/>
    <w:rsid w:val="00412F35"/>
    <w:rsid w:val="0041339D"/>
    <w:rsid w:val="004137B1"/>
    <w:rsid w:val="00413A76"/>
    <w:rsid w:val="00413CB3"/>
    <w:rsid w:val="00413D7F"/>
    <w:rsid w:val="00413D84"/>
    <w:rsid w:val="00414019"/>
    <w:rsid w:val="00414673"/>
    <w:rsid w:val="0041467D"/>
    <w:rsid w:val="00414BB7"/>
    <w:rsid w:val="00414FC0"/>
    <w:rsid w:val="004153ED"/>
    <w:rsid w:val="00415A9B"/>
    <w:rsid w:val="00415D02"/>
    <w:rsid w:val="00415E40"/>
    <w:rsid w:val="00415FD8"/>
    <w:rsid w:val="0041643B"/>
    <w:rsid w:val="00416683"/>
    <w:rsid w:val="004168EA"/>
    <w:rsid w:val="00416A47"/>
    <w:rsid w:val="00416BFA"/>
    <w:rsid w:val="00416C4B"/>
    <w:rsid w:val="00416D1A"/>
    <w:rsid w:val="00416F49"/>
    <w:rsid w:val="00417064"/>
    <w:rsid w:val="004171A3"/>
    <w:rsid w:val="004173A4"/>
    <w:rsid w:val="00417815"/>
    <w:rsid w:val="00420B2B"/>
    <w:rsid w:val="00420BDA"/>
    <w:rsid w:val="00420BF7"/>
    <w:rsid w:val="00420F09"/>
    <w:rsid w:val="00420FFF"/>
    <w:rsid w:val="0042114C"/>
    <w:rsid w:val="0042194B"/>
    <w:rsid w:val="00421BEE"/>
    <w:rsid w:val="00421EB9"/>
    <w:rsid w:val="00421F2C"/>
    <w:rsid w:val="0042232A"/>
    <w:rsid w:val="004223B1"/>
    <w:rsid w:val="004224C3"/>
    <w:rsid w:val="00422ACD"/>
    <w:rsid w:val="00422DDC"/>
    <w:rsid w:val="004233B8"/>
    <w:rsid w:val="00423483"/>
    <w:rsid w:val="00423565"/>
    <w:rsid w:val="004237AD"/>
    <w:rsid w:val="0042381D"/>
    <w:rsid w:val="00423882"/>
    <w:rsid w:val="00423A44"/>
    <w:rsid w:val="00423B35"/>
    <w:rsid w:val="00423F4F"/>
    <w:rsid w:val="0042441A"/>
    <w:rsid w:val="0042485E"/>
    <w:rsid w:val="00424DED"/>
    <w:rsid w:val="004251C8"/>
    <w:rsid w:val="0042546F"/>
    <w:rsid w:val="004254A1"/>
    <w:rsid w:val="00425A11"/>
    <w:rsid w:val="00425B25"/>
    <w:rsid w:val="00425DD6"/>
    <w:rsid w:val="0042678A"/>
    <w:rsid w:val="00426948"/>
    <w:rsid w:val="00426C6E"/>
    <w:rsid w:val="00426CD4"/>
    <w:rsid w:val="0042706E"/>
    <w:rsid w:val="004275E5"/>
    <w:rsid w:val="00427787"/>
    <w:rsid w:val="00427EE7"/>
    <w:rsid w:val="004302BB"/>
    <w:rsid w:val="0043053A"/>
    <w:rsid w:val="00430722"/>
    <w:rsid w:val="0043093F"/>
    <w:rsid w:val="00430BB8"/>
    <w:rsid w:val="00430C76"/>
    <w:rsid w:val="00430F86"/>
    <w:rsid w:val="00430FA8"/>
    <w:rsid w:val="004310F8"/>
    <w:rsid w:val="0043114C"/>
    <w:rsid w:val="00431642"/>
    <w:rsid w:val="0043181C"/>
    <w:rsid w:val="0043186C"/>
    <w:rsid w:val="00431C0B"/>
    <w:rsid w:val="004327D2"/>
    <w:rsid w:val="00432CFD"/>
    <w:rsid w:val="004332F4"/>
    <w:rsid w:val="00433474"/>
    <w:rsid w:val="004338FC"/>
    <w:rsid w:val="00433B1C"/>
    <w:rsid w:val="00433C72"/>
    <w:rsid w:val="00433FBD"/>
    <w:rsid w:val="00434AEE"/>
    <w:rsid w:val="00434B9A"/>
    <w:rsid w:val="00434DF1"/>
    <w:rsid w:val="00434E44"/>
    <w:rsid w:val="00434F56"/>
    <w:rsid w:val="004350A8"/>
    <w:rsid w:val="00435184"/>
    <w:rsid w:val="0043542C"/>
    <w:rsid w:val="00435748"/>
    <w:rsid w:val="00435F8D"/>
    <w:rsid w:val="004361E2"/>
    <w:rsid w:val="0043639A"/>
    <w:rsid w:val="004364CF"/>
    <w:rsid w:val="00436719"/>
    <w:rsid w:val="00436B78"/>
    <w:rsid w:val="00436FA3"/>
    <w:rsid w:val="00436FD5"/>
    <w:rsid w:val="00440511"/>
    <w:rsid w:val="00440793"/>
    <w:rsid w:val="0044098C"/>
    <w:rsid w:val="004409D3"/>
    <w:rsid w:val="00440BB2"/>
    <w:rsid w:val="00441477"/>
    <w:rsid w:val="00441511"/>
    <w:rsid w:val="00441751"/>
    <w:rsid w:val="00441B9A"/>
    <w:rsid w:val="00441CA4"/>
    <w:rsid w:val="00441D42"/>
    <w:rsid w:val="00441DCF"/>
    <w:rsid w:val="00442360"/>
    <w:rsid w:val="004423C3"/>
    <w:rsid w:val="004423ED"/>
    <w:rsid w:val="00442618"/>
    <w:rsid w:val="00442949"/>
    <w:rsid w:val="00442982"/>
    <w:rsid w:val="00442FA3"/>
    <w:rsid w:val="0044307D"/>
    <w:rsid w:val="004432BC"/>
    <w:rsid w:val="004437C3"/>
    <w:rsid w:val="004439CE"/>
    <w:rsid w:val="00443ED5"/>
    <w:rsid w:val="00444025"/>
    <w:rsid w:val="00444031"/>
    <w:rsid w:val="0044423D"/>
    <w:rsid w:val="004442CE"/>
    <w:rsid w:val="004444FE"/>
    <w:rsid w:val="004445BB"/>
    <w:rsid w:val="00444654"/>
    <w:rsid w:val="0044471A"/>
    <w:rsid w:val="00444B55"/>
    <w:rsid w:val="00444C97"/>
    <w:rsid w:val="00444CE2"/>
    <w:rsid w:val="0044548C"/>
    <w:rsid w:val="0044573C"/>
    <w:rsid w:val="004457DB"/>
    <w:rsid w:val="00445891"/>
    <w:rsid w:val="00445CA2"/>
    <w:rsid w:val="004460F3"/>
    <w:rsid w:val="004462E3"/>
    <w:rsid w:val="0044631A"/>
    <w:rsid w:val="004465F1"/>
    <w:rsid w:val="00446E86"/>
    <w:rsid w:val="00446F57"/>
    <w:rsid w:val="00447062"/>
    <w:rsid w:val="004470A4"/>
    <w:rsid w:val="004472DD"/>
    <w:rsid w:val="004473E1"/>
    <w:rsid w:val="00447C24"/>
    <w:rsid w:val="00450030"/>
    <w:rsid w:val="00450553"/>
    <w:rsid w:val="00450658"/>
    <w:rsid w:val="00450920"/>
    <w:rsid w:val="00451034"/>
    <w:rsid w:val="004510CE"/>
    <w:rsid w:val="004513F7"/>
    <w:rsid w:val="00451DBB"/>
    <w:rsid w:val="00451FBC"/>
    <w:rsid w:val="00452451"/>
    <w:rsid w:val="004528B2"/>
    <w:rsid w:val="004529A2"/>
    <w:rsid w:val="00452B72"/>
    <w:rsid w:val="0045337B"/>
    <w:rsid w:val="0045353E"/>
    <w:rsid w:val="00453ADD"/>
    <w:rsid w:val="00453B39"/>
    <w:rsid w:val="00453C50"/>
    <w:rsid w:val="00454139"/>
    <w:rsid w:val="004545B9"/>
    <w:rsid w:val="0045515E"/>
    <w:rsid w:val="0045538A"/>
    <w:rsid w:val="00455533"/>
    <w:rsid w:val="004558D4"/>
    <w:rsid w:val="00455D02"/>
    <w:rsid w:val="004563D2"/>
    <w:rsid w:val="0045692B"/>
    <w:rsid w:val="00456A47"/>
    <w:rsid w:val="00456A76"/>
    <w:rsid w:val="00456CAA"/>
    <w:rsid w:val="00456F0B"/>
    <w:rsid w:val="00457672"/>
    <w:rsid w:val="00457FE6"/>
    <w:rsid w:val="00460100"/>
    <w:rsid w:val="004601C3"/>
    <w:rsid w:val="0046037E"/>
    <w:rsid w:val="00460A83"/>
    <w:rsid w:val="00460DF5"/>
    <w:rsid w:val="00461003"/>
    <w:rsid w:val="004612B9"/>
    <w:rsid w:val="00461379"/>
    <w:rsid w:val="00461628"/>
    <w:rsid w:val="00461A4D"/>
    <w:rsid w:val="00462004"/>
    <w:rsid w:val="004621B3"/>
    <w:rsid w:val="0046234B"/>
    <w:rsid w:val="00462376"/>
    <w:rsid w:val="004627CA"/>
    <w:rsid w:val="00462981"/>
    <w:rsid w:val="00462BF7"/>
    <w:rsid w:val="00462D7B"/>
    <w:rsid w:val="00462D92"/>
    <w:rsid w:val="0046394D"/>
    <w:rsid w:val="0046480D"/>
    <w:rsid w:val="00464863"/>
    <w:rsid w:val="0046486C"/>
    <w:rsid w:val="004648BC"/>
    <w:rsid w:val="00464F57"/>
    <w:rsid w:val="00465053"/>
    <w:rsid w:val="00465557"/>
    <w:rsid w:val="00465839"/>
    <w:rsid w:val="00465A47"/>
    <w:rsid w:val="00465F9C"/>
    <w:rsid w:val="00466460"/>
    <w:rsid w:val="00466597"/>
    <w:rsid w:val="004665E1"/>
    <w:rsid w:val="00466968"/>
    <w:rsid w:val="00466AC4"/>
    <w:rsid w:val="00466DC2"/>
    <w:rsid w:val="00467452"/>
    <w:rsid w:val="00467613"/>
    <w:rsid w:val="0046769D"/>
    <w:rsid w:val="004677F6"/>
    <w:rsid w:val="00467ED4"/>
    <w:rsid w:val="004701B8"/>
    <w:rsid w:val="004703AA"/>
    <w:rsid w:val="0047052D"/>
    <w:rsid w:val="00470A75"/>
    <w:rsid w:val="00470D81"/>
    <w:rsid w:val="00470F21"/>
    <w:rsid w:val="00471412"/>
    <w:rsid w:val="004715C0"/>
    <w:rsid w:val="00471993"/>
    <w:rsid w:val="00471A5F"/>
    <w:rsid w:val="004722C6"/>
    <w:rsid w:val="004727EC"/>
    <w:rsid w:val="00472C10"/>
    <w:rsid w:val="00473200"/>
    <w:rsid w:val="00473377"/>
    <w:rsid w:val="0047345F"/>
    <w:rsid w:val="004734FF"/>
    <w:rsid w:val="0047350A"/>
    <w:rsid w:val="00473B37"/>
    <w:rsid w:val="00474838"/>
    <w:rsid w:val="004754DA"/>
    <w:rsid w:val="004756BA"/>
    <w:rsid w:val="00475DA2"/>
    <w:rsid w:val="00475E2A"/>
    <w:rsid w:val="00476436"/>
    <w:rsid w:val="004767C9"/>
    <w:rsid w:val="00476B9A"/>
    <w:rsid w:val="00476D52"/>
    <w:rsid w:val="00476D6B"/>
    <w:rsid w:val="00476DDD"/>
    <w:rsid w:val="0047758F"/>
    <w:rsid w:val="004776D4"/>
    <w:rsid w:val="00477CCB"/>
    <w:rsid w:val="00480429"/>
    <w:rsid w:val="00480450"/>
    <w:rsid w:val="00480733"/>
    <w:rsid w:val="0048074B"/>
    <w:rsid w:val="00480759"/>
    <w:rsid w:val="00480B59"/>
    <w:rsid w:val="00480CDE"/>
    <w:rsid w:val="00480FA7"/>
    <w:rsid w:val="00480FC5"/>
    <w:rsid w:val="004813B1"/>
    <w:rsid w:val="00481404"/>
    <w:rsid w:val="004817F7"/>
    <w:rsid w:val="00481BC4"/>
    <w:rsid w:val="00481F04"/>
    <w:rsid w:val="00482006"/>
    <w:rsid w:val="004822A0"/>
    <w:rsid w:val="0048275C"/>
    <w:rsid w:val="004828CC"/>
    <w:rsid w:val="004828EE"/>
    <w:rsid w:val="00483A8A"/>
    <w:rsid w:val="00484115"/>
    <w:rsid w:val="00484265"/>
    <w:rsid w:val="0048431D"/>
    <w:rsid w:val="00484796"/>
    <w:rsid w:val="0048479A"/>
    <w:rsid w:val="00484860"/>
    <w:rsid w:val="00484A54"/>
    <w:rsid w:val="00484AA3"/>
    <w:rsid w:val="00484D30"/>
    <w:rsid w:val="00484DD6"/>
    <w:rsid w:val="00484FBF"/>
    <w:rsid w:val="004850DD"/>
    <w:rsid w:val="00485122"/>
    <w:rsid w:val="004851E2"/>
    <w:rsid w:val="004854D7"/>
    <w:rsid w:val="00485745"/>
    <w:rsid w:val="00485FC9"/>
    <w:rsid w:val="004864C8"/>
    <w:rsid w:val="004865C9"/>
    <w:rsid w:val="00486A99"/>
    <w:rsid w:val="00486FB8"/>
    <w:rsid w:val="00487120"/>
    <w:rsid w:val="00487649"/>
    <w:rsid w:val="00487C17"/>
    <w:rsid w:val="00487CCB"/>
    <w:rsid w:val="00490138"/>
    <w:rsid w:val="00490142"/>
    <w:rsid w:val="004905C3"/>
    <w:rsid w:val="004907A2"/>
    <w:rsid w:val="0049085B"/>
    <w:rsid w:val="00490CEF"/>
    <w:rsid w:val="00490D85"/>
    <w:rsid w:val="00490E29"/>
    <w:rsid w:val="004912DE"/>
    <w:rsid w:val="00491456"/>
    <w:rsid w:val="004918A5"/>
    <w:rsid w:val="004918BA"/>
    <w:rsid w:val="00491B2D"/>
    <w:rsid w:val="00491CE5"/>
    <w:rsid w:val="00491DEC"/>
    <w:rsid w:val="00491F3A"/>
    <w:rsid w:val="00491F88"/>
    <w:rsid w:val="00492AFD"/>
    <w:rsid w:val="0049303D"/>
    <w:rsid w:val="00493896"/>
    <w:rsid w:val="00493A49"/>
    <w:rsid w:val="00494578"/>
    <w:rsid w:val="0049460B"/>
    <w:rsid w:val="004946A4"/>
    <w:rsid w:val="00494A49"/>
    <w:rsid w:val="00495022"/>
    <w:rsid w:val="00495282"/>
    <w:rsid w:val="00495298"/>
    <w:rsid w:val="00495501"/>
    <w:rsid w:val="004957C2"/>
    <w:rsid w:val="00495B5A"/>
    <w:rsid w:val="00495CED"/>
    <w:rsid w:val="00495F69"/>
    <w:rsid w:val="0049604B"/>
    <w:rsid w:val="00496099"/>
    <w:rsid w:val="00496434"/>
    <w:rsid w:val="004969A0"/>
    <w:rsid w:val="00496BAA"/>
    <w:rsid w:val="00496EDB"/>
    <w:rsid w:val="0049716B"/>
    <w:rsid w:val="0049741F"/>
    <w:rsid w:val="00497B1E"/>
    <w:rsid w:val="004A040E"/>
    <w:rsid w:val="004A0C82"/>
    <w:rsid w:val="004A0D5E"/>
    <w:rsid w:val="004A0EFC"/>
    <w:rsid w:val="004A0F6C"/>
    <w:rsid w:val="004A1974"/>
    <w:rsid w:val="004A1C75"/>
    <w:rsid w:val="004A1EDD"/>
    <w:rsid w:val="004A21F2"/>
    <w:rsid w:val="004A22A8"/>
    <w:rsid w:val="004A249B"/>
    <w:rsid w:val="004A2C26"/>
    <w:rsid w:val="004A3A78"/>
    <w:rsid w:val="004A3B6E"/>
    <w:rsid w:val="004A3E1E"/>
    <w:rsid w:val="004A409D"/>
    <w:rsid w:val="004A431C"/>
    <w:rsid w:val="004A4861"/>
    <w:rsid w:val="004A4A7D"/>
    <w:rsid w:val="004A4BA7"/>
    <w:rsid w:val="004A52C9"/>
    <w:rsid w:val="004A542D"/>
    <w:rsid w:val="004A5677"/>
    <w:rsid w:val="004A585C"/>
    <w:rsid w:val="004A64C5"/>
    <w:rsid w:val="004A6B46"/>
    <w:rsid w:val="004A759B"/>
    <w:rsid w:val="004A7E79"/>
    <w:rsid w:val="004B057E"/>
    <w:rsid w:val="004B0850"/>
    <w:rsid w:val="004B08DE"/>
    <w:rsid w:val="004B09DC"/>
    <w:rsid w:val="004B1102"/>
    <w:rsid w:val="004B12A2"/>
    <w:rsid w:val="004B1820"/>
    <w:rsid w:val="004B1BEC"/>
    <w:rsid w:val="004B1C20"/>
    <w:rsid w:val="004B1E7C"/>
    <w:rsid w:val="004B2280"/>
    <w:rsid w:val="004B28AB"/>
    <w:rsid w:val="004B2952"/>
    <w:rsid w:val="004B33DC"/>
    <w:rsid w:val="004B34D9"/>
    <w:rsid w:val="004B365F"/>
    <w:rsid w:val="004B3829"/>
    <w:rsid w:val="004B38FF"/>
    <w:rsid w:val="004B3EF6"/>
    <w:rsid w:val="004B41A1"/>
    <w:rsid w:val="004B4259"/>
    <w:rsid w:val="004B446B"/>
    <w:rsid w:val="004B45B5"/>
    <w:rsid w:val="004B4D8C"/>
    <w:rsid w:val="004B4E85"/>
    <w:rsid w:val="004B501B"/>
    <w:rsid w:val="004B5490"/>
    <w:rsid w:val="004B58AE"/>
    <w:rsid w:val="004B58E0"/>
    <w:rsid w:val="004B5DB8"/>
    <w:rsid w:val="004B5FCF"/>
    <w:rsid w:val="004B6057"/>
    <w:rsid w:val="004B6205"/>
    <w:rsid w:val="004B62A0"/>
    <w:rsid w:val="004B6C04"/>
    <w:rsid w:val="004B70BB"/>
    <w:rsid w:val="004B724A"/>
    <w:rsid w:val="004B7314"/>
    <w:rsid w:val="004B7318"/>
    <w:rsid w:val="004B7A24"/>
    <w:rsid w:val="004B7B8A"/>
    <w:rsid w:val="004B7CDD"/>
    <w:rsid w:val="004B7E8A"/>
    <w:rsid w:val="004C0119"/>
    <w:rsid w:val="004C012B"/>
    <w:rsid w:val="004C02E7"/>
    <w:rsid w:val="004C061B"/>
    <w:rsid w:val="004C0709"/>
    <w:rsid w:val="004C07CF"/>
    <w:rsid w:val="004C0A47"/>
    <w:rsid w:val="004C1186"/>
    <w:rsid w:val="004C1969"/>
    <w:rsid w:val="004C19F3"/>
    <w:rsid w:val="004C1BD2"/>
    <w:rsid w:val="004C1D69"/>
    <w:rsid w:val="004C211E"/>
    <w:rsid w:val="004C2165"/>
    <w:rsid w:val="004C21D3"/>
    <w:rsid w:val="004C23B1"/>
    <w:rsid w:val="004C27C7"/>
    <w:rsid w:val="004C307F"/>
    <w:rsid w:val="004C318D"/>
    <w:rsid w:val="004C32D0"/>
    <w:rsid w:val="004C33A5"/>
    <w:rsid w:val="004C33FB"/>
    <w:rsid w:val="004C3684"/>
    <w:rsid w:val="004C3921"/>
    <w:rsid w:val="004C39B1"/>
    <w:rsid w:val="004C39B3"/>
    <w:rsid w:val="004C3F43"/>
    <w:rsid w:val="004C444D"/>
    <w:rsid w:val="004C4556"/>
    <w:rsid w:val="004C456F"/>
    <w:rsid w:val="004C4674"/>
    <w:rsid w:val="004C49D6"/>
    <w:rsid w:val="004C4BC7"/>
    <w:rsid w:val="004C5206"/>
    <w:rsid w:val="004C5255"/>
    <w:rsid w:val="004C52AD"/>
    <w:rsid w:val="004C5433"/>
    <w:rsid w:val="004C56EA"/>
    <w:rsid w:val="004C5A6D"/>
    <w:rsid w:val="004C5EC6"/>
    <w:rsid w:val="004C658A"/>
    <w:rsid w:val="004C680C"/>
    <w:rsid w:val="004C688B"/>
    <w:rsid w:val="004C6A4D"/>
    <w:rsid w:val="004C6BED"/>
    <w:rsid w:val="004C6C0E"/>
    <w:rsid w:val="004C6C6E"/>
    <w:rsid w:val="004C6CC7"/>
    <w:rsid w:val="004C7BBC"/>
    <w:rsid w:val="004C7D25"/>
    <w:rsid w:val="004D002B"/>
    <w:rsid w:val="004D037B"/>
    <w:rsid w:val="004D03EC"/>
    <w:rsid w:val="004D06DC"/>
    <w:rsid w:val="004D1BE3"/>
    <w:rsid w:val="004D1D98"/>
    <w:rsid w:val="004D20D6"/>
    <w:rsid w:val="004D2828"/>
    <w:rsid w:val="004D28F9"/>
    <w:rsid w:val="004D2C46"/>
    <w:rsid w:val="004D2E90"/>
    <w:rsid w:val="004D32FB"/>
    <w:rsid w:val="004D3D59"/>
    <w:rsid w:val="004D3D8A"/>
    <w:rsid w:val="004D416F"/>
    <w:rsid w:val="004D45C9"/>
    <w:rsid w:val="004D46D9"/>
    <w:rsid w:val="004D4C64"/>
    <w:rsid w:val="004D4C73"/>
    <w:rsid w:val="004D4D73"/>
    <w:rsid w:val="004D4EEE"/>
    <w:rsid w:val="004D4F4B"/>
    <w:rsid w:val="004D4F59"/>
    <w:rsid w:val="004D5098"/>
    <w:rsid w:val="004D516D"/>
    <w:rsid w:val="004D5432"/>
    <w:rsid w:val="004D547D"/>
    <w:rsid w:val="004D550B"/>
    <w:rsid w:val="004D6215"/>
    <w:rsid w:val="004D64B6"/>
    <w:rsid w:val="004D64CF"/>
    <w:rsid w:val="004D6B5A"/>
    <w:rsid w:val="004D6C8B"/>
    <w:rsid w:val="004D6DA9"/>
    <w:rsid w:val="004D6E41"/>
    <w:rsid w:val="004D729B"/>
    <w:rsid w:val="004D72FA"/>
    <w:rsid w:val="004D7405"/>
    <w:rsid w:val="004D7600"/>
    <w:rsid w:val="004E0601"/>
    <w:rsid w:val="004E0659"/>
    <w:rsid w:val="004E09DA"/>
    <w:rsid w:val="004E0ADA"/>
    <w:rsid w:val="004E0B6B"/>
    <w:rsid w:val="004E0CC1"/>
    <w:rsid w:val="004E0DC2"/>
    <w:rsid w:val="004E10F8"/>
    <w:rsid w:val="004E13E7"/>
    <w:rsid w:val="004E1654"/>
    <w:rsid w:val="004E1826"/>
    <w:rsid w:val="004E2046"/>
    <w:rsid w:val="004E2276"/>
    <w:rsid w:val="004E2303"/>
    <w:rsid w:val="004E2469"/>
    <w:rsid w:val="004E298E"/>
    <w:rsid w:val="004E2E4E"/>
    <w:rsid w:val="004E3011"/>
    <w:rsid w:val="004E3065"/>
    <w:rsid w:val="004E3343"/>
    <w:rsid w:val="004E33C9"/>
    <w:rsid w:val="004E389A"/>
    <w:rsid w:val="004E397D"/>
    <w:rsid w:val="004E3AC9"/>
    <w:rsid w:val="004E3B22"/>
    <w:rsid w:val="004E3C84"/>
    <w:rsid w:val="004E443A"/>
    <w:rsid w:val="004E4618"/>
    <w:rsid w:val="004E464B"/>
    <w:rsid w:val="004E4F97"/>
    <w:rsid w:val="004E5328"/>
    <w:rsid w:val="004E535B"/>
    <w:rsid w:val="004E5A65"/>
    <w:rsid w:val="004E5AA0"/>
    <w:rsid w:val="004E5AF4"/>
    <w:rsid w:val="004E5F82"/>
    <w:rsid w:val="004E6106"/>
    <w:rsid w:val="004E610F"/>
    <w:rsid w:val="004E68C6"/>
    <w:rsid w:val="004E68E4"/>
    <w:rsid w:val="004E6C3E"/>
    <w:rsid w:val="004E6D02"/>
    <w:rsid w:val="004E6FA6"/>
    <w:rsid w:val="004E702C"/>
    <w:rsid w:val="004E73EA"/>
    <w:rsid w:val="004E7478"/>
    <w:rsid w:val="004E7AC6"/>
    <w:rsid w:val="004E7DAD"/>
    <w:rsid w:val="004F00F7"/>
    <w:rsid w:val="004F090B"/>
    <w:rsid w:val="004F0E30"/>
    <w:rsid w:val="004F1886"/>
    <w:rsid w:val="004F2170"/>
    <w:rsid w:val="004F25EF"/>
    <w:rsid w:val="004F2A99"/>
    <w:rsid w:val="004F2EF6"/>
    <w:rsid w:val="004F32FF"/>
    <w:rsid w:val="004F33D3"/>
    <w:rsid w:val="004F3466"/>
    <w:rsid w:val="004F3721"/>
    <w:rsid w:val="004F37F0"/>
    <w:rsid w:val="004F3C68"/>
    <w:rsid w:val="004F3EB3"/>
    <w:rsid w:val="004F40FC"/>
    <w:rsid w:val="004F42E5"/>
    <w:rsid w:val="004F4485"/>
    <w:rsid w:val="004F466D"/>
    <w:rsid w:val="004F4823"/>
    <w:rsid w:val="004F48C8"/>
    <w:rsid w:val="004F5313"/>
    <w:rsid w:val="004F5847"/>
    <w:rsid w:val="004F5877"/>
    <w:rsid w:val="004F5E8E"/>
    <w:rsid w:val="004F6133"/>
    <w:rsid w:val="004F6728"/>
    <w:rsid w:val="004F6A32"/>
    <w:rsid w:val="004F6C53"/>
    <w:rsid w:val="004F6EA4"/>
    <w:rsid w:val="004F7190"/>
    <w:rsid w:val="004F7297"/>
    <w:rsid w:val="004F7EC3"/>
    <w:rsid w:val="004F7F14"/>
    <w:rsid w:val="004F7F80"/>
    <w:rsid w:val="004F7FCE"/>
    <w:rsid w:val="005003E9"/>
    <w:rsid w:val="00500B9D"/>
    <w:rsid w:val="0050118A"/>
    <w:rsid w:val="0050118B"/>
    <w:rsid w:val="0050119C"/>
    <w:rsid w:val="00501207"/>
    <w:rsid w:val="005013A3"/>
    <w:rsid w:val="005014F2"/>
    <w:rsid w:val="00501520"/>
    <w:rsid w:val="0050193B"/>
    <w:rsid w:val="00501BAD"/>
    <w:rsid w:val="00501C27"/>
    <w:rsid w:val="00501DC2"/>
    <w:rsid w:val="00502294"/>
    <w:rsid w:val="00502369"/>
    <w:rsid w:val="005025EB"/>
    <w:rsid w:val="005027B5"/>
    <w:rsid w:val="00502DF3"/>
    <w:rsid w:val="00502E7A"/>
    <w:rsid w:val="00502F14"/>
    <w:rsid w:val="005031A9"/>
    <w:rsid w:val="0050359C"/>
    <w:rsid w:val="0050365F"/>
    <w:rsid w:val="00503952"/>
    <w:rsid w:val="00504317"/>
    <w:rsid w:val="00504362"/>
    <w:rsid w:val="005043CB"/>
    <w:rsid w:val="00504614"/>
    <w:rsid w:val="00504781"/>
    <w:rsid w:val="00504961"/>
    <w:rsid w:val="00504C74"/>
    <w:rsid w:val="005050CA"/>
    <w:rsid w:val="00505158"/>
    <w:rsid w:val="005054A4"/>
    <w:rsid w:val="00505FEE"/>
    <w:rsid w:val="005062B8"/>
    <w:rsid w:val="005063B7"/>
    <w:rsid w:val="00506889"/>
    <w:rsid w:val="00506E1F"/>
    <w:rsid w:val="005073D1"/>
    <w:rsid w:val="005077E5"/>
    <w:rsid w:val="00507B4A"/>
    <w:rsid w:val="00507C0D"/>
    <w:rsid w:val="00507DDC"/>
    <w:rsid w:val="00510D67"/>
    <w:rsid w:val="00511263"/>
    <w:rsid w:val="00511746"/>
    <w:rsid w:val="005117EE"/>
    <w:rsid w:val="00511858"/>
    <w:rsid w:val="00511962"/>
    <w:rsid w:val="00511BA0"/>
    <w:rsid w:val="00511BBE"/>
    <w:rsid w:val="00511DDD"/>
    <w:rsid w:val="00511EA4"/>
    <w:rsid w:val="00511F0D"/>
    <w:rsid w:val="00511F3F"/>
    <w:rsid w:val="005121B2"/>
    <w:rsid w:val="00512A3B"/>
    <w:rsid w:val="00512C94"/>
    <w:rsid w:val="00512D31"/>
    <w:rsid w:val="00512DB8"/>
    <w:rsid w:val="00513080"/>
    <w:rsid w:val="00513421"/>
    <w:rsid w:val="00513542"/>
    <w:rsid w:val="0051371C"/>
    <w:rsid w:val="0051377B"/>
    <w:rsid w:val="00513E3B"/>
    <w:rsid w:val="0051412A"/>
    <w:rsid w:val="005141A0"/>
    <w:rsid w:val="005141BC"/>
    <w:rsid w:val="00514307"/>
    <w:rsid w:val="005143DA"/>
    <w:rsid w:val="0051479F"/>
    <w:rsid w:val="0051499B"/>
    <w:rsid w:val="005155AB"/>
    <w:rsid w:val="0051566C"/>
    <w:rsid w:val="00515F41"/>
    <w:rsid w:val="005162F9"/>
    <w:rsid w:val="00516314"/>
    <w:rsid w:val="005163F7"/>
    <w:rsid w:val="005164E0"/>
    <w:rsid w:val="00516608"/>
    <w:rsid w:val="00516744"/>
    <w:rsid w:val="0051697A"/>
    <w:rsid w:val="00516F44"/>
    <w:rsid w:val="0051714B"/>
    <w:rsid w:val="00517547"/>
    <w:rsid w:val="005176D0"/>
    <w:rsid w:val="00517A90"/>
    <w:rsid w:val="00517BAF"/>
    <w:rsid w:val="00517DD5"/>
    <w:rsid w:val="00517E12"/>
    <w:rsid w:val="005205C4"/>
    <w:rsid w:val="005206F2"/>
    <w:rsid w:val="0052093F"/>
    <w:rsid w:val="0052095E"/>
    <w:rsid w:val="00521115"/>
    <w:rsid w:val="0052142F"/>
    <w:rsid w:val="005218C0"/>
    <w:rsid w:val="00521B5F"/>
    <w:rsid w:val="00522025"/>
    <w:rsid w:val="005227FF"/>
    <w:rsid w:val="00522D3E"/>
    <w:rsid w:val="005232C5"/>
    <w:rsid w:val="00523349"/>
    <w:rsid w:val="0052380C"/>
    <w:rsid w:val="00523B6E"/>
    <w:rsid w:val="00523CE8"/>
    <w:rsid w:val="00523E04"/>
    <w:rsid w:val="00524EC2"/>
    <w:rsid w:val="005250E7"/>
    <w:rsid w:val="00525538"/>
    <w:rsid w:val="00525ACE"/>
    <w:rsid w:val="00525D3F"/>
    <w:rsid w:val="00525F05"/>
    <w:rsid w:val="00526078"/>
    <w:rsid w:val="00526242"/>
    <w:rsid w:val="005264A5"/>
    <w:rsid w:val="00526563"/>
    <w:rsid w:val="0052677B"/>
    <w:rsid w:val="00526910"/>
    <w:rsid w:val="00526B75"/>
    <w:rsid w:val="00526DA3"/>
    <w:rsid w:val="00526F7C"/>
    <w:rsid w:val="00527458"/>
    <w:rsid w:val="005300ED"/>
    <w:rsid w:val="00530132"/>
    <w:rsid w:val="0053014D"/>
    <w:rsid w:val="0053045B"/>
    <w:rsid w:val="00530730"/>
    <w:rsid w:val="0053080F"/>
    <w:rsid w:val="005308F8"/>
    <w:rsid w:val="00530C8B"/>
    <w:rsid w:val="00530F2C"/>
    <w:rsid w:val="00530FC9"/>
    <w:rsid w:val="00531E0B"/>
    <w:rsid w:val="00531ED5"/>
    <w:rsid w:val="00532519"/>
    <w:rsid w:val="00532A20"/>
    <w:rsid w:val="00532B62"/>
    <w:rsid w:val="00532E78"/>
    <w:rsid w:val="005339BA"/>
    <w:rsid w:val="0053438F"/>
    <w:rsid w:val="00534419"/>
    <w:rsid w:val="005347CE"/>
    <w:rsid w:val="00534922"/>
    <w:rsid w:val="005349F5"/>
    <w:rsid w:val="00534F18"/>
    <w:rsid w:val="00534FAC"/>
    <w:rsid w:val="00535508"/>
    <w:rsid w:val="00535579"/>
    <w:rsid w:val="0053559F"/>
    <w:rsid w:val="00535881"/>
    <w:rsid w:val="005359C6"/>
    <w:rsid w:val="00535C53"/>
    <w:rsid w:val="00536392"/>
    <w:rsid w:val="005363B5"/>
    <w:rsid w:val="005363C3"/>
    <w:rsid w:val="005364FF"/>
    <w:rsid w:val="0053654D"/>
    <w:rsid w:val="0053663F"/>
    <w:rsid w:val="00536730"/>
    <w:rsid w:val="00536F54"/>
    <w:rsid w:val="0053747D"/>
    <w:rsid w:val="0053758A"/>
    <w:rsid w:val="0054015D"/>
    <w:rsid w:val="00540485"/>
    <w:rsid w:val="0054055B"/>
    <w:rsid w:val="00540654"/>
    <w:rsid w:val="005407C3"/>
    <w:rsid w:val="00540875"/>
    <w:rsid w:val="00540B3E"/>
    <w:rsid w:val="00540B97"/>
    <w:rsid w:val="00540FEB"/>
    <w:rsid w:val="00541068"/>
    <w:rsid w:val="00541084"/>
    <w:rsid w:val="005419C1"/>
    <w:rsid w:val="00541FE1"/>
    <w:rsid w:val="005423AD"/>
    <w:rsid w:val="005424CD"/>
    <w:rsid w:val="00542DB1"/>
    <w:rsid w:val="005430F1"/>
    <w:rsid w:val="005438A7"/>
    <w:rsid w:val="00543905"/>
    <w:rsid w:val="005439F4"/>
    <w:rsid w:val="00544238"/>
    <w:rsid w:val="00544316"/>
    <w:rsid w:val="00544352"/>
    <w:rsid w:val="0054469C"/>
    <w:rsid w:val="00544876"/>
    <w:rsid w:val="00544905"/>
    <w:rsid w:val="00544BBF"/>
    <w:rsid w:val="00544CBD"/>
    <w:rsid w:val="00544F3B"/>
    <w:rsid w:val="005450E0"/>
    <w:rsid w:val="00545358"/>
    <w:rsid w:val="005454BC"/>
    <w:rsid w:val="00545714"/>
    <w:rsid w:val="00545923"/>
    <w:rsid w:val="00545C7E"/>
    <w:rsid w:val="00545CC1"/>
    <w:rsid w:val="00545DB9"/>
    <w:rsid w:val="0054652B"/>
    <w:rsid w:val="00546568"/>
    <w:rsid w:val="00546B59"/>
    <w:rsid w:val="00546DED"/>
    <w:rsid w:val="0054702F"/>
    <w:rsid w:val="0054709F"/>
    <w:rsid w:val="00547141"/>
    <w:rsid w:val="00547A9E"/>
    <w:rsid w:val="00547ACD"/>
    <w:rsid w:val="00547F29"/>
    <w:rsid w:val="005501C2"/>
    <w:rsid w:val="005501E3"/>
    <w:rsid w:val="0055068B"/>
    <w:rsid w:val="00550EF0"/>
    <w:rsid w:val="00550EFD"/>
    <w:rsid w:val="00550FB9"/>
    <w:rsid w:val="0055105F"/>
    <w:rsid w:val="00551083"/>
    <w:rsid w:val="00551711"/>
    <w:rsid w:val="005517FD"/>
    <w:rsid w:val="00551A09"/>
    <w:rsid w:val="00551A54"/>
    <w:rsid w:val="00551A97"/>
    <w:rsid w:val="00551C12"/>
    <w:rsid w:val="00551D9C"/>
    <w:rsid w:val="00552179"/>
    <w:rsid w:val="00552236"/>
    <w:rsid w:val="005522B4"/>
    <w:rsid w:val="005529CF"/>
    <w:rsid w:val="005529F1"/>
    <w:rsid w:val="00552B13"/>
    <w:rsid w:val="00553457"/>
    <w:rsid w:val="00553D61"/>
    <w:rsid w:val="00554AA2"/>
    <w:rsid w:val="00554D0E"/>
    <w:rsid w:val="00554ED7"/>
    <w:rsid w:val="00554F15"/>
    <w:rsid w:val="005551BD"/>
    <w:rsid w:val="0055524A"/>
    <w:rsid w:val="0055548D"/>
    <w:rsid w:val="005559CE"/>
    <w:rsid w:val="0055659E"/>
    <w:rsid w:val="00556C42"/>
    <w:rsid w:val="005571E0"/>
    <w:rsid w:val="005575A7"/>
    <w:rsid w:val="00557905"/>
    <w:rsid w:val="00560B12"/>
    <w:rsid w:val="00560C0F"/>
    <w:rsid w:val="00560EFA"/>
    <w:rsid w:val="00561043"/>
    <w:rsid w:val="0056114C"/>
    <w:rsid w:val="005613BA"/>
    <w:rsid w:val="00561CAD"/>
    <w:rsid w:val="00562075"/>
    <w:rsid w:val="0056228B"/>
    <w:rsid w:val="00562324"/>
    <w:rsid w:val="0056262D"/>
    <w:rsid w:val="00562D34"/>
    <w:rsid w:val="00563185"/>
    <w:rsid w:val="00563318"/>
    <w:rsid w:val="005636A3"/>
    <w:rsid w:val="0056389F"/>
    <w:rsid w:val="00563927"/>
    <w:rsid w:val="00564008"/>
    <w:rsid w:val="00564361"/>
    <w:rsid w:val="00564497"/>
    <w:rsid w:val="005649EE"/>
    <w:rsid w:val="00564A89"/>
    <w:rsid w:val="00564E86"/>
    <w:rsid w:val="00564FB3"/>
    <w:rsid w:val="005650CB"/>
    <w:rsid w:val="005657A8"/>
    <w:rsid w:val="0056599E"/>
    <w:rsid w:val="00565CB1"/>
    <w:rsid w:val="00565E35"/>
    <w:rsid w:val="005664DB"/>
    <w:rsid w:val="0056680D"/>
    <w:rsid w:val="00566B8E"/>
    <w:rsid w:val="00566C4F"/>
    <w:rsid w:val="00566E34"/>
    <w:rsid w:val="00566E90"/>
    <w:rsid w:val="00567240"/>
    <w:rsid w:val="005672A8"/>
    <w:rsid w:val="005676D4"/>
    <w:rsid w:val="005676FC"/>
    <w:rsid w:val="005679E0"/>
    <w:rsid w:val="0057021B"/>
    <w:rsid w:val="0057036D"/>
    <w:rsid w:val="00570426"/>
    <w:rsid w:val="0057043A"/>
    <w:rsid w:val="0057073E"/>
    <w:rsid w:val="00570B08"/>
    <w:rsid w:val="00570D74"/>
    <w:rsid w:val="0057112D"/>
    <w:rsid w:val="00571FF9"/>
    <w:rsid w:val="00572707"/>
    <w:rsid w:val="00572CE7"/>
    <w:rsid w:val="00572DCD"/>
    <w:rsid w:val="00572F91"/>
    <w:rsid w:val="0057317A"/>
    <w:rsid w:val="00573416"/>
    <w:rsid w:val="00573566"/>
    <w:rsid w:val="00573652"/>
    <w:rsid w:val="005739CB"/>
    <w:rsid w:val="00573B02"/>
    <w:rsid w:val="00573C24"/>
    <w:rsid w:val="00573CE8"/>
    <w:rsid w:val="005741EA"/>
    <w:rsid w:val="00574532"/>
    <w:rsid w:val="005746D8"/>
    <w:rsid w:val="005749CA"/>
    <w:rsid w:val="0057506B"/>
    <w:rsid w:val="005751EB"/>
    <w:rsid w:val="00575590"/>
    <w:rsid w:val="00575C7A"/>
    <w:rsid w:val="00575E69"/>
    <w:rsid w:val="00576183"/>
    <w:rsid w:val="005761C0"/>
    <w:rsid w:val="005763EB"/>
    <w:rsid w:val="0057659A"/>
    <w:rsid w:val="00576E3B"/>
    <w:rsid w:val="00576FD5"/>
    <w:rsid w:val="005770C1"/>
    <w:rsid w:val="00577473"/>
    <w:rsid w:val="00577842"/>
    <w:rsid w:val="00577B98"/>
    <w:rsid w:val="00577BCB"/>
    <w:rsid w:val="00577DB7"/>
    <w:rsid w:val="00580334"/>
    <w:rsid w:val="00580352"/>
    <w:rsid w:val="00580A0E"/>
    <w:rsid w:val="00580B20"/>
    <w:rsid w:val="00580CB3"/>
    <w:rsid w:val="00580CF1"/>
    <w:rsid w:val="00580D51"/>
    <w:rsid w:val="00580E8F"/>
    <w:rsid w:val="00580F8B"/>
    <w:rsid w:val="005811CC"/>
    <w:rsid w:val="0058122B"/>
    <w:rsid w:val="005812DA"/>
    <w:rsid w:val="00581323"/>
    <w:rsid w:val="00581407"/>
    <w:rsid w:val="00581BF7"/>
    <w:rsid w:val="00581FD7"/>
    <w:rsid w:val="005820D0"/>
    <w:rsid w:val="00582450"/>
    <w:rsid w:val="00582607"/>
    <w:rsid w:val="005826B5"/>
    <w:rsid w:val="00582E70"/>
    <w:rsid w:val="005835F9"/>
    <w:rsid w:val="005835FB"/>
    <w:rsid w:val="005838AB"/>
    <w:rsid w:val="00583A45"/>
    <w:rsid w:val="00583F5B"/>
    <w:rsid w:val="00584535"/>
    <w:rsid w:val="00584906"/>
    <w:rsid w:val="00584AE9"/>
    <w:rsid w:val="00585309"/>
    <w:rsid w:val="00585509"/>
    <w:rsid w:val="0058569F"/>
    <w:rsid w:val="0058593E"/>
    <w:rsid w:val="00585AE1"/>
    <w:rsid w:val="00586092"/>
    <w:rsid w:val="005861A7"/>
    <w:rsid w:val="00586208"/>
    <w:rsid w:val="0058620F"/>
    <w:rsid w:val="0058624B"/>
    <w:rsid w:val="0058650F"/>
    <w:rsid w:val="00586536"/>
    <w:rsid w:val="00586844"/>
    <w:rsid w:val="00586C81"/>
    <w:rsid w:val="00586E65"/>
    <w:rsid w:val="00587251"/>
    <w:rsid w:val="0058737D"/>
    <w:rsid w:val="00587528"/>
    <w:rsid w:val="00587533"/>
    <w:rsid w:val="0058766F"/>
    <w:rsid w:val="005877E3"/>
    <w:rsid w:val="00587F97"/>
    <w:rsid w:val="0059001A"/>
    <w:rsid w:val="0059011B"/>
    <w:rsid w:val="00590903"/>
    <w:rsid w:val="00590ADB"/>
    <w:rsid w:val="00590D91"/>
    <w:rsid w:val="00590EF0"/>
    <w:rsid w:val="00591159"/>
    <w:rsid w:val="005915A5"/>
    <w:rsid w:val="00591DEA"/>
    <w:rsid w:val="00591F09"/>
    <w:rsid w:val="0059232E"/>
    <w:rsid w:val="00592736"/>
    <w:rsid w:val="00592AC6"/>
    <w:rsid w:val="00592BB2"/>
    <w:rsid w:val="00592DFA"/>
    <w:rsid w:val="00593199"/>
    <w:rsid w:val="0059320F"/>
    <w:rsid w:val="0059322C"/>
    <w:rsid w:val="005934EC"/>
    <w:rsid w:val="00593667"/>
    <w:rsid w:val="005936E4"/>
    <w:rsid w:val="005938E6"/>
    <w:rsid w:val="00594990"/>
    <w:rsid w:val="00594B9A"/>
    <w:rsid w:val="00594C76"/>
    <w:rsid w:val="00594C86"/>
    <w:rsid w:val="00594CE3"/>
    <w:rsid w:val="00594D31"/>
    <w:rsid w:val="005950FF"/>
    <w:rsid w:val="005952A5"/>
    <w:rsid w:val="005952A6"/>
    <w:rsid w:val="005958D4"/>
    <w:rsid w:val="00595903"/>
    <w:rsid w:val="00595B32"/>
    <w:rsid w:val="00595C05"/>
    <w:rsid w:val="00595C6B"/>
    <w:rsid w:val="00595FFE"/>
    <w:rsid w:val="005960BA"/>
    <w:rsid w:val="00596C8D"/>
    <w:rsid w:val="00596FEF"/>
    <w:rsid w:val="0059702D"/>
    <w:rsid w:val="00597272"/>
    <w:rsid w:val="005973D1"/>
    <w:rsid w:val="0059774B"/>
    <w:rsid w:val="00597F1E"/>
    <w:rsid w:val="00597FC4"/>
    <w:rsid w:val="005A0419"/>
    <w:rsid w:val="005A070B"/>
    <w:rsid w:val="005A0945"/>
    <w:rsid w:val="005A0AA1"/>
    <w:rsid w:val="005A1072"/>
    <w:rsid w:val="005A160A"/>
    <w:rsid w:val="005A16EB"/>
    <w:rsid w:val="005A19CE"/>
    <w:rsid w:val="005A24ED"/>
    <w:rsid w:val="005A26E1"/>
    <w:rsid w:val="005A2825"/>
    <w:rsid w:val="005A286D"/>
    <w:rsid w:val="005A2A29"/>
    <w:rsid w:val="005A2AD2"/>
    <w:rsid w:val="005A2B30"/>
    <w:rsid w:val="005A2CFD"/>
    <w:rsid w:val="005A2DE5"/>
    <w:rsid w:val="005A310B"/>
    <w:rsid w:val="005A3256"/>
    <w:rsid w:val="005A33B8"/>
    <w:rsid w:val="005A3619"/>
    <w:rsid w:val="005A3AD7"/>
    <w:rsid w:val="005A3B93"/>
    <w:rsid w:val="005A3C1C"/>
    <w:rsid w:val="005A3F84"/>
    <w:rsid w:val="005A4393"/>
    <w:rsid w:val="005A462E"/>
    <w:rsid w:val="005A4692"/>
    <w:rsid w:val="005A4B5F"/>
    <w:rsid w:val="005A4C06"/>
    <w:rsid w:val="005A4D7D"/>
    <w:rsid w:val="005A50CD"/>
    <w:rsid w:val="005A5F53"/>
    <w:rsid w:val="005A61C8"/>
    <w:rsid w:val="005A62C6"/>
    <w:rsid w:val="005A6AF2"/>
    <w:rsid w:val="005A733A"/>
    <w:rsid w:val="005A7357"/>
    <w:rsid w:val="005A73AF"/>
    <w:rsid w:val="005A7552"/>
    <w:rsid w:val="005A775F"/>
    <w:rsid w:val="005A7E65"/>
    <w:rsid w:val="005B026E"/>
    <w:rsid w:val="005B0688"/>
    <w:rsid w:val="005B08C7"/>
    <w:rsid w:val="005B0B56"/>
    <w:rsid w:val="005B0C57"/>
    <w:rsid w:val="005B18DD"/>
    <w:rsid w:val="005B1A0D"/>
    <w:rsid w:val="005B1A7E"/>
    <w:rsid w:val="005B1AB5"/>
    <w:rsid w:val="005B1BA6"/>
    <w:rsid w:val="005B1C01"/>
    <w:rsid w:val="005B1D55"/>
    <w:rsid w:val="005B20BA"/>
    <w:rsid w:val="005B2D9D"/>
    <w:rsid w:val="005B3650"/>
    <w:rsid w:val="005B3C30"/>
    <w:rsid w:val="005B3E92"/>
    <w:rsid w:val="005B411B"/>
    <w:rsid w:val="005B42BC"/>
    <w:rsid w:val="005B435F"/>
    <w:rsid w:val="005B4439"/>
    <w:rsid w:val="005B476E"/>
    <w:rsid w:val="005B4AD9"/>
    <w:rsid w:val="005B4B8D"/>
    <w:rsid w:val="005B4D8C"/>
    <w:rsid w:val="005B4DD8"/>
    <w:rsid w:val="005B4EC0"/>
    <w:rsid w:val="005B4ED5"/>
    <w:rsid w:val="005B4F0D"/>
    <w:rsid w:val="005B5027"/>
    <w:rsid w:val="005B56DD"/>
    <w:rsid w:val="005B57E5"/>
    <w:rsid w:val="005B5879"/>
    <w:rsid w:val="005B5B8A"/>
    <w:rsid w:val="005B5BBE"/>
    <w:rsid w:val="005B5EC4"/>
    <w:rsid w:val="005B634C"/>
    <w:rsid w:val="005B67C8"/>
    <w:rsid w:val="005B6910"/>
    <w:rsid w:val="005B6EE7"/>
    <w:rsid w:val="005B7081"/>
    <w:rsid w:val="005B7204"/>
    <w:rsid w:val="005B7306"/>
    <w:rsid w:val="005B7401"/>
    <w:rsid w:val="005B749D"/>
    <w:rsid w:val="005B7523"/>
    <w:rsid w:val="005B7751"/>
    <w:rsid w:val="005B775A"/>
    <w:rsid w:val="005B782B"/>
    <w:rsid w:val="005B78AB"/>
    <w:rsid w:val="005B794D"/>
    <w:rsid w:val="005B7A83"/>
    <w:rsid w:val="005B7AD5"/>
    <w:rsid w:val="005B7CA1"/>
    <w:rsid w:val="005C0280"/>
    <w:rsid w:val="005C0495"/>
    <w:rsid w:val="005C066F"/>
    <w:rsid w:val="005C0774"/>
    <w:rsid w:val="005C0C8D"/>
    <w:rsid w:val="005C0F40"/>
    <w:rsid w:val="005C13A2"/>
    <w:rsid w:val="005C2251"/>
    <w:rsid w:val="005C299F"/>
    <w:rsid w:val="005C2AED"/>
    <w:rsid w:val="005C2B07"/>
    <w:rsid w:val="005C3182"/>
    <w:rsid w:val="005C322D"/>
    <w:rsid w:val="005C3566"/>
    <w:rsid w:val="005C357B"/>
    <w:rsid w:val="005C458B"/>
    <w:rsid w:val="005C4856"/>
    <w:rsid w:val="005C4A2F"/>
    <w:rsid w:val="005C4E31"/>
    <w:rsid w:val="005C51A8"/>
    <w:rsid w:val="005C5238"/>
    <w:rsid w:val="005C52DA"/>
    <w:rsid w:val="005C5527"/>
    <w:rsid w:val="005C5581"/>
    <w:rsid w:val="005C575A"/>
    <w:rsid w:val="005C590F"/>
    <w:rsid w:val="005C59BE"/>
    <w:rsid w:val="005C5B83"/>
    <w:rsid w:val="005C5EBC"/>
    <w:rsid w:val="005C5F80"/>
    <w:rsid w:val="005C6027"/>
    <w:rsid w:val="005C60EF"/>
    <w:rsid w:val="005C63BA"/>
    <w:rsid w:val="005C6553"/>
    <w:rsid w:val="005C6725"/>
    <w:rsid w:val="005C69A7"/>
    <w:rsid w:val="005C6A11"/>
    <w:rsid w:val="005C6A23"/>
    <w:rsid w:val="005C6AC5"/>
    <w:rsid w:val="005C72D3"/>
    <w:rsid w:val="005C78B1"/>
    <w:rsid w:val="005C7EAD"/>
    <w:rsid w:val="005D06F6"/>
    <w:rsid w:val="005D087E"/>
    <w:rsid w:val="005D0C61"/>
    <w:rsid w:val="005D0D80"/>
    <w:rsid w:val="005D1199"/>
    <w:rsid w:val="005D1930"/>
    <w:rsid w:val="005D1C80"/>
    <w:rsid w:val="005D1D18"/>
    <w:rsid w:val="005D1F38"/>
    <w:rsid w:val="005D2186"/>
    <w:rsid w:val="005D281E"/>
    <w:rsid w:val="005D296B"/>
    <w:rsid w:val="005D2B28"/>
    <w:rsid w:val="005D30F0"/>
    <w:rsid w:val="005D31E0"/>
    <w:rsid w:val="005D34AB"/>
    <w:rsid w:val="005D3718"/>
    <w:rsid w:val="005D3751"/>
    <w:rsid w:val="005D389E"/>
    <w:rsid w:val="005D3BB4"/>
    <w:rsid w:val="005D401E"/>
    <w:rsid w:val="005D4256"/>
    <w:rsid w:val="005D4491"/>
    <w:rsid w:val="005D44C6"/>
    <w:rsid w:val="005D45CF"/>
    <w:rsid w:val="005D556A"/>
    <w:rsid w:val="005D58A8"/>
    <w:rsid w:val="005D593E"/>
    <w:rsid w:val="005D5F3A"/>
    <w:rsid w:val="005D6161"/>
    <w:rsid w:val="005D6C89"/>
    <w:rsid w:val="005D73BF"/>
    <w:rsid w:val="005D7D4E"/>
    <w:rsid w:val="005E0531"/>
    <w:rsid w:val="005E0594"/>
    <w:rsid w:val="005E06CE"/>
    <w:rsid w:val="005E1323"/>
    <w:rsid w:val="005E1429"/>
    <w:rsid w:val="005E15AF"/>
    <w:rsid w:val="005E15EE"/>
    <w:rsid w:val="005E18DE"/>
    <w:rsid w:val="005E1C1D"/>
    <w:rsid w:val="005E1E28"/>
    <w:rsid w:val="005E1F7C"/>
    <w:rsid w:val="005E214C"/>
    <w:rsid w:val="005E23D5"/>
    <w:rsid w:val="005E24E4"/>
    <w:rsid w:val="005E26E5"/>
    <w:rsid w:val="005E27BC"/>
    <w:rsid w:val="005E28AE"/>
    <w:rsid w:val="005E2958"/>
    <w:rsid w:val="005E2CA9"/>
    <w:rsid w:val="005E2EEA"/>
    <w:rsid w:val="005E33E7"/>
    <w:rsid w:val="005E34E0"/>
    <w:rsid w:val="005E3537"/>
    <w:rsid w:val="005E3617"/>
    <w:rsid w:val="005E3920"/>
    <w:rsid w:val="005E3FA5"/>
    <w:rsid w:val="005E43A4"/>
    <w:rsid w:val="005E43F2"/>
    <w:rsid w:val="005E4622"/>
    <w:rsid w:val="005E4704"/>
    <w:rsid w:val="005E48E1"/>
    <w:rsid w:val="005E48EE"/>
    <w:rsid w:val="005E592A"/>
    <w:rsid w:val="005E5A07"/>
    <w:rsid w:val="005E602E"/>
    <w:rsid w:val="005E66D4"/>
    <w:rsid w:val="005E67AF"/>
    <w:rsid w:val="005E69FD"/>
    <w:rsid w:val="005E6BCB"/>
    <w:rsid w:val="005E6D9F"/>
    <w:rsid w:val="005E6DA8"/>
    <w:rsid w:val="005E6F51"/>
    <w:rsid w:val="005E7326"/>
    <w:rsid w:val="005E7394"/>
    <w:rsid w:val="005E75C9"/>
    <w:rsid w:val="005E7687"/>
    <w:rsid w:val="005F024C"/>
    <w:rsid w:val="005F043B"/>
    <w:rsid w:val="005F0570"/>
    <w:rsid w:val="005F08B0"/>
    <w:rsid w:val="005F0B31"/>
    <w:rsid w:val="005F0C9C"/>
    <w:rsid w:val="005F0E8A"/>
    <w:rsid w:val="005F1284"/>
    <w:rsid w:val="005F1287"/>
    <w:rsid w:val="005F13BC"/>
    <w:rsid w:val="005F14A2"/>
    <w:rsid w:val="005F15B6"/>
    <w:rsid w:val="005F188F"/>
    <w:rsid w:val="005F1D21"/>
    <w:rsid w:val="005F1E1E"/>
    <w:rsid w:val="005F2930"/>
    <w:rsid w:val="005F2EBE"/>
    <w:rsid w:val="005F32F4"/>
    <w:rsid w:val="005F348D"/>
    <w:rsid w:val="005F369B"/>
    <w:rsid w:val="005F3848"/>
    <w:rsid w:val="005F3979"/>
    <w:rsid w:val="005F3983"/>
    <w:rsid w:val="005F3B92"/>
    <w:rsid w:val="005F3BB3"/>
    <w:rsid w:val="005F3C65"/>
    <w:rsid w:val="005F4085"/>
    <w:rsid w:val="005F40C0"/>
    <w:rsid w:val="005F4579"/>
    <w:rsid w:val="005F4991"/>
    <w:rsid w:val="005F49B6"/>
    <w:rsid w:val="005F4CF3"/>
    <w:rsid w:val="005F587D"/>
    <w:rsid w:val="005F5B4E"/>
    <w:rsid w:val="005F5E87"/>
    <w:rsid w:val="005F63DE"/>
    <w:rsid w:val="005F64F4"/>
    <w:rsid w:val="005F650C"/>
    <w:rsid w:val="005F655C"/>
    <w:rsid w:val="005F6607"/>
    <w:rsid w:val="005F6F59"/>
    <w:rsid w:val="005F7099"/>
    <w:rsid w:val="005F7178"/>
    <w:rsid w:val="005F74F8"/>
    <w:rsid w:val="005F7986"/>
    <w:rsid w:val="005F7B91"/>
    <w:rsid w:val="005F7E5C"/>
    <w:rsid w:val="00600229"/>
    <w:rsid w:val="00600294"/>
    <w:rsid w:val="00600614"/>
    <w:rsid w:val="00600ADB"/>
    <w:rsid w:val="00600F1A"/>
    <w:rsid w:val="0060109F"/>
    <w:rsid w:val="0060196E"/>
    <w:rsid w:val="00601A54"/>
    <w:rsid w:val="00601E89"/>
    <w:rsid w:val="0060224C"/>
    <w:rsid w:val="0060233D"/>
    <w:rsid w:val="00602389"/>
    <w:rsid w:val="00602694"/>
    <w:rsid w:val="00602AD8"/>
    <w:rsid w:val="00602E95"/>
    <w:rsid w:val="0060305A"/>
    <w:rsid w:val="006033EE"/>
    <w:rsid w:val="00603888"/>
    <w:rsid w:val="00603E6D"/>
    <w:rsid w:val="006040AD"/>
    <w:rsid w:val="00604476"/>
    <w:rsid w:val="00604EEE"/>
    <w:rsid w:val="00605099"/>
    <w:rsid w:val="0060535D"/>
    <w:rsid w:val="00605363"/>
    <w:rsid w:val="006054C5"/>
    <w:rsid w:val="006055CC"/>
    <w:rsid w:val="006056C3"/>
    <w:rsid w:val="0060578C"/>
    <w:rsid w:val="0060594A"/>
    <w:rsid w:val="0060623A"/>
    <w:rsid w:val="00606288"/>
    <w:rsid w:val="00606291"/>
    <w:rsid w:val="00607078"/>
    <w:rsid w:val="00607735"/>
    <w:rsid w:val="00607805"/>
    <w:rsid w:val="00607A35"/>
    <w:rsid w:val="00607FD6"/>
    <w:rsid w:val="006102CA"/>
    <w:rsid w:val="006102E6"/>
    <w:rsid w:val="00610372"/>
    <w:rsid w:val="006103A6"/>
    <w:rsid w:val="006103EE"/>
    <w:rsid w:val="0061057E"/>
    <w:rsid w:val="00610582"/>
    <w:rsid w:val="00610780"/>
    <w:rsid w:val="00610F33"/>
    <w:rsid w:val="00611018"/>
    <w:rsid w:val="006114DE"/>
    <w:rsid w:val="00611BF3"/>
    <w:rsid w:val="00611DCD"/>
    <w:rsid w:val="00612167"/>
    <w:rsid w:val="0061275A"/>
    <w:rsid w:val="006128E7"/>
    <w:rsid w:val="006128E8"/>
    <w:rsid w:val="00612D03"/>
    <w:rsid w:val="00612D58"/>
    <w:rsid w:val="00613518"/>
    <w:rsid w:val="00613DDC"/>
    <w:rsid w:val="00613E03"/>
    <w:rsid w:val="00613ECF"/>
    <w:rsid w:val="00613F38"/>
    <w:rsid w:val="006143D5"/>
    <w:rsid w:val="00614488"/>
    <w:rsid w:val="006148CA"/>
    <w:rsid w:val="00614ABE"/>
    <w:rsid w:val="00614EF5"/>
    <w:rsid w:val="0061534A"/>
    <w:rsid w:val="006154E8"/>
    <w:rsid w:val="00615906"/>
    <w:rsid w:val="00615ACA"/>
    <w:rsid w:val="00615B42"/>
    <w:rsid w:val="00616341"/>
    <w:rsid w:val="006169FE"/>
    <w:rsid w:val="00616A4D"/>
    <w:rsid w:val="00616A87"/>
    <w:rsid w:val="00616CDD"/>
    <w:rsid w:val="00617360"/>
    <w:rsid w:val="006177E0"/>
    <w:rsid w:val="00617DBB"/>
    <w:rsid w:val="00617F52"/>
    <w:rsid w:val="00620213"/>
    <w:rsid w:val="0062058A"/>
    <w:rsid w:val="00620A8B"/>
    <w:rsid w:val="0062115B"/>
    <w:rsid w:val="006214D2"/>
    <w:rsid w:val="00621773"/>
    <w:rsid w:val="00621FFC"/>
    <w:rsid w:val="0062205E"/>
    <w:rsid w:val="00622306"/>
    <w:rsid w:val="006224AB"/>
    <w:rsid w:val="006224B6"/>
    <w:rsid w:val="0062256D"/>
    <w:rsid w:val="0062290C"/>
    <w:rsid w:val="00622B0F"/>
    <w:rsid w:val="00623180"/>
    <w:rsid w:val="006231EA"/>
    <w:rsid w:val="00623374"/>
    <w:rsid w:val="00623873"/>
    <w:rsid w:val="006238D0"/>
    <w:rsid w:val="00623CC7"/>
    <w:rsid w:val="00623F41"/>
    <w:rsid w:val="006243C0"/>
    <w:rsid w:val="006244DE"/>
    <w:rsid w:val="00624715"/>
    <w:rsid w:val="00624729"/>
    <w:rsid w:val="00624755"/>
    <w:rsid w:val="0062485A"/>
    <w:rsid w:val="00624DA1"/>
    <w:rsid w:val="00624E67"/>
    <w:rsid w:val="006257AF"/>
    <w:rsid w:val="00625BC4"/>
    <w:rsid w:val="00626995"/>
    <w:rsid w:val="00626DC0"/>
    <w:rsid w:val="00627330"/>
    <w:rsid w:val="00627708"/>
    <w:rsid w:val="00627CD5"/>
    <w:rsid w:val="00627E31"/>
    <w:rsid w:val="006307C0"/>
    <w:rsid w:val="00630A77"/>
    <w:rsid w:val="00630AFA"/>
    <w:rsid w:val="00630E0F"/>
    <w:rsid w:val="006317AB"/>
    <w:rsid w:val="00631B2C"/>
    <w:rsid w:val="00631EBC"/>
    <w:rsid w:val="006320A2"/>
    <w:rsid w:val="0063214C"/>
    <w:rsid w:val="00632279"/>
    <w:rsid w:val="00632715"/>
    <w:rsid w:val="00632918"/>
    <w:rsid w:val="00632C73"/>
    <w:rsid w:val="00632C85"/>
    <w:rsid w:val="00632EDE"/>
    <w:rsid w:val="00633284"/>
    <w:rsid w:val="00633932"/>
    <w:rsid w:val="00633BD5"/>
    <w:rsid w:val="006344F6"/>
    <w:rsid w:val="00634644"/>
    <w:rsid w:val="00634FB6"/>
    <w:rsid w:val="0063562C"/>
    <w:rsid w:val="006357E7"/>
    <w:rsid w:val="00635B50"/>
    <w:rsid w:val="0063665E"/>
    <w:rsid w:val="006366F0"/>
    <w:rsid w:val="00636BDD"/>
    <w:rsid w:val="00636F12"/>
    <w:rsid w:val="00636FE5"/>
    <w:rsid w:val="0063704F"/>
    <w:rsid w:val="0063710D"/>
    <w:rsid w:val="00637330"/>
    <w:rsid w:val="00637348"/>
    <w:rsid w:val="00637523"/>
    <w:rsid w:val="006377C9"/>
    <w:rsid w:val="006400DD"/>
    <w:rsid w:val="0064019E"/>
    <w:rsid w:val="0064029E"/>
    <w:rsid w:val="006403B7"/>
    <w:rsid w:val="006407A8"/>
    <w:rsid w:val="006414B1"/>
    <w:rsid w:val="0064169E"/>
    <w:rsid w:val="0064183C"/>
    <w:rsid w:val="00641897"/>
    <w:rsid w:val="00641B28"/>
    <w:rsid w:val="00642071"/>
    <w:rsid w:val="00642514"/>
    <w:rsid w:val="00642E60"/>
    <w:rsid w:val="00643006"/>
    <w:rsid w:val="00643163"/>
    <w:rsid w:val="006431EC"/>
    <w:rsid w:val="00643467"/>
    <w:rsid w:val="00643580"/>
    <w:rsid w:val="00643764"/>
    <w:rsid w:val="0064383B"/>
    <w:rsid w:val="00643D74"/>
    <w:rsid w:val="00643F76"/>
    <w:rsid w:val="0064462B"/>
    <w:rsid w:val="00644895"/>
    <w:rsid w:val="006448A9"/>
    <w:rsid w:val="00644A5F"/>
    <w:rsid w:val="00644E07"/>
    <w:rsid w:val="006452F1"/>
    <w:rsid w:val="006455E2"/>
    <w:rsid w:val="006456D5"/>
    <w:rsid w:val="006458F5"/>
    <w:rsid w:val="00645A3D"/>
    <w:rsid w:val="006463BE"/>
    <w:rsid w:val="006463D7"/>
    <w:rsid w:val="00646403"/>
    <w:rsid w:val="0064669B"/>
    <w:rsid w:val="00646A0C"/>
    <w:rsid w:val="00646EED"/>
    <w:rsid w:val="006470FE"/>
    <w:rsid w:val="006471B7"/>
    <w:rsid w:val="00647232"/>
    <w:rsid w:val="006473E0"/>
    <w:rsid w:val="006479A9"/>
    <w:rsid w:val="006479B0"/>
    <w:rsid w:val="006479E0"/>
    <w:rsid w:val="00647CA2"/>
    <w:rsid w:val="00650283"/>
    <w:rsid w:val="00650B9C"/>
    <w:rsid w:val="00650BDB"/>
    <w:rsid w:val="00650CDD"/>
    <w:rsid w:val="00650CF4"/>
    <w:rsid w:val="00650EBB"/>
    <w:rsid w:val="00651739"/>
    <w:rsid w:val="00651C66"/>
    <w:rsid w:val="00651E07"/>
    <w:rsid w:val="00652599"/>
    <w:rsid w:val="00652C7F"/>
    <w:rsid w:val="00652E8E"/>
    <w:rsid w:val="00652EE5"/>
    <w:rsid w:val="0065302E"/>
    <w:rsid w:val="006536C3"/>
    <w:rsid w:val="00653AA7"/>
    <w:rsid w:val="00654DDC"/>
    <w:rsid w:val="0065522E"/>
    <w:rsid w:val="006554AE"/>
    <w:rsid w:val="00655E28"/>
    <w:rsid w:val="006563DB"/>
    <w:rsid w:val="0065652D"/>
    <w:rsid w:val="00656D04"/>
    <w:rsid w:val="00656E22"/>
    <w:rsid w:val="00656E60"/>
    <w:rsid w:val="0065700A"/>
    <w:rsid w:val="0065704A"/>
    <w:rsid w:val="006570C6"/>
    <w:rsid w:val="006571B2"/>
    <w:rsid w:val="006571DE"/>
    <w:rsid w:val="006578BD"/>
    <w:rsid w:val="00657917"/>
    <w:rsid w:val="00657CDB"/>
    <w:rsid w:val="0066011A"/>
    <w:rsid w:val="0066084C"/>
    <w:rsid w:val="00660B4D"/>
    <w:rsid w:val="006617D9"/>
    <w:rsid w:val="00661B82"/>
    <w:rsid w:val="00661E4C"/>
    <w:rsid w:val="00662287"/>
    <w:rsid w:val="00662B67"/>
    <w:rsid w:val="00662B84"/>
    <w:rsid w:val="00663273"/>
    <w:rsid w:val="00663856"/>
    <w:rsid w:val="00663FD4"/>
    <w:rsid w:val="00664416"/>
    <w:rsid w:val="0066483C"/>
    <w:rsid w:val="0066499C"/>
    <w:rsid w:val="00664C12"/>
    <w:rsid w:val="00664C2A"/>
    <w:rsid w:val="0066518F"/>
    <w:rsid w:val="00665200"/>
    <w:rsid w:val="00665A9C"/>
    <w:rsid w:val="00665AA9"/>
    <w:rsid w:val="00665C7B"/>
    <w:rsid w:val="00665FF6"/>
    <w:rsid w:val="006667CB"/>
    <w:rsid w:val="006668FF"/>
    <w:rsid w:val="00666B3E"/>
    <w:rsid w:val="00666D55"/>
    <w:rsid w:val="00667A0B"/>
    <w:rsid w:val="00667D50"/>
    <w:rsid w:val="00667F04"/>
    <w:rsid w:val="00667F7A"/>
    <w:rsid w:val="0067042F"/>
    <w:rsid w:val="0067045E"/>
    <w:rsid w:val="00670AC2"/>
    <w:rsid w:val="006712AA"/>
    <w:rsid w:val="006712E2"/>
    <w:rsid w:val="0067152C"/>
    <w:rsid w:val="006717FA"/>
    <w:rsid w:val="00671A5B"/>
    <w:rsid w:val="00671B7D"/>
    <w:rsid w:val="00671C47"/>
    <w:rsid w:val="00671F41"/>
    <w:rsid w:val="00671F71"/>
    <w:rsid w:val="006723DE"/>
    <w:rsid w:val="006724EB"/>
    <w:rsid w:val="006725C3"/>
    <w:rsid w:val="00672669"/>
    <w:rsid w:val="006727A5"/>
    <w:rsid w:val="00672E8A"/>
    <w:rsid w:val="00673339"/>
    <w:rsid w:val="00673500"/>
    <w:rsid w:val="0067357F"/>
    <w:rsid w:val="006739E1"/>
    <w:rsid w:val="00673A34"/>
    <w:rsid w:val="00673ADB"/>
    <w:rsid w:val="00673B2F"/>
    <w:rsid w:val="00673E9F"/>
    <w:rsid w:val="0067425C"/>
    <w:rsid w:val="00674545"/>
    <w:rsid w:val="00674780"/>
    <w:rsid w:val="0067487E"/>
    <w:rsid w:val="00674967"/>
    <w:rsid w:val="00674C87"/>
    <w:rsid w:val="00674D2E"/>
    <w:rsid w:val="00674DA6"/>
    <w:rsid w:val="006750C4"/>
    <w:rsid w:val="00675618"/>
    <w:rsid w:val="0067573B"/>
    <w:rsid w:val="006758D6"/>
    <w:rsid w:val="00675A45"/>
    <w:rsid w:val="00675EF6"/>
    <w:rsid w:val="006760AD"/>
    <w:rsid w:val="0067627A"/>
    <w:rsid w:val="00676284"/>
    <w:rsid w:val="006762A7"/>
    <w:rsid w:val="006769F2"/>
    <w:rsid w:val="006773D8"/>
    <w:rsid w:val="006773E9"/>
    <w:rsid w:val="00677696"/>
    <w:rsid w:val="00677937"/>
    <w:rsid w:val="00677EA0"/>
    <w:rsid w:val="006803A1"/>
    <w:rsid w:val="006803DF"/>
    <w:rsid w:val="0068055F"/>
    <w:rsid w:val="006806EE"/>
    <w:rsid w:val="0068077C"/>
    <w:rsid w:val="00680F44"/>
    <w:rsid w:val="006810AA"/>
    <w:rsid w:val="00681129"/>
    <w:rsid w:val="006819C6"/>
    <w:rsid w:val="0068207C"/>
    <w:rsid w:val="00682116"/>
    <w:rsid w:val="0068214C"/>
    <w:rsid w:val="00682522"/>
    <w:rsid w:val="00682934"/>
    <w:rsid w:val="00682A40"/>
    <w:rsid w:val="00682EF9"/>
    <w:rsid w:val="0068338E"/>
    <w:rsid w:val="00683592"/>
    <w:rsid w:val="00683997"/>
    <w:rsid w:val="00683A18"/>
    <w:rsid w:val="00684347"/>
    <w:rsid w:val="006847E8"/>
    <w:rsid w:val="00684839"/>
    <w:rsid w:val="00684A55"/>
    <w:rsid w:val="00684C26"/>
    <w:rsid w:val="00685350"/>
    <w:rsid w:val="0068545F"/>
    <w:rsid w:val="00685ED5"/>
    <w:rsid w:val="006865F2"/>
    <w:rsid w:val="0068668B"/>
    <w:rsid w:val="00686953"/>
    <w:rsid w:val="00686C15"/>
    <w:rsid w:val="00686D52"/>
    <w:rsid w:val="00687069"/>
    <w:rsid w:val="006874F5"/>
    <w:rsid w:val="006876C4"/>
    <w:rsid w:val="006878C9"/>
    <w:rsid w:val="00687A9D"/>
    <w:rsid w:val="00687C62"/>
    <w:rsid w:val="006903FF"/>
    <w:rsid w:val="006905AB"/>
    <w:rsid w:val="00690616"/>
    <w:rsid w:val="00690B48"/>
    <w:rsid w:val="00690EA9"/>
    <w:rsid w:val="00691120"/>
    <w:rsid w:val="006913DF"/>
    <w:rsid w:val="00691652"/>
    <w:rsid w:val="00692850"/>
    <w:rsid w:val="00692B5B"/>
    <w:rsid w:val="00692BEC"/>
    <w:rsid w:val="00692D80"/>
    <w:rsid w:val="00693493"/>
    <w:rsid w:val="006935C3"/>
    <w:rsid w:val="00693ABB"/>
    <w:rsid w:val="00693CFE"/>
    <w:rsid w:val="00693D8C"/>
    <w:rsid w:val="00693DD5"/>
    <w:rsid w:val="00694640"/>
    <w:rsid w:val="00694821"/>
    <w:rsid w:val="00694B21"/>
    <w:rsid w:val="00694F65"/>
    <w:rsid w:val="00694FDA"/>
    <w:rsid w:val="006950B7"/>
    <w:rsid w:val="00695152"/>
    <w:rsid w:val="00695559"/>
    <w:rsid w:val="00695593"/>
    <w:rsid w:val="0069570D"/>
    <w:rsid w:val="00695863"/>
    <w:rsid w:val="00695BCC"/>
    <w:rsid w:val="006960D2"/>
    <w:rsid w:val="00696281"/>
    <w:rsid w:val="006962D8"/>
    <w:rsid w:val="00696328"/>
    <w:rsid w:val="00696512"/>
    <w:rsid w:val="00696723"/>
    <w:rsid w:val="00696871"/>
    <w:rsid w:val="00696BCB"/>
    <w:rsid w:val="00696D81"/>
    <w:rsid w:val="0069720B"/>
    <w:rsid w:val="00697774"/>
    <w:rsid w:val="00697A1C"/>
    <w:rsid w:val="00697B86"/>
    <w:rsid w:val="00697C93"/>
    <w:rsid w:val="006A01DC"/>
    <w:rsid w:val="006A0839"/>
    <w:rsid w:val="006A08DE"/>
    <w:rsid w:val="006A08FB"/>
    <w:rsid w:val="006A0A13"/>
    <w:rsid w:val="006A0CBE"/>
    <w:rsid w:val="006A1092"/>
    <w:rsid w:val="006A1574"/>
    <w:rsid w:val="006A1FC7"/>
    <w:rsid w:val="006A20D1"/>
    <w:rsid w:val="006A2219"/>
    <w:rsid w:val="006A235C"/>
    <w:rsid w:val="006A27EC"/>
    <w:rsid w:val="006A289E"/>
    <w:rsid w:val="006A306E"/>
    <w:rsid w:val="006A315D"/>
    <w:rsid w:val="006A373C"/>
    <w:rsid w:val="006A3C17"/>
    <w:rsid w:val="006A40F3"/>
    <w:rsid w:val="006A42CE"/>
    <w:rsid w:val="006A455E"/>
    <w:rsid w:val="006A4691"/>
    <w:rsid w:val="006A4ABD"/>
    <w:rsid w:val="006A4E3C"/>
    <w:rsid w:val="006A504B"/>
    <w:rsid w:val="006A51F6"/>
    <w:rsid w:val="006A5E24"/>
    <w:rsid w:val="006A5E8D"/>
    <w:rsid w:val="006A6159"/>
    <w:rsid w:val="006A66AE"/>
    <w:rsid w:val="006A6C26"/>
    <w:rsid w:val="006A6D31"/>
    <w:rsid w:val="006A7215"/>
    <w:rsid w:val="006A74B0"/>
    <w:rsid w:val="006A791B"/>
    <w:rsid w:val="006A7A06"/>
    <w:rsid w:val="006A7F6E"/>
    <w:rsid w:val="006B059F"/>
    <w:rsid w:val="006B06F2"/>
    <w:rsid w:val="006B078D"/>
    <w:rsid w:val="006B12FF"/>
    <w:rsid w:val="006B1655"/>
    <w:rsid w:val="006B1674"/>
    <w:rsid w:val="006B175C"/>
    <w:rsid w:val="006B1CD0"/>
    <w:rsid w:val="006B2060"/>
    <w:rsid w:val="006B20DF"/>
    <w:rsid w:val="006B2119"/>
    <w:rsid w:val="006B23C8"/>
    <w:rsid w:val="006B241A"/>
    <w:rsid w:val="006B2814"/>
    <w:rsid w:val="006B2828"/>
    <w:rsid w:val="006B28D6"/>
    <w:rsid w:val="006B2AF8"/>
    <w:rsid w:val="006B2B8E"/>
    <w:rsid w:val="006B2E1B"/>
    <w:rsid w:val="006B32E7"/>
    <w:rsid w:val="006B39AE"/>
    <w:rsid w:val="006B4117"/>
    <w:rsid w:val="006B4A2C"/>
    <w:rsid w:val="006B4AED"/>
    <w:rsid w:val="006B4C37"/>
    <w:rsid w:val="006B4E7D"/>
    <w:rsid w:val="006B5415"/>
    <w:rsid w:val="006B5475"/>
    <w:rsid w:val="006B5772"/>
    <w:rsid w:val="006B5F5E"/>
    <w:rsid w:val="006B5FD1"/>
    <w:rsid w:val="006B642E"/>
    <w:rsid w:val="006B6507"/>
    <w:rsid w:val="006B6BDD"/>
    <w:rsid w:val="006B6BFA"/>
    <w:rsid w:val="006B7714"/>
    <w:rsid w:val="006B7810"/>
    <w:rsid w:val="006B78F5"/>
    <w:rsid w:val="006B7E6C"/>
    <w:rsid w:val="006C010C"/>
    <w:rsid w:val="006C0680"/>
    <w:rsid w:val="006C0B53"/>
    <w:rsid w:val="006C0E8C"/>
    <w:rsid w:val="006C151D"/>
    <w:rsid w:val="006C1625"/>
    <w:rsid w:val="006C175C"/>
    <w:rsid w:val="006C1BE2"/>
    <w:rsid w:val="006C20E6"/>
    <w:rsid w:val="006C25B4"/>
    <w:rsid w:val="006C2C4A"/>
    <w:rsid w:val="006C3055"/>
    <w:rsid w:val="006C30C0"/>
    <w:rsid w:val="006C3210"/>
    <w:rsid w:val="006C326F"/>
    <w:rsid w:val="006C3643"/>
    <w:rsid w:val="006C3CF6"/>
    <w:rsid w:val="006C4565"/>
    <w:rsid w:val="006C4819"/>
    <w:rsid w:val="006C4B3D"/>
    <w:rsid w:val="006C4D25"/>
    <w:rsid w:val="006C4D43"/>
    <w:rsid w:val="006C4EAC"/>
    <w:rsid w:val="006C5437"/>
    <w:rsid w:val="006C5683"/>
    <w:rsid w:val="006C569C"/>
    <w:rsid w:val="006C59FD"/>
    <w:rsid w:val="006C5B3A"/>
    <w:rsid w:val="006C5DBB"/>
    <w:rsid w:val="006C5F7E"/>
    <w:rsid w:val="006C5FFC"/>
    <w:rsid w:val="006C66A8"/>
    <w:rsid w:val="006C6C3A"/>
    <w:rsid w:val="006C7102"/>
    <w:rsid w:val="006C72AB"/>
    <w:rsid w:val="006C7424"/>
    <w:rsid w:val="006C7842"/>
    <w:rsid w:val="006C7C56"/>
    <w:rsid w:val="006C7C5F"/>
    <w:rsid w:val="006C7EC5"/>
    <w:rsid w:val="006D01B4"/>
    <w:rsid w:val="006D0364"/>
    <w:rsid w:val="006D043A"/>
    <w:rsid w:val="006D0950"/>
    <w:rsid w:val="006D0B47"/>
    <w:rsid w:val="006D0B52"/>
    <w:rsid w:val="006D0D5D"/>
    <w:rsid w:val="006D0DA7"/>
    <w:rsid w:val="006D0DD3"/>
    <w:rsid w:val="006D1AD5"/>
    <w:rsid w:val="006D1D9D"/>
    <w:rsid w:val="006D1F1A"/>
    <w:rsid w:val="006D1F57"/>
    <w:rsid w:val="006D21E4"/>
    <w:rsid w:val="006D2809"/>
    <w:rsid w:val="006D2866"/>
    <w:rsid w:val="006D2B01"/>
    <w:rsid w:val="006D2BE0"/>
    <w:rsid w:val="006D2F58"/>
    <w:rsid w:val="006D30AE"/>
    <w:rsid w:val="006D33CD"/>
    <w:rsid w:val="006D39B3"/>
    <w:rsid w:val="006D3ACA"/>
    <w:rsid w:val="006D3D6B"/>
    <w:rsid w:val="006D4494"/>
    <w:rsid w:val="006D475A"/>
    <w:rsid w:val="006D485E"/>
    <w:rsid w:val="006D4B9F"/>
    <w:rsid w:val="006D523E"/>
    <w:rsid w:val="006D5846"/>
    <w:rsid w:val="006D5C31"/>
    <w:rsid w:val="006D5CA3"/>
    <w:rsid w:val="006D5F15"/>
    <w:rsid w:val="006D62DB"/>
    <w:rsid w:val="006D6442"/>
    <w:rsid w:val="006D6920"/>
    <w:rsid w:val="006D6C84"/>
    <w:rsid w:val="006D6F02"/>
    <w:rsid w:val="006D70E0"/>
    <w:rsid w:val="006D7259"/>
    <w:rsid w:val="006D7291"/>
    <w:rsid w:val="006D7503"/>
    <w:rsid w:val="006D7787"/>
    <w:rsid w:val="006D7885"/>
    <w:rsid w:val="006D7B58"/>
    <w:rsid w:val="006D7EDC"/>
    <w:rsid w:val="006D7EE0"/>
    <w:rsid w:val="006E05C0"/>
    <w:rsid w:val="006E0E4B"/>
    <w:rsid w:val="006E0FFF"/>
    <w:rsid w:val="006E10DB"/>
    <w:rsid w:val="006E15FB"/>
    <w:rsid w:val="006E181B"/>
    <w:rsid w:val="006E1912"/>
    <w:rsid w:val="006E1A75"/>
    <w:rsid w:val="006E1DEA"/>
    <w:rsid w:val="006E326D"/>
    <w:rsid w:val="006E3614"/>
    <w:rsid w:val="006E369F"/>
    <w:rsid w:val="006E3B3F"/>
    <w:rsid w:val="006E487A"/>
    <w:rsid w:val="006E4DCD"/>
    <w:rsid w:val="006E4F08"/>
    <w:rsid w:val="006E50D7"/>
    <w:rsid w:val="006E5735"/>
    <w:rsid w:val="006E5886"/>
    <w:rsid w:val="006E5AF6"/>
    <w:rsid w:val="006E6186"/>
    <w:rsid w:val="006E67EF"/>
    <w:rsid w:val="006E7050"/>
    <w:rsid w:val="006E7105"/>
    <w:rsid w:val="006E7774"/>
    <w:rsid w:val="006F00BB"/>
    <w:rsid w:val="006F03C9"/>
    <w:rsid w:val="006F04A1"/>
    <w:rsid w:val="006F0C40"/>
    <w:rsid w:val="006F1086"/>
    <w:rsid w:val="006F1735"/>
    <w:rsid w:val="006F174B"/>
    <w:rsid w:val="006F19B6"/>
    <w:rsid w:val="006F1B52"/>
    <w:rsid w:val="006F1B7C"/>
    <w:rsid w:val="006F1BEF"/>
    <w:rsid w:val="006F1D19"/>
    <w:rsid w:val="006F22DA"/>
    <w:rsid w:val="006F27CF"/>
    <w:rsid w:val="006F3570"/>
    <w:rsid w:val="006F3ADF"/>
    <w:rsid w:val="006F3B35"/>
    <w:rsid w:val="006F3C4F"/>
    <w:rsid w:val="006F3C95"/>
    <w:rsid w:val="006F42A4"/>
    <w:rsid w:val="006F42D4"/>
    <w:rsid w:val="006F4864"/>
    <w:rsid w:val="006F504A"/>
    <w:rsid w:val="006F530C"/>
    <w:rsid w:val="006F5448"/>
    <w:rsid w:val="006F5757"/>
    <w:rsid w:val="006F5A65"/>
    <w:rsid w:val="006F5CDA"/>
    <w:rsid w:val="006F5D2E"/>
    <w:rsid w:val="006F63B4"/>
    <w:rsid w:val="006F6AF5"/>
    <w:rsid w:val="006F6BD7"/>
    <w:rsid w:val="006F6FAA"/>
    <w:rsid w:val="006F70AF"/>
    <w:rsid w:val="006F7C08"/>
    <w:rsid w:val="006F7C41"/>
    <w:rsid w:val="006F7D7D"/>
    <w:rsid w:val="0070002B"/>
    <w:rsid w:val="007001B4"/>
    <w:rsid w:val="0070058C"/>
    <w:rsid w:val="00700895"/>
    <w:rsid w:val="007008B1"/>
    <w:rsid w:val="007009DA"/>
    <w:rsid w:val="0070100F"/>
    <w:rsid w:val="007011A8"/>
    <w:rsid w:val="0070132F"/>
    <w:rsid w:val="00701690"/>
    <w:rsid w:val="007018F7"/>
    <w:rsid w:val="00701C49"/>
    <w:rsid w:val="007021DC"/>
    <w:rsid w:val="0070298A"/>
    <w:rsid w:val="007029A5"/>
    <w:rsid w:val="00702D20"/>
    <w:rsid w:val="00702E04"/>
    <w:rsid w:val="00702E5F"/>
    <w:rsid w:val="00702FDE"/>
    <w:rsid w:val="007033AC"/>
    <w:rsid w:val="007035F1"/>
    <w:rsid w:val="0070366A"/>
    <w:rsid w:val="00703BD1"/>
    <w:rsid w:val="007043D1"/>
    <w:rsid w:val="00704772"/>
    <w:rsid w:val="007047BD"/>
    <w:rsid w:val="00704ECD"/>
    <w:rsid w:val="0070533D"/>
    <w:rsid w:val="007054E8"/>
    <w:rsid w:val="00705657"/>
    <w:rsid w:val="007056B5"/>
    <w:rsid w:val="00705DD5"/>
    <w:rsid w:val="007060B8"/>
    <w:rsid w:val="007062C2"/>
    <w:rsid w:val="007062FD"/>
    <w:rsid w:val="0070676D"/>
    <w:rsid w:val="0070681A"/>
    <w:rsid w:val="00706B22"/>
    <w:rsid w:val="00706D66"/>
    <w:rsid w:val="00706E89"/>
    <w:rsid w:val="00706F14"/>
    <w:rsid w:val="007070B5"/>
    <w:rsid w:val="00707205"/>
    <w:rsid w:val="0070741C"/>
    <w:rsid w:val="007074FE"/>
    <w:rsid w:val="0071083C"/>
    <w:rsid w:val="007109FF"/>
    <w:rsid w:val="00710E79"/>
    <w:rsid w:val="007112B4"/>
    <w:rsid w:val="0071134E"/>
    <w:rsid w:val="007118B3"/>
    <w:rsid w:val="0071195E"/>
    <w:rsid w:val="00711A4A"/>
    <w:rsid w:val="00711A5B"/>
    <w:rsid w:val="00711BA6"/>
    <w:rsid w:val="00711EAE"/>
    <w:rsid w:val="007120F8"/>
    <w:rsid w:val="00712262"/>
    <w:rsid w:val="0071281D"/>
    <w:rsid w:val="00712905"/>
    <w:rsid w:val="00712C38"/>
    <w:rsid w:val="00712CEE"/>
    <w:rsid w:val="00712CF5"/>
    <w:rsid w:val="00712F3A"/>
    <w:rsid w:val="00713011"/>
    <w:rsid w:val="00713297"/>
    <w:rsid w:val="0071343E"/>
    <w:rsid w:val="00713A33"/>
    <w:rsid w:val="00713D5D"/>
    <w:rsid w:val="007144DF"/>
    <w:rsid w:val="00714569"/>
    <w:rsid w:val="00714AF4"/>
    <w:rsid w:val="00714ED8"/>
    <w:rsid w:val="0071504D"/>
    <w:rsid w:val="007153E6"/>
    <w:rsid w:val="00715AA6"/>
    <w:rsid w:val="00715BD7"/>
    <w:rsid w:val="00715D36"/>
    <w:rsid w:val="00715F20"/>
    <w:rsid w:val="00716963"/>
    <w:rsid w:val="00716B8F"/>
    <w:rsid w:val="00716EA6"/>
    <w:rsid w:val="007171C5"/>
    <w:rsid w:val="007172DB"/>
    <w:rsid w:val="0071754F"/>
    <w:rsid w:val="0071782F"/>
    <w:rsid w:val="00717853"/>
    <w:rsid w:val="0071790D"/>
    <w:rsid w:val="007179F5"/>
    <w:rsid w:val="00717A96"/>
    <w:rsid w:val="00717E45"/>
    <w:rsid w:val="00720A31"/>
    <w:rsid w:val="00720F67"/>
    <w:rsid w:val="00721160"/>
    <w:rsid w:val="007212D2"/>
    <w:rsid w:val="007217AA"/>
    <w:rsid w:val="007220A0"/>
    <w:rsid w:val="007221DB"/>
    <w:rsid w:val="00722304"/>
    <w:rsid w:val="0072254D"/>
    <w:rsid w:val="00722B90"/>
    <w:rsid w:val="007232BB"/>
    <w:rsid w:val="00723316"/>
    <w:rsid w:val="00723671"/>
    <w:rsid w:val="00723719"/>
    <w:rsid w:val="00723BCC"/>
    <w:rsid w:val="00723BCD"/>
    <w:rsid w:val="00723E80"/>
    <w:rsid w:val="00723F8F"/>
    <w:rsid w:val="007241F4"/>
    <w:rsid w:val="007242C9"/>
    <w:rsid w:val="00724DD8"/>
    <w:rsid w:val="00725088"/>
    <w:rsid w:val="007250E0"/>
    <w:rsid w:val="00725101"/>
    <w:rsid w:val="00725679"/>
    <w:rsid w:val="00725753"/>
    <w:rsid w:val="00725915"/>
    <w:rsid w:val="00725A8A"/>
    <w:rsid w:val="00726712"/>
    <w:rsid w:val="0072699F"/>
    <w:rsid w:val="00726A50"/>
    <w:rsid w:val="00726BEF"/>
    <w:rsid w:val="00726FAA"/>
    <w:rsid w:val="007272C6"/>
    <w:rsid w:val="0072733F"/>
    <w:rsid w:val="007275EF"/>
    <w:rsid w:val="00727764"/>
    <w:rsid w:val="00727864"/>
    <w:rsid w:val="00727A58"/>
    <w:rsid w:val="00727AAF"/>
    <w:rsid w:val="00727CF6"/>
    <w:rsid w:val="007305F1"/>
    <w:rsid w:val="007306F9"/>
    <w:rsid w:val="00730A2F"/>
    <w:rsid w:val="00730CFB"/>
    <w:rsid w:val="00730D36"/>
    <w:rsid w:val="007311BD"/>
    <w:rsid w:val="0073196E"/>
    <w:rsid w:val="00731CE1"/>
    <w:rsid w:val="00731F35"/>
    <w:rsid w:val="007322ED"/>
    <w:rsid w:val="00732447"/>
    <w:rsid w:val="00732AF7"/>
    <w:rsid w:val="0073393F"/>
    <w:rsid w:val="00733E55"/>
    <w:rsid w:val="00733F19"/>
    <w:rsid w:val="00734530"/>
    <w:rsid w:val="007348A1"/>
    <w:rsid w:val="00734DAA"/>
    <w:rsid w:val="00735177"/>
    <w:rsid w:val="0073525C"/>
    <w:rsid w:val="00735455"/>
    <w:rsid w:val="007354ED"/>
    <w:rsid w:val="0073550A"/>
    <w:rsid w:val="00735633"/>
    <w:rsid w:val="007357E4"/>
    <w:rsid w:val="0073598B"/>
    <w:rsid w:val="00735EA0"/>
    <w:rsid w:val="0073608A"/>
    <w:rsid w:val="007360EF"/>
    <w:rsid w:val="007361D6"/>
    <w:rsid w:val="007364CC"/>
    <w:rsid w:val="007366AC"/>
    <w:rsid w:val="00736973"/>
    <w:rsid w:val="00736B1C"/>
    <w:rsid w:val="00736E70"/>
    <w:rsid w:val="007373C1"/>
    <w:rsid w:val="0073760C"/>
    <w:rsid w:val="00740337"/>
    <w:rsid w:val="0074047C"/>
    <w:rsid w:val="00740897"/>
    <w:rsid w:val="00741946"/>
    <w:rsid w:val="00741C09"/>
    <w:rsid w:val="00742712"/>
    <w:rsid w:val="007429A3"/>
    <w:rsid w:val="00742AB6"/>
    <w:rsid w:val="00743045"/>
    <w:rsid w:val="007432CC"/>
    <w:rsid w:val="00743D9A"/>
    <w:rsid w:val="00743EA7"/>
    <w:rsid w:val="00744437"/>
    <w:rsid w:val="00744B32"/>
    <w:rsid w:val="00744F06"/>
    <w:rsid w:val="0074514C"/>
    <w:rsid w:val="00745170"/>
    <w:rsid w:val="007455BC"/>
    <w:rsid w:val="007457FF"/>
    <w:rsid w:val="00745A23"/>
    <w:rsid w:val="00745B14"/>
    <w:rsid w:val="00745BE3"/>
    <w:rsid w:val="0074603D"/>
    <w:rsid w:val="00746485"/>
    <w:rsid w:val="00746CD3"/>
    <w:rsid w:val="00746E21"/>
    <w:rsid w:val="00747092"/>
    <w:rsid w:val="007477E9"/>
    <w:rsid w:val="00747829"/>
    <w:rsid w:val="0074794A"/>
    <w:rsid w:val="00747BD4"/>
    <w:rsid w:val="00750697"/>
    <w:rsid w:val="007509A2"/>
    <w:rsid w:val="00751C90"/>
    <w:rsid w:val="00751EF1"/>
    <w:rsid w:val="0075247B"/>
    <w:rsid w:val="00752A66"/>
    <w:rsid w:val="00753330"/>
    <w:rsid w:val="007535F2"/>
    <w:rsid w:val="0075375C"/>
    <w:rsid w:val="007539D5"/>
    <w:rsid w:val="00753A98"/>
    <w:rsid w:val="00753DED"/>
    <w:rsid w:val="00754010"/>
    <w:rsid w:val="007544F2"/>
    <w:rsid w:val="007548A9"/>
    <w:rsid w:val="00754A57"/>
    <w:rsid w:val="00754BDB"/>
    <w:rsid w:val="00754F9F"/>
    <w:rsid w:val="00755043"/>
    <w:rsid w:val="0075528B"/>
    <w:rsid w:val="00755361"/>
    <w:rsid w:val="00755435"/>
    <w:rsid w:val="00755CE9"/>
    <w:rsid w:val="007563B6"/>
    <w:rsid w:val="007563B8"/>
    <w:rsid w:val="00756727"/>
    <w:rsid w:val="00756A8E"/>
    <w:rsid w:val="00756B21"/>
    <w:rsid w:val="00756B80"/>
    <w:rsid w:val="00756FCB"/>
    <w:rsid w:val="007573CB"/>
    <w:rsid w:val="0075775B"/>
    <w:rsid w:val="007579B5"/>
    <w:rsid w:val="00757C22"/>
    <w:rsid w:val="00757D7D"/>
    <w:rsid w:val="00760331"/>
    <w:rsid w:val="00760E5F"/>
    <w:rsid w:val="00760E91"/>
    <w:rsid w:val="00761210"/>
    <w:rsid w:val="007616EF"/>
    <w:rsid w:val="007618F4"/>
    <w:rsid w:val="00761A8B"/>
    <w:rsid w:val="00761C02"/>
    <w:rsid w:val="00761F8C"/>
    <w:rsid w:val="007622C3"/>
    <w:rsid w:val="0076248B"/>
    <w:rsid w:val="00762733"/>
    <w:rsid w:val="00762AEC"/>
    <w:rsid w:val="00762C46"/>
    <w:rsid w:val="007630B5"/>
    <w:rsid w:val="007631EC"/>
    <w:rsid w:val="00763971"/>
    <w:rsid w:val="00763978"/>
    <w:rsid w:val="00763EAC"/>
    <w:rsid w:val="007643BE"/>
    <w:rsid w:val="0076451E"/>
    <w:rsid w:val="007647A9"/>
    <w:rsid w:val="00764B89"/>
    <w:rsid w:val="00764CB1"/>
    <w:rsid w:val="00764CC2"/>
    <w:rsid w:val="00765192"/>
    <w:rsid w:val="007651AA"/>
    <w:rsid w:val="0076522A"/>
    <w:rsid w:val="00765270"/>
    <w:rsid w:val="00765BC6"/>
    <w:rsid w:val="00765CCC"/>
    <w:rsid w:val="00766046"/>
    <w:rsid w:val="007661FF"/>
    <w:rsid w:val="00766773"/>
    <w:rsid w:val="00766F9E"/>
    <w:rsid w:val="0076729E"/>
    <w:rsid w:val="00767318"/>
    <w:rsid w:val="0076738A"/>
    <w:rsid w:val="00767A63"/>
    <w:rsid w:val="00767AC3"/>
    <w:rsid w:val="007702B6"/>
    <w:rsid w:val="007702DA"/>
    <w:rsid w:val="00770646"/>
    <w:rsid w:val="007709D7"/>
    <w:rsid w:val="00770B51"/>
    <w:rsid w:val="00770E4D"/>
    <w:rsid w:val="00770E6A"/>
    <w:rsid w:val="007714CC"/>
    <w:rsid w:val="00772202"/>
    <w:rsid w:val="007723FD"/>
    <w:rsid w:val="00772522"/>
    <w:rsid w:val="00772EC3"/>
    <w:rsid w:val="00772FC7"/>
    <w:rsid w:val="007733F4"/>
    <w:rsid w:val="007737B7"/>
    <w:rsid w:val="00773907"/>
    <w:rsid w:val="00773F99"/>
    <w:rsid w:val="0077429C"/>
    <w:rsid w:val="00774542"/>
    <w:rsid w:val="007746E0"/>
    <w:rsid w:val="00774C0F"/>
    <w:rsid w:val="00774CCF"/>
    <w:rsid w:val="00774EF8"/>
    <w:rsid w:val="007751A9"/>
    <w:rsid w:val="0077522D"/>
    <w:rsid w:val="0077545E"/>
    <w:rsid w:val="00775462"/>
    <w:rsid w:val="00775806"/>
    <w:rsid w:val="0077601C"/>
    <w:rsid w:val="007760B3"/>
    <w:rsid w:val="00776196"/>
    <w:rsid w:val="0077680D"/>
    <w:rsid w:val="0077708F"/>
    <w:rsid w:val="00777A71"/>
    <w:rsid w:val="00777C73"/>
    <w:rsid w:val="00777F64"/>
    <w:rsid w:val="00777F9A"/>
    <w:rsid w:val="007800D2"/>
    <w:rsid w:val="007800D3"/>
    <w:rsid w:val="007802D3"/>
    <w:rsid w:val="00780440"/>
    <w:rsid w:val="00780E8A"/>
    <w:rsid w:val="00780EAA"/>
    <w:rsid w:val="007810EF"/>
    <w:rsid w:val="007814C9"/>
    <w:rsid w:val="007815C8"/>
    <w:rsid w:val="00781900"/>
    <w:rsid w:val="00781C36"/>
    <w:rsid w:val="00781D63"/>
    <w:rsid w:val="00782179"/>
    <w:rsid w:val="007821CE"/>
    <w:rsid w:val="0078224A"/>
    <w:rsid w:val="007826A4"/>
    <w:rsid w:val="00782809"/>
    <w:rsid w:val="007830DC"/>
    <w:rsid w:val="007831F2"/>
    <w:rsid w:val="0078331B"/>
    <w:rsid w:val="0078360D"/>
    <w:rsid w:val="00783677"/>
    <w:rsid w:val="00783A5D"/>
    <w:rsid w:val="00783D75"/>
    <w:rsid w:val="00784151"/>
    <w:rsid w:val="00784325"/>
    <w:rsid w:val="007847D2"/>
    <w:rsid w:val="007853C3"/>
    <w:rsid w:val="00785B7D"/>
    <w:rsid w:val="00785D10"/>
    <w:rsid w:val="007860F0"/>
    <w:rsid w:val="007861FB"/>
    <w:rsid w:val="0078659C"/>
    <w:rsid w:val="007869C4"/>
    <w:rsid w:val="00786B3D"/>
    <w:rsid w:val="00786B7E"/>
    <w:rsid w:val="00786F1C"/>
    <w:rsid w:val="00786FB6"/>
    <w:rsid w:val="0078728C"/>
    <w:rsid w:val="0078748E"/>
    <w:rsid w:val="0078774D"/>
    <w:rsid w:val="00787E5A"/>
    <w:rsid w:val="00787ECE"/>
    <w:rsid w:val="00790383"/>
    <w:rsid w:val="00791314"/>
    <w:rsid w:val="0079135D"/>
    <w:rsid w:val="0079167F"/>
    <w:rsid w:val="00791E2F"/>
    <w:rsid w:val="00791F3B"/>
    <w:rsid w:val="0079231E"/>
    <w:rsid w:val="00792506"/>
    <w:rsid w:val="00792DD2"/>
    <w:rsid w:val="00792E5B"/>
    <w:rsid w:val="0079301D"/>
    <w:rsid w:val="0079367C"/>
    <w:rsid w:val="00794299"/>
    <w:rsid w:val="00794E69"/>
    <w:rsid w:val="00794F8A"/>
    <w:rsid w:val="007953E1"/>
    <w:rsid w:val="007958FE"/>
    <w:rsid w:val="00795CD2"/>
    <w:rsid w:val="0079635B"/>
    <w:rsid w:val="007963F0"/>
    <w:rsid w:val="00796585"/>
    <w:rsid w:val="00796633"/>
    <w:rsid w:val="0079666A"/>
    <w:rsid w:val="007967D9"/>
    <w:rsid w:val="00796AE8"/>
    <w:rsid w:val="00796C7D"/>
    <w:rsid w:val="00796EE5"/>
    <w:rsid w:val="00796F3A"/>
    <w:rsid w:val="0079715D"/>
    <w:rsid w:val="00797414"/>
    <w:rsid w:val="007974D7"/>
    <w:rsid w:val="00797570"/>
    <w:rsid w:val="00797ED8"/>
    <w:rsid w:val="007A025B"/>
    <w:rsid w:val="007A037C"/>
    <w:rsid w:val="007A057A"/>
    <w:rsid w:val="007A0843"/>
    <w:rsid w:val="007A0C32"/>
    <w:rsid w:val="007A1529"/>
    <w:rsid w:val="007A15AF"/>
    <w:rsid w:val="007A1766"/>
    <w:rsid w:val="007A1AFA"/>
    <w:rsid w:val="007A1B07"/>
    <w:rsid w:val="007A1D12"/>
    <w:rsid w:val="007A1EF0"/>
    <w:rsid w:val="007A29D0"/>
    <w:rsid w:val="007A2A92"/>
    <w:rsid w:val="007A2BC4"/>
    <w:rsid w:val="007A2DDE"/>
    <w:rsid w:val="007A30BC"/>
    <w:rsid w:val="007A3183"/>
    <w:rsid w:val="007A3196"/>
    <w:rsid w:val="007A345D"/>
    <w:rsid w:val="007A3CF6"/>
    <w:rsid w:val="007A3FAD"/>
    <w:rsid w:val="007A4223"/>
    <w:rsid w:val="007A430D"/>
    <w:rsid w:val="007A4A9E"/>
    <w:rsid w:val="007A4C13"/>
    <w:rsid w:val="007A4C54"/>
    <w:rsid w:val="007A4E67"/>
    <w:rsid w:val="007A5091"/>
    <w:rsid w:val="007A5BF8"/>
    <w:rsid w:val="007A5CAD"/>
    <w:rsid w:val="007A5D0F"/>
    <w:rsid w:val="007A5FB5"/>
    <w:rsid w:val="007A5FC8"/>
    <w:rsid w:val="007A6115"/>
    <w:rsid w:val="007A62AC"/>
    <w:rsid w:val="007A647A"/>
    <w:rsid w:val="007A6BB9"/>
    <w:rsid w:val="007A6BE9"/>
    <w:rsid w:val="007A6E88"/>
    <w:rsid w:val="007A6ED8"/>
    <w:rsid w:val="007A70A6"/>
    <w:rsid w:val="007A7940"/>
    <w:rsid w:val="007A7D1E"/>
    <w:rsid w:val="007A7DB6"/>
    <w:rsid w:val="007A7FC0"/>
    <w:rsid w:val="007B028D"/>
    <w:rsid w:val="007B0468"/>
    <w:rsid w:val="007B085E"/>
    <w:rsid w:val="007B0B03"/>
    <w:rsid w:val="007B0C26"/>
    <w:rsid w:val="007B0FA5"/>
    <w:rsid w:val="007B126A"/>
    <w:rsid w:val="007B1599"/>
    <w:rsid w:val="007B1C0B"/>
    <w:rsid w:val="007B1F60"/>
    <w:rsid w:val="007B2CBC"/>
    <w:rsid w:val="007B2EFF"/>
    <w:rsid w:val="007B3395"/>
    <w:rsid w:val="007B3C2C"/>
    <w:rsid w:val="007B3FD8"/>
    <w:rsid w:val="007B438E"/>
    <w:rsid w:val="007B4590"/>
    <w:rsid w:val="007B4791"/>
    <w:rsid w:val="007B4BD3"/>
    <w:rsid w:val="007B4D9B"/>
    <w:rsid w:val="007B4DA0"/>
    <w:rsid w:val="007B50E2"/>
    <w:rsid w:val="007B510F"/>
    <w:rsid w:val="007B54C0"/>
    <w:rsid w:val="007B59A4"/>
    <w:rsid w:val="007B5A1B"/>
    <w:rsid w:val="007B5AA6"/>
    <w:rsid w:val="007B63B6"/>
    <w:rsid w:val="007B6520"/>
    <w:rsid w:val="007B6672"/>
    <w:rsid w:val="007B68B6"/>
    <w:rsid w:val="007B68BE"/>
    <w:rsid w:val="007B6CB4"/>
    <w:rsid w:val="007B6FA9"/>
    <w:rsid w:val="007B710F"/>
    <w:rsid w:val="007B727A"/>
    <w:rsid w:val="007B72DF"/>
    <w:rsid w:val="007B7607"/>
    <w:rsid w:val="007B77DE"/>
    <w:rsid w:val="007B7C36"/>
    <w:rsid w:val="007B7F40"/>
    <w:rsid w:val="007C03D9"/>
    <w:rsid w:val="007C06CC"/>
    <w:rsid w:val="007C07A3"/>
    <w:rsid w:val="007C07BC"/>
    <w:rsid w:val="007C0893"/>
    <w:rsid w:val="007C09E9"/>
    <w:rsid w:val="007C0BC1"/>
    <w:rsid w:val="007C0BC6"/>
    <w:rsid w:val="007C0C09"/>
    <w:rsid w:val="007C0EB7"/>
    <w:rsid w:val="007C1010"/>
    <w:rsid w:val="007C1581"/>
    <w:rsid w:val="007C15AD"/>
    <w:rsid w:val="007C1A6D"/>
    <w:rsid w:val="007C1D47"/>
    <w:rsid w:val="007C1DAA"/>
    <w:rsid w:val="007C1E59"/>
    <w:rsid w:val="007C1F26"/>
    <w:rsid w:val="007C1F63"/>
    <w:rsid w:val="007C2267"/>
    <w:rsid w:val="007C22FC"/>
    <w:rsid w:val="007C27B6"/>
    <w:rsid w:val="007C2A12"/>
    <w:rsid w:val="007C2C07"/>
    <w:rsid w:val="007C2C0F"/>
    <w:rsid w:val="007C3037"/>
    <w:rsid w:val="007C371C"/>
    <w:rsid w:val="007C4030"/>
    <w:rsid w:val="007C40CA"/>
    <w:rsid w:val="007C4150"/>
    <w:rsid w:val="007C4908"/>
    <w:rsid w:val="007C4932"/>
    <w:rsid w:val="007C4C7F"/>
    <w:rsid w:val="007C4D9A"/>
    <w:rsid w:val="007C4EB2"/>
    <w:rsid w:val="007C55D8"/>
    <w:rsid w:val="007C56B3"/>
    <w:rsid w:val="007C5ED5"/>
    <w:rsid w:val="007C662A"/>
    <w:rsid w:val="007C693B"/>
    <w:rsid w:val="007C6985"/>
    <w:rsid w:val="007C69AC"/>
    <w:rsid w:val="007C6ED4"/>
    <w:rsid w:val="007C71E2"/>
    <w:rsid w:val="007C77C2"/>
    <w:rsid w:val="007C7DB4"/>
    <w:rsid w:val="007D00A3"/>
    <w:rsid w:val="007D066B"/>
    <w:rsid w:val="007D069F"/>
    <w:rsid w:val="007D08B8"/>
    <w:rsid w:val="007D0F1C"/>
    <w:rsid w:val="007D0FB3"/>
    <w:rsid w:val="007D16F3"/>
    <w:rsid w:val="007D18F6"/>
    <w:rsid w:val="007D1E9F"/>
    <w:rsid w:val="007D200E"/>
    <w:rsid w:val="007D2093"/>
    <w:rsid w:val="007D24AB"/>
    <w:rsid w:val="007D2ADD"/>
    <w:rsid w:val="007D2C53"/>
    <w:rsid w:val="007D3525"/>
    <w:rsid w:val="007D36FE"/>
    <w:rsid w:val="007D3974"/>
    <w:rsid w:val="007D3E19"/>
    <w:rsid w:val="007D4190"/>
    <w:rsid w:val="007D45AC"/>
    <w:rsid w:val="007D469C"/>
    <w:rsid w:val="007D4764"/>
    <w:rsid w:val="007D49A4"/>
    <w:rsid w:val="007D4A77"/>
    <w:rsid w:val="007D4AA6"/>
    <w:rsid w:val="007D4AF3"/>
    <w:rsid w:val="007D4BB6"/>
    <w:rsid w:val="007D50CC"/>
    <w:rsid w:val="007D5250"/>
    <w:rsid w:val="007D5D4E"/>
    <w:rsid w:val="007D6316"/>
    <w:rsid w:val="007D64B3"/>
    <w:rsid w:val="007D6B08"/>
    <w:rsid w:val="007D733D"/>
    <w:rsid w:val="007D745B"/>
    <w:rsid w:val="007D7463"/>
    <w:rsid w:val="007D7495"/>
    <w:rsid w:val="007D74A0"/>
    <w:rsid w:val="007D7691"/>
    <w:rsid w:val="007D7A99"/>
    <w:rsid w:val="007D7AC8"/>
    <w:rsid w:val="007E04A6"/>
    <w:rsid w:val="007E0712"/>
    <w:rsid w:val="007E094E"/>
    <w:rsid w:val="007E0C16"/>
    <w:rsid w:val="007E0C47"/>
    <w:rsid w:val="007E0ECF"/>
    <w:rsid w:val="007E1337"/>
    <w:rsid w:val="007E14A5"/>
    <w:rsid w:val="007E14E3"/>
    <w:rsid w:val="007E1609"/>
    <w:rsid w:val="007E1661"/>
    <w:rsid w:val="007E1A65"/>
    <w:rsid w:val="007E1CFB"/>
    <w:rsid w:val="007E2220"/>
    <w:rsid w:val="007E2964"/>
    <w:rsid w:val="007E2A3B"/>
    <w:rsid w:val="007E2DA5"/>
    <w:rsid w:val="007E2EE7"/>
    <w:rsid w:val="007E3120"/>
    <w:rsid w:val="007E3569"/>
    <w:rsid w:val="007E3BCB"/>
    <w:rsid w:val="007E4F27"/>
    <w:rsid w:val="007E52CB"/>
    <w:rsid w:val="007E556A"/>
    <w:rsid w:val="007E5CB8"/>
    <w:rsid w:val="007E5E15"/>
    <w:rsid w:val="007E63E9"/>
    <w:rsid w:val="007E64AB"/>
    <w:rsid w:val="007E696A"/>
    <w:rsid w:val="007E6A05"/>
    <w:rsid w:val="007E6C4F"/>
    <w:rsid w:val="007E741C"/>
    <w:rsid w:val="007E7C3B"/>
    <w:rsid w:val="007F01CF"/>
    <w:rsid w:val="007F02EE"/>
    <w:rsid w:val="007F03BB"/>
    <w:rsid w:val="007F07C0"/>
    <w:rsid w:val="007F08F2"/>
    <w:rsid w:val="007F1263"/>
    <w:rsid w:val="007F15D0"/>
    <w:rsid w:val="007F1686"/>
    <w:rsid w:val="007F1DF0"/>
    <w:rsid w:val="007F1DF2"/>
    <w:rsid w:val="007F2073"/>
    <w:rsid w:val="007F2381"/>
    <w:rsid w:val="007F25B8"/>
    <w:rsid w:val="007F2632"/>
    <w:rsid w:val="007F2642"/>
    <w:rsid w:val="007F2762"/>
    <w:rsid w:val="007F278D"/>
    <w:rsid w:val="007F278F"/>
    <w:rsid w:val="007F27CC"/>
    <w:rsid w:val="007F2CA6"/>
    <w:rsid w:val="007F2DEC"/>
    <w:rsid w:val="007F2FD1"/>
    <w:rsid w:val="007F30AF"/>
    <w:rsid w:val="007F32FF"/>
    <w:rsid w:val="007F354B"/>
    <w:rsid w:val="007F355B"/>
    <w:rsid w:val="007F3572"/>
    <w:rsid w:val="007F3660"/>
    <w:rsid w:val="007F3E1C"/>
    <w:rsid w:val="007F407F"/>
    <w:rsid w:val="007F4099"/>
    <w:rsid w:val="007F4333"/>
    <w:rsid w:val="007F482D"/>
    <w:rsid w:val="007F4DB8"/>
    <w:rsid w:val="007F529F"/>
    <w:rsid w:val="007F560A"/>
    <w:rsid w:val="007F56AB"/>
    <w:rsid w:val="007F5DD4"/>
    <w:rsid w:val="007F5F96"/>
    <w:rsid w:val="007F6186"/>
    <w:rsid w:val="007F62C2"/>
    <w:rsid w:val="007F6AD7"/>
    <w:rsid w:val="007F7004"/>
    <w:rsid w:val="007F7513"/>
    <w:rsid w:val="007F7655"/>
    <w:rsid w:val="007F76EE"/>
    <w:rsid w:val="007F77AE"/>
    <w:rsid w:val="007F79D3"/>
    <w:rsid w:val="007F7AA1"/>
    <w:rsid w:val="007F7B88"/>
    <w:rsid w:val="007F7C08"/>
    <w:rsid w:val="007F7D66"/>
    <w:rsid w:val="00800208"/>
    <w:rsid w:val="008003E7"/>
    <w:rsid w:val="00800549"/>
    <w:rsid w:val="00800557"/>
    <w:rsid w:val="008005EC"/>
    <w:rsid w:val="00800ED0"/>
    <w:rsid w:val="00801297"/>
    <w:rsid w:val="0080165C"/>
    <w:rsid w:val="00801ED6"/>
    <w:rsid w:val="00802416"/>
    <w:rsid w:val="0080265F"/>
    <w:rsid w:val="008027C5"/>
    <w:rsid w:val="008032A3"/>
    <w:rsid w:val="0080377D"/>
    <w:rsid w:val="008037FF"/>
    <w:rsid w:val="0080382D"/>
    <w:rsid w:val="008039A8"/>
    <w:rsid w:val="00803FDC"/>
    <w:rsid w:val="0080425A"/>
    <w:rsid w:val="00804623"/>
    <w:rsid w:val="008046EB"/>
    <w:rsid w:val="00804705"/>
    <w:rsid w:val="00804967"/>
    <w:rsid w:val="00804EC6"/>
    <w:rsid w:val="00804F91"/>
    <w:rsid w:val="00804F96"/>
    <w:rsid w:val="008051FF"/>
    <w:rsid w:val="00805344"/>
    <w:rsid w:val="00805796"/>
    <w:rsid w:val="008062AA"/>
    <w:rsid w:val="00806478"/>
    <w:rsid w:val="008065BB"/>
    <w:rsid w:val="00806ACC"/>
    <w:rsid w:val="00806CF0"/>
    <w:rsid w:val="00807048"/>
    <w:rsid w:val="00807193"/>
    <w:rsid w:val="008076DB"/>
    <w:rsid w:val="00807CC2"/>
    <w:rsid w:val="0081020A"/>
    <w:rsid w:val="0081020F"/>
    <w:rsid w:val="0081039F"/>
    <w:rsid w:val="008109BF"/>
    <w:rsid w:val="00810A43"/>
    <w:rsid w:val="00810AA5"/>
    <w:rsid w:val="00810D5A"/>
    <w:rsid w:val="00810E27"/>
    <w:rsid w:val="00810E46"/>
    <w:rsid w:val="00811205"/>
    <w:rsid w:val="0081164C"/>
    <w:rsid w:val="0081189E"/>
    <w:rsid w:val="008119C3"/>
    <w:rsid w:val="00811D06"/>
    <w:rsid w:val="0081224D"/>
    <w:rsid w:val="008123BD"/>
    <w:rsid w:val="008125C7"/>
    <w:rsid w:val="008125F2"/>
    <w:rsid w:val="00812ED1"/>
    <w:rsid w:val="00813162"/>
    <w:rsid w:val="00813523"/>
    <w:rsid w:val="00813552"/>
    <w:rsid w:val="008138F9"/>
    <w:rsid w:val="00813989"/>
    <w:rsid w:val="008139DF"/>
    <w:rsid w:val="00813A03"/>
    <w:rsid w:val="00813A10"/>
    <w:rsid w:val="00813C1C"/>
    <w:rsid w:val="00813C65"/>
    <w:rsid w:val="00813CF6"/>
    <w:rsid w:val="00813D4D"/>
    <w:rsid w:val="00814017"/>
    <w:rsid w:val="0081428F"/>
    <w:rsid w:val="00814428"/>
    <w:rsid w:val="008144C3"/>
    <w:rsid w:val="008148F8"/>
    <w:rsid w:val="00814953"/>
    <w:rsid w:val="00814EF7"/>
    <w:rsid w:val="0081555A"/>
    <w:rsid w:val="0081576F"/>
    <w:rsid w:val="00815FFB"/>
    <w:rsid w:val="008164DB"/>
    <w:rsid w:val="00816811"/>
    <w:rsid w:val="0081698A"/>
    <w:rsid w:val="00816E9B"/>
    <w:rsid w:val="00817416"/>
    <w:rsid w:val="00817D32"/>
    <w:rsid w:val="00817DE8"/>
    <w:rsid w:val="00817E67"/>
    <w:rsid w:val="00817F86"/>
    <w:rsid w:val="00820213"/>
    <w:rsid w:val="00820B0E"/>
    <w:rsid w:val="008212F1"/>
    <w:rsid w:val="008213BD"/>
    <w:rsid w:val="00821A7C"/>
    <w:rsid w:val="00821ADD"/>
    <w:rsid w:val="00821DBC"/>
    <w:rsid w:val="00821E87"/>
    <w:rsid w:val="00822102"/>
    <w:rsid w:val="00822330"/>
    <w:rsid w:val="00822BA3"/>
    <w:rsid w:val="008235F2"/>
    <w:rsid w:val="00823EE4"/>
    <w:rsid w:val="00824611"/>
    <w:rsid w:val="00824E3F"/>
    <w:rsid w:val="00824EF3"/>
    <w:rsid w:val="0082510C"/>
    <w:rsid w:val="00825952"/>
    <w:rsid w:val="00825DB8"/>
    <w:rsid w:val="00825E90"/>
    <w:rsid w:val="00826375"/>
    <w:rsid w:val="00826680"/>
    <w:rsid w:val="0082673E"/>
    <w:rsid w:val="0082711C"/>
    <w:rsid w:val="00827205"/>
    <w:rsid w:val="00827915"/>
    <w:rsid w:val="00827B2A"/>
    <w:rsid w:val="00827C90"/>
    <w:rsid w:val="00827CF9"/>
    <w:rsid w:val="00830189"/>
    <w:rsid w:val="0083019D"/>
    <w:rsid w:val="008305BE"/>
    <w:rsid w:val="0083067B"/>
    <w:rsid w:val="00830C39"/>
    <w:rsid w:val="00830D64"/>
    <w:rsid w:val="00830F7A"/>
    <w:rsid w:val="00830FBB"/>
    <w:rsid w:val="00831175"/>
    <w:rsid w:val="0083138C"/>
    <w:rsid w:val="008317AA"/>
    <w:rsid w:val="00831825"/>
    <w:rsid w:val="00831A5F"/>
    <w:rsid w:val="00831BD0"/>
    <w:rsid w:val="00831FDB"/>
    <w:rsid w:val="0083219A"/>
    <w:rsid w:val="008321D0"/>
    <w:rsid w:val="00832712"/>
    <w:rsid w:val="008327D7"/>
    <w:rsid w:val="00833042"/>
    <w:rsid w:val="00833747"/>
    <w:rsid w:val="00833A2B"/>
    <w:rsid w:val="00833BA3"/>
    <w:rsid w:val="00833D62"/>
    <w:rsid w:val="00833EF2"/>
    <w:rsid w:val="008340DE"/>
    <w:rsid w:val="0083419F"/>
    <w:rsid w:val="00834509"/>
    <w:rsid w:val="00834517"/>
    <w:rsid w:val="008349F3"/>
    <w:rsid w:val="0083508F"/>
    <w:rsid w:val="008350B2"/>
    <w:rsid w:val="00835162"/>
    <w:rsid w:val="008352B4"/>
    <w:rsid w:val="0083590C"/>
    <w:rsid w:val="00835BD9"/>
    <w:rsid w:val="00835F57"/>
    <w:rsid w:val="008364BE"/>
    <w:rsid w:val="0083681C"/>
    <w:rsid w:val="00836AAB"/>
    <w:rsid w:val="00836C6F"/>
    <w:rsid w:val="00837338"/>
    <w:rsid w:val="00837443"/>
    <w:rsid w:val="0083748F"/>
    <w:rsid w:val="00837609"/>
    <w:rsid w:val="00837C9D"/>
    <w:rsid w:val="00837ED9"/>
    <w:rsid w:val="0084058A"/>
    <w:rsid w:val="0084079A"/>
    <w:rsid w:val="00840A9C"/>
    <w:rsid w:val="00841087"/>
    <w:rsid w:val="00841120"/>
    <w:rsid w:val="0084129F"/>
    <w:rsid w:val="00841517"/>
    <w:rsid w:val="00841A20"/>
    <w:rsid w:val="00841F02"/>
    <w:rsid w:val="00841F59"/>
    <w:rsid w:val="008420AE"/>
    <w:rsid w:val="008424FF"/>
    <w:rsid w:val="008425EF"/>
    <w:rsid w:val="0084286F"/>
    <w:rsid w:val="00842CE8"/>
    <w:rsid w:val="00842DD8"/>
    <w:rsid w:val="00843444"/>
    <w:rsid w:val="008439BE"/>
    <w:rsid w:val="00843C66"/>
    <w:rsid w:val="00843E8D"/>
    <w:rsid w:val="0084404C"/>
    <w:rsid w:val="008442B1"/>
    <w:rsid w:val="008446CF"/>
    <w:rsid w:val="008447AE"/>
    <w:rsid w:val="008448AF"/>
    <w:rsid w:val="00844941"/>
    <w:rsid w:val="008449B1"/>
    <w:rsid w:val="00844AA1"/>
    <w:rsid w:val="00844E01"/>
    <w:rsid w:val="00844F8A"/>
    <w:rsid w:val="008453B4"/>
    <w:rsid w:val="00845637"/>
    <w:rsid w:val="008456D0"/>
    <w:rsid w:val="008458D7"/>
    <w:rsid w:val="00845A7D"/>
    <w:rsid w:val="00845D5D"/>
    <w:rsid w:val="0084644A"/>
    <w:rsid w:val="00846D0C"/>
    <w:rsid w:val="00847030"/>
    <w:rsid w:val="00847272"/>
    <w:rsid w:val="0084732D"/>
    <w:rsid w:val="008475E5"/>
    <w:rsid w:val="008478E9"/>
    <w:rsid w:val="00847ABD"/>
    <w:rsid w:val="00847DC1"/>
    <w:rsid w:val="00847E12"/>
    <w:rsid w:val="0085011E"/>
    <w:rsid w:val="008502BD"/>
    <w:rsid w:val="00850517"/>
    <w:rsid w:val="00850557"/>
    <w:rsid w:val="0085086C"/>
    <w:rsid w:val="00850A20"/>
    <w:rsid w:val="00850CD9"/>
    <w:rsid w:val="00850E2D"/>
    <w:rsid w:val="00851412"/>
    <w:rsid w:val="008515C9"/>
    <w:rsid w:val="00851821"/>
    <w:rsid w:val="00851893"/>
    <w:rsid w:val="008518C4"/>
    <w:rsid w:val="00851937"/>
    <w:rsid w:val="00851B5E"/>
    <w:rsid w:val="00851C91"/>
    <w:rsid w:val="00851D28"/>
    <w:rsid w:val="00851E65"/>
    <w:rsid w:val="00851E8E"/>
    <w:rsid w:val="00852222"/>
    <w:rsid w:val="0085224E"/>
    <w:rsid w:val="008522B4"/>
    <w:rsid w:val="0085244B"/>
    <w:rsid w:val="0085281A"/>
    <w:rsid w:val="0085293D"/>
    <w:rsid w:val="00852BE0"/>
    <w:rsid w:val="00852DB3"/>
    <w:rsid w:val="00853205"/>
    <w:rsid w:val="00853C33"/>
    <w:rsid w:val="00853E29"/>
    <w:rsid w:val="00854030"/>
    <w:rsid w:val="008542D9"/>
    <w:rsid w:val="008544C9"/>
    <w:rsid w:val="008545CB"/>
    <w:rsid w:val="0085462E"/>
    <w:rsid w:val="00854648"/>
    <w:rsid w:val="00854B7F"/>
    <w:rsid w:val="00855094"/>
    <w:rsid w:val="00855117"/>
    <w:rsid w:val="0085516F"/>
    <w:rsid w:val="008551B9"/>
    <w:rsid w:val="0085525E"/>
    <w:rsid w:val="008552ED"/>
    <w:rsid w:val="0085534D"/>
    <w:rsid w:val="00855529"/>
    <w:rsid w:val="00855B29"/>
    <w:rsid w:val="00855BC2"/>
    <w:rsid w:val="00855C0E"/>
    <w:rsid w:val="00855DE6"/>
    <w:rsid w:val="00855E0C"/>
    <w:rsid w:val="00855E10"/>
    <w:rsid w:val="00855E24"/>
    <w:rsid w:val="00856483"/>
    <w:rsid w:val="0085652A"/>
    <w:rsid w:val="008565BD"/>
    <w:rsid w:val="00856950"/>
    <w:rsid w:val="00856BEA"/>
    <w:rsid w:val="00857175"/>
    <w:rsid w:val="00857857"/>
    <w:rsid w:val="00857A7F"/>
    <w:rsid w:val="00857EC1"/>
    <w:rsid w:val="0086029C"/>
    <w:rsid w:val="008602CC"/>
    <w:rsid w:val="008603E2"/>
    <w:rsid w:val="008608D4"/>
    <w:rsid w:val="00860B64"/>
    <w:rsid w:val="00860CCF"/>
    <w:rsid w:val="00860F9F"/>
    <w:rsid w:val="0086154F"/>
    <w:rsid w:val="0086184B"/>
    <w:rsid w:val="00861944"/>
    <w:rsid w:val="00861A50"/>
    <w:rsid w:val="00861BA1"/>
    <w:rsid w:val="00861C29"/>
    <w:rsid w:val="00862047"/>
    <w:rsid w:val="008622E4"/>
    <w:rsid w:val="0086241E"/>
    <w:rsid w:val="008624B7"/>
    <w:rsid w:val="00862BF3"/>
    <w:rsid w:val="00862F13"/>
    <w:rsid w:val="008630DC"/>
    <w:rsid w:val="008630FE"/>
    <w:rsid w:val="00863176"/>
    <w:rsid w:val="0086321C"/>
    <w:rsid w:val="00863BCE"/>
    <w:rsid w:val="00863C72"/>
    <w:rsid w:val="00863CAA"/>
    <w:rsid w:val="00863DAB"/>
    <w:rsid w:val="00863DDB"/>
    <w:rsid w:val="008640A2"/>
    <w:rsid w:val="0086430D"/>
    <w:rsid w:val="00864710"/>
    <w:rsid w:val="008648FB"/>
    <w:rsid w:val="00864BCD"/>
    <w:rsid w:val="00864D4D"/>
    <w:rsid w:val="00865C7A"/>
    <w:rsid w:val="00865E50"/>
    <w:rsid w:val="00866C82"/>
    <w:rsid w:val="00866ECC"/>
    <w:rsid w:val="00866F17"/>
    <w:rsid w:val="00867794"/>
    <w:rsid w:val="00867B93"/>
    <w:rsid w:val="00870162"/>
    <w:rsid w:val="0087022C"/>
    <w:rsid w:val="008703B6"/>
    <w:rsid w:val="00870942"/>
    <w:rsid w:val="008709C1"/>
    <w:rsid w:val="00870C3B"/>
    <w:rsid w:val="00870E76"/>
    <w:rsid w:val="0087136C"/>
    <w:rsid w:val="00871561"/>
    <w:rsid w:val="008717A2"/>
    <w:rsid w:val="00871934"/>
    <w:rsid w:val="00871E5E"/>
    <w:rsid w:val="00871E70"/>
    <w:rsid w:val="00871F1C"/>
    <w:rsid w:val="0087258C"/>
    <w:rsid w:val="008726C5"/>
    <w:rsid w:val="00872B17"/>
    <w:rsid w:val="008736D7"/>
    <w:rsid w:val="00873718"/>
    <w:rsid w:val="008739D3"/>
    <w:rsid w:val="00873BFF"/>
    <w:rsid w:val="00873FF5"/>
    <w:rsid w:val="00874132"/>
    <w:rsid w:val="00874180"/>
    <w:rsid w:val="00874395"/>
    <w:rsid w:val="00874542"/>
    <w:rsid w:val="008749D7"/>
    <w:rsid w:val="00874DAA"/>
    <w:rsid w:val="00875586"/>
    <w:rsid w:val="00875654"/>
    <w:rsid w:val="008757F5"/>
    <w:rsid w:val="00875B5B"/>
    <w:rsid w:val="00875BE2"/>
    <w:rsid w:val="00875CC4"/>
    <w:rsid w:val="00876480"/>
    <w:rsid w:val="00876A03"/>
    <w:rsid w:val="00876BEA"/>
    <w:rsid w:val="0087741B"/>
    <w:rsid w:val="00877488"/>
    <w:rsid w:val="00877EE8"/>
    <w:rsid w:val="00880272"/>
    <w:rsid w:val="008802D2"/>
    <w:rsid w:val="008802F9"/>
    <w:rsid w:val="00880367"/>
    <w:rsid w:val="00880419"/>
    <w:rsid w:val="00880458"/>
    <w:rsid w:val="00880533"/>
    <w:rsid w:val="00880EC8"/>
    <w:rsid w:val="00880EF4"/>
    <w:rsid w:val="00880F5B"/>
    <w:rsid w:val="00881058"/>
    <w:rsid w:val="008819FD"/>
    <w:rsid w:val="00881E21"/>
    <w:rsid w:val="00881FB5"/>
    <w:rsid w:val="00882464"/>
    <w:rsid w:val="008824F4"/>
    <w:rsid w:val="0088250A"/>
    <w:rsid w:val="00882524"/>
    <w:rsid w:val="008826B1"/>
    <w:rsid w:val="008827E9"/>
    <w:rsid w:val="00882AE9"/>
    <w:rsid w:val="0088308A"/>
    <w:rsid w:val="008830E9"/>
    <w:rsid w:val="00883CA0"/>
    <w:rsid w:val="00883DB1"/>
    <w:rsid w:val="00883F21"/>
    <w:rsid w:val="008840DC"/>
    <w:rsid w:val="00884234"/>
    <w:rsid w:val="0088423F"/>
    <w:rsid w:val="008843CD"/>
    <w:rsid w:val="008845A6"/>
    <w:rsid w:val="008849AA"/>
    <w:rsid w:val="00884ABC"/>
    <w:rsid w:val="00884B68"/>
    <w:rsid w:val="00884B6C"/>
    <w:rsid w:val="00884E09"/>
    <w:rsid w:val="008854CA"/>
    <w:rsid w:val="00885603"/>
    <w:rsid w:val="00885B1E"/>
    <w:rsid w:val="00885CE9"/>
    <w:rsid w:val="00886146"/>
    <w:rsid w:val="00886630"/>
    <w:rsid w:val="008866E3"/>
    <w:rsid w:val="00886800"/>
    <w:rsid w:val="0088684D"/>
    <w:rsid w:val="00886AD6"/>
    <w:rsid w:val="00887209"/>
    <w:rsid w:val="00887315"/>
    <w:rsid w:val="00887682"/>
    <w:rsid w:val="00887A77"/>
    <w:rsid w:val="00887FFD"/>
    <w:rsid w:val="0089045B"/>
    <w:rsid w:val="008905B4"/>
    <w:rsid w:val="00890778"/>
    <w:rsid w:val="00890EB9"/>
    <w:rsid w:val="00890F3F"/>
    <w:rsid w:val="00891352"/>
    <w:rsid w:val="008914B3"/>
    <w:rsid w:val="00891D77"/>
    <w:rsid w:val="00891E8D"/>
    <w:rsid w:val="00891F1A"/>
    <w:rsid w:val="00892514"/>
    <w:rsid w:val="0089254B"/>
    <w:rsid w:val="00892875"/>
    <w:rsid w:val="00892929"/>
    <w:rsid w:val="008930B1"/>
    <w:rsid w:val="00893429"/>
    <w:rsid w:val="00893739"/>
    <w:rsid w:val="008937C9"/>
    <w:rsid w:val="00893850"/>
    <w:rsid w:val="00893ACF"/>
    <w:rsid w:val="00893B81"/>
    <w:rsid w:val="00893CD5"/>
    <w:rsid w:val="00893DE4"/>
    <w:rsid w:val="00894303"/>
    <w:rsid w:val="00895313"/>
    <w:rsid w:val="008953F3"/>
    <w:rsid w:val="0089546B"/>
    <w:rsid w:val="008957E9"/>
    <w:rsid w:val="0089648C"/>
    <w:rsid w:val="008965A1"/>
    <w:rsid w:val="008965ED"/>
    <w:rsid w:val="008966B5"/>
    <w:rsid w:val="0089671F"/>
    <w:rsid w:val="00896B03"/>
    <w:rsid w:val="00896B53"/>
    <w:rsid w:val="00896DF8"/>
    <w:rsid w:val="0089762A"/>
    <w:rsid w:val="00897DCA"/>
    <w:rsid w:val="00897FD0"/>
    <w:rsid w:val="008A0124"/>
    <w:rsid w:val="008A047B"/>
    <w:rsid w:val="008A070D"/>
    <w:rsid w:val="008A08B7"/>
    <w:rsid w:val="008A0A03"/>
    <w:rsid w:val="008A0D3F"/>
    <w:rsid w:val="008A0ED2"/>
    <w:rsid w:val="008A1172"/>
    <w:rsid w:val="008A1B8F"/>
    <w:rsid w:val="008A1C8D"/>
    <w:rsid w:val="008A1E4E"/>
    <w:rsid w:val="008A1E65"/>
    <w:rsid w:val="008A1F01"/>
    <w:rsid w:val="008A1F78"/>
    <w:rsid w:val="008A2111"/>
    <w:rsid w:val="008A2155"/>
    <w:rsid w:val="008A2454"/>
    <w:rsid w:val="008A25FF"/>
    <w:rsid w:val="008A2680"/>
    <w:rsid w:val="008A371C"/>
    <w:rsid w:val="008A41AE"/>
    <w:rsid w:val="008A4636"/>
    <w:rsid w:val="008A466B"/>
    <w:rsid w:val="008A4728"/>
    <w:rsid w:val="008A4A71"/>
    <w:rsid w:val="008A4EDA"/>
    <w:rsid w:val="008A5034"/>
    <w:rsid w:val="008A5289"/>
    <w:rsid w:val="008A59AA"/>
    <w:rsid w:val="008A59DA"/>
    <w:rsid w:val="008A6D8F"/>
    <w:rsid w:val="008A7DDD"/>
    <w:rsid w:val="008A7E3D"/>
    <w:rsid w:val="008B02FA"/>
    <w:rsid w:val="008B080C"/>
    <w:rsid w:val="008B08F9"/>
    <w:rsid w:val="008B0F7A"/>
    <w:rsid w:val="008B11C8"/>
    <w:rsid w:val="008B16DB"/>
    <w:rsid w:val="008B17C5"/>
    <w:rsid w:val="008B1C57"/>
    <w:rsid w:val="008B2B68"/>
    <w:rsid w:val="008B2D07"/>
    <w:rsid w:val="008B2FF7"/>
    <w:rsid w:val="008B33B0"/>
    <w:rsid w:val="008B3727"/>
    <w:rsid w:val="008B3AF3"/>
    <w:rsid w:val="008B435A"/>
    <w:rsid w:val="008B43D3"/>
    <w:rsid w:val="008B5005"/>
    <w:rsid w:val="008B5046"/>
    <w:rsid w:val="008B513E"/>
    <w:rsid w:val="008B530F"/>
    <w:rsid w:val="008B54EF"/>
    <w:rsid w:val="008B59B7"/>
    <w:rsid w:val="008B5A32"/>
    <w:rsid w:val="008B5AAF"/>
    <w:rsid w:val="008B61FF"/>
    <w:rsid w:val="008B64F4"/>
    <w:rsid w:val="008B71B2"/>
    <w:rsid w:val="008B758D"/>
    <w:rsid w:val="008B7715"/>
    <w:rsid w:val="008B78EF"/>
    <w:rsid w:val="008B7B8C"/>
    <w:rsid w:val="008B7C76"/>
    <w:rsid w:val="008C037C"/>
    <w:rsid w:val="008C04E7"/>
    <w:rsid w:val="008C09CC"/>
    <w:rsid w:val="008C0CED"/>
    <w:rsid w:val="008C101A"/>
    <w:rsid w:val="008C117F"/>
    <w:rsid w:val="008C198D"/>
    <w:rsid w:val="008C1AAE"/>
    <w:rsid w:val="008C1B17"/>
    <w:rsid w:val="008C1C72"/>
    <w:rsid w:val="008C1F4C"/>
    <w:rsid w:val="008C21BA"/>
    <w:rsid w:val="008C2630"/>
    <w:rsid w:val="008C2A0C"/>
    <w:rsid w:val="008C2A8F"/>
    <w:rsid w:val="008C2ACC"/>
    <w:rsid w:val="008C2EE1"/>
    <w:rsid w:val="008C2FAB"/>
    <w:rsid w:val="008C30CA"/>
    <w:rsid w:val="008C369F"/>
    <w:rsid w:val="008C37F0"/>
    <w:rsid w:val="008C3F8E"/>
    <w:rsid w:val="008C426A"/>
    <w:rsid w:val="008C4771"/>
    <w:rsid w:val="008C47AD"/>
    <w:rsid w:val="008C4883"/>
    <w:rsid w:val="008C48F8"/>
    <w:rsid w:val="008C4A0C"/>
    <w:rsid w:val="008C4C76"/>
    <w:rsid w:val="008C503A"/>
    <w:rsid w:val="008C5345"/>
    <w:rsid w:val="008C562D"/>
    <w:rsid w:val="008C5C31"/>
    <w:rsid w:val="008C5D2D"/>
    <w:rsid w:val="008C5DD1"/>
    <w:rsid w:val="008C5E7E"/>
    <w:rsid w:val="008C608C"/>
    <w:rsid w:val="008C6505"/>
    <w:rsid w:val="008C6561"/>
    <w:rsid w:val="008C6583"/>
    <w:rsid w:val="008C670A"/>
    <w:rsid w:val="008C69F5"/>
    <w:rsid w:val="008C6D3B"/>
    <w:rsid w:val="008C753E"/>
    <w:rsid w:val="008C7841"/>
    <w:rsid w:val="008C7C65"/>
    <w:rsid w:val="008C7FEF"/>
    <w:rsid w:val="008D0019"/>
    <w:rsid w:val="008D0091"/>
    <w:rsid w:val="008D00DE"/>
    <w:rsid w:val="008D0162"/>
    <w:rsid w:val="008D01E1"/>
    <w:rsid w:val="008D0335"/>
    <w:rsid w:val="008D0385"/>
    <w:rsid w:val="008D04E9"/>
    <w:rsid w:val="008D0665"/>
    <w:rsid w:val="008D0962"/>
    <w:rsid w:val="008D11A0"/>
    <w:rsid w:val="008D175A"/>
    <w:rsid w:val="008D1D26"/>
    <w:rsid w:val="008D22EB"/>
    <w:rsid w:val="008D2322"/>
    <w:rsid w:val="008D2592"/>
    <w:rsid w:val="008D2999"/>
    <w:rsid w:val="008D2BCC"/>
    <w:rsid w:val="008D2EF2"/>
    <w:rsid w:val="008D3291"/>
    <w:rsid w:val="008D35B7"/>
    <w:rsid w:val="008D3C51"/>
    <w:rsid w:val="008D3D30"/>
    <w:rsid w:val="008D474A"/>
    <w:rsid w:val="008D47AE"/>
    <w:rsid w:val="008D485C"/>
    <w:rsid w:val="008D4DBC"/>
    <w:rsid w:val="008D5425"/>
    <w:rsid w:val="008D5D15"/>
    <w:rsid w:val="008D6130"/>
    <w:rsid w:val="008D620D"/>
    <w:rsid w:val="008D650D"/>
    <w:rsid w:val="008D6B0B"/>
    <w:rsid w:val="008D741F"/>
    <w:rsid w:val="008D77DD"/>
    <w:rsid w:val="008D7924"/>
    <w:rsid w:val="008E039F"/>
    <w:rsid w:val="008E07F3"/>
    <w:rsid w:val="008E0906"/>
    <w:rsid w:val="008E0B29"/>
    <w:rsid w:val="008E0C77"/>
    <w:rsid w:val="008E10F4"/>
    <w:rsid w:val="008E15DA"/>
    <w:rsid w:val="008E16CE"/>
    <w:rsid w:val="008E1801"/>
    <w:rsid w:val="008E1ABA"/>
    <w:rsid w:val="008E1F54"/>
    <w:rsid w:val="008E1FD0"/>
    <w:rsid w:val="008E2337"/>
    <w:rsid w:val="008E2410"/>
    <w:rsid w:val="008E2435"/>
    <w:rsid w:val="008E2734"/>
    <w:rsid w:val="008E278C"/>
    <w:rsid w:val="008E2BDE"/>
    <w:rsid w:val="008E2CDF"/>
    <w:rsid w:val="008E2DB5"/>
    <w:rsid w:val="008E2E42"/>
    <w:rsid w:val="008E2ED9"/>
    <w:rsid w:val="008E2F3F"/>
    <w:rsid w:val="008E3352"/>
    <w:rsid w:val="008E3376"/>
    <w:rsid w:val="008E3538"/>
    <w:rsid w:val="008E3AE2"/>
    <w:rsid w:val="008E4557"/>
    <w:rsid w:val="008E4741"/>
    <w:rsid w:val="008E4B75"/>
    <w:rsid w:val="008E4FAD"/>
    <w:rsid w:val="008E50D7"/>
    <w:rsid w:val="008E51CC"/>
    <w:rsid w:val="008E534C"/>
    <w:rsid w:val="008E56F1"/>
    <w:rsid w:val="008E59D1"/>
    <w:rsid w:val="008E5E7D"/>
    <w:rsid w:val="008E6211"/>
    <w:rsid w:val="008E64AC"/>
    <w:rsid w:val="008E6C48"/>
    <w:rsid w:val="008E6C96"/>
    <w:rsid w:val="008E6F62"/>
    <w:rsid w:val="008E704A"/>
    <w:rsid w:val="008E7154"/>
    <w:rsid w:val="008E7535"/>
    <w:rsid w:val="008E7640"/>
    <w:rsid w:val="008E7789"/>
    <w:rsid w:val="008E79C4"/>
    <w:rsid w:val="008E7DA1"/>
    <w:rsid w:val="008F032B"/>
    <w:rsid w:val="008F063B"/>
    <w:rsid w:val="008F069A"/>
    <w:rsid w:val="008F0823"/>
    <w:rsid w:val="008F0A37"/>
    <w:rsid w:val="008F1228"/>
    <w:rsid w:val="008F1517"/>
    <w:rsid w:val="008F1607"/>
    <w:rsid w:val="008F182B"/>
    <w:rsid w:val="008F1AF5"/>
    <w:rsid w:val="008F1CA2"/>
    <w:rsid w:val="008F1D2C"/>
    <w:rsid w:val="008F1DC6"/>
    <w:rsid w:val="008F224A"/>
    <w:rsid w:val="008F261F"/>
    <w:rsid w:val="008F29E5"/>
    <w:rsid w:val="008F29F1"/>
    <w:rsid w:val="008F2BB4"/>
    <w:rsid w:val="008F3059"/>
    <w:rsid w:val="008F3161"/>
    <w:rsid w:val="008F34B0"/>
    <w:rsid w:val="008F355C"/>
    <w:rsid w:val="008F370B"/>
    <w:rsid w:val="008F3933"/>
    <w:rsid w:val="008F3A6D"/>
    <w:rsid w:val="008F400D"/>
    <w:rsid w:val="008F40FA"/>
    <w:rsid w:val="008F46E2"/>
    <w:rsid w:val="008F52AE"/>
    <w:rsid w:val="008F52C2"/>
    <w:rsid w:val="008F5782"/>
    <w:rsid w:val="008F5D24"/>
    <w:rsid w:val="008F6326"/>
    <w:rsid w:val="008F6474"/>
    <w:rsid w:val="008F7608"/>
    <w:rsid w:val="008F7ACD"/>
    <w:rsid w:val="008F7ACE"/>
    <w:rsid w:val="008F7AF2"/>
    <w:rsid w:val="0090011D"/>
    <w:rsid w:val="0090054C"/>
    <w:rsid w:val="00900970"/>
    <w:rsid w:val="00900A04"/>
    <w:rsid w:val="00900E2B"/>
    <w:rsid w:val="00900E39"/>
    <w:rsid w:val="00900F69"/>
    <w:rsid w:val="00901481"/>
    <w:rsid w:val="009015C4"/>
    <w:rsid w:val="009015E3"/>
    <w:rsid w:val="00902029"/>
    <w:rsid w:val="00902236"/>
    <w:rsid w:val="00902477"/>
    <w:rsid w:val="009024F7"/>
    <w:rsid w:val="00902956"/>
    <w:rsid w:val="00902AF8"/>
    <w:rsid w:val="00903497"/>
    <w:rsid w:val="009036D6"/>
    <w:rsid w:val="009039A5"/>
    <w:rsid w:val="00903AB4"/>
    <w:rsid w:val="00903F71"/>
    <w:rsid w:val="0090422D"/>
    <w:rsid w:val="00904405"/>
    <w:rsid w:val="00904A99"/>
    <w:rsid w:val="00904E31"/>
    <w:rsid w:val="00905004"/>
    <w:rsid w:val="0090505D"/>
    <w:rsid w:val="0090565A"/>
    <w:rsid w:val="009057A4"/>
    <w:rsid w:val="009058A9"/>
    <w:rsid w:val="00905F31"/>
    <w:rsid w:val="0090602F"/>
    <w:rsid w:val="00906407"/>
    <w:rsid w:val="00906782"/>
    <w:rsid w:val="009069EA"/>
    <w:rsid w:val="00906AF9"/>
    <w:rsid w:val="00906B8C"/>
    <w:rsid w:val="00906DF4"/>
    <w:rsid w:val="00906F78"/>
    <w:rsid w:val="00907079"/>
    <w:rsid w:val="0091012F"/>
    <w:rsid w:val="0091019D"/>
    <w:rsid w:val="009106F0"/>
    <w:rsid w:val="00910DEC"/>
    <w:rsid w:val="00911BF4"/>
    <w:rsid w:val="00911D26"/>
    <w:rsid w:val="00912036"/>
    <w:rsid w:val="009121D1"/>
    <w:rsid w:val="009124B9"/>
    <w:rsid w:val="009125F9"/>
    <w:rsid w:val="00912B66"/>
    <w:rsid w:val="00912B9D"/>
    <w:rsid w:val="0091373E"/>
    <w:rsid w:val="00913D37"/>
    <w:rsid w:val="00914503"/>
    <w:rsid w:val="0091459F"/>
    <w:rsid w:val="00914897"/>
    <w:rsid w:val="00914D38"/>
    <w:rsid w:val="00914E73"/>
    <w:rsid w:val="00914FB5"/>
    <w:rsid w:val="009152C0"/>
    <w:rsid w:val="00915454"/>
    <w:rsid w:val="0091572E"/>
    <w:rsid w:val="00915C72"/>
    <w:rsid w:val="00915D6D"/>
    <w:rsid w:val="00916E8D"/>
    <w:rsid w:val="0091715E"/>
    <w:rsid w:val="00917165"/>
    <w:rsid w:val="009173F5"/>
    <w:rsid w:val="009175A1"/>
    <w:rsid w:val="00917739"/>
    <w:rsid w:val="00917749"/>
    <w:rsid w:val="00917BC0"/>
    <w:rsid w:val="00917D92"/>
    <w:rsid w:val="00917E13"/>
    <w:rsid w:val="009202AE"/>
    <w:rsid w:val="0092036D"/>
    <w:rsid w:val="009208E6"/>
    <w:rsid w:val="00920942"/>
    <w:rsid w:val="009209AA"/>
    <w:rsid w:val="00920A92"/>
    <w:rsid w:val="00920B13"/>
    <w:rsid w:val="00920F5B"/>
    <w:rsid w:val="00921130"/>
    <w:rsid w:val="00921152"/>
    <w:rsid w:val="00921177"/>
    <w:rsid w:val="0092307C"/>
    <w:rsid w:val="0092314F"/>
    <w:rsid w:val="0092317C"/>
    <w:rsid w:val="0092348C"/>
    <w:rsid w:val="009234DE"/>
    <w:rsid w:val="009235F9"/>
    <w:rsid w:val="00923ABD"/>
    <w:rsid w:val="00923E43"/>
    <w:rsid w:val="00923FD2"/>
    <w:rsid w:val="009240DD"/>
    <w:rsid w:val="00924439"/>
    <w:rsid w:val="00924693"/>
    <w:rsid w:val="0092483E"/>
    <w:rsid w:val="009248B8"/>
    <w:rsid w:val="009249F3"/>
    <w:rsid w:val="009253B2"/>
    <w:rsid w:val="00925491"/>
    <w:rsid w:val="009258C5"/>
    <w:rsid w:val="00926814"/>
    <w:rsid w:val="00926B3A"/>
    <w:rsid w:val="00926CBE"/>
    <w:rsid w:val="00926CC6"/>
    <w:rsid w:val="00926E66"/>
    <w:rsid w:val="009278F4"/>
    <w:rsid w:val="00927E76"/>
    <w:rsid w:val="00927F5A"/>
    <w:rsid w:val="009303DD"/>
    <w:rsid w:val="00930F58"/>
    <w:rsid w:val="009316EB"/>
    <w:rsid w:val="00931855"/>
    <w:rsid w:val="00932070"/>
    <w:rsid w:val="00932096"/>
    <w:rsid w:val="00932155"/>
    <w:rsid w:val="00932399"/>
    <w:rsid w:val="009324C0"/>
    <w:rsid w:val="0093294F"/>
    <w:rsid w:val="00932A1B"/>
    <w:rsid w:val="00932DA5"/>
    <w:rsid w:val="009331B8"/>
    <w:rsid w:val="009337E4"/>
    <w:rsid w:val="00933AEC"/>
    <w:rsid w:val="00933BE4"/>
    <w:rsid w:val="00933BF8"/>
    <w:rsid w:val="0093421D"/>
    <w:rsid w:val="009345D1"/>
    <w:rsid w:val="009345F8"/>
    <w:rsid w:val="00934A70"/>
    <w:rsid w:val="00934D4F"/>
    <w:rsid w:val="00934EAA"/>
    <w:rsid w:val="00935C02"/>
    <w:rsid w:val="00935E6C"/>
    <w:rsid w:val="009361D4"/>
    <w:rsid w:val="00936321"/>
    <w:rsid w:val="00936449"/>
    <w:rsid w:val="009365D3"/>
    <w:rsid w:val="0093694F"/>
    <w:rsid w:val="00936D42"/>
    <w:rsid w:val="00937087"/>
    <w:rsid w:val="0093719B"/>
    <w:rsid w:val="00937228"/>
    <w:rsid w:val="00940344"/>
    <w:rsid w:val="00940874"/>
    <w:rsid w:val="00940BBE"/>
    <w:rsid w:val="00940E2F"/>
    <w:rsid w:val="00941050"/>
    <w:rsid w:val="009413C1"/>
    <w:rsid w:val="00941834"/>
    <w:rsid w:val="00941AD0"/>
    <w:rsid w:val="00941D01"/>
    <w:rsid w:val="00941DB3"/>
    <w:rsid w:val="0094241D"/>
    <w:rsid w:val="009426B6"/>
    <w:rsid w:val="00942729"/>
    <w:rsid w:val="009429C3"/>
    <w:rsid w:val="00942AA0"/>
    <w:rsid w:val="00942EB2"/>
    <w:rsid w:val="0094301E"/>
    <w:rsid w:val="00943047"/>
    <w:rsid w:val="009431A7"/>
    <w:rsid w:val="0094323F"/>
    <w:rsid w:val="009437D7"/>
    <w:rsid w:val="00943982"/>
    <w:rsid w:val="009443EC"/>
    <w:rsid w:val="00944C50"/>
    <w:rsid w:val="00944E68"/>
    <w:rsid w:val="009451B2"/>
    <w:rsid w:val="00945502"/>
    <w:rsid w:val="00945B99"/>
    <w:rsid w:val="00945C1F"/>
    <w:rsid w:val="00945F9E"/>
    <w:rsid w:val="009461AF"/>
    <w:rsid w:val="00946410"/>
    <w:rsid w:val="00946447"/>
    <w:rsid w:val="009468FC"/>
    <w:rsid w:val="00946A89"/>
    <w:rsid w:val="00946F2E"/>
    <w:rsid w:val="00946F65"/>
    <w:rsid w:val="00946FB9"/>
    <w:rsid w:val="009479B1"/>
    <w:rsid w:val="00950582"/>
    <w:rsid w:val="00950CC1"/>
    <w:rsid w:val="009514C1"/>
    <w:rsid w:val="009515EF"/>
    <w:rsid w:val="00951765"/>
    <w:rsid w:val="00952039"/>
    <w:rsid w:val="0095240D"/>
    <w:rsid w:val="00952E0D"/>
    <w:rsid w:val="00953125"/>
    <w:rsid w:val="009531FF"/>
    <w:rsid w:val="00953275"/>
    <w:rsid w:val="00953719"/>
    <w:rsid w:val="00953842"/>
    <w:rsid w:val="009542C3"/>
    <w:rsid w:val="00954C2E"/>
    <w:rsid w:val="00955000"/>
    <w:rsid w:val="00955A2D"/>
    <w:rsid w:val="00955C64"/>
    <w:rsid w:val="0095657D"/>
    <w:rsid w:val="009566AA"/>
    <w:rsid w:val="00956CA8"/>
    <w:rsid w:val="00957072"/>
    <w:rsid w:val="00957712"/>
    <w:rsid w:val="00957891"/>
    <w:rsid w:val="00957ACC"/>
    <w:rsid w:val="00957BDE"/>
    <w:rsid w:val="00957BE8"/>
    <w:rsid w:val="00957E64"/>
    <w:rsid w:val="009600C1"/>
    <w:rsid w:val="009601EA"/>
    <w:rsid w:val="00960513"/>
    <w:rsid w:val="00960907"/>
    <w:rsid w:val="0096090D"/>
    <w:rsid w:val="0096092F"/>
    <w:rsid w:val="00960CCB"/>
    <w:rsid w:val="00960F72"/>
    <w:rsid w:val="00961515"/>
    <w:rsid w:val="00961611"/>
    <w:rsid w:val="00961677"/>
    <w:rsid w:val="009617B9"/>
    <w:rsid w:val="00961A79"/>
    <w:rsid w:val="00961B77"/>
    <w:rsid w:val="00961DAB"/>
    <w:rsid w:val="00961FB6"/>
    <w:rsid w:val="00962439"/>
    <w:rsid w:val="00962B6B"/>
    <w:rsid w:val="00962E9A"/>
    <w:rsid w:val="00962EDF"/>
    <w:rsid w:val="009633A2"/>
    <w:rsid w:val="009636BA"/>
    <w:rsid w:val="0096404C"/>
    <w:rsid w:val="00964179"/>
    <w:rsid w:val="009643F3"/>
    <w:rsid w:val="00964817"/>
    <w:rsid w:val="00964CB7"/>
    <w:rsid w:val="00964D95"/>
    <w:rsid w:val="0096550E"/>
    <w:rsid w:val="00965946"/>
    <w:rsid w:val="00965A12"/>
    <w:rsid w:val="00966029"/>
    <w:rsid w:val="009663E3"/>
    <w:rsid w:val="009666D5"/>
    <w:rsid w:val="00966746"/>
    <w:rsid w:val="00966D1C"/>
    <w:rsid w:val="00966F02"/>
    <w:rsid w:val="00966F32"/>
    <w:rsid w:val="00967197"/>
    <w:rsid w:val="0096748E"/>
    <w:rsid w:val="0096756E"/>
    <w:rsid w:val="009677E3"/>
    <w:rsid w:val="00967847"/>
    <w:rsid w:val="00967BE4"/>
    <w:rsid w:val="00967EAA"/>
    <w:rsid w:val="009700D9"/>
    <w:rsid w:val="0097014E"/>
    <w:rsid w:val="009701FD"/>
    <w:rsid w:val="00970948"/>
    <w:rsid w:val="00970B25"/>
    <w:rsid w:val="00971056"/>
    <w:rsid w:val="00971176"/>
    <w:rsid w:val="0097142F"/>
    <w:rsid w:val="00971AEA"/>
    <w:rsid w:val="00972658"/>
    <w:rsid w:val="0097283D"/>
    <w:rsid w:val="00973B42"/>
    <w:rsid w:val="00974637"/>
    <w:rsid w:val="00974785"/>
    <w:rsid w:val="00974E9C"/>
    <w:rsid w:val="009751C3"/>
    <w:rsid w:val="00975456"/>
    <w:rsid w:val="009754A6"/>
    <w:rsid w:val="00975755"/>
    <w:rsid w:val="009757D4"/>
    <w:rsid w:val="0097590B"/>
    <w:rsid w:val="00975D2F"/>
    <w:rsid w:val="00975EDC"/>
    <w:rsid w:val="00976448"/>
    <w:rsid w:val="00976C02"/>
    <w:rsid w:val="00976DC6"/>
    <w:rsid w:val="00976FCC"/>
    <w:rsid w:val="00977294"/>
    <w:rsid w:val="0097776F"/>
    <w:rsid w:val="009778DB"/>
    <w:rsid w:val="00977EE0"/>
    <w:rsid w:val="00977FCA"/>
    <w:rsid w:val="00980310"/>
    <w:rsid w:val="0098057B"/>
    <w:rsid w:val="00980642"/>
    <w:rsid w:val="00980B4C"/>
    <w:rsid w:val="00980F49"/>
    <w:rsid w:val="00981D95"/>
    <w:rsid w:val="0098257C"/>
    <w:rsid w:val="009829E7"/>
    <w:rsid w:val="00982E55"/>
    <w:rsid w:val="00983137"/>
    <w:rsid w:val="00983378"/>
    <w:rsid w:val="009833E2"/>
    <w:rsid w:val="00983910"/>
    <w:rsid w:val="00983D54"/>
    <w:rsid w:val="009840EF"/>
    <w:rsid w:val="0098430E"/>
    <w:rsid w:val="009845E7"/>
    <w:rsid w:val="009848F6"/>
    <w:rsid w:val="00984B8A"/>
    <w:rsid w:val="009856A1"/>
    <w:rsid w:val="00985CD8"/>
    <w:rsid w:val="00985CFC"/>
    <w:rsid w:val="00986061"/>
    <w:rsid w:val="00986156"/>
    <w:rsid w:val="0098620E"/>
    <w:rsid w:val="00986688"/>
    <w:rsid w:val="009868D4"/>
    <w:rsid w:val="00987266"/>
    <w:rsid w:val="009877E7"/>
    <w:rsid w:val="009905D0"/>
    <w:rsid w:val="00990617"/>
    <w:rsid w:val="00990833"/>
    <w:rsid w:val="0099094E"/>
    <w:rsid w:val="00990A00"/>
    <w:rsid w:val="00990BF5"/>
    <w:rsid w:val="00990D7A"/>
    <w:rsid w:val="00990F1D"/>
    <w:rsid w:val="009915BE"/>
    <w:rsid w:val="009915C5"/>
    <w:rsid w:val="009915E9"/>
    <w:rsid w:val="009915F4"/>
    <w:rsid w:val="009918F5"/>
    <w:rsid w:val="009919A2"/>
    <w:rsid w:val="00991C7E"/>
    <w:rsid w:val="00991C8B"/>
    <w:rsid w:val="00991CB0"/>
    <w:rsid w:val="0099236A"/>
    <w:rsid w:val="00992656"/>
    <w:rsid w:val="00992848"/>
    <w:rsid w:val="0099293F"/>
    <w:rsid w:val="00992CDB"/>
    <w:rsid w:val="00992D63"/>
    <w:rsid w:val="00993179"/>
    <w:rsid w:val="009932FA"/>
    <w:rsid w:val="0099346A"/>
    <w:rsid w:val="00993594"/>
    <w:rsid w:val="00993B83"/>
    <w:rsid w:val="009942AB"/>
    <w:rsid w:val="00994D8D"/>
    <w:rsid w:val="00994F41"/>
    <w:rsid w:val="00995443"/>
    <w:rsid w:val="00995ADE"/>
    <w:rsid w:val="00995F1B"/>
    <w:rsid w:val="00996104"/>
    <w:rsid w:val="0099610D"/>
    <w:rsid w:val="0099610E"/>
    <w:rsid w:val="00996230"/>
    <w:rsid w:val="00996438"/>
    <w:rsid w:val="009966FC"/>
    <w:rsid w:val="009968B6"/>
    <w:rsid w:val="00996C6D"/>
    <w:rsid w:val="00996FA3"/>
    <w:rsid w:val="009972BA"/>
    <w:rsid w:val="009972BF"/>
    <w:rsid w:val="00997370"/>
    <w:rsid w:val="00997C3C"/>
    <w:rsid w:val="00997CF0"/>
    <w:rsid w:val="009A01AA"/>
    <w:rsid w:val="009A08BB"/>
    <w:rsid w:val="009A09AF"/>
    <w:rsid w:val="009A0E44"/>
    <w:rsid w:val="009A1227"/>
    <w:rsid w:val="009A2148"/>
    <w:rsid w:val="009A33F1"/>
    <w:rsid w:val="009A35B5"/>
    <w:rsid w:val="009A36B8"/>
    <w:rsid w:val="009A3830"/>
    <w:rsid w:val="009A3A02"/>
    <w:rsid w:val="009A3A24"/>
    <w:rsid w:val="009A3D77"/>
    <w:rsid w:val="009A3FC6"/>
    <w:rsid w:val="009A4119"/>
    <w:rsid w:val="009A48BC"/>
    <w:rsid w:val="009A48C1"/>
    <w:rsid w:val="009A48DD"/>
    <w:rsid w:val="009A4AC9"/>
    <w:rsid w:val="009A4D8F"/>
    <w:rsid w:val="009A4DF1"/>
    <w:rsid w:val="009A4ED9"/>
    <w:rsid w:val="009A502E"/>
    <w:rsid w:val="009A5076"/>
    <w:rsid w:val="009A55FE"/>
    <w:rsid w:val="009A56C7"/>
    <w:rsid w:val="009A579A"/>
    <w:rsid w:val="009A59F1"/>
    <w:rsid w:val="009A5A41"/>
    <w:rsid w:val="009A5A42"/>
    <w:rsid w:val="009A5AC8"/>
    <w:rsid w:val="009A5CC4"/>
    <w:rsid w:val="009A6058"/>
    <w:rsid w:val="009A6D4A"/>
    <w:rsid w:val="009A6DBD"/>
    <w:rsid w:val="009A7704"/>
    <w:rsid w:val="009B0063"/>
    <w:rsid w:val="009B038C"/>
    <w:rsid w:val="009B0416"/>
    <w:rsid w:val="009B05CF"/>
    <w:rsid w:val="009B0E88"/>
    <w:rsid w:val="009B0F6B"/>
    <w:rsid w:val="009B1371"/>
    <w:rsid w:val="009B13E4"/>
    <w:rsid w:val="009B1652"/>
    <w:rsid w:val="009B1F16"/>
    <w:rsid w:val="009B2360"/>
    <w:rsid w:val="009B2889"/>
    <w:rsid w:val="009B292D"/>
    <w:rsid w:val="009B3020"/>
    <w:rsid w:val="009B3355"/>
    <w:rsid w:val="009B3F33"/>
    <w:rsid w:val="009B412E"/>
    <w:rsid w:val="009B4AFA"/>
    <w:rsid w:val="009B4BF1"/>
    <w:rsid w:val="009B4EB9"/>
    <w:rsid w:val="009B4EE3"/>
    <w:rsid w:val="009B568F"/>
    <w:rsid w:val="009B5A5A"/>
    <w:rsid w:val="009B5D49"/>
    <w:rsid w:val="009B61AF"/>
    <w:rsid w:val="009B6768"/>
    <w:rsid w:val="009B680B"/>
    <w:rsid w:val="009B6B8A"/>
    <w:rsid w:val="009B74D2"/>
    <w:rsid w:val="009B75F4"/>
    <w:rsid w:val="009B783E"/>
    <w:rsid w:val="009B7978"/>
    <w:rsid w:val="009B7A6D"/>
    <w:rsid w:val="009B7F22"/>
    <w:rsid w:val="009C00F2"/>
    <w:rsid w:val="009C0177"/>
    <w:rsid w:val="009C02B4"/>
    <w:rsid w:val="009C07FF"/>
    <w:rsid w:val="009C0CE4"/>
    <w:rsid w:val="009C0E8B"/>
    <w:rsid w:val="009C0FB8"/>
    <w:rsid w:val="009C11B6"/>
    <w:rsid w:val="009C1D9F"/>
    <w:rsid w:val="009C2018"/>
    <w:rsid w:val="009C2445"/>
    <w:rsid w:val="009C2779"/>
    <w:rsid w:val="009C2C36"/>
    <w:rsid w:val="009C2D72"/>
    <w:rsid w:val="009C325C"/>
    <w:rsid w:val="009C337D"/>
    <w:rsid w:val="009C341E"/>
    <w:rsid w:val="009C38DC"/>
    <w:rsid w:val="009C3A39"/>
    <w:rsid w:val="009C3CD4"/>
    <w:rsid w:val="009C4863"/>
    <w:rsid w:val="009C48AC"/>
    <w:rsid w:val="009C4A3F"/>
    <w:rsid w:val="009C4C7F"/>
    <w:rsid w:val="009C521D"/>
    <w:rsid w:val="009C54B2"/>
    <w:rsid w:val="009C54FE"/>
    <w:rsid w:val="009C5513"/>
    <w:rsid w:val="009C58F2"/>
    <w:rsid w:val="009C5B2F"/>
    <w:rsid w:val="009C5BD7"/>
    <w:rsid w:val="009C631B"/>
    <w:rsid w:val="009C65B9"/>
    <w:rsid w:val="009C6649"/>
    <w:rsid w:val="009C6883"/>
    <w:rsid w:val="009C69FD"/>
    <w:rsid w:val="009C6ACA"/>
    <w:rsid w:val="009C7521"/>
    <w:rsid w:val="009C77BE"/>
    <w:rsid w:val="009C7873"/>
    <w:rsid w:val="009C7A7A"/>
    <w:rsid w:val="009C7DEC"/>
    <w:rsid w:val="009C7F8A"/>
    <w:rsid w:val="009D025F"/>
    <w:rsid w:val="009D05DB"/>
    <w:rsid w:val="009D0782"/>
    <w:rsid w:val="009D0BC2"/>
    <w:rsid w:val="009D0E22"/>
    <w:rsid w:val="009D1043"/>
    <w:rsid w:val="009D1671"/>
    <w:rsid w:val="009D170F"/>
    <w:rsid w:val="009D181D"/>
    <w:rsid w:val="009D19C5"/>
    <w:rsid w:val="009D1C7B"/>
    <w:rsid w:val="009D1F75"/>
    <w:rsid w:val="009D1F90"/>
    <w:rsid w:val="009D2239"/>
    <w:rsid w:val="009D26F6"/>
    <w:rsid w:val="009D270A"/>
    <w:rsid w:val="009D2EDB"/>
    <w:rsid w:val="009D3264"/>
    <w:rsid w:val="009D3497"/>
    <w:rsid w:val="009D3751"/>
    <w:rsid w:val="009D3774"/>
    <w:rsid w:val="009D383C"/>
    <w:rsid w:val="009D3945"/>
    <w:rsid w:val="009D3A02"/>
    <w:rsid w:val="009D3B2B"/>
    <w:rsid w:val="009D3B72"/>
    <w:rsid w:val="009D3C0E"/>
    <w:rsid w:val="009D3C6C"/>
    <w:rsid w:val="009D4496"/>
    <w:rsid w:val="009D4B9F"/>
    <w:rsid w:val="009D4FDA"/>
    <w:rsid w:val="009D51B2"/>
    <w:rsid w:val="009D5250"/>
    <w:rsid w:val="009D5262"/>
    <w:rsid w:val="009D542A"/>
    <w:rsid w:val="009D5475"/>
    <w:rsid w:val="009D56ED"/>
    <w:rsid w:val="009D5987"/>
    <w:rsid w:val="009D5AB6"/>
    <w:rsid w:val="009D610C"/>
    <w:rsid w:val="009D62AB"/>
    <w:rsid w:val="009D6DEB"/>
    <w:rsid w:val="009D6F48"/>
    <w:rsid w:val="009D7972"/>
    <w:rsid w:val="009D7A2F"/>
    <w:rsid w:val="009D7E8B"/>
    <w:rsid w:val="009E0361"/>
    <w:rsid w:val="009E04FF"/>
    <w:rsid w:val="009E0693"/>
    <w:rsid w:val="009E0A76"/>
    <w:rsid w:val="009E0C15"/>
    <w:rsid w:val="009E0CE4"/>
    <w:rsid w:val="009E0E8D"/>
    <w:rsid w:val="009E1123"/>
    <w:rsid w:val="009E172D"/>
    <w:rsid w:val="009E1762"/>
    <w:rsid w:val="009E1DBA"/>
    <w:rsid w:val="009E1F70"/>
    <w:rsid w:val="009E22E0"/>
    <w:rsid w:val="009E2BFC"/>
    <w:rsid w:val="009E2C68"/>
    <w:rsid w:val="009E3188"/>
    <w:rsid w:val="009E3344"/>
    <w:rsid w:val="009E3651"/>
    <w:rsid w:val="009E382A"/>
    <w:rsid w:val="009E3B74"/>
    <w:rsid w:val="009E3C5B"/>
    <w:rsid w:val="009E3C98"/>
    <w:rsid w:val="009E3EE9"/>
    <w:rsid w:val="009E4028"/>
    <w:rsid w:val="009E4395"/>
    <w:rsid w:val="009E462D"/>
    <w:rsid w:val="009E4A6F"/>
    <w:rsid w:val="009E4FD0"/>
    <w:rsid w:val="009E5016"/>
    <w:rsid w:val="009E5108"/>
    <w:rsid w:val="009E6083"/>
    <w:rsid w:val="009E6787"/>
    <w:rsid w:val="009E694E"/>
    <w:rsid w:val="009E6D4F"/>
    <w:rsid w:val="009E6E04"/>
    <w:rsid w:val="009E70A8"/>
    <w:rsid w:val="009E7727"/>
    <w:rsid w:val="009E78C1"/>
    <w:rsid w:val="009F0070"/>
    <w:rsid w:val="009F00E9"/>
    <w:rsid w:val="009F03AE"/>
    <w:rsid w:val="009F059B"/>
    <w:rsid w:val="009F05F5"/>
    <w:rsid w:val="009F099B"/>
    <w:rsid w:val="009F09B9"/>
    <w:rsid w:val="009F0AA4"/>
    <w:rsid w:val="009F0BD5"/>
    <w:rsid w:val="009F0F2D"/>
    <w:rsid w:val="009F10B4"/>
    <w:rsid w:val="009F1764"/>
    <w:rsid w:val="009F1BC6"/>
    <w:rsid w:val="009F1F2D"/>
    <w:rsid w:val="009F2418"/>
    <w:rsid w:val="009F25B6"/>
    <w:rsid w:val="009F3010"/>
    <w:rsid w:val="009F30BF"/>
    <w:rsid w:val="009F339A"/>
    <w:rsid w:val="009F346E"/>
    <w:rsid w:val="009F3788"/>
    <w:rsid w:val="009F3939"/>
    <w:rsid w:val="009F3951"/>
    <w:rsid w:val="009F3CC8"/>
    <w:rsid w:val="009F3CD2"/>
    <w:rsid w:val="009F3F6C"/>
    <w:rsid w:val="009F414D"/>
    <w:rsid w:val="009F45D5"/>
    <w:rsid w:val="009F4B06"/>
    <w:rsid w:val="009F5268"/>
    <w:rsid w:val="009F55C0"/>
    <w:rsid w:val="009F5C68"/>
    <w:rsid w:val="009F5CA0"/>
    <w:rsid w:val="009F5D7C"/>
    <w:rsid w:val="009F6292"/>
    <w:rsid w:val="009F6705"/>
    <w:rsid w:val="009F67D1"/>
    <w:rsid w:val="009F68E7"/>
    <w:rsid w:val="009F6BC3"/>
    <w:rsid w:val="009F6F19"/>
    <w:rsid w:val="009F70D2"/>
    <w:rsid w:val="009F71BE"/>
    <w:rsid w:val="009F7BA0"/>
    <w:rsid w:val="009F7DF2"/>
    <w:rsid w:val="00A00D62"/>
    <w:rsid w:val="00A012BE"/>
    <w:rsid w:val="00A015E0"/>
    <w:rsid w:val="00A01611"/>
    <w:rsid w:val="00A01740"/>
    <w:rsid w:val="00A01AEF"/>
    <w:rsid w:val="00A01EFB"/>
    <w:rsid w:val="00A02122"/>
    <w:rsid w:val="00A02371"/>
    <w:rsid w:val="00A025BB"/>
    <w:rsid w:val="00A0297C"/>
    <w:rsid w:val="00A02B08"/>
    <w:rsid w:val="00A02B6A"/>
    <w:rsid w:val="00A02C12"/>
    <w:rsid w:val="00A02C2B"/>
    <w:rsid w:val="00A02D60"/>
    <w:rsid w:val="00A0317E"/>
    <w:rsid w:val="00A03465"/>
    <w:rsid w:val="00A03480"/>
    <w:rsid w:val="00A03593"/>
    <w:rsid w:val="00A03B36"/>
    <w:rsid w:val="00A04237"/>
    <w:rsid w:val="00A043FF"/>
    <w:rsid w:val="00A04875"/>
    <w:rsid w:val="00A0499F"/>
    <w:rsid w:val="00A04A22"/>
    <w:rsid w:val="00A04BDC"/>
    <w:rsid w:val="00A04F1F"/>
    <w:rsid w:val="00A04F60"/>
    <w:rsid w:val="00A050A2"/>
    <w:rsid w:val="00A05840"/>
    <w:rsid w:val="00A05B33"/>
    <w:rsid w:val="00A05BB0"/>
    <w:rsid w:val="00A05C95"/>
    <w:rsid w:val="00A05C97"/>
    <w:rsid w:val="00A05FAE"/>
    <w:rsid w:val="00A0628F"/>
    <w:rsid w:val="00A0684B"/>
    <w:rsid w:val="00A0712E"/>
    <w:rsid w:val="00A07355"/>
    <w:rsid w:val="00A0741C"/>
    <w:rsid w:val="00A1062B"/>
    <w:rsid w:val="00A10BAD"/>
    <w:rsid w:val="00A11338"/>
    <w:rsid w:val="00A11478"/>
    <w:rsid w:val="00A11776"/>
    <w:rsid w:val="00A11785"/>
    <w:rsid w:val="00A11ADB"/>
    <w:rsid w:val="00A122D4"/>
    <w:rsid w:val="00A12869"/>
    <w:rsid w:val="00A13113"/>
    <w:rsid w:val="00A132D8"/>
    <w:rsid w:val="00A13B7C"/>
    <w:rsid w:val="00A13EC3"/>
    <w:rsid w:val="00A13F9B"/>
    <w:rsid w:val="00A141E4"/>
    <w:rsid w:val="00A145B0"/>
    <w:rsid w:val="00A14629"/>
    <w:rsid w:val="00A14FF8"/>
    <w:rsid w:val="00A15401"/>
    <w:rsid w:val="00A156A1"/>
    <w:rsid w:val="00A15944"/>
    <w:rsid w:val="00A15C63"/>
    <w:rsid w:val="00A164DD"/>
    <w:rsid w:val="00A165A2"/>
    <w:rsid w:val="00A165AF"/>
    <w:rsid w:val="00A16A1C"/>
    <w:rsid w:val="00A16DE8"/>
    <w:rsid w:val="00A16DF3"/>
    <w:rsid w:val="00A17262"/>
    <w:rsid w:val="00A179D0"/>
    <w:rsid w:val="00A17BEF"/>
    <w:rsid w:val="00A17E30"/>
    <w:rsid w:val="00A17F21"/>
    <w:rsid w:val="00A20345"/>
    <w:rsid w:val="00A2075E"/>
    <w:rsid w:val="00A20789"/>
    <w:rsid w:val="00A20AC8"/>
    <w:rsid w:val="00A20B28"/>
    <w:rsid w:val="00A20B40"/>
    <w:rsid w:val="00A20C13"/>
    <w:rsid w:val="00A20D0C"/>
    <w:rsid w:val="00A21100"/>
    <w:rsid w:val="00A214E3"/>
    <w:rsid w:val="00A21962"/>
    <w:rsid w:val="00A21CE1"/>
    <w:rsid w:val="00A21DB2"/>
    <w:rsid w:val="00A22005"/>
    <w:rsid w:val="00A227BE"/>
    <w:rsid w:val="00A230A6"/>
    <w:rsid w:val="00A24061"/>
    <w:rsid w:val="00A240D0"/>
    <w:rsid w:val="00A24659"/>
    <w:rsid w:val="00A24D2A"/>
    <w:rsid w:val="00A252B8"/>
    <w:rsid w:val="00A253C1"/>
    <w:rsid w:val="00A256E4"/>
    <w:rsid w:val="00A259A9"/>
    <w:rsid w:val="00A25A39"/>
    <w:rsid w:val="00A25F0E"/>
    <w:rsid w:val="00A2607F"/>
    <w:rsid w:val="00A261D5"/>
    <w:rsid w:val="00A26409"/>
    <w:rsid w:val="00A2657D"/>
    <w:rsid w:val="00A26723"/>
    <w:rsid w:val="00A26778"/>
    <w:rsid w:val="00A269B8"/>
    <w:rsid w:val="00A26B3A"/>
    <w:rsid w:val="00A26DB4"/>
    <w:rsid w:val="00A26F05"/>
    <w:rsid w:val="00A26F14"/>
    <w:rsid w:val="00A278A9"/>
    <w:rsid w:val="00A279D0"/>
    <w:rsid w:val="00A3005B"/>
    <w:rsid w:val="00A3022B"/>
    <w:rsid w:val="00A30400"/>
    <w:rsid w:val="00A307F5"/>
    <w:rsid w:val="00A30B49"/>
    <w:rsid w:val="00A30B4C"/>
    <w:rsid w:val="00A30BF5"/>
    <w:rsid w:val="00A30DDF"/>
    <w:rsid w:val="00A315A0"/>
    <w:rsid w:val="00A31812"/>
    <w:rsid w:val="00A3181D"/>
    <w:rsid w:val="00A32110"/>
    <w:rsid w:val="00A325E6"/>
    <w:rsid w:val="00A334A4"/>
    <w:rsid w:val="00A338D4"/>
    <w:rsid w:val="00A33B48"/>
    <w:rsid w:val="00A33D73"/>
    <w:rsid w:val="00A34219"/>
    <w:rsid w:val="00A3442C"/>
    <w:rsid w:val="00A344E0"/>
    <w:rsid w:val="00A348FD"/>
    <w:rsid w:val="00A34A47"/>
    <w:rsid w:val="00A34DD4"/>
    <w:rsid w:val="00A352B3"/>
    <w:rsid w:val="00A35B11"/>
    <w:rsid w:val="00A361DB"/>
    <w:rsid w:val="00A36231"/>
    <w:rsid w:val="00A363DE"/>
    <w:rsid w:val="00A366D9"/>
    <w:rsid w:val="00A367C3"/>
    <w:rsid w:val="00A36939"/>
    <w:rsid w:val="00A36A05"/>
    <w:rsid w:val="00A3708D"/>
    <w:rsid w:val="00A370EA"/>
    <w:rsid w:val="00A3714D"/>
    <w:rsid w:val="00A37171"/>
    <w:rsid w:val="00A3737B"/>
    <w:rsid w:val="00A37738"/>
    <w:rsid w:val="00A37989"/>
    <w:rsid w:val="00A37DBC"/>
    <w:rsid w:val="00A37DF8"/>
    <w:rsid w:val="00A37E21"/>
    <w:rsid w:val="00A37E4D"/>
    <w:rsid w:val="00A404AF"/>
    <w:rsid w:val="00A405F1"/>
    <w:rsid w:val="00A40618"/>
    <w:rsid w:val="00A408F8"/>
    <w:rsid w:val="00A40A4C"/>
    <w:rsid w:val="00A41578"/>
    <w:rsid w:val="00A41634"/>
    <w:rsid w:val="00A41B80"/>
    <w:rsid w:val="00A41DD6"/>
    <w:rsid w:val="00A42010"/>
    <w:rsid w:val="00A421F7"/>
    <w:rsid w:val="00A42608"/>
    <w:rsid w:val="00A426B8"/>
    <w:rsid w:val="00A42706"/>
    <w:rsid w:val="00A428AD"/>
    <w:rsid w:val="00A43782"/>
    <w:rsid w:val="00A43D63"/>
    <w:rsid w:val="00A443AB"/>
    <w:rsid w:val="00A447FA"/>
    <w:rsid w:val="00A44B8B"/>
    <w:rsid w:val="00A44CE7"/>
    <w:rsid w:val="00A45021"/>
    <w:rsid w:val="00A45821"/>
    <w:rsid w:val="00A4589D"/>
    <w:rsid w:val="00A45A5D"/>
    <w:rsid w:val="00A460C5"/>
    <w:rsid w:val="00A463A8"/>
    <w:rsid w:val="00A46B9E"/>
    <w:rsid w:val="00A46CFE"/>
    <w:rsid w:val="00A46E18"/>
    <w:rsid w:val="00A47733"/>
    <w:rsid w:val="00A47845"/>
    <w:rsid w:val="00A47EFC"/>
    <w:rsid w:val="00A47F2B"/>
    <w:rsid w:val="00A500AB"/>
    <w:rsid w:val="00A50169"/>
    <w:rsid w:val="00A5050C"/>
    <w:rsid w:val="00A505FC"/>
    <w:rsid w:val="00A50739"/>
    <w:rsid w:val="00A5092D"/>
    <w:rsid w:val="00A50F1A"/>
    <w:rsid w:val="00A50F6F"/>
    <w:rsid w:val="00A51042"/>
    <w:rsid w:val="00A5124C"/>
    <w:rsid w:val="00A515A5"/>
    <w:rsid w:val="00A516F4"/>
    <w:rsid w:val="00A518A1"/>
    <w:rsid w:val="00A52010"/>
    <w:rsid w:val="00A520F6"/>
    <w:rsid w:val="00A522A9"/>
    <w:rsid w:val="00A52373"/>
    <w:rsid w:val="00A5291A"/>
    <w:rsid w:val="00A52F02"/>
    <w:rsid w:val="00A5374A"/>
    <w:rsid w:val="00A5395E"/>
    <w:rsid w:val="00A53ACE"/>
    <w:rsid w:val="00A540F5"/>
    <w:rsid w:val="00A541AC"/>
    <w:rsid w:val="00A547E4"/>
    <w:rsid w:val="00A547FA"/>
    <w:rsid w:val="00A548EF"/>
    <w:rsid w:val="00A54DC9"/>
    <w:rsid w:val="00A557F1"/>
    <w:rsid w:val="00A5663F"/>
    <w:rsid w:val="00A56654"/>
    <w:rsid w:val="00A5679C"/>
    <w:rsid w:val="00A567DF"/>
    <w:rsid w:val="00A5692C"/>
    <w:rsid w:val="00A56B9B"/>
    <w:rsid w:val="00A56BF5"/>
    <w:rsid w:val="00A56E0E"/>
    <w:rsid w:val="00A571A6"/>
    <w:rsid w:val="00A57331"/>
    <w:rsid w:val="00A57661"/>
    <w:rsid w:val="00A577A6"/>
    <w:rsid w:val="00A57B6E"/>
    <w:rsid w:val="00A57B86"/>
    <w:rsid w:val="00A57E81"/>
    <w:rsid w:val="00A603EB"/>
    <w:rsid w:val="00A604A2"/>
    <w:rsid w:val="00A60A4E"/>
    <w:rsid w:val="00A60A58"/>
    <w:rsid w:val="00A60BFE"/>
    <w:rsid w:val="00A60D34"/>
    <w:rsid w:val="00A60D4C"/>
    <w:rsid w:val="00A60FFC"/>
    <w:rsid w:val="00A613C7"/>
    <w:rsid w:val="00A615B1"/>
    <w:rsid w:val="00A617CA"/>
    <w:rsid w:val="00A61A66"/>
    <w:rsid w:val="00A61D36"/>
    <w:rsid w:val="00A61E70"/>
    <w:rsid w:val="00A620D5"/>
    <w:rsid w:val="00A622BD"/>
    <w:rsid w:val="00A623A9"/>
    <w:rsid w:val="00A62794"/>
    <w:rsid w:val="00A627C1"/>
    <w:rsid w:val="00A62927"/>
    <w:rsid w:val="00A62A2A"/>
    <w:rsid w:val="00A62C6C"/>
    <w:rsid w:val="00A630A8"/>
    <w:rsid w:val="00A63106"/>
    <w:rsid w:val="00A636A2"/>
    <w:rsid w:val="00A63756"/>
    <w:rsid w:val="00A63A8B"/>
    <w:rsid w:val="00A63BCD"/>
    <w:rsid w:val="00A641CA"/>
    <w:rsid w:val="00A64509"/>
    <w:rsid w:val="00A646A4"/>
    <w:rsid w:val="00A648EA"/>
    <w:rsid w:val="00A64924"/>
    <w:rsid w:val="00A64962"/>
    <w:rsid w:val="00A64C82"/>
    <w:rsid w:val="00A64C83"/>
    <w:rsid w:val="00A650D6"/>
    <w:rsid w:val="00A65193"/>
    <w:rsid w:val="00A65B60"/>
    <w:rsid w:val="00A65E33"/>
    <w:rsid w:val="00A65EE7"/>
    <w:rsid w:val="00A6607E"/>
    <w:rsid w:val="00A6649E"/>
    <w:rsid w:val="00A669C6"/>
    <w:rsid w:val="00A669C7"/>
    <w:rsid w:val="00A66F63"/>
    <w:rsid w:val="00A67204"/>
    <w:rsid w:val="00A676AD"/>
    <w:rsid w:val="00A67783"/>
    <w:rsid w:val="00A67892"/>
    <w:rsid w:val="00A7076D"/>
    <w:rsid w:val="00A707DC"/>
    <w:rsid w:val="00A70FB9"/>
    <w:rsid w:val="00A71F0D"/>
    <w:rsid w:val="00A726D9"/>
    <w:rsid w:val="00A72B73"/>
    <w:rsid w:val="00A72B75"/>
    <w:rsid w:val="00A72F12"/>
    <w:rsid w:val="00A73222"/>
    <w:rsid w:val="00A7364D"/>
    <w:rsid w:val="00A736D9"/>
    <w:rsid w:val="00A73942"/>
    <w:rsid w:val="00A7430E"/>
    <w:rsid w:val="00A7436E"/>
    <w:rsid w:val="00A74429"/>
    <w:rsid w:val="00A744C0"/>
    <w:rsid w:val="00A7461E"/>
    <w:rsid w:val="00A747A4"/>
    <w:rsid w:val="00A74D1B"/>
    <w:rsid w:val="00A74F35"/>
    <w:rsid w:val="00A7501F"/>
    <w:rsid w:val="00A75365"/>
    <w:rsid w:val="00A753CF"/>
    <w:rsid w:val="00A75508"/>
    <w:rsid w:val="00A757CB"/>
    <w:rsid w:val="00A75A86"/>
    <w:rsid w:val="00A75AB9"/>
    <w:rsid w:val="00A75EC0"/>
    <w:rsid w:val="00A75EFE"/>
    <w:rsid w:val="00A7617C"/>
    <w:rsid w:val="00A763BB"/>
    <w:rsid w:val="00A76C72"/>
    <w:rsid w:val="00A76E13"/>
    <w:rsid w:val="00A77357"/>
    <w:rsid w:val="00A776CE"/>
    <w:rsid w:val="00A77779"/>
    <w:rsid w:val="00A77F05"/>
    <w:rsid w:val="00A77FC8"/>
    <w:rsid w:val="00A806A2"/>
    <w:rsid w:val="00A809B2"/>
    <w:rsid w:val="00A80D89"/>
    <w:rsid w:val="00A80EF2"/>
    <w:rsid w:val="00A80FB4"/>
    <w:rsid w:val="00A81052"/>
    <w:rsid w:val="00A8140F"/>
    <w:rsid w:val="00A815C2"/>
    <w:rsid w:val="00A81C78"/>
    <w:rsid w:val="00A81CF1"/>
    <w:rsid w:val="00A82003"/>
    <w:rsid w:val="00A821E8"/>
    <w:rsid w:val="00A8245E"/>
    <w:rsid w:val="00A8305D"/>
    <w:rsid w:val="00A83127"/>
    <w:rsid w:val="00A834F2"/>
    <w:rsid w:val="00A83685"/>
    <w:rsid w:val="00A836F3"/>
    <w:rsid w:val="00A837F2"/>
    <w:rsid w:val="00A83A86"/>
    <w:rsid w:val="00A83AEE"/>
    <w:rsid w:val="00A8424E"/>
    <w:rsid w:val="00A8465B"/>
    <w:rsid w:val="00A8468F"/>
    <w:rsid w:val="00A84AD7"/>
    <w:rsid w:val="00A84D3B"/>
    <w:rsid w:val="00A84E68"/>
    <w:rsid w:val="00A84F80"/>
    <w:rsid w:val="00A85409"/>
    <w:rsid w:val="00A85541"/>
    <w:rsid w:val="00A85678"/>
    <w:rsid w:val="00A856F2"/>
    <w:rsid w:val="00A858C3"/>
    <w:rsid w:val="00A85A01"/>
    <w:rsid w:val="00A85BBB"/>
    <w:rsid w:val="00A865C8"/>
    <w:rsid w:val="00A86BA9"/>
    <w:rsid w:val="00A86CD3"/>
    <w:rsid w:val="00A86FDD"/>
    <w:rsid w:val="00A871C1"/>
    <w:rsid w:val="00A8725E"/>
    <w:rsid w:val="00A8745F"/>
    <w:rsid w:val="00A87653"/>
    <w:rsid w:val="00A87BA8"/>
    <w:rsid w:val="00A87EDA"/>
    <w:rsid w:val="00A90106"/>
    <w:rsid w:val="00A9060C"/>
    <w:rsid w:val="00A9099F"/>
    <w:rsid w:val="00A90D37"/>
    <w:rsid w:val="00A911DF"/>
    <w:rsid w:val="00A91222"/>
    <w:rsid w:val="00A91636"/>
    <w:rsid w:val="00A91679"/>
    <w:rsid w:val="00A91823"/>
    <w:rsid w:val="00A91D7D"/>
    <w:rsid w:val="00A9201D"/>
    <w:rsid w:val="00A92366"/>
    <w:rsid w:val="00A923CE"/>
    <w:rsid w:val="00A92E07"/>
    <w:rsid w:val="00A92F37"/>
    <w:rsid w:val="00A935D6"/>
    <w:rsid w:val="00A93709"/>
    <w:rsid w:val="00A93797"/>
    <w:rsid w:val="00A93CF5"/>
    <w:rsid w:val="00A94335"/>
    <w:rsid w:val="00A9460C"/>
    <w:rsid w:val="00A9487C"/>
    <w:rsid w:val="00A94B79"/>
    <w:rsid w:val="00A94F4A"/>
    <w:rsid w:val="00A9569E"/>
    <w:rsid w:val="00A959F5"/>
    <w:rsid w:val="00A95A79"/>
    <w:rsid w:val="00A95E8B"/>
    <w:rsid w:val="00A96380"/>
    <w:rsid w:val="00A966B8"/>
    <w:rsid w:val="00A968A6"/>
    <w:rsid w:val="00A96C7D"/>
    <w:rsid w:val="00A97003"/>
    <w:rsid w:val="00A9703B"/>
    <w:rsid w:val="00A972B8"/>
    <w:rsid w:val="00A9788B"/>
    <w:rsid w:val="00A97998"/>
    <w:rsid w:val="00A97B8E"/>
    <w:rsid w:val="00A97C3A"/>
    <w:rsid w:val="00A97D9F"/>
    <w:rsid w:val="00AA018B"/>
    <w:rsid w:val="00AA03E1"/>
    <w:rsid w:val="00AA1051"/>
    <w:rsid w:val="00AA196C"/>
    <w:rsid w:val="00AA21DD"/>
    <w:rsid w:val="00AA2216"/>
    <w:rsid w:val="00AA2431"/>
    <w:rsid w:val="00AA27B6"/>
    <w:rsid w:val="00AA29C2"/>
    <w:rsid w:val="00AA2BAA"/>
    <w:rsid w:val="00AA2EFA"/>
    <w:rsid w:val="00AA3213"/>
    <w:rsid w:val="00AA327C"/>
    <w:rsid w:val="00AA32FC"/>
    <w:rsid w:val="00AA33DE"/>
    <w:rsid w:val="00AA34D6"/>
    <w:rsid w:val="00AA3DD4"/>
    <w:rsid w:val="00AA3FFD"/>
    <w:rsid w:val="00AA4242"/>
    <w:rsid w:val="00AA43AA"/>
    <w:rsid w:val="00AA473F"/>
    <w:rsid w:val="00AA475B"/>
    <w:rsid w:val="00AA4B8D"/>
    <w:rsid w:val="00AA4F3B"/>
    <w:rsid w:val="00AA51AF"/>
    <w:rsid w:val="00AA5232"/>
    <w:rsid w:val="00AA528B"/>
    <w:rsid w:val="00AA53FD"/>
    <w:rsid w:val="00AA5727"/>
    <w:rsid w:val="00AA576B"/>
    <w:rsid w:val="00AA5C29"/>
    <w:rsid w:val="00AA5CE1"/>
    <w:rsid w:val="00AA6349"/>
    <w:rsid w:val="00AA673C"/>
    <w:rsid w:val="00AA6786"/>
    <w:rsid w:val="00AA6C51"/>
    <w:rsid w:val="00AA6F1A"/>
    <w:rsid w:val="00AA760A"/>
    <w:rsid w:val="00AA7A50"/>
    <w:rsid w:val="00AA7F04"/>
    <w:rsid w:val="00AB0ACD"/>
    <w:rsid w:val="00AB1789"/>
    <w:rsid w:val="00AB1AE1"/>
    <w:rsid w:val="00AB1B3A"/>
    <w:rsid w:val="00AB1E80"/>
    <w:rsid w:val="00AB218D"/>
    <w:rsid w:val="00AB23B1"/>
    <w:rsid w:val="00AB26C7"/>
    <w:rsid w:val="00AB277A"/>
    <w:rsid w:val="00AB2818"/>
    <w:rsid w:val="00AB285C"/>
    <w:rsid w:val="00AB28DD"/>
    <w:rsid w:val="00AB2B68"/>
    <w:rsid w:val="00AB2BCD"/>
    <w:rsid w:val="00AB2CAD"/>
    <w:rsid w:val="00AB2F2C"/>
    <w:rsid w:val="00AB305A"/>
    <w:rsid w:val="00AB3425"/>
    <w:rsid w:val="00AB34D1"/>
    <w:rsid w:val="00AB3573"/>
    <w:rsid w:val="00AB3637"/>
    <w:rsid w:val="00AB392D"/>
    <w:rsid w:val="00AB4059"/>
    <w:rsid w:val="00AB4344"/>
    <w:rsid w:val="00AB4505"/>
    <w:rsid w:val="00AB45B9"/>
    <w:rsid w:val="00AB4ADE"/>
    <w:rsid w:val="00AB4B98"/>
    <w:rsid w:val="00AB4BA3"/>
    <w:rsid w:val="00AB50B2"/>
    <w:rsid w:val="00AB51A4"/>
    <w:rsid w:val="00AB57B0"/>
    <w:rsid w:val="00AB5B8D"/>
    <w:rsid w:val="00AB5CCC"/>
    <w:rsid w:val="00AB5E01"/>
    <w:rsid w:val="00AB6579"/>
    <w:rsid w:val="00AB6CB9"/>
    <w:rsid w:val="00AB6CBC"/>
    <w:rsid w:val="00AB7045"/>
    <w:rsid w:val="00AB7402"/>
    <w:rsid w:val="00AB7B52"/>
    <w:rsid w:val="00AB7C9B"/>
    <w:rsid w:val="00AC00A6"/>
    <w:rsid w:val="00AC0467"/>
    <w:rsid w:val="00AC07AE"/>
    <w:rsid w:val="00AC0839"/>
    <w:rsid w:val="00AC0933"/>
    <w:rsid w:val="00AC0DFA"/>
    <w:rsid w:val="00AC0F03"/>
    <w:rsid w:val="00AC11CE"/>
    <w:rsid w:val="00AC12B7"/>
    <w:rsid w:val="00AC14BA"/>
    <w:rsid w:val="00AC177A"/>
    <w:rsid w:val="00AC22C5"/>
    <w:rsid w:val="00AC2656"/>
    <w:rsid w:val="00AC2CFF"/>
    <w:rsid w:val="00AC2D7B"/>
    <w:rsid w:val="00AC2DF3"/>
    <w:rsid w:val="00AC2EE7"/>
    <w:rsid w:val="00AC3132"/>
    <w:rsid w:val="00AC31E0"/>
    <w:rsid w:val="00AC3339"/>
    <w:rsid w:val="00AC4732"/>
    <w:rsid w:val="00AC4819"/>
    <w:rsid w:val="00AC531E"/>
    <w:rsid w:val="00AC54CD"/>
    <w:rsid w:val="00AC5638"/>
    <w:rsid w:val="00AC5A3D"/>
    <w:rsid w:val="00AC5AC8"/>
    <w:rsid w:val="00AC5FD0"/>
    <w:rsid w:val="00AC601D"/>
    <w:rsid w:val="00AC60D1"/>
    <w:rsid w:val="00AC61E8"/>
    <w:rsid w:val="00AC6348"/>
    <w:rsid w:val="00AC6A1F"/>
    <w:rsid w:val="00AC6ABE"/>
    <w:rsid w:val="00AC6DE7"/>
    <w:rsid w:val="00AC6E39"/>
    <w:rsid w:val="00AC7C08"/>
    <w:rsid w:val="00AD02A8"/>
    <w:rsid w:val="00AD0FCC"/>
    <w:rsid w:val="00AD11A2"/>
    <w:rsid w:val="00AD150B"/>
    <w:rsid w:val="00AD1555"/>
    <w:rsid w:val="00AD157A"/>
    <w:rsid w:val="00AD1619"/>
    <w:rsid w:val="00AD1DFD"/>
    <w:rsid w:val="00AD202D"/>
    <w:rsid w:val="00AD22AD"/>
    <w:rsid w:val="00AD23E0"/>
    <w:rsid w:val="00AD2436"/>
    <w:rsid w:val="00AD25B1"/>
    <w:rsid w:val="00AD2937"/>
    <w:rsid w:val="00AD2DD5"/>
    <w:rsid w:val="00AD3317"/>
    <w:rsid w:val="00AD33C4"/>
    <w:rsid w:val="00AD36CC"/>
    <w:rsid w:val="00AD3CBC"/>
    <w:rsid w:val="00AD4FFD"/>
    <w:rsid w:val="00AD541F"/>
    <w:rsid w:val="00AD55B3"/>
    <w:rsid w:val="00AD5C4B"/>
    <w:rsid w:val="00AD6379"/>
    <w:rsid w:val="00AD638D"/>
    <w:rsid w:val="00AD6785"/>
    <w:rsid w:val="00AD687F"/>
    <w:rsid w:val="00AD6B41"/>
    <w:rsid w:val="00AD6CD4"/>
    <w:rsid w:val="00AD6E76"/>
    <w:rsid w:val="00AD7497"/>
    <w:rsid w:val="00AD7636"/>
    <w:rsid w:val="00AE0BF7"/>
    <w:rsid w:val="00AE0D34"/>
    <w:rsid w:val="00AE0F8E"/>
    <w:rsid w:val="00AE15DD"/>
    <w:rsid w:val="00AE1782"/>
    <w:rsid w:val="00AE17EE"/>
    <w:rsid w:val="00AE1D4A"/>
    <w:rsid w:val="00AE2937"/>
    <w:rsid w:val="00AE2C32"/>
    <w:rsid w:val="00AE2E2F"/>
    <w:rsid w:val="00AE3350"/>
    <w:rsid w:val="00AE33A4"/>
    <w:rsid w:val="00AE3605"/>
    <w:rsid w:val="00AE3AAC"/>
    <w:rsid w:val="00AE3C18"/>
    <w:rsid w:val="00AE3CBB"/>
    <w:rsid w:val="00AE3E8B"/>
    <w:rsid w:val="00AE464D"/>
    <w:rsid w:val="00AE483E"/>
    <w:rsid w:val="00AE48EB"/>
    <w:rsid w:val="00AE495C"/>
    <w:rsid w:val="00AE49E6"/>
    <w:rsid w:val="00AE4A0A"/>
    <w:rsid w:val="00AE4B51"/>
    <w:rsid w:val="00AE4DBD"/>
    <w:rsid w:val="00AE5089"/>
    <w:rsid w:val="00AE522A"/>
    <w:rsid w:val="00AE5273"/>
    <w:rsid w:val="00AE5608"/>
    <w:rsid w:val="00AE5770"/>
    <w:rsid w:val="00AE649E"/>
    <w:rsid w:val="00AE65B8"/>
    <w:rsid w:val="00AE6614"/>
    <w:rsid w:val="00AE6AA9"/>
    <w:rsid w:val="00AE6D18"/>
    <w:rsid w:val="00AE6D55"/>
    <w:rsid w:val="00AE7057"/>
    <w:rsid w:val="00AE71BE"/>
    <w:rsid w:val="00AE72D2"/>
    <w:rsid w:val="00AE7593"/>
    <w:rsid w:val="00AE778E"/>
    <w:rsid w:val="00AE7955"/>
    <w:rsid w:val="00AF027D"/>
    <w:rsid w:val="00AF06B1"/>
    <w:rsid w:val="00AF0B4B"/>
    <w:rsid w:val="00AF0DBD"/>
    <w:rsid w:val="00AF0DCA"/>
    <w:rsid w:val="00AF11CB"/>
    <w:rsid w:val="00AF126A"/>
    <w:rsid w:val="00AF1547"/>
    <w:rsid w:val="00AF16B9"/>
    <w:rsid w:val="00AF1C3F"/>
    <w:rsid w:val="00AF2141"/>
    <w:rsid w:val="00AF2449"/>
    <w:rsid w:val="00AF277B"/>
    <w:rsid w:val="00AF2AF1"/>
    <w:rsid w:val="00AF2B2A"/>
    <w:rsid w:val="00AF2D47"/>
    <w:rsid w:val="00AF30C8"/>
    <w:rsid w:val="00AF3652"/>
    <w:rsid w:val="00AF3B4E"/>
    <w:rsid w:val="00AF4229"/>
    <w:rsid w:val="00AF4300"/>
    <w:rsid w:val="00AF4435"/>
    <w:rsid w:val="00AF4BB2"/>
    <w:rsid w:val="00AF50B9"/>
    <w:rsid w:val="00AF5162"/>
    <w:rsid w:val="00AF541D"/>
    <w:rsid w:val="00AF5489"/>
    <w:rsid w:val="00AF6D34"/>
    <w:rsid w:val="00AF6D82"/>
    <w:rsid w:val="00AF73AF"/>
    <w:rsid w:val="00AF76AA"/>
    <w:rsid w:val="00AF7A85"/>
    <w:rsid w:val="00AF7E1B"/>
    <w:rsid w:val="00B0010B"/>
    <w:rsid w:val="00B0023E"/>
    <w:rsid w:val="00B00C5C"/>
    <w:rsid w:val="00B00F10"/>
    <w:rsid w:val="00B00FFD"/>
    <w:rsid w:val="00B01335"/>
    <w:rsid w:val="00B01682"/>
    <w:rsid w:val="00B0174F"/>
    <w:rsid w:val="00B0182A"/>
    <w:rsid w:val="00B01AE6"/>
    <w:rsid w:val="00B028D6"/>
    <w:rsid w:val="00B02A41"/>
    <w:rsid w:val="00B02AC9"/>
    <w:rsid w:val="00B02C66"/>
    <w:rsid w:val="00B03667"/>
    <w:rsid w:val="00B03984"/>
    <w:rsid w:val="00B03A4A"/>
    <w:rsid w:val="00B03BF5"/>
    <w:rsid w:val="00B03C75"/>
    <w:rsid w:val="00B03D2B"/>
    <w:rsid w:val="00B03EFB"/>
    <w:rsid w:val="00B03FE5"/>
    <w:rsid w:val="00B0473F"/>
    <w:rsid w:val="00B0490B"/>
    <w:rsid w:val="00B04AA4"/>
    <w:rsid w:val="00B04CE5"/>
    <w:rsid w:val="00B04DAB"/>
    <w:rsid w:val="00B05060"/>
    <w:rsid w:val="00B0594F"/>
    <w:rsid w:val="00B05ED6"/>
    <w:rsid w:val="00B061C3"/>
    <w:rsid w:val="00B065EC"/>
    <w:rsid w:val="00B06925"/>
    <w:rsid w:val="00B06CEF"/>
    <w:rsid w:val="00B06E5B"/>
    <w:rsid w:val="00B0749C"/>
    <w:rsid w:val="00B07CB0"/>
    <w:rsid w:val="00B07E14"/>
    <w:rsid w:val="00B10167"/>
    <w:rsid w:val="00B10180"/>
    <w:rsid w:val="00B10287"/>
    <w:rsid w:val="00B1044D"/>
    <w:rsid w:val="00B10647"/>
    <w:rsid w:val="00B10C03"/>
    <w:rsid w:val="00B10ECC"/>
    <w:rsid w:val="00B1117B"/>
    <w:rsid w:val="00B11396"/>
    <w:rsid w:val="00B1158C"/>
    <w:rsid w:val="00B115C1"/>
    <w:rsid w:val="00B11828"/>
    <w:rsid w:val="00B119B7"/>
    <w:rsid w:val="00B1206F"/>
    <w:rsid w:val="00B1229B"/>
    <w:rsid w:val="00B128D5"/>
    <w:rsid w:val="00B13053"/>
    <w:rsid w:val="00B132DE"/>
    <w:rsid w:val="00B1386F"/>
    <w:rsid w:val="00B13A1C"/>
    <w:rsid w:val="00B13CC3"/>
    <w:rsid w:val="00B13DF8"/>
    <w:rsid w:val="00B13F16"/>
    <w:rsid w:val="00B1439D"/>
    <w:rsid w:val="00B14459"/>
    <w:rsid w:val="00B146C9"/>
    <w:rsid w:val="00B14A2B"/>
    <w:rsid w:val="00B14C7A"/>
    <w:rsid w:val="00B14D7E"/>
    <w:rsid w:val="00B14DE2"/>
    <w:rsid w:val="00B14F82"/>
    <w:rsid w:val="00B15279"/>
    <w:rsid w:val="00B1548E"/>
    <w:rsid w:val="00B15512"/>
    <w:rsid w:val="00B156BD"/>
    <w:rsid w:val="00B15B4D"/>
    <w:rsid w:val="00B15FC3"/>
    <w:rsid w:val="00B16257"/>
    <w:rsid w:val="00B16318"/>
    <w:rsid w:val="00B16884"/>
    <w:rsid w:val="00B16AE3"/>
    <w:rsid w:val="00B16E21"/>
    <w:rsid w:val="00B16F56"/>
    <w:rsid w:val="00B17439"/>
    <w:rsid w:val="00B176AE"/>
    <w:rsid w:val="00B17C1C"/>
    <w:rsid w:val="00B17D8C"/>
    <w:rsid w:val="00B17E74"/>
    <w:rsid w:val="00B208E8"/>
    <w:rsid w:val="00B2093C"/>
    <w:rsid w:val="00B20BF0"/>
    <w:rsid w:val="00B20D62"/>
    <w:rsid w:val="00B20D84"/>
    <w:rsid w:val="00B20F6D"/>
    <w:rsid w:val="00B20FA0"/>
    <w:rsid w:val="00B21220"/>
    <w:rsid w:val="00B2129C"/>
    <w:rsid w:val="00B2151B"/>
    <w:rsid w:val="00B215A7"/>
    <w:rsid w:val="00B21D02"/>
    <w:rsid w:val="00B2203D"/>
    <w:rsid w:val="00B2267F"/>
    <w:rsid w:val="00B22FAA"/>
    <w:rsid w:val="00B23288"/>
    <w:rsid w:val="00B232BE"/>
    <w:rsid w:val="00B23308"/>
    <w:rsid w:val="00B23313"/>
    <w:rsid w:val="00B23351"/>
    <w:rsid w:val="00B23409"/>
    <w:rsid w:val="00B23607"/>
    <w:rsid w:val="00B23E51"/>
    <w:rsid w:val="00B243FC"/>
    <w:rsid w:val="00B24F76"/>
    <w:rsid w:val="00B251C8"/>
    <w:rsid w:val="00B254E7"/>
    <w:rsid w:val="00B2561F"/>
    <w:rsid w:val="00B269B1"/>
    <w:rsid w:val="00B26E40"/>
    <w:rsid w:val="00B2700B"/>
    <w:rsid w:val="00B27148"/>
    <w:rsid w:val="00B2719B"/>
    <w:rsid w:val="00B272CA"/>
    <w:rsid w:val="00B273E2"/>
    <w:rsid w:val="00B27799"/>
    <w:rsid w:val="00B27EE9"/>
    <w:rsid w:val="00B27F3F"/>
    <w:rsid w:val="00B30207"/>
    <w:rsid w:val="00B30493"/>
    <w:rsid w:val="00B306D4"/>
    <w:rsid w:val="00B3089C"/>
    <w:rsid w:val="00B30D0B"/>
    <w:rsid w:val="00B30E7B"/>
    <w:rsid w:val="00B3130E"/>
    <w:rsid w:val="00B31644"/>
    <w:rsid w:val="00B323CF"/>
    <w:rsid w:val="00B324CA"/>
    <w:rsid w:val="00B32987"/>
    <w:rsid w:val="00B32DB8"/>
    <w:rsid w:val="00B333F8"/>
    <w:rsid w:val="00B334E5"/>
    <w:rsid w:val="00B33801"/>
    <w:rsid w:val="00B3381E"/>
    <w:rsid w:val="00B33A32"/>
    <w:rsid w:val="00B33AE2"/>
    <w:rsid w:val="00B33AEF"/>
    <w:rsid w:val="00B3489E"/>
    <w:rsid w:val="00B35137"/>
    <w:rsid w:val="00B3554D"/>
    <w:rsid w:val="00B3578B"/>
    <w:rsid w:val="00B35AB7"/>
    <w:rsid w:val="00B35BA9"/>
    <w:rsid w:val="00B35BE1"/>
    <w:rsid w:val="00B35CF4"/>
    <w:rsid w:val="00B35D3F"/>
    <w:rsid w:val="00B36076"/>
    <w:rsid w:val="00B36135"/>
    <w:rsid w:val="00B36671"/>
    <w:rsid w:val="00B36BF0"/>
    <w:rsid w:val="00B36CAF"/>
    <w:rsid w:val="00B36DF2"/>
    <w:rsid w:val="00B36E75"/>
    <w:rsid w:val="00B370D6"/>
    <w:rsid w:val="00B3711D"/>
    <w:rsid w:val="00B374A9"/>
    <w:rsid w:val="00B374CB"/>
    <w:rsid w:val="00B37921"/>
    <w:rsid w:val="00B37BE2"/>
    <w:rsid w:val="00B37E11"/>
    <w:rsid w:val="00B4038F"/>
    <w:rsid w:val="00B4043C"/>
    <w:rsid w:val="00B407D2"/>
    <w:rsid w:val="00B407D3"/>
    <w:rsid w:val="00B40C74"/>
    <w:rsid w:val="00B40C76"/>
    <w:rsid w:val="00B41276"/>
    <w:rsid w:val="00B414BF"/>
    <w:rsid w:val="00B41752"/>
    <w:rsid w:val="00B41784"/>
    <w:rsid w:val="00B41F9E"/>
    <w:rsid w:val="00B42925"/>
    <w:rsid w:val="00B42A71"/>
    <w:rsid w:val="00B42AD7"/>
    <w:rsid w:val="00B42B3F"/>
    <w:rsid w:val="00B42BB8"/>
    <w:rsid w:val="00B42CA5"/>
    <w:rsid w:val="00B434BC"/>
    <w:rsid w:val="00B439DB"/>
    <w:rsid w:val="00B43CED"/>
    <w:rsid w:val="00B43D0C"/>
    <w:rsid w:val="00B43DBF"/>
    <w:rsid w:val="00B445B0"/>
    <w:rsid w:val="00B4471B"/>
    <w:rsid w:val="00B4492E"/>
    <w:rsid w:val="00B44C8D"/>
    <w:rsid w:val="00B44E47"/>
    <w:rsid w:val="00B461F7"/>
    <w:rsid w:val="00B4622E"/>
    <w:rsid w:val="00B46283"/>
    <w:rsid w:val="00B4646B"/>
    <w:rsid w:val="00B46498"/>
    <w:rsid w:val="00B46598"/>
    <w:rsid w:val="00B46601"/>
    <w:rsid w:val="00B46858"/>
    <w:rsid w:val="00B468C2"/>
    <w:rsid w:val="00B46D23"/>
    <w:rsid w:val="00B47065"/>
    <w:rsid w:val="00B4708D"/>
    <w:rsid w:val="00B473D5"/>
    <w:rsid w:val="00B503C8"/>
    <w:rsid w:val="00B5068C"/>
    <w:rsid w:val="00B50730"/>
    <w:rsid w:val="00B5073C"/>
    <w:rsid w:val="00B5078E"/>
    <w:rsid w:val="00B50B31"/>
    <w:rsid w:val="00B50B36"/>
    <w:rsid w:val="00B50F46"/>
    <w:rsid w:val="00B51232"/>
    <w:rsid w:val="00B514CD"/>
    <w:rsid w:val="00B51769"/>
    <w:rsid w:val="00B51CCE"/>
    <w:rsid w:val="00B524DA"/>
    <w:rsid w:val="00B52549"/>
    <w:rsid w:val="00B5267B"/>
    <w:rsid w:val="00B52A94"/>
    <w:rsid w:val="00B52FE3"/>
    <w:rsid w:val="00B533DF"/>
    <w:rsid w:val="00B53A37"/>
    <w:rsid w:val="00B53B8B"/>
    <w:rsid w:val="00B53C59"/>
    <w:rsid w:val="00B53DD1"/>
    <w:rsid w:val="00B54104"/>
    <w:rsid w:val="00B5499C"/>
    <w:rsid w:val="00B5526F"/>
    <w:rsid w:val="00B553DE"/>
    <w:rsid w:val="00B5564B"/>
    <w:rsid w:val="00B55C5E"/>
    <w:rsid w:val="00B55C5F"/>
    <w:rsid w:val="00B55E85"/>
    <w:rsid w:val="00B55FDC"/>
    <w:rsid w:val="00B56004"/>
    <w:rsid w:val="00B56250"/>
    <w:rsid w:val="00B56463"/>
    <w:rsid w:val="00B566D5"/>
    <w:rsid w:val="00B566F9"/>
    <w:rsid w:val="00B569DB"/>
    <w:rsid w:val="00B5714E"/>
    <w:rsid w:val="00B57713"/>
    <w:rsid w:val="00B579DD"/>
    <w:rsid w:val="00B57A6A"/>
    <w:rsid w:val="00B60452"/>
    <w:rsid w:val="00B61126"/>
    <w:rsid w:val="00B62576"/>
    <w:rsid w:val="00B63064"/>
    <w:rsid w:val="00B63186"/>
    <w:rsid w:val="00B634E4"/>
    <w:rsid w:val="00B636FE"/>
    <w:rsid w:val="00B637BE"/>
    <w:rsid w:val="00B63CB0"/>
    <w:rsid w:val="00B63DD0"/>
    <w:rsid w:val="00B63E84"/>
    <w:rsid w:val="00B64294"/>
    <w:rsid w:val="00B645BF"/>
    <w:rsid w:val="00B64757"/>
    <w:rsid w:val="00B64B6D"/>
    <w:rsid w:val="00B652A8"/>
    <w:rsid w:val="00B657AE"/>
    <w:rsid w:val="00B6585F"/>
    <w:rsid w:val="00B65C2D"/>
    <w:rsid w:val="00B65EDD"/>
    <w:rsid w:val="00B66034"/>
    <w:rsid w:val="00B662E4"/>
    <w:rsid w:val="00B6651C"/>
    <w:rsid w:val="00B669AD"/>
    <w:rsid w:val="00B66ABC"/>
    <w:rsid w:val="00B66BF1"/>
    <w:rsid w:val="00B66FE9"/>
    <w:rsid w:val="00B670F1"/>
    <w:rsid w:val="00B6742F"/>
    <w:rsid w:val="00B67601"/>
    <w:rsid w:val="00B67757"/>
    <w:rsid w:val="00B677D8"/>
    <w:rsid w:val="00B67C1D"/>
    <w:rsid w:val="00B67C99"/>
    <w:rsid w:val="00B7018A"/>
    <w:rsid w:val="00B70364"/>
    <w:rsid w:val="00B706DE"/>
    <w:rsid w:val="00B70933"/>
    <w:rsid w:val="00B70A75"/>
    <w:rsid w:val="00B70E0D"/>
    <w:rsid w:val="00B712DD"/>
    <w:rsid w:val="00B71460"/>
    <w:rsid w:val="00B71541"/>
    <w:rsid w:val="00B720CF"/>
    <w:rsid w:val="00B722B1"/>
    <w:rsid w:val="00B724A7"/>
    <w:rsid w:val="00B727AB"/>
    <w:rsid w:val="00B7291D"/>
    <w:rsid w:val="00B72B75"/>
    <w:rsid w:val="00B72B9D"/>
    <w:rsid w:val="00B72F99"/>
    <w:rsid w:val="00B72FF8"/>
    <w:rsid w:val="00B730BF"/>
    <w:rsid w:val="00B73150"/>
    <w:rsid w:val="00B733C5"/>
    <w:rsid w:val="00B73435"/>
    <w:rsid w:val="00B73CA1"/>
    <w:rsid w:val="00B73E76"/>
    <w:rsid w:val="00B73ECB"/>
    <w:rsid w:val="00B73EED"/>
    <w:rsid w:val="00B73FB8"/>
    <w:rsid w:val="00B7421B"/>
    <w:rsid w:val="00B74675"/>
    <w:rsid w:val="00B747D1"/>
    <w:rsid w:val="00B7482C"/>
    <w:rsid w:val="00B7494F"/>
    <w:rsid w:val="00B75AAF"/>
    <w:rsid w:val="00B75CCC"/>
    <w:rsid w:val="00B75DD8"/>
    <w:rsid w:val="00B75DF8"/>
    <w:rsid w:val="00B76254"/>
    <w:rsid w:val="00B764A8"/>
    <w:rsid w:val="00B7661F"/>
    <w:rsid w:val="00B76DE5"/>
    <w:rsid w:val="00B76E9F"/>
    <w:rsid w:val="00B7717B"/>
    <w:rsid w:val="00B772C6"/>
    <w:rsid w:val="00B776E3"/>
    <w:rsid w:val="00B77C69"/>
    <w:rsid w:val="00B77DBB"/>
    <w:rsid w:val="00B77F19"/>
    <w:rsid w:val="00B77FA3"/>
    <w:rsid w:val="00B8009D"/>
    <w:rsid w:val="00B80568"/>
    <w:rsid w:val="00B8057F"/>
    <w:rsid w:val="00B80A66"/>
    <w:rsid w:val="00B80F1D"/>
    <w:rsid w:val="00B81116"/>
    <w:rsid w:val="00B8196A"/>
    <w:rsid w:val="00B81E8E"/>
    <w:rsid w:val="00B8244C"/>
    <w:rsid w:val="00B826A6"/>
    <w:rsid w:val="00B827C0"/>
    <w:rsid w:val="00B82827"/>
    <w:rsid w:val="00B8381A"/>
    <w:rsid w:val="00B83B6F"/>
    <w:rsid w:val="00B83EE9"/>
    <w:rsid w:val="00B83F16"/>
    <w:rsid w:val="00B84007"/>
    <w:rsid w:val="00B840B2"/>
    <w:rsid w:val="00B8415F"/>
    <w:rsid w:val="00B842AB"/>
    <w:rsid w:val="00B8444D"/>
    <w:rsid w:val="00B84485"/>
    <w:rsid w:val="00B84593"/>
    <w:rsid w:val="00B84BD5"/>
    <w:rsid w:val="00B84C09"/>
    <w:rsid w:val="00B852AB"/>
    <w:rsid w:val="00B86216"/>
    <w:rsid w:val="00B86D81"/>
    <w:rsid w:val="00B86DA0"/>
    <w:rsid w:val="00B86DDF"/>
    <w:rsid w:val="00B8705E"/>
    <w:rsid w:val="00B872A7"/>
    <w:rsid w:val="00B8755E"/>
    <w:rsid w:val="00B87697"/>
    <w:rsid w:val="00B8775C"/>
    <w:rsid w:val="00B87765"/>
    <w:rsid w:val="00B879FC"/>
    <w:rsid w:val="00B87C63"/>
    <w:rsid w:val="00B90151"/>
    <w:rsid w:val="00B90281"/>
    <w:rsid w:val="00B90402"/>
    <w:rsid w:val="00B908B6"/>
    <w:rsid w:val="00B90A60"/>
    <w:rsid w:val="00B91022"/>
    <w:rsid w:val="00B9115A"/>
    <w:rsid w:val="00B912A6"/>
    <w:rsid w:val="00B91402"/>
    <w:rsid w:val="00B9155D"/>
    <w:rsid w:val="00B91F69"/>
    <w:rsid w:val="00B923C8"/>
    <w:rsid w:val="00B92452"/>
    <w:rsid w:val="00B92524"/>
    <w:rsid w:val="00B92591"/>
    <w:rsid w:val="00B926D3"/>
    <w:rsid w:val="00B92954"/>
    <w:rsid w:val="00B92CDC"/>
    <w:rsid w:val="00B92DE2"/>
    <w:rsid w:val="00B9312A"/>
    <w:rsid w:val="00B931EC"/>
    <w:rsid w:val="00B934D0"/>
    <w:rsid w:val="00B93615"/>
    <w:rsid w:val="00B93867"/>
    <w:rsid w:val="00B93D2B"/>
    <w:rsid w:val="00B93F09"/>
    <w:rsid w:val="00B948BC"/>
    <w:rsid w:val="00B94DF5"/>
    <w:rsid w:val="00B9532F"/>
    <w:rsid w:val="00B95961"/>
    <w:rsid w:val="00B95A44"/>
    <w:rsid w:val="00B95D28"/>
    <w:rsid w:val="00B96289"/>
    <w:rsid w:val="00B964D4"/>
    <w:rsid w:val="00B96C57"/>
    <w:rsid w:val="00B96ECE"/>
    <w:rsid w:val="00B96F65"/>
    <w:rsid w:val="00B97A37"/>
    <w:rsid w:val="00B97D28"/>
    <w:rsid w:val="00BA0079"/>
    <w:rsid w:val="00BA04D4"/>
    <w:rsid w:val="00BA0814"/>
    <w:rsid w:val="00BA0E1F"/>
    <w:rsid w:val="00BA136D"/>
    <w:rsid w:val="00BA1398"/>
    <w:rsid w:val="00BA13EC"/>
    <w:rsid w:val="00BA149E"/>
    <w:rsid w:val="00BA1741"/>
    <w:rsid w:val="00BA1A71"/>
    <w:rsid w:val="00BA1A82"/>
    <w:rsid w:val="00BA1BF3"/>
    <w:rsid w:val="00BA1F52"/>
    <w:rsid w:val="00BA2407"/>
    <w:rsid w:val="00BA264B"/>
    <w:rsid w:val="00BA288A"/>
    <w:rsid w:val="00BA296C"/>
    <w:rsid w:val="00BA2E5A"/>
    <w:rsid w:val="00BA2FF8"/>
    <w:rsid w:val="00BA3189"/>
    <w:rsid w:val="00BA3237"/>
    <w:rsid w:val="00BA3262"/>
    <w:rsid w:val="00BA37DD"/>
    <w:rsid w:val="00BA4ACE"/>
    <w:rsid w:val="00BA4B10"/>
    <w:rsid w:val="00BA4E6C"/>
    <w:rsid w:val="00BA5392"/>
    <w:rsid w:val="00BA54EA"/>
    <w:rsid w:val="00BA5E2D"/>
    <w:rsid w:val="00BA6084"/>
    <w:rsid w:val="00BA62F6"/>
    <w:rsid w:val="00BA63A1"/>
    <w:rsid w:val="00BA6A9B"/>
    <w:rsid w:val="00BA6CB2"/>
    <w:rsid w:val="00BA6D82"/>
    <w:rsid w:val="00BA7182"/>
    <w:rsid w:val="00BA7252"/>
    <w:rsid w:val="00BA73A5"/>
    <w:rsid w:val="00BA7400"/>
    <w:rsid w:val="00BA76F2"/>
    <w:rsid w:val="00BA77BA"/>
    <w:rsid w:val="00BA7BBD"/>
    <w:rsid w:val="00BA7BCA"/>
    <w:rsid w:val="00BA7ED6"/>
    <w:rsid w:val="00BB0279"/>
    <w:rsid w:val="00BB0540"/>
    <w:rsid w:val="00BB0A03"/>
    <w:rsid w:val="00BB0C23"/>
    <w:rsid w:val="00BB0C9E"/>
    <w:rsid w:val="00BB0D94"/>
    <w:rsid w:val="00BB17D4"/>
    <w:rsid w:val="00BB191D"/>
    <w:rsid w:val="00BB1A10"/>
    <w:rsid w:val="00BB1C48"/>
    <w:rsid w:val="00BB23A4"/>
    <w:rsid w:val="00BB259A"/>
    <w:rsid w:val="00BB2718"/>
    <w:rsid w:val="00BB35B4"/>
    <w:rsid w:val="00BB366A"/>
    <w:rsid w:val="00BB36B1"/>
    <w:rsid w:val="00BB3936"/>
    <w:rsid w:val="00BB3E43"/>
    <w:rsid w:val="00BB4046"/>
    <w:rsid w:val="00BB47BC"/>
    <w:rsid w:val="00BB4E8F"/>
    <w:rsid w:val="00BB4F95"/>
    <w:rsid w:val="00BB5364"/>
    <w:rsid w:val="00BB53B7"/>
    <w:rsid w:val="00BB557C"/>
    <w:rsid w:val="00BB5680"/>
    <w:rsid w:val="00BB575C"/>
    <w:rsid w:val="00BB5AAD"/>
    <w:rsid w:val="00BB5BBB"/>
    <w:rsid w:val="00BB5BD1"/>
    <w:rsid w:val="00BB5EB3"/>
    <w:rsid w:val="00BB6283"/>
    <w:rsid w:val="00BB6CF7"/>
    <w:rsid w:val="00BB6F33"/>
    <w:rsid w:val="00BB73AF"/>
    <w:rsid w:val="00BB77B8"/>
    <w:rsid w:val="00BB79B2"/>
    <w:rsid w:val="00BC0010"/>
    <w:rsid w:val="00BC0030"/>
    <w:rsid w:val="00BC09D2"/>
    <w:rsid w:val="00BC0B08"/>
    <w:rsid w:val="00BC0BB6"/>
    <w:rsid w:val="00BC0FA5"/>
    <w:rsid w:val="00BC0FF2"/>
    <w:rsid w:val="00BC1452"/>
    <w:rsid w:val="00BC1914"/>
    <w:rsid w:val="00BC1A83"/>
    <w:rsid w:val="00BC1C0A"/>
    <w:rsid w:val="00BC1E92"/>
    <w:rsid w:val="00BC1FC2"/>
    <w:rsid w:val="00BC2184"/>
    <w:rsid w:val="00BC229B"/>
    <w:rsid w:val="00BC28EC"/>
    <w:rsid w:val="00BC291F"/>
    <w:rsid w:val="00BC294B"/>
    <w:rsid w:val="00BC2A0E"/>
    <w:rsid w:val="00BC2C23"/>
    <w:rsid w:val="00BC2E21"/>
    <w:rsid w:val="00BC2EC9"/>
    <w:rsid w:val="00BC334C"/>
    <w:rsid w:val="00BC3E9D"/>
    <w:rsid w:val="00BC4149"/>
    <w:rsid w:val="00BC4150"/>
    <w:rsid w:val="00BC42A5"/>
    <w:rsid w:val="00BC44C9"/>
    <w:rsid w:val="00BC4BC9"/>
    <w:rsid w:val="00BC4CEF"/>
    <w:rsid w:val="00BC4D50"/>
    <w:rsid w:val="00BC4FA1"/>
    <w:rsid w:val="00BC4FCA"/>
    <w:rsid w:val="00BC584B"/>
    <w:rsid w:val="00BC58DF"/>
    <w:rsid w:val="00BC5904"/>
    <w:rsid w:val="00BC5B68"/>
    <w:rsid w:val="00BC5B72"/>
    <w:rsid w:val="00BC5F2A"/>
    <w:rsid w:val="00BC61DF"/>
    <w:rsid w:val="00BC6341"/>
    <w:rsid w:val="00BC642F"/>
    <w:rsid w:val="00BC64B3"/>
    <w:rsid w:val="00BC6781"/>
    <w:rsid w:val="00BC6BCA"/>
    <w:rsid w:val="00BC6F45"/>
    <w:rsid w:val="00BC732B"/>
    <w:rsid w:val="00BC7604"/>
    <w:rsid w:val="00BC7A76"/>
    <w:rsid w:val="00BD0092"/>
    <w:rsid w:val="00BD0BC9"/>
    <w:rsid w:val="00BD0CF9"/>
    <w:rsid w:val="00BD1A5B"/>
    <w:rsid w:val="00BD1AA5"/>
    <w:rsid w:val="00BD1BAF"/>
    <w:rsid w:val="00BD1C08"/>
    <w:rsid w:val="00BD1DC9"/>
    <w:rsid w:val="00BD242E"/>
    <w:rsid w:val="00BD2496"/>
    <w:rsid w:val="00BD2A9E"/>
    <w:rsid w:val="00BD2D67"/>
    <w:rsid w:val="00BD2F14"/>
    <w:rsid w:val="00BD2F89"/>
    <w:rsid w:val="00BD302F"/>
    <w:rsid w:val="00BD3050"/>
    <w:rsid w:val="00BD3121"/>
    <w:rsid w:val="00BD33D9"/>
    <w:rsid w:val="00BD39F2"/>
    <w:rsid w:val="00BD39F9"/>
    <w:rsid w:val="00BD3BFE"/>
    <w:rsid w:val="00BD3C33"/>
    <w:rsid w:val="00BD43E7"/>
    <w:rsid w:val="00BD47A3"/>
    <w:rsid w:val="00BD4D87"/>
    <w:rsid w:val="00BD4F2E"/>
    <w:rsid w:val="00BD510C"/>
    <w:rsid w:val="00BD538E"/>
    <w:rsid w:val="00BD5481"/>
    <w:rsid w:val="00BD5534"/>
    <w:rsid w:val="00BD5580"/>
    <w:rsid w:val="00BD55BA"/>
    <w:rsid w:val="00BD57C8"/>
    <w:rsid w:val="00BD58D1"/>
    <w:rsid w:val="00BD5B8A"/>
    <w:rsid w:val="00BD5CA0"/>
    <w:rsid w:val="00BD657A"/>
    <w:rsid w:val="00BD6921"/>
    <w:rsid w:val="00BD6A39"/>
    <w:rsid w:val="00BD6A78"/>
    <w:rsid w:val="00BD7404"/>
    <w:rsid w:val="00BD7D99"/>
    <w:rsid w:val="00BD7DF5"/>
    <w:rsid w:val="00BD7F8F"/>
    <w:rsid w:val="00BD7FE2"/>
    <w:rsid w:val="00BE00BE"/>
    <w:rsid w:val="00BE0464"/>
    <w:rsid w:val="00BE06A3"/>
    <w:rsid w:val="00BE0723"/>
    <w:rsid w:val="00BE0A79"/>
    <w:rsid w:val="00BE0D41"/>
    <w:rsid w:val="00BE0FA3"/>
    <w:rsid w:val="00BE13F6"/>
    <w:rsid w:val="00BE2243"/>
    <w:rsid w:val="00BE229F"/>
    <w:rsid w:val="00BE22B6"/>
    <w:rsid w:val="00BE23C2"/>
    <w:rsid w:val="00BE2415"/>
    <w:rsid w:val="00BE26D2"/>
    <w:rsid w:val="00BE2A6D"/>
    <w:rsid w:val="00BE2B00"/>
    <w:rsid w:val="00BE2BD3"/>
    <w:rsid w:val="00BE2DB5"/>
    <w:rsid w:val="00BE2E79"/>
    <w:rsid w:val="00BE3274"/>
    <w:rsid w:val="00BE340D"/>
    <w:rsid w:val="00BE37B9"/>
    <w:rsid w:val="00BE3B33"/>
    <w:rsid w:val="00BE3DEC"/>
    <w:rsid w:val="00BE3F4C"/>
    <w:rsid w:val="00BE4360"/>
    <w:rsid w:val="00BE4976"/>
    <w:rsid w:val="00BE5047"/>
    <w:rsid w:val="00BE5466"/>
    <w:rsid w:val="00BE54E3"/>
    <w:rsid w:val="00BE5E19"/>
    <w:rsid w:val="00BE5E96"/>
    <w:rsid w:val="00BE5EFB"/>
    <w:rsid w:val="00BE6117"/>
    <w:rsid w:val="00BE6189"/>
    <w:rsid w:val="00BE674D"/>
    <w:rsid w:val="00BE67A4"/>
    <w:rsid w:val="00BE697D"/>
    <w:rsid w:val="00BE6C8B"/>
    <w:rsid w:val="00BE6CD8"/>
    <w:rsid w:val="00BE6D07"/>
    <w:rsid w:val="00BE7095"/>
    <w:rsid w:val="00BE7462"/>
    <w:rsid w:val="00BE7764"/>
    <w:rsid w:val="00BE7956"/>
    <w:rsid w:val="00BF0473"/>
    <w:rsid w:val="00BF0B5B"/>
    <w:rsid w:val="00BF0C94"/>
    <w:rsid w:val="00BF0F74"/>
    <w:rsid w:val="00BF12E8"/>
    <w:rsid w:val="00BF1710"/>
    <w:rsid w:val="00BF19AB"/>
    <w:rsid w:val="00BF1D61"/>
    <w:rsid w:val="00BF1DA0"/>
    <w:rsid w:val="00BF1EF8"/>
    <w:rsid w:val="00BF1EF9"/>
    <w:rsid w:val="00BF1F62"/>
    <w:rsid w:val="00BF213E"/>
    <w:rsid w:val="00BF215B"/>
    <w:rsid w:val="00BF25C4"/>
    <w:rsid w:val="00BF2CB4"/>
    <w:rsid w:val="00BF2D4D"/>
    <w:rsid w:val="00BF2E49"/>
    <w:rsid w:val="00BF2FFA"/>
    <w:rsid w:val="00BF3265"/>
    <w:rsid w:val="00BF352E"/>
    <w:rsid w:val="00BF36D7"/>
    <w:rsid w:val="00BF3858"/>
    <w:rsid w:val="00BF3E5A"/>
    <w:rsid w:val="00BF4941"/>
    <w:rsid w:val="00BF4AB9"/>
    <w:rsid w:val="00BF4BD1"/>
    <w:rsid w:val="00BF4ED2"/>
    <w:rsid w:val="00BF52DD"/>
    <w:rsid w:val="00BF535B"/>
    <w:rsid w:val="00BF55CE"/>
    <w:rsid w:val="00BF59BB"/>
    <w:rsid w:val="00BF5A8D"/>
    <w:rsid w:val="00BF5DFF"/>
    <w:rsid w:val="00BF62B4"/>
    <w:rsid w:val="00BF678F"/>
    <w:rsid w:val="00BF69A9"/>
    <w:rsid w:val="00BF6B3B"/>
    <w:rsid w:val="00BF7326"/>
    <w:rsid w:val="00BF7CEB"/>
    <w:rsid w:val="00BF7DD8"/>
    <w:rsid w:val="00C00300"/>
    <w:rsid w:val="00C01194"/>
    <w:rsid w:val="00C01264"/>
    <w:rsid w:val="00C01895"/>
    <w:rsid w:val="00C01C28"/>
    <w:rsid w:val="00C01D0E"/>
    <w:rsid w:val="00C020E4"/>
    <w:rsid w:val="00C0227C"/>
    <w:rsid w:val="00C02649"/>
    <w:rsid w:val="00C026F6"/>
    <w:rsid w:val="00C02AAC"/>
    <w:rsid w:val="00C02DBB"/>
    <w:rsid w:val="00C0307F"/>
    <w:rsid w:val="00C03196"/>
    <w:rsid w:val="00C03266"/>
    <w:rsid w:val="00C032CC"/>
    <w:rsid w:val="00C04164"/>
    <w:rsid w:val="00C04925"/>
    <w:rsid w:val="00C04F7D"/>
    <w:rsid w:val="00C055DC"/>
    <w:rsid w:val="00C05F34"/>
    <w:rsid w:val="00C0639B"/>
    <w:rsid w:val="00C06424"/>
    <w:rsid w:val="00C0682B"/>
    <w:rsid w:val="00C069CB"/>
    <w:rsid w:val="00C06B2A"/>
    <w:rsid w:val="00C06CE5"/>
    <w:rsid w:val="00C06FB1"/>
    <w:rsid w:val="00C070E8"/>
    <w:rsid w:val="00C072A4"/>
    <w:rsid w:val="00C0739F"/>
    <w:rsid w:val="00C0767E"/>
    <w:rsid w:val="00C077EF"/>
    <w:rsid w:val="00C07B8D"/>
    <w:rsid w:val="00C10313"/>
    <w:rsid w:val="00C108C2"/>
    <w:rsid w:val="00C10CF7"/>
    <w:rsid w:val="00C10EAB"/>
    <w:rsid w:val="00C113C7"/>
    <w:rsid w:val="00C11557"/>
    <w:rsid w:val="00C11781"/>
    <w:rsid w:val="00C121AD"/>
    <w:rsid w:val="00C1240A"/>
    <w:rsid w:val="00C1271F"/>
    <w:rsid w:val="00C127DA"/>
    <w:rsid w:val="00C12A46"/>
    <w:rsid w:val="00C12A92"/>
    <w:rsid w:val="00C12B17"/>
    <w:rsid w:val="00C13105"/>
    <w:rsid w:val="00C1313E"/>
    <w:rsid w:val="00C1315B"/>
    <w:rsid w:val="00C131D1"/>
    <w:rsid w:val="00C13272"/>
    <w:rsid w:val="00C1335C"/>
    <w:rsid w:val="00C13952"/>
    <w:rsid w:val="00C13989"/>
    <w:rsid w:val="00C13FC8"/>
    <w:rsid w:val="00C14750"/>
    <w:rsid w:val="00C14B18"/>
    <w:rsid w:val="00C14DA4"/>
    <w:rsid w:val="00C14EE1"/>
    <w:rsid w:val="00C15143"/>
    <w:rsid w:val="00C153DB"/>
    <w:rsid w:val="00C154EC"/>
    <w:rsid w:val="00C15998"/>
    <w:rsid w:val="00C15C8E"/>
    <w:rsid w:val="00C15CA1"/>
    <w:rsid w:val="00C160D2"/>
    <w:rsid w:val="00C161F3"/>
    <w:rsid w:val="00C16221"/>
    <w:rsid w:val="00C16692"/>
    <w:rsid w:val="00C1675D"/>
    <w:rsid w:val="00C1690D"/>
    <w:rsid w:val="00C16B2B"/>
    <w:rsid w:val="00C16C89"/>
    <w:rsid w:val="00C16CC7"/>
    <w:rsid w:val="00C16DF4"/>
    <w:rsid w:val="00C16F8F"/>
    <w:rsid w:val="00C1709C"/>
    <w:rsid w:val="00C1735B"/>
    <w:rsid w:val="00C1743E"/>
    <w:rsid w:val="00C175B6"/>
    <w:rsid w:val="00C17F5D"/>
    <w:rsid w:val="00C2063F"/>
    <w:rsid w:val="00C2074B"/>
    <w:rsid w:val="00C2087D"/>
    <w:rsid w:val="00C20916"/>
    <w:rsid w:val="00C20A6D"/>
    <w:rsid w:val="00C20D07"/>
    <w:rsid w:val="00C20D92"/>
    <w:rsid w:val="00C2110F"/>
    <w:rsid w:val="00C21577"/>
    <w:rsid w:val="00C21B05"/>
    <w:rsid w:val="00C21D8F"/>
    <w:rsid w:val="00C22671"/>
    <w:rsid w:val="00C22CB1"/>
    <w:rsid w:val="00C22E78"/>
    <w:rsid w:val="00C22F0C"/>
    <w:rsid w:val="00C234B7"/>
    <w:rsid w:val="00C23555"/>
    <w:rsid w:val="00C23607"/>
    <w:rsid w:val="00C23C28"/>
    <w:rsid w:val="00C23C5B"/>
    <w:rsid w:val="00C23D14"/>
    <w:rsid w:val="00C23E62"/>
    <w:rsid w:val="00C23F03"/>
    <w:rsid w:val="00C2479D"/>
    <w:rsid w:val="00C247D5"/>
    <w:rsid w:val="00C24819"/>
    <w:rsid w:val="00C24B48"/>
    <w:rsid w:val="00C24BA5"/>
    <w:rsid w:val="00C24EEE"/>
    <w:rsid w:val="00C2509F"/>
    <w:rsid w:val="00C253F2"/>
    <w:rsid w:val="00C2543C"/>
    <w:rsid w:val="00C254CD"/>
    <w:rsid w:val="00C25A49"/>
    <w:rsid w:val="00C25F70"/>
    <w:rsid w:val="00C26162"/>
    <w:rsid w:val="00C261A1"/>
    <w:rsid w:val="00C26251"/>
    <w:rsid w:val="00C26401"/>
    <w:rsid w:val="00C267C7"/>
    <w:rsid w:val="00C26AC2"/>
    <w:rsid w:val="00C26F4C"/>
    <w:rsid w:val="00C27754"/>
    <w:rsid w:val="00C279B8"/>
    <w:rsid w:val="00C27B17"/>
    <w:rsid w:val="00C27DC4"/>
    <w:rsid w:val="00C27E50"/>
    <w:rsid w:val="00C3029C"/>
    <w:rsid w:val="00C304A2"/>
    <w:rsid w:val="00C30603"/>
    <w:rsid w:val="00C307AB"/>
    <w:rsid w:val="00C309E5"/>
    <w:rsid w:val="00C30C75"/>
    <w:rsid w:val="00C31335"/>
    <w:rsid w:val="00C31715"/>
    <w:rsid w:val="00C31743"/>
    <w:rsid w:val="00C31C77"/>
    <w:rsid w:val="00C31D1B"/>
    <w:rsid w:val="00C32091"/>
    <w:rsid w:val="00C3213F"/>
    <w:rsid w:val="00C32259"/>
    <w:rsid w:val="00C327B2"/>
    <w:rsid w:val="00C32839"/>
    <w:rsid w:val="00C32BA0"/>
    <w:rsid w:val="00C32C4E"/>
    <w:rsid w:val="00C32D62"/>
    <w:rsid w:val="00C32FF1"/>
    <w:rsid w:val="00C33189"/>
    <w:rsid w:val="00C334BA"/>
    <w:rsid w:val="00C335A1"/>
    <w:rsid w:val="00C33687"/>
    <w:rsid w:val="00C33ABD"/>
    <w:rsid w:val="00C343FF"/>
    <w:rsid w:val="00C347C6"/>
    <w:rsid w:val="00C349E1"/>
    <w:rsid w:val="00C34D03"/>
    <w:rsid w:val="00C34D12"/>
    <w:rsid w:val="00C34E36"/>
    <w:rsid w:val="00C3545F"/>
    <w:rsid w:val="00C35509"/>
    <w:rsid w:val="00C355B1"/>
    <w:rsid w:val="00C355EB"/>
    <w:rsid w:val="00C3562D"/>
    <w:rsid w:val="00C35967"/>
    <w:rsid w:val="00C35E29"/>
    <w:rsid w:val="00C36125"/>
    <w:rsid w:val="00C361C2"/>
    <w:rsid w:val="00C36559"/>
    <w:rsid w:val="00C366E7"/>
    <w:rsid w:val="00C36A7F"/>
    <w:rsid w:val="00C378CB"/>
    <w:rsid w:val="00C37941"/>
    <w:rsid w:val="00C379A4"/>
    <w:rsid w:val="00C379C2"/>
    <w:rsid w:val="00C37BF9"/>
    <w:rsid w:val="00C37E23"/>
    <w:rsid w:val="00C37FF6"/>
    <w:rsid w:val="00C40009"/>
    <w:rsid w:val="00C403D1"/>
    <w:rsid w:val="00C405E5"/>
    <w:rsid w:val="00C40849"/>
    <w:rsid w:val="00C409DD"/>
    <w:rsid w:val="00C40A1D"/>
    <w:rsid w:val="00C40B72"/>
    <w:rsid w:val="00C40E10"/>
    <w:rsid w:val="00C41288"/>
    <w:rsid w:val="00C41507"/>
    <w:rsid w:val="00C41697"/>
    <w:rsid w:val="00C416EF"/>
    <w:rsid w:val="00C419B5"/>
    <w:rsid w:val="00C41A40"/>
    <w:rsid w:val="00C41B68"/>
    <w:rsid w:val="00C4207A"/>
    <w:rsid w:val="00C42AFA"/>
    <w:rsid w:val="00C42E05"/>
    <w:rsid w:val="00C431F9"/>
    <w:rsid w:val="00C43468"/>
    <w:rsid w:val="00C434BE"/>
    <w:rsid w:val="00C4353A"/>
    <w:rsid w:val="00C435FE"/>
    <w:rsid w:val="00C43C90"/>
    <w:rsid w:val="00C43E93"/>
    <w:rsid w:val="00C43FD0"/>
    <w:rsid w:val="00C4407A"/>
    <w:rsid w:val="00C4421A"/>
    <w:rsid w:val="00C44238"/>
    <w:rsid w:val="00C446FC"/>
    <w:rsid w:val="00C44765"/>
    <w:rsid w:val="00C44954"/>
    <w:rsid w:val="00C44C16"/>
    <w:rsid w:val="00C44E64"/>
    <w:rsid w:val="00C44F07"/>
    <w:rsid w:val="00C44F31"/>
    <w:rsid w:val="00C453AB"/>
    <w:rsid w:val="00C45508"/>
    <w:rsid w:val="00C45588"/>
    <w:rsid w:val="00C4593B"/>
    <w:rsid w:val="00C45E4D"/>
    <w:rsid w:val="00C45F68"/>
    <w:rsid w:val="00C460D9"/>
    <w:rsid w:val="00C461D9"/>
    <w:rsid w:val="00C462C3"/>
    <w:rsid w:val="00C4645D"/>
    <w:rsid w:val="00C465FC"/>
    <w:rsid w:val="00C46896"/>
    <w:rsid w:val="00C468A9"/>
    <w:rsid w:val="00C46C95"/>
    <w:rsid w:val="00C46EF6"/>
    <w:rsid w:val="00C4737C"/>
    <w:rsid w:val="00C473B1"/>
    <w:rsid w:val="00C4754F"/>
    <w:rsid w:val="00C47AD3"/>
    <w:rsid w:val="00C47B2F"/>
    <w:rsid w:val="00C47BB1"/>
    <w:rsid w:val="00C5008C"/>
    <w:rsid w:val="00C50110"/>
    <w:rsid w:val="00C5014B"/>
    <w:rsid w:val="00C50887"/>
    <w:rsid w:val="00C509C4"/>
    <w:rsid w:val="00C50A4F"/>
    <w:rsid w:val="00C50F64"/>
    <w:rsid w:val="00C5110B"/>
    <w:rsid w:val="00C514A0"/>
    <w:rsid w:val="00C5150F"/>
    <w:rsid w:val="00C515D1"/>
    <w:rsid w:val="00C516B6"/>
    <w:rsid w:val="00C51D68"/>
    <w:rsid w:val="00C51DE9"/>
    <w:rsid w:val="00C51EF5"/>
    <w:rsid w:val="00C522B1"/>
    <w:rsid w:val="00C5231B"/>
    <w:rsid w:val="00C52444"/>
    <w:rsid w:val="00C52532"/>
    <w:rsid w:val="00C53197"/>
    <w:rsid w:val="00C533D1"/>
    <w:rsid w:val="00C538ED"/>
    <w:rsid w:val="00C53EA4"/>
    <w:rsid w:val="00C53F1B"/>
    <w:rsid w:val="00C5410C"/>
    <w:rsid w:val="00C546AD"/>
    <w:rsid w:val="00C54907"/>
    <w:rsid w:val="00C54F5F"/>
    <w:rsid w:val="00C54F62"/>
    <w:rsid w:val="00C55C22"/>
    <w:rsid w:val="00C55D97"/>
    <w:rsid w:val="00C56151"/>
    <w:rsid w:val="00C56330"/>
    <w:rsid w:val="00C56723"/>
    <w:rsid w:val="00C56B87"/>
    <w:rsid w:val="00C56C2C"/>
    <w:rsid w:val="00C571E9"/>
    <w:rsid w:val="00C571ED"/>
    <w:rsid w:val="00C57D67"/>
    <w:rsid w:val="00C605CF"/>
    <w:rsid w:val="00C606FC"/>
    <w:rsid w:val="00C608D3"/>
    <w:rsid w:val="00C608EF"/>
    <w:rsid w:val="00C60AD4"/>
    <w:rsid w:val="00C60E3A"/>
    <w:rsid w:val="00C60F38"/>
    <w:rsid w:val="00C61624"/>
    <w:rsid w:val="00C61638"/>
    <w:rsid w:val="00C616D5"/>
    <w:rsid w:val="00C617BB"/>
    <w:rsid w:val="00C61928"/>
    <w:rsid w:val="00C619BE"/>
    <w:rsid w:val="00C61C04"/>
    <w:rsid w:val="00C62134"/>
    <w:rsid w:val="00C622EC"/>
    <w:rsid w:val="00C624C2"/>
    <w:rsid w:val="00C62842"/>
    <w:rsid w:val="00C62A9B"/>
    <w:rsid w:val="00C62E43"/>
    <w:rsid w:val="00C635B6"/>
    <w:rsid w:val="00C63D9D"/>
    <w:rsid w:val="00C63E2E"/>
    <w:rsid w:val="00C6460C"/>
    <w:rsid w:val="00C64A00"/>
    <w:rsid w:val="00C64AF2"/>
    <w:rsid w:val="00C64CED"/>
    <w:rsid w:val="00C64D40"/>
    <w:rsid w:val="00C64F00"/>
    <w:rsid w:val="00C64FB7"/>
    <w:rsid w:val="00C651C6"/>
    <w:rsid w:val="00C65215"/>
    <w:rsid w:val="00C653CA"/>
    <w:rsid w:val="00C654D2"/>
    <w:rsid w:val="00C6569C"/>
    <w:rsid w:val="00C65A7D"/>
    <w:rsid w:val="00C65C50"/>
    <w:rsid w:val="00C6703A"/>
    <w:rsid w:val="00C67610"/>
    <w:rsid w:val="00C676D4"/>
    <w:rsid w:val="00C6789B"/>
    <w:rsid w:val="00C67AB1"/>
    <w:rsid w:val="00C67C37"/>
    <w:rsid w:val="00C67DF7"/>
    <w:rsid w:val="00C701D3"/>
    <w:rsid w:val="00C7045B"/>
    <w:rsid w:val="00C706C5"/>
    <w:rsid w:val="00C708C4"/>
    <w:rsid w:val="00C70F01"/>
    <w:rsid w:val="00C70FB4"/>
    <w:rsid w:val="00C71409"/>
    <w:rsid w:val="00C71A59"/>
    <w:rsid w:val="00C71E0A"/>
    <w:rsid w:val="00C71EDE"/>
    <w:rsid w:val="00C722B5"/>
    <w:rsid w:val="00C723D8"/>
    <w:rsid w:val="00C72559"/>
    <w:rsid w:val="00C728B7"/>
    <w:rsid w:val="00C72A41"/>
    <w:rsid w:val="00C72C74"/>
    <w:rsid w:val="00C72CA5"/>
    <w:rsid w:val="00C73096"/>
    <w:rsid w:val="00C732CC"/>
    <w:rsid w:val="00C732F3"/>
    <w:rsid w:val="00C738C3"/>
    <w:rsid w:val="00C73F7C"/>
    <w:rsid w:val="00C74370"/>
    <w:rsid w:val="00C743CF"/>
    <w:rsid w:val="00C7487E"/>
    <w:rsid w:val="00C74A2D"/>
    <w:rsid w:val="00C74ACD"/>
    <w:rsid w:val="00C74E6F"/>
    <w:rsid w:val="00C75261"/>
    <w:rsid w:val="00C754D1"/>
    <w:rsid w:val="00C75533"/>
    <w:rsid w:val="00C75561"/>
    <w:rsid w:val="00C75747"/>
    <w:rsid w:val="00C7599A"/>
    <w:rsid w:val="00C759D4"/>
    <w:rsid w:val="00C75AD6"/>
    <w:rsid w:val="00C75B27"/>
    <w:rsid w:val="00C75C40"/>
    <w:rsid w:val="00C76091"/>
    <w:rsid w:val="00C76154"/>
    <w:rsid w:val="00C7629F"/>
    <w:rsid w:val="00C764B3"/>
    <w:rsid w:val="00C76C32"/>
    <w:rsid w:val="00C76D6E"/>
    <w:rsid w:val="00C76DA3"/>
    <w:rsid w:val="00C7781D"/>
    <w:rsid w:val="00C779CC"/>
    <w:rsid w:val="00C77B59"/>
    <w:rsid w:val="00C77B6B"/>
    <w:rsid w:val="00C77B78"/>
    <w:rsid w:val="00C77B8D"/>
    <w:rsid w:val="00C77C6C"/>
    <w:rsid w:val="00C77ED8"/>
    <w:rsid w:val="00C80097"/>
    <w:rsid w:val="00C8069C"/>
    <w:rsid w:val="00C807BE"/>
    <w:rsid w:val="00C8132C"/>
    <w:rsid w:val="00C81415"/>
    <w:rsid w:val="00C81B63"/>
    <w:rsid w:val="00C81EB5"/>
    <w:rsid w:val="00C82059"/>
    <w:rsid w:val="00C8218C"/>
    <w:rsid w:val="00C8243C"/>
    <w:rsid w:val="00C824B4"/>
    <w:rsid w:val="00C8267D"/>
    <w:rsid w:val="00C827B6"/>
    <w:rsid w:val="00C8384D"/>
    <w:rsid w:val="00C83D66"/>
    <w:rsid w:val="00C83E19"/>
    <w:rsid w:val="00C83EB2"/>
    <w:rsid w:val="00C8455D"/>
    <w:rsid w:val="00C848C2"/>
    <w:rsid w:val="00C84BEF"/>
    <w:rsid w:val="00C84E46"/>
    <w:rsid w:val="00C854F8"/>
    <w:rsid w:val="00C863B0"/>
    <w:rsid w:val="00C8720F"/>
    <w:rsid w:val="00C8729F"/>
    <w:rsid w:val="00C874B1"/>
    <w:rsid w:val="00C874C8"/>
    <w:rsid w:val="00C87E7C"/>
    <w:rsid w:val="00C90172"/>
    <w:rsid w:val="00C9039B"/>
    <w:rsid w:val="00C9040D"/>
    <w:rsid w:val="00C9076D"/>
    <w:rsid w:val="00C90D18"/>
    <w:rsid w:val="00C90F8F"/>
    <w:rsid w:val="00C913EA"/>
    <w:rsid w:val="00C91401"/>
    <w:rsid w:val="00C91485"/>
    <w:rsid w:val="00C91509"/>
    <w:rsid w:val="00C9179A"/>
    <w:rsid w:val="00C91BB9"/>
    <w:rsid w:val="00C91E31"/>
    <w:rsid w:val="00C91F7C"/>
    <w:rsid w:val="00C92122"/>
    <w:rsid w:val="00C929C2"/>
    <w:rsid w:val="00C92A9B"/>
    <w:rsid w:val="00C92C8C"/>
    <w:rsid w:val="00C92FC5"/>
    <w:rsid w:val="00C93304"/>
    <w:rsid w:val="00C93329"/>
    <w:rsid w:val="00C9345E"/>
    <w:rsid w:val="00C93482"/>
    <w:rsid w:val="00C93521"/>
    <w:rsid w:val="00C93A44"/>
    <w:rsid w:val="00C93C64"/>
    <w:rsid w:val="00C9421D"/>
    <w:rsid w:val="00C9447C"/>
    <w:rsid w:val="00C94CEE"/>
    <w:rsid w:val="00C95220"/>
    <w:rsid w:val="00C959C6"/>
    <w:rsid w:val="00C95B60"/>
    <w:rsid w:val="00C95D5C"/>
    <w:rsid w:val="00C968BD"/>
    <w:rsid w:val="00C970C2"/>
    <w:rsid w:val="00C9732C"/>
    <w:rsid w:val="00C97347"/>
    <w:rsid w:val="00C97C28"/>
    <w:rsid w:val="00C97D7E"/>
    <w:rsid w:val="00C97DE6"/>
    <w:rsid w:val="00C97E1F"/>
    <w:rsid w:val="00CA00EE"/>
    <w:rsid w:val="00CA08BB"/>
    <w:rsid w:val="00CA0ADF"/>
    <w:rsid w:val="00CA1081"/>
    <w:rsid w:val="00CA1091"/>
    <w:rsid w:val="00CA1202"/>
    <w:rsid w:val="00CA12C7"/>
    <w:rsid w:val="00CA1D87"/>
    <w:rsid w:val="00CA22E9"/>
    <w:rsid w:val="00CA2427"/>
    <w:rsid w:val="00CA25A0"/>
    <w:rsid w:val="00CA2A7F"/>
    <w:rsid w:val="00CA2B29"/>
    <w:rsid w:val="00CA2C4E"/>
    <w:rsid w:val="00CA2C79"/>
    <w:rsid w:val="00CA2E6A"/>
    <w:rsid w:val="00CA36FC"/>
    <w:rsid w:val="00CA3BA0"/>
    <w:rsid w:val="00CA3CAB"/>
    <w:rsid w:val="00CA3CFF"/>
    <w:rsid w:val="00CA3F51"/>
    <w:rsid w:val="00CA4399"/>
    <w:rsid w:val="00CA43BA"/>
    <w:rsid w:val="00CA4771"/>
    <w:rsid w:val="00CA4951"/>
    <w:rsid w:val="00CA49E9"/>
    <w:rsid w:val="00CA4B76"/>
    <w:rsid w:val="00CA4DA0"/>
    <w:rsid w:val="00CA5019"/>
    <w:rsid w:val="00CA5141"/>
    <w:rsid w:val="00CA53A2"/>
    <w:rsid w:val="00CA55F9"/>
    <w:rsid w:val="00CA570F"/>
    <w:rsid w:val="00CA5A80"/>
    <w:rsid w:val="00CA5D18"/>
    <w:rsid w:val="00CA6934"/>
    <w:rsid w:val="00CA70DF"/>
    <w:rsid w:val="00CA72E7"/>
    <w:rsid w:val="00CA770D"/>
    <w:rsid w:val="00CA77FA"/>
    <w:rsid w:val="00CA7AAE"/>
    <w:rsid w:val="00CA7CC9"/>
    <w:rsid w:val="00CA7D25"/>
    <w:rsid w:val="00CA7FBD"/>
    <w:rsid w:val="00CA7FD2"/>
    <w:rsid w:val="00CA7FFC"/>
    <w:rsid w:val="00CB02F0"/>
    <w:rsid w:val="00CB0356"/>
    <w:rsid w:val="00CB0607"/>
    <w:rsid w:val="00CB0685"/>
    <w:rsid w:val="00CB09CC"/>
    <w:rsid w:val="00CB09EB"/>
    <w:rsid w:val="00CB103E"/>
    <w:rsid w:val="00CB1187"/>
    <w:rsid w:val="00CB1AB0"/>
    <w:rsid w:val="00CB1E0B"/>
    <w:rsid w:val="00CB2215"/>
    <w:rsid w:val="00CB310A"/>
    <w:rsid w:val="00CB38D6"/>
    <w:rsid w:val="00CB39A2"/>
    <w:rsid w:val="00CB3F81"/>
    <w:rsid w:val="00CB3FA9"/>
    <w:rsid w:val="00CB4599"/>
    <w:rsid w:val="00CB4961"/>
    <w:rsid w:val="00CB4A6B"/>
    <w:rsid w:val="00CB4B98"/>
    <w:rsid w:val="00CB5030"/>
    <w:rsid w:val="00CB5259"/>
    <w:rsid w:val="00CB5290"/>
    <w:rsid w:val="00CB54E6"/>
    <w:rsid w:val="00CB577A"/>
    <w:rsid w:val="00CB58D1"/>
    <w:rsid w:val="00CB5BDC"/>
    <w:rsid w:val="00CB5C26"/>
    <w:rsid w:val="00CB60B2"/>
    <w:rsid w:val="00CB6162"/>
    <w:rsid w:val="00CB69BD"/>
    <w:rsid w:val="00CB6A0F"/>
    <w:rsid w:val="00CB6CC7"/>
    <w:rsid w:val="00CB7108"/>
    <w:rsid w:val="00CB746B"/>
    <w:rsid w:val="00CB77DE"/>
    <w:rsid w:val="00CB78F0"/>
    <w:rsid w:val="00CC00CD"/>
    <w:rsid w:val="00CC00EC"/>
    <w:rsid w:val="00CC09CE"/>
    <w:rsid w:val="00CC0AD0"/>
    <w:rsid w:val="00CC0B3E"/>
    <w:rsid w:val="00CC19DB"/>
    <w:rsid w:val="00CC1BB1"/>
    <w:rsid w:val="00CC1BB6"/>
    <w:rsid w:val="00CC1C59"/>
    <w:rsid w:val="00CC1C73"/>
    <w:rsid w:val="00CC1DF9"/>
    <w:rsid w:val="00CC1F6D"/>
    <w:rsid w:val="00CC2051"/>
    <w:rsid w:val="00CC20EB"/>
    <w:rsid w:val="00CC23AA"/>
    <w:rsid w:val="00CC2469"/>
    <w:rsid w:val="00CC2C35"/>
    <w:rsid w:val="00CC2C69"/>
    <w:rsid w:val="00CC3144"/>
    <w:rsid w:val="00CC3304"/>
    <w:rsid w:val="00CC3708"/>
    <w:rsid w:val="00CC390B"/>
    <w:rsid w:val="00CC3C96"/>
    <w:rsid w:val="00CC3D03"/>
    <w:rsid w:val="00CC4037"/>
    <w:rsid w:val="00CC4230"/>
    <w:rsid w:val="00CC4373"/>
    <w:rsid w:val="00CC467B"/>
    <w:rsid w:val="00CC46E2"/>
    <w:rsid w:val="00CC4E01"/>
    <w:rsid w:val="00CC515C"/>
    <w:rsid w:val="00CC5213"/>
    <w:rsid w:val="00CC58D1"/>
    <w:rsid w:val="00CC5A27"/>
    <w:rsid w:val="00CC5A9F"/>
    <w:rsid w:val="00CC5CFB"/>
    <w:rsid w:val="00CC5E04"/>
    <w:rsid w:val="00CC5F48"/>
    <w:rsid w:val="00CC6332"/>
    <w:rsid w:val="00CC6490"/>
    <w:rsid w:val="00CC65A5"/>
    <w:rsid w:val="00CC6769"/>
    <w:rsid w:val="00CC69FE"/>
    <w:rsid w:val="00CC6BAD"/>
    <w:rsid w:val="00CC6BBA"/>
    <w:rsid w:val="00CC6F6C"/>
    <w:rsid w:val="00CC7A23"/>
    <w:rsid w:val="00CC7A39"/>
    <w:rsid w:val="00CC7BE9"/>
    <w:rsid w:val="00CC7D03"/>
    <w:rsid w:val="00CC7F30"/>
    <w:rsid w:val="00CD0411"/>
    <w:rsid w:val="00CD06D2"/>
    <w:rsid w:val="00CD0774"/>
    <w:rsid w:val="00CD0786"/>
    <w:rsid w:val="00CD0798"/>
    <w:rsid w:val="00CD0813"/>
    <w:rsid w:val="00CD0AED"/>
    <w:rsid w:val="00CD0D8D"/>
    <w:rsid w:val="00CD14D3"/>
    <w:rsid w:val="00CD1560"/>
    <w:rsid w:val="00CD184B"/>
    <w:rsid w:val="00CD18E5"/>
    <w:rsid w:val="00CD1979"/>
    <w:rsid w:val="00CD19F9"/>
    <w:rsid w:val="00CD1C5A"/>
    <w:rsid w:val="00CD20AF"/>
    <w:rsid w:val="00CD2270"/>
    <w:rsid w:val="00CD22D9"/>
    <w:rsid w:val="00CD2316"/>
    <w:rsid w:val="00CD2354"/>
    <w:rsid w:val="00CD248D"/>
    <w:rsid w:val="00CD291B"/>
    <w:rsid w:val="00CD2EB5"/>
    <w:rsid w:val="00CD2F5E"/>
    <w:rsid w:val="00CD2FB3"/>
    <w:rsid w:val="00CD35C4"/>
    <w:rsid w:val="00CD3A52"/>
    <w:rsid w:val="00CD3B29"/>
    <w:rsid w:val="00CD3B52"/>
    <w:rsid w:val="00CD3D18"/>
    <w:rsid w:val="00CD3ED1"/>
    <w:rsid w:val="00CD4649"/>
    <w:rsid w:val="00CD4B39"/>
    <w:rsid w:val="00CD4D13"/>
    <w:rsid w:val="00CD4F05"/>
    <w:rsid w:val="00CD50FC"/>
    <w:rsid w:val="00CD53EE"/>
    <w:rsid w:val="00CD54AD"/>
    <w:rsid w:val="00CD562F"/>
    <w:rsid w:val="00CD57CF"/>
    <w:rsid w:val="00CD5F58"/>
    <w:rsid w:val="00CD63E2"/>
    <w:rsid w:val="00CD65ED"/>
    <w:rsid w:val="00CD6E46"/>
    <w:rsid w:val="00CD709A"/>
    <w:rsid w:val="00CD718D"/>
    <w:rsid w:val="00CD71C4"/>
    <w:rsid w:val="00CD71E6"/>
    <w:rsid w:val="00CD784C"/>
    <w:rsid w:val="00CD79AF"/>
    <w:rsid w:val="00CD7BD6"/>
    <w:rsid w:val="00CD7FAE"/>
    <w:rsid w:val="00CE09FF"/>
    <w:rsid w:val="00CE0D85"/>
    <w:rsid w:val="00CE0EA9"/>
    <w:rsid w:val="00CE10C4"/>
    <w:rsid w:val="00CE1449"/>
    <w:rsid w:val="00CE17BB"/>
    <w:rsid w:val="00CE18F5"/>
    <w:rsid w:val="00CE1AAC"/>
    <w:rsid w:val="00CE1C32"/>
    <w:rsid w:val="00CE1E6D"/>
    <w:rsid w:val="00CE2261"/>
    <w:rsid w:val="00CE23DE"/>
    <w:rsid w:val="00CE267B"/>
    <w:rsid w:val="00CE271C"/>
    <w:rsid w:val="00CE27B0"/>
    <w:rsid w:val="00CE2A62"/>
    <w:rsid w:val="00CE3EE2"/>
    <w:rsid w:val="00CE41B5"/>
    <w:rsid w:val="00CE4398"/>
    <w:rsid w:val="00CE48AD"/>
    <w:rsid w:val="00CE4904"/>
    <w:rsid w:val="00CE4A66"/>
    <w:rsid w:val="00CE4BAE"/>
    <w:rsid w:val="00CE4DD5"/>
    <w:rsid w:val="00CE5045"/>
    <w:rsid w:val="00CE55E7"/>
    <w:rsid w:val="00CE59BC"/>
    <w:rsid w:val="00CE5C3E"/>
    <w:rsid w:val="00CE5C4E"/>
    <w:rsid w:val="00CE5C7D"/>
    <w:rsid w:val="00CE5D10"/>
    <w:rsid w:val="00CE63BC"/>
    <w:rsid w:val="00CE6974"/>
    <w:rsid w:val="00CE7312"/>
    <w:rsid w:val="00CE78DA"/>
    <w:rsid w:val="00CF00DD"/>
    <w:rsid w:val="00CF02EA"/>
    <w:rsid w:val="00CF03FE"/>
    <w:rsid w:val="00CF0514"/>
    <w:rsid w:val="00CF056F"/>
    <w:rsid w:val="00CF06A6"/>
    <w:rsid w:val="00CF0A96"/>
    <w:rsid w:val="00CF0B2E"/>
    <w:rsid w:val="00CF0E28"/>
    <w:rsid w:val="00CF120F"/>
    <w:rsid w:val="00CF1515"/>
    <w:rsid w:val="00CF1C3F"/>
    <w:rsid w:val="00CF1CBC"/>
    <w:rsid w:val="00CF21FE"/>
    <w:rsid w:val="00CF2511"/>
    <w:rsid w:val="00CF2EC9"/>
    <w:rsid w:val="00CF2FE5"/>
    <w:rsid w:val="00CF3DC0"/>
    <w:rsid w:val="00CF43A7"/>
    <w:rsid w:val="00CF45A6"/>
    <w:rsid w:val="00CF49B1"/>
    <w:rsid w:val="00CF4AFF"/>
    <w:rsid w:val="00CF51DF"/>
    <w:rsid w:val="00CF53D7"/>
    <w:rsid w:val="00CF54A2"/>
    <w:rsid w:val="00CF566D"/>
    <w:rsid w:val="00CF5C4B"/>
    <w:rsid w:val="00CF5CF3"/>
    <w:rsid w:val="00CF5D90"/>
    <w:rsid w:val="00CF5F6F"/>
    <w:rsid w:val="00CF5FA7"/>
    <w:rsid w:val="00CF6461"/>
    <w:rsid w:val="00CF6541"/>
    <w:rsid w:val="00CF6728"/>
    <w:rsid w:val="00CF68E5"/>
    <w:rsid w:val="00CF6BB7"/>
    <w:rsid w:val="00CF6E4A"/>
    <w:rsid w:val="00CF6F4B"/>
    <w:rsid w:val="00CF72D8"/>
    <w:rsid w:val="00CF73E9"/>
    <w:rsid w:val="00CF7E51"/>
    <w:rsid w:val="00D006C2"/>
    <w:rsid w:val="00D0071D"/>
    <w:rsid w:val="00D0097C"/>
    <w:rsid w:val="00D00C82"/>
    <w:rsid w:val="00D00E66"/>
    <w:rsid w:val="00D01D47"/>
    <w:rsid w:val="00D01DF9"/>
    <w:rsid w:val="00D01E5A"/>
    <w:rsid w:val="00D023BC"/>
    <w:rsid w:val="00D02818"/>
    <w:rsid w:val="00D02CDC"/>
    <w:rsid w:val="00D02EE4"/>
    <w:rsid w:val="00D02F37"/>
    <w:rsid w:val="00D02F48"/>
    <w:rsid w:val="00D02F57"/>
    <w:rsid w:val="00D0355D"/>
    <w:rsid w:val="00D035D6"/>
    <w:rsid w:val="00D03824"/>
    <w:rsid w:val="00D03827"/>
    <w:rsid w:val="00D03831"/>
    <w:rsid w:val="00D03BF8"/>
    <w:rsid w:val="00D03C12"/>
    <w:rsid w:val="00D03C4F"/>
    <w:rsid w:val="00D03E1C"/>
    <w:rsid w:val="00D04659"/>
    <w:rsid w:val="00D04768"/>
    <w:rsid w:val="00D0494E"/>
    <w:rsid w:val="00D04ABA"/>
    <w:rsid w:val="00D04C44"/>
    <w:rsid w:val="00D04CD1"/>
    <w:rsid w:val="00D04FF0"/>
    <w:rsid w:val="00D051AB"/>
    <w:rsid w:val="00D0522A"/>
    <w:rsid w:val="00D05287"/>
    <w:rsid w:val="00D056B3"/>
    <w:rsid w:val="00D0574E"/>
    <w:rsid w:val="00D05B64"/>
    <w:rsid w:val="00D05B65"/>
    <w:rsid w:val="00D05B97"/>
    <w:rsid w:val="00D05E86"/>
    <w:rsid w:val="00D05FDF"/>
    <w:rsid w:val="00D062F3"/>
    <w:rsid w:val="00D0647F"/>
    <w:rsid w:val="00D06675"/>
    <w:rsid w:val="00D06936"/>
    <w:rsid w:val="00D06AC1"/>
    <w:rsid w:val="00D06B11"/>
    <w:rsid w:val="00D0708C"/>
    <w:rsid w:val="00D070BE"/>
    <w:rsid w:val="00D070CB"/>
    <w:rsid w:val="00D07235"/>
    <w:rsid w:val="00D07489"/>
    <w:rsid w:val="00D0752B"/>
    <w:rsid w:val="00D0787E"/>
    <w:rsid w:val="00D07C69"/>
    <w:rsid w:val="00D07FE1"/>
    <w:rsid w:val="00D102FB"/>
    <w:rsid w:val="00D10A16"/>
    <w:rsid w:val="00D10F42"/>
    <w:rsid w:val="00D10F77"/>
    <w:rsid w:val="00D1119A"/>
    <w:rsid w:val="00D11264"/>
    <w:rsid w:val="00D117CE"/>
    <w:rsid w:val="00D118F3"/>
    <w:rsid w:val="00D11A22"/>
    <w:rsid w:val="00D11A66"/>
    <w:rsid w:val="00D11CFC"/>
    <w:rsid w:val="00D1240C"/>
    <w:rsid w:val="00D12727"/>
    <w:rsid w:val="00D127C9"/>
    <w:rsid w:val="00D128AC"/>
    <w:rsid w:val="00D12D2F"/>
    <w:rsid w:val="00D12D58"/>
    <w:rsid w:val="00D12E0C"/>
    <w:rsid w:val="00D130C8"/>
    <w:rsid w:val="00D13209"/>
    <w:rsid w:val="00D132CA"/>
    <w:rsid w:val="00D1366A"/>
    <w:rsid w:val="00D13A5C"/>
    <w:rsid w:val="00D13D0E"/>
    <w:rsid w:val="00D13D5F"/>
    <w:rsid w:val="00D13E75"/>
    <w:rsid w:val="00D1450B"/>
    <w:rsid w:val="00D1463E"/>
    <w:rsid w:val="00D1469B"/>
    <w:rsid w:val="00D146FA"/>
    <w:rsid w:val="00D14832"/>
    <w:rsid w:val="00D14BFC"/>
    <w:rsid w:val="00D14E01"/>
    <w:rsid w:val="00D151F6"/>
    <w:rsid w:val="00D156DE"/>
    <w:rsid w:val="00D157ED"/>
    <w:rsid w:val="00D15991"/>
    <w:rsid w:val="00D159AD"/>
    <w:rsid w:val="00D161FC"/>
    <w:rsid w:val="00D1645F"/>
    <w:rsid w:val="00D16936"/>
    <w:rsid w:val="00D16D65"/>
    <w:rsid w:val="00D16E77"/>
    <w:rsid w:val="00D16ECC"/>
    <w:rsid w:val="00D1785E"/>
    <w:rsid w:val="00D17B58"/>
    <w:rsid w:val="00D20630"/>
    <w:rsid w:val="00D20BE4"/>
    <w:rsid w:val="00D20DAE"/>
    <w:rsid w:val="00D21318"/>
    <w:rsid w:val="00D218EB"/>
    <w:rsid w:val="00D2252E"/>
    <w:rsid w:val="00D2266D"/>
    <w:rsid w:val="00D22A27"/>
    <w:rsid w:val="00D22A6B"/>
    <w:rsid w:val="00D22C75"/>
    <w:rsid w:val="00D230D5"/>
    <w:rsid w:val="00D23227"/>
    <w:rsid w:val="00D2356C"/>
    <w:rsid w:val="00D23B4D"/>
    <w:rsid w:val="00D24051"/>
    <w:rsid w:val="00D24365"/>
    <w:rsid w:val="00D243EC"/>
    <w:rsid w:val="00D24642"/>
    <w:rsid w:val="00D2474E"/>
    <w:rsid w:val="00D2484C"/>
    <w:rsid w:val="00D24DA1"/>
    <w:rsid w:val="00D24DFD"/>
    <w:rsid w:val="00D25088"/>
    <w:rsid w:val="00D2513A"/>
    <w:rsid w:val="00D254E2"/>
    <w:rsid w:val="00D25965"/>
    <w:rsid w:val="00D259C3"/>
    <w:rsid w:val="00D25A8E"/>
    <w:rsid w:val="00D25EDE"/>
    <w:rsid w:val="00D25F31"/>
    <w:rsid w:val="00D26079"/>
    <w:rsid w:val="00D2648F"/>
    <w:rsid w:val="00D26A19"/>
    <w:rsid w:val="00D26C34"/>
    <w:rsid w:val="00D26FC1"/>
    <w:rsid w:val="00D27051"/>
    <w:rsid w:val="00D27244"/>
    <w:rsid w:val="00D27A16"/>
    <w:rsid w:val="00D300F8"/>
    <w:rsid w:val="00D3018C"/>
    <w:rsid w:val="00D30563"/>
    <w:rsid w:val="00D3090A"/>
    <w:rsid w:val="00D30B05"/>
    <w:rsid w:val="00D30B6D"/>
    <w:rsid w:val="00D30CF1"/>
    <w:rsid w:val="00D30D51"/>
    <w:rsid w:val="00D30DDA"/>
    <w:rsid w:val="00D30EEE"/>
    <w:rsid w:val="00D30F96"/>
    <w:rsid w:val="00D31139"/>
    <w:rsid w:val="00D31736"/>
    <w:rsid w:val="00D31ABF"/>
    <w:rsid w:val="00D31FCD"/>
    <w:rsid w:val="00D3216B"/>
    <w:rsid w:val="00D32615"/>
    <w:rsid w:val="00D3279E"/>
    <w:rsid w:val="00D32AEC"/>
    <w:rsid w:val="00D3301D"/>
    <w:rsid w:val="00D3340F"/>
    <w:rsid w:val="00D338A0"/>
    <w:rsid w:val="00D338CB"/>
    <w:rsid w:val="00D33A6A"/>
    <w:rsid w:val="00D33D0E"/>
    <w:rsid w:val="00D34649"/>
    <w:rsid w:val="00D3468A"/>
    <w:rsid w:val="00D34729"/>
    <w:rsid w:val="00D34903"/>
    <w:rsid w:val="00D34EF9"/>
    <w:rsid w:val="00D35702"/>
    <w:rsid w:val="00D35950"/>
    <w:rsid w:val="00D35CC7"/>
    <w:rsid w:val="00D35CD1"/>
    <w:rsid w:val="00D35D8F"/>
    <w:rsid w:val="00D3607D"/>
    <w:rsid w:val="00D360F7"/>
    <w:rsid w:val="00D3614A"/>
    <w:rsid w:val="00D36595"/>
    <w:rsid w:val="00D36A48"/>
    <w:rsid w:val="00D36ABC"/>
    <w:rsid w:val="00D36B53"/>
    <w:rsid w:val="00D373B0"/>
    <w:rsid w:val="00D37944"/>
    <w:rsid w:val="00D37BC3"/>
    <w:rsid w:val="00D37D36"/>
    <w:rsid w:val="00D37D98"/>
    <w:rsid w:val="00D4028B"/>
    <w:rsid w:val="00D402E5"/>
    <w:rsid w:val="00D402F6"/>
    <w:rsid w:val="00D40437"/>
    <w:rsid w:val="00D404C2"/>
    <w:rsid w:val="00D40653"/>
    <w:rsid w:val="00D408DB"/>
    <w:rsid w:val="00D40A09"/>
    <w:rsid w:val="00D41187"/>
    <w:rsid w:val="00D41DF6"/>
    <w:rsid w:val="00D41FE7"/>
    <w:rsid w:val="00D421FF"/>
    <w:rsid w:val="00D42292"/>
    <w:rsid w:val="00D425D1"/>
    <w:rsid w:val="00D426E6"/>
    <w:rsid w:val="00D427CC"/>
    <w:rsid w:val="00D43136"/>
    <w:rsid w:val="00D43AEF"/>
    <w:rsid w:val="00D43C5F"/>
    <w:rsid w:val="00D43F91"/>
    <w:rsid w:val="00D447D5"/>
    <w:rsid w:val="00D44970"/>
    <w:rsid w:val="00D44B09"/>
    <w:rsid w:val="00D44B9F"/>
    <w:rsid w:val="00D44FB0"/>
    <w:rsid w:val="00D451D4"/>
    <w:rsid w:val="00D451F2"/>
    <w:rsid w:val="00D452D1"/>
    <w:rsid w:val="00D454D3"/>
    <w:rsid w:val="00D45675"/>
    <w:rsid w:val="00D45B34"/>
    <w:rsid w:val="00D45E2D"/>
    <w:rsid w:val="00D46039"/>
    <w:rsid w:val="00D4615B"/>
    <w:rsid w:val="00D462EF"/>
    <w:rsid w:val="00D471EB"/>
    <w:rsid w:val="00D47238"/>
    <w:rsid w:val="00D47247"/>
    <w:rsid w:val="00D473BE"/>
    <w:rsid w:val="00D47653"/>
    <w:rsid w:val="00D4784A"/>
    <w:rsid w:val="00D47AE2"/>
    <w:rsid w:val="00D47CFD"/>
    <w:rsid w:val="00D503FD"/>
    <w:rsid w:val="00D50483"/>
    <w:rsid w:val="00D50836"/>
    <w:rsid w:val="00D50B74"/>
    <w:rsid w:val="00D50E95"/>
    <w:rsid w:val="00D51285"/>
    <w:rsid w:val="00D51C16"/>
    <w:rsid w:val="00D51C4F"/>
    <w:rsid w:val="00D51E85"/>
    <w:rsid w:val="00D523F4"/>
    <w:rsid w:val="00D529DE"/>
    <w:rsid w:val="00D52CBD"/>
    <w:rsid w:val="00D52E2D"/>
    <w:rsid w:val="00D53285"/>
    <w:rsid w:val="00D533E5"/>
    <w:rsid w:val="00D538F6"/>
    <w:rsid w:val="00D5422D"/>
    <w:rsid w:val="00D544D4"/>
    <w:rsid w:val="00D556DC"/>
    <w:rsid w:val="00D558BA"/>
    <w:rsid w:val="00D55AD0"/>
    <w:rsid w:val="00D55AFD"/>
    <w:rsid w:val="00D55E4E"/>
    <w:rsid w:val="00D564A9"/>
    <w:rsid w:val="00D5674F"/>
    <w:rsid w:val="00D56B7C"/>
    <w:rsid w:val="00D56B7D"/>
    <w:rsid w:val="00D56C22"/>
    <w:rsid w:val="00D56D56"/>
    <w:rsid w:val="00D56F54"/>
    <w:rsid w:val="00D56F5F"/>
    <w:rsid w:val="00D570BF"/>
    <w:rsid w:val="00D571C6"/>
    <w:rsid w:val="00D57451"/>
    <w:rsid w:val="00D57480"/>
    <w:rsid w:val="00D575D0"/>
    <w:rsid w:val="00D57CB7"/>
    <w:rsid w:val="00D6001F"/>
    <w:rsid w:val="00D60473"/>
    <w:rsid w:val="00D6049F"/>
    <w:rsid w:val="00D606D3"/>
    <w:rsid w:val="00D60C68"/>
    <w:rsid w:val="00D60D4F"/>
    <w:rsid w:val="00D60DCF"/>
    <w:rsid w:val="00D60DEE"/>
    <w:rsid w:val="00D60F73"/>
    <w:rsid w:val="00D617AD"/>
    <w:rsid w:val="00D61B60"/>
    <w:rsid w:val="00D61D7A"/>
    <w:rsid w:val="00D620FA"/>
    <w:rsid w:val="00D623A0"/>
    <w:rsid w:val="00D6252B"/>
    <w:rsid w:val="00D62585"/>
    <w:rsid w:val="00D62997"/>
    <w:rsid w:val="00D62ADB"/>
    <w:rsid w:val="00D63202"/>
    <w:rsid w:val="00D63962"/>
    <w:rsid w:val="00D64198"/>
    <w:rsid w:val="00D642F5"/>
    <w:rsid w:val="00D643C4"/>
    <w:rsid w:val="00D643D0"/>
    <w:rsid w:val="00D64590"/>
    <w:rsid w:val="00D645D0"/>
    <w:rsid w:val="00D64B38"/>
    <w:rsid w:val="00D64B60"/>
    <w:rsid w:val="00D64D57"/>
    <w:rsid w:val="00D650A1"/>
    <w:rsid w:val="00D65433"/>
    <w:rsid w:val="00D65D8A"/>
    <w:rsid w:val="00D660E2"/>
    <w:rsid w:val="00D660FB"/>
    <w:rsid w:val="00D66267"/>
    <w:rsid w:val="00D66278"/>
    <w:rsid w:val="00D6658B"/>
    <w:rsid w:val="00D66659"/>
    <w:rsid w:val="00D666F6"/>
    <w:rsid w:val="00D66816"/>
    <w:rsid w:val="00D6696E"/>
    <w:rsid w:val="00D669C2"/>
    <w:rsid w:val="00D66D88"/>
    <w:rsid w:val="00D66E92"/>
    <w:rsid w:val="00D6744F"/>
    <w:rsid w:val="00D676A1"/>
    <w:rsid w:val="00D67A3B"/>
    <w:rsid w:val="00D67DAA"/>
    <w:rsid w:val="00D67E47"/>
    <w:rsid w:val="00D70025"/>
    <w:rsid w:val="00D7053C"/>
    <w:rsid w:val="00D70BAC"/>
    <w:rsid w:val="00D710A6"/>
    <w:rsid w:val="00D71811"/>
    <w:rsid w:val="00D719E1"/>
    <w:rsid w:val="00D71C45"/>
    <w:rsid w:val="00D71DC1"/>
    <w:rsid w:val="00D721DC"/>
    <w:rsid w:val="00D72E7C"/>
    <w:rsid w:val="00D72F03"/>
    <w:rsid w:val="00D741AB"/>
    <w:rsid w:val="00D74378"/>
    <w:rsid w:val="00D74473"/>
    <w:rsid w:val="00D74B6B"/>
    <w:rsid w:val="00D74C21"/>
    <w:rsid w:val="00D74CEC"/>
    <w:rsid w:val="00D75175"/>
    <w:rsid w:val="00D7523A"/>
    <w:rsid w:val="00D75287"/>
    <w:rsid w:val="00D7540F"/>
    <w:rsid w:val="00D75880"/>
    <w:rsid w:val="00D766D0"/>
    <w:rsid w:val="00D76706"/>
    <w:rsid w:val="00D7695F"/>
    <w:rsid w:val="00D76D40"/>
    <w:rsid w:val="00D77288"/>
    <w:rsid w:val="00D773DE"/>
    <w:rsid w:val="00D7766C"/>
    <w:rsid w:val="00D77767"/>
    <w:rsid w:val="00D77833"/>
    <w:rsid w:val="00D778FE"/>
    <w:rsid w:val="00D77995"/>
    <w:rsid w:val="00D77AD5"/>
    <w:rsid w:val="00D77B93"/>
    <w:rsid w:val="00D8003C"/>
    <w:rsid w:val="00D8044A"/>
    <w:rsid w:val="00D80633"/>
    <w:rsid w:val="00D80952"/>
    <w:rsid w:val="00D80AA4"/>
    <w:rsid w:val="00D80AB5"/>
    <w:rsid w:val="00D80B8E"/>
    <w:rsid w:val="00D80CC1"/>
    <w:rsid w:val="00D80D0A"/>
    <w:rsid w:val="00D81553"/>
    <w:rsid w:val="00D816AA"/>
    <w:rsid w:val="00D816C1"/>
    <w:rsid w:val="00D81F12"/>
    <w:rsid w:val="00D8201F"/>
    <w:rsid w:val="00D820F9"/>
    <w:rsid w:val="00D82672"/>
    <w:rsid w:val="00D82ABE"/>
    <w:rsid w:val="00D82C93"/>
    <w:rsid w:val="00D83306"/>
    <w:rsid w:val="00D83601"/>
    <w:rsid w:val="00D838F7"/>
    <w:rsid w:val="00D83A26"/>
    <w:rsid w:val="00D83A4C"/>
    <w:rsid w:val="00D83B92"/>
    <w:rsid w:val="00D83BF9"/>
    <w:rsid w:val="00D841E4"/>
    <w:rsid w:val="00D84954"/>
    <w:rsid w:val="00D84955"/>
    <w:rsid w:val="00D84D76"/>
    <w:rsid w:val="00D84E43"/>
    <w:rsid w:val="00D85230"/>
    <w:rsid w:val="00D8523D"/>
    <w:rsid w:val="00D853DA"/>
    <w:rsid w:val="00D85583"/>
    <w:rsid w:val="00D857BC"/>
    <w:rsid w:val="00D857F1"/>
    <w:rsid w:val="00D85D8C"/>
    <w:rsid w:val="00D86051"/>
    <w:rsid w:val="00D87558"/>
    <w:rsid w:val="00D87650"/>
    <w:rsid w:val="00D876ED"/>
    <w:rsid w:val="00D878C9"/>
    <w:rsid w:val="00D87AAC"/>
    <w:rsid w:val="00D87AB7"/>
    <w:rsid w:val="00D87B7E"/>
    <w:rsid w:val="00D87E41"/>
    <w:rsid w:val="00D900B3"/>
    <w:rsid w:val="00D90292"/>
    <w:rsid w:val="00D90DD8"/>
    <w:rsid w:val="00D91139"/>
    <w:rsid w:val="00D91841"/>
    <w:rsid w:val="00D92594"/>
    <w:rsid w:val="00D928B4"/>
    <w:rsid w:val="00D92AE9"/>
    <w:rsid w:val="00D92B9A"/>
    <w:rsid w:val="00D9391A"/>
    <w:rsid w:val="00D9399A"/>
    <w:rsid w:val="00D93C4F"/>
    <w:rsid w:val="00D93F3D"/>
    <w:rsid w:val="00D93F8B"/>
    <w:rsid w:val="00D9409E"/>
    <w:rsid w:val="00D9462F"/>
    <w:rsid w:val="00D947E7"/>
    <w:rsid w:val="00D9485A"/>
    <w:rsid w:val="00D94939"/>
    <w:rsid w:val="00D949E4"/>
    <w:rsid w:val="00D94D39"/>
    <w:rsid w:val="00D9507F"/>
    <w:rsid w:val="00D951C3"/>
    <w:rsid w:val="00D95237"/>
    <w:rsid w:val="00D95819"/>
    <w:rsid w:val="00D95960"/>
    <w:rsid w:val="00D95AFA"/>
    <w:rsid w:val="00D95E1F"/>
    <w:rsid w:val="00D95F63"/>
    <w:rsid w:val="00D95F98"/>
    <w:rsid w:val="00D962C2"/>
    <w:rsid w:val="00D96A32"/>
    <w:rsid w:val="00D96CBD"/>
    <w:rsid w:val="00D96F46"/>
    <w:rsid w:val="00D96FEF"/>
    <w:rsid w:val="00D970EE"/>
    <w:rsid w:val="00D97224"/>
    <w:rsid w:val="00D97767"/>
    <w:rsid w:val="00D97C3C"/>
    <w:rsid w:val="00D97C79"/>
    <w:rsid w:val="00DA0555"/>
    <w:rsid w:val="00DA0CE1"/>
    <w:rsid w:val="00DA0F6E"/>
    <w:rsid w:val="00DA11EA"/>
    <w:rsid w:val="00DA14BD"/>
    <w:rsid w:val="00DA17E5"/>
    <w:rsid w:val="00DA1DEB"/>
    <w:rsid w:val="00DA1FAA"/>
    <w:rsid w:val="00DA23A8"/>
    <w:rsid w:val="00DA274A"/>
    <w:rsid w:val="00DA30B7"/>
    <w:rsid w:val="00DA3348"/>
    <w:rsid w:val="00DA3451"/>
    <w:rsid w:val="00DA34C5"/>
    <w:rsid w:val="00DA3863"/>
    <w:rsid w:val="00DA3C05"/>
    <w:rsid w:val="00DA4037"/>
    <w:rsid w:val="00DA5522"/>
    <w:rsid w:val="00DA62F7"/>
    <w:rsid w:val="00DA6580"/>
    <w:rsid w:val="00DA65DA"/>
    <w:rsid w:val="00DA6B49"/>
    <w:rsid w:val="00DA6BE3"/>
    <w:rsid w:val="00DA6C96"/>
    <w:rsid w:val="00DA6D5A"/>
    <w:rsid w:val="00DA76E6"/>
    <w:rsid w:val="00DA77F7"/>
    <w:rsid w:val="00DA7826"/>
    <w:rsid w:val="00DA7A01"/>
    <w:rsid w:val="00DB01F7"/>
    <w:rsid w:val="00DB05BF"/>
    <w:rsid w:val="00DB086E"/>
    <w:rsid w:val="00DB0B96"/>
    <w:rsid w:val="00DB111E"/>
    <w:rsid w:val="00DB11FA"/>
    <w:rsid w:val="00DB1332"/>
    <w:rsid w:val="00DB1504"/>
    <w:rsid w:val="00DB1699"/>
    <w:rsid w:val="00DB19A9"/>
    <w:rsid w:val="00DB1A99"/>
    <w:rsid w:val="00DB1BEA"/>
    <w:rsid w:val="00DB1D20"/>
    <w:rsid w:val="00DB1DC9"/>
    <w:rsid w:val="00DB1EB6"/>
    <w:rsid w:val="00DB201C"/>
    <w:rsid w:val="00DB2A85"/>
    <w:rsid w:val="00DB35D8"/>
    <w:rsid w:val="00DB366C"/>
    <w:rsid w:val="00DB38CA"/>
    <w:rsid w:val="00DB3F4D"/>
    <w:rsid w:val="00DB41AE"/>
    <w:rsid w:val="00DB458E"/>
    <w:rsid w:val="00DB4605"/>
    <w:rsid w:val="00DB4A8D"/>
    <w:rsid w:val="00DB4C6F"/>
    <w:rsid w:val="00DB4EAB"/>
    <w:rsid w:val="00DB4F14"/>
    <w:rsid w:val="00DB4FFE"/>
    <w:rsid w:val="00DB51DD"/>
    <w:rsid w:val="00DB5268"/>
    <w:rsid w:val="00DB52E7"/>
    <w:rsid w:val="00DB5389"/>
    <w:rsid w:val="00DB5461"/>
    <w:rsid w:val="00DB54C3"/>
    <w:rsid w:val="00DB5524"/>
    <w:rsid w:val="00DB5D95"/>
    <w:rsid w:val="00DB6138"/>
    <w:rsid w:val="00DB6171"/>
    <w:rsid w:val="00DB65B9"/>
    <w:rsid w:val="00DB6753"/>
    <w:rsid w:val="00DB689B"/>
    <w:rsid w:val="00DB6AC8"/>
    <w:rsid w:val="00DB6D52"/>
    <w:rsid w:val="00DB6FAD"/>
    <w:rsid w:val="00DB7166"/>
    <w:rsid w:val="00DB7530"/>
    <w:rsid w:val="00DB78BB"/>
    <w:rsid w:val="00DC0015"/>
    <w:rsid w:val="00DC0286"/>
    <w:rsid w:val="00DC0FCD"/>
    <w:rsid w:val="00DC192C"/>
    <w:rsid w:val="00DC19C2"/>
    <w:rsid w:val="00DC1A69"/>
    <w:rsid w:val="00DC1B74"/>
    <w:rsid w:val="00DC1CF2"/>
    <w:rsid w:val="00DC20D2"/>
    <w:rsid w:val="00DC287C"/>
    <w:rsid w:val="00DC29E1"/>
    <w:rsid w:val="00DC3289"/>
    <w:rsid w:val="00DC34F0"/>
    <w:rsid w:val="00DC366C"/>
    <w:rsid w:val="00DC3B12"/>
    <w:rsid w:val="00DC3B7E"/>
    <w:rsid w:val="00DC3E34"/>
    <w:rsid w:val="00DC3E5E"/>
    <w:rsid w:val="00DC4484"/>
    <w:rsid w:val="00DC459C"/>
    <w:rsid w:val="00DC47DF"/>
    <w:rsid w:val="00DC4CC7"/>
    <w:rsid w:val="00DC4F43"/>
    <w:rsid w:val="00DC57BB"/>
    <w:rsid w:val="00DC593A"/>
    <w:rsid w:val="00DC59BC"/>
    <w:rsid w:val="00DC60E5"/>
    <w:rsid w:val="00DC6174"/>
    <w:rsid w:val="00DC61B6"/>
    <w:rsid w:val="00DC65E5"/>
    <w:rsid w:val="00DC6D93"/>
    <w:rsid w:val="00DC6F4D"/>
    <w:rsid w:val="00DC7456"/>
    <w:rsid w:val="00DC74EF"/>
    <w:rsid w:val="00DC765D"/>
    <w:rsid w:val="00DC78D3"/>
    <w:rsid w:val="00DD01D1"/>
    <w:rsid w:val="00DD02F1"/>
    <w:rsid w:val="00DD04EF"/>
    <w:rsid w:val="00DD0BB5"/>
    <w:rsid w:val="00DD0DAA"/>
    <w:rsid w:val="00DD15E1"/>
    <w:rsid w:val="00DD16A9"/>
    <w:rsid w:val="00DD1783"/>
    <w:rsid w:val="00DD1D3E"/>
    <w:rsid w:val="00DD204D"/>
    <w:rsid w:val="00DD224C"/>
    <w:rsid w:val="00DD252A"/>
    <w:rsid w:val="00DD2A5E"/>
    <w:rsid w:val="00DD3342"/>
    <w:rsid w:val="00DD3428"/>
    <w:rsid w:val="00DD349F"/>
    <w:rsid w:val="00DD357C"/>
    <w:rsid w:val="00DD36BE"/>
    <w:rsid w:val="00DD39C1"/>
    <w:rsid w:val="00DD3A87"/>
    <w:rsid w:val="00DD3D0B"/>
    <w:rsid w:val="00DD4082"/>
    <w:rsid w:val="00DD4304"/>
    <w:rsid w:val="00DD47BE"/>
    <w:rsid w:val="00DD4845"/>
    <w:rsid w:val="00DD48D2"/>
    <w:rsid w:val="00DD4EA4"/>
    <w:rsid w:val="00DD555C"/>
    <w:rsid w:val="00DD5587"/>
    <w:rsid w:val="00DD5875"/>
    <w:rsid w:val="00DD5B4D"/>
    <w:rsid w:val="00DD5BFA"/>
    <w:rsid w:val="00DD5C53"/>
    <w:rsid w:val="00DD5DC4"/>
    <w:rsid w:val="00DD6231"/>
    <w:rsid w:val="00DD68D9"/>
    <w:rsid w:val="00DD6BE9"/>
    <w:rsid w:val="00DD6F7F"/>
    <w:rsid w:val="00DD7562"/>
    <w:rsid w:val="00DD759C"/>
    <w:rsid w:val="00DD77DA"/>
    <w:rsid w:val="00DD7EC9"/>
    <w:rsid w:val="00DE05BA"/>
    <w:rsid w:val="00DE0882"/>
    <w:rsid w:val="00DE0B20"/>
    <w:rsid w:val="00DE0D16"/>
    <w:rsid w:val="00DE0D2B"/>
    <w:rsid w:val="00DE1342"/>
    <w:rsid w:val="00DE1483"/>
    <w:rsid w:val="00DE1857"/>
    <w:rsid w:val="00DE1A29"/>
    <w:rsid w:val="00DE1EAA"/>
    <w:rsid w:val="00DE207F"/>
    <w:rsid w:val="00DE23F0"/>
    <w:rsid w:val="00DE2541"/>
    <w:rsid w:val="00DE26A5"/>
    <w:rsid w:val="00DE277E"/>
    <w:rsid w:val="00DE2C86"/>
    <w:rsid w:val="00DE2D1E"/>
    <w:rsid w:val="00DE2DEE"/>
    <w:rsid w:val="00DE32B2"/>
    <w:rsid w:val="00DE3827"/>
    <w:rsid w:val="00DE3872"/>
    <w:rsid w:val="00DE3E2B"/>
    <w:rsid w:val="00DE3F98"/>
    <w:rsid w:val="00DE3FD4"/>
    <w:rsid w:val="00DE4E82"/>
    <w:rsid w:val="00DE50DE"/>
    <w:rsid w:val="00DE51F5"/>
    <w:rsid w:val="00DE52B5"/>
    <w:rsid w:val="00DE5B90"/>
    <w:rsid w:val="00DE5EEC"/>
    <w:rsid w:val="00DE5F40"/>
    <w:rsid w:val="00DE666D"/>
    <w:rsid w:val="00DE6C56"/>
    <w:rsid w:val="00DE6EB9"/>
    <w:rsid w:val="00DE6FF3"/>
    <w:rsid w:val="00DE713C"/>
    <w:rsid w:val="00DE7291"/>
    <w:rsid w:val="00DE7460"/>
    <w:rsid w:val="00DE7843"/>
    <w:rsid w:val="00DF04E8"/>
    <w:rsid w:val="00DF0680"/>
    <w:rsid w:val="00DF07FB"/>
    <w:rsid w:val="00DF083A"/>
    <w:rsid w:val="00DF092A"/>
    <w:rsid w:val="00DF0DEB"/>
    <w:rsid w:val="00DF1028"/>
    <w:rsid w:val="00DF1F3E"/>
    <w:rsid w:val="00DF222B"/>
    <w:rsid w:val="00DF272D"/>
    <w:rsid w:val="00DF294F"/>
    <w:rsid w:val="00DF2D54"/>
    <w:rsid w:val="00DF2E7E"/>
    <w:rsid w:val="00DF2EB0"/>
    <w:rsid w:val="00DF2F68"/>
    <w:rsid w:val="00DF31A8"/>
    <w:rsid w:val="00DF31B9"/>
    <w:rsid w:val="00DF36DF"/>
    <w:rsid w:val="00DF39FE"/>
    <w:rsid w:val="00DF40E8"/>
    <w:rsid w:val="00DF41FF"/>
    <w:rsid w:val="00DF4824"/>
    <w:rsid w:val="00DF50FF"/>
    <w:rsid w:val="00DF583B"/>
    <w:rsid w:val="00DF58AD"/>
    <w:rsid w:val="00DF59A4"/>
    <w:rsid w:val="00DF5B80"/>
    <w:rsid w:val="00DF5BA0"/>
    <w:rsid w:val="00DF64A0"/>
    <w:rsid w:val="00DF6931"/>
    <w:rsid w:val="00DF6ACD"/>
    <w:rsid w:val="00DF6DE8"/>
    <w:rsid w:val="00DF6F34"/>
    <w:rsid w:val="00DF71AA"/>
    <w:rsid w:val="00DF71EE"/>
    <w:rsid w:val="00DF7824"/>
    <w:rsid w:val="00DF7D14"/>
    <w:rsid w:val="00DF7D4B"/>
    <w:rsid w:val="00E00147"/>
    <w:rsid w:val="00E007DB"/>
    <w:rsid w:val="00E00ABD"/>
    <w:rsid w:val="00E0132B"/>
    <w:rsid w:val="00E015C6"/>
    <w:rsid w:val="00E01639"/>
    <w:rsid w:val="00E016F5"/>
    <w:rsid w:val="00E023B1"/>
    <w:rsid w:val="00E025DF"/>
    <w:rsid w:val="00E026B4"/>
    <w:rsid w:val="00E02A35"/>
    <w:rsid w:val="00E02BFC"/>
    <w:rsid w:val="00E03251"/>
    <w:rsid w:val="00E0326B"/>
    <w:rsid w:val="00E0379C"/>
    <w:rsid w:val="00E03CA2"/>
    <w:rsid w:val="00E03F06"/>
    <w:rsid w:val="00E0407D"/>
    <w:rsid w:val="00E04B49"/>
    <w:rsid w:val="00E04F00"/>
    <w:rsid w:val="00E04F8B"/>
    <w:rsid w:val="00E053C5"/>
    <w:rsid w:val="00E0544A"/>
    <w:rsid w:val="00E056CB"/>
    <w:rsid w:val="00E05E07"/>
    <w:rsid w:val="00E0606F"/>
    <w:rsid w:val="00E06128"/>
    <w:rsid w:val="00E06874"/>
    <w:rsid w:val="00E06976"/>
    <w:rsid w:val="00E06BFE"/>
    <w:rsid w:val="00E06DF1"/>
    <w:rsid w:val="00E06ED0"/>
    <w:rsid w:val="00E06FC2"/>
    <w:rsid w:val="00E07238"/>
    <w:rsid w:val="00E07467"/>
    <w:rsid w:val="00E07B90"/>
    <w:rsid w:val="00E07DF8"/>
    <w:rsid w:val="00E104E4"/>
    <w:rsid w:val="00E105FB"/>
    <w:rsid w:val="00E1071E"/>
    <w:rsid w:val="00E10B13"/>
    <w:rsid w:val="00E10C85"/>
    <w:rsid w:val="00E10F8B"/>
    <w:rsid w:val="00E11BE5"/>
    <w:rsid w:val="00E11E05"/>
    <w:rsid w:val="00E11E58"/>
    <w:rsid w:val="00E12356"/>
    <w:rsid w:val="00E12416"/>
    <w:rsid w:val="00E12CEF"/>
    <w:rsid w:val="00E13117"/>
    <w:rsid w:val="00E131AD"/>
    <w:rsid w:val="00E135B2"/>
    <w:rsid w:val="00E13B65"/>
    <w:rsid w:val="00E1464C"/>
    <w:rsid w:val="00E14712"/>
    <w:rsid w:val="00E15152"/>
    <w:rsid w:val="00E1544B"/>
    <w:rsid w:val="00E15783"/>
    <w:rsid w:val="00E1589D"/>
    <w:rsid w:val="00E16050"/>
    <w:rsid w:val="00E1630D"/>
    <w:rsid w:val="00E16B87"/>
    <w:rsid w:val="00E17111"/>
    <w:rsid w:val="00E172F2"/>
    <w:rsid w:val="00E17924"/>
    <w:rsid w:val="00E1793F"/>
    <w:rsid w:val="00E17E5E"/>
    <w:rsid w:val="00E20880"/>
    <w:rsid w:val="00E20C16"/>
    <w:rsid w:val="00E20CD0"/>
    <w:rsid w:val="00E20D08"/>
    <w:rsid w:val="00E20D5B"/>
    <w:rsid w:val="00E212F4"/>
    <w:rsid w:val="00E214C0"/>
    <w:rsid w:val="00E21721"/>
    <w:rsid w:val="00E219AC"/>
    <w:rsid w:val="00E21C22"/>
    <w:rsid w:val="00E220AA"/>
    <w:rsid w:val="00E222A4"/>
    <w:rsid w:val="00E225E2"/>
    <w:rsid w:val="00E22680"/>
    <w:rsid w:val="00E227B9"/>
    <w:rsid w:val="00E22CC1"/>
    <w:rsid w:val="00E231EB"/>
    <w:rsid w:val="00E23419"/>
    <w:rsid w:val="00E238DA"/>
    <w:rsid w:val="00E23B24"/>
    <w:rsid w:val="00E23BF9"/>
    <w:rsid w:val="00E24332"/>
    <w:rsid w:val="00E248AD"/>
    <w:rsid w:val="00E24B05"/>
    <w:rsid w:val="00E24D24"/>
    <w:rsid w:val="00E24F6C"/>
    <w:rsid w:val="00E259E8"/>
    <w:rsid w:val="00E2668C"/>
    <w:rsid w:val="00E267D2"/>
    <w:rsid w:val="00E2685F"/>
    <w:rsid w:val="00E26B09"/>
    <w:rsid w:val="00E26D89"/>
    <w:rsid w:val="00E27260"/>
    <w:rsid w:val="00E273B3"/>
    <w:rsid w:val="00E27610"/>
    <w:rsid w:val="00E27BBC"/>
    <w:rsid w:val="00E27E7B"/>
    <w:rsid w:val="00E301A9"/>
    <w:rsid w:val="00E3031A"/>
    <w:rsid w:val="00E3076A"/>
    <w:rsid w:val="00E30BFE"/>
    <w:rsid w:val="00E311CA"/>
    <w:rsid w:val="00E3124F"/>
    <w:rsid w:val="00E31437"/>
    <w:rsid w:val="00E3152D"/>
    <w:rsid w:val="00E316CE"/>
    <w:rsid w:val="00E31962"/>
    <w:rsid w:val="00E31EBB"/>
    <w:rsid w:val="00E32062"/>
    <w:rsid w:val="00E32466"/>
    <w:rsid w:val="00E32706"/>
    <w:rsid w:val="00E329D5"/>
    <w:rsid w:val="00E32ECF"/>
    <w:rsid w:val="00E338CC"/>
    <w:rsid w:val="00E33B1C"/>
    <w:rsid w:val="00E33D1D"/>
    <w:rsid w:val="00E34365"/>
    <w:rsid w:val="00E3449F"/>
    <w:rsid w:val="00E349B5"/>
    <w:rsid w:val="00E353C0"/>
    <w:rsid w:val="00E354A0"/>
    <w:rsid w:val="00E354BF"/>
    <w:rsid w:val="00E354D2"/>
    <w:rsid w:val="00E35C2F"/>
    <w:rsid w:val="00E3604B"/>
    <w:rsid w:val="00E36BE1"/>
    <w:rsid w:val="00E36D73"/>
    <w:rsid w:val="00E36EC9"/>
    <w:rsid w:val="00E375E6"/>
    <w:rsid w:val="00E37846"/>
    <w:rsid w:val="00E378CE"/>
    <w:rsid w:val="00E37A91"/>
    <w:rsid w:val="00E37BA6"/>
    <w:rsid w:val="00E37E50"/>
    <w:rsid w:val="00E37F33"/>
    <w:rsid w:val="00E405A7"/>
    <w:rsid w:val="00E40668"/>
    <w:rsid w:val="00E40799"/>
    <w:rsid w:val="00E40B43"/>
    <w:rsid w:val="00E40D90"/>
    <w:rsid w:val="00E4146A"/>
    <w:rsid w:val="00E416EC"/>
    <w:rsid w:val="00E4176D"/>
    <w:rsid w:val="00E417C9"/>
    <w:rsid w:val="00E41830"/>
    <w:rsid w:val="00E41AD4"/>
    <w:rsid w:val="00E41EAA"/>
    <w:rsid w:val="00E425E2"/>
    <w:rsid w:val="00E42612"/>
    <w:rsid w:val="00E42668"/>
    <w:rsid w:val="00E42FD4"/>
    <w:rsid w:val="00E43418"/>
    <w:rsid w:val="00E43580"/>
    <w:rsid w:val="00E436CD"/>
    <w:rsid w:val="00E4390A"/>
    <w:rsid w:val="00E4392A"/>
    <w:rsid w:val="00E43990"/>
    <w:rsid w:val="00E43BC1"/>
    <w:rsid w:val="00E43EAA"/>
    <w:rsid w:val="00E440DE"/>
    <w:rsid w:val="00E44508"/>
    <w:rsid w:val="00E446C3"/>
    <w:rsid w:val="00E44AC6"/>
    <w:rsid w:val="00E44BF7"/>
    <w:rsid w:val="00E44D13"/>
    <w:rsid w:val="00E45594"/>
    <w:rsid w:val="00E462BE"/>
    <w:rsid w:val="00E463C5"/>
    <w:rsid w:val="00E4650D"/>
    <w:rsid w:val="00E46CE9"/>
    <w:rsid w:val="00E47C5A"/>
    <w:rsid w:val="00E500B1"/>
    <w:rsid w:val="00E50336"/>
    <w:rsid w:val="00E5082A"/>
    <w:rsid w:val="00E50835"/>
    <w:rsid w:val="00E5098C"/>
    <w:rsid w:val="00E510B8"/>
    <w:rsid w:val="00E51C15"/>
    <w:rsid w:val="00E521F3"/>
    <w:rsid w:val="00E525FB"/>
    <w:rsid w:val="00E533C8"/>
    <w:rsid w:val="00E53748"/>
    <w:rsid w:val="00E53875"/>
    <w:rsid w:val="00E538BB"/>
    <w:rsid w:val="00E53AD4"/>
    <w:rsid w:val="00E53B85"/>
    <w:rsid w:val="00E54491"/>
    <w:rsid w:val="00E5463E"/>
    <w:rsid w:val="00E54FCE"/>
    <w:rsid w:val="00E55459"/>
    <w:rsid w:val="00E55B30"/>
    <w:rsid w:val="00E55E13"/>
    <w:rsid w:val="00E56271"/>
    <w:rsid w:val="00E563D6"/>
    <w:rsid w:val="00E563F6"/>
    <w:rsid w:val="00E565B6"/>
    <w:rsid w:val="00E56D02"/>
    <w:rsid w:val="00E56D6F"/>
    <w:rsid w:val="00E570EC"/>
    <w:rsid w:val="00E57522"/>
    <w:rsid w:val="00E576C2"/>
    <w:rsid w:val="00E579AF"/>
    <w:rsid w:val="00E57C74"/>
    <w:rsid w:val="00E57DF2"/>
    <w:rsid w:val="00E60573"/>
    <w:rsid w:val="00E60588"/>
    <w:rsid w:val="00E609D4"/>
    <w:rsid w:val="00E60FA1"/>
    <w:rsid w:val="00E619D6"/>
    <w:rsid w:val="00E62018"/>
    <w:rsid w:val="00E62292"/>
    <w:rsid w:val="00E623E8"/>
    <w:rsid w:val="00E625FA"/>
    <w:rsid w:val="00E62941"/>
    <w:rsid w:val="00E62C4C"/>
    <w:rsid w:val="00E62EA0"/>
    <w:rsid w:val="00E62EEA"/>
    <w:rsid w:val="00E632CA"/>
    <w:rsid w:val="00E63A3A"/>
    <w:rsid w:val="00E64EAF"/>
    <w:rsid w:val="00E6511F"/>
    <w:rsid w:val="00E653DC"/>
    <w:rsid w:val="00E65488"/>
    <w:rsid w:val="00E65575"/>
    <w:rsid w:val="00E65878"/>
    <w:rsid w:val="00E65A33"/>
    <w:rsid w:val="00E65B82"/>
    <w:rsid w:val="00E65B94"/>
    <w:rsid w:val="00E65DEA"/>
    <w:rsid w:val="00E65E53"/>
    <w:rsid w:val="00E65FBF"/>
    <w:rsid w:val="00E66656"/>
    <w:rsid w:val="00E66859"/>
    <w:rsid w:val="00E66ACB"/>
    <w:rsid w:val="00E66D2B"/>
    <w:rsid w:val="00E674B2"/>
    <w:rsid w:val="00E675DC"/>
    <w:rsid w:val="00E6775E"/>
    <w:rsid w:val="00E67BFB"/>
    <w:rsid w:val="00E67CCA"/>
    <w:rsid w:val="00E70866"/>
    <w:rsid w:val="00E70B5D"/>
    <w:rsid w:val="00E70C14"/>
    <w:rsid w:val="00E70E01"/>
    <w:rsid w:val="00E70EA3"/>
    <w:rsid w:val="00E71766"/>
    <w:rsid w:val="00E71823"/>
    <w:rsid w:val="00E71C41"/>
    <w:rsid w:val="00E72469"/>
    <w:rsid w:val="00E7259D"/>
    <w:rsid w:val="00E7260C"/>
    <w:rsid w:val="00E72855"/>
    <w:rsid w:val="00E72F62"/>
    <w:rsid w:val="00E7341D"/>
    <w:rsid w:val="00E73422"/>
    <w:rsid w:val="00E734AD"/>
    <w:rsid w:val="00E73595"/>
    <w:rsid w:val="00E73AC2"/>
    <w:rsid w:val="00E73DA4"/>
    <w:rsid w:val="00E7437A"/>
    <w:rsid w:val="00E74432"/>
    <w:rsid w:val="00E74764"/>
    <w:rsid w:val="00E74824"/>
    <w:rsid w:val="00E74BE5"/>
    <w:rsid w:val="00E75040"/>
    <w:rsid w:val="00E75207"/>
    <w:rsid w:val="00E75490"/>
    <w:rsid w:val="00E757AB"/>
    <w:rsid w:val="00E757C4"/>
    <w:rsid w:val="00E75B41"/>
    <w:rsid w:val="00E75ED3"/>
    <w:rsid w:val="00E75FD6"/>
    <w:rsid w:val="00E7606D"/>
    <w:rsid w:val="00E763A0"/>
    <w:rsid w:val="00E76785"/>
    <w:rsid w:val="00E768BE"/>
    <w:rsid w:val="00E76FB1"/>
    <w:rsid w:val="00E771EB"/>
    <w:rsid w:val="00E772CF"/>
    <w:rsid w:val="00E77496"/>
    <w:rsid w:val="00E77DF4"/>
    <w:rsid w:val="00E8007F"/>
    <w:rsid w:val="00E8046C"/>
    <w:rsid w:val="00E805CD"/>
    <w:rsid w:val="00E8063A"/>
    <w:rsid w:val="00E809B2"/>
    <w:rsid w:val="00E81150"/>
    <w:rsid w:val="00E816AF"/>
    <w:rsid w:val="00E81853"/>
    <w:rsid w:val="00E818F8"/>
    <w:rsid w:val="00E81A0B"/>
    <w:rsid w:val="00E81D0B"/>
    <w:rsid w:val="00E8273C"/>
    <w:rsid w:val="00E82D59"/>
    <w:rsid w:val="00E830B6"/>
    <w:rsid w:val="00E83501"/>
    <w:rsid w:val="00E83583"/>
    <w:rsid w:val="00E83657"/>
    <w:rsid w:val="00E83AD8"/>
    <w:rsid w:val="00E83B01"/>
    <w:rsid w:val="00E83ECE"/>
    <w:rsid w:val="00E84030"/>
    <w:rsid w:val="00E84091"/>
    <w:rsid w:val="00E840E1"/>
    <w:rsid w:val="00E84296"/>
    <w:rsid w:val="00E84439"/>
    <w:rsid w:val="00E8461A"/>
    <w:rsid w:val="00E8476F"/>
    <w:rsid w:val="00E849CA"/>
    <w:rsid w:val="00E84A94"/>
    <w:rsid w:val="00E84F56"/>
    <w:rsid w:val="00E85027"/>
    <w:rsid w:val="00E8563C"/>
    <w:rsid w:val="00E85C5B"/>
    <w:rsid w:val="00E861DC"/>
    <w:rsid w:val="00E86493"/>
    <w:rsid w:val="00E865BD"/>
    <w:rsid w:val="00E86860"/>
    <w:rsid w:val="00E8692C"/>
    <w:rsid w:val="00E86985"/>
    <w:rsid w:val="00E86B84"/>
    <w:rsid w:val="00E86D44"/>
    <w:rsid w:val="00E86EF0"/>
    <w:rsid w:val="00E871E1"/>
    <w:rsid w:val="00E87633"/>
    <w:rsid w:val="00E876DF"/>
    <w:rsid w:val="00E87740"/>
    <w:rsid w:val="00E87775"/>
    <w:rsid w:val="00E87797"/>
    <w:rsid w:val="00E87913"/>
    <w:rsid w:val="00E87FCF"/>
    <w:rsid w:val="00E9011F"/>
    <w:rsid w:val="00E907FD"/>
    <w:rsid w:val="00E90943"/>
    <w:rsid w:val="00E90F4F"/>
    <w:rsid w:val="00E914D9"/>
    <w:rsid w:val="00E91C72"/>
    <w:rsid w:val="00E91DF8"/>
    <w:rsid w:val="00E92006"/>
    <w:rsid w:val="00E920FB"/>
    <w:rsid w:val="00E92A66"/>
    <w:rsid w:val="00E92E3F"/>
    <w:rsid w:val="00E93B8B"/>
    <w:rsid w:val="00E93CBA"/>
    <w:rsid w:val="00E94075"/>
    <w:rsid w:val="00E9416E"/>
    <w:rsid w:val="00E94614"/>
    <w:rsid w:val="00E949FD"/>
    <w:rsid w:val="00E94B3D"/>
    <w:rsid w:val="00E95161"/>
    <w:rsid w:val="00E954D8"/>
    <w:rsid w:val="00E9550B"/>
    <w:rsid w:val="00E95660"/>
    <w:rsid w:val="00E95971"/>
    <w:rsid w:val="00E95B30"/>
    <w:rsid w:val="00E95B58"/>
    <w:rsid w:val="00E95D49"/>
    <w:rsid w:val="00E95DA6"/>
    <w:rsid w:val="00E96248"/>
    <w:rsid w:val="00E9639C"/>
    <w:rsid w:val="00E964E2"/>
    <w:rsid w:val="00E96624"/>
    <w:rsid w:val="00E968B5"/>
    <w:rsid w:val="00E968C3"/>
    <w:rsid w:val="00E969E0"/>
    <w:rsid w:val="00E96F8B"/>
    <w:rsid w:val="00E9780F"/>
    <w:rsid w:val="00E97F52"/>
    <w:rsid w:val="00EA010B"/>
    <w:rsid w:val="00EA0801"/>
    <w:rsid w:val="00EA0B55"/>
    <w:rsid w:val="00EA0BEA"/>
    <w:rsid w:val="00EA13FE"/>
    <w:rsid w:val="00EA1504"/>
    <w:rsid w:val="00EA1732"/>
    <w:rsid w:val="00EA1832"/>
    <w:rsid w:val="00EA19AE"/>
    <w:rsid w:val="00EA1B5B"/>
    <w:rsid w:val="00EA1CBB"/>
    <w:rsid w:val="00EA1D29"/>
    <w:rsid w:val="00EA2253"/>
    <w:rsid w:val="00EA2AB9"/>
    <w:rsid w:val="00EA3153"/>
    <w:rsid w:val="00EA3160"/>
    <w:rsid w:val="00EA32F7"/>
    <w:rsid w:val="00EA3673"/>
    <w:rsid w:val="00EA39F0"/>
    <w:rsid w:val="00EA3CA2"/>
    <w:rsid w:val="00EA3E32"/>
    <w:rsid w:val="00EA3F51"/>
    <w:rsid w:val="00EA40BA"/>
    <w:rsid w:val="00EA430C"/>
    <w:rsid w:val="00EA4404"/>
    <w:rsid w:val="00EA4498"/>
    <w:rsid w:val="00EA44E5"/>
    <w:rsid w:val="00EA459B"/>
    <w:rsid w:val="00EA47EE"/>
    <w:rsid w:val="00EA4C13"/>
    <w:rsid w:val="00EA4DA6"/>
    <w:rsid w:val="00EA56D8"/>
    <w:rsid w:val="00EA5A9B"/>
    <w:rsid w:val="00EA6367"/>
    <w:rsid w:val="00EA6494"/>
    <w:rsid w:val="00EA6CA1"/>
    <w:rsid w:val="00EA73EF"/>
    <w:rsid w:val="00EA7D62"/>
    <w:rsid w:val="00EA7E42"/>
    <w:rsid w:val="00EB03D2"/>
    <w:rsid w:val="00EB1699"/>
    <w:rsid w:val="00EB16DA"/>
    <w:rsid w:val="00EB17E5"/>
    <w:rsid w:val="00EB18E5"/>
    <w:rsid w:val="00EB1B99"/>
    <w:rsid w:val="00EB1D2B"/>
    <w:rsid w:val="00EB1E7F"/>
    <w:rsid w:val="00EB202C"/>
    <w:rsid w:val="00EB23F2"/>
    <w:rsid w:val="00EB26F9"/>
    <w:rsid w:val="00EB2FE9"/>
    <w:rsid w:val="00EB325C"/>
    <w:rsid w:val="00EB373B"/>
    <w:rsid w:val="00EB375C"/>
    <w:rsid w:val="00EB3772"/>
    <w:rsid w:val="00EB4761"/>
    <w:rsid w:val="00EB4CEC"/>
    <w:rsid w:val="00EB502D"/>
    <w:rsid w:val="00EB5868"/>
    <w:rsid w:val="00EB5897"/>
    <w:rsid w:val="00EB5B5F"/>
    <w:rsid w:val="00EB5DAA"/>
    <w:rsid w:val="00EB62A9"/>
    <w:rsid w:val="00EB638A"/>
    <w:rsid w:val="00EB6C60"/>
    <w:rsid w:val="00EB71D6"/>
    <w:rsid w:val="00EB72AC"/>
    <w:rsid w:val="00EB7432"/>
    <w:rsid w:val="00EB750B"/>
    <w:rsid w:val="00EB7661"/>
    <w:rsid w:val="00EB7673"/>
    <w:rsid w:val="00EB778D"/>
    <w:rsid w:val="00EB7E37"/>
    <w:rsid w:val="00EC00FB"/>
    <w:rsid w:val="00EC010D"/>
    <w:rsid w:val="00EC0647"/>
    <w:rsid w:val="00EC0DED"/>
    <w:rsid w:val="00EC0F49"/>
    <w:rsid w:val="00EC1702"/>
    <w:rsid w:val="00EC1986"/>
    <w:rsid w:val="00EC1ACE"/>
    <w:rsid w:val="00EC1D26"/>
    <w:rsid w:val="00EC2150"/>
    <w:rsid w:val="00EC21CD"/>
    <w:rsid w:val="00EC2342"/>
    <w:rsid w:val="00EC2535"/>
    <w:rsid w:val="00EC27A3"/>
    <w:rsid w:val="00EC3236"/>
    <w:rsid w:val="00EC34D7"/>
    <w:rsid w:val="00EC3557"/>
    <w:rsid w:val="00EC3970"/>
    <w:rsid w:val="00EC397B"/>
    <w:rsid w:val="00EC3C5A"/>
    <w:rsid w:val="00EC3E0D"/>
    <w:rsid w:val="00EC41B6"/>
    <w:rsid w:val="00EC4217"/>
    <w:rsid w:val="00EC442C"/>
    <w:rsid w:val="00EC4823"/>
    <w:rsid w:val="00EC4849"/>
    <w:rsid w:val="00EC484E"/>
    <w:rsid w:val="00EC4A47"/>
    <w:rsid w:val="00EC4DEB"/>
    <w:rsid w:val="00EC5207"/>
    <w:rsid w:val="00EC5298"/>
    <w:rsid w:val="00EC573D"/>
    <w:rsid w:val="00EC58C6"/>
    <w:rsid w:val="00EC61BD"/>
    <w:rsid w:val="00EC6309"/>
    <w:rsid w:val="00EC6407"/>
    <w:rsid w:val="00EC64A6"/>
    <w:rsid w:val="00EC653E"/>
    <w:rsid w:val="00EC661A"/>
    <w:rsid w:val="00EC66D5"/>
    <w:rsid w:val="00EC6800"/>
    <w:rsid w:val="00EC6DB4"/>
    <w:rsid w:val="00EC6E36"/>
    <w:rsid w:val="00EC6FED"/>
    <w:rsid w:val="00EC7129"/>
    <w:rsid w:val="00EC7201"/>
    <w:rsid w:val="00EC7405"/>
    <w:rsid w:val="00EC75AF"/>
    <w:rsid w:val="00EC783D"/>
    <w:rsid w:val="00EC7CEC"/>
    <w:rsid w:val="00EC7EBE"/>
    <w:rsid w:val="00ED0491"/>
    <w:rsid w:val="00ED0576"/>
    <w:rsid w:val="00ED070B"/>
    <w:rsid w:val="00ED114D"/>
    <w:rsid w:val="00ED1B7C"/>
    <w:rsid w:val="00ED1CBF"/>
    <w:rsid w:val="00ED1D3C"/>
    <w:rsid w:val="00ED2848"/>
    <w:rsid w:val="00ED2F43"/>
    <w:rsid w:val="00ED3199"/>
    <w:rsid w:val="00ED3A91"/>
    <w:rsid w:val="00ED3C35"/>
    <w:rsid w:val="00ED3D25"/>
    <w:rsid w:val="00ED3D41"/>
    <w:rsid w:val="00ED40AE"/>
    <w:rsid w:val="00ED41C1"/>
    <w:rsid w:val="00ED4401"/>
    <w:rsid w:val="00ED511B"/>
    <w:rsid w:val="00ED5161"/>
    <w:rsid w:val="00ED5259"/>
    <w:rsid w:val="00ED5275"/>
    <w:rsid w:val="00ED5A2B"/>
    <w:rsid w:val="00ED5A50"/>
    <w:rsid w:val="00ED6334"/>
    <w:rsid w:val="00ED6462"/>
    <w:rsid w:val="00ED69DE"/>
    <w:rsid w:val="00ED6C04"/>
    <w:rsid w:val="00ED6DF7"/>
    <w:rsid w:val="00ED75E1"/>
    <w:rsid w:val="00ED75E5"/>
    <w:rsid w:val="00ED7702"/>
    <w:rsid w:val="00ED78C9"/>
    <w:rsid w:val="00ED7A74"/>
    <w:rsid w:val="00ED7AD3"/>
    <w:rsid w:val="00ED7C7F"/>
    <w:rsid w:val="00ED7DA7"/>
    <w:rsid w:val="00EE001D"/>
    <w:rsid w:val="00EE049E"/>
    <w:rsid w:val="00EE04B1"/>
    <w:rsid w:val="00EE04E7"/>
    <w:rsid w:val="00EE07E1"/>
    <w:rsid w:val="00EE08B7"/>
    <w:rsid w:val="00EE0CF2"/>
    <w:rsid w:val="00EE10FF"/>
    <w:rsid w:val="00EE150A"/>
    <w:rsid w:val="00EE15BE"/>
    <w:rsid w:val="00EE18B3"/>
    <w:rsid w:val="00EE19AC"/>
    <w:rsid w:val="00EE19CC"/>
    <w:rsid w:val="00EE207C"/>
    <w:rsid w:val="00EE2373"/>
    <w:rsid w:val="00EE26AD"/>
    <w:rsid w:val="00EE329A"/>
    <w:rsid w:val="00EE3788"/>
    <w:rsid w:val="00EE3B72"/>
    <w:rsid w:val="00EE3EF0"/>
    <w:rsid w:val="00EE4030"/>
    <w:rsid w:val="00EE42B1"/>
    <w:rsid w:val="00EE4739"/>
    <w:rsid w:val="00EE4AEC"/>
    <w:rsid w:val="00EE4C4F"/>
    <w:rsid w:val="00EE5DBF"/>
    <w:rsid w:val="00EE61B1"/>
    <w:rsid w:val="00EE62B5"/>
    <w:rsid w:val="00EE6AF8"/>
    <w:rsid w:val="00EE701D"/>
    <w:rsid w:val="00EE7103"/>
    <w:rsid w:val="00EE7147"/>
    <w:rsid w:val="00EE78A9"/>
    <w:rsid w:val="00EE7A28"/>
    <w:rsid w:val="00EF0185"/>
    <w:rsid w:val="00EF03B2"/>
    <w:rsid w:val="00EF04DB"/>
    <w:rsid w:val="00EF1426"/>
    <w:rsid w:val="00EF16CA"/>
    <w:rsid w:val="00EF1998"/>
    <w:rsid w:val="00EF1B61"/>
    <w:rsid w:val="00EF1C42"/>
    <w:rsid w:val="00EF221B"/>
    <w:rsid w:val="00EF221D"/>
    <w:rsid w:val="00EF2299"/>
    <w:rsid w:val="00EF256C"/>
    <w:rsid w:val="00EF2B88"/>
    <w:rsid w:val="00EF2C38"/>
    <w:rsid w:val="00EF2D7C"/>
    <w:rsid w:val="00EF329E"/>
    <w:rsid w:val="00EF3BC7"/>
    <w:rsid w:val="00EF3C85"/>
    <w:rsid w:val="00EF3CC2"/>
    <w:rsid w:val="00EF3EE2"/>
    <w:rsid w:val="00EF4048"/>
    <w:rsid w:val="00EF42AF"/>
    <w:rsid w:val="00EF43B5"/>
    <w:rsid w:val="00EF4668"/>
    <w:rsid w:val="00EF48FB"/>
    <w:rsid w:val="00EF4ACC"/>
    <w:rsid w:val="00EF4C07"/>
    <w:rsid w:val="00EF4DB9"/>
    <w:rsid w:val="00EF4E90"/>
    <w:rsid w:val="00EF4FB2"/>
    <w:rsid w:val="00EF5B5B"/>
    <w:rsid w:val="00EF6412"/>
    <w:rsid w:val="00EF6630"/>
    <w:rsid w:val="00EF668B"/>
    <w:rsid w:val="00EF6693"/>
    <w:rsid w:val="00EF6789"/>
    <w:rsid w:val="00EF6A61"/>
    <w:rsid w:val="00EF6DAC"/>
    <w:rsid w:val="00EF6F6C"/>
    <w:rsid w:val="00EF792D"/>
    <w:rsid w:val="00EF7EAA"/>
    <w:rsid w:val="00EF7F29"/>
    <w:rsid w:val="00F000C8"/>
    <w:rsid w:val="00F00478"/>
    <w:rsid w:val="00F004B8"/>
    <w:rsid w:val="00F004DF"/>
    <w:rsid w:val="00F00514"/>
    <w:rsid w:val="00F006DB"/>
    <w:rsid w:val="00F00D31"/>
    <w:rsid w:val="00F00FB9"/>
    <w:rsid w:val="00F0112A"/>
    <w:rsid w:val="00F01805"/>
    <w:rsid w:val="00F0191D"/>
    <w:rsid w:val="00F01E96"/>
    <w:rsid w:val="00F02407"/>
    <w:rsid w:val="00F027CF"/>
    <w:rsid w:val="00F02B29"/>
    <w:rsid w:val="00F02BA7"/>
    <w:rsid w:val="00F033DF"/>
    <w:rsid w:val="00F033E9"/>
    <w:rsid w:val="00F03B42"/>
    <w:rsid w:val="00F03CAA"/>
    <w:rsid w:val="00F03CF5"/>
    <w:rsid w:val="00F03DD5"/>
    <w:rsid w:val="00F03E32"/>
    <w:rsid w:val="00F04078"/>
    <w:rsid w:val="00F04560"/>
    <w:rsid w:val="00F04802"/>
    <w:rsid w:val="00F0492B"/>
    <w:rsid w:val="00F04A79"/>
    <w:rsid w:val="00F04F1D"/>
    <w:rsid w:val="00F05173"/>
    <w:rsid w:val="00F0529C"/>
    <w:rsid w:val="00F056DF"/>
    <w:rsid w:val="00F05B67"/>
    <w:rsid w:val="00F0605F"/>
    <w:rsid w:val="00F06487"/>
    <w:rsid w:val="00F06893"/>
    <w:rsid w:val="00F069EA"/>
    <w:rsid w:val="00F07740"/>
    <w:rsid w:val="00F07886"/>
    <w:rsid w:val="00F07966"/>
    <w:rsid w:val="00F07A30"/>
    <w:rsid w:val="00F07E51"/>
    <w:rsid w:val="00F07F0D"/>
    <w:rsid w:val="00F07FA4"/>
    <w:rsid w:val="00F07FB9"/>
    <w:rsid w:val="00F1019B"/>
    <w:rsid w:val="00F103BC"/>
    <w:rsid w:val="00F104C3"/>
    <w:rsid w:val="00F108AD"/>
    <w:rsid w:val="00F10924"/>
    <w:rsid w:val="00F1106D"/>
    <w:rsid w:val="00F11806"/>
    <w:rsid w:val="00F119CC"/>
    <w:rsid w:val="00F11A23"/>
    <w:rsid w:val="00F11B46"/>
    <w:rsid w:val="00F11D13"/>
    <w:rsid w:val="00F12536"/>
    <w:rsid w:val="00F12751"/>
    <w:rsid w:val="00F12793"/>
    <w:rsid w:val="00F12BA5"/>
    <w:rsid w:val="00F12F1C"/>
    <w:rsid w:val="00F1349A"/>
    <w:rsid w:val="00F139FE"/>
    <w:rsid w:val="00F13C94"/>
    <w:rsid w:val="00F13CA1"/>
    <w:rsid w:val="00F14016"/>
    <w:rsid w:val="00F14A90"/>
    <w:rsid w:val="00F14B24"/>
    <w:rsid w:val="00F14CC3"/>
    <w:rsid w:val="00F14D08"/>
    <w:rsid w:val="00F14F91"/>
    <w:rsid w:val="00F14FA8"/>
    <w:rsid w:val="00F14FC2"/>
    <w:rsid w:val="00F150BE"/>
    <w:rsid w:val="00F150E7"/>
    <w:rsid w:val="00F153F3"/>
    <w:rsid w:val="00F15459"/>
    <w:rsid w:val="00F157CB"/>
    <w:rsid w:val="00F1580B"/>
    <w:rsid w:val="00F15C17"/>
    <w:rsid w:val="00F15E87"/>
    <w:rsid w:val="00F160A9"/>
    <w:rsid w:val="00F1641B"/>
    <w:rsid w:val="00F16494"/>
    <w:rsid w:val="00F16B27"/>
    <w:rsid w:val="00F16B74"/>
    <w:rsid w:val="00F16D8B"/>
    <w:rsid w:val="00F16F54"/>
    <w:rsid w:val="00F16FD5"/>
    <w:rsid w:val="00F17618"/>
    <w:rsid w:val="00F17957"/>
    <w:rsid w:val="00F17C88"/>
    <w:rsid w:val="00F17F6E"/>
    <w:rsid w:val="00F2008E"/>
    <w:rsid w:val="00F20161"/>
    <w:rsid w:val="00F202A6"/>
    <w:rsid w:val="00F205C1"/>
    <w:rsid w:val="00F20F8B"/>
    <w:rsid w:val="00F215DC"/>
    <w:rsid w:val="00F2163D"/>
    <w:rsid w:val="00F21EA5"/>
    <w:rsid w:val="00F21EB5"/>
    <w:rsid w:val="00F2218A"/>
    <w:rsid w:val="00F22266"/>
    <w:rsid w:val="00F22324"/>
    <w:rsid w:val="00F22582"/>
    <w:rsid w:val="00F22615"/>
    <w:rsid w:val="00F22CB9"/>
    <w:rsid w:val="00F22FCE"/>
    <w:rsid w:val="00F23112"/>
    <w:rsid w:val="00F232D5"/>
    <w:rsid w:val="00F2354F"/>
    <w:rsid w:val="00F2370E"/>
    <w:rsid w:val="00F23866"/>
    <w:rsid w:val="00F2390B"/>
    <w:rsid w:val="00F23AB9"/>
    <w:rsid w:val="00F23D97"/>
    <w:rsid w:val="00F23E2D"/>
    <w:rsid w:val="00F23EF1"/>
    <w:rsid w:val="00F2405A"/>
    <w:rsid w:val="00F2421E"/>
    <w:rsid w:val="00F2451B"/>
    <w:rsid w:val="00F2494E"/>
    <w:rsid w:val="00F24DD7"/>
    <w:rsid w:val="00F24E6A"/>
    <w:rsid w:val="00F24EB6"/>
    <w:rsid w:val="00F257EC"/>
    <w:rsid w:val="00F25963"/>
    <w:rsid w:val="00F266D3"/>
    <w:rsid w:val="00F266F5"/>
    <w:rsid w:val="00F26946"/>
    <w:rsid w:val="00F26F53"/>
    <w:rsid w:val="00F27130"/>
    <w:rsid w:val="00F3008B"/>
    <w:rsid w:val="00F302C6"/>
    <w:rsid w:val="00F302D8"/>
    <w:rsid w:val="00F30410"/>
    <w:rsid w:val="00F3043E"/>
    <w:rsid w:val="00F30520"/>
    <w:rsid w:val="00F3059F"/>
    <w:rsid w:val="00F30883"/>
    <w:rsid w:val="00F309B9"/>
    <w:rsid w:val="00F30AA3"/>
    <w:rsid w:val="00F30D7A"/>
    <w:rsid w:val="00F3131B"/>
    <w:rsid w:val="00F317FD"/>
    <w:rsid w:val="00F3189E"/>
    <w:rsid w:val="00F31E4D"/>
    <w:rsid w:val="00F31F9F"/>
    <w:rsid w:val="00F32497"/>
    <w:rsid w:val="00F32611"/>
    <w:rsid w:val="00F3272D"/>
    <w:rsid w:val="00F329FA"/>
    <w:rsid w:val="00F32A85"/>
    <w:rsid w:val="00F32A97"/>
    <w:rsid w:val="00F32BBD"/>
    <w:rsid w:val="00F32D0D"/>
    <w:rsid w:val="00F32EE8"/>
    <w:rsid w:val="00F333F7"/>
    <w:rsid w:val="00F334CF"/>
    <w:rsid w:val="00F3368B"/>
    <w:rsid w:val="00F338C6"/>
    <w:rsid w:val="00F33F5D"/>
    <w:rsid w:val="00F342E8"/>
    <w:rsid w:val="00F34337"/>
    <w:rsid w:val="00F343A0"/>
    <w:rsid w:val="00F345C8"/>
    <w:rsid w:val="00F34662"/>
    <w:rsid w:val="00F3485B"/>
    <w:rsid w:val="00F35038"/>
    <w:rsid w:val="00F3512F"/>
    <w:rsid w:val="00F3596F"/>
    <w:rsid w:val="00F35A19"/>
    <w:rsid w:val="00F35E1F"/>
    <w:rsid w:val="00F35FC5"/>
    <w:rsid w:val="00F368FA"/>
    <w:rsid w:val="00F36963"/>
    <w:rsid w:val="00F36DB0"/>
    <w:rsid w:val="00F36E8C"/>
    <w:rsid w:val="00F370E3"/>
    <w:rsid w:val="00F3797F"/>
    <w:rsid w:val="00F37C9C"/>
    <w:rsid w:val="00F37E7A"/>
    <w:rsid w:val="00F400E4"/>
    <w:rsid w:val="00F404F1"/>
    <w:rsid w:val="00F40541"/>
    <w:rsid w:val="00F4075C"/>
    <w:rsid w:val="00F4085B"/>
    <w:rsid w:val="00F408AD"/>
    <w:rsid w:val="00F40CCF"/>
    <w:rsid w:val="00F40ED5"/>
    <w:rsid w:val="00F40F26"/>
    <w:rsid w:val="00F4119D"/>
    <w:rsid w:val="00F41B2E"/>
    <w:rsid w:val="00F41CD4"/>
    <w:rsid w:val="00F41F54"/>
    <w:rsid w:val="00F42061"/>
    <w:rsid w:val="00F424F6"/>
    <w:rsid w:val="00F428B9"/>
    <w:rsid w:val="00F42ADD"/>
    <w:rsid w:val="00F42B06"/>
    <w:rsid w:val="00F43905"/>
    <w:rsid w:val="00F43943"/>
    <w:rsid w:val="00F43D60"/>
    <w:rsid w:val="00F440B5"/>
    <w:rsid w:val="00F4489B"/>
    <w:rsid w:val="00F44B01"/>
    <w:rsid w:val="00F44E6C"/>
    <w:rsid w:val="00F450D3"/>
    <w:rsid w:val="00F4511E"/>
    <w:rsid w:val="00F453E4"/>
    <w:rsid w:val="00F4544C"/>
    <w:rsid w:val="00F45600"/>
    <w:rsid w:val="00F459E2"/>
    <w:rsid w:val="00F45C0C"/>
    <w:rsid w:val="00F45C5C"/>
    <w:rsid w:val="00F45D77"/>
    <w:rsid w:val="00F45FF8"/>
    <w:rsid w:val="00F46076"/>
    <w:rsid w:val="00F461B3"/>
    <w:rsid w:val="00F4620C"/>
    <w:rsid w:val="00F4622F"/>
    <w:rsid w:val="00F46265"/>
    <w:rsid w:val="00F4670E"/>
    <w:rsid w:val="00F46855"/>
    <w:rsid w:val="00F4704C"/>
    <w:rsid w:val="00F470BF"/>
    <w:rsid w:val="00F476E4"/>
    <w:rsid w:val="00F47A5E"/>
    <w:rsid w:val="00F47A8D"/>
    <w:rsid w:val="00F47A8E"/>
    <w:rsid w:val="00F47D4A"/>
    <w:rsid w:val="00F501E6"/>
    <w:rsid w:val="00F503C7"/>
    <w:rsid w:val="00F504D7"/>
    <w:rsid w:val="00F504FC"/>
    <w:rsid w:val="00F509CA"/>
    <w:rsid w:val="00F50A43"/>
    <w:rsid w:val="00F5164C"/>
    <w:rsid w:val="00F516CE"/>
    <w:rsid w:val="00F519C9"/>
    <w:rsid w:val="00F51A0B"/>
    <w:rsid w:val="00F51C3B"/>
    <w:rsid w:val="00F51F4A"/>
    <w:rsid w:val="00F51FCD"/>
    <w:rsid w:val="00F5290A"/>
    <w:rsid w:val="00F5332F"/>
    <w:rsid w:val="00F5338C"/>
    <w:rsid w:val="00F533D3"/>
    <w:rsid w:val="00F53DDE"/>
    <w:rsid w:val="00F53E29"/>
    <w:rsid w:val="00F53FD1"/>
    <w:rsid w:val="00F54212"/>
    <w:rsid w:val="00F543D0"/>
    <w:rsid w:val="00F545FF"/>
    <w:rsid w:val="00F54B0E"/>
    <w:rsid w:val="00F54E85"/>
    <w:rsid w:val="00F54EFE"/>
    <w:rsid w:val="00F55378"/>
    <w:rsid w:val="00F55493"/>
    <w:rsid w:val="00F55571"/>
    <w:rsid w:val="00F556D5"/>
    <w:rsid w:val="00F55922"/>
    <w:rsid w:val="00F55DFC"/>
    <w:rsid w:val="00F5650A"/>
    <w:rsid w:val="00F5655D"/>
    <w:rsid w:val="00F5658D"/>
    <w:rsid w:val="00F56601"/>
    <w:rsid w:val="00F567BB"/>
    <w:rsid w:val="00F56808"/>
    <w:rsid w:val="00F56AF0"/>
    <w:rsid w:val="00F56F3E"/>
    <w:rsid w:val="00F57479"/>
    <w:rsid w:val="00F575DC"/>
    <w:rsid w:val="00F577A6"/>
    <w:rsid w:val="00F57964"/>
    <w:rsid w:val="00F57AFD"/>
    <w:rsid w:val="00F57B81"/>
    <w:rsid w:val="00F60267"/>
    <w:rsid w:val="00F602A7"/>
    <w:rsid w:val="00F6070C"/>
    <w:rsid w:val="00F60774"/>
    <w:rsid w:val="00F607C5"/>
    <w:rsid w:val="00F608C7"/>
    <w:rsid w:val="00F60D3A"/>
    <w:rsid w:val="00F6177D"/>
    <w:rsid w:val="00F61DEA"/>
    <w:rsid w:val="00F62D62"/>
    <w:rsid w:val="00F63023"/>
    <w:rsid w:val="00F633CE"/>
    <w:rsid w:val="00F6359B"/>
    <w:rsid w:val="00F636CD"/>
    <w:rsid w:val="00F63DB7"/>
    <w:rsid w:val="00F63E3F"/>
    <w:rsid w:val="00F6423F"/>
    <w:rsid w:val="00F6428F"/>
    <w:rsid w:val="00F64682"/>
    <w:rsid w:val="00F65199"/>
    <w:rsid w:val="00F652CB"/>
    <w:rsid w:val="00F65918"/>
    <w:rsid w:val="00F659C1"/>
    <w:rsid w:val="00F65C9C"/>
    <w:rsid w:val="00F65D47"/>
    <w:rsid w:val="00F65E36"/>
    <w:rsid w:val="00F65FDB"/>
    <w:rsid w:val="00F66549"/>
    <w:rsid w:val="00F665F7"/>
    <w:rsid w:val="00F66916"/>
    <w:rsid w:val="00F66A0D"/>
    <w:rsid w:val="00F66FB3"/>
    <w:rsid w:val="00F675FB"/>
    <w:rsid w:val="00F6773A"/>
    <w:rsid w:val="00F67AF6"/>
    <w:rsid w:val="00F67B21"/>
    <w:rsid w:val="00F67FF2"/>
    <w:rsid w:val="00F70001"/>
    <w:rsid w:val="00F7035D"/>
    <w:rsid w:val="00F703DE"/>
    <w:rsid w:val="00F70447"/>
    <w:rsid w:val="00F7068D"/>
    <w:rsid w:val="00F70C33"/>
    <w:rsid w:val="00F70D65"/>
    <w:rsid w:val="00F711D3"/>
    <w:rsid w:val="00F71274"/>
    <w:rsid w:val="00F7152C"/>
    <w:rsid w:val="00F715C6"/>
    <w:rsid w:val="00F715F2"/>
    <w:rsid w:val="00F71640"/>
    <w:rsid w:val="00F71B41"/>
    <w:rsid w:val="00F71CB7"/>
    <w:rsid w:val="00F71F41"/>
    <w:rsid w:val="00F7214B"/>
    <w:rsid w:val="00F727AF"/>
    <w:rsid w:val="00F72C49"/>
    <w:rsid w:val="00F72C4F"/>
    <w:rsid w:val="00F72DA8"/>
    <w:rsid w:val="00F72DE9"/>
    <w:rsid w:val="00F72EF2"/>
    <w:rsid w:val="00F732C0"/>
    <w:rsid w:val="00F73324"/>
    <w:rsid w:val="00F735EA"/>
    <w:rsid w:val="00F73632"/>
    <w:rsid w:val="00F73A76"/>
    <w:rsid w:val="00F73C0C"/>
    <w:rsid w:val="00F73EE3"/>
    <w:rsid w:val="00F742DD"/>
    <w:rsid w:val="00F74351"/>
    <w:rsid w:val="00F74418"/>
    <w:rsid w:val="00F745DC"/>
    <w:rsid w:val="00F74612"/>
    <w:rsid w:val="00F7497A"/>
    <w:rsid w:val="00F74C1A"/>
    <w:rsid w:val="00F74C8B"/>
    <w:rsid w:val="00F74CC0"/>
    <w:rsid w:val="00F75097"/>
    <w:rsid w:val="00F751E8"/>
    <w:rsid w:val="00F75274"/>
    <w:rsid w:val="00F75855"/>
    <w:rsid w:val="00F75879"/>
    <w:rsid w:val="00F7619B"/>
    <w:rsid w:val="00F76445"/>
    <w:rsid w:val="00F76AC5"/>
    <w:rsid w:val="00F76D41"/>
    <w:rsid w:val="00F76DF8"/>
    <w:rsid w:val="00F76ED0"/>
    <w:rsid w:val="00F76F82"/>
    <w:rsid w:val="00F773E9"/>
    <w:rsid w:val="00F77413"/>
    <w:rsid w:val="00F775BB"/>
    <w:rsid w:val="00F8057E"/>
    <w:rsid w:val="00F80880"/>
    <w:rsid w:val="00F809BF"/>
    <w:rsid w:val="00F80A4B"/>
    <w:rsid w:val="00F8174C"/>
    <w:rsid w:val="00F81B01"/>
    <w:rsid w:val="00F81EAE"/>
    <w:rsid w:val="00F81F74"/>
    <w:rsid w:val="00F8228C"/>
    <w:rsid w:val="00F8283E"/>
    <w:rsid w:val="00F82945"/>
    <w:rsid w:val="00F82AC1"/>
    <w:rsid w:val="00F82C76"/>
    <w:rsid w:val="00F82F8A"/>
    <w:rsid w:val="00F83039"/>
    <w:rsid w:val="00F8316A"/>
    <w:rsid w:val="00F83411"/>
    <w:rsid w:val="00F8377F"/>
    <w:rsid w:val="00F837FB"/>
    <w:rsid w:val="00F83EBE"/>
    <w:rsid w:val="00F84452"/>
    <w:rsid w:val="00F844BE"/>
    <w:rsid w:val="00F848A9"/>
    <w:rsid w:val="00F84A53"/>
    <w:rsid w:val="00F84BF7"/>
    <w:rsid w:val="00F84D3C"/>
    <w:rsid w:val="00F855F7"/>
    <w:rsid w:val="00F85727"/>
    <w:rsid w:val="00F8580A"/>
    <w:rsid w:val="00F85B41"/>
    <w:rsid w:val="00F85E21"/>
    <w:rsid w:val="00F85EBE"/>
    <w:rsid w:val="00F85F6D"/>
    <w:rsid w:val="00F8669F"/>
    <w:rsid w:val="00F868E5"/>
    <w:rsid w:val="00F868F3"/>
    <w:rsid w:val="00F86BD9"/>
    <w:rsid w:val="00F86C13"/>
    <w:rsid w:val="00F86D57"/>
    <w:rsid w:val="00F86FEB"/>
    <w:rsid w:val="00F87338"/>
    <w:rsid w:val="00F87564"/>
    <w:rsid w:val="00F87E96"/>
    <w:rsid w:val="00F90152"/>
    <w:rsid w:val="00F90461"/>
    <w:rsid w:val="00F9050D"/>
    <w:rsid w:val="00F909CD"/>
    <w:rsid w:val="00F90E4D"/>
    <w:rsid w:val="00F90EE9"/>
    <w:rsid w:val="00F91165"/>
    <w:rsid w:val="00F9126B"/>
    <w:rsid w:val="00F915A4"/>
    <w:rsid w:val="00F91B4D"/>
    <w:rsid w:val="00F91D8D"/>
    <w:rsid w:val="00F922D0"/>
    <w:rsid w:val="00F92768"/>
    <w:rsid w:val="00F927C1"/>
    <w:rsid w:val="00F92A7F"/>
    <w:rsid w:val="00F92C58"/>
    <w:rsid w:val="00F92FDC"/>
    <w:rsid w:val="00F933BA"/>
    <w:rsid w:val="00F93774"/>
    <w:rsid w:val="00F9388E"/>
    <w:rsid w:val="00F939A4"/>
    <w:rsid w:val="00F93E01"/>
    <w:rsid w:val="00F93F69"/>
    <w:rsid w:val="00F94287"/>
    <w:rsid w:val="00F9435F"/>
    <w:rsid w:val="00F94986"/>
    <w:rsid w:val="00F94D86"/>
    <w:rsid w:val="00F9501B"/>
    <w:rsid w:val="00F950CB"/>
    <w:rsid w:val="00F9513C"/>
    <w:rsid w:val="00F95849"/>
    <w:rsid w:val="00F95B27"/>
    <w:rsid w:val="00F96431"/>
    <w:rsid w:val="00F968B0"/>
    <w:rsid w:val="00F96C8A"/>
    <w:rsid w:val="00F972E3"/>
    <w:rsid w:val="00F9739C"/>
    <w:rsid w:val="00F975C6"/>
    <w:rsid w:val="00F97603"/>
    <w:rsid w:val="00F97908"/>
    <w:rsid w:val="00F979E7"/>
    <w:rsid w:val="00FA02F2"/>
    <w:rsid w:val="00FA080E"/>
    <w:rsid w:val="00FA0AAD"/>
    <w:rsid w:val="00FA0CC8"/>
    <w:rsid w:val="00FA0D7B"/>
    <w:rsid w:val="00FA148D"/>
    <w:rsid w:val="00FA14E2"/>
    <w:rsid w:val="00FA162E"/>
    <w:rsid w:val="00FA17F1"/>
    <w:rsid w:val="00FA225F"/>
    <w:rsid w:val="00FA25BF"/>
    <w:rsid w:val="00FA2680"/>
    <w:rsid w:val="00FA3000"/>
    <w:rsid w:val="00FA3441"/>
    <w:rsid w:val="00FA3785"/>
    <w:rsid w:val="00FA3800"/>
    <w:rsid w:val="00FA3979"/>
    <w:rsid w:val="00FA41E4"/>
    <w:rsid w:val="00FA4488"/>
    <w:rsid w:val="00FA4E9C"/>
    <w:rsid w:val="00FA4FF4"/>
    <w:rsid w:val="00FA511B"/>
    <w:rsid w:val="00FA56C8"/>
    <w:rsid w:val="00FA575E"/>
    <w:rsid w:val="00FA5830"/>
    <w:rsid w:val="00FA5A75"/>
    <w:rsid w:val="00FA62C0"/>
    <w:rsid w:val="00FA63F4"/>
    <w:rsid w:val="00FA65E4"/>
    <w:rsid w:val="00FA67AE"/>
    <w:rsid w:val="00FA6A82"/>
    <w:rsid w:val="00FA6B4F"/>
    <w:rsid w:val="00FA7019"/>
    <w:rsid w:val="00FA703F"/>
    <w:rsid w:val="00FA7119"/>
    <w:rsid w:val="00FA7374"/>
    <w:rsid w:val="00FA7532"/>
    <w:rsid w:val="00FA7548"/>
    <w:rsid w:val="00FA75B7"/>
    <w:rsid w:val="00FA75F6"/>
    <w:rsid w:val="00FA765A"/>
    <w:rsid w:val="00FA7D9B"/>
    <w:rsid w:val="00FB008E"/>
    <w:rsid w:val="00FB03E2"/>
    <w:rsid w:val="00FB0405"/>
    <w:rsid w:val="00FB0900"/>
    <w:rsid w:val="00FB0C14"/>
    <w:rsid w:val="00FB0CB6"/>
    <w:rsid w:val="00FB0DFF"/>
    <w:rsid w:val="00FB1010"/>
    <w:rsid w:val="00FB1FA3"/>
    <w:rsid w:val="00FB201F"/>
    <w:rsid w:val="00FB237D"/>
    <w:rsid w:val="00FB280F"/>
    <w:rsid w:val="00FB2B38"/>
    <w:rsid w:val="00FB2DAE"/>
    <w:rsid w:val="00FB30E9"/>
    <w:rsid w:val="00FB390E"/>
    <w:rsid w:val="00FB41C8"/>
    <w:rsid w:val="00FB41EA"/>
    <w:rsid w:val="00FB4776"/>
    <w:rsid w:val="00FB47D7"/>
    <w:rsid w:val="00FB489B"/>
    <w:rsid w:val="00FB4B18"/>
    <w:rsid w:val="00FB4B25"/>
    <w:rsid w:val="00FB4B7E"/>
    <w:rsid w:val="00FB4BAE"/>
    <w:rsid w:val="00FB4CBC"/>
    <w:rsid w:val="00FB4F3D"/>
    <w:rsid w:val="00FB55D5"/>
    <w:rsid w:val="00FB56A1"/>
    <w:rsid w:val="00FB5972"/>
    <w:rsid w:val="00FB59CE"/>
    <w:rsid w:val="00FB5DBB"/>
    <w:rsid w:val="00FB63A0"/>
    <w:rsid w:val="00FB6972"/>
    <w:rsid w:val="00FB6AA3"/>
    <w:rsid w:val="00FB6CE2"/>
    <w:rsid w:val="00FB6F61"/>
    <w:rsid w:val="00FB7156"/>
    <w:rsid w:val="00FB7255"/>
    <w:rsid w:val="00FB725F"/>
    <w:rsid w:val="00FB72AD"/>
    <w:rsid w:val="00FB7432"/>
    <w:rsid w:val="00FB756C"/>
    <w:rsid w:val="00FB75D8"/>
    <w:rsid w:val="00FB7CA7"/>
    <w:rsid w:val="00FB7E1A"/>
    <w:rsid w:val="00FC0205"/>
    <w:rsid w:val="00FC02DA"/>
    <w:rsid w:val="00FC06C2"/>
    <w:rsid w:val="00FC085F"/>
    <w:rsid w:val="00FC097E"/>
    <w:rsid w:val="00FC0AE2"/>
    <w:rsid w:val="00FC0B15"/>
    <w:rsid w:val="00FC0BB2"/>
    <w:rsid w:val="00FC105E"/>
    <w:rsid w:val="00FC11A1"/>
    <w:rsid w:val="00FC1495"/>
    <w:rsid w:val="00FC1842"/>
    <w:rsid w:val="00FC19E6"/>
    <w:rsid w:val="00FC1ACC"/>
    <w:rsid w:val="00FC1BAE"/>
    <w:rsid w:val="00FC26B3"/>
    <w:rsid w:val="00FC283A"/>
    <w:rsid w:val="00FC32AC"/>
    <w:rsid w:val="00FC3794"/>
    <w:rsid w:val="00FC3FB2"/>
    <w:rsid w:val="00FC4147"/>
    <w:rsid w:val="00FC4761"/>
    <w:rsid w:val="00FC4A29"/>
    <w:rsid w:val="00FC4D7E"/>
    <w:rsid w:val="00FC530B"/>
    <w:rsid w:val="00FC5A98"/>
    <w:rsid w:val="00FC5C6F"/>
    <w:rsid w:val="00FC6842"/>
    <w:rsid w:val="00FC6AA4"/>
    <w:rsid w:val="00FC6C94"/>
    <w:rsid w:val="00FC6D58"/>
    <w:rsid w:val="00FC704E"/>
    <w:rsid w:val="00FC70DD"/>
    <w:rsid w:val="00FC762B"/>
    <w:rsid w:val="00FC7633"/>
    <w:rsid w:val="00FC79F0"/>
    <w:rsid w:val="00FC7AAB"/>
    <w:rsid w:val="00FC7B3C"/>
    <w:rsid w:val="00FD0039"/>
    <w:rsid w:val="00FD0047"/>
    <w:rsid w:val="00FD00E5"/>
    <w:rsid w:val="00FD0338"/>
    <w:rsid w:val="00FD12D3"/>
    <w:rsid w:val="00FD1447"/>
    <w:rsid w:val="00FD1475"/>
    <w:rsid w:val="00FD14A8"/>
    <w:rsid w:val="00FD192F"/>
    <w:rsid w:val="00FD1C4E"/>
    <w:rsid w:val="00FD1E3B"/>
    <w:rsid w:val="00FD2374"/>
    <w:rsid w:val="00FD23B7"/>
    <w:rsid w:val="00FD24DC"/>
    <w:rsid w:val="00FD279C"/>
    <w:rsid w:val="00FD292B"/>
    <w:rsid w:val="00FD2E0C"/>
    <w:rsid w:val="00FD3160"/>
    <w:rsid w:val="00FD3383"/>
    <w:rsid w:val="00FD347D"/>
    <w:rsid w:val="00FD409E"/>
    <w:rsid w:val="00FD4B59"/>
    <w:rsid w:val="00FD4CA8"/>
    <w:rsid w:val="00FD4F9A"/>
    <w:rsid w:val="00FD5019"/>
    <w:rsid w:val="00FD5064"/>
    <w:rsid w:val="00FD55D1"/>
    <w:rsid w:val="00FD5736"/>
    <w:rsid w:val="00FD5C8B"/>
    <w:rsid w:val="00FD638D"/>
    <w:rsid w:val="00FD6501"/>
    <w:rsid w:val="00FD66AA"/>
    <w:rsid w:val="00FD679F"/>
    <w:rsid w:val="00FD6B6A"/>
    <w:rsid w:val="00FD6FA9"/>
    <w:rsid w:val="00FD760F"/>
    <w:rsid w:val="00FD7EC3"/>
    <w:rsid w:val="00FE01D1"/>
    <w:rsid w:val="00FE04C9"/>
    <w:rsid w:val="00FE0E79"/>
    <w:rsid w:val="00FE0EF9"/>
    <w:rsid w:val="00FE11D9"/>
    <w:rsid w:val="00FE12BD"/>
    <w:rsid w:val="00FE12F8"/>
    <w:rsid w:val="00FE16E8"/>
    <w:rsid w:val="00FE1855"/>
    <w:rsid w:val="00FE1CCC"/>
    <w:rsid w:val="00FE1DB4"/>
    <w:rsid w:val="00FE1F3A"/>
    <w:rsid w:val="00FE2260"/>
    <w:rsid w:val="00FE2740"/>
    <w:rsid w:val="00FE2889"/>
    <w:rsid w:val="00FE2BB8"/>
    <w:rsid w:val="00FE2CB7"/>
    <w:rsid w:val="00FE2FB3"/>
    <w:rsid w:val="00FE304F"/>
    <w:rsid w:val="00FE3064"/>
    <w:rsid w:val="00FE32CB"/>
    <w:rsid w:val="00FE34BE"/>
    <w:rsid w:val="00FE372E"/>
    <w:rsid w:val="00FE38F9"/>
    <w:rsid w:val="00FE3B2A"/>
    <w:rsid w:val="00FE3BDE"/>
    <w:rsid w:val="00FE3C92"/>
    <w:rsid w:val="00FE4086"/>
    <w:rsid w:val="00FE415C"/>
    <w:rsid w:val="00FE46D6"/>
    <w:rsid w:val="00FE46E6"/>
    <w:rsid w:val="00FE4722"/>
    <w:rsid w:val="00FE4A00"/>
    <w:rsid w:val="00FE4A92"/>
    <w:rsid w:val="00FE4B32"/>
    <w:rsid w:val="00FE4D15"/>
    <w:rsid w:val="00FE507A"/>
    <w:rsid w:val="00FE510D"/>
    <w:rsid w:val="00FE56B8"/>
    <w:rsid w:val="00FE58D2"/>
    <w:rsid w:val="00FE5A70"/>
    <w:rsid w:val="00FE656E"/>
    <w:rsid w:val="00FE684A"/>
    <w:rsid w:val="00FE6888"/>
    <w:rsid w:val="00FE692B"/>
    <w:rsid w:val="00FE6A5F"/>
    <w:rsid w:val="00FE6B5D"/>
    <w:rsid w:val="00FE7088"/>
    <w:rsid w:val="00FE76B6"/>
    <w:rsid w:val="00FE76E5"/>
    <w:rsid w:val="00FE799A"/>
    <w:rsid w:val="00FE7C79"/>
    <w:rsid w:val="00FE7D0E"/>
    <w:rsid w:val="00FF01B4"/>
    <w:rsid w:val="00FF060F"/>
    <w:rsid w:val="00FF07DE"/>
    <w:rsid w:val="00FF09D7"/>
    <w:rsid w:val="00FF0A69"/>
    <w:rsid w:val="00FF0A6D"/>
    <w:rsid w:val="00FF13FD"/>
    <w:rsid w:val="00FF16C8"/>
    <w:rsid w:val="00FF17B9"/>
    <w:rsid w:val="00FF1C6B"/>
    <w:rsid w:val="00FF23DA"/>
    <w:rsid w:val="00FF32FC"/>
    <w:rsid w:val="00FF34EF"/>
    <w:rsid w:val="00FF36B8"/>
    <w:rsid w:val="00FF3E5D"/>
    <w:rsid w:val="00FF4140"/>
    <w:rsid w:val="00FF4223"/>
    <w:rsid w:val="00FF45A7"/>
    <w:rsid w:val="00FF4979"/>
    <w:rsid w:val="00FF4E78"/>
    <w:rsid w:val="00FF5B08"/>
    <w:rsid w:val="00FF5B1F"/>
    <w:rsid w:val="00FF608C"/>
    <w:rsid w:val="00FF6264"/>
    <w:rsid w:val="00FF663D"/>
    <w:rsid w:val="00FF676C"/>
    <w:rsid w:val="00FF6865"/>
    <w:rsid w:val="00FF68D7"/>
    <w:rsid w:val="00FF6B62"/>
    <w:rsid w:val="00FF6B98"/>
    <w:rsid w:val="00FF6B9C"/>
    <w:rsid w:val="00FF6BD0"/>
    <w:rsid w:val="00FF776A"/>
    <w:rsid w:val="00FF7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horizontal:left" o:allowoverlap="f" fill="f" fillcolor="white" stroke="f">
      <v:fill color="white" on="f"/>
      <v:stroke on="f"/>
      <o:colormru v:ext="edit" colors="#fcc,#ffe0d1"/>
    </o:shapedefaults>
    <o:shapelayout v:ext="edit">
      <o:idmap v:ext="edit" data="2"/>
    </o:shapelayout>
  </w:shapeDefaults>
  <w:decimalSymbol w:val="."/>
  <w:listSeparator w:val=","/>
  <w14:docId w14:val="6A143E90"/>
  <w15:docId w15:val="{6B853389-DAA9-4C28-B4F5-FAD0880A8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1BB9"/>
    <w:pPr>
      <w:spacing w:before="60" w:after="1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B3089C"/>
    <w:pPr>
      <w:keepNext/>
      <w:numPr>
        <w:numId w:val="30"/>
      </w:numPr>
      <w:tabs>
        <w:tab w:val="left" w:pos="360"/>
      </w:tabs>
      <w:spacing w:after="60"/>
      <w:contextualSpacing/>
      <w:outlineLvl w:val="0"/>
    </w:pPr>
    <w:rPr>
      <w:b/>
      <w:smallCaps/>
    </w:rPr>
  </w:style>
  <w:style w:type="paragraph" w:styleId="Heading2">
    <w:name w:val="heading 2"/>
    <w:basedOn w:val="Heading1"/>
    <w:next w:val="Normal"/>
    <w:link w:val="Heading2Char"/>
    <w:qFormat/>
    <w:rsid w:val="008E2CDF"/>
    <w:pPr>
      <w:numPr>
        <w:ilvl w:val="1"/>
      </w:numPr>
      <w:tabs>
        <w:tab w:val="clear" w:pos="360"/>
      </w:tabs>
      <w:spacing w:after="40"/>
      <w:outlineLvl w:val="1"/>
    </w:pPr>
    <w:rPr>
      <w:rFonts w:cs="Arial"/>
      <w:b w:val="0"/>
      <w:bCs/>
      <w:iCs/>
      <w:szCs w:val="28"/>
    </w:rPr>
  </w:style>
  <w:style w:type="paragraph" w:styleId="Heading3">
    <w:name w:val="heading 3"/>
    <w:basedOn w:val="Heading2"/>
    <w:next w:val="Normal"/>
    <w:rsid w:val="00612D03"/>
    <w:pPr>
      <w:numPr>
        <w:ilvl w:val="2"/>
      </w:numPr>
      <w:outlineLvl w:val="2"/>
    </w:pPr>
    <w:rPr>
      <w:bCs w:val="0"/>
      <w:szCs w:val="26"/>
    </w:rPr>
  </w:style>
  <w:style w:type="paragraph" w:styleId="Heading4">
    <w:name w:val="heading 4"/>
    <w:basedOn w:val="Heading3"/>
    <w:next w:val="Normal"/>
    <w:rsid w:val="00696871"/>
    <w:pPr>
      <w:numPr>
        <w:ilvl w:val="3"/>
      </w:numPr>
      <w:outlineLvl w:val="3"/>
    </w:pPr>
    <w:rPr>
      <w:bCs/>
      <w:szCs w:val="28"/>
    </w:rPr>
  </w:style>
  <w:style w:type="paragraph" w:styleId="Heading5">
    <w:name w:val="heading 5"/>
    <w:basedOn w:val="Normal"/>
    <w:next w:val="Normal"/>
    <w:rsid w:val="00BD1BA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rsid w:val="00BD1BAF"/>
    <w:p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rsid w:val="00BD1BAF"/>
    <w:pPr>
      <w:spacing w:before="240" w:after="60"/>
      <w:outlineLvl w:val="6"/>
    </w:pPr>
  </w:style>
  <w:style w:type="paragraph" w:styleId="Heading8">
    <w:name w:val="heading 8"/>
    <w:basedOn w:val="Normal"/>
    <w:next w:val="Normal"/>
    <w:rsid w:val="00BD1BA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rsid w:val="00BD1BAF"/>
    <w:p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BD1BAF"/>
    <w:rPr>
      <w:sz w:val="28"/>
    </w:rPr>
  </w:style>
  <w:style w:type="paragraph" w:styleId="BodyText3">
    <w:name w:val="Body Text 3"/>
    <w:basedOn w:val="Normal"/>
    <w:rsid w:val="00BD1BAF"/>
    <w:rPr>
      <w:b/>
    </w:rPr>
  </w:style>
  <w:style w:type="paragraph" w:styleId="BodyTextIndent2">
    <w:name w:val="Body Text Indent 2"/>
    <w:basedOn w:val="Normal"/>
    <w:rsid w:val="00BD1BAF"/>
    <w:pPr>
      <w:ind w:left="720"/>
    </w:pPr>
    <w:rPr>
      <w:i/>
    </w:rPr>
  </w:style>
  <w:style w:type="paragraph" w:styleId="Title">
    <w:name w:val="Title"/>
    <w:aliases w:val="POS Title header"/>
    <w:basedOn w:val="Normal"/>
    <w:qFormat/>
    <w:rsid w:val="00B4646B"/>
    <w:pPr>
      <w:pageBreakBefore/>
      <w:pBdr>
        <w:bottom w:val="single" w:sz="4" w:space="1" w:color="auto"/>
      </w:pBdr>
      <w:tabs>
        <w:tab w:val="center" w:pos="5040"/>
        <w:tab w:val="right" w:pos="10224"/>
      </w:tabs>
      <w:spacing w:before="0" w:after="0"/>
      <w:contextualSpacing/>
    </w:pPr>
    <w:rPr>
      <w:b/>
      <w:smallCaps/>
    </w:rPr>
  </w:style>
  <w:style w:type="paragraph" w:styleId="BodyText2">
    <w:name w:val="Body Text 2"/>
    <w:basedOn w:val="Normal"/>
    <w:rsid w:val="00BD1BAF"/>
  </w:style>
  <w:style w:type="character" w:styleId="Emphasis">
    <w:name w:val="Emphasis"/>
    <w:basedOn w:val="DefaultParagraphFont"/>
    <w:rsid w:val="00BD1BAF"/>
    <w:rPr>
      <w:i/>
      <w:iCs/>
    </w:rPr>
  </w:style>
  <w:style w:type="paragraph" w:styleId="Header">
    <w:name w:val="header"/>
    <w:basedOn w:val="Normal"/>
    <w:qFormat/>
    <w:rsid w:val="006B5772"/>
    <w:pPr>
      <w:tabs>
        <w:tab w:val="center" w:pos="4320"/>
        <w:tab w:val="right" w:pos="8640"/>
        <w:tab w:val="right" w:pos="10224"/>
      </w:tabs>
      <w:spacing w:before="0" w:after="0"/>
      <w:contextualSpacing/>
    </w:pPr>
  </w:style>
  <w:style w:type="paragraph" w:styleId="Footer">
    <w:name w:val="footer"/>
    <w:basedOn w:val="Normal"/>
    <w:link w:val="FooterChar"/>
    <w:uiPriority w:val="99"/>
    <w:rsid w:val="00B964D4"/>
    <w:pPr>
      <w:tabs>
        <w:tab w:val="center" w:pos="4320"/>
        <w:tab w:val="right" w:pos="8640"/>
      </w:tabs>
      <w:spacing w:after="0"/>
    </w:pPr>
  </w:style>
  <w:style w:type="paragraph" w:customStyle="1" w:styleId="SectionHeading">
    <w:name w:val="Section Heading"/>
    <w:basedOn w:val="Normal"/>
    <w:link w:val="SectionHeadingChar1"/>
    <w:rsid w:val="00BD1BAF"/>
    <w:pPr>
      <w:jc w:val="center"/>
    </w:pPr>
    <w:rPr>
      <w:b/>
    </w:rPr>
  </w:style>
  <w:style w:type="character" w:styleId="PageNumber">
    <w:name w:val="page number"/>
    <w:basedOn w:val="DefaultParagraphFont"/>
    <w:rsid w:val="00BD1BAF"/>
  </w:style>
  <w:style w:type="character" w:customStyle="1" w:styleId="SectionHeadingChar">
    <w:name w:val="Section Heading Char"/>
    <w:basedOn w:val="DefaultParagraphFont"/>
    <w:rsid w:val="00BD1BAF"/>
    <w:rPr>
      <w:b/>
      <w:sz w:val="24"/>
      <w:lang w:val="en-US" w:eastAsia="en-US" w:bidi="ar-SA"/>
    </w:rPr>
  </w:style>
  <w:style w:type="character" w:styleId="Hyperlink">
    <w:name w:val="Hyperlink"/>
    <w:basedOn w:val="DefaultParagraphFont"/>
    <w:rsid w:val="00BD1BAF"/>
    <w:rPr>
      <w:color w:val="0000FF"/>
      <w:u w:val="single"/>
    </w:rPr>
  </w:style>
  <w:style w:type="paragraph" w:styleId="Caption">
    <w:name w:val="caption"/>
    <w:basedOn w:val="Normal"/>
    <w:next w:val="Normal"/>
    <w:link w:val="CaptionChar"/>
    <w:qFormat/>
    <w:rsid w:val="00063102"/>
    <w:pPr>
      <w:spacing w:before="120"/>
      <w:ind w:left="1044" w:hanging="1044"/>
      <w:jc w:val="center"/>
    </w:pPr>
    <w:rPr>
      <w:bCs/>
    </w:rPr>
  </w:style>
  <w:style w:type="character" w:styleId="FollowedHyperlink">
    <w:name w:val="FollowedHyperlink"/>
    <w:basedOn w:val="DefaultParagraphFont"/>
    <w:rsid w:val="00BD1BAF"/>
    <w:rPr>
      <w:color w:val="800080"/>
      <w:u w:val="single"/>
    </w:rPr>
  </w:style>
  <w:style w:type="paragraph" w:customStyle="1" w:styleId="Sub-TitleAuthors">
    <w:name w:val="Sub-Title / Authors"/>
    <w:basedOn w:val="Title"/>
    <w:rsid w:val="00BD1BAF"/>
  </w:style>
  <w:style w:type="paragraph" w:styleId="NormalWeb">
    <w:name w:val="Normal (Web)"/>
    <w:basedOn w:val="Normal"/>
    <w:rsid w:val="00BD1BAF"/>
    <w:pPr>
      <w:overflowPunct w:val="0"/>
      <w:autoSpaceDE w:val="0"/>
      <w:autoSpaceDN w:val="0"/>
      <w:adjustRightInd w:val="0"/>
      <w:spacing w:before="100" w:after="100"/>
      <w:textAlignment w:val="baseline"/>
    </w:pPr>
    <w:rPr>
      <w:color w:val="000000"/>
    </w:rPr>
  </w:style>
  <w:style w:type="paragraph" w:customStyle="1" w:styleId="Bullets">
    <w:name w:val="Bullets"/>
    <w:basedOn w:val="Normal"/>
    <w:link w:val="BulletsChar"/>
    <w:rsid w:val="00373032"/>
    <w:pPr>
      <w:numPr>
        <w:numId w:val="13"/>
      </w:numPr>
    </w:pPr>
  </w:style>
  <w:style w:type="paragraph" w:customStyle="1" w:styleId="SummaryTitle">
    <w:name w:val="Summary Title"/>
    <w:basedOn w:val="Authors"/>
    <w:next w:val="Normal"/>
    <w:rsid w:val="00EC3E0D"/>
    <w:pPr>
      <w:spacing w:after="60"/>
      <w:contextualSpacing w:val="0"/>
    </w:pPr>
    <w:rPr>
      <w:b/>
      <w:bCs/>
      <w:smallCaps w:val="0"/>
    </w:rPr>
  </w:style>
  <w:style w:type="paragraph" w:customStyle="1" w:styleId="StyleBottomSinglesolidlineAuto075ptLinewidthFromt">
    <w:name w:val="Style Bottom: (Single solid line Auto  0.75 pt Line width From t..."/>
    <w:basedOn w:val="Normal"/>
    <w:rsid w:val="00BD1BAF"/>
  </w:style>
  <w:style w:type="paragraph" w:styleId="BalloonText">
    <w:name w:val="Balloon Text"/>
    <w:basedOn w:val="Normal"/>
    <w:semiHidden/>
    <w:rsid w:val="00BD1BAF"/>
    <w:rPr>
      <w:rFonts w:ascii="Tahoma" w:hAnsi="Tahoma" w:cs="Tahoma"/>
      <w:sz w:val="16"/>
      <w:szCs w:val="16"/>
    </w:rPr>
  </w:style>
  <w:style w:type="paragraph" w:customStyle="1" w:styleId="SubHeading">
    <w:name w:val="SubHeading"/>
    <w:basedOn w:val="SectionHeading"/>
    <w:next w:val="Normal"/>
    <w:link w:val="SubHeadingChar"/>
    <w:rsid w:val="00BD1BAF"/>
    <w:pPr>
      <w:jc w:val="left"/>
    </w:pPr>
  </w:style>
  <w:style w:type="character" w:customStyle="1" w:styleId="SectionHeadingChar1">
    <w:name w:val="Section Heading Char1"/>
    <w:basedOn w:val="DefaultParagraphFont"/>
    <w:link w:val="SectionHeading"/>
    <w:rsid w:val="00BD1BAF"/>
    <w:rPr>
      <w:b/>
      <w:sz w:val="24"/>
      <w:lang w:val="en-US" w:eastAsia="en-US" w:bidi="ar-SA"/>
    </w:rPr>
  </w:style>
  <w:style w:type="character" w:customStyle="1" w:styleId="SubHeadingChar">
    <w:name w:val="SubHeading Char"/>
    <w:basedOn w:val="SectionHeadingChar1"/>
    <w:link w:val="SubHeading"/>
    <w:rsid w:val="00BD1BAF"/>
    <w:rPr>
      <w:b/>
      <w:sz w:val="24"/>
      <w:lang w:val="en-US" w:eastAsia="en-US" w:bidi="ar-SA"/>
    </w:rPr>
  </w:style>
  <w:style w:type="paragraph" w:customStyle="1" w:styleId="References">
    <w:name w:val="References"/>
    <w:basedOn w:val="ListNumber"/>
    <w:rsid w:val="005B1A7E"/>
    <w:pPr>
      <w:numPr>
        <w:numId w:val="1"/>
      </w:numPr>
      <w:tabs>
        <w:tab w:val="clear" w:pos="702"/>
        <w:tab w:val="left" w:pos="720"/>
      </w:tabs>
      <w:spacing w:after="60"/>
      <w:ind w:left="360"/>
    </w:pPr>
  </w:style>
  <w:style w:type="paragraph" w:customStyle="1" w:styleId="ReferenceSectionHeading">
    <w:name w:val="Reference Section Heading"/>
    <w:basedOn w:val="SectionHeading"/>
    <w:rsid w:val="00BD1BAF"/>
    <w:rPr>
      <w:caps/>
    </w:rPr>
  </w:style>
  <w:style w:type="paragraph" w:styleId="ListNumber">
    <w:name w:val="List Number"/>
    <w:aliases w:val="Reference List"/>
    <w:basedOn w:val="Normal"/>
    <w:link w:val="ListNumberChar"/>
    <w:qFormat/>
    <w:rsid w:val="00BD1BAF"/>
  </w:style>
  <w:style w:type="paragraph" w:customStyle="1" w:styleId="FigureTable">
    <w:name w:val="Figure / Table"/>
    <w:basedOn w:val="Normal"/>
    <w:qFormat/>
    <w:rsid w:val="00ED3A91"/>
    <w:pPr>
      <w:spacing w:before="20" w:after="20"/>
      <w:contextualSpacing/>
      <w:jc w:val="center"/>
    </w:pPr>
  </w:style>
  <w:style w:type="paragraph" w:styleId="BodyTextIndent3">
    <w:name w:val="Body Text Indent 3"/>
    <w:basedOn w:val="Normal"/>
    <w:rsid w:val="00BD1BAF"/>
    <w:pPr>
      <w:ind w:left="360"/>
    </w:pPr>
    <w:rPr>
      <w:sz w:val="16"/>
      <w:szCs w:val="16"/>
    </w:rPr>
  </w:style>
  <w:style w:type="character" w:customStyle="1" w:styleId="bf">
    <w:name w:val="bf"/>
    <w:basedOn w:val="DefaultParagraphFont"/>
    <w:rsid w:val="00BD1BAF"/>
  </w:style>
  <w:style w:type="character" w:customStyle="1" w:styleId="hit">
    <w:name w:val="hit"/>
    <w:basedOn w:val="DefaultParagraphFont"/>
    <w:rsid w:val="00BD1BAF"/>
  </w:style>
  <w:style w:type="paragraph" w:customStyle="1" w:styleId="StyleCaptionItalic">
    <w:name w:val="Style Caption + Italic"/>
    <w:basedOn w:val="Caption"/>
    <w:link w:val="StyleCaptionItalicChar"/>
    <w:rsid w:val="00BD1BAF"/>
    <w:rPr>
      <w:bCs w:val="0"/>
      <w:i/>
      <w:iCs/>
    </w:rPr>
  </w:style>
  <w:style w:type="character" w:customStyle="1" w:styleId="CaptionChar">
    <w:name w:val="Caption Char"/>
    <w:basedOn w:val="DefaultParagraphFont"/>
    <w:link w:val="Caption"/>
    <w:rsid w:val="00063102"/>
    <w:rPr>
      <w:bCs/>
      <w:sz w:val="24"/>
    </w:rPr>
  </w:style>
  <w:style w:type="character" w:customStyle="1" w:styleId="StyleCaptionItalicChar">
    <w:name w:val="Style Caption + Italic Char"/>
    <w:basedOn w:val="CaptionChar"/>
    <w:link w:val="StyleCaptionItalic"/>
    <w:rsid w:val="00BD1BAF"/>
    <w:rPr>
      <w:rFonts w:ascii="Georgia" w:hAnsi="Georgia"/>
      <w:bCs/>
      <w:i/>
      <w:iCs/>
      <w:sz w:val="24"/>
    </w:rPr>
  </w:style>
  <w:style w:type="paragraph" w:customStyle="1" w:styleId="Authors">
    <w:name w:val="Authors"/>
    <w:basedOn w:val="Sub-TitleAuthors"/>
    <w:rsid w:val="000F4904"/>
    <w:rPr>
      <w:b w:val="0"/>
    </w:rPr>
  </w:style>
  <w:style w:type="paragraph" w:customStyle="1" w:styleId="Style1">
    <w:name w:val="Style1"/>
    <w:basedOn w:val="Authors"/>
    <w:rsid w:val="00BD1BAF"/>
  </w:style>
  <w:style w:type="paragraph" w:customStyle="1" w:styleId="StyleSectionHeading14pt">
    <w:name w:val="Style Section Heading + 14 pt"/>
    <w:basedOn w:val="SectionHeading"/>
    <w:rsid w:val="00BD1BAF"/>
    <w:rPr>
      <w:bCs/>
    </w:rPr>
  </w:style>
  <w:style w:type="paragraph" w:customStyle="1" w:styleId="TaskDeliverablesObjectives">
    <w:name w:val="Task Deliverables/Objectives"/>
    <w:basedOn w:val="Normal"/>
    <w:rsid w:val="00E42FD4"/>
    <w:pPr>
      <w:spacing w:before="120" w:after="180"/>
    </w:pPr>
  </w:style>
  <w:style w:type="paragraph" w:customStyle="1" w:styleId="StyleStyleCaptionItalicNotItalic">
    <w:name w:val="Style Style Caption + Italic + Not Italic"/>
    <w:basedOn w:val="StyleCaptionItalic"/>
    <w:link w:val="StyleStyleCaptionItalicNotItalicChar"/>
    <w:rsid w:val="00BD1BAF"/>
    <w:rPr>
      <w:i w:val="0"/>
      <w:iCs w:val="0"/>
    </w:rPr>
  </w:style>
  <w:style w:type="character" w:customStyle="1" w:styleId="StyleStyleCaptionItalicNotItalicChar">
    <w:name w:val="Style Style Caption + Italic + Not Italic Char"/>
    <w:basedOn w:val="StyleCaptionItalicChar"/>
    <w:link w:val="StyleStyleCaptionItalicNotItalic"/>
    <w:rsid w:val="00BD1BAF"/>
    <w:rPr>
      <w:rFonts w:ascii="Georgia" w:hAnsi="Georgia"/>
      <w:bCs/>
      <w:i/>
      <w:iCs/>
      <w:sz w:val="21"/>
    </w:rPr>
  </w:style>
  <w:style w:type="paragraph" w:customStyle="1" w:styleId="StyleStyleStyleCaptionItalicNotItalic">
    <w:name w:val="Style Style Style Caption + Italic + Not Italic +"/>
    <w:basedOn w:val="StyleStyleCaptionItalicNotItalic"/>
    <w:link w:val="StyleStyleStyleCaptionItalicNotItalicChar"/>
    <w:rsid w:val="00BD1BAF"/>
    <w:rPr>
      <w:sz w:val="20"/>
    </w:rPr>
  </w:style>
  <w:style w:type="character" w:customStyle="1" w:styleId="StyleStyleStyleCaptionItalicNotItalicChar">
    <w:name w:val="Style Style Style Caption + Italic + Not Italic + Char"/>
    <w:basedOn w:val="StyleStyleCaptionItalicNotItalicChar"/>
    <w:link w:val="StyleStyleStyleCaptionItalicNotItalic"/>
    <w:rsid w:val="00BD1BAF"/>
    <w:rPr>
      <w:rFonts w:ascii="Georgia" w:hAnsi="Georgia"/>
      <w:bCs/>
      <w:i/>
      <w:iCs/>
      <w:sz w:val="21"/>
    </w:rPr>
  </w:style>
  <w:style w:type="paragraph" w:customStyle="1" w:styleId="Caption1">
    <w:name w:val="Caption1"/>
    <w:basedOn w:val="StyleCaptionItalic"/>
    <w:next w:val="Normal"/>
    <w:rsid w:val="00D03827"/>
    <w:rPr>
      <w:i w:val="0"/>
    </w:rPr>
  </w:style>
  <w:style w:type="character" w:customStyle="1" w:styleId="Heading1Char">
    <w:name w:val="Heading 1 Char"/>
    <w:basedOn w:val="DefaultParagraphFont"/>
    <w:link w:val="Heading1"/>
    <w:uiPriority w:val="9"/>
    <w:rsid w:val="00B3089C"/>
    <w:rPr>
      <w:b/>
      <w:smallCaps/>
    </w:rPr>
  </w:style>
  <w:style w:type="paragraph" w:customStyle="1" w:styleId="StyleHeading2Left0Firstline0">
    <w:name w:val="Style Heading 2 + Left:  0&quot; First line:  0&quot;"/>
    <w:basedOn w:val="Heading2"/>
    <w:rsid w:val="00BD1BAF"/>
    <w:pPr>
      <w:spacing w:before="0"/>
      <w:ind w:left="0" w:firstLine="0"/>
    </w:pPr>
    <w:rPr>
      <w:rFonts w:cs="Times New Roman"/>
      <w:bCs w:val="0"/>
      <w:iCs w:val="0"/>
      <w:szCs w:val="20"/>
    </w:rPr>
  </w:style>
  <w:style w:type="paragraph" w:customStyle="1" w:styleId="BudgetJustifications">
    <w:name w:val="Budget Justifications"/>
    <w:basedOn w:val="StyleHeading2Left0Firstline0"/>
    <w:rsid w:val="00BD1BAF"/>
    <w:pPr>
      <w:numPr>
        <w:ilvl w:val="0"/>
        <w:numId w:val="2"/>
      </w:numPr>
      <w:ind w:left="0" w:firstLine="0"/>
    </w:pPr>
  </w:style>
  <w:style w:type="paragraph" w:customStyle="1" w:styleId="Sessions">
    <w:name w:val="Sessions"/>
    <w:basedOn w:val="Normal"/>
    <w:rsid w:val="00BD1BAF"/>
    <w:pPr>
      <w:ind w:left="1224" w:hanging="1224"/>
    </w:pPr>
  </w:style>
  <w:style w:type="paragraph" w:customStyle="1" w:styleId="HypothesesList">
    <w:name w:val="Hypotheses List"/>
    <w:basedOn w:val="ListNumber"/>
    <w:link w:val="HypothesesListChar"/>
    <w:rsid w:val="00D03827"/>
    <w:pPr>
      <w:numPr>
        <w:numId w:val="3"/>
      </w:numPr>
      <w:contextualSpacing/>
    </w:pPr>
  </w:style>
  <w:style w:type="paragraph" w:customStyle="1" w:styleId="StyleHypothesesListGray-40">
    <w:name w:val="Style Hypotheses List + Gray-40%"/>
    <w:basedOn w:val="HypothesesList"/>
    <w:link w:val="StyleHypothesesListGray-40Char"/>
    <w:rsid w:val="00BD1BAF"/>
    <w:rPr>
      <w:color w:val="999999"/>
      <w:sz w:val="18"/>
    </w:rPr>
  </w:style>
  <w:style w:type="character" w:customStyle="1" w:styleId="ListNumberChar">
    <w:name w:val="List Number Char"/>
    <w:aliases w:val="Reference List Char"/>
    <w:basedOn w:val="DefaultParagraphFont"/>
    <w:link w:val="ListNumber"/>
    <w:rsid w:val="00BD1BAF"/>
    <w:rPr>
      <w:rFonts w:ascii="Georgia" w:hAnsi="Georgia"/>
      <w:sz w:val="22"/>
      <w:lang w:val="en-US" w:eastAsia="en-US" w:bidi="ar-SA"/>
    </w:rPr>
  </w:style>
  <w:style w:type="character" w:customStyle="1" w:styleId="HypothesesListChar">
    <w:name w:val="Hypotheses List Char"/>
    <w:basedOn w:val="ListNumberChar"/>
    <w:link w:val="HypothesesList"/>
    <w:rsid w:val="00D03827"/>
    <w:rPr>
      <w:rFonts w:ascii="Georgia" w:hAnsi="Georgia"/>
      <w:sz w:val="21"/>
      <w:lang w:val="en-US" w:eastAsia="en-US" w:bidi="ar-SA"/>
    </w:rPr>
  </w:style>
  <w:style w:type="character" w:customStyle="1" w:styleId="StyleHypothesesListGray-40Char">
    <w:name w:val="Style Hypotheses List + Gray-40% Char"/>
    <w:basedOn w:val="HypothesesListChar"/>
    <w:link w:val="StyleHypothesesListGray-40"/>
    <w:rsid w:val="00BD1BAF"/>
    <w:rPr>
      <w:rFonts w:ascii="Georgia" w:hAnsi="Georgia"/>
      <w:color w:val="999999"/>
      <w:sz w:val="18"/>
      <w:lang w:val="en-US" w:eastAsia="en-US" w:bidi="ar-SA"/>
    </w:rPr>
  </w:style>
  <w:style w:type="paragraph" w:customStyle="1" w:styleId="Objectives">
    <w:name w:val="Objectives"/>
    <w:basedOn w:val="Normal"/>
    <w:rsid w:val="00A370EA"/>
    <w:rPr>
      <w:b/>
    </w:rPr>
  </w:style>
  <w:style w:type="paragraph" w:customStyle="1" w:styleId="Equation">
    <w:name w:val="Equation"/>
    <w:basedOn w:val="Normal"/>
    <w:rsid w:val="00F5650A"/>
    <w:pPr>
      <w:tabs>
        <w:tab w:val="center" w:pos="4680"/>
        <w:tab w:val="right" w:pos="9360"/>
      </w:tabs>
      <w:jc w:val="center"/>
    </w:pPr>
  </w:style>
  <w:style w:type="paragraph" w:customStyle="1" w:styleId="ThesisText">
    <w:name w:val="Thesis Text"/>
    <w:basedOn w:val="Normal"/>
    <w:rsid w:val="003C5985"/>
    <w:pPr>
      <w:spacing w:line="480" w:lineRule="auto"/>
    </w:pPr>
  </w:style>
  <w:style w:type="paragraph" w:customStyle="1" w:styleId="VariablesList2Column">
    <w:name w:val="Variables List (2 Column)"/>
    <w:basedOn w:val="Normal"/>
    <w:rsid w:val="00115EC4"/>
    <w:pPr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B964D4"/>
    <w:rPr>
      <w:rFonts w:ascii="Georgia" w:hAnsi="Georgia"/>
    </w:rPr>
  </w:style>
  <w:style w:type="character" w:styleId="CommentReference">
    <w:name w:val="annotation reference"/>
    <w:basedOn w:val="DefaultParagraphFont"/>
    <w:rsid w:val="000A6CA4"/>
    <w:rPr>
      <w:sz w:val="16"/>
      <w:szCs w:val="16"/>
    </w:rPr>
  </w:style>
  <w:style w:type="paragraph" w:styleId="CommentText">
    <w:name w:val="annotation text"/>
    <w:basedOn w:val="Normal"/>
    <w:link w:val="CommentTextChar"/>
    <w:rsid w:val="000A6CA4"/>
  </w:style>
  <w:style w:type="character" w:customStyle="1" w:styleId="CommentTextChar">
    <w:name w:val="Comment Text Char"/>
    <w:basedOn w:val="DefaultParagraphFont"/>
    <w:link w:val="CommentText"/>
    <w:rsid w:val="000A6CA4"/>
    <w:rPr>
      <w:rFonts w:ascii="Georgia" w:hAnsi="Georgia"/>
    </w:rPr>
  </w:style>
  <w:style w:type="paragraph" w:styleId="CommentSubject">
    <w:name w:val="annotation subject"/>
    <w:basedOn w:val="CommentText"/>
    <w:next w:val="CommentText"/>
    <w:link w:val="CommentSubjectChar"/>
    <w:rsid w:val="000A6C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A6CA4"/>
    <w:rPr>
      <w:rFonts w:ascii="Georgia" w:hAnsi="Georgia"/>
      <w:b/>
      <w:bCs/>
    </w:rPr>
  </w:style>
  <w:style w:type="paragraph" w:customStyle="1" w:styleId="ProcedureList">
    <w:name w:val="Procedure List"/>
    <w:basedOn w:val="Normal"/>
    <w:rsid w:val="007F407F"/>
    <w:pPr>
      <w:numPr>
        <w:numId w:val="4"/>
      </w:numPr>
      <w:spacing w:before="120"/>
      <w:ind w:left="504"/>
      <w:contextualSpacing/>
    </w:pPr>
  </w:style>
  <w:style w:type="paragraph" w:customStyle="1" w:styleId="StyleHeading3Red">
    <w:name w:val="Style Heading 3 + Red"/>
    <w:basedOn w:val="Heading3"/>
    <w:rsid w:val="00741946"/>
  </w:style>
  <w:style w:type="paragraph" w:customStyle="1" w:styleId="NormalTextBeforeBullets">
    <w:name w:val="Normal Text Before Bullets"/>
    <w:basedOn w:val="Normal"/>
    <w:rsid w:val="0049303D"/>
    <w:pPr>
      <w:contextualSpacing/>
    </w:pPr>
  </w:style>
  <w:style w:type="paragraph" w:customStyle="1" w:styleId="LEFTCaption">
    <w:name w:val="LEFT Caption"/>
    <w:basedOn w:val="Caption"/>
    <w:rsid w:val="00E4390A"/>
    <w:pPr>
      <w:framePr w:w="6669" w:h="5510" w:hRule="exact" w:hSpace="187" w:wrap="around" w:vAnchor="text" w:hAnchor="text" w:y="1"/>
      <w:ind w:left="864" w:hanging="864"/>
    </w:pPr>
  </w:style>
  <w:style w:type="paragraph" w:customStyle="1" w:styleId="StyleCaptionJustified">
    <w:name w:val="Style Caption + Justified"/>
    <w:basedOn w:val="Caption"/>
    <w:rsid w:val="00E4390A"/>
    <w:rPr>
      <w:bCs w:val="0"/>
    </w:rPr>
  </w:style>
  <w:style w:type="paragraph" w:customStyle="1" w:styleId="Notused">
    <w:name w:val="Not used"/>
    <w:basedOn w:val="Normal"/>
    <w:rsid w:val="006712E2"/>
    <w:pPr>
      <w:contextualSpacing/>
    </w:pPr>
    <w:rPr>
      <w:color w:val="A5A5A5"/>
      <w:sz w:val="12"/>
    </w:rPr>
  </w:style>
  <w:style w:type="paragraph" w:styleId="FootnoteText">
    <w:name w:val="footnote text"/>
    <w:basedOn w:val="Normal"/>
    <w:link w:val="FootnoteTextChar"/>
    <w:rsid w:val="009F7BA0"/>
    <w:pPr>
      <w:spacing w:after="0"/>
    </w:pPr>
  </w:style>
  <w:style w:type="character" w:customStyle="1" w:styleId="FootnoteTextChar">
    <w:name w:val="Footnote Text Char"/>
    <w:basedOn w:val="DefaultParagraphFont"/>
    <w:link w:val="FootnoteText"/>
    <w:rsid w:val="009F7BA0"/>
    <w:rPr>
      <w:rFonts w:ascii="Georgia" w:hAnsi="Georgia"/>
    </w:rPr>
  </w:style>
  <w:style w:type="character" w:styleId="FootnoteReference">
    <w:name w:val="footnote reference"/>
    <w:basedOn w:val="DefaultParagraphFont"/>
    <w:rsid w:val="009F7BA0"/>
    <w:rPr>
      <w:vertAlign w:val="superscript"/>
    </w:rPr>
  </w:style>
  <w:style w:type="paragraph" w:customStyle="1" w:styleId="i">
    <w:name w:val="i"/>
    <w:aliases w:val="ii,iii List"/>
    <w:basedOn w:val="ProcedureList"/>
    <w:next w:val="Normal"/>
    <w:rsid w:val="0089546B"/>
    <w:pPr>
      <w:numPr>
        <w:numId w:val="5"/>
      </w:numPr>
    </w:pPr>
  </w:style>
  <w:style w:type="paragraph" w:styleId="Revision">
    <w:name w:val="Revision"/>
    <w:hidden/>
    <w:uiPriority w:val="99"/>
    <w:semiHidden/>
    <w:rsid w:val="008453B4"/>
    <w:rPr>
      <w:rFonts w:ascii="Georgia" w:hAnsi="Georgia"/>
    </w:rPr>
  </w:style>
  <w:style w:type="paragraph" w:customStyle="1" w:styleId="TitlePageDetails">
    <w:name w:val="Title Page Details"/>
    <w:basedOn w:val="Normal"/>
    <w:rsid w:val="00D63202"/>
    <w:pPr>
      <w:spacing w:after="0"/>
    </w:pPr>
  </w:style>
  <w:style w:type="character" w:customStyle="1" w:styleId="StyleItalic">
    <w:name w:val="Style Italic"/>
    <w:basedOn w:val="DefaultParagraphFont"/>
    <w:rsid w:val="000F4904"/>
    <w:rPr>
      <w:rFonts w:ascii="Georgia" w:hAnsi="Georgia"/>
      <w:iCs/>
      <w:sz w:val="24"/>
    </w:rPr>
  </w:style>
  <w:style w:type="character" w:styleId="PlaceholderText">
    <w:name w:val="Placeholder Text"/>
    <w:basedOn w:val="DefaultParagraphFont"/>
    <w:uiPriority w:val="99"/>
    <w:semiHidden/>
    <w:rsid w:val="00B569DB"/>
    <w:rPr>
      <w:color w:val="808080"/>
    </w:rPr>
  </w:style>
  <w:style w:type="paragraph" w:customStyle="1" w:styleId="StyleTitlePageDetails10ptBold">
    <w:name w:val="Style Title Page Details + 10 pt Bold"/>
    <w:basedOn w:val="TitlePageDetails"/>
    <w:rsid w:val="00713A33"/>
    <w:rPr>
      <w:b/>
      <w:bCs/>
    </w:rPr>
  </w:style>
  <w:style w:type="paragraph" w:customStyle="1" w:styleId="StyleTitlePageDetailsBold">
    <w:name w:val="Style Title Page Details + Bold"/>
    <w:basedOn w:val="TitlePageDetails"/>
    <w:rsid w:val="00D63202"/>
    <w:rPr>
      <w:b/>
      <w:bCs/>
    </w:rPr>
  </w:style>
  <w:style w:type="paragraph" w:customStyle="1" w:styleId="Header-CoverPage">
    <w:name w:val="Header - Cover Page"/>
    <w:basedOn w:val="Header"/>
    <w:rsid w:val="00E1589D"/>
    <w:pPr>
      <w:pBdr>
        <w:bottom w:val="single" w:sz="4" w:space="1" w:color="auto"/>
      </w:pBdr>
      <w:tabs>
        <w:tab w:val="clear" w:pos="4320"/>
        <w:tab w:val="clear" w:pos="8640"/>
        <w:tab w:val="left" w:pos="0"/>
        <w:tab w:val="right" w:pos="9360"/>
      </w:tabs>
      <w:jc w:val="center"/>
    </w:pPr>
  </w:style>
  <w:style w:type="paragraph" w:customStyle="1" w:styleId="Header-OtherPages">
    <w:name w:val="Header - Other Pages"/>
    <w:basedOn w:val="Header-CoverPage"/>
    <w:rsid w:val="00DE1342"/>
    <w:pPr>
      <w:tabs>
        <w:tab w:val="clear" w:pos="0"/>
        <w:tab w:val="clear" w:pos="9360"/>
        <w:tab w:val="clear" w:pos="10224"/>
        <w:tab w:val="right" w:pos="10080"/>
      </w:tabs>
      <w:jc w:val="both"/>
    </w:pPr>
  </w:style>
  <w:style w:type="paragraph" w:customStyle="1" w:styleId="Listofi">
    <w:name w:val="List of (i)"/>
    <w:aliases w:val="(ii),..."/>
    <w:basedOn w:val="ProcedureList"/>
    <w:rsid w:val="00AD2436"/>
    <w:pPr>
      <w:numPr>
        <w:numId w:val="14"/>
      </w:numPr>
      <w:spacing w:after="20"/>
    </w:pPr>
  </w:style>
  <w:style w:type="character" w:customStyle="1" w:styleId="BodyTextChar">
    <w:name w:val="Body Text Char"/>
    <w:basedOn w:val="DefaultParagraphFont"/>
    <w:link w:val="BodyText"/>
    <w:rsid w:val="00FC3794"/>
    <w:rPr>
      <w:rFonts w:ascii="Georgia" w:hAnsi="Georgia"/>
      <w:sz w:val="28"/>
    </w:rPr>
  </w:style>
  <w:style w:type="numbering" w:customStyle="1" w:styleId="a">
    <w:name w:val="a"/>
    <w:aliases w:val="b,c List"/>
    <w:basedOn w:val="NoList"/>
    <w:uiPriority w:val="99"/>
    <w:rsid w:val="00917D92"/>
    <w:pPr>
      <w:numPr>
        <w:numId w:val="6"/>
      </w:numPr>
    </w:pPr>
  </w:style>
  <w:style w:type="paragraph" w:customStyle="1" w:styleId="LetteredList">
    <w:name w:val="Lettered List"/>
    <w:basedOn w:val="Listofi"/>
    <w:rsid w:val="00BC61DF"/>
    <w:pPr>
      <w:numPr>
        <w:numId w:val="7"/>
      </w:numPr>
    </w:pPr>
  </w:style>
  <w:style w:type="paragraph" w:customStyle="1" w:styleId="StyleTitlePageDetailsBold1">
    <w:name w:val="Style Title Page Details + Bold1"/>
    <w:basedOn w:val="TitlePageDetails"/>
    <w:rsid w:val="007A4C54"/>
    <w:pPr>
      <w:spacing w:after="240"/>
    </w:pPr>
    <w:rPr>
      <w:b/>
      <w:bCs/>
    </w:rPr>
  </w:style>
  <w:style w:type="paragraph" w:customStyle="1" w:styleId="Footer-new">
    <w:name w:val="Footer - new"/>
    <w:basedOn w:val="Footer"/>
    <w:rsid w:val="00A0499F"/>
    <w:pPr>
      <w:pBdr>
        <w:top w:val="single" w:sz="4" w:space="1" w:color="auto"/>
      </w:pBdr>
      <w:tabs>
        <w:tab w:val="clear" w:pos="4320"/>
        <w:tab w:val="clear" w:pos="8640"/>
        <w:tab w:val="center" w:pos="5112"/>
        <w:tab w:val="right" w:pos="10224"/>
      </w:tabs>
    </w:pPr>
    <w:rPr>
      <w:sz w:val="20"/>
    </w:rPr>
  </w:style>
  <w:style w:type="paragraph" w:styleId="DocumentMap">
    <w:name w:val="Document Map"/>
    <w:basedOn w:val="Normal"/>
    <w:link w:val="DocumentMapChar"/>
    <w:rsid w:val="00152DBD"/>
    <w:pPr>
      <w:spacing w:after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152DBD"/>
    <w:rPr>
      <w:rFonts w:ascii="Tahoma" w:hAnsi="Tahoma" w:cs="Tahoma"/>
      <w:sz w:val="16"/>
      <w:szCs w:val="16"/>
    </w:rPr>
  </w:style>
  <w:style w:type="paragraph" w:customStyle="1" w:styleId="Needinformation">
    <w:name w:val="Need information"/>
    <w:basedOn w:val="Normal"/>
    <w:link w:val="NeedinformationChar"/>
    <w:rsid w:val="00F60774"/>
    <w:rPr>
      <w:b/>
      <w:smallCaps/>
      <w:color w:val="0033CC"/>
      <w:sz w:val="16"/>
    </w:rPr>
  </w:style>
  <w:style w:type="character" w:customStyle="1" w:styleId="NeedinformationChar">
    <w:name w:val="Need information Char"/>
    <w:basedOn w:val="DefaultParagraphFont"/>
    <w:link w:val="Needinformation"/>
    <w:rsid w:val="00F60774"/>
    <w:rPr>
      <w:rFonts w:ascii="Georgia" w:hAnsi="Georgia"/>
      <w:b/>
      <w:smallCaps/>
      <w:color w:val="0033CC"/>
      <w:sz w:val="16"/>
    </w:rPr>
  </w:style>
  <w:style w:type="paragraph" w:customStyle="1" w:styleId="ObjectivesDeliverables">
    <w:name w:val="Objectives &amp; Deliverables"/>
    <w:basedOn w:val="NormalTextBeforeBullets"/>
    <w:rsid w:val="0010023A"/>
    <w:rPr>
      <w:i/>
    </w:rPr>
  </w:style>
  <w:style w:type="character" w:customStyle="1" w:styleId="Heading2Char">
    <w:name w:val="Heading 2 Char"/>
    <w:basedOn w:val="DefaultParagraphFont"/>
    <w:link w:val="Heading2"/>
    <w:rsid w:val="008E2CDF"/>
    <w:rPr>
      <w:rFonts w:cs="Arial"/>
      <w:bCs/>
      <w:iCs/>
      <w:smallCaps/>
      <w:szCs w:val="28"/>
    </w:rPr>
  </w:style>
  <w:style w:type="paragraph" w:customStyle="1" w:styleId="CV-Name">
    <w:name w:val="CV - Name"/>
    <w:basedOn w:val="Heading1"/>
    <w:rsid w:val="00826680"/>
    <w:pPr>
      <w:numPr>
        <w:numId w:val="0"/>
      </w:numPr>
      <w:spacing w:before="0"/>
      <w:jc w:val="center"/>
    </w:pPr>
    <w:rPr>
      <w:smallCaps w:val="0"/>
    </w:rPr>
  </w:style>
  <w:style w:type="paragraph" w:customStyle="1" w:styleId="CV-DetailsunderName">
    <w:name w:val="CV - Details under Name"/>
    <w:basedOn w:val="Title"/>
    <w:rsid w:val="00826680"/>
    <w:pPr>
      <w:spacing w:after="60"/>
    </w:pPr>
    <w:rPr>
      <w:b w:val="0"/>
      <w:lang w:eastAsia="zh-CN"/>
    </w:rPr>
  </w:style>
  <w:style w:type="paragraph" w:customStyle="1" w:styleId="CV-MainHeading">
    <w:name w:val="CV - Main Heading"/>
    <w:basedOn w:val="Normal"/>
    <w:rsid w:val="009677E3"/>
    <w:pPr>
      <w:spacing w:before="160" w:after="80"/>
    </w:pPr>
    <w:rPr>
      <w:b/>
      <w:smallCaps/>
    </w:rPr>
  </w:style>
  <w:style w:type="paragraph" w:customStyle="1" w:styleId="CV-GeneralText">
    <w:name w:val="CV - General Text"/>
    <w:basedOn w:val="Normal"/>
    <w:rsid w:val="00826680"/>
    <w:pPr>
      <w:spacing w:after="60"/>
      <w:contextualSpacing/>
    </w:pPr>
  </w:style>
  <w:style w:type="paragraph" w:customStyle="1" w:styleId="CV-Publications">
    <w:name w:val="CV - Publications"/>
    <w:basedOn w:val="BlockText"/>
    <w:rsid w:val="003C754F"/>
    <w:pPr>
      <w:numPr>
        <w:numId w:val="8"/>
      </w:numPr>
      <w:spacing w:after="30"/>
      <w:ind w:left="360" w:right="0"/>
    </w:pPr>
    <w:rPr>
      <w:rFonts w:eastAsia="SimSun"/>
    </w:rPr>
  </w:style>
  <w:style w:type="paragraph" w:customStyle="1" w:styleId="CV-IndentafterYear">
    <w:name w:val="CV - Indent after Year"/>
    <w:basedOn w:val="CV-GeneralText"/>
    <w:rsid w:val="00385986"/>
    <w:pPr>
      <w:ind w:left="720" w:hanging="720"/>
    </w:pPr>
  </w:style>
  <w:style w:type="paragraph" w:styleId="BlockText">
    <w:name w:val="Block Text"/>
    <w:basedOn w:val="Normal"/>
    <w:rsid w:val="00385986"/>
    <w:pPr>
      <w:ind w:left="1440" w:right="1440"/>
    </w:pPr>
  </w:style>
  <w:style w:type="character" w:customStyle="1" w:styleId="Replaceword">
    <w:name w:val="Replace word?"/>
    <w:basedOn w:val="DefaultParagraphFont"/>
    <w:rsid w:val="00AB7C9B"/>
    <w:rPr>
      <w:rFonts w:ascii="Arial" w:hAnsi="Arial"/>
      <w:b/>
      <w:smallCaps/>
      <w:dstrike w:val="0"/>
      <w:color w:val="7030A0"/>
      <w:sz w:val="24"/>
      <w:vertAlign w:val="baseline"/>
    </w:rPr>
  </w:style>
  <w:style w:type="paragraph" w:customStyle="1" w:styleId="CentCaption">
    <w:name w:val="Cent.Caption"/>
    <w:basedOn w:val="Caption"/>
    <w:rsid w:val="00BD4F2E"/>
    <w:pPr>
      <w:keepNext/>
    </w:pPr>
  </w:style>
  <w:style w:type="paragraph" w:customStyle="1" w:styleId="123ListofNumbers">
    <w:name w:val="123 List of Numbers"/>
    <w:basedOn w:val="Normal"/>
    <w:qFormat/>
    <w:rsid w:val="00BC6341"/>
    <w:pPr>
      <w:numPr>
        <w:numId w:val="17"/>
      </w:numPr>
      <w:spacing w:after="60"/>
      <w:contextualSpacing/>
    </w:pPr>
  </w:style>
  <w:style w:type="paragraph" w:customStyle="1" w:styleId="Footer-Landscape">
    <w:name w:val="Footer - Landscape"/>
    <w:basedOn w:val="Footer-new"/>
    <w:rsid w:val="00F62D62"/>
    <w:pPr>
      <w:tabs>
        <w:tab w:val="center" w:pos="6480"/>
        <w:tab w:val="right" w:pos="12960"/>
      </w:tabs>
    </w:pPr>
  </w:style>
  <w:style w:type="paragraph" w:customStyle="1" w:styleId="ArrowHeads">
    <w:name w:val="ArrowHeads"/>
    <w:basedOn w:val="Bullets"/>
    <w:rsid w:val="009848F6"/>
    <w:pPr>
      <w:numPr>
        <w:numId w:val="9"/>
      </w:numPr>
      <w:spacing w:before="240" w:after="240"/>
      <w:ind w:left="288" w:hanging="216"/>
      <w:contextualSpacing/>
    </w:pPr>
  </w:style>
  <w:style w:type="paragraph" w:customStyle="1" w:styleId="BRIGEObjectives">
    <w:name w:val="BRIGE Objectives"/>
    <w:basedOn w:val="123ListofNumbers"/>
    <w:rsid w:val="005A7552"/>
  </w:style>
  <w:style w:type="paragraph" w:customStyle="1" w:styleId="ListofReferences">
    <w:name w:val="List of References"/>
    <w:basedOn w:val="Normal"/>
    <w:rsid w:val="00250206"/>
    <w:pPr>
      <w:numPr>
        <w:numId w:val="10"/>
      </w:numPr>
      <w:spacing w:after="60"/>
    </w:pPr>
  </w:style>
  <w:style w:type="paragraph" w:customStyle="1" w:styleId="Gains-Centered">
    <w:name w:val="Gains - Centered"/>
    <w:basedOn w:val="Normal"/>
    <w:rsid w:val="00237D2E"/>
    <w:pPr>
      <w:spacing w:after="60"/>
      <w:jc w:val="center"/>
    </w:pPr>
    <w:rPr>
      <w:u w:val="single"/>
    </w:rPr>
  </w:style>
  <w:style w:type="paragraph" w:customStyle="1" w:styleId="Gains">
    <w:name w:val="Gains"/>
    <w:basedOn w:val="Normal"/>
    <w:rsid w:val="00A0741C"/>
    <w:pPr>
      <w:numPr>
        <w:numId w:val="15"/>
      </w:numPr>
      <w:contextualSpacing/>
    </w:pPr>
  </w:style>
  <w:style w:type="paragraph" w:customStyle="1" w:styleId="BulletsLeftJustified">
    <w:name w:val="Bullets (Left Justified)"/>
    <w:basedOn w:val="Bullets"/>
    <w:link w:val="BulletsLeftJustifiedChar"/>
    <w:qFormat/>
    <w:rsid w:val="00554AA2"/>
    <w:pPr>
      <w:spacing w:before="40"/>
      <w:ind w:left="432" w:hanging="288"/>
      <w:contextualSpacing/>
    </w:pPr>
  </w:style>
  <w:style w:type="character" w:customStyle="1" w:styleId="IMPORTANT">
    <w:name w:val="IMPORTANT"/>
    <w:basedOn w:val="DefaultParagraphFont"/>
    <w:rsid w:val="003F49A1"/>
    <w:rPr>
      <w:rFonts w:ascii="Arial" w:hAnsi="Arial"/>
      <w:bCs/>
      <w:smallCaps/>
      <w:color w:val="FF0000"/>
      <w:sz w:val="24"/>
    </w:rPr>
  </w:style>
  <w:style w:type="numbering" w:customStyle="1" w:styleId="Style2">
    <w:name w:val="Style2"/>
    <w:uiPriority w:val="99"/>
    <w:rsid w:val="00C46EF6"/>
    <w:pPr>
      <w:numPr>
        <w:numId w:val="12"/>
      </w:numPr>
    </w:pPr>
  </w:style>
  <w:style w:type="paragraph" w:customStyle="1" w:styleId="Equations">
    <w:name w:val="Equations"/>
    <w:basedOn w:val="Bullets"/>
    <w:rsid w:val="004F2A99"/>
    <w:pPr>
      <w:numPr>
        <w:numId w:val="0"/>
      </w:numPr>
      <w:tabs>
        <w:tab w:val="right" w:pos="9360"/>
      </w:tabs>
      <w:spacing w:after="0"/>
      <w:ind w:left="288"/>
      <w:jc w:val="center"/>
    </w:pPr>
    <w:rPr>
      <w:position w:val="-32"/>
    </w:rPr>
  </w:style>
  <w:style w:type="paragraph" w:styleId="ListParagraph">
    <w:name w:val="List Paragraph"/>
    <w:basedOn w:val="Normal"/>
    <w:link w:val="ListParagraphChar"/>
    <w:uiPriority w:val="34"/>
    <w:rsid w:val="00763971"/>
    <w:pPr>
      <w:ind w:left="720"/>
      <w:contextualSpacing/>
    </w:pPr>
  </w:style>
  <w:style w:type="paragraph" w:customStyle="1" w:styleId="Criteria">
    <w:name w:val="Criteria"/>
    <w:basedOn w:val="Listofi"/>
    <w:rsid w:val="000E3406"/>
    <w:pPr>
      <w:numPr>
        <w:numId w:val="11"/>
      </w:numPr>
    </w:pPr>
  </w:style>
  <w:style w:type="paragraph" w:customStyle="1" w:styleId="NotesBelowTableFigure">
    <w:name w:val="Notes Below Table/Figure"/>
    <w:basedOn w:val="Normal"/>
    <w:rsid w:val="003F3957"/>
    <w:pPr>
      <w:tabs>
        <w:tab w:val="left" w:pos="0"/>
        <w:tab w:val="left" w:pos="3120"/>
        <w:tab w:val="left" w:pos="6240"/>
      </w:tabs>
      <w:contextualSpacing/>
    </w:pPr>
  </w:style>
  <w:style w:type="paragraph" w:customStyle="1" w:styleId="StyleNotesBelowTableFigureArial">
    <w:name w:val="Style Notes Below Table/Figure + Arial"/>
    <w:basedOn w:val="NotesBelowTableFigure"/>
    <w:rsid w:val="003F3957"/>
  </w:style>
  <w:style w:type="paragraph" w:customStyle="1" w:styleId="Objectiveswithoutnumbering">
    <w:name w:val="Objectives without numbering"/>
    <w:basedOn w:val="Normal"/>
    <w:rsid w:val="008B61FF"/>
    <w:pPr>
      <w:tabs>
        <w:tab w:val="left" w:pos="216"/>
        <w:tab w:val="left" w:pos="432"/>
      </w:tabs>
      <w:ind w:firstLine="144"/>
    </w:pPr>
    <w:rPr>
      <w:i/>
    </w:rPr>
  </w:style>
  <w:style w:type="paragraph" w:customStyle="1" w:styleId="Stage">
    <w:name w:val="Stage"/>
    <w:basedOn w:val="NotesBelowTableFigure"/>
    <w:rsid w:val="00A52F02"/>
    <w:pPr>
      <w:spacing w:before="120" w:after="60"/>
    </w:pPr>
    <w:rPr>
      <w:b/>
    </w:rPr>
  </w:style>
  <w:style w:type="paragraph" w:customStyle="1" w:styleId="Bulletswithoutspacing">
    <w:name w:val="Bullets without spacing"/>
    <w:basedOn w:val="Bullets"/>
    <w:rsid w:val="00432CFD"/>
    <w:pPr>
      <w:contextualSpacing/>
    </w:pPr>
    <w:rPr>
      <w:rFonts w:cs="Arial"/>
    </w:rPr>
  </w:style>
  <w:style w:type="paragraph" w:customStyle="1" w:styleId="TextBox">
    <w:name w:val="Text Box"/>
    <w:basedOn w:val="Normal"/>
    <w:rsid w:val="00054ACA"/>
    <w:pPr>
      <w:framePr w:wrap="around" w:vAnchor="text" w:hAnchor="text" w:y="1"/>
      <w:pBdr>
        <w:left w:val="single" w:sz="48" w:space="13" w:color="7F7F7F" w:themeColor="text1" w:themeTint="80"/>
      </w:pBdr>
      <w:spacing w:after="0"/>
      <w:contextualSpacing/>
    </w:pPr>
  </w:style>
  <w:style w:type="paragraph" w:customStyle="1" w:styleId="TBoxPlacement">
    <w:name w:val="T.Box Placement"/>
    <w:basedOn w:val="Normal"/>
    <w:rsid w:val="001316E7"/>
    <w:pPr>
      <w:spacing w:before="240"/>
      <w:ind w:left="576"/>
    </w:pPr>
    <w:rPr>
      <w:rFonts w:cs="Arial"/>
    </w:rPr>
  </w:style>
  <w:style w:type="paragraph" w:customStyle="1" w:styleId="StyleTBoxPlacementBlack">
    <w:name w:val="Style T.Box Placement + Black"/>
    <w:basedOn w:val="TBoxPlacement"/>
    <w:rsid w:val="00BB6CF7"/>
    <w:pPr>
      <w:spacing w:after="240"/>
      <w:ind w:left="288"/>
    </w:pPr>
    <w:rPr>
      <w:color w:val="000000"/>
    </w:rPr>
  </w:style>
  <w:style w:type="paragraph" w:customStyle="1" w:styleId="BoxedStatement">
    <w:name w:val="Boxed Statement"/>
    <w:basedOn w:val="Normal"/>
    <w:qFormat/>
    <w:rsid w:val="00426948"/>
    <w:pPr>
      <w:numPr>
        <w:numId w:val="18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cs="Arial"/>
    </w:rPr>
  </w:style>
  <w:style w:type="table" w:styleId="LightList">
    <w:name w:val="Light List"/>
    <w:basedOn w:val="TableNormal"/>
    <w:uiPriority w:val="61"/>
    <w:rsid w:val="0081020F"/>
    <w:rPr>
      <w:rFonts w:asciiTheme="minorHAnsi" w:eastAsiaTheme="minorEastAsia" w:hAnsiTheme="minorHAnsi" w:cstheme="minorBidi"/>
      <w:sz w:val="22"/>
      <w:szCs w:val="22"/>
      <w:lang w:eastAsia="ja-JP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StyleNormal">
    <w:name w:val="Style Normal +"/>
    <w:basedOn w:val="DefaultParagraphFont"/>
    <w:rsid w:val="0081020F"/>
    <w:rPr>
      <w:rFonts w:ascii="Arial" w:hAnsi="Arial"/>
    </w:rPr>
  </w:style>
  <w:style w:type="paragraph" w:customStyle="1" w:styleId="TableCaption">
    <w:name w:val="Table Caption"/>
    <w:basedOn w:val="Caption"/>
    <w:qFormat/>
    <w:rsid w:val="0081020F"/>
    <w:pPr>
      <w:spacing w:before="240" w:after="60"/>
      <w:ind w:left="936" w:hanging="936"/>
      <w:contextualSpacing/>
    </w:pPr>
  </w:style>
  <w:style w:type="character" w:customStyle="1" w:styleId="StyleTimesNewRoman">
    <w:name w:val="Style Times New Roman"/>
    <w:basedOn w:val="DefaultParagraphFont"/>
    <w:rsid w:val="0081020F"/>
    <w:rPr>
      <w:rFonts w:ascii="Arial" w:hAnsi="Arial"/>
    </w:rPr>
  </w:style>
  <w:style w:type="paragraph" w:customStyle="1" w:styleId="StyleTimesNewRomanAfter0pt">
    <w:name w:val="Style Times New Roman After:  0 pt"/>
    <w:basedOn w:val="Normal"/>
    <w:rsid w:val="0081020F"/>
    <w:pPr>
      <w:spacing w:after="0"/>
    </w:pPr>
  </w:style>
  <w:style w:type="paragraph" w:customStyle="1" w:styleId="aObjectives">
    <w:name w:val="(a) Objectives"/>
    <w:basedOn w:val="ListParagraph"/>
    <w:qFormat/>
    <w:rsid w:val="00063102"/>
    <w:pPr>
      <w:numPr>
        <w:numId w:val="16"/>
      </w:numPr>
      <w:spacing w:before="240"/>
    </w:pPr>
  </w:style>
  <w:style w:type="paragraph" w:styleId="NoSpacing">
    <w:name w:val="No Spacing"/>
    <w:uiPriority w:val="1"/>
    <w:qFormat/>
    <w:rsid w:val="00526563"/>
    <w:pPr>
      <w:jc w:val="both"/>
    </w:pPr>
    <w:rPr>
      <w:rFonts w:eastAsia="Times New Roman"/>
      <w:szCs w:val="20"/>
    </w:rPr>
  </w:style>
  <w:style w:type="paragraph" w:customStyle="1" w:styleId="Daterightmargin">
    <w:name w:val="Date (right margin)"/>
    <w:basedOn w:val="Normal"/>
    <w:next w:val="Normal"/>
    <w:qFormat/>
    <w:rsid w:val="006D21E4"/>
    <w:pPr>
      <w:tabs>
        <w:tab w:val="right" w:pos="9360"/>
      </w:tabs>
      <w:ind w:left="7200"/>
    </w:pPr>
    <w:rPr>
      <w:rFonts w:eastAsia="Times New Roman"/>
      <w:sz w:val="23"/>
      <w:szCs w:val="20"/>
    </w:rPr>
  </w:style>
  <w:style w:type="table" w:styleId="TableGrid">
    <w:name w:val="Table Grid"/>
    <w:basedOn w:val="TableNormal"/>
    <w:rsid w:val="006A28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-EnteredText">
    <w:name w:val="Table - Entered Text"/>
    <w:basedOn w:val="Normal"/>
    <w:qFormat/>
    <w:rsid w:val="00554AA2"/>
    <w:pPr>
      <w:spacing w:before="0" w:after="0"/>
      <w:contextualSpacing/>
      <w:jc w:val="left"/>
    </w:pPr>
    <w:rPr>
      <w:color w:val="006600"/>
    </w:rPr>
  </w:style>
  <w:style w:type="paragraph" w:customStyle="1" w:styleId="SmallCaps">
    <w:name w:val="Small Caps"/>
    <w:basedOn w:val="Normal"/>
    <w:next w:val="Normal"/>
    <w:qFormat/>
    <w:rsid w:val="00554AA2"/>
    <w:pPr>
      <w:spacing w:before="240" w:after="0"/>
    </w:pPr>
    <w:rPr>
      <w:smallCaps/>
    </w:rPr>
  </w:style>
  <w:style w:type="paragraph" w:customStyle="1" w:styleId="Table-RegularText">
    <w:name w:val="Table - Regular Text"/>
    <w:basedOn w:val="Table-EnteredText"/>
    <w:qFormat/>
    <w:rsid w:val="00007FA5"/>
    <w:rPr>
      <w:color w:val="auto"/>
    </w:rPr>
  </w:style>
  <w:style w:type="table" w:customStyle="1" w:styleId="TableGrid1">
    <w:name w:val="Table Grid1"/>
    <w:basedOn w:val="TableNormal"/>
    <w:next w:val="TableGrid"/>
    <w:uiPriority w:val="59"/>
    <w:rsid w:val="00584AE9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TableBullets">
    <w:name w:val="Table Bullets"/>
    <w:basedOn w:val="BulletsLeftJustified"/>
    <w:qFormat/>
    <w:rsid w:val="00C43FD0"/>
    <w:pPr>
      <w:spacing w:before="0" w:after="0"/>
      <w:ind w:left="144" w:hanging="144"/>
      <w:jc w:val="left"/>
    </w:pPr>
  </w:style>
  <w:style w:type="paragraph" w:customStyle="1" w:styleId="Table-Subheading">
    <w:name w:val="Table - Subheading"/>
    <w:basedOn w:val="Normal"/>
    <w:qFormat/>
    <w:rsid w:val="00416D1A"/>
    <w:pPr>
      <w:spacing w:before="0" w:after="0"/>
      <w:contextualSpacing/>
      <w:jc w:val="left"/>
    </w:pPr>
    <w:rPr>
      <w:b/>
    </w:rPr>
  </w:style>
  <w:style w:type="paragraph" w:customStyle="1" w:styleId="Observations">
    <w:name w:val="Observations"/>
    <w:basedOn w:val="BulletsLeftJustified"/>
    <w:rsid w:val="00765BC6"/>
    <w:pPr>
      <w:numPr>
        <w:numId w:val="19"/>
      </w:numPr>
      <w:jc w:val="left"/>
    </w:pPr>
  </w:style>
  <w:style w:type="paragraph" w:customStyle="1" w:styleId="Areaoffocus">
    <w:name w:val="Area of focus"/>
    <w:basedOn w:val="Table-Subheading"/>
    <w:qFormat/>
    <w:rsid w:val="00E446C3"/>
  </w:style>
  <w:style w:type="paragraph" w:customStyle="1" w:styleId="Table-TextEntry">
    <w:name w:val="Table - Text Entry"/>
    <w:basedOn w:val="Normal"/>
    <w:qFormat/>
    <w:rsid w:val="00530730"/>
    <w:pPr>
      <w:spacing w:before="0" w:after="0"/>
      <w:contextualSpacing/>
      <w:jc w:val="left"/>
    </w:pPr>
    <w:rPr>
      <w:color w:val="002060"/>
      <w:sz w:val="22"/>
    </w:rPr>
  </w:style>
  <w:style w:type="paragraph" w:customStyle="1" w:styleId="Tabletext-thinrow">
    <w:name w:val="Table text - thin row"/>
    <w:basedOn w:val="Normal"/>
    <w:qFormat/>
    <w:rsid w:val="00530730"/>
    <w:pPr>
      <w:spacing w:before="0" w:after="0"/>
      <w:contextualSpacing/>
      <w:jc w:val="center"/>
    </w:pPr>
    <w:rPr>
      <w:sz w:val="22"/>
    </w:rPr>
  </w:style>
  <w:style w:type="paragraph" w:customStyle="1" w:styleId="Header-Degree">
    <w:name w:val="Header - Degree"/>
    <w:basedOn w:val="Header-OtherPages"/>
    <w:qFormat/>
    <w:rsid w:val="0084404C"/>
    <w:pPr>
      <w:tabs>
        <w:tab w:val="center" w:pos="5112"/>
      </w:tabs>
    </w:pPr>
    <w:rPr>
      <w:b/>
      <w:smallCaps/>
      <w:sz w:val="40"/>
    </w:rPr>
  </w:style>
  <w:style w:type="paragraph" w:customStyle="1" w:styleId="IndentedTableBullets">
    <w:name w:val="Indented Table Bullets"/>
    <w:basedOn w:val="TableBullets"/>
    <w:qFormat/>
    <w:rsid w:val="00461628"/>
    <w:pPr>
      <w:numPr>
        <w:numId w:val="20"/>
      </w:numPr>
      <w:ind w:left="576" w:hanging="216"/>
    </w:pPr>
  </w:style>
  <w:style w:type="paragraph" w:customStyle="1" w:styleId="Indentednumbers">
    <w:name w:val="Indented numbers"/>
    <w:basedOn w:val="123ListofNumbers"/>
    <w:qFormat/>
    <w:rsid w:val="00050D8D"/>
    <w:pPr>
      <w:numPr>
        <w:numId w:val="21"/>
      </w:numPr>
    </w:pPr>
  </w:style>
  <w:style w:type="paragraph" w:customStyle="1" w:styleId="Maintitle">
    <w:name w:val="Main title"/>
    <w:basedOn w:val="Normal"/>
    <w:qFormat/>
    <w:rsid w:val="001B4FEE"/>
    <w:pPr>
      <w:pBdr>
        <w:top w:val="single" w:sz="6" w:space="1" w:color="auto"/>
        <w:bottom w:val="single" w:sz="6" w:space="1" w:color="auto"/>
      </w:pBdr>
      <w:spacing w:before="0" w:after="0"/>
      <w:contextualSpacing/>
      <w:jc w:val="center"/>
    </w:pPr>
    <w:rPr>
      <w:smallCaps/>
      <w:sz w:val="28"/>
    </w:rPr>
  </w:style>
  <w:style w:type="paragraph" w:customStyle="1" w:styleId="Acknowledgementtext">
    <w:name w:val="Acknowledgement text"/>
    <w:basedOn w:val="Normal"/>
    <w:qFormat/>
    <w:rsid w:val="000D365A"/>
    <w:pPr>
      <w:spacing w:after="60"/>
    </w:pPr>
  </w:style>
  <w:style w:type="paragraph" w:customStyle="1" w:styleId="AcknowlegementTableText">
    <w:name w:val="Acknowlegement Table Text"/>
    <w:basedOn w:val="Acknowledgementtext"/>
    <w:qFormat/>
    <w:rsid w:val="00DE6FF3"/>
    <w:pPr>
      <w:spacing w:before="0" w:after="0"/>
      <w:jc w:val="left"/>
    </w:pPr>
  </w:style>
  <w:style w:type="paragraph" w:customStyle="1" w:styleId="Acknowledgementbullets">
    <w:name w:val="Acknowledgement bullets"/>
    <w:basedOn w:val="Acknowledgementtext"/>
    <w:qFormat/>
    <w:rsid w:val="003A3882"/>
    <w:pPr>
      <w:numPr>
        <w:numId w:val="22"/>
      </w:numPr>
      <w:spacing w:before="0"/>
      <w:ind w:left="288" w:hanging="288"/>
    </w:pPr>
    <w:rPr>
      <w:sz w:val="20"/>
    </w:rPr>
  </w:style>
  <w:style w:type="paragraph" w:customStyle="1" w:styleId="Header-UM">
    <w:name w:val="Header - UM"/>
    <w:basedOn w:val="Normal"/>
    <w:qFormat/>
    <w:rsid w:val="00343B7A"/>
    <w:pPr>
      <w:tabs>
        <w:tab w:val="left" w:pos="2880"/>
        <w:tab w:val="center" w:pos="4680"/>
        <w:tab w:val="left" w:pos="5760"/>
        <w:tab w:val="right" w:pos="10080"/>
      </w:tabs>
      <w:spacing w:before="0" w:after="0"/>
    </w:pPr>
    <w:rPr>
      <w:rFonts w:eastAsia="Times New Roman"/>
      <w:szCs w:val="20"/>
    </w:rPr>
  </w:style>
  <w:style w:type="paragraph" w:customStyle="1" w:styleId="Norm12pt">
    <w:name w:val="Norm 12 pt"/>
    <w:basedOn w:val="Normal"/>
    <w:link w:val="Norm12ptChar"/>
    <w:qFormat/>
    <w:rsid w:val="00B3089C"/>
  </w:style>
  <w:style w:type="paragraph" w:customStyle="1" w:styleId="Bullets12pt">
    <w:name w:val="Bullets 12 pt"/>
    <w:basedOn w:val="Norm12pt"/>
    <w:qFormat/>
    <w:rsid w:val="00232EEF"/>
    <w:pPr>
      <w:numPr>
        <w:numId w:val="25"/>
      </w:numPr>
      <w:ind w:left="216" w:hanging="216"/>
      <w:contextualSpacing/>
    </w:pPr>
  </w:style>
  <w:style w:type="character" w:customStyle="1" w:styleId="DropDownBox">
    <w:name w:val="Drop Down Box"/>
    <w:basedOn w:val="DefaultParagraphFont"/>
    <w:uiPriority w:val="1"/>
    <w:rsid w:val="00605099"/>
    <w:rPr>
      <w:bdr w:val="single" w:sz="4" w:space="0" w:color="auto"/>
      <w:shd w:val="clear" w:color="auto" w:fill="FFFF99"/>
    </w:rPr>
  </w:style>
  <w:style w:type="character" w:customStyle="1" w:styleId="DropDownBox14ptDarkBlueBorderNoborder">
    <w:name w:val="Drop Down Box + 14 pt Dark Blue Border (No border)"/>
    <w:basedOn w:val="DropDownBox"/>
    <w:rsid w:val="00605099"/>
    <w:rPr>
      <w:color w:val="002060"/>
      <w:sz w:val="28"/>
      <w:bdr w:val="none" w:sz="0" w:space="0" w:color="auto"/>
      <w:shd w:val="clear" w:color="auto" w:fill="FFFF99"/>
    </w:rPr>
  </w:style>
  <w:style w:type="paragraph" w:customStyle="1" w:styleId="Tablecellsmain">
    <w:name w:val="Table cells (main)"/>
    <w:link w:val="TablecellsmainChar"/>
    <w:qFormat/>
    <w:rsid w:val="00AD2937"/>
    <w:pPr>
      <w:suppressAutoHyphens/>
      <w:autoSpaceDN w:val="0"/>
      <w:textAlignment w:val="baseline"/>
    </w:pPr>
    <w:rPr>
      <w:rFonts w:ascii="Garamond" w:eastAsia="Times New Roman" w:hAnsi="Garamond"/>
      <w:kern w:val="3"/>
      <w:sz w:val="22"/>
      <w:lang w:val="ru-RU"/>
    </w:rPr>
  </w:style>
  <w:style w:type="character" w:customStyle="1" w:styleId="EntryBox">
    <w:name w:val="Entry Box"/>
    <w:basedOn w:val="DefaultParagraphFont"/>
    <w:uiPriority w:val="1"/>
    <w:qFormat/>
    <w:rsid w:val="00AD2937"/>
    <w:rPr>
      <w:rFonts w:ascii="Garamond" w:hAnsi="Garamond"/>
      <w:b/>
      <w:color w:val="002060"/>
    </w:rPr>
  </w:style>
  <w:style w:type="character" w:customStyle="1" w:styleId="TablecellsmainChar">
    <w:name w:val="Table cells (main) Char"/>
    <w:basedOn w:val="DefaultParagraphFont"/>
    <w:link w:val="Tablecellsmain"/>
    <w:rsid w:val="00AD2937"/>
    <w:rPr>
      <w:rFonts w:ascii="Garamond" w:eastAsia="Times New Roman" w:hAnsi="Garamond"/>
      <w:kern w:val="3"/>
      <w:sz w:val="22"/>
      <w:lang w:val="ru-RU"/>
    </w:rPr>
  </w:style>
  <w:style w:type="paragraph" w:customStyle="1" w:styleId="Requirement">
    <w:name w:val="Requirement"/>
    <w:basedOn w:val="ListParagraph"/>
    <w:link w:val="RequirementChar"/>
    <w:qFormat/>
    <w:rsid w:val="00212D1E"/>
    <w:pPr>
      <w:numPr>
        <w:numId w:val="27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212D1E"/>
    <w:rPr>
      <w:sz w:val="21"/>
    </w:rPr>
  </w:style>
  <w:style w:type="character" w:customStyle="1" w:styleId="RequirementChar">
    <w:name w:val="Requirement Char"/>
    <w:basedOn w:val="ListParagraphChar"/>
    <w:link w:val="Requirement"/>
    <w:rsid w:val="00212D1E"/>
    <w:rPr>
      <w:sz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56D4"/>
    <w:rPr>
      <w:color w:val="605E5C"/>
      <w:shd w:val="clear" w:color="auto" w:fill="E1DFDD"/>
    </w:rPr>
  </w:style>
  <w:style w:type="paragraph" w:customStyle="1" w:styleId="Steps">
    <w:name w:val="Steps"/>
    <w:basedOn w:val="Norm12pt"/>
    <w:link w:val="StepsChar"/>
    <w:qFormat/>
    <w:rsid w:val="00491DEC"/>
    <w:pPr>
      <w:numPr>
        <w:numId w:val="28"/>
      </w:numPr>
    </w:pPr>
  </w:style>
  <w:style w:type="character" w:customStyle="1" w:styleId="Norm12ptChar">
    <w:name w:val="Norm 12 pt Char"/>
    <w:basedOn w:val="DefaultParagraphFont"/>
    <w:link w:val="Norm12pt"/>
    <w:rsid w:val="00055A3A"/>
  </w:style>
  <w:style w:type="character" w:customStyle="1" w:styleId="StepsChar">
    <w:name w:val="Steps Char"/>
    <w:basedOn w:val="Norm12ptChar"/>
    <w:link w:val="Steps"/>
    <w:rsid w:val="00491DEC"/>
  </w:style>
  <w:style w:type="paragraph" w:customStyle="1" w:styleId="RegularBullets">
    <w:name w:val="Regular Bullets"/>
    <w:basedOn w:val="BulletsLeftJustified"/>
    <w:link w:val="RegularBulletsChar"/>
    <w:qFormat/>
    <w:rsid w:val="00C91BB9"/>
  </w:style>
  <w:style w:type="character" w:customStyle="1" w:styleId="BulletsChar">
    <w:name w:val="Bullets Char"/>
    <w:basedOn w:val="DefaultParagraphFont"/>
    <w:link w:val="Bullets"/>
    <w:rsid w:val="00C91BB9"/>
    <w:rPr>
      <w:sz w:val="21"/>
    </w:rPr>
  </w:style>
  <w:style w:type="character" w:customStyle="1" w:styleId="BulletsLeftJustifiedChar">
    <w:name w:val="Bullets (Left Justified) Char"/>
    <w:basedOn w:val="BulletsChar"/>
    <w:link w:val="BulletsLeftJustified"/>
    <w:rsid w:val="00C91BB9"/>
    <w:rPr>
      <w:sz w:val="21"/>
    </w:rPr>
  </w:style>
  <w:style w:type="character" w:customStyle="1" w:styleId="RegularBulletsChar">
    <w:name w:val="Regular Bullets Char"/>
    <w:basedOn w:val="BulletsLeftJustifiedChar"/>
    <w:link w:val="RegularBullets"/>
    <w:rsid w:val="00C91BB9"/>
    <w:rPr>
      <w:sz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7814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509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8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grad.miami.edu/policies-and-forms/forms/index.html" TargetMode="External"/><Relationship Id="rId18" Type="http://schemas.openxmlformats.org/officeDocument/2006/relationships/hyperlink" Target="mailto:vks38@miami.edu" TargetMode="External"/><Relationship Id="rId26" Type="http://schemas.openxmlformats.org/officeDocument/2006/relationships/header" Target="header4.xml"/><Relationship Id="rId39" Type="http://schemas.openxmlformats.org/officeDocument/2006/relationships/header" Target="header17.xml"/><Relationship Id="rId21" Type="http://schemas.openxmlformats.org/officeDocument/2006/relationships/header" Target="header1.xml"/><Relationship Id="rId34" Type="http://schemas.openxmlformats.org/officeDocument/2006/relationships/header" Target="header12.xml"/><Relationship Id="rId42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yperlink" Target="http://grad.miami.edu/graduate-education/graduate-faculty/index.html" TargetMode="External"/><Relationship Id="rId20" Type="http://schemas.openxmlformats.org/officeDocument/2006/relationships/hyperlink" Target="mailto:dxm1936@miami.edu" TargetMode="External"/><Relationship Id="rId29" Type="http://schemas.openxmlformats.org/officeDocument/2006/relationships/header" Target="header7.xml"/><Relationship Id="rId41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eme.coe.miami.edu/resources/student-resources/index.html" TargetMode="External"/><Relationship Id="rId24" Type="http://schemas.openxmlformats.org/officeDocument/2006/relationships/footer" Target="footer2.xml"/><Relationship Id="rId32" Type="http://schemas.openxmlformats.org/officeDocument/2006/relationships/header" Target="header10.xml"/><Relationship Id="rId37" Type="http://schemas.openxmlformats.org/officeDocument/2006/relationships/header" Target="header15.xml"/><Relationship Id="rId40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canelink.miami.edu" TargetMode="External"/><Relationship Id="rId23" Type="http://schemas.openxmlformats.org/officeDocument/2006/relationships/header" Target="header2.xml"/><Relationship Id="rId28" Type="http://schemas.openxmlformats.org/officeDocument/2006/relationships/header" Target="header6.xml"/><Relationship Id="rId36" Type="http://schemas.openxmlformats.org/officeDocument/2006/relationships/header" Target="header14.xml"/><Relationship Id="rId10" Type="http://schemas.openxmlformats.org/officeDocument/2006/relationships/hyperlink" Target="https://ceme.coe.miami.edu/resources/student-resources/index.html" TargetMode="External"/><Relationship Id="rId19" Type="http://schemas.openxmlformats.org/officeDocument/2006/relationships/hyperlink" Target="mailto:sxa2988@miami.edu" TargetMode="External"/><Relationship Id="rId31" Type="http://schemas.openxmlformats.org/officeDocument/2006/relationships/header" Target="header9.xml"/><Relationship Id="rId4" Type="http://schemas.openxmlformats.org/officeDocument/2006/relationships/styles" Target="styles.xml"/><Relationship Id="rId9" Type="http://schemas.openxmlformats.org/officeDocument/2006/relationships/hyperlink" Target="http://www.miami.edu/bulletin" TargetMode="External"/><Relationship Id="rId14" Type="http://schemas.openxmlformats.org/officeDocument/2006/relationships/hyperlink" Target="https://canelink.miami.edu" TargetMode="External"/><Relationship Id="rId22" Type="http://schemas.openxmlformats.org/officeDocument/2006/relationships/footer" Target="footer1.xml"/><Relationship Id="rId27" Type="http://schemas.openxmlformats.org/officeDocument/2006/relationships/header" Target="header5.xml"/><Relationship Id="rId30" Type="http://schemas.openxmlformats.org/officeDocument/2006/relationships/header" Target="header8.xml"/><Relationship Id="rId35" Type="http://schemas.openxmlformats.org/officeDocument/2006/relationships/header" Target="header13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hyperlink" Target="http://bulletin.miami.edu/courses-az/" TargetMode="External"/><Relationship Id="rId17" Type="http://schemas.openxmlformats.org/officeDocument/2006/relationships/hyperlink" Target="mailto:hmsolo@miami.edu" TargetMode="External"/><Relationship Id="rId25" Type="http://schemas.openxmlformats.org/officeDocument/2006/relationships/header" Target="header3.xml"/><Relationship Id="rId33" Type="http://schemas.openxmlformats.org/officeDocument/2006/relationships/header" Target="header11.xml"/><Relationship Id="rId38" Type="http://schemas.openxmlformats.org/officeDocument/2006/relationships/header" Target="header16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wmf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wmf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w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C80296F58EA4B3CA7B3D0E8880A5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08327-D6AD-4684-9DFA-3CF4514BB3EF}"/>
      </w:docPartPr>
      <w:docPartBody>
        <w:p w:rsidR="00006B96" w:rsidRDefault="00200866" w:rsidP="00200866">
          <w:pPr>
            <w:pStyle w:val="CC80296F58EA4B3CA7B3D0E8880A5D09"/>
          </w:pPr>
          <w:r w:rsidRPr="00FA48C6">
            <w:rPr>
              <w:rStyle w:val="PlaceholderText"/>
            </w:rPr>
            <w:t>Choose an item.</w:t>
          </w:r>
        </w:p>
      </w:docPartBody>
    </w:docPart>
    <w:docPart>
      <w:docPartPr>
        <w:name w:val="6BF6BB13074548659BE5EE325DFC1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286DF-364B-4428-8337-D23B901B7B57}"/>
      </w:docPartPr>
      <w:docPartBody>
        <w:p w:rsidR="00987BC7" w:rsidRDefault="00987BC7" w:rsidP="00987BC7">
          <w:pPr>
            <w:pStyle w:val="6BF6BB13074548659BE5EE325DFC1346"/>
          </w:pPr>
          <w:r w:rsidRPr="00FA48C6">
            <w:rPr>
              <w:rStyle w:val="PlaceholderText"/>
            </w:rPr>
            <w:t>Choose an item.</w:t>
          </w:r>
        </w:p>
      </w:docPartBody>
    </w:docPart>
    <w:docPart>
      <w:docPartPr>
        <w:name w:val="E4EDA6DE63324AA281A666C9B28E0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143FDA-64B8-4A5D-8127-35D5F951DEDF}"/>
      </w:docPartPr>
      <w:docPartBody>
        <w:p w:rsidR="00987BC7" w:rsidRDefault="00987BC7" w:rsidP="00987BC7">
          <w:pPr>
            <w:pStyle w:val="E4EDA6DE63324AA281A666C9B28E086B"/>
          </w:pPr>
          <w:r w:rsidRPr="00FA48C6">
            <w:rPr>
              <w:rStyle w:val="PlaceholderText"/>
            </w:rPr>
            <w:t>Choose an item.</w:t>
          </w:r>
        </w:p>
      </w:docPartBody>
    </w:docPart>
    <w:docPart>
      <w:docPartPr>
        <w:name w:val="859416A349A84071858D59280E3C0F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AFDFD9-7810-4378-96EC-E7A0E533B5FC}"/>
      </w:docPartPr>
      <w:docPartBody>
        <w:p w:rsidR="00987BC7" w:rsidRDefault="00987BC7" w:rsidP="00987BC7">
          <w:pPr>
            <w:pStyle w:val="859416A349A84071858D59280E3C0FEF"/>
          </w:pPr>
          <w:r w:rsidRPr="00FA48C6">
            <w:rPr>
              <w:rStyle w:val="PlaceholderText"/>
            </w:rPr>
            <w:t>Choose an item.</w:t>
          </w:r>
        </w:p>
      </w:docPartBody>
    </w:docPart>
    <w:docPart>
      <w:docPartPr>
        <w:name w:val="CF0B84406BC64E819937862D8E715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3E989A-2B32-4D82-AF12-2401DF8D1FE0}"/>
      </w:docPartPr>
      <w:docPartBody>
        <w:p w:rsidR="00987BC7" w:rsidRDefault="00987BC7" w:rsidP="00987BC7">
          <w:pPr>
            <w:pStyle w:val="CF0B84406BC64E819937862D8E715A3A"/>
          </w:pPr>
          <w:r w:rsidRPr="00FA48C6">
            <w:rPr>
              <w:rStyle w:val="PlaceholderText"/>
            </w:rPr>
            <w:t>Choose an item.</w:t>
          </w:r>
        </w:p>
      </w:docPartBody>
    </w:docPart>
    <w:docPart>
      <w:docPartPr>
        <w:name w:val="ED937FE78E3944EF864D06E95E8CE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52862-DB02-461A-B72A-2C5D760D934C}"/>
      </w:docPartPr>
      <w:docPartBody>
        <w:p w:rsidR="00987BC7" w:rsidRDefault="00987BC7" w:rsidP="00987BC7">
          <w:pPr>
            <w:pStyle w:val="ED937FE78E3944EF864D06E95E8CE672"/>
          </w:pPr>
          <w:r w:rsidRPr="00FA48C6">
            <w:rPr>
              <w:rStyle w:val="PlaceholderText"/>
            </w:rPr>
            <w:t>Choose an item.</w:t>
          </w:r>
        </w:p>
      </w:docPartBody>
    </w:docPart>
    <w:docPart>
      <w:docPartPr>
        <w:name w:val="049083CCD4564E8DBC4D1021BCA7E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6D5622-209A-4837-BD6C-B381D5AEB80A}"/>
      </w:docPartPr>
      <w:docPartBody>
        <w:p w:rsidR="00987BC7" w:rsidRDefault="00987BC7" w:rsidP="00987BC7">
          <w:pPr>
            <w:pStyle w:val="049083CCD4564E8DBC4D1021BCA7EB18"/>
          </w:pPr>
          <w:r w:rsidRPr="00FA48C6">
            <w:rPr>
              <w:rStyle w:val="PlaceholderText"/>
            </w:rPr>
            <w:t>Choose an item.</w:t>
          </w:r>
        </w:p>
      </w:docPartBody>
    </w:docPart>
    <w:docPart>
      <w:docPartPr>
        <w:name w:val="8705CC8784074E83A5448C2D54364D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02A90-BA95-497B-AFB0-34A4498E39E1}"/>
      </w:docPartPr>
      <w:docPartBody>
        <w:p w:rsidR="00987BC7" w:rsidRDefault="00987BC7" w:rsidP="00987BC7">
          <w:pPr>
            <w:pStyle w:val="8705CC8784074E83A5448C2D54364DF9"/>
          </w:pPr>
          <w:r w:rsidRPr="00FA48C6">
            <w:rPr>
              <w:rStyle w:val="PlaceholderText"/>
            </w:rPr>
            <w:t>Choose an item.</w:t>
          </w:r>
        </w:p>
      </w:docPartBody>
    </w:docPart>
    <w:docPart>
      <w:docPartPr>
        <w:name w:val="26B9E14F909643359BDD4F814D395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160F81-85B7-4103-BDDB-26DC80AC7FB8}"/>
      </w:docPartPr>
      <w:docPartBody>
        <w:p w:rsidR="0012519F" w:rsidRDefault="00987BC7" w:rsidP="00987BC7">
          <w:pPr>
            <w:pStyle w:val="26B9E14F909643359BDD4F814D395490"/>
          </w:pPr>
          <w:r w:rsidRPr="00FA48C6">
            <w:rPr>
              <w:rStyle w:val="PlaceholderText"/>
            </w:rPr>
            <w:t>Choose an item.</w:t>
          </w:r>
        </w:p>
      </w:docPartBody>
    </w:docPart>
    <w:docPart>
      <w:docPartPr>
        <w:name w:val="FE377B2E76E94ED19E29E86936571C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B7AE0-83D0-43BA-89F5-D9DF0EBA6AD8}"/>
      </w:docPartPr>
      <w:docPartBody>
        <w:p w:rsidR="008D4F85" w:rsidRDefault="006F48D6" w:rsidP="006F48D6">
          <w:pPr>
            <w:pStyle w:val="FE377B2E76E94ED19E29E86936571CDC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3E08852F6CAC4FEA83BF9E2B377A0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481183-A414-40F3-BA29-78FF55A9A5F4}"/>
      </w:docPartPr>
      <w:docPartBody>
        <w:p w:rsidR="008D4F85" w:rsidRDefault="006F48D6" w:rsidP="006F48D6">
          <w:pPr>
            <w:pStyle w:val="3E08852F6CAC4FEA83BF9E2B377A0E90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280E05A84D0842F09B8572501FD2F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ABA3A-9B30-4054-8792-776C6DAE40D5}"/>
      </w:docPartPr>
      <w:docPartBody>
        <w:p w:rsidR="008D4F85" w:rsidRDefault="006F48D6" w:rsidP="006F48D6">
          <w:pPr>
            <w:pStyle w:val="280E05A84D0842F09B8572501FD2F307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48F26C4191D84696BB9392D5D197E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8F7AE-C68F-4B02-853B-1CF7AEC54F02}"/>
      </w:docPartPr>
      <w:docPartBody>
        <w:p w:rsidR="008D4F85" w:rsidRDefault="006F48D6" w:rsidP="006F48D6">
          <w:pPr>
            <w:pStyle w:val="48F26C4191D84696BB9392D5D197E519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2D4433DA104946C6ABEA9A4D1FBB43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5AF079-7C7A-4A63-AB42-68516564B177}"/>
      </w:docPartPr>
      <w:docPartBody>
        <w:p w:rsidR="008D4F85" w:rsidRDefault="006F48D6" w:rsidP="006F48D6">
          <w:pPr>
            <w:pStyle w:val="2D4433DA104946C6ABEA9A4D1FBB439F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D3DB5DAF96B446B3AA46AB4B9BEAE1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D1C49-1FAC-4BEB-87A9-CAAA05E08B8B}"/>
      </w:docPartPr>
      <w:docPartBody>
        <w:p w:rsidR="008D4F85" w:rsidRDefault="006F48D6" w:rsidP="006F48D6">
          <w:pPr>
            <w:pStyle w:val="D3DB5DAF96B446B3AA46AB4B9BEAE137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F50E626732524DE899974DE100B51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2F022-E278-466E-8E89-A0A049398BD1}"/>
      </w:docPartPr>
      <w:docPartBody>
        <w:p w:rsidR="008D4F85" w:rsidRDefault="006F48D6" w:rsidP="006F48D6">
          <w:pPr>
            <w:pStyle w:val="F50E626732524DE899974DE100B51524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53CD351807954E9E97E214156FD7E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D4D10-26DC-4FD9-A3B1-4BD58F658B7B}"/>
      </w:docPartPr>
      <w:docPartBody>
        <w:p w:rsidR="008D4F85" w:rsidRDefault="006F48D6" w:rsidP="006F48D6">
          <w:pPr>
            <w:pStyle w:val="53CD351807954E9E97E214156FD7E516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33938D58E9A44DF8BBA779D507A89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14A3A-4F6F-4C1C-8E63-4DA89E0ABFDE}"/>
      </w:docPartPr>
      <w:docPartBody>
        <w:p w:rsidR="008D4F85" w:rsidRDefault="006F48D6" w:rsidP="006F48D6">
          <w:pPr>
            <w:pStyle w:val="33938D58E9A44DF8BBA779D507A89664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09E060DE7AC84525B20B075543895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F4D84-000F-4CF6-BFAA-0C3D61B41E66}"/>
      </w:docPartPr>
      <w:docPartBody>
        <w:p w:rsidR="008D4F85" w:rsidRDefault="006F48D6" w:rsidP="006F48D6">
          <w:pPr>
            <w:pStyle w:val="09E060DE7AC84525B20B07554389572B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A16782350A7E450B849682304155B8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09D9CA-7448-42E9-B6CB-201F03F26F4F}"/>
      </w:docPartPr>
      <w:docPartBody>
        <w:p w:rsidR="008D4F85" w:rsidRDefault="006F48D6" w:rsidP="006F48D6">
          <w:pPr>
            <w:pStyle w:val="A16782350A7E450B849682304155B897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530EF977679245AC828A30C1273EB5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95DB97-C336-4D4D-95A5-DD3F25F45664}"/>
      </w:docPartPr>
      <w:docPartBody>
        <w:p w:rsidR="008D4F85" w:rsidRDefault="006F48D6" w:rsidP="006F48D6">
          <w:pPr>
            <w:pStyle w:val="530EF977679245AC828A30C1273EB598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1A4F7554F994414B910DE24280EA06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DE3D8-50DB-4DA7-9455-809FBE5C7E51}"/>
      </w:docPartPr>
      <w:docPartBody>
        <w:p w:rsidR="008D4F85" w:rsidRDefault="006F48D6" w:rsidP="006F48D6">
          <w:pPr>
            <w:pStyle w:val="1A4F7554F994414B910DE24280EA0687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428594DCAB454D6AA26775C0F7B37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BD6FC-7638-4CF8-A1A7-CE90DE330098}"/>
      </w:docPartPr>
      <w:docPartBody>
        <w:p w:rsidR="008D4F85" w:rsidRDefault="006F48D6" w:rsidP="006F48D6">
          <w:pPr>
            <w:pStyle w:val="428594DCAB454D6AA26775C0F7B37EC4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195E8E506DF8482E86739E841D6D6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687CD-36A5-440E-B168-4EA1CA6D7A6B}"/>
      </w:docPartPr>
      <w:docPartBody>
        <w:p w:rsidR="008D4F85" w:rsidRDefault="006F48D6" w:rsidP="006F48D6">
          <w:pPr>
            <w:pStyle w:val="195E8E506DF8482E86739E841D6D65D3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FD5068CDA703465F93E7E1A6223991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94D37-38FA-4AA9-A9AE-A1D09E6CDCF9}"/>
      </w:docPartPr>
      <w:docPartBody>
        <w:p w:rsidR="008D4F85" w:rsidRDefault="006F48D6" w:rsidP="006F48D6">
          <w:pPr>
            <w:pStyle w:val="FD5068CDA703465F93E7E1A6223991E7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5D9FCE82D414453C9D33FFD2C3BAA0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C1E14-4180-47C3-B6B7-2F618B639299}"/>
      </w:docPartPr>
      <w:docPartBody>
        <w:p w:rsidR="008D4F85" w:rsidRDefault="006F48D6" w:rsidP="006F48D6">
          <w:pPr>
            <w:pStyle w:val="5D9FCE82D414453C9D33FFD2C3BAA079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4D149172713B4CFE899E5001F5837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30C9D-087B-4E43-ACB0-A2F1F1687B1B}"/>
      </w:docPartPr>
      <w:docPartBody>
        <w:p w:rsidR="008D4F85" w:rsidRDefault="006F48D6" w:rsidP="006F48D6">
          <w:pPr>
            <w:pStyle w:val="4D149172713B4CFE899E5001F583726B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8B674EF781904ECBB5F149B14002E2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9E0D0-BB54-409C-A457-06733E38DC64}"/>
      </w:docPartPr>
      <w:docPartBody>
        <w:p w:rsidR="008D4F85" w:rsidRDefault="006F48D6" w:rsidP="006F48D6">
          <w:pPr>
            <w:pStyle w:val="8B674EF781904ECBB5F149B14002E286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59BC055F2B0A4EA9820FAA620FC6A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2DCF0-1786-401C-BCD9-1F6C62E806A8}"/>
      </w:docPartPr>
      <w:docPartBody>
        <w:p w:rsidR="008D4F85" w:rsidRDefault="006F48D6" w:rsidP="006F48D6">
          <w:pPr>
            <w:pStyle w:val="59BC055F2B0A4EA9820FAA620FC6A666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025ECE2F431B49C8B6320819F4EDC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80ADC-894D-4D92-A18C-75CAEFCC55AD}"/>
      </w:docPartPr>
      <w:docPartBody>
        <w:p w:rsidR="008D4F85" w:rsidRDefault="006F48D6" w:rsidP="006F48D6">
          <w:pPr>
            <w:pStyle w:val="025ECE2F431B49C8B6320819F4EDC0FB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9FD70845332F4AF48ADA62E886DF16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33D6EA-C9EC-40DF-8B18-BB93DDBA1CE3}"/>
      </w:docPartPr>
      <w:docPartBody>
        <w:p w:rsidR="008D4F85" w:rsidRDefault="006F48D6" w:rsidP="006F48D6">
          <w:pPr>
            <w:pStyle w:val="9FD70845332F4AF48ADA62E886DF167D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9AD5B3C445C940D5912C5711FB4ADB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768EE-E7F7-49F6-8473-85F5FDE915FD}"/>
      </w:docPartPr>
      <w:docPartBody>
        <w:p w:rsidR="008D4F85" w:rsidRDefault="006F48D6" w:rsidP="006F48D6">
          <w:pPr>
            <w:pStyle w:val="9AD5B3C445C940D5912C5711FB4ADBAD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2077205CB2E64E6C9D066232A5CCC8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A3C04-B5ED-4BC3-9D37-815084C9F6E7}"/>
      </w:docPartPr>
      <w:docPartBody>
        <w:p w:rsidR="008D4F85" w:rsidRDefault="006F48D6" w:rsidP="006F48D6">
          <w:pPr>
            <w:pStyle w:val="2077205CB2E64E6C9D066232A5CCC893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887170E7F2EB4250918DCCB1A37BA3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944AB6-324F-4269-B228-66B98A758CFF}"/>
      </w:docPartPr>
      <w:docPartBody>
        <w:p w:rsidR="008D4F85" w:rsidRDefault="006F48D6" w:rsidP="006F48D6">
          <w:pPr>
            <w:pStyle w:val="887170E7F2EB4250918DCCB1A37BA34A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1B0F1BE9BA4F449BBCA7936BBE9FF8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5B48FA-95E1-4C69-98DB-B488C8905879}"/>
      </w:docPartPr>
      <w:docPartBody>
        <w:p w:rsidR="008D4F85" w:rsidRDefault="006F48D6" w:rsidP="006F48D6">
          <w:pPr>
            <w:pStyle w:val="1B0F1BE9BA4F449BBCA7936BBE9FF869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CD274DBE8CE142E599FB60C096A5D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B3381-0A68-4687-8458-46A3FF4FEB03}"/>
      </w:docPartPr>
      <w:docPartBody>
        <w:p w:rsidR="008D4F85" w:rsidRDefault="006F48D6" w:rsidP="006F48D6">
          <w:pPr>
            <w:pStyle w:val="CD274DBE8CE142E599FB60C096A5D3CC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E7BFD14ACC9B4972848669796FE6C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021CA-63E3-4030-A2DB-65223737E583}"/>
      </w:docPartPr>
      <w:docPartBody>
        <w:p w:rsidR="008D4F85" w:rsidRDefault="006F48D6" w:rsidP="006F48D6">
          <w:pPr>
            <w:pStyle w:val="E7BFD14ACC9B4972848669796FE6C037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292DC3E779BA4261B3BB05452BBD3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29288E-1912-4FB7-A857-8ACC396EB05B}"/>
      </w:docPartPr>
      <w:docPartBody>
        <w:p w:rsidR="008D4F85" w:rsidRDefault="006F48D6" w:rsidP="006F48D6">
          <w:pPr>
            <w:pStyle w:val="292DC3E779BA4261B3BB05452BBD3F86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7AFD19CFA7A04DE6BA341D687A43B8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8024E7-4108-4756-8346-CF760B4DA141}"/>
      </w:docPartPr>
      <w:docPartBody>
        <w:p w:rsidR="008D4F85" w:rsidRDefault="006F48D6" w:rsidP="006F48D6">
          <w:pPr>
            <w:pStyle w:val="7AFD19CFA7A04DE6BA341D687A43B88A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3E816C3C6B554EDBA1E88FE5D05C9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30FA0-35BB-4C21-8287-2042B2903BB3}"/>
      </w:docPartPr>
      <w:docPartBody>
        <w:p w:rsidR="008D4F85" w:rsidRDefault="006F48D6" w:rsidP="006F48D6">
          <w:pPr>
            <w:pStyle w:val="3E816C3C6B554EDBA1E88FE5D05C9F06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FDD337387FC943909084FE255DA92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54979B-4635-4F3D-B29B-AC53F872F19E}"/>
      </w:docPartPr>
      <w:docPartBody>
        <w:p w:rsidR="008D4F85" w:rsidRDefault="006F48D6" w:rsidP="006F48D6">
          <w:pPr>
            <w:pStyle w:val="FDD337387FC943909084FE255DA92030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C07B284270B244A1A6ED9F3563573F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95114-E2AE-4DA7-B53F-F82C031AADFB}"/>
      </w:docPartPr>
      <w:docPartBody>
        <w:p w:rsidR="008D4F85" w:rsidRDefault="006F48D6" w:rsidP="006F48D6">
          <w:pPr>
            <w:pStyle w:val="C07B284270B244A1A6ED9F3563573F17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8BA8BF56F7274A8EA57FCA0031C4B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44E94D-DE01-4C45-8EBA-FFDBA1A82822}"/>
      </w:docPartPr>
      <w:docPartBody>
        <w:p w:rsidR="008D4F85" w:rsidRDefault="006F48D6" w:rsidP="006F48D6">
          <w:pPr>
            <w:pStyle w:val="8BA8BF56F7274A8EA57FCA0031C4B5D5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EF229415C9CB47449D112BEDA071A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D16C0-2FF3-4675-9F06-21DFACCB6644}"/>
      </w:docPartPr>
      <w:docPartBody>
        <w:p w:rsidR="008D4F85" w:rsidRDefault="006F48D6" w:rsidP="006F48D6">
          <w:pPr>
            <w:pStyle w:val="EF229415C9CB47449D112BEDA071A240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C5A3CFF03FC54B9AB274F3F76EC0B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1E0E8-F5B9-4837-8A72-42AFD634774A}"/>
      </w:docPartPr>
      <w:docPartBody>
        <w:p w:rsidR="008D4F85" w:rsidRDefault="006F48D6" w:rsidP="006F48D6">
          <w:pPr>
            <w:pStyle w:val="C5A3CFF03FC54B9AB274F3F76EC0BCB8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22754405907C4C46AE23517A11422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6FD90C-0611-4C03-93DC-3AE68860BF00}"/>
      </w:docPartPr>
      <w:docPartBody>
        <w:p w:rsidR="008D4F85" w:rsidRDefault="006F48D6" w:rsidP="006F48D6">
          <w:pPr>
            <w:pStyle w:val="22754405907C4C46AE23517A11422BA4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7121F3181DDD46C6BA914333D5B6D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9803B-7A83-4D65-A4CA-12FB5CA6F113}"/>
      </w:docPartPr>
      <w:docPartBody>
        <w:p w:rsidR="008D4F85" w:rsidRDefault="006F48D6" w:rsidP="006F48D6">
          <w:pPr>
            <w:pStyle w:val="7121F3181DDD46C6BA914333D5B6DDD3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947BF6060FB64D48B25F74FD79B6D8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B2D88-B751-4DFE-81D6-15158326D459}"/>
      </w:docPartPr>
      <w:docPartBody>
        <w:p w:rsidR="008D4F85" w:rsidRDefault="006F48D6" w:rsidP="006F48D6">
          <w:pPr>
            <w:pStyle w:val="947BF6060FB64D48B25F74FD79B6D869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BC9FBDC9A7A146A6A4EEE4B8E076A1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944B46-788E-46D0-A3D6-D314FDC33B14}"/>
      </w:docPartPr>
      <w:docPartBody>
        <w:p w:rsidR="008D4F85" w:rsidRDefault="006F48D6" w:rsidP="006F48D6">
          <w:pPr>
            <w:pStyle w:val="BC9FBDC9A7A146A6A4EEE4B8E076A109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7572FAAAF6BB42EAACFECAC451F1B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9A5C89-1252-4FDE-9A1B-F34D66BB95A4}"/>
      </w:docPartPr>
      <w:docPartBody>
        <w:p w:rsidR="008D4F85" w:rsidRDefault="006F48D6" w:rsidP="006F48D6">
          <w:pPr>
            <w:pStyle w:val="7572FAAAF6BB42EAACFECAC451F1BF0B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1FE7D22854D14244A7530A6B2CFED9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B094A-119F-45EB-A6FD-4A1D506CE4F9}"/>
      </w:docPartPr>
      <w:docPartBody>
        <w:p w:rsidR="008D4F85" w:rsidRDefault="006F48D6" w:rsidP="006F48D6">
          <w:pPr>
            <w:pStyle w:val="1FE7D22854D14244A7530A6B2CFED935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03EB7FB695834149BEB6CAEF433F5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90C08-4154-438A-9780-080164FE83B9}"/>
      </w:docPartPr>
      <w:docPartBody>
        <w:p w:rsidR="008D4F85" w:rsidRDefault="006F48D6" w:rsidP="006F48D6">
          <w:pPr>
            <w:pStyle w:val="03EB7FB695834149BEB6CAEF433F5C83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53AF5FC0A386484B95B016373A1B0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B1CE8-116B-4EC3-8BCE-BD88A70D8953}"/>
      </w:docPartPr>
      <w:docPartBody>
        <w:p w:rsidR="008D4F85" w:rsidRDefault="006F48D6" w:rsidP="006F48D6">
          <w:pPr>
            <w:pStyle w:val="53AF5FC0A386484B95B016373A1B0FE7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84411F4BEFE44FF9958E21BF05276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7D691-72A7-41C3-BF58-EFE1F1FEC6FA}"/>
      </w:docPartPr>
      <w:docPartBody>
        <w:p w:rsidR="008D4F85" w:rsidRDefault="006F48D6" w:rsidP="006F48D6">
          <w:pPr>
            <w:pStyle w:val="84411F4BEFE44FF9958E21BF05276911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E1DF925548F84F7EA45CA15E6D228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7E1F1-018B-4BC5-A2CA-A12C68DA92DD}"/>
      </w:docPartPr>
      <w:docPartBody>
        <w:p w:rsidR="008D4F85" w:rsidRDefault="006F48D6" w:rsidP="006F48D6">
          <w:pPr>
            <w:pStyle w:val="E1DF925548F84F7EA45CA15E6D2289B1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72BAA3FC06B4496885947B27973CA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2D9E4-02E1-4BCE-9354-84883562BA12}"/>
      </w:docPartPr>
      <w:docPartBody>
        <w:p w:rsidR="008D4F85" w:rsidRDefault="006F48D6" w:rsidP="006F48D6">
          <w:pPr>
            <w:pStyle w:val="72BAA3FC06B4496885947B27973CAFA1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792F8128E3D0418DBD7F9BCEF7907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F1A3D-C518-407A-8E1D-1D649AB26442}"/>
      </w:docPartPr>
      <w:docPartBody>
        <w:p w:rsidR="008D4F85" w:rsidRDefault="006F48D6" w:rsidP="006F48D6">
          <w:pPr>
            <w:pStyle w:val="792F8128E3D0418DBD7F9BCEF7907AC2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1DABC2C5CA154F4BBC99A58F7B24C7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79B22-B29F-4C2D-926B-449502878529}"/>
      </w:docPartPr>
      <w:docPartBody>
        <w:p w:rsidR="008D4F85" w:rsidRDefault="006F48D6" w:rsidP="006F48D6">
          <w:pPr>
            <w:pStyle w:val="1DABC2C5CA154F4BBC99A58F7B24C7D2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5790469E16034438A8FE69C186B78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D74EE-A3AC-4567-BE0D-7F4FECAEFD3E}"/>
      </w:docPartPr>
      <w:docPartBody>
        <w:p w:rsidR="008D4F85" w:rsidRDefault="006F48D6" w:rsidP="006F48D6">
          <w:pPr>
            <w:pStyle w:val="5790469E16034438A8FE69C186B78FE2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0C6AB2E8B4794E6DB8B4C832F65D0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799BB7-9415-4CF9-9CAD-9519A55FED70}"/>
      </w:docPartPr>
      <w:docPartBody>
        <w:p w:rsidR="008D4F85" w:rsidRDefault="006F48D6" w:rsidP="006F48D6">
          <w:pPr>
            <w:pStyle w:val="0C6AB2E8B4794E6DB8B4C832F65D04EC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7C90AE7C8E004DBC86085EBF67233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06573-D5BA-4760-A048-D7A48E34F525}"/>
      </w:docPartPr>
      <w:docPartBody>
        <w:p w:rsidR="008D4F85" w:rsidRDefault="006F48D6" w:rsidP="006F48D6">
          <w:pPr>
            <w:pStyle w:val="7C90AE7C8E004DBC86085EBF67233B37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8A93CC6250E34EE5A8E0F87228082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87F006-D5DC-47AD-8E2A-58F3B34A87F9}"/>
      </w:docPartPr>
      <w:docPartBody>
        <w:p w:rsidR="008D4F85" w:rsidRDefault="006F48D6" w:rsidP="006F48D6">
          <w:pPr>
            <w:pStyle w:val="8A93CC6250E34EE5A8E0F8722808267A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3BC417EF70EA4673B72A71C6B3169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B9D51-2156-4920-9E08-6042DC23FD74}"/>
      </w:docPartPr>
      <w:docPartBody>
        <w:p w:rsidR="008D4F85" w:rsidRDefault="006F48D6" w:rsidP="006F48D6">
          <w:pPr>
            <w:pStyle w:val="3BC417EF70EA4673B72A71C6B3169643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EEBCEE68BC644EF0B73CA3C76FDA8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4FFDE-4995-479D-A4B2-515376B3B374}"/>
      </w:docPartPr>
      <w:docPartBody>
        <w:p w:rsidR="008D4F85" w:rsidRDefault="006F48D6" w:rsidP="006F48D6">
          <w:pPr>
            <w:pStyle w:val="EEBCEE68BC644EF0B73CA3C76FDA82E4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540C24CCEEB14F8190B1A06391245F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BBD3C-D057-4784-BBEF-0617B4F5292F}"/>
      </w:docPartPr>
      <w:docPartBody>
        <w:p w:rsidR="008D4F85" w:rsidRDefault="006F48D6" w:rsidP="006F48D6">
          <w:pPr>
            <w:pStyle w:val="540C24CCEEB14F8190B1A06391245FD6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26E3D7362F804D52B7FA9ADB4F8A52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0442F-6F78-4EF5-9B1D-9CD121B596DD}"/>
      </w:docPartPr>
      <w:docPartBody>
        <w:p w:rsidR="008D4F85" w:rsidRDefault="006F48D6" w:rsidP="006F48D6">
          <w:pPr>
            <w:pStyle w:val="26E3D7362F804D52B7FA9ADB4F8A526F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E03323656EEF454FA1A647AB047D82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47EC8F-3E23-4F60-BFC7-EE65AA59B4C7}"/>
      </w:docPartPr>
      <w:docPartBody>
        <w:p w:rsidR="00E0211E" w:rsidRDefault="007541AD" w:rsidP="007541AD">
          <w:pPr>
            <w:pStyle w:val="E03323656EEF454FA1A647AB047D82A9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0832884D456E4358938A828C58827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CEB5B-CC27-4824-976E-0EC1B855693D}"/>
      </w:docPartPr>
      <w:docPartBody>
        <w:p w:rsidR="00E0211E" w:rsidRDefault="007541AD" w:rsidP="007541AD">
          <w:pPr>
            <w:pStyle w:val="0832884D456E4358938A828C58827B58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A799B866A3634AB790C2995D2F89A5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2B39A1-C54A-45FB-B5D0-61F705B9946D}"/>
      </w:docPartPr>
      <w:docPartBody>
        <w:p w:rsidR="00E0211E" w:rsidRDefault="007541AD" w:rsidP="007541AD">
          <w:pPr>
            <w:pStyle w:val="A799B866A3634AB790C2995D2F89A59D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4D7274E0E9294D66A6C39B5A5C8EB8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2EB9C-AA60-4549-8F1A-AE749247491B}"/>
      </w:docPartPr>
      <w:docPartBody>
        <w:p w:rsidR="00E0211E" w:rsidRDefault="007541AD" w:rsidP="007541AD">
          <w:pPr>
            <w:pStyle w:val="4D7274E0E9294D66A6C39B5A5C8EB83B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590AAB98F2544E10B6E1135EAE33A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DE37D-768C-4F16-905D-FFB5EF15BF57}"/>
      </w:docPartPr>
      <w:docPartBody>
        <w:p w:rsidR="00E0211E" w:rsidRDefault="007541AD" w:rsidP="007541AD">
          <w:pPr>
            <w:pStyle w:val="590AAB98F2544E10B6E1135EAE33A7AE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9D8C954EBE8042A9A5FE2B9F8CD1E5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A79F68-11FA-4F1E-AF79-56942FCEA7D2}"/>
      </w:docPartPr>
      <w:docPartBody>
        <w:p w:rsidR="00E0211E" w:rsidRDefault="007541AD" w:rsidP="007541AD">
          <w:pPr>
            <w:pStyle w:val="9D8C954EBE8042A9A5FE2B9F8CD1E54E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94854DACBB52418A9AFBC13D537EC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E6FD8-0E91-41CC-BFF3-205F616B0E20}"/>
      </w:docPartPr>
      <w:docPartBody>
        <w:p w:rsidR="00E0211E" w:rsidRDefault="007541AD" w:rsidP="007541AD">
          <w:pPr>
            <w:pStyle w:val="94854DACBB52418A9AFBC13D537ECC05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ED64F06446FC4345A98DD41421E73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CC8B69-4635-4417-B25D-02D210CD1452}"/>
      </w:docPartPr>
      <w:docPartBody>
        <w:p w:rsidR="00E0211E" w:rsidRDefault="007541AD" w:rsidP="007541AD">
          <w:pPr>
            <w:pStyle w:val="ED64F06446FC4345A98DD41421E7386E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30667D28FD25440B9828FC9E3CC8C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313ED-E909-4E3F-80BB-6424CC5C4C4C}"/>
      </w:docPartPr>
      <w:docPartBody>
        <w:p w:rsidR="00E0211E" w:rsidRDefault="007541AD" w:rsidP="007541AD">
          <w:pPr>
            <w:pStyle w:val="30667D28FD25440B9828FC9E3CC8C297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1429321103D44C6B900425F30F64CE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58950-C2D7-4EFB-95AD-BE0B105E7DCB}"/>
      </w:docPartPr>
      <w:docPartBody>
        <w:p w:rsidR="00E0211E" w:rsidRDefault="007541AD" w:rsidP="007541AD">
          <w:pPr>
            <w:pStyle w:val="1429321103D44C6B900425F30F64CE1F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5F4AA57AFFC44077BA89A9D6A8DA0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A7FC3-7FDA-475A-ACDE-FD6BD94BF7C1}"/>
      </w:docPartPr>
      <w:docPartBody>
        <w:p w:rsidR="00E0211E" w:rsidRDefault="007541AD" w:rsidP="007541AD">
          <w:pPr>
            <w:pStyle w:val="5F4AA57AFFC44077BA89A9D6A8DA0844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1ED1E338F08E4CFBBEA12BC2C9EEB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049F9-AF3E-45A8-A437-0FC83FBED0B9}"/>
      </w:docPartPr>
      <w:docPartBody>
        <w:p w:rsidR="00E0211E" w:rsidRDefault="007541AD" w:rsidP="007541AD">
          <w:pPr>
            <w:pStyle w:val="1ED1E338F08E4CFBBEA12BC2C9EEBF3A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0D031169BFC94CD7806301A634934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DB5118-F237-41E6-9E4E-380A04529F28}"/>
      </w:docPartPr>
      <w:docPartBody>
        <w:p w:rsidR="00E0211E" w:rsidRDefault="007541AD" w:rsidP="007541AD">
          <w:pPr>
            <w:pStyle w:val="0D031169BFC94CD7806301A634934709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2B8CF49B679345E3856777D4B8AEB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981AD6-C133-4725-A616-19F2E25F91D7}"/>
      </w:docPartPr>
      <w:docPartBody>
        <w:p w:rsidR="00E0211E" w:rsidRDefault="007541AD" w:rsidP="007541AD">
          <w:pPr>
            <w:pStyle w:val="2B8CF49B679345E3856777D4B8AEBB2E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FDCC53A373F64E099F7DAFFE6DE136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82B6BA-1589-4951-BDB3-77938DD2A03C}"/>
      </w:docPartPr>
      <w:docPartBody>
        <w:p w:rsidR="00A343CB" w:rsidRDefault="006D33DB" w:rsidP="006D33DB">
          <w:pPr>
            <w:pStyle w:val="FDCC53A373F64E099F7DAFFE6DE1368C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B8E44DFFA6BF493282F36974CC3628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2571B4-C155-4E25-B08E-3A62E8B23C4C}"/>
      </w:docPartPr>
      <w:docPartBody>
        <w:p w:rsidR="00A343CB" w:rsidRDefault="006D33DB" w:rsidP="006D33DB">
          <w:pPr>
            <w:pStyle w:val="B8E44DFFA6BF493282F36974CC36283B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699D542CD6F94802A1A9011FDF21F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4C50C-CBE2-4135-A98A-AE108D5D1051}"/>
      </w:docPartPr>
      <w:docPartBody>
        <w:p w:rsidR="00A343CB" w:rsidRDefault="006D33DB" w:rsidP="006D33DB">
          <w:pPr>
            <w:pStyle w:val="699D542CD6F94802A1A9011FDF21FA89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C244FA5A0A274CFABF2896430F6D6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5826C-FA61-4668-B918-6E2F368535DA}"/>
      </w:docPartPr>
      <w:docPartBody>
        <w:p w:rsidR="00A343CB" w:rsidRDefault="006D33DB" w:rsidP="006D33DB">
          <w:pPr>
            <w:pStyle w:val="C244FA5A0A274CFABF2896430F6D6EB4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859D4570F1894979B85A048373BD39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5CEF5-7D3D-43A8-B594-F6B8AC98B9FA}"/>
      </w:docPartPr>
      <w:docPartBody>
        <w:p w:rsidR="00A343CB" w:rsidRDefault="006D33DB" w:rsidP="006D33DB">
          <w:pPr>
            <w:pStyle w:val="859D4570F1894979B85A048373BD390E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803E597D6D4541C3866804981F6F4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C12B6B-0CAE-4A3D-979F-80F95534D55C}"/>
      </w:docPartPr>
      <w:docPartBody>
        <w:p w:rsidR="00A343CB" w:rsidRDefault="006D33DB" w:rsidP="006D33DB">
          <w:pPr>
            <w:pStyle w:val="803E597D6D4541C3866804981F6F4FFD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BE97E492992C4A7FAB369D81719D5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D9516-4C6C-4D66-96A5-D062D3312590}"/>
      </w:docPartPr>
      <w:docPartBody>
        <w:p w:rsidR="00A343CB" w:rsidRDefault="006D33DB" w:rsidP="006D33DB">
          <w:pPr>
            <w:pStyle w:val="BE97E492992C4A7FAB369D81719D55D3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637F283706604FD29151CB1182FFD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A1B193-F531-4B04-B0AE-DBC544B6E89B}"/>
      </w:docPartPr>
      <w:docPartBody>
        <w:p w:rsidR="00A343CB" w:rsidRDefault="006D33DB" w:rsidP="006D33DB">
          <w:pPr>
            <w:pStyle w:val="637F283706604FD29151CB1182FFDFD0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2F60EBB5FBB14F299A723CEE251B8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868F20-B29C-4A98-91E7-D77AF7C56E4E}"/>
      </w:docPartPr>
      <w:docPartBody>
        <w:p w:rsidR="00A343CB" w:rsidRDefault="006D33DB" w:rsidP="006D33DB">
          <w:pPr>
            <w:pStyle w:val="2F60EBB5FBB14F299A723CEE251B87FF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B874E28F8D7A4216A91B2AE14FE49F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BC9E1-9DC3-449C-8C6F-71DD7165D198}"/>
      </w:docPartPr>
      <w:docPartBody>
        <w:p w:rsidR="00A343CB" w:rsidRDefault="006D33DB" w:rsidP="006D33DB">
          <w:pPr>
            <w:pStyle w:val="B874E28F8D7A4216A91B2AE14FE49FE5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04CC80E628C74D04B3FEAE8CB9B02A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F35DD-5416-4D74-94A7-808FF43E7297}"/>
      </w:docPartPr>
      <w:docPartBody>
        <w:p w:rsidR="00A343CB" w:rsidRDefault="006D33DB" w:rsidP="006D33DB">
          <w:pPr>
            <w:pStyle w:val="04CC80E628C74D04B3FEAE8CB9B02ADA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B67F4DF5E06B4215A280E8F567B39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598715-8EF5-4212-A600-3249AFF80879}"/>
      </w:docPartPr>
      <w:docPartBody>
        <w:p w:rsidR="00A343CB" w:rsidRDefault="006D33DB" w:rsidP="006D33DB">
          <w:pPr>
            <w:pStyle w:val="B67F4DF5E06B4215A280E8F567B3910F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4966AB82EFD744C6A3DD138F74355C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2E204-21D0-4E30-AB29-4BF69C086A0E}"/>
      </w:docPartPr>
      <w:docPartBody>
        <w:p w:rsidR="00A343CB" w:rsidRDefault="006D33DB" w:rsidP="006D33DB">
          <w:pPr>
            <w:pStyle w:val="4966AB82EFD744C6A3DD138F74355CAA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F6DF31970E274DEDAB1BEDAC5B76D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E9D5B-2703-4FB7-B08F-54A619364BE3}"/>
      </w:docPartPr>
      <w:docPartBody>
        <w:p w:rsidR="00A343CB" w:rsidRDefault="006D33DB" w:rsidP="006D33DB">
          <w:pPr>
            <w:pStyle w:val="F6DF31970E274DEDAB1BEDAC5B76D9B0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191A6AD2789B4BB79E84632471F7B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381C37-8611-4682-9A97-F3731E3F63C0}"/>
      </w:docPartPr>
      <w:docPartBody>
        <w:p w:rsidR="00A343CB" w:rsidRDefault="006D33DB" w:rsidP="006D33DB">
          <w:pPr>
            <w:pStyle w:val="191A6AD2789B4BB79E84632471F7B4CD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3AD24243D273422B9809C8C9324F7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EDB3C5-7650-49BA-8D7F-E1035002375E}"/>
      </w:docPartPr>
      <w:docPartBody>
        <w:p w:rsidR="00A343CB" w:rsidRDefault="006D33DB" w:rsidP="006D33DB">
          <w:pPr>
            <w:pStyle w:val="3AD24243D273422B9809C8C9324F7346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1C93810157404E8B9E9E7A7E815DB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D6C140-5555-4669-9AF8-A34D4E589C1C}"/>
      </w:docPartPr>
      <w:docPartBody>
        <w:p w:rsidR="00A343CB" w:rsidRDefault="006D33DB" w:rsidP="006D33DB">
          <w:pPr>
            <w:pStyle w:val="1C93810157404E8B9E9E7A7E815DB77F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684BFA2C3D7149EF83B0038E75EC9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036AA-F6E9-4032-A060-1284EBF13B85}"/>
      </w:docPartPr>
      <w:docPartBody>
        <w:p w:rsidR="00A343CB" w:rsidRDefault="006D33DB" w:rsidP="006D33DB">
          <w:pPr>
            <w:pStyle w:val="684BFA2C3D7149EF83B0038E75EC93CC"/>
          </w:pPr>
          <w:r w:rsidRPr="00C87D67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Frutiger LT Com 45 Light">
    <w:altName w:val="Corbel"/>
    <w:charset w:val="00"/>
    <w:family w:val="swiss"/>
    <w:pitch w:val="variable"/>
    <w:sig w:usb0="00000001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51B0D"/>
    <w:rsid w:val="00006B96"/>
    <w:rsid w:val="0003618B"/>
    <w:rsid w:val="00046970"/>
    <w:rsid w:val="00064D4D"/>
    <w:rsid w:val="000B6179"/>
    <w:rsid w:val="000D4124"/>
    <w:rsid w:val="000D78AC"/>
    <w:rsid w:val="000E7654"/>
    <w:rsid w:val="000F017D"/>
    <w:rsid w:val="0012519F"/>
    <w:rsid w:val="00127402"/>
    <w:rsid w:val="00190C82"/>
    <w:rsid w:val="00195ACF"/>
    <w:rsid w:val="001B4039"/>
    <w:rsid w:val="001F3D7C"/>
    <w:rsid w:val="00200866"/>
    <w:rsid w:val="00226D38"/>
    <w:rsid w:val="0024566B"/>
    <w:rsid w:val="00251AAF"/>
    <w:rsid w:val="00252C56"/>
    <w:rsid w:val="00260721"/>
    <w:rsid w:val="00290F63"/>
    <w:rsid w:val="002911E3"/>
    <w:rsid w:val="00291CA2"/>
    <w:rsid w:val="002A2779"/>
    <w:rsid w:val="002A2C21"/>
    <w:rsid w:val="002C3B93"/>
    <w:rsid w:val="002E2BAA"/>
    <w:rsid w:val="002E58C8"/>
    <w:rsid w:val="002E6165"/>
    <w:rsid w:val="002F5678"/>
    <w:rsid w:val="003218D9"/>
    <w:rsid w:val="00364493"/>
    <w:rsid w:val="00392615"/>
    <w:rsid w:val="003D6388"/>
    <w:rsid w:val="00403965"/>
    <w:rsid w:val="00430E0C"/>
    <w:rsid w:val="0043759C"/>
    <w:rsid w:val="00446FA4"/>
    <w:rsid w:val="00457AEB"/>
    <w:rsid w:val="004F468A"/>
    <w:rsid w:val="0054386F"/>
    <w:rsid w:val="005556FD"/>
    <w:rsid w:val="005A0154"/>
    <w:rsid w:val="005A7A3F"/>
    <w:rsid w:val="005E297D"/>
    <w:rsid w:val="0061183B"/>
    <w:rsid w:val="006346DD"/>
    <w:rsid w:val="006520EF"/>
    <w:rsid w:val="006D33DB"/>
    <w:rsid w:val="006F48D6"/>
    <w:rsid w:val="006F4C7A"/>
    <w:rsid w:val="00703FF0"/>
    <w:rsid w:val="007541AD"/>
    <w:rsid w:val="007868FB"/>
    <w:rsid w:val="007C679F"/>
    <w:rsid w:val="008065CF"/>
    <w:rsid w:val="008133E1"/>
    <w:rsid w:val="008500F8"/>
    <w:rsid w:val="00850D87"/>
    <w:rsid w:val="00893925"/>
    <w:rsid w:val="008971F2"/>
    <w:rsid w:val="00897C5C"/>
    <w:rsid w:val="008D4F85"/>
    <w:rsid w:val="008E432B"/>
    <w:rsid w:val="00906A8C"/>
    <w:rsid w:val="009145F0"/>
    <w:rsid w:val="009653E1"/>
    <w:rsid w:val="00986127"/>
    <w:rsid w:val="00987BC7"/>
    <w:rsid w:val="00995C58"/>
    <w:rsid w:val="00996C6D"/>
    <w:rsid w:val="009A6F49"/>
    <w:rsid w:val="009C460B"/>
    <w:rsid w:val="009F1D02"/>
    <w:rsid w:val="00A2244A"/>
    <w:rsid w:val="00A343CB"/>
    <w:rsid w:val="00A94D1C"/>
    <w:rsid w:val="00AE12B3"/>
    <w:rsid w:val="00AE642F"/>
    <w:rsid w:val="00AE70E1"/>
    <w:rsid w:val="00AF1171"/>
    <w:rsid w:val="00B063BF"/>
    <w:rsid w:val="00B157A5"/>
    <w:rsid w:val="00BB717F"/>
    <w:rsid w:val="00BC6226"/>
    <w:rsid w:val="00BF0557"/>
    <w:rsid w:val="00C0210D"/>
    <w:rsid w:val="00C32D2C"/>
    <w:rsid w:val="00C56CB8"/>
    <w:rsid w:val="00C646BD"/>
    <w:rsid w:val="00C7614A"/>
    <w:rsid w:val="00C930DA"/>
    <w:rsid w:val="00CB6CC7"/>
    <w:rsid w:val="00CD56C7"/>
    <w:rsid w:val="00D0290D"/>
    <w:rsid w:val="00D02CAE"/>
    <w:rsid w:val="00D62921"/>
    <w:rsid w:val="00D77B93"/>
    <w:rsid w:val="00D856BD"/>
    <w:rsid w:val="00D91BB5"/>
    <w:rsid w:val="00DB1332"/>
    <w:rsid w:val="00E0211E"/>
    <w:rsid w:val="00E1373E"/>
    <w:rsid w:val="00E62292"/>
    <w:rsid w:val="00E96AF5"/>
    <w:rsid w:val="00EB4241"/>
    <w:rsid w:val="00ED5761"/>
    <w:rsid w:val="00EE4CA6"/>
    <w:rsid w:val="00EE5BB2"/>
    <w:rsid w:val="00EF5710"/>
    <w:rsid w:val="00F0462B"/>
    <w:rsid w:val="00F51B0D"/>
    <w:rsid w:val="00F609B5"/>
    <w:rsid w:val="00F72DA1"/>
    <w:rsid w:val="00FE7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D33DB"/>
    <w:rPr>
      <w:color w:val="808080"/>
    </w:rPr>
  </w:style>
  <w:style w:type="paragraph" w:customStyle="1" w:styleId="CC80296F58EA4B3CA7B3D0E8880A5D09">
    <w:name w:val="CC80296F58EA4B3CA7B3D0E8880A5D09"/>
    <w:rsid w:val="00200866"/>
    <w:pPr>
      <w:spacing w:after="160" w:line="259" w:lineRule="auto"/>
    </w:pPr>
  </w:style>
  <w:style w:type="paragraph" w:customStyle="1" w:styleId="6BF6BB13074548659BE5EE325DFC1346">
    <w:name w:val="6BF6BB13074548659BE5EE325DFC1346"/>
    <w:rsid w:val="00987BC7"/>
    <w:pPr>
      <w:spacing w:after="160" w:line="259" w:lineRule="auto"/>
    </w:pPr>
  </w:style>
  <w:style w:type="paragraph" w:customStyle="1" w:styleId="E4EDA6DE63324AA281A666C9B28E086B">
    <w:name w:val="E4EDA6DE63324AA281A666C9B28E086B"/>
    <w:rsid w:val="00987BC7"/>
    <w:pPr>
      <w:spacing w:after="160" w:line="259" w:lineRule="auto"/>
    </w:pPr>
  </w:style>
  <w:style w:type="paragraph" w:customStyle="1" w:styleId="859416A349A84071858D59280E3C0FEF">
    <w:name w:val="859416A349A84071858D59280E3C0FEF"/>
    <w:rsid w:val="00987BC7"/>
    <w:pPr>
      <w:spacing w:after="160" w:line="259" w:lineRule="auto"/>
    </w:pPr>
  </w:style>
  <w:style w:type="paragraph" w:customStyle="1" w:styleId="CF0B84406BC64E819937862D8E715A3A">
    <w:name w:val="CF0B84406BC64E819937862D8E715A3A"/>
    <w:rsid w:val="00987BC7"/>
    <w:pPr>
      <w:spacing w:after="160" w:line="259" w:lineRule="auto"/>
    </w:pPr>
  </w:style>
  <w:style w:type="paragraph" w:customStyle="1" w:styleId="ED937FE78E3944EF864D06E95E8CE672">
    <w:name w:val="ED937FE78E3944EF864D06E95E8CE672"/>
    <w:rsid w:val="00987BC7"/>
    <w:pPr>
      <w:spacing w:after="160" w:line="259" w:lineRule="auto"/>
    </w:pPr>
  </w:style>
  <w:style w:type="paragraph" w:customStyle="1" w:styleId="049083CCD4564E8DBC4D1021BCA7EB18">
    <w:name w:val="049083CCD4564E8DBC4D1021BCA7EB18"/>
    <w:rsid w:val="00987BC7"/>
    <w:pPr>
      <w:spacing w:after="160" w:line="259" w:lineRule="auto"/>
    </w:pPr>
  </w:style>
  <w:style w:type="paragraph" w:customStyle="1" w:styleId="8705CC8784074E83A5448C2D54364DF9">
    <w:name w:val="8705CC8784074E83A5448C2D54364DF9"/>
    <w:rsid w:val="00987BC7"/>
    <w:pPr>
      <w:spacing w:after="160" w:line="259" w:lineRule="auto"/>
    </w:pPr>
  </w:style>
  <w:style w:type="paragraph" w:customStyle="1" w:styleId="26B9E14F909643359BDD4F814D395490">
    <w:name w:val="26B9E14F909643359BDD4F814D395490"/>
    <w:rsid w:val="00987BC7"/>
    <w:pPr>
      <w:spacing w:after="160" w:line="259" w:lineRule="auto"/>
    </w:pPr>
  </w:style>
  <w:style w:type="paragraph" w:customStyle="1" w:styleId="FE377B2E76E94ED19E29E86936571CDC">
    <w:name w:val="FE377B2E76E94ED19E29E86936571CDC"/>
    <w:rsid w:val="006F48D6"/>
    <w:pPr>
      <w:spacing w:after="160" w:line="259" w:lineRule="auto"/>
    </w:pPr>
  </w:style>
  <w:style w:type="paragraph" w:customStyle="1" w:styleId="3E08852F6CAC4FEA83BF9E2B377A0E90">
    <w:name w:val="3E08852F6CAC4FEA83BF9E2B377A0E90"/>
    <w:rsid w:val="006F48D6"/>
    <w:pPr>
      <w:spacing w:after="160" w:line="259" w:lineRule="auto"/>
    </w:pPr>
  </w:style>
  <w:style w:type="paragraph" w:customStyle="1" w:styleId="280E05A84D0842F09B8572501FD2F307">
    <w:name w:val="280E05A84D0842F09B8572501FD2F307"/>
    <w:rsid w:val="006F48D6"/>
    <w:pPr>
      <w:spacing w:after="160" w:line="259" w:lineRule="auto"/>
    </w:pPr>
  </w:style>
  <w:style w:type="paragraph" w:customStyle="1" w:styleId="48F26C4191D84696BB9392D5D197E519">
    <w:name w:val="48F26C4191D84696BB9392D5D197E519"/>
    <w:rsid w:val="006F48D6"/>
    <w:pPr>
      <w:spacing w:after="160" w:line="259" w:lineRule="auto"/>
    </w:pPr>
  </w:style>
  <w:style w:type="paragraph" w:customStyle="1" w:styleId="2D4433DA104946C6ABEA9A4D1FBB439F">
    <w:name w:val="2D4433DA104946C6ABEA9A4D1FBB439F"/>
    <w:rsid w:val="006F48D6"/>
    <w:pPr>
      <w:spacing w:after="160" w:line="259" w:lineRule="auto"/>
    </w:pPr>
  </w:style>
  <w:style w:type="paragraph" w:customStyle="1" w:styleId="D3DB5DAF96B446B3AA46AB4B9BEAE137">
    <w:name w:val="D3DB5DAF96B446B3AA46AB4B9BEAE137"/>
    <w:rsid w:val="006F48D6"/>
    <w:pPr>
      <w:spacing w:after="160" w:line="259" w:lineRule="auto"/>
    </w:pPr>
  </w:style>
  <w:style w:type="paragraph" w:customStyle="1" w:styleId="F50E626732524DE899974DE100B51524">
    <w:name w:val="F50E626732524DE899974DE100B51524"/>
    <w:rsid w:val="006F48D6"/>
    <w:pPr>
      <w:spacing w:after="160" w:line="259" w:lineRule="auto"/>
    </w:pPr>
  </w:style>
  <w:style w:type="paragraph" w:customStyle="1" w:styleId="53CD351807954E9E97E214156FD7E516">
    <w:name w:val="53CD351807954E9E97E214156FD7E516"/>
    <w:rsid w:val="006F48D6"/>
    <w:pPr>
      <w:spacing w:after="160" w:line="259" w:lineRule="auto"/>
    </w:pPr>
  </w:style>
  <w:style w:type="paragraph" w:customStyle="1" w:styleId="33938D58E9A44DF8BBA779D507A89664">
    <w:name w:val="33938D58E9A44DF8BBA779D507A89664"/>
    <w:rsid w:val="006F48D6"/>
    <w:pPr>
      <w:spacing w:after="160" w:line="259" w:lineRule="auto"/>
    </w:pPr>
  </w:style>
  <w:style w:type="paragraph" w:customStyle="1" w:styleId="09E060DE7AC84525B20B07554389572B">
    <w:name w:val="09E060DE7AC84525B20B07554389572B"/>
    <w:rsid w:val="006F48D6"/>
    <w:pPr>
      <w:spacing w:after="160" w:line="259" w:lineRule="auto"/>
    </w:pPr>
  </w:style>
  <w:style w:type="paragraph" w:customStyle="1" w:styleId="A16782350A7E450B849682304155B897">
    <w:name w:val="A16782350A7E450B849682304155B897"/>
    <w:rsid w:val="006F48D6"/>
    <w:pPr>
      <w:spacing w:after="160" w:line="259" w:lineRule="auto"/>
    </w:pPr>
  </w:style>
  <w:style w:type="paragraph" w:customStyle="1" w:styleId="530EF977679245AC828A30C1273EB598">
    <w:name w:val="530EF977679245AC828A30C1273EB598"/>
    <w:rsid w:val="006F48D6"/>
    <w:pPr>
      <w:spacing w:after="160" w:line="259" w:lineRule="auto"/>
    </w:pPr>
  </w:style>
  <w:style w:type="paragraph" w:customStyle="1" w:styleId="1A4F7554F994414B910DE24280EA0687">
    <w:name w:val="1A4F7554F994414B910DE24280EA0687"/>
    <w:rsid w:val="006F48D6"/>
    <w:pPr>
      <w:spacing w:after="160" w:line="259" w:lineRule="auto"/>
    </w:pPr>
  </w:style>
  <w:style w:type="paragraph" w:customStyle="1" w:styleId="428594DCAB454D6AA26775C0F7B37EC4">
    <w:name w:val="428594DCAB454D6AA26775C0F7B37EC4"/>
    <w:rsid w:val="006F48D6"/>
    <w:pPr>
      <w:spacing w:after="160" w:line="259" w:lineRule="auto"/>
    </w:pPr>
  </w:style>
  <w:style w:type="paragraph" w:customStyle="1" w:styleId="195E8E506DF8482E86739E841D6D65D3">
    <w:name w:val="195E8E506DF8482E86739E841D6D65D3"/>
    <w:rsid w:val="006F48D6"/>
    <w:pPr>
      <w:spacing w:after="160" w:line="259" w:lineRule="auto"/>
    </w:pPr>
  </w:style>
  <w:style w:type="paragraph" w:customStyle="1" w:styleId="FD5068CDA703465F93E7E1A6223991E7">
    <w:name w:val="FD5068CDA703465F93E7E1A6223991E7"/>
    <w:rsid w:val="006F48D6"/>
    <w:pPr>
      <w:spacing w:after="160" w:line="259" w:lineRule="auto"/>
    </w:pPr>
  </w:style>
  <w:style w:type="paragraph" w:customStyle="1" w:styleId="5D9FCE82D414453C9D33FFD2C3BAA079">
    <w:name w:val="5D9FCE82D414453C9D33FFD2C3BAA079"/>
    <w:rsid w:val="006F48D6"/>
    <w:pPr>
      <w:spacing w:after="160" w:line="259" w:lineRule="auto"/>
    </w:pPr>
  </w:style>
  <w:style w:type="paragraph" w:customStyle="1" w:styleId="4D149172713B4CFE899E5001F583726B">
    <w:name w:val="4D149172713B4CFE899E5001F583726B"/>
    <w:rsid w:val="006F48D6"/>
    <w:pPr>
      <w:spacing w:after="160" w:line="259" w:lineRule="auto"/>
    </w:pPr>
  </w:style>
  <w:style w:type="paragraph" w:customStyle="1" w:styleId="8B674EF781904ECBB5F149B14002E286">
    <w:name w:val="8B674EF781904ECBB5F149B14002E286"/>
    <w:rsid w:val="006F48D6"/>
    <w:pPr>
      <w:spacing w:after="160" w:line="259" w:lineRule="auto"/>
    </w:pPr>
  </w:style>
  <w:style w:type="paragraph" w:customStyle="1" w:styleId="59BC055F2B0A4EA9820FAA620FC6A666">
    <w:name w:val="59BC055F2B0A4EA9820FAA620FC6A666"/>
    <w:rsid w:val="006F48D6"/>
    <w:pPr>
      <w:spacing w:after="160" w:line="259" w:lineRule="auto"/>
    </w:pPr>
  </w:style>
  <w:style w:type="paragraph" w:customStyle="1" w:styleId="025ECE2F431B49C8B6320819F4EDC0FB">
    <w:name w:val="025ECE2F431B49C8B6320819F4EDC0FB"/>
    <w:rsid w:val="006F48D6"/>
    <w:pPr>
      <w:spacing w:after="160" w:line="259" w:lineRule="auto"/>
    </w:pPr>
  </w:style>
  <w:style w:type="paragraph" w:customStyle="1" w:styleId="9FD70845332F4AF48ADA62E886DF167D">
    <w:name w:val="9FD70845332F4AF48ADA62E886DF167D"/>
    <w:rsid w:val="006F48D6"/>
    <w:pPr>
      <w:spacing w:after="160" w:line="259" w:lineRule="auto"/>
    </w:pPr>
  </w:style>
  <w:style w:type="paragraph" w:customStyle="1" w:styleId="9AD5B3C445C940D5912C5711FB4ADBAD">
    <w:name w:val="9AD5B3C445C940D5912C5711FB4ADBAD"/>
    <w:rsid w:val="006F48D6"/>
    <w:pPr>
      <w:spacing w:after="160" w:line="259" w:lineRule="auto"/>
    </w:pPr>
  </w:style>
  <w:style w:type="paragraph" w:customStyle="1" w:styleId="2077205CB2E64E6C9D066232A5CCC893">
    <w:name w:val="2077205CB2E64E6C9D066232A5CCC893"/>
    <w:rsid w:val="006F48D6"/>
    <w:pPr>
      <w:spacing w:after="160" w:line="259" w:lineRule="auto"/>
    </w:pPr>
  </w:style>
  <w:style w:type="paragraph" w:customStyle="1" w:styleId="887170E7F2EB4250918DCCB1A37BA34A">
    <w:name w:val="887170E7F2EB4250918DCCB1A37BA34A"/>
    <w:rsid w:val="006F48D6"/>
    <w:pPr>
      <w:spacing w:after="160" w:line="259" w:lineRule="auto"/>
    </w:pPr>
  </w:style>
  <w:style w:type="paragraph" w:customStyle="1" w:styleId="1B0F1BE9BA4F449BBCA7936BBE9FF869">
    <w:name w:val="1B0F1BE9BA4F449BBCA7936BBE9FF869"/>
    <w:rsid w:val="006F48D6"/>
    <w:pPr>
      <w:spacing w:after="160" w:line="259" w:lineRule="auto"/>
    </w:pPr>
  </w:style>
  <w:style w:type="paragraph" w:customStyle="1" w:styleId="CD274DBE8CE142E599FB60C096A5D3CC">
    <w:name w:val="CD274DBE8CE142E599FB60C096A5D3CC"/>
    <w:rsid w:val="006F48D6"/>
    <w:pPr>
      <w:spacing w:after="160" w:line="259" w:lineRule="auto"/>
    </w:pPr>
  </w:style>
  <w:style w:type="paragraph" w:customStyle="1" w:styleId="E7BFD14ACC9B4972848669796FE6C037">
    <w:name w:val="E7BFD14ACC9B4972848669796FE6C037"/>
    <w:rsid w:val="006F48D6"/>
    <w:pPr>
      <w:spacing w:after="160" w:line="259" w:lineRule="auto"/>
    </w:pPr>
  </w:style>
  <w:style w:type="paragraph" w:customStyle="1" w:styleId="292DC3E779BA4261B3BB05452BBD3F86">
    <w:name w:val="292DC3E779BA4261B3BB05452BBD3F86"/>
    <w:rsid w:val="006F48D6"/>
    <w:pPr>
      <w:spacing w:after="160" w:line="259" w:lineRule="auto"/>
    </w:pPr>
  </w:style>
  <w:style w:type="paragraph" w:customStyle="1" w:styleId="7AFD19CFA7A04DE6BA341D687A43B88A">
    <w:name w:val="7AFD19CFA7A04DE6BA341D687A43B88A"/>
    <w:rsid w:val="006F48D6"/>
    <w:pPr>
      <w:spacing w:after="160" w:line="259" w:lineRule="auto"/>
    </w:pPr>
  </w:style>
  <w:style w:type="paragraph" w:customStyle="1" w:styleId="3E816C3C6B554EDBA1E88FE5D05C9F06">
    <w:name w:val="3E816C3C6B554EDBA1E88FE5D05C9F06"/>
    <w:rsid w:val="006F48D6"/>
    <w:pPr>
      <w:spacing w:after="160" w:line="259" w:lineRule="auto"/>
    </w:pPr>
  </w:style>
  <w:style w:type="paragraph" w:customStyle="1" w:styleId="FDD337387FC943909084FE255DA92030">
    <w:name w:val="FDD337387FC943909084FE255DA92030"/>
    <w:rsid w:val="006F48D6"/>
    <w:pPr>
      <w:spacing w:after="160" w:line="259" w:lineRule="auto"/>
    </w:pPr>
  </w:style>
  <w:style w:type="paragraph" w:customStyle="1" w:styleId="C07B284270B244A1A6ED9F3563573F17">
    <w:name w:val="C07B284270B244A1A6ED9F3563573F17"/>
    <w:rsid w:val="006F48D6"/>
    <w:pPr>
      <w:spacing w:after="160" w:line="259" w:lineRule="auto"/>
    </w:pPr>
  </w:style>
  <w:style w:type="paragraph" w:customStyle="1" w:styleId="8BA8BF56F7274A8EA57FCA0031C4B5D5">
    <w:name w:val="8BA8BF56F7274A8EA57FCA0031C4B5D5"/>
    <w:rsid w:val="006F48D6"/>
    <w:pPr>
      <w:spacing w:after="160" w:line="259" w:lineRule="auto"/>
    </w:pPr>
  </w:style>
  <w:style w:type="paragraph" w:customStyle="1" w:styleId="EF229415C9CB47449D112BEDA071A240">
    <w:name w:val="EF229415C9CB47449D112BEDA071A240"/>
    <w:rsid w:val="006F48D6"/>
    <w:pPr>
      <w:spacing w:after="160" w:line="259" w:lineRule="auto"/>
    </w:pPr>
  </w:style>
  <w:style w:type="paragraph" w:customStyle="1" w:styleId="C5A3CFF03FC54B9AB274F3F76EC0BCB8">
    <w:name w:val="C5A3CFF03FC54B9AB274F3F76EC0BCB8"/>
    <w:rsid w:val="006F48D6"/>
    <w:pPr>
      <w:spacing w:after="160" w:line="259" w:lineRule="auto"/>
    </w:pPr>
  </w:style>
  <w:style w:type="paragraph" w:customStyle="1" w:styleId="22754405907C4C46AE23517A11422BA4">
    <w:name w:val="22754405907C4C46AE23517A11422BA4"/>
    <w:rsid w:val="006F48D6"/>
    <w:pPr>
      <w:spacing w:after="160" w:line="259" w:lineRule="auto"/>
    </w:pPr>
  </w:style>
  <w:style w:type="paragraph" w:customStyle="1" w:styleId="7121F3181DDD46C6BA914333D5B6DDD3">
    <w:name w:val="7121F3181DDD46C6BA914333D5B6DDD3"/>
    <w:rsid w:val="006F48D6"/>
    <w:pPr>
      <w:spacing w:after="160" w:line="259" w:lineRule="auto"/>
    </w:pPr>
  </w:style>
  <w:style w:type="paragraph" w:customStyle="1" w:styleId="947BF6060FB64D48B25F74FD79B6D869">
    <w:name w:val="947BF6060FB64D48B25F74FD79B6D869"/>
    <w:rsid w:val="006F48D6"/>
    <w:pPr>
      <w:spacing w:after="160" w:line="259" w:lineRule="auto"/>
    </w:pPr>
  </w:style>
  <w:style w:type="paragraph" w:customStyle="1" w:styleId="BC9FBDC9A7A146A6A4EEE4B8E076A109">
    <w:name w:val="BC9FBDC9A7A146A6A4EEE4B8E076A109"/>
    <w:rsid w:val="006F48D6"/>
    <w:pPr>
      <w:spacing w:after="160" w:line="259" w:lineRule="auto"/>
    </w:pPr>
  </w:style>
  <w:style w:type="paragraph" w:customStyle="1" w:styleId="7572FAAAF6BB42EAACFECAC451F1BF0B">
    <w:name w:val="7572FAAAF6BB42EAACFECAC451F1BF0B"/>
    <w:rsid w:val="006F48D6"/>
    <w:pPr>
      <w:spacing w:after="160" w:line="259" w:lineRule="auto"/>
    </w:pPr>
  </w:style>
  <w:style w:type="paragraph" w:customStyle="1" w:styleId="1FE7D22854D14244A7530A6B2CFED935">
    <w:name w:val="1FE7D22854D14244A7530A6B2CFED935"/>
    <w:rsid w:val="006F48D6"/>
    <w:pPr>
      <w:spacing w:after="160" w:line="259" w:lineRule="auto"/>
    </w:pPr>
  </w:style>
  <w:style w:type="paragraph" w:customStyle="1" w:styleId="03EB7FB695834149BEB6CAEF433F5C83">
    <w:name w:val="03EB7FB695834149BEB6CAEF433F5C83"/>
    <w:rsid w:val="006F48D6"/>
    <w:pPr>
      <w:spacing w:after="160" w:line="259" w:lineRule="auto"/>
    </w:pPr>
  </w:style>
  <w:style w:type="paragraph" w:customStyle="1" w:styleId="53AF5FC0A386484B95B016373A1B0FE7">
    <w:name w:val="53AF5FC0A386484B95B016373A1B0FE7"/>
    <w:rsid w:val="006F48D6"/>
    <w:pPr>
      <w:spacing w:after="160" w:line="259" w:lineRule="auto"/>
    </w:pPr>
  </w:style>
  <w:style w:type="paragraph" w:customStyle="1" w:styleId="84411F4BEFE44FF9958E21BF05276911">
    <w:name w:val="84411F4BEFE44FF9958E21BF05276911"/>
    <w:rsid w:val="006F48D6"/>
    <w:pPr>
      <w:spacing w:after="160" w:line="259" w:lineRule="auto"/>
    </w:pPr>
  </w:style>
  <w:style w:type="paragraph" w:customStyle="1" w:styleId="E1DF925548F84F7EA45CA15E6D2289B1">
    <w:name w:val="E1DF925548F84F7EA45CA15E6D2289B1"/>
    <w:rsid w:val="006F48D6"/>
    <w:pPr>
      <w:spacing w:after="160" w:line="259" w:lineRule="auto"/>
    </w:pPr>
  </w:style>
  <w:style w:type="paragraph" w:customStyle="1" w:styleId="72BAA3FC06B4496885947B27973CAFA1">
    <w:name w:val="72BAA3FC06B4496885947B27973CAFA1"/>
    <w:rsid w:val="006F48D6"/>
    <w:pPr>
      <w:spacing w:after="160" w:line="259" w:lineRule="auto"/>
    </w:pPr>
  </w:style>
  <w:style w:type="paragraph" w:customStyle="1" w:styleId="792F8128E3D0418DBD7F9BCEF7907AC2">
    <w:name w:val="792F8128E3D0418DBD7F9BCEF7907AC2"/>
    <w:rsid w:val="006F48D6"/>
    <w:pPr>
      <w:spacing w:after="160" w:line="259" w:lineRule="auto"/>
    </w:pPr>
  </w:style>
  <w:style w:type="paragraph" w:customStyle="1" w:styleId="1DABC2C5CA154F4BBC99A58F7B24C7D2">
    <w:name w:val="1DABC2C5CA154F4BBC99A58F7B24C7D2"/>
    <w:rsid w:val="006F48D6"/>
    <w:pPr>
      <w:spacing w:after="160" w:line="259" w:lineRule="auto"/>
    </w:pPr>
  </w:style>
  <w:style w:type="paragraph" w:customStyle="1" w:styleId="5790469E16034438A8FE69C186B78FE2">
    <w:name w:val="5790469E16034438A8FE69C186B78FE2"/>
    <w:rsid w:val="006F48D6"/>
    <w:pPr>
      <w:spacing w:after="160" w:line="259" w:lineRule="auto"/>
    </w:pPr>
  </w:style>
  <w:style w:type="paragraph" w:customStyle="1" w:styleId="0C6AB2E8B4794E6DB8B4C832F65D04EC">
    <w:name w:val="0C6AB2E8B4794E6DB8B4C832F65D04EC"/>
    <w:rsid w:val="006F48D6"/>
    <w:pPr>
      <w:spacing w:after="160" w:line="259" w:lineRule="auto"/>
    </w:pPr>
  </w:style>
  <w:style w:type="paragraph" w:customStyle="1" w:styleId="7C90AE7C8E004DBC86085EBF67233B37">
    <w:name w:val="7C90AE7C8E004DBC86085EBF67233B37"/>
    <w:rsid w:val="006F48D6"/>
    <w:pPr>
      <w:spacing w:after="160" w:line="259" w:lineRule="auto"/>
    </w:pPr>
  </w:style>
  <w:style w:type="paragraph" w:customStyle="1" w:styleId="8A93CC6250E34EE5A8E0F8722808267A">
    <w:name w:val="8A93CC6250E34EE5A8E0F8722808267A"/>
    <w:rsid w:val="006F48D6"/>
    <w:pPr>
      <w:spacing w:after="160" w:line="259" w:lineRule="auto"/>
    </w:pPr>
  </w:style>
  <w:style w:type="paragraph" w:customStyle="1" w:styleId="3BC417EF70EA4673B72A71C6B3169643">
    <w:name w:val="3BC417EF70EA4673B72A71C6B3169643"/>
    <w:rsid w:val="006F48D6"/>
    <w:pPr>
      <w:spacing w:after="160" w:line="259" w:lineRule="auto"/>
    </w:pPr>
  </w:style>
  <w:style w:type="paragraph" w:customStyle="1" w:styleId="EEBCEE68BC644EF0B73CA3C76FDA82E4">
    <w:name w:val="EEBCEE68BC644EF0B73CA3C76FDA82E4"/>
    <w:rsid w:val="006F48D6"/>
    <w:pPr>
      <w:spacing w:after="160" w:line="259" w:lineRule="auto"/>
    </w:pPr>
  </w:style>
  <w:style w:type="paragraph" w:customStyle="1" w:styleId="540C24CCEEB14F8190B1A06391245FD6">
    <w:name w:val="540C24CCEEB14F8190B1A06391245FD6"/>
    <w:rsid w:val="006F48D6"/>
    <w:pPr>
      <w:spacing w:after="160" w:line="259" w:lineRule="auto"/>
    </w:pPr>
  </w:style>
  <w:style w:type="paragraph" w:customStyle="1" w:styleId="26E3D7362F804D52B7FA9ADB4F8A526F">
    <w:name w:val="26E3D7362F804D52B7FA9ADB4F8A526F"/>
    <w:rsid w:val="006F48D6"/>
    <w:pPr>
      <w:spacing w:after="160" w:line="259" w:lineRule="auto"/>
    </w:pPr>
  </w:style>
  <w:style w:type="paragraph" w:customStyle="1" w:styleId="E03323656EEF454FA1A647AB047D82A9">
    <w:name w:val="E03323656EEF454FA1A647AB047D82A9"/>
    <w:rsid w:val="007541AD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0832884D456E4358938A828C58827B58">
    <w:name w:val="0832884D456E4358938A828C58827B58"/>
    <w:rsid w:val="007541AD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A799B866A3634AB790C2995D2F89A59D">
    <w:name w:val="A799B866A3634AB790C2995D2F89A59D"/>
    <w:rsid w:val="007541AD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4D7274E0E9294D66A6C39B5A5C8EB83B">
    <w:name w:val="4D7274E0E9294D66A6C39B5A5C8EB83B"/>
    <w:rsid w:val="007541AD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590AAB98F2544E10B6E1135EAE33A7AE">
    <w:name w:val="590AAB98F2544E10B6E1135EAE33A7AE"/>
    <w:rsid w:val="007541AD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9D8C954EBE8042A9A5FE2B9F8CD1E54E">
    <w:name w:val="9D8C954EBE8042A9A5FE2B9F8CD1E54E"/>
    <w:rsid w:val="007541AD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94854DACBB52418A9AFBC13D537ECC05">
    <w:name w:val="94854DACBB52418A9AFBC13D537ECC05"/>
    <w:rsid w:val="007541AD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ED64F06446FC4345A98DD41421E7386E">
    <w:name w:val="ED64F06446FC4345A98DD41421E7386E"/>
    <w:rsid w:val="007541AD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30667D28FD25440B9828FC9E3CC8C297">
    <w:name w:val="30667D28FD25440B9828FC9E3CC8C297"/>
    <w:rsid w:val="007541AD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1429321103D44C6B900425F30F64CE1F">
    <w:name w:val="1429321103D44C6B900425F30F64CE1F"/>
    <w:rsid w:val="007541AD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5F4AA57AFFC44077BA89A9D6A8DA0844">
    <w:name w:val="5F4AA57AFFC44077BA89A9D6A8DA0844"/>
    <w:rsid w:val="007541AD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1ED1E338F08E4CFBBEA12BC2C9EEBF3A">
    <w:name w:val="1ED1E338F08E4CFBBEA12BC2C9EEBF3A"/>
    <w:rsid w:val="007541AD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0D031169BFC94CD7806301A634934709">
    <w:name w:val="0D031169BFC94CD7806301A634934709"/>
    <w:rsid w:val="007541AD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2B8CF49B679345E3856777D4B8AEBB2E">
    <w:name w:val="2B8CF49B679345E3856777D4B8AEBB2E"/>
    <w:rsid w:val="007541AD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FDCC53A373F64E099F7DAFFE6DE1368C">
    <w:name w:val="FDCC53A373F64E099F7DAFFE6DE1368C"/>
    <w:rsid w:val="006D33DB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B8E44DFFA6BF493282F36974CC36283B">
    <w:name w:val="B8E44DFFA6BF493282F36974CC36283B"/>
    <w:rsid w:val="006D33DB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699D542CD6F94802A1A9011FDF21FA89">
    <w:name w:val="699D542CD6F94802A1A9011FDF21FA89"/>
    <w:rsid w:val="006D33DB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C244FA5A0A274CFABF2896430F6D6EB4">
    <w:name w:val="C244FA5A0A274CFABF2896430F6D6EB4"/>
    <w:rsid w:val="006D33DB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859D4570F1894979B85A048373BD390E">
    <w:name w:val="859D4570F1894979B85A048373BD390E"/>
    <w:rsid w:val="006D33DB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803E597D6D4541C3866804981F6F4FFD">
    <w:name w:val="803E597D6D4541C3866804981F6F4FFD"/>
    <w:rsid w:val="006D33DB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BE97E492992C4A7FAB369D81719D55D3">
    <w:name w:val="BE97E492992C4A7FAB369D81719D55D3"/>
    <w:rsid w:val="006D33DB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637F283706604FD29151CB1182FFDFD0">
    <w:name w:val="637F283706604FD29151CB1182FFDFD0"/>
    <w:rsid w:val="006D33DB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2F60EBB5FBB14F299A723CEE251B87FF">
    <w:name w:val="2F60EBB5FBB14F299A723CEE251B87FF"/>
    <w:rsid w:val="006D33DB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B874E28F8D7A4216A91B2AE14FE49FE5">
    <w:name w:val="B874E28F8D7A4216A91B2AE14FE49FE5"/>
    <w:rsid w:val="006D33DB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04CC80E628C74D04B3FEAE8CB9B02ADA">
    <w:name w:val="04CC80E628C74D04B3FEAE8CB9B02ADA"/>
    <w:rsid w:val="006D33DB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B67F4DF5E06B4215A280E8F567B3910F">
    <w:name w:val="B67F4DF5E06B4215A280E8F567B3910F"/>
    <w:rsid w:val="006D33DB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4966AB82EFD744C6A3DD138F74355CAA">
    <w:name w:val="4966AB82EFD744C6A3DD138F74355CAA"/>
    <w:rsid w:val="006D33DB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F6DF31970E274DEDAB1BEDAC5B76D9B0">
    <w:name w:val="F6DF31970E274DEDAB1BEDAC5B76D9B0"/>
    <w:rsid w:val="006D33DB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191A6AD2789B4BB79E84632471F7B4CD">
    <w:name w:val="191A6AD2789B4BB79E84632471F7B4CD"/>
    <w:rsid w:val="006D33DB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3AD24243D273422B9809C8C9324F7346">
    <w:name w:val="3AD24243D273422B9809C8C9324F7346"/>
    <w:rsid w:val="006D33DB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1C93810157404E8B9E9E7A7E815DB77F">
    <w:name w:val="1C93810157404E8B9E9E7A7E815DB77F"/>
    <w:rsid w:val="006D33DB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684BFA2C3D7149EF83B0038E75EC93CC">
    <w:name w:val="684BFA2C3D7149EF83B0038E75EC93CC"/>
    <w:rsid w:val="006D33DB"/>
    <w:pPr>
      <w:spacing w:after="160"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142A839-9FC6-4B1B-82C3-979DC134F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3</Pages>
  <Words>3670</Words>
  <Characters>20556</Characters>
  <Application>Microsoft Office Word</Application>
  <DocSecurity>0</DocSecurity>
  <Lines>437</Lines>
  <Paragraphs>2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hode-Barbarigos, Landolf</dc:creator>
  <cp:lastModifiedBy>Solo-Gabriele, Helena M</cp:lastModifiedBy>
  <cp:revision>3</cp:revision>
  <dcterms:created xsi:type="dcterms:W3CDTF">2025-09-03T20:35:00Z</dcterms:created>
  <dcterms:modified xsi:type="dcterms:W3CDTF">2025-09-08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 updated">
    <vt:lpwstr>Jan. 6, 2023</vt:lpwstr>
  </property>
  <property fmtid="{D5CDD505-2E9C-101B-9397-08002B2CF9AE}" pid="3" name="AY">
    <vt:lpwstr>AY 2022 - 2023 (Spring 2023)</vt:lpwstr>
  </property>
  <property fmtid="{D5CDD505-2E9C-101B-9397-08002B2CF9AE}" pid="4" name="Student Name">
    <vt:lpwstr>&lt;Type your name here&gt;</vt:lpwstr>
  </property>
  <property fmtid="{D5CDD505-2E9C-101B-9397-08002B2CF9AE}" pid="5" name="C#">
    <vt:lpwstr>&lt;Type your C#&gt;</vt:lpwstr>
  </property>
  <property fmtid="{D5CDD505-2E9C-101B-9397-08002B2CF9AE}" pid="6" name="Canelink #">
    <vt:lpwstr>&lt;Type your Canelink #&gt;</vt:lpwstr>
  </property>
</Properties>
</file>